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04EF3" w14:textId="77777777" w:rsidR="006F4E65" w:rsidRPr="00E168C9" w:rsidRDefault="006F4E65" w:rsidP="006F4E65">
      <w:pPr>
        <w:pStyle w:val="HeadingLevel1"/>
        <w:spacing w:after="0"/>
        <w:jc w:val="left"/>
        <w:rPr>
          <w:b w:val="0"/>
          <w:szCs w:val="22"/>
        </w:rPr>
      </w:pPr>
    </w:p>
    <w:p w14:paraId="7D016F54" w14:textId="4A1224DB" w:rsidR="006F4E65" w:rsidRPr="00E2249E" w:rsidRDefault="00E2249E" w:rsidP="006F4E65">
      <w:pPr>
        <w:pStyle w:val="HeadingLevel1"/>
        <w:spacing w:after="0"/>
        <w:jc w:val="left"/>
        <w:rPr>
          <w:bCs/>
          <w:sz w:val="36"/>
          <w:szCs w:val="36"/>
        </w:rPr>
      </w:pPr>
      <w:r w:rsidRPr="00E2249E">
        <w:rPr>
          <w:bCs/>
          <w:sz w:val="36"/>
          <w:szCs w:val="36"/>
        </w:rPr>
        <w:t xml:space="preserve">Physics 12 exam Semester 2 </w:t>
      </w:r>
      <w:proofErr w:type="gramStart"/>
      <w:r w:rsidRPr="00E2249E">
        <w:rPr>
          <w:bCs/>
          <w:sz w:val="36"/>
          <w:szCs w:val="36"/>
        </w:rPr>
        <w:t>2019  SOLUTIONS</w:t>
      </w:r>
      <w:proofErr w:type="gramEnd"/>
    </w:p>
    <w:p w14:paraId="3B18EC6A" w14:textId="77777777" w:rsidR="006F4E65" w:rsidRPr="00E168C9" w:rsidRDefault="006F4E65" w:rsidP="006F4E65">
      <w:pPr>
        <w:pStyle w:val="HeadingLevel1"/>
        <w:spacing w:after="0"/>
        <w:jc w:val="left"/>
        <w:rPr>
          <w:b w:val="0"/>
          <w:szCs w:val="22"/>
        </w:rPr>
      </w:pPr>
    </w:p>
    <w:p w14:paraId="45A79D22" w14:textId="77777777" w:rsidR="00BE3663" w:rsidRPr="000810AA" w:rsidRDefault="00BE3663" w:rsidP="00325628">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415FF879" w:rsidR="00BE3663" w:rsidRPr="003554B8" w:rsidRDefault="003554B8" w:rsidP="00325628">
            <w:pPr>
              <w:pStyle w:val="HeadingLevel2"/>
              <w:ind w:left="-108" w:right="245"/>
              <w:rPr>
                <w:rFonts w:cs="Arial"/>
                <w:b w:val="0"/>
                <w:szCs w:val="22"/>
              </w:rPr>
            </w:pPr>
            <w:r w:rsidRPr="003554B8">
              <w:rPr>
                <w:rFonts w:cs="Arial"/>
                <w:szCs w:val="22"/>
              </w:rPr>
              <w:t xml:space="preserve">Section One: </w:t>
            </w:r>
            <w:r w:rsidR="00C3579E">
              <w:rPr>
                <w:rFonts w:cs="Arial"/>
                <w:szCs w:val="22"/>
              </w:rPr>
              <w:t xml:space="preserve">Short </w:t>
            </w:r>
            <w:r w:rsidR="00C3579E" w:rsidRPr="00C4307E">
              <w:rPr>
                <w:rFonts w:cs="Arial"/>
                <w:noProof/>
                <w:szCs w:val="22"/>
              </w:rPr>
              <w:t>re</w:t>
            </w:r>
            <w:r w:rsidR="00BB7CDD">
              <w:rPr>
                <w:rFonts w:cs="Arial"/>
                <w:noProof/>
                <w:szCs w:val="22"/>
              </w:rPr>
              <w:t>s</w:t>
            </w:r>
            <w:r w:rsidR="00C3579E" w:rsidRPr="00C4307E">
              <w:rPr>
                <w:rFonts w:cs="Arial"/>
                <w:noProof/>
                <w:szCs w:val="22"/>
              </w:rPr>
              <w:t>ponse</w:t>
            </w:r>
          </w:p>
        </w:tc>
        <w:tc>
          <w:tcPr>
            <w:tcW w:w="4857" w:type="dxa"/>
          </w:tcPr>
          <w:p w14:paraId="176D7D3D" w14:textId="38D41F64" w:rsidR="00BE3663" w:rsidRPr="003554B8" w:rsidRDefault="00B0521C" w:rsidP="005163FD">
            <w:pPr>
              <w:pStyle w:val="HeadingLevel2"/>
              <w:ind w:right="66"/>
              <w:jc w:val="right"/>
              <w:rPr>
                <w:rFonts w:cs="Arial"/>
                <w:b w:val="0"/>
                <w:szCs w:val="22"/>
              </w:rPr>
            </w:pPr>
            <w:r>
              <w:rPr>
                <w:rFonts w:cs="Arial"/>
                <w:szCs w:val="22"/>
              </w:rPr>
              <w:t>3</w:t>
            </w:r>
            <w:r w:rsidR="00BE3663" w:rsidRPr="003554B8">
              <w:rPr>
                <w:rFonts w:cs="Arial"/>
                <w:szCs w:val="22"/>
              </w:rPr>
              <w:t>0% (</w:t>
            </w:r>
            <w:r>
              <w:rPr>
                <w:rFonts w:cs="Arial"/>
                <w:szCs w:val="22"/>
              </w:rPr>
              <w:t>54</w:t>
            </w:r>
            <w:r w:rsidR="00BE3663" w:rsidRPr="003554B8">
              <w:rPr>
                <w:rFonts w:cs="Arial"/>
                <w:szCs w:val="22"/>
              </w:rPr>
              <w:t xml:space="preserve"> Marks)</w:t>
            </w:r>
          </w:p>
        </w:tc>
      </w:tr>
    </w:tbl>
    <w:p w14:paraId="07216C4D" w14:textId="012DF156" w:rsidR="00325628" w:rsidRPr="00325628" w:rsidRDefault="00325628" w:rsidP="00664EF2">
      <w:pPr>
        <w:suppressAutoHyphens/>
        <w:ind w:right="245"/>
        <w:rPr>
          <w:rFonts w:cs="Arial"/>
          <w:bCs/>
          <w:iCs/>
          <w:noProof/>
          <w:color w:val="7F7F7F" w:themeColor="text1" w:themeTint="80"/>
        </w:rPr>
      </w:pPr>
      <w:r w:rsidRPr="00325628">
        <w:rPr>
          <w:rFonts w:cs="Arial"/>
          <w:bCs/>
          <w:iCs/>
          <w:noProof/>
          <w:color w:val="7F7F7F" w:themeColor="text1" w:themeTint="80"/>
        </w:rPr>
        <w:t>_____________________________________________________________________________</w:t>
      </w:r>
    </w:p>
    <w:p w14:paraId="6D202124" w14:textId="2D37A623" w:rsidR="00085952" w:rsidRPr="003554B8" w:rsidRDefault="00085952" w:rsidP="00664EF2">
      <w:pPr>
        <w:suppressAutoHyphens/>
        <w:ind w:right="245"/>
        <w:rPr>
          <w:rFonts w:cs="Arial"/>
          <w:bCs/>
          <w:iCs/>
          <w:noProof/>
          <w:u w:val="single"/>
        </w:rPr>
      </w:pPr>
    </w:p>
    <w:p w14:paraId="754711D3" w14:textId="47F96B91" w:rsidR="003554B8" w:rsidRPr="00B0521C" w:rsidRDefault="00325628" w:rsidP="00664EF2">
      <w:pPr>
        <w:tabs>
          <w:tab w:val="left" w:pos="142"/>
          <w:tab w:val="left" w:pos="567"/>
          <w:tab w:val="left" w:pos="8550"/>
        </w:tabs>
        <w:ind w:right="245"/>
        <w:rPr>
          <w:rFonts w:cs="Arial"/>
          <w:b/>
          <w:szCs w:val="22"/>
        </w:rPr>
      </w:pPr>
      <w:r>
        <w:rPr>
          <w:rFonts w:cs="Arial"/>
          <w:b/>
          <w:szCs w:val="22"/>
        </w:rPr>
        <w:t>Question 1</w:t>
      </w:r>
      <w:r w:rsidR="003B00A2">
        <w:rPr>
          <w:rFonts w:cs="Arial"/>
          <w:b/>
          <w:szCs w:val="22"/>
        </w:rPr>
        <w:tab/>
      </w:r>
      <w:r w:rsidR="003B00A2" w:rsidRPr="009A0DE7">
        <w:rPr>
          <w:b/>
        </w:rPr>
        <w:t>(4 marks)</w:t>
      </w:r>
    </w:p>
    <w:p w14:paraId="4838A293" w14:textId="4A07D9CE" w:rsidR="003B00A2" w:rsidRPr="005163FD" w:rsidRDefault="003B00A2" w:rsidP="003B00A2">
      <w:pPr>
        <w:tabs>
          <w:tab w:val="right" w:pos="8931"/>
        </w:tabs>
      </w:pPr>
    </w:p>
    <w:p w14:paraId="3FC1C3DC" w14:textId="74D6C8F4" w:rsidR="003B00A2" w:rsidRDefault="003B00A2" w:rsidP="003B00A2">
      <w:pPr>
        <w:tabs>
          <w:tab w:val="right" w:pos="8931"/>
        </w:tabs>
      </w:pPr>
      <w:r>
        <w:t xml:space="preserve">Give one example where each of </w:t>
      </w:r>
      <w:r w:rsidR="00BB7CDD">
        <w:t xml:space="preserve">the </w:t>
      </w:r>
      <w:r>
        <w:t>following light</w:t>
      </w:r>
      <w:r w:rsidR="00BB7CDD">
        <w:t>-</w:t>
      </w:r>
      <w:r>
        <w:t>based phenomena can be observed:</w:t>
      </w:r>
    </w:p>
    <w:p w14:paraId="035DEB38" w14:textId="77777777" w:rsidR="003B00A2" w:rsidRDefault="003B00A2" w:rsidP="003B00A2">
      <w:pPr>
        <w:tabs>
          <w:tab w:val="right" w:pos="8931"/>
        </w:tabs>
      </w:pPr>
    </w:p>
    <w:p w14:paraId="451582CF" w14:textId="77777777" w:rsidR="003B00A2" w:rsidRDefault="003B00A2" w:rsidP="003B00A2">
      <w:pPr>
        <w:tabs>
          <w:tab w:val="right" w:pos="8931"/>
        </w:tabs>
      </w:pPr>
    </w:p>
    <w:p w14:paraId="5F73C635" w14:textId="565F7CEC" w:rsidR="003B00A2" w:rsidRPr="006F4E65" w:rsidRDefault="003B00A2" w:rsidP="005929DB">
      <w:pPr>
        <w:pStyle w:val="ListParagraph"/>
        <w:numPr>
          <w:ilvl w:val="0"/>
          <w:numId w:val="3"/>
        </w:numPr>
        <w:tabs>
          <w:tab w:val="right" w:pos="9450"/>
        </w:tabs>
        <w:spacing w:after="160" w:line="259" w:lineRule="auto"/>
        <w:ind w:hanging="720"/>
        <w:rPr>
          <w:szCs w:val="22"/>
        </w:rPr>
      </w:pPr>
      <w:r w:rsidRPr="006F4E65">
        <w:rPr>
          <w:szCs w:val="22"/>
        </w:rPr>
        <w:t>Dispersion</w:t>
      </w:r>
      <w:r w:rsidRPr="006F4E65">
        <w:rPr>
          <w:szCs w:val="22"/>
        </w:rPr>
        <w:tab/>
        <w:t>(1 mark)</w:t>
      </w:r>
    </w:p>
    <w:tbl>
      <w:tblPr>
        <w:tblStyle w:val="TableGrid"/>
        <w:tblW w:w="9095" w:type="dxa"/>
        <w:tblInd w:w="715" w:type="dxa"/>
        <w:tblLook w:val="04A0" w:firstRow="1" w:lastRow="0" w:firstColumn="1" w:lastColumn="0" w:noHBand="0" w:noVBand="1"/>
      </w:tblPr>
      <w:tblGrid>
        <w:gridCol w:w="7655"/>
        <w:gridCol w:w="1440"/>
      </w:tblGrid>
      <w:tr w:rsidR="006F4E65" w:rsidRPr="006F4E65" w14:paraId="33BF0B9D" w14:textId="77777777" w:rsidTr="006F4E65">
        <w:trPr>
          <w:trHeight w:val="288"/>
        </w:trPr>
        <w:tc>
          <w:tcPr>
            <w:tcW w:w="7655" w:type="dxa"/>
            <w:shd w:val="clear" w:color="auto" w:fill="auto"/>
            <w:vAlign w:val="center"/>
          </w:tcPr>
          <w:p w14:paraId="0CFA13D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70D8443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0C3D1FF" w14:textId="77777777" w:rsidTr="006F4E65">
        <w:trPr>
          <w:trHeight w:val="288"/>
        </w:trPr>
        <w:tc>
          <w:tcPr>
            <w:tcW w:w="7655" w:type="dxa"/>
            <w:shd w:val="clear" w:color="auto" w:fill="auto"/>
            <w:vAlign w:val="center"/>
          </w:tcPr>
          <w:p w14:paraId="0020D4EB" w14:textId="77777777" w:rsidR="006F4E65" w:rsidRPr="006F4E65" w:rsidRDefault="006F4E65" w:rsidP="006F4E65">
            <w:pPr>
              <w:tabs>
                <w:tab w:val="right" w:pos="8931"/>
              </w:tabs>
              <w:rPr>
                <w:rFonts w:eastAsiaTheme="minorEastAsia"/>
                <w:szCs w:val="22"/>
              </w:rPr>
            </w:pPr>
            <w:r w:rsidRPr="006F4E65">
              <w:rPr>
                <w:rFonts w:eastAsiaTheme="minorEastAsia"/>
                <w:szCs w:val="22"/>
              </w:rPr>
              <w:t>States suitable example</w:t>
            </w:r>
          </w:p>
          <w:p w14:paraId="432D6113" w14:textId="487AF771" w:rsidR="006F4E65" w:rsidRPr="006F4E65" w:rsidRDefault="006F4E65" w:rsidP="006F4E65">
            <w:pPr>
              <w:pStyle w:val="MarkingKey"/>
              <w:spacing w:after="0" w:line="276" w:lineRule="auto"/>
              <w:rPr>
                <w:rFonts w:eastAsiaTheme="minorEastAsia"/>
                <w:color w:val="auto"/>
              </w:rPr>
            </w:pPr>
            <w:proofErr w:type="spellStart"/>
            <w:r w:rsidRPr="006F4E65">
              <w:rPr>
                <w:rFonts w:eastAsiaTheme="minorEastAsia"/>
                <w:color w:val="auto"/>
              </w:rPr>
              <w:t>E.g</w:t>
            </w:r>
            <w:proofErr w:type="spellEnd"/>
            <w:r w:rsidRPr="006F4E65">
              <w:rPr>
                <w:rFonts w:eastAsiaTheme="minorEastAsia"/>
                <w:color w:val="auto"/>
              </w:rPr>
              <w:t>: Rainbow, white light through triangular prism, etc.</w:t>
            </w:r>
          </w:p>
        </w:tc>
        <w:tc>
          <w:tcPr>
            <w:tcW w:w="1440" w:type="dxa"/>
            <w:shd w:val="clear" w:color="auto" w:fill="auto"/>
            <w:vAlign w:val="center"/>
          </w:tcPr>
          <w:p w14:paraId="3EF1E3F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716A65E1" w14:textId="77777777" w:rsidTr="006F4E65">
        <w:trPr>
          <w:trHeight w:val="288"/>
        </w:trPr>
        <w:tc>
          <w:tcPr>
            <w:tcW w:w="7655" w:type="dxa"/>
            <w:shd w:val="clear" w:color="auto" w:fill="auto"/>
            <w:vAlign w:val="center"/>
          </w:tcPr>
          <w:p w14:paraId="535C1E3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0002A7B"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1</w:t>
            </w:r>
          </w:p>
        </w:tc>
      </w:tr>
    </w:tbl>
    <w:p w14:paraId="1444F279" w14:textId="77777777" w:rsidR="003B00A2" w:rsidRDefault="003B00A2" w:rsidP="00C978CE">
      <w:pPr>
        <w:tabs>
          <w:tab w:val="right" w:pos="9450"/>
        </w:tabs>
        <w:spacing w:line="259" w:lineRule="auto"/>
        <w:rPr>
          <w:szCs w:val="22"/>
        </w:rPr>
      </w:pPr>
    </w:p>
    <w:p w14:paraId="21D0C60B" w14:textId="77777777" w:rsidR="00C978CE" w:rsidRPr="006F4E65" w:rsidRDefault="00C978CE" w:rsidP="00C978CE">
      <w:pPr>
        <w:tabs>
          <w:tab w:val="right" w:pos="9450"/>
        </w:tabs>
        <w:spacing w:line="259" w:lineRule="auto"/>
        <w:rPr>
          <w:szCs w:val="22"/>
        </w:rPr>
      </w:pPr>
    </w:p>
    <w:p w14:paraId="524F20AA" w14:textId="45438A63" w:rsidR="003B00A2" w:rsidRPr="006F4E65" w:rsidRDefault="003B00A2" w:rsidP="005929DB">
      <w:pPr>
        <w:pStyle w:val="ListParagraph"/>
        <w:numPr>
          <w:ilvl w:val="0"/>
          <w:numId w:val="3"/>
        </w:numPr>
        <w:tabs>
          <w:tab w:val="right" w:pos="9450"/>
        </w:tabs>
        <w:spacing w:after="160" w:line="259" w:lineRule="auto"/>
        <w:ind w:hanging="720"/>
        <w:rPr>
          <w:szCs w:val="22"/>
        </w:rPr>
      </w:pPr>
      <w:r w:rsidRPr="006F4E65">
        <w:rPr>
          <w:szCs w:val="22"/>
        </w:rPr>
        <w:t>Reflection</w:t>
      </w:r>
      <w:r w:rsidRPr="006F4E65">
        <w:rPr>
          <w:szCs w:val="22"/>
        </w:rPr>
        <w:tab/>
        <w:t>(1 mark)</w:t>
      </w:r>
    </w:p>
    <w:tbl>
      <w:tblPr>
        <w:tblStyle w:val="TableGrid"/>
        <w:tblW w:w="9095" w:type="dxa"/>
        <w:tblInd w:w="715" w:type="dxa"/>
        <w:tblLook w:val="04A0" w:firstRow="1" w:lastRow="0" w:firstColumn="1" w:lastColumn="0" w:noHBand="0" w:noVBand="1"/>
      </w:tblPr>
      <w:tblGrid>
        <w:gridCol w:w="7655"/>
        <w:gridCol w:w="1440"/>
      </w:tblGrid>
      <w:tr w:rsidR="006F4E65" w:rsidRPr="006F4E65" w14:paraId="3CB7A0DF" w14:textId="77777777" w:rsidTr="006F4E65">
        <w:trPr>
          <w:trHeight w:val="288"/>
        </w:trPr>
        <w:tc>
          <w:tcPr>
            <w:tcW w:w="7655" w:type="dxa"/>
            <w:shd w:val="clear" w:color="auto" w:fill="auto"/>
            <w:vAlign w:val="center"/>
          </w:tcPr>
          <w:p w14:paraId="22EFA54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EA3607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084A82C" w14:textId="77777777" w:rsidTr="006F4E65">
        <w:trPr>
          <w:trHeight w:val="288"/>
        </w:trPr>
        <w:tc>
          <w:tcPr>
            <w:tcW w:w="7655" w:type="dxa"/>
            <w:shd w:val="clear" w:color="auto" w:fill="auto"/>
            <w:vAlign w:val="center"/>
          </w:tcPr>
          <w:p w14:paraId="74C998EA" w14:textId="77777777" w:rsidR="006F4E65" w:rsidRPr="006F4E65" w:rsidRDefault="006F4E65" w:rsidP="006F4E65">
            <w:pPr>
              <w:tabs>
                <w:tab w:val="right" w:pos="8931"/>
              </w:tabs>
              <w:rPr>
                <w:rFonts w:eastAsiaTheme="minorEastAsia"/>
                <w:szCs w:val="22"/>
              </w:rPr>
            </w:pPr>
            <w:r w:rsidRPr="006F4E65">
              <w:rPr>
                <w:rFonts w:eastAsiaTheme="minorEastAsia"/>
                <w:szCs w:val="22"/>
              </w:rPr>
              <w:t>States suitable example</w:t>
            </w:r>
          </w:p>
          <w:p w14:paraId="78663996" w14:textId="3073852A" w:rsidR="006F4E65" w:rsidRPr="006F4E65" w:rsidRDefault="006F4E65" w:rsidP="006F4E65">
            <w:pPr>
              <w:tabs>
                <w:tab w:val="right" w:pos="8931"/>
              </w:tabs>
              <w:rPr>
                <w:rFonts w:eastAsiaTheme="minorEastAsia"/>
                <w:szCs w:val="22"/>
              </w:rPr>
            </w:pPr>
            <w:proofErr w:type="spellStart"/>
            <w:r w:rsidRPr="006F4E65">
              <w:rPr>
                <w:rFonts w:eastAsiaTheme="minorEastAsia"/>
                <w:szCs w:val="22"/>
              </w:rPr>
              <w:t>E.g</w:t>
            </w:r>
            <w:proofErr w:type="spellEnd"/>
            <w:r w:rsidRPr="006F4E65">
              <w:rPr>
                <w:rFonts w:eastAsiaTheme="minorEastAsia"/>
                <w:szCs w:val="22"/>
              </w:rPr>
              <w:t>: Mirror, shiny surface, etc.</w:t>
            </w:r>
          </w:p>
        </w:tc>
        <w:tc>
          <w:tcPr>
            <w:tcW w:w="1440" w:type="dxa"/>
            <w:shd w:val="clear" w:color="auto" w:fill="auto"/>
            <w:vAlign w:val="center"/>
          </w:tcPr>
          <w:p w14:paraId="04BC228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29201C48" w14:textId="77777777" w:rsidTr="006F4E65">
        <w:trPr>
          <w:trHeight w:val="288"/>
        </w:trPr>
        <w:tc>
          <w:tcPr>
            <w:tcW w:w="7655" w:type="dxa"/>
            <w:shd w:val="clear" w:color="auto" w:fill="auto"/>
            <w:vAlign w:val="center"/>
          </w:tcPr>
          <w:p w14:paraId="3C347CBF"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4A2804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1</w:t>
            </w:r>
          </w:p>
        </w:tc>
      </w:tr>
    </w:tbl>
    <w:p w14:paraId="39654DBA" w14:textId="77777777" w:rsidR="00C978CE" w:rsidRPr="00C978CE" w:rsidRDefault="00C978CE" w:rsidP="00C978CE">
      <w:pPr>
        <w:tabs>
          <w:tab w:val="right" w:pos="9450"/>
        </w:tabs>
        <w:spacing w:line="259" w:lineRule="auto"/>
        <w:rPr>
          <w:szCs w:val="22"/>
        </w:rPr>
      </w:pPr>
    </w:p>
    <w:p w14:paraId="7E6399D4" w14:textId="77777777" w:rsidR="00C978CE" w:rsidRPr="00C978CE" w:rsidRDefault="00C978CE" w:rsidP="00C978CE">
      <w:pPr>
        <w:tabs>
          <w:tab w:val="right" w:pos="9450"/>
        </w:tabs>
        <w:spacing w:line="259" w:lineRule="auto"/>
        <w:rPr>
          <w:szCs w:val="22"/>
        </w:rPr>
      </w:pPr>
    </w:p>
    <w:p w14:paraId="49F13F26" w14:textId="2F5CFA5E" w:rsidR="003B00A2" w:rsidRPr="006F4E65" w:rsidRDefault="003B00A2" w:rsidP="005929DB">
      <w:pPr>
        <w:pStyle w:val="ListParagraph"/>
        <w:numPr>
          <w:ilvl w:val="0"/>
          <w:numId w:val="3"/>
        </w:numPr>
        <w:tabs>
          <w:tab w:val="right" w:pos="9450"/>
        </w:tabs>
        <w:spacing w:after="160" w:line="259" w:lineRule="auto"/>
        <w:ind w:hanging="720"/>
        <w:rPr>
          <w:szCs w:val="22"/>
        </w:rPr>
      </w:pPr>
      <w:r w:rsidRPr="006F4E65">
        <w:rPr>
          <w:szCs w:val="22"/>
        </w:rPr>
        <w:t>Refraction</w:t>
      </w:r>
      <w:r w:rsidRPr="006F4E65">
        <w:rPr>
          <w:szCs w:val="22"/>
        </w:rPr>
        <w:tab/>
        <w:t>(1 mark)</w:t>
      </w:r>
    </w:p>
    <w:tbl>
      <w:tblPr>
        <w:tblStyle w:val="TableGrid"/>
        <w:tblW w:w="9095" w:type="dxa"/>
        <w:tblInd w:w="715" w:type="dxa"/>
        <w:tblLook w:val="04A0" w:firstRow="1" w:lastRow="0" w:firstColumn="1" w:lastColumn="0" w:noHBand="0" w:noVBand="1"/>
      </w:tblPr>
      <w:tblGrid>
        <w:gridCol w:w="7655"/>
        <w:gridCol w:w="1440"/>
      </w:tblGrid>
      <w:tr w:rsidR="006F4E65" w:rsidRPr="006F4E65" w14:paraId="0B65E2B3" w14:textId="77777777" w:rsidTr="006F4E65">
        <w:trPr>
          <w:trHeight w:val="288"/>
        </w:trPr>
        <w:tc>
          <w:tcPr>
            <w:tcW w:w="7655" w:type="dxa"/>
            <w:shd w:val="clear" w:color="auto" w:fill="auto"/>
            <w:vAlign w:val="center"/>
          </w:tcPr>
          <w:p w14:paraId="4FE9ACA1"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290785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7E03F3E" w14:textId="77777777" w:rsidTr="006F4E65">
        <w:trPr>
          <w:trHeight w:val="288"/>
        </w:trPr>
        <w:tc>
          <w:tcPr>
            <w:tcW w:w="7655" w:type="dxa"/>
            <w:shd w:val="clear" w:color="auto" w:fill="auto"/>
            <w:vAlign w:val="center"/>
          </w:tcPr>
          <w:p w14:paraId="41C38255" w14:textId="77777777" w:rsidR="006F4E65" w:rsidRPr="006F4E65" w:rsidRDefault="006F4E65" w:rsidP="006F4E65">
            <w:pPr>
              <w:tabs>
                <w:tab w:val="right" w:pos="8931"/>
              </w:tabs>
              <w:rPr>
                <w:rFonts w:eastAsiaTheme="minorEastAsia"/>
                <w:szCs w:val="22"/>
              </w:rPr>
            </w:pPr>
            <w:r w:rsidRPr="006F4E65">
              <w:rPr>
                <w:rFonts w:eastAsiaTheme="minorEastAsia"/>
                <w:szCs w:val="22"/>
              </w:rPr>
              <w:t>States suitable example</w:t>
            </w:r>
          </w:p>
          <w:p w14:paraId="1FB9A0B8" w14:textId="5AC8714D" w:rsidR="006F4E65" w:rsidRPr="006F4E65" w:rsidRDefault="006F4E65" w:rsidP="006F4E65">
            <w:pPr>
              <w:pStyle w:val="MarkingKey"/>
              <w:spacing w:after="0" w:line="276" w:lineRule="auto"/>
              <w:rPr>
                <w:rFonts w:eastAsiaTheme="minorEastAsia"/>
                <w:color w:val="auto"/>
              </w:rPr>
            </w:pPr>
            <w:proofErr w:type="spellStart"/>
            <w:r w:rsidRPr="006F4E65">
              <w:rPr>
                <w:rFonts w:eastAsiaTheme="minorEastAsia"/>
                <w:color w:val="auto"/>
              </w:rPr>
              <w:t>E.g</w:t>
            </w:r>
            <w:proofErr w:type="spellEnd"/>
            <w:r w:rsidRPr="006F4E65">
              <w:rPr>
                <w:rFonts w:eastAsiaTheme="minorEastAsia"/>
                <w:color w:val="auto"/>
              </w:rPr>
              <w:t>: Light through glass, water, etc.</w:t>
            </w:r>
          </w:p>
        </w:tc>
        <w:tc>
          <w:tcPr>
            <w:tcW w:w="1440" w:type="dxa"/>
            <w:shd w:val="clear" w:color="auto" w:fill="auto"/>
            <w:vAlign w:val="center"/>
          </w:tcPr>
          <w:p w14:paraId="2F576C3D"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1FBC4BCC" w14:textId="77777777" w:rsidTr="006F4E65">
        <w:trPr>
          <w:trHeight w:val="288"/>
        </w:trPr>
        <w:tc>
          <w:tcPr>
            <w:tcW w:w="7655" w:type="dxa"/>
            <w:shd w:val="clear" w:color="auto" w:fill="auto"/>
            <w:vAlign w:val="center"/>
          </w:tcPr>
          <w:p w14:paraId="00E71AA0"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3CF50B3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1</w:t>
            </w:r>
          </w:p>
        </w:tc>
      </w:tr>
    </w:tbl>
    <w:p w14:paraId="18E70092" w14:textId="77777777" w:rsidR="00C978CE" w:rsidRDefault="00C978CE" w:rsidP="00C978CE">
      <w:pPr>
        <w:tabs>
          <w:tab w:val="right" w:pos="9450"/>
        </w:tabs>
        <w:spacing w:line="259" w:lineRule="auto"/>
        <w:rPr>
          <w:szCs w:val="22"/>
        </w:rPr>
      </w:pPr>
    </w:p>
    <w:p w14:paraId="710DA153" w14:textId="77777777" w:rsidR="00C978CE" w:rsidRPr="006F4E65" w:rsidRDefault="00C978CE" w:rsidP="00C978CE">
      <w:pPr>
        <w:tabs>
          <w:tab w:val="right" w:pos="9450"/>
        </w:tabs>
        <w:spacing w:line="259" w:lineRule="auto"/>
        <w:rPr>
          <w:szCs w:val="22"/>
        </w:rPr>
      </w:pPr>
    </w:p>
    <w:p w14:paraId="52F1BA0D" w14:textId="7A428CC9" w:rsidR="00B0521C" w:rsidRPr="006F4E65" w:rsidRDefault="003B00A2" w:rsidP="006F4E65">
      <w:pPr>
        <w:pStyle w:val="ListParagraph"/>
        <w:numPr>
          <w:ilvl w:val="0"/>
          <w:numId w:val="3"/>
        </w:numPr>
        <w:tabs>
          <w:tab w:val="right" w:pos="9450"/>
        </w:tabs>
        <w:spacing w:after="160" w:line="259" w:lineRule="auto"/>
        <w:ind w:hanging="720"/>
        <w:rPr>
          <w:szCs w:val="22"/>
        </w:rPr>
      </w:pPr>
      <w:proofErr w:type="spellStart"/>
      <w:r w:rsidRPr="006F4E65">
        <w:rPr>
          <w:szCs w:val="22"/>
        </w:rPr>
        <w:t>Polarisation</w:t>
      </w:r>
      <w:proofErr w:type="spellEnd"/>
      <w:r w:rsidRPr="006F4E65">
        <w:rPr>
          <w:szCs w:val="22"/>
        </w:rPr>
        <w:tab/>
        <w:t>(1 mark)</w:t>
      </w:r>
    </w:p>
    <w:tbl>
      <w:tblPr>
        <w:tblStyle w:val="TableGrid"/>
        <w:tblW w:w="9095" w:type="dxa"/>
        <w:tblInd w:w="715" w:type="dxa"/>
        <w:tblLook w:val="04A0" w:firstRow="1" w:lastRow="0" w:firstColumn="1" w:lastColumn="0" w:noHBand="0" w:noVBand="1"/>
      </w:tblPr>
      <w:tblGrid>
        <w:gridCol w:w="7655"/>
        <w:gridCol w:w="1440"/>
      </w:tblGrid>
      <w:tr w:rsidR="006F4E65" w:rsidRPr="006F4E65" w14:paraId="38BBE3E8" w14:textId="77777777" w:rsidTr="006F4E65">
        <w:trPr>
          <w:trHeight w:val="288"/>
        </w:trPr>
        <w:tc>
          <w:tcPr>
            <w:tcW w:w="7655" w:type="dxa"/>
            <w:shd w:val="clear" w:color="auto" w:fill="auto"/>
            <w:vAlign w:val="center"/>
          </w:tcPr>
          <w:p w14:paraId="0E7F212E"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E28A7D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3EDE5C3" w14:textId="77777777" w:rsidTr="006F4E65">
        <w:trPr>
          <w:trHeight w:val="288"/>
        </w:trPr>
        <w:tc>
          <w:tcPr>
            <w:tcW w:w="7655" w:type="dxa"/>
            <w:shd w:val="clear" w:color="auto" w:fill="auto"/>
            <w:vAlign w:val="center"/>
          </w:tcPr>
          <w:p w14:paraId="45A80D24" w14:textId="77777777" w:rsidR="006F4E65" w:rsidRPr="006F4E65" w:rsidRDefault="006F4E65" w:rsidP="006F4E65">
            <w:pPr>
              <w:tabs>
                <w:tab w:val="right" w:pos="8931"/>
              </w:tabs>
              <w:rPr>
                <w:rFonts w:eastAsiaTheme="minorEastAsia"/>
                <w:szCs w:val="22"/>
              </w:rPr>
            </w:pPr>
            <w:r w:rsidRPr="006F4E65">
              <w:rPr>
                <w:rFonts w:eastAsiaTheme="minorEastAsia"/>
                <w:szCs w:val="22"/>
              </w:rPr>
              <w:t>States suitable example</w:t>
            </w:r>
          </w:p>
          <w:p w14:paraId="6170D5D9" w14:textId="77777777" w:rsidR="006F4E65" w:rsidRDefault="006F4E65" w:rsidP="006F4E65">
            <w:pPr>
              <w:pStyle w:val="MarkingKey"/>
              <w:spacing w:after="0" w:line="276" w:lineRule="auto"/>
              <w:rPr>
                <w:rFonts w:eastAsiaTheme="minorEastAsia"/>
                <w:color w:val="auto"/>
              </w:rPr>
            </w:pPr>
            <w:proofErr w:type="spellStart"/>
            <w:r w:rsidRPr="006F4E65">
              <w:rPr>
                <w:rFonts w:eastAsiaTheme="minorEastAsia"/>
                <w:color w:val="auto"/>
              </w:rPr>
              <w:t>E.g</w:t>
            </w:r>
            <w:proofErr w:type="spellEnd"/>
            <w:r w:rsidRPr="006F4E65">
              <w:rPr>
                <w:rFonts w:eastAsiaTheme="minorEastAsia"/>
                <w:color w:val="auto"/>
              </w:rPr>
              <w:t xml:space="preserve">: Sunlight reflection from water surface, </w:t>
            </w:r>
            <w:proofErr w:type="spellStart"/>
            <w:r w:rsidRPr="006F4E65">
              <w:rPr>
                <w:rFonts w:eastAsiaTheme="minorEastAsia"/>
                <w:color w:val="auto"/>
              </w:rPr>
              <w:t>polarioid</w:t>
            </w:r>
            <w:proofErr w:type="spellEnd"/>
            <w:r w:rsidRPr="006F4E65">
              <w:rPr>
                <w:rFonts w:eastAsiaTheme="minorEastAsia"/>
                <w:color w:val="auto"/>
              </w:rPr>
              <w:t xml:space="preserve"> film/sunglasses, etc.</w:t>
            </w:r>
          </w:p>
          <w:p w14:paraId="1B231E57" w14:textId="32206979" w:rsidR="00CA52CA" w:rsidRPr="006F4E65" w:rsidRDefault="00CA52CA" w:rsidP="006F4E65">
            <w:pPr>
              <w:pStyle w:val="MarkingKey"/>
              <w:spacing w:after="0" w:line="276" w:lineRule="auto"/>
              <w:rPr>
                <w:rFonts w:eastAsiaTheme="minorEastAsia"/>
                <w:color w:val="auto"/>
              </w:rPr>
            </w:pPr>
            <w:r w:rsidRPr="00CA52CA">
              <w:rPr>
                <w:rFonts w:eastAsiaTheme="minorEastAsia"/>
              </w:rPr>
              <w:t xml:space="preserve">SUNGLASSES accepted, but in WACE </w:t>
            </w:r>
            <w:r w:rsidRPr="00CA52CA">
              <w:rPr>
                <w:rFonts w:eastAsiaTheme="minorEastAsia"/>
                <w:u w:val="single"/>
              </w:rPr>
              <w:t>POLAROID</w:t>
            </w:r>
            <w:r w:rsidRPr="00CA52CA">
              <w:rPr>
                <w:rFonts w:eastAsiaTheme="minorEastAsia"/>
              </w:rPr>
              <w:t xml:space="preserve"> SUNGLASSES would probably be needed for the mark</w:t>
            </w:r>
          </w:p>
        </w:tc>
        <w:tc>
          <w:tcPr>
            <w:tcW w:w="1440" w:type="dxa"/>
            <w:shd w:val="clear" w:color="auto" w:fill="auto"/>
            <w:vAlign w:val="center"/>
          </w:tcPr>
          <w:p w14:paraId="2D4FA80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595BE3A3" w14:textId="77777777" w:rsidTr="006F4E65">
        <w:trPr>
          <w:trHeight w:val="288"/>
        </w:trPr>
        <w:tc>
          <w:tcPr>
            <w:tcW w:w="7655" w:type="dxa"/>
            <w:shd w:val="clear" w:color="auto" w:fill="auto"/>
            <w:vAlign w:val="center"/>
          </w:tcPr>
          <w:p w14:paraId="23FA4B71"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42CE50C" w14:textId="320B9090"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1</w:t>
            </w:r>
          </w:p>
        </w:tc>
      </w:tr>
    </w:tbl>
    <w:p w14:paraId="1E7B5785" w14:textId="77777777" w:rsidR="00B0521C" w:rsidRDefault="00B0521C" w:rsidP="00664EF2">
      <w:pPr>
        <w:ind w:right="245"/>
      </w:pPr>
    </w:p>
    <w:p w14:paraId="7CD95823" w14:textId="77777777" w:rsidR="00B0521C" w:rsidRDefault="00B0521C" w:rsidP="00664EF2">
      <w:pPr>
        <w:ind w:right="245"/>
      </w:pPr>
    </w:p>
    <w:p w14:paraId="39173A37" w14:textId="77777777" w:rsidR="00B0521C" w:rsidRDefault="00B0521C" w:rsidP="00664EF2">
      <w:pPr>
        <w:ind w:right="245"/>
      </w:pPr>
    </w:p>
    <w:p w14:paraId="1DE141E0" w14:textId="77777777" w:rsidR="00B0521C" w:rsidRDefault="00B0521C" w:rsidP="00664EF2">
      <w:pPr>
        <w:ind w:right="245"/>
      </w:pPr>
    </w:p>
    <w:p w14:paraId="1EC2A3E7" w14:textId="77777777" w:rsidR="00B0521C" w:rsidRDefault="00B0521C" w:rsidP="00664EF2">
      <w:pPr>
        <w:ind w:right="245"/>
      </w:pPr>
    </w:p>
    <w:p w14:paraId="2C169548" w14:textId="77777777" w:rsidR="00B0521C" w:rsidRDefault="00B0521C" w:rsidP="00664EF2">
      <w:pPr>
        <w:ind w:right="245"/>
      </w:pPr>
    </w:p>
    <w:p w14:paraId="7969C61E" w14:textId="77777777" w:rsidR="00B0521C" w:rsidRDefault="00B0521C" w:rsidP="00664EF2">
      <w:pPr>
        <w:ind w:right="245"/>
      </w:pPr>
    </w:p>
    <w:p w14:paraId="69E25A5E" w14:textId="77777777" w:rsidR="00B0521C" w:rsidRDefault="00B0521C" w:rsidP="00664EF2">
      <w:pPr>
        <w:ind w:right="245"/>
      </w:pPr>
    </w:p>
    <w:p w14:paraId="4B21216D" w14:textId="77777777" w:rsidR="00B0521C" w:rsidRDefault="00B0521C" w:rsidP="00664EF2">
      <w:pPr>
        <w:ind w:right="245"/>
      </w:pPr>
    </w:p>
    <w:p w14:paraId="510C3D72" w14:textId="77777777" w:rsidR="00B0521C" w:rsidRDefault="00B0521C" w:rsidP="00664EF2">
      <w:pPr>
        <w:ind w:right="245"/>
      </w:pPr>
    </w:p>
    <w:p w14:paraId="5D9E1900" w14:textId="77777777" w:rsidR="00B0521C" w:rsidRDefault="00B0521C" w:rsidP="00664EF2">
      <w:pPr>
        <w:ind w:right="245"/>
      </w:pPr>
    </w:p>
    <w:p w14:paraId="153205FF" w14:textId="77777777" w:rsidR="00B0521C" w:rsidRDefault="00B0521C" w:rsidP="00664EF2">
      <w:pPr>
        <w:ind w:right="245"/>
      </w:pPr>
    </w:p>
    <w:p w14:paraId="3B1CB7D1" w14:textId="50E7484E" w:rsidR="005163FD" w:rsidRDefault="005163FD">
      <w:r>
        <w:br w:type="page"/>
      </w:r>
    </w:p>
    <w:p w14:paraId="53CDBFE3" w14:textId="77777777" w:rsidR="00B0521C" w:rsidRPr="005163FD" w:rsidRDefault="00B0521C" w:rsidP="005163FD">
      <w:pPr>
        <w:ind w:right="245"/>
        <w:rPr>
          <w:rFonts w:cs="Arial"/>
          <w:szCs w:val="22"/>
        </w:rPr>
      </w:pPr>
    </w:p>
    <w:p w14:paraId="1747425B" w14:textId="77777777" w:rsidR="005163FD" w:rsidRPr="005163FD" w:rsidRDefault="005163FD" w:rsidP="005163FD">
      <w:pPr>
        <w:tabs>
          <w:tab w:val="right" w:pos="9450"/>
        </w:tabs>
        <w:rPr>
          <w:rFonts w:cs="Arial"/>
          <w:b/>
          <w:szCs w:val="22"/>
        </w:rPr>
      </w:pPr>
      <w:r w:rsidRPr="005163FD">
        <w:rPr>
          <w:rFonts w:cs="Arial"/>
          <w:b/>
          <w:szCs w:val="22"/>
        </w:rPr>
        <w:t>Question 2</w:t>
      </w:r>
      <w:r w:rsidRPr="005163FD">
        <w:rPr>
          <w:rFonts w:cs="Arial"/>
          <w:b/>
          <w:szCs w:val="22"/>
        </w:rPr>
        <w:tab/>
        <w:t>(6 marks)</w:t>
      </w:r>
    </w:p>
    <w:p w14:paraId="4A52C8B1" w14:textId="77777777" w:rsidR="005163FD" w:rsidRPr="005163FD" w:rsidRDefault="005163FD" w:rsidP="005163FD">
      <w:pPr>
        <w:rPr>
          <w:rFonts w:cs="Arial"/>
          <w:szCs w:val="22"/>
        </w:rPr>
      </w:pPr>
    </w:p>
    <w:p w14:paraId="30977F04" w14:textId="77777777" w:rsidR="005163FD" w:rsidRDefault="005163FD" w:rsidP="005163FD">
      <w:pPr>
        <w:rPr>
          <w:rFonts w:cs="Arial"/>
          <w:szCs w:val="22"/>
        </w:rPr>
      </w:pPr>
      <w:r w:rsidRPr="005163FD">
        <w:rPr>
          <w:rFonts w:cs="Arial"/>
          <w:szCs w:val="22"/>
        </w:rPr>
        <w:t xml:space="preserve">A </w:t>
      </w:r>
      <w:proofErr w:type="spellStart"/>
      <w:r w:rsidRPr="005163FD">
        <w:rPr>
          <w:rFonts w:cs="Arial"/>
          <w:szCs w:val="22"/>
        </w:rPr>
        <w:t>photoemissive</w:t>
      </w:r>
      <w:proofErr w:type="spellEnd"/>
      <w:r w:rsidRPr="005163FD">
        <w:rPr>
          <w:rFonts w:cs="Arial"/>
          <w:szCs w:val="22"/>
        </w:rPr>
        <w:t xml:space="preserve"> metal plate is used as the target sample in a photoelectric effect experiment. </w:t>
      </w:r>
    </w:p>
    <w:p w14:paraId="74F641BD" w14:textId="77777777" w:rsidR="005163FD" w:rsidRDefault="005163FD" w:rsidP="005163FD">
      <w:pPr>
        <w:rPr>
          <w:rFonts w:cs="Arial"/>
          <w:szCs w:val="22"/>
        </w:rPr>
      </w:pPr>
      <w:r w:rsidRPr="005163FD">
        <w:rPr>
          <w:rFonts w:cs="Arial"/>
          <w:szCs w:val="22"/>
        </w:rPr>
        <w:t>When 320 nm light is used, a 0.685 V stopping voltage is required. When 250 nm light is used,</w:t>
      </w:r>
    </w:p>
    <w:p w14:paraId="23C95D33" w14:textId="2644D74A" w:rsidR="005163FD" w:rsidRPr="005163FD" w:rsidRDefault="005163FD" w:rsidP="005163FD">
      <w:pPr>
        <w:rPr>
          <w:rFonts w:cs="Arial"/>
          <w:szCs w:val="22"/>
        </w:rPr>
      </w:pPr>
      <w:r w:rsidRPr="005163FD">
        <w:rPr>
          <w:rFonts w:cs="Arial"/>
          <w:szCs w:val="22"/>
        </w:rPr>
        <w:t>the stopping voltage is 1.77 V.</w:t>
      </w:r>
    </w:p>
    <w:p w14:paraId="64EA1AA5" w14:textId="77777777" w:rsidR="005163FD" w:rsidRPr="005163FD" w:rsidRDefault="005163FD" w:rsidP="005163FD">
      <w:pPr>
        <w:rPr>
          <w:rFonts w:cs="Arial"/>
          <w:szCs w:val="22"/>
        </w:rPr>
      </w:pPr>
    </w:p>
    <w:p w14:paraId="7F093395" w14:textId="77777777" w:rsidR="005163FD" w:rsidRPr="005163FD" w:rsidRDefault="005163FD" w:rsidP="005929DB">
      <w:pPr>
        <w:pStyle w:val="ListParagraph"/>
        <w:numPr>
          <w:ilvl w:val="0"/>
          <w:numId w:val="4"/>
        </w:numPr>
        <w:tabs>
          <w:tab w:val="right" w:pos="8931"/>
        </w:tabs>
        <w:ind w:hanging="720"/>
        <w:rPr>
          <w:rFonts w:cs="Arial"/>
          <w:szCs w:val="22"/>
        </w:rPr>
      </w:pPr>
      <w:r w:rsidRPr="005163FD">
        <w:rPr>
          <w:rFonts w:cs="Arial"/>
          <w:szCs w:val="22"/>
        </w:rPr>
        <w:t>Explain why decreasing the wavelength of the light increases the stopping voltage.</w:t>
      </w:r>
    </w:p>
    <w:p w14:paraId="66CBF970" w14:textId="3AF8C1EE" w:rsidR="00B0521C" w:rsidRDefault="005163FD" w:rsidP="005163FD">
      <w:pPr>
        <w:pStyle w:val="ListParagraph"/>
        <w:tabs>
          <w:tab w:val="right" w:pos="9450"/>
        </w:tabs>
        <w:rPr>
          <w:rFonts w:cs="Arial"/>
          <w:szCs w:val="22"/>
        </w:rPr>
      </w:pPr>
      <w:r w:rsidRPr="005163FD">
        <w:rPr>
          <w:rFonts w:cs="Arial"/>
          <w:szCs w:val="22"/>
        </w:rPr>
        <w:tab/>
        <w:t>(3 marks)</w:t>
      </w:r>
    </w:p>
    <w:p w14:paraId="07D06CBA" w14:textId="77777777" w:rsidR="006F4E65" w:rsidRPr="005163FD" w:rsidRDefault="006F4E65" w:rsidP="005163FD">
      <w:pPr>
        <w:pStyle w:val="ListParagraph"/>
        <w:tabs>
          <w:tab w:val="right" w:pos="9450"/>
        </w:tabs>
        <w:rPr>
          <w:rFonts w:cs="Arial"/>
          <w:szCs w:val="22"/>
        </w:rPr>
      </w:pPr>
    </w:p>
    <w:tbl>
      <w:tblPr>
        <w:tblStyle w:val="TableGrid"/>
        <w:tblW w:w="9095" w:type="dxa"/>
        <w:tblInd w:w="715" w:type="dxa"/>
        <w:tblLook w:val="04A0" w:firstRow="1" w:lastRow="0" w:firstColumn="1" w:lastColumn="0" w:noHBand="0" w:noVBand="1"/>
      </w:tblPr>
      <w:tblGrid>
        <w:gridCol w:w="7655"/>
        <w:gridCol w:w="1440"/>
      </w:tblGrid>
      <w:tr w:rsidR="006F4E65" w:rsidRPr="006F4E65" w14:paraId="6EACBE77" w14:textId="77777777" w:rsidTr="006F4E65">
        <w:trPr>
          <w:trHeight w:val="288"/>
        </w:trPr>
        <w:tc>
          <w:tcPr>
            <w:tcW w:w="7655" w:type="dxa"/>
            <w:shd w:val="clear" w:color="auto" w:fill="auto"/>
            <w:vAlign w:val="center"/>
          </w:tcPr>
          <w:p w14:paraId="32101CF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F33BB7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8D8FE6C" w14:textId="77777777" w:rsidTr="006F4E65">
        <w:trPr>
          <w:trHeight w:val="288"/>
        </w:trPr>
        <w:tc>
          <w:tcPr>
            <w:tcW w:w="7655" w:type="dxa"/>
            <w:shd w:val="clear" w:color="auto" w:fill="auto"/>
          </w:tcPr>
          <w:p w14:paraId="2C0C5633" w14:textId="77777777" w:rsidR="006F4E65" w:rsidRPr="006F4E65" w:rsidRDefault="006F4E65" w:rsidP="006F4E65">
            <w:pPr>
              <w:tabs>
                <w:tab w:val="right" w:pos="8931"/>
              </w:tabs>
              <w:rPr>
                <w:rFonts w:eastAsiaTheme="minorEastAsia" w:cs="Arial"/>
                <w:szCs w:val="22"/>
              </w:rPr>
            </w:pPr>
            <w:r w:rsidRPr="006F4E65">
              <w:rPr>
                <w:rFonts w:eastAsiaTheme="minorEastAsia" w:cs="Arial"/>
                <w:szCs w:val="22"/>
              </w:rPr>
              <w:t>Relates a decrease in wavelength to an increase in light energy</w:t>
            </w:r>
          </w:p>
          <w:p w14:paraId="3863083F" w14:textId="5F998B11" w:rsidR="006F4E65" w:rsidRPr="006F4E65" w:rsidRDefault="006F4E65" w:rsidP="00CA52CA">
            <w:pPr>
              <w:pStyle w:val="MarkingKey"/>
              <w:spacing w:after="0" w:line="276" w:lineRule="auto"/>
              <w:rPr>
                <w:rFonts w:eastAsiaTheme="minorEastAsia"/>
                <w:color w:val="auto"/>
              </w:rPr>
            </w:pPr>
            <w:r w:rsidRPr="006F4E65">
              <w:rPr>
                <w:rFonts w:eastAsiaTheme="minorEastAsia" w:cs="Arial"/>
                <w:color w:val="auto"/>
              </w:rPr>
              <w:t xml:space="preserve">“The energy of a photon of light in inversely </w:t>
            </w:r>
            <w:r w:rsidR="00CA52CA">
              <w:rPr>
                <w:rFonts w:eastAsiaTheme="minorEastAsia" w:cs="Arial"/>
                <w:color w:val="auto"/>
              </w:rPr>
              <w:t xml:space="preserve">proportional to the wavelength E </w:t>
            </w:r>
            <w:proofErr w:type="spellStart"/>
            <w:r w:rsidR="00CA52CA" w:rsidRPr="00CA52CA">
              <w:rPr>
                <w:rFonts w:eastAsiaTheme="minorEastAsia" w:cs="Arial"/>
              </w:rPr>
              <w:t>E</w:t>
            </w:r>
            <w:proofErr w:type="spellEnd"/>
            <m:oMath>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hc</m:t>
                  </m:r>
                </m:num>
                <m:den>
                  <m:r>
                    <w:rPr>
                      <w:rFonts w:ascii="Cambria Math" w:eastAsiaTheme="minorEastAsia" w:hAnsi="Cambria Math" w:cs="Arial"/>
                    </w:rPr>
                    <m:t>λ</m:t>
                  </m:r>
                </m:den>
              </m:f>
            </m:oMath>
            <w:r w:rsidR="00CA52CA" w:rsidRPr="00CA52CA">
              <w:rPr>
                <w:rFonts w:eastAsiaTheme="minorEastAsia" w:cs="Arial"/>
              </w:rPr>
              <w:t xml:space="preserve">  =  Vq and relate V inversely proportional to λ  3 marks</w:t>
            </w:r>
            <w:r w:rsidRPr="006F4E65">
              <w:rPr>
                <w:rFonts w:eastAsiaTheme="minorEastAsia" w:cs="Arial"/>
                <w:color w:val="auto"/>
              </w:rPr>
              <w:tab/>
            </w:r>
          </w:p>
        </w:tc>
        <w:tc>
          <w:tcPr>
            <w:tcW w:w="1440" w:type="dxa"/>
            <w:shd w:val="clear" w:color="auto" w:fill="auto"/>
            <w:vAlign w:val="center"/>
          </w:tcPr>
          <w:p w14:paraId="4A401E5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02F93642" w14:textId="77777777" w:rsidTr="006F4E65">
        <w:trPr>
          <w:trHeight w:val="288"/>
        </w:trPr>
        <w:tc>
          <w:tcPr>
            <w:tcW w:w="7655" w:type="dxa"/>
            <w:shd w:val="clear" w:color="auto" w:fill="auto"/>
          </w:tcPr>
          <w:p w14:paraId="53DEFCD1" w14:textId="77777777" w:rsidR="006F4E65" w:rsidRPr="006F4E65" w:rsidRDefault="006F4E65" w:rsidP="006F4E65">
            <w:pPr>
              <w:tabs>
                <w:tab w:val="right" w:pos="8931"/>
              </w:tabs>
              <w:rPr>
                <w:rFonts w:eastAsiaTheme="minorEastAsia" w:cs="Arial"/>
                <w:szCs w:val="22"/>
              </w:rPr>
            </w:pPr>
            <w:r w:rsidRPr="006F4E65">
              <w:rPr>
                <w:rFonts w:eastAsiaTheme="minorEastAsia" w:cs="Arial"/>
                <w:szCs w:val="22"/>
              </w:rPr>
              <w:t>Relates the increase in light energy to more energetic electrons</w:t>
            </w:r>
          </w:p>
          <w:p w14:paraId="787DC8F4" w14:textId="2C95B96A" w:rsidR="006F4E65" w:rsidRPr="006F4E65" w:rsidRDefault="006F4E65" w:rsidP="006F4E65">
            <w:pPr>
              <w:tabs>
                <w:tab w:val="right" w:pos="8931"/>
              </w:tabs>
              <w:rPr>
                <w:rFonts w:eastAsiaTheme="minorEastAsia"/>
                <w:szCs w:val="22"/>
              </w:rPr>
            </w:pPr>
            <w:r w:rsidRPr="006F4E65">
              <w:rPr>
                <w:rFonts w:eastAsiaTheme="minorEastAsia" w:cs="Arial"/>
                <w:szCs w:val="22"/>
              </w:rPr>
              <w:t>“Higher energy photons can eject photoelectrons with more energy.”</w:t>
            </w:r>
          </w:p>
        </w:tc>
        <w:tc>
          <w:tcPr>
            <w:tcW w:w="1440" w:type="dxa"/>
            <w:shd w:val="clear" w:color="auto" w:fill="auto"/>
            <w:vAlign w:val="center"/>
          </w:tcPr>
          <w:p w14:paraId="0C931E2C" w14:textId="2DA34543"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7766585C" w14:textId="77777777" w:rsidTr="006F4E65">
        <w:trPr>
          <w:trHeight w:val="795"/>
        </w:trPr>
        <w:tc>
          <w:tcPr>
            <w:tcW w:w="7655" w:type="dxa"/>
            <w:shd w:val="clear" w:color="auto" w:fill="auto"/>
          </w:tcPr>
          <w:p w14:paraId="06F6E909" w14:textId="77777777" w:rsidR="006F4E65" w:rsidRPr="006F4E65" w:rsidRDefault="006F4E65" w:rsidP="006F4E65">
            <w:pPr>
              <w:tabs>
                <w:tab w:val="right" w:pos="8931"/>
              </w:tabs>
              <w:rPr>
                <w:rFonts w:eastAsiaTheme="minorEastAsia" w:cs="Arial"/>
                <w:szCs w:val="22"/>
              </w:rPr>
            </w:pPr>
            <w:r w:rsidRPr="006F4E65">
              <w:rPr>
                <w:rFonts w:eastAsiaTheme="minorEastAsia" w:cs="Arial"/>
                <w:szCs w:val="22"/>
              </w:rPr>
              <w:t>Relates faster electrons needing a larger stopping voltage/electric field to stop the electrons</w:t>
            </w:r>
          </w:p>
          <w:p w14:paraId="1479C299" w14:textId="4956A35C" w:rsidR="006F4E65" w:rsidRPr="006F4E65" w:rsidRDefault="006F4E65" w:rsidP="006F4E65">
            <w:pPr>
              <w:tabs>
                <w:tab w:val="right" w:pos="8931"/>
              </w:tabs>
              <w:rPr>
                <w:rFonts w:eastAsiaTheme="minorEastAsia"/>
                <w:szCs w:val="22"/>
              </w:rPr>
            </w:pPr>
            <w:r w:rsidRPr="006F4E65">
              <w:rPr>
                <w:rFonts w:eastAsiaTheme="minorEastAsia" w:cs="Arial"/>
                <w:szCs w:val="22"/>
              </w:rPr>
              <w:t>“To bring these faster electrons to a stop requires a larger stopping voltage.”</w:t>
            </w:r>
          </w:p>
        </w:tc>
        <w:tc>
          <w:tcPr>
            <w:tcW w:w="1440" w:type="dxa"/>
            <w:shd w:val="clear" w:color="auto" w:fill="auto"/>
            <w:vAlign w:val="center"/>
          </w:tcPr>
          <w:p w14:paraId="1E2B1F8E" w14:textId="6BA4F986"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2C81BA2F" w14:textId="77777777" w:rsidTr="006F4E65">
        <w:trPr>
          <w:trHeight w:val="288"/>
        </w:trPr>
        <w:tc>
          <w:tcPr>
            <w:tcW w:w="7655" w:type="dxa"/>
            <w:shd w:val="clear" w:color="auto" w:fill="auto"/>
            <w:vAlign w:val="center"/>
          </w:tcPr>
          <w:p w14:paraId="57A530A7"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7485214" w14:textId="76147A05"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3</w:t>
            </w:r>
          </w:p>
        </w:tc>
      </w:tr>
    </w:tbl>
    <w:p w14:paraId="2E1835BE" w14:textId="77777777" w:rsidR="00B0521C" w:rsidRDefault="00B0521C" w:rsidP="00664EF2">
      <w:pPr>
        <w:tabs>
          <w:tab w:val="left" w:pos="1560"/>
        </w:tabs>
        <w:ind w:right="245"/>
        <w:rPr>
          <w:rFonts w:cs="Arial"/>
          <w:szCs w:val="22"/>
        </w:rPr>
      </w:pPr>
    </w:p>
    <w:p w14:paraId="71D29582" w14:textId="77777777" w:rsidR="00B0521C" w:rsidRDefault="00B0521C" w:rsidP="00664EF2">
      <w:pPr>
        <w:tabs>
          <w:tab w:val="left" w:pos="1560"/>
        </w:tabs>
        <w:ind w:right="245"/>
        <w:rPr>
          <w:rFonts w:cs="Arial"/>
          <w:szCs w:val="22"/>
        </w:rPr>
      </w:pPr>
    </w:p>
    <w:p w14:paraId="777DE555" w14:textId="77777777" w:rsidR="005163FD" w:rsidRDefault="005163FD" w:rsidP="005929DB">
      <w:pPr>
        <w:pStyle w:val="ListParagraph"/>
        <w:numPr>
          <w:ilvl w:val="0"/>
          <w:numId w:val="4"/>
        </w:numPr>
        <w:tabs>
          <w:tab w:val="right" w:pos="9450"/>
        </w:tabs>
        <w:spacing w:after="160" w:line="259" w:lineRule="auto"/>
        <w:ind w:hanging="720"/>
      </w:pPr>
      <w:r>
        <w:t xml:space="preserve">Calculate the work function of the </w:t>
      </w:r>
      <w:proofErr w:type="spellStart"/>
      <w:r>
        <w:t>photoemissive</w:t>
      </w:r>
      <w:proofErr w:type="spellEnd"/>
      <w:r>
        <w:t xml:space="preserve"> metal plate.</w:t>
      </w:r>
      <w:r>
        <w:tab/>
        <w:t>(3 marks)</w:t>
      </w:r>
    </w:p>
    <w:p w14:paraId="607C2C96" w14:textId="77777777" w:rsidR="00B0521C" w:rsidRDefault="00B0521C" w:rsidP="00664EF2">
      <w:pPr>
        <w:tabs>
          <w:tab w:val="left" w:pos="1560"/>
        </w:tabs>
        <w:ind w:right="245"/>
        <w:rPr>
          <w:rFonts w:cs="Arial"/>
          <w:szCs w:val="22"/>
        </w:rPr>
      </w:pPr>
    </w:p>
    <w:tbl>
      <w:tblPr>
        <w:tblStyle w:val="TableGrid"/>
        <w:tblW w:w="9095" w:type="dxa"/>
        <w:tblInd w:w="715" w:type="dxa"/>
        <w:tblLook w:val="04A0" w:firstRow="1" w:lastRow="0" w:firstColumn="1" w:lastColumn="0" w:noHBand="0" w:noVBand="1"/>
      </w:tblPr>
      <w:tblGrid>
        <w:gridCol w:w="7655"/>
        <w:gridCol w:w="1440"/>
      </w:tblGrid>
      <w:tr w:rsidR="006F4E65" w:rsidRPr="006F4E65" w14:paraId="6C379CA6" w14:textId="77777777" w:rsidTr="006F4E65">
        <w:trPr>
          <w:trHeight w:val="288"/>
        </w:trPr>
        <w:tc>
          <w:tcPr>
            <w:tcW w:w="7655" w:type="dxa"/>
            <w:shd w:val="clear" w:color="auto" w:fill="auto"/>
            <w:vAlign w:val="center"/>
          </w:tcPr>
          <w:p w14:paraId="3094A8AC"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2178AE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34D07C4" w14:textId="77777777" w:rsidTr="006F4E65">
        <w:trPr>
          <w:trHeight w:val="288"/>
        </w:trPr>
        <w:tc>
          <w:tcPr>
            <w:tcW w:w="7655" w:type="dxa"/>
            <w:shd w:val="clear" w:color="auto" w:fill="auto"/>
          </w:tcPr>
          <w:p w14:paraId="7C663D88" w14:textId="729DC133" w:rsidR="006F4E65" w:rsidRPr="006F4E65" w:rsidRDefault="007E03E2" w:rsidP="006F4E65">
            <w:pPr>
              <w:pStyle w:val="MarkingKey"/>
              <w:spacing w:after="0" w:line="276"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E</m:t>
                  </m:r>
                </m:e>
                <m:sub>
                  <m:r>
                    <w:rPr>
                      <w:rFonts w:ascii="Cambria Math" w:eastAsiaTheme="minorEastAsia" w:hAnsi="Cambria Math"/>
                      <w:color w:val="auto"/>
                    </w:rPr>
                    <m:t>k</m:t>
                  </m:r>
                </m:sub>
              </m:sSub>
              <m:r>
                <w:rPr>
                  <w:rFonts w:ascii="Cambria Math" w:eastAsiaTheme="minorEastAsia" w:hAnsi="Cambria Math"/>
                  <w:color w:val="auto"/>
                </w:rPr>
                <m:t>=hf-W</m:t>
              </m:r>
            </m:oMath>
            <w:r w:rsidR="006F4E65" w:rsidRPr="006F4E65">
              <w:rPr>
                <w:rFonts w:eastAsiaTheme="minorEastAsia"/>
                <w:color w:val="auto"/>
              </w:rPr>
              <w:t xml:space="preserve"> </w:t>
            </w:r>
          </w:p>
        </w:tc>
        <w:tc>
          <w:tcPr>
            <w:tcW w:w="1440" w:type="dxa"/>
            <w:shd w:val="clear" w:color="auto" w:fill="auto"/>
            <w:vAlign w:val="center"/>
          </w:tcPr>
          <w:p w14:paraId="79537F71"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4F65EFE6" w14:textId="77777777" w:rsidTr="00453D39">
        <w:trPr>
          <w:trHeight w:val="1110"/>
        </w:trPr>
        <w:tc>
          <w:tcPr>
            <w:tcW w:w="7655" w:type="dxa"/>
            <w:shd w:val="clear" w:color="auto" w:fill="auto"/>
          </w:tcPr>
          <w:p w14:paraId="2909C2B5" w14:textId="77777777" w:rsidR="006F4E65" w:rsidRPr="006F4E65" w:rsidRDefault="007E03E2" w:rsidP="006F4E65">
            <w:pPr>
              <w:tabs>
                <w:tab w:val="right" w:pos="8931"/>
              </w:tabs>
              <w:rPr>
                <w:rFonts w:eastAsiaTheme="minorEastAsia"/>
              </w:rPr>
            </w:pP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k</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hc</m:t>
                  </m:r>
                </m:num>
                <m:den>
                  <m:r>
                    <w:rPr>
                      <w:rFonts w:ascii="Cambria Math" w:eastAsiaTheme="minorEastAsia" w:hAnsi="Cambria Math"/>
                    </w:rPr>
                    <m:t>eλ</m:t>
                  </m:r>
                </m:den>
              </m:f>
              <m:r>
                <w:rPr>
                  <w:rFonts w:ascii="Cambria Math" w:eastAsiaTheme="minorEastAsia" w:hAnsi="Cambria Math"/>
                </w:rPr>
                <m:t>-W</m:t>
              </m:r>
            </m:oMath>
            <w:r w:rsidR="006F4E65" w:rsidRPr="006F4E65">
              <w:rPr>
                <w:rFonts w:eastAsiaTheme="minorEastAsia"/>
              </w:rPr>
              <w:t xml:space="preserve"> </w:t>
            </w:r>
          </w:p>
          <w:p w14:paraId="767F52EC" w14:textId="77777777" w:rsidR="006F4E65" w:rsidRPr="006F4E65" w:rsidRDefault="006F4E65" w:rsidP="006F4E65">
            <w:pPr>
              <w:tabs>
                <w:tab w:val="right" w:pos="8931"/>
              </w:tabs>
              <w:rPr>
                <w:rFonts w:eastAsiaTheme="minorEastAsia"/>
              </w:rPr>
            </w:pPr>
            <m:oMath>
              <m:r>
                <w:rPr>
                  <w:rFonts w:ascii="Cambria Math" w:eastAsiaTheme="minorEastAsia" w:hAnsi="Cambria Math"/>
                </w:rPr>
                <m:t>0.685=</m:t>
              </m:r>
              <m:f>
                <m:fPr>
                  <m:ctrlPr>
                    <w:rPr>
                      <w:rFonts w:ascii="Cambria Math" w:eastAsiaTheme="minorEastAsia" w:hAnsi="Cambria Math"/>
                      <w:i/>
                    </w:rPr>
                  </m:ctrlPr>
                </m:fPr>
                <m:num>
                  <m:r>
                    <w:rPr>
                      <w:rFonts w:ascii="Cambria Math" w:eastAsiaTheme="minorEastAsia" w:hAnsi="Cambria Math"/>
                    </w:rPr>
                    <m:t>6.6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4</m:t>
                      </m:r>
                    </m:sup>
                  </m:sSup>
                  <m:r>
                    <w:rPr>
                      <w:rFonts w:ascii="Cambria Math" w:eastAsiaTheme="minorEastAsia" w:hAnsi="Cambria Math"/>
                    </w:rPr>
                    <m:t>×3.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8</m:t>
                      </m:r>
                    </m:sup>
                  </m:sSup>
                </m:num>
                <m:den>
                  <m:r>
                    <w:rPr>
                      <w:rFonts w:ascii="Cambria Math" w:eastAsiaTheme="minorEastAsia" w:hAnsi="Cambria Math"/>
                    </w:rPr>
                    <m:t>1.6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9</m:t>
                      </m:r>
                    </m:sup>
                  </m:sSup>
                  <m:r>
                    <w:rPr>
                      <w:rFonts w:ascii="Cambria Math" w:eastAsiaTheme="minorEastAsia" w:hAnsi="Cambria Math"/>
                    </w:rPr>
                    <m:t>×3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den>
              </m:f>
              <m:r>
                <w:rPr>
                  <w:rFonts w:ascii="Cambria Math" w:eastAsiaTheme="minorEastAsia" w:hAnsi="Cambria Math"/>
                </w:rPr>
                <m:t>-W</m:t>
              </m:r>
            </m:oMath>
            <w:r w:rsidRPr="006F4E65">
              <w:rPr>
                <w:rFonts w:eastAsiaTheme="minorEastAsia"/>
              </w:rPr>
              <w:t xml:space="preserve"> </w:t>
            </w:r>
          </w:p>
          <w:p w14:paraId="5C4737C4" w14:textId="10D6A9F3" w:rsidR="006F4E65" w:rsidRPr="00453D39" w:rsidRDefault="006F4E65" w:rsidP="006F4E65">
            <w:pPr>
              <w:tabs>
                <w:tab w:val="right" w:pos="8931"/>
              </w:tabs>
              <w:rPr>
                <w:rFonts w:eastAsiaTheme="minorEastAsia"/>
              </w:rPr>
            </w:pPr>
            <m:oMath>
              <m:r>
                <w:rPr>
                  <w:rFonts w:ascii="Cambria Math" w:eastAsiaTheme="minorEastAsia" w:hAnsi="Cambria Math"/>
                </w:rPr>
                <m:t>W=3.20 eV</m:t>
              </m:r>
            </m:oMath>
            <w:r w:rsidRPr="006F4E65">
              <w:rPr>
                <w:rFonts w:eastAsiaTheme="minorEastAsia"/>
              </w:rPr>
              <w:t xml:space="preserve"> </w:t>
            </w:r>
          </w:p>
        </w:tc>
        <w:tc>
          <w:tcPr>
            <w:tcW w:w="1440" w:type="dxa"/>
            <w:shd w:val="clear" w:color="auto" w:fill="auto"/>
            <w:vAlign w:val="center"/>
          </w:tcPr>
          <w:p w14:paraId="33333ADD" w14:textId="0248C5AF" w:rsidR="006F4E65" w:rsidRPr="00453D39" w:rsidRDefault="006F4E65" w:rsidP="006F4E65">
            <w:pPr>
              <w:pStyle w:val="MarkingKey"/>
              <w:spacing w:after="0" w:line="276" w:lineRule="auto"/>
              <w:jc w:val="center"/>
              <w:rPr>
                <w:rFonts w:eastAsiaTheme="minorEastAsia"/>
                <w:color w:val="auto"/>
              </w:rPr>
            </w:pPr>
            <w:r w:rsidRPr="00453D39">
              <w:rPr>
                <w:rFonts w:eastAsiaTheme="minorEastAsia"/>
                <w:color w:val="auto"/>
              </w:rPr>
              <w:t>1</w:t>
            </w:r>
            <w:r w:rsidR="00453D39" w:rsidRPr="00453D39">
              <w:rPr>
                <w:rFonts w:eastAsiaTheme="minorEastAsia"/>
                <w:color w:val="auto"/>
              </w:rPr>
              <w:t>-2</w:t>
            </w:r>
          </w:p>
        </w:tc>
      </w:tr>
      <w:tr w:rsidR="006F4E65" w:rsidRPr="006F4E65" w14:paraId="250EEC60" w14:textId="77777777" w:rsidTr="006F4E65">
        <w:trPr>
          <w:trHeight w:val="288"/>
        </w:trPr>
        <w:tc>
          <w:tcPr>
            <w:tcW w:w="7655" w:type="dxa"/>
            <w:shd w:val="clear" w:color="auto" w:fill="auto"/>
            <w:vAlign w:val="center"/>
          </w:tcPr>
          <w:p w14:paraId="0D2FAB7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8D1D615" w14:textId="3C316A36" w:rsidR="006F4E65" w:rsidRPr="00453D39" w:rsidRDefault="00453D39" w:rsidP="006F4E65">
            <w:pPr>
              <w:pStyle w:val="MarkingKey"/>
              <w:spacing w:after="0" w:line="276" w:lineRule="auto"/>
              <w:jc w:val="center"/>
              <w:rPr>
                <w:rFonts w:eastAsiaTheme="minorEastAsia"/>
                <w:b/>
                <w:color w:val="auto"/>
              </w:rPr>
            </w:pPr>
            <w:r w:rsidRPr="00453D39">
              <w:rPr>
                <w:rFonts w:eastAsiaTheme="minorEastAsia"/>
                <w:b/>
                <w:color w:val="auto"/>
              </w:rPr>
              <w:t>3</w:t>
            </w:r>
          </w:p>
        </w:tc>
      </w:tr>
      <w:tr w:rsidR="00453D39" w:rsidRPr="006F4E65" w14:paraId="6B27D6CD" w14:textId="77777777" w:rsidTr="00453D39">
        <w:trPr>
          <w:trHeight w:val="288"/>
        </w:trPr>
        <w:tc>
          <w:tcPr>
            <w:tcW w:w="9095" w:type="dxa"/>
            <w:gridSpan w:val="2"/>
            <w:shd w:val="clear" w:color="auto" w:fill="auto"/>
            <w:vAlign w:val="center"/>
          </w:tcPr>
          <w:p w14:paraId="2418EC24" w14:textId="16427B90" w:rsidR="00453D39" w:rsidRPr="00453D39" w:rsidRDefault="00453D39" w:rsidP="00453D39">
            <w:pPr>
              <w:pStyle w:val="MarkingKey"/>
              <w:spacing w:after="0" w:line="276" w:lineRule="auto"/>
              <w:rPr>
                <w:rFonts w:eastAsiaTheme="minorEastAsia"/>
                <w:color w:val="auto"/>
              </w:rPr>
            </w:pPr>
            <w:r>
              <w:rPr>
                <w:rFonts w:eastAsiaTheme="minorEastAsia"/>
                <w:b/>
                <w:color w:val="auto"/>
              </w:rPr>
              <w:t xml:space="preserve">Note: </w:t>
            </w:r>
            <w:r w:rsidRPr="00453D39">
              <w:rPr>
                <w:rFonts w:eastAsiaTheme="minorEastAsia"/>
                <w:color w:val="auto"/>
              </w:rPr>
              <w:t>May also use the other pair of wavelength/stopping voltage values to obtain same answer.</w:t>
            </w:r>
          </w:p>
        </w:tc>
      </w:tr>
    </w:tbl>
    <w:p w14:paraId="6E7B402C" w14:textId="77777777" w:rsidR="00B0521C" w:rsidRDefault="00B0521C" w:rsidP="00664EF2">
      <w:pPr>
        <w:tabs>
          <w:tab w:val="left" w:pos="1560"/>
        </w:tabs>
        <w:ind w:right="245"/>
        <w:rPr>
          <w:rFonts w:cs="Arial"/>
          <w:szCs w:val="22"/>
        </w:rPr>
      </w:pPr>
    </w:p>
    <w:p w14:paraId="0959D472" w14:textId="77777777" w:rsidR="00B0521C" w:rsidRPr="00D32934" w:rsidRDefault="00B0521C" w:rsidP="00664EF2">
      <w:pPr>
        <w:tabs>
          <w:tab w:val="left" w:pos="1560"/>
        </w:tabs>
        <w:ind w:right="245"/>
        <w:rPr>
          <w:rFonts w:cs="Arial"/>
          <w:szCs w:val="22"/>
        </w:rPr>
      </w:pPr>
    </w:p>
    <w:p w14:paraId="558A872E" w14:textId="77777777" w:rsidR="00D32934" w:rsidRPr="00E544A8" w:rsidRDefault="00D32934" w:rsidP="00664EF2">
      <w:pPr>
        <w:tabs>
          <w:tab w:val="left" w:pos="1560"/>
        </w:tabs>
        <w:ind w:right="245"/>
        <w:rPr>
          <w:rFonts w:cs="Arial"/>
          <w:szCs w:val="22"/>
        </w:rPr>
      </w:pPr>
    </w:p>
    <w:p w14:paraId="3E70D371" w14:textId="77777777" w:rsidR="00D32934" w:rsidRPr="00D32934" w:rsidRDefault="00D32934" w:rsidP="00664EF2">
      <w:pPr>
        <w:tabs>
          <w:tab w:val="left" w:pos="1560"/>
        </w:tabs>
        <w:ind w:right="245"/>
        <w:rPr>
          <w:rFonts w:cs="Arial"/>
          <w:szCs w:val="22"/>
        </w:rPr>
      </w:pPr>
    </w:p>
    <w:p w14:paraId="4E103D59" w14:textId="7EC9CE79" w:rsidR="00A64B41" w:rsidRPr="000810AA" w:rsidRDefault="00A64B41" w:rsidP="00664EF2">
      <w:pPr>
        <w:ind w:right="245"/>
      </w:pPr>
      <w:r w:rsidRPr="000810AA">
        <w:br w:type="page"/>
      </w:r>
    </w:p>
    <w:p w14:paraId="0A7DDE8A" w14:textId="77777777" w:rsidR="00175EC3" w:rsidRPr="00D32934" w:rsidRDefault="00175EC3" w:rsidP="00664EF2">
      <w:pPr>
        <w:ind w:right="245"/>
      </w:pPr>
    </w:p>
    <w:p w14:paraId="70458A95" w14:textId="77777777" w:rsidR="005163FD" w:rsidRDefault="005163FD" w:rsidP="005163FD">
      <w:pPr>
        <w:tabs>
          <w:tab w:val="right" w:pos="9540"/>
        </w:tabs>
        <w:rPr>
          <w:rFonts w:cs="Arial"/>
          <w:b/>
        </w:rPr>
      </w:pPr>
      <w:r w:rsidRPr="00E70159">
        <w:rPr>
          <w:rFonts w:cs="Arial"/>
          <w:b/>
        </w:rPr>
        <w:t>Question 3</w:t>
      </w:r>
      <w:r w:rsidRPr="00E70159">
        <w:rPr>
          <w:rFonts w:cs="Arial"/>
          <w:b/>
        </w:rPr>
        <w:tab/>
        <w:t>(4 marks)</w:t>
      </w:r>
    </w:p>
    <w:p w14:paraId="36E27655" w14:textId="77777777" w:rsidR="005163FD" w:rsidRPr="00775F60" w:rsidRDefault="005163FD" w:rsidP="005163FD">
      <w:pPr>
        <w:tabs>
          <w:tab w:val="right" w:pos="8931"/>
        </w:tabs>
        <w:rPr>
          <w:rFonts w:cs="Arial"/>
        </w:rPr>
      </w:pPr>
    </w:p>
    <w:p w14:paraId="156336E4" w14:textId="28E26CA1" w:rsidR="00F474CD" w:rsidRDefault="005163FD" w:rsidP="005163FD">
      <w:pPr>
        <w:tabs>
          <w:tab w:val="left" w:pos="1560"/>
          <w:tab w:val="left" w:pos="1843"/>
        </w:tabs>
        <w:ind w:right="245"/>
        <w:rPr>
          <w:rFonts w:cs="Arial"/>
          <w:szCs w:val="22"/>
        </w:rPr>
      </w:pPr>
      <w:r w:rsidRPr="00E70159">
        <w:rPr>
          <w:rFonts w:cs="Arial"/>
        </w:rPr>
        <w:t>Muon’s produced in a CERN experiment are travelling at 0.920</w:t>
      </w:r>
      <m:oMath>
        <m:r>
          <w:rPr>
            <w:rFonts w:ascii="Cambria Math" w:hAnsi="Cambria Math" w:cs="Arial"/>
          </w:rPr>
          <m:t>c</m:t>
        </m:r>
      </m:oMath>
      <w:r w:rsidRPr="00E70159">
        <w:rPr>
          <w:rFonts w:cs="Arial"/>
        </w:rPr>
        <w:t xml:space="preserve"> relative to the particle accelerator. They cover a 728 km distance as measured from the reference frame of the particle accelerator before hitting their intended target. Calculate the time the </w:t>
      </w:r>
      <w:proofErr w:type="gramStart"/>
      <w:r w:rsidRPr="00E70159">
        <w:rPr>
          <w:rFonts w:cs="Arial"/>
        </w:rPr>
        <w:t>muon’s</w:t>
      </w:r>
      <w:proofErr w:type="gramEnd"/>
      <w:r w:rsidRPr="00E70159">
        <w:rPr>
          <w:rFonts w:cs="Arial"/>
        </w:rPr>
        <w:t xml:space="preserve"> spend on their journey to the intended target from the reference frame of the muon.</w:t>
      </w:r>
    </w:p>
    <w:p w14:paraId="4B9EF674" w14:textId="77777777" w:rsidR="00B0521C" w:rsidRDefault="00B0521C" w:rsidP="00664EF2">
      <w:pPr>
        <w:tabs>
          <w:tab w:val="left" w:pos="1560"/>
          <w:tab w:val="left" w:pos="1843"/>
        </w:tabs>
        <w:ind w:right="245"/>
        <w:rPr>
          <w:rFonts w:cs="Arial"/>
          <w:szCs w:val="22"/>
        </w:rPr>
      </w:pPr>
    </w:p>
    <w:tbl>
      <w:tblPr>
        <w:tblStyle w:val="TableGrid"/>
        <w:tblW w:w="9815" w:type="dxa"/>
        <w:tblInd w:w="-5" w:type="dxa"/>
        <w:tblLook w:val="04A0" w:firstRow="1" w:lastRow="0" w:firstColumn="1" w:lastColumn="0" w:noHBand="0" w:noVBand="1"/>
      </w:tblPr>
      <w:tblGrid>
        <w:gridCol w:w="8375"/>
        <w:gridCol w:w="1440"/>
      </w:tblGrid>
      <w:tr w:rsidR="006F4E65" w:rsidRPr="006F4E65" w14:paraId="4B628CBB" w14:textId="77777777" w:rsidTr="006F4E65">
        <w:trPr>
          <w:trHeight w:val="288"/>
        </w:trPr>
        <w:tc>
          <w:tcPr>
            <w:tcW w:w="8375" w:type="dxa"/>
            <w:shd w:val="clear" w:color="auto" w:fill="auto"/>
            <w:vAlign w:val="center"/>
          </w:tcPr>
          <w:p w14:paraId="220DFD06"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DB09C2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7B926CD" w14:textId="77777777" w:rsidTr="006F4E65">
        <w:trPr>
          <w:trHeight w:val="552"/>
        </w:trPr>
        <w:tc>
          <w:tcPr>
            <w:tcW w:w="8375" w:type="dxa"/>
            <w:shd w:val="clear" w:color="auto" w:fill="auto"/>
            <w:vAlign w:val="center"/>
          </w:tcPr>
          <w:p w14:paraId="72858DD2" w14:textId="2B5F07D8" w:rsidR="006F4E65" w:rsidRPr="006F4E65" w:rsidRDefault="006F4E65" w:rsidP="006F4E65">
            <w:pPr>
              <w:pStyle w:val="MarkingKey"/>
              <w:spacing w:after="0" w:line="276" w:lineRule="auto"/>
              <w:rPr>
                <w:rFonts w:eastAsiaTheme="minorEastAsia"/>
                <w:color w:val="auto"/>
              </w:rPr>
            </w:pPr>
            <m:oMath>
              <m:r>
                <w:rPr>
                  <w:rFonts w:ascii="Cambria Math" w:eastAsiaTheme="minorEastAsia" w:hAnsi="Cambria Math"/>
                  <w:color w:val="auto"/>
                </w:rPr>
                <m:t>t=</m:t>
              </m:r>
              <m:f>
                <m:fPr>
                  <m:ctrlPr>
                    <w:rPr>
                      <w:rFonts w:ascii="Cambria Math" w:eastAsiaTheme="minorEastAsia" w:hAnsi="Cambria Math"/>
                      <w:i/>
                      <w:color w:val="auto"/>
                    </w:rPr>
                  </m:ctrlPr>
                </m:fPr>
                <m:num>
                  <m:r>
                    <w:rPr>
                      <w:rFonts w:ascii="Cambria Math" w:eastAsiaTheme="minorEastAsia" w:hAnsi="Cambria Math"/>
                      <w:color w:val="auto"/>
                    </w:rPr>
                    <m:t>s</m:t>
                  </m:r>
                </m:num>
                <m:den>
                  <m:r>
                    <w:rPr>
                      <w:rFonts w:ascii="Cambria Math" w:eastAsiaTheme="minorEastAsia" w:hAnsi="Cambria Math"/>
                      <w:color w:val="auto"/>
                    </w:rPr>
                    <m:t>v</m:t>
                  </m:r>
                </m:den>
              </m:f>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7.28×</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5</m:t>
                      </m:r>
                    </m:sup>
                  </m:sSup>
                </m:num>
                <m:den>
                  <m:r>
                    <w:rPr>
                      <w:rFonts w:ascii="Cambria Math" w:eastAsiaTheme="minorEastAsia" w:hAnsi="Cambria Math"/>
                      <w:color w:val="auto"/>
                    </w:rPr>
                    <m:t>0.920×3.00×</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8</m:t>
                      </m:r>
                    </m:sup>
                  </m:sSup>
                </m:den>
              </m:f>
              <m:r>
                <w:rPr>
                  <w:rFonts w:ascii="Cambria Math" w:eastAsiaTheme="minorEastAsia" w:hAnsi="Cambria Math"/>
                  <w:color w:val="auto"/>
                </w:rPr>
                <m:t>=2.638×</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3</m:t>
                  </m:r>
                </m:sup>
              </m:sSup>
              <m:r>
                <w:rPr>
                  <w:rFonts w:ascii="Cambria Math" w:eastAsiaTheme="minorEastAsia" w:hAnsi="Cambria Math"/>
                  <w:color w:val="auto"/>
                </w:rPr>
                <m:t xml:space="preserve"> s</m:t>
              </m:r>
            </m:oMath>
            <w:r w:rsidRPr="006F4E65">
              <w:rPr>
                <w:rFonts w:eastAsiaTheme="minorEastAsia"/>
                <w:color w:val="auto"/>
              </w:rPr>
              <w:t xml:space="preserve"> </w:t>
            </w:r>
          </w:p>
        </w:tc>
        <w:tc>
          <w:tcPr>
            <w:tcW w:w="1440" w:type="dxa"/>
            <w:shd w:val="clear" w:color="auto" w:fill="auto"/>
            <w:vAlign w:val="center"/>
          </w:tcPr>
          <w:p w14:paraId="089E9B51" w14:textId="2F7CFDDA"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472D4A02" w14:textId="77777777" w:rsidTr="006F4E65">
        <w:trPr>
          <w:trHeight w:val="1695"/>
        </w:trPr>
        <w:tc>
          <w:tcPr>
            <w:tcW w:w="8375" w:type="dxa"/>
            <w:shd w:val="clear" w:color="auto" w:fill="auto"/>
            <w:vAlign w:val="center"/>
          </w:tcPr>
          <w:p w14:paraId="77BCC674" w14:textId="77777777" w:rsidR="006F4E65" w:rsidRPr="006F4E65" w:rsidRDefault="006F4E65" w:rsidP="006F4E65">
            <w:pPr>
              <w:tabs>
                <w:tab w:val="right" w:pos="8931"/>
              </w:tabs>
              <w:rPr>
                <w:rFonts w:eastAsiaTheme="minorEastAsia"/>
              </w:rPr>
            </w:pPr>
            <m:oMath>
              <m:r>
                <w:rPr>
                  <w:rFonts w:ascii="Cambria Math" w:eastAsiaTheme="minorEastAsia" w:hAnsi="Cambria Math"/>
                </w:rPr>
                <m:t>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num>
                <m:den>
                  <m:rad>
                    <m:radPr>
                      <m:degHide m:val="1"/>
                      <m:ctrlPr>
                        <w:rPr>
                          <w:rFonts w:ascii="Cambria Math" w:eastAsiaTheme="minorEastAsia" w:hAnsi="Cambria Math"/>
                          <w:i/>
                        </w:rPr>
                      </m:ctrlPr>
                    </m:radPr>
                    <m:deg/>
                    <m:e>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den>
                      </m:f>
                    </m:e>
                  </m:rad>
                </m:den>
              </m:f>
            </m:oMath>
            <w:r w:rsidRPr="006F4E65">
              <w:rPr>
                <w:rFonts w:eastAsiaTheme="minorEastAsia"/>
              </w:rPr>
              <w:t xml:space="preserve"> </w:t>
            </w:r>
          </w:p>
          <w:p w14:paraId="201639F1" w14:textId="77777777" w:rsidR="006F4E65" w:rsidRPr="006F4E65" w:rsidRDefault="007E03E2" w:rsidP="006F4E65">
            <w:pPr>
              <w:tabs>
                <w:tab w:val="right" w:pos="8931"/>
              </w:tabs>
              <w:rPr>
                <w:rFonts w:eastAsiaTheme="minorEastAsia"/>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t</m:t>
              </m:r>
              <m:rad>
                <m:radPr>
                  <m:degHide m:val="1"/>
                  <m:ctrlPr>
                    <w:rPr>
                      <w:rFonts w:ascii="Cambria Math" w:eastAsiaTheme="minorEastAsia" w:hAnsi="Cambria Math"/>
                      <w:i/>
                    </w:rPr>
                  </m:ctrlPr>
                </m:radPr>
                <m:deg/>
                <m:e>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den>
                  </m:f>
                </m:e>
              </m:rad>
            </m:oMath>
            <w:r w:rsidR="006F4E65" w:rsidRPr="006F4E65">
              <w:rPr>
                <w:rFonts w:eastAsiaTheme="minorEastAsia"/>
              </w:rPr>
              <w:t xml:space="preserve"> </w:t>
            </w:r>
          </w:p>
          <w:p w14:paraId="296B5E9D" w14:textId="0FB99850" w:rsidR="006F4E65" w:rsidRPr="006F4E65" w:rsidRDefault="007E03E2" w:rsidP="006F4E65">
            <w:pPr>
              <w:tabs>
                <w:tab w:val="right" w:pos="8931"/>
              </w:tabs>
              <w:rPr>
                <w:rFonts w:eastAsiaTheme="minorEastAsia"/>
                <w:szCs w:val="22"/>
              </w:rPr>
            </w:pP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2.63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0.92</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num>
                    <m:den>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den>
                  </m:f>
                </m:e>
              </m:rad>
              <m:r>
                <w:rPr>
                  <w:rFonts w:ascii="Cambria Math" w:eastAsiaTheme="minorEastAsia" w:hAnsi="Cambria Math"/>
                </w:rPr>
                <m:t>=1.0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 xml:space="preserve"> s</m:t>
              </m:r>
            </m:oMath>
            <w:r w:rsidR="006F4E65" w:rsidRPr="006F4E65">
              <w:rPr>
                <w:rFonts w:eastAsiaTheme="minorEastAsia"/>
              </w:rPr>
              <w:t xml:space="preserve"> </w:t>
            </w:r>
          </w:p>
        </w:tc>
        <w:tc>
          <w:tcPr>
            <w:tcW w:w="1440" w:type="dxa"/>
            <w:shd w:val="clear" w:color="auto" w:fill="auto"/>
            <w:vAlign w:val="center"/>
          </w:tcPr>
          <w:p w14:paraId="1719786A" w14:textId="0E2D2D5C"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1B60338C" w14:textId="77777777" w:rsidTr="006F4E65">
        <w:trPr>
          <w:trHeight w:val="288"/>
        </w:trPr>
        <w:tc>
          <w:tcPr>
            <w:tcW w:w="8375" w:type="dxa"/>
            <w:shd w:val="clear" w:color="auto" w:fill="auto"/>
            <w:vAlign w:val="center"/>
          </w:tcPr>
          <w:p w14:paraId="25125F0A"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CD4D0EF" w14:textId="63C7E0B1"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4</w:t>
            </w:r>
          </w:p>
        </w:tc>
      </w:tr>
    </w:tbl>
    <w:p w14:paraId="34F17250" w14:textId="77777777" w:rsidR="005163FD" w:rsidRDefault="005163FD" w:rsidP="005163FD">
      <w:pPr>
        <w:tabs>
          <w:tab w:val="right" w:pos="8931"/>
        </w:tabs>
        <w:rPr>
          <w:rFonts w:cs="Arial"/>
        </w:rPr>
      </w:pPr>
    </w:p>
    <w:p w14:paraId="2DBB41BA" w14:textId="77777777" w:rsidR="005163FD" w:rsidRPr="00E70159" w:rsidRDefault="005163FD" w:rsidP="005163FD">
      <w:pPr>
        <w:tabs>
          <w:tab w:val="right" w:pos="8931"/>
        </w:tabs>
        <w:rPr>
          <w:rFonts w:cs="Arial"/>
        </w:rPr>
      </w:pPr>
    </w:p>
    <w:p w14:paraId="63370E2A" w14:textId="77777777" w:rsidR="005163FD" w:rsidRPr="009A0DE7" w:rsidRDefault="005163FD" w:rsidP="005163FD">
      <w:pPr>
        <w:tabs>
          <w:tab w:val="right" w:pos="9540"/>
        </w:tabs>
        <w:rPr>
          <w:b/>
        </w:rPr>
      </w:pPr>
      <w:r w:rsidRPr="009A0DE7">
        <w:rPr>
          <w:b/>
        </w:rPr>
        <w:t>Question 4</w:t>
      </w:r>
      <w:r w:rsidRPr="009A0DE7">
        <w:rPr>
          <w:b/>
        </w:rPr>
        <w:tab/>
        <w:t>(4 marks)</w:t>
      </w:r>
    </w:p>
    <w:p w14:paraId="437B5EDC" w14:textId="77777777" w:rsidR="00775F60" w:rsidRDefault="00775F60" w:rsidP="005163FD">
      <w:pPr>
        <w:tabs>
          <w:tab w:val="right" w:pos="8931"/>
        </w:tabs>
      </w:pPr>
    </w:p>
    <w:p w14:paraId="52274CB4" w14:textId="77777777" w:rsidR="005163FD" w:rsidRDefault="005163FD" w:rsidP="005163FD">
      <w:pPr>
        <w:tabs>
          <w:tab w:val="right" w:pos="8931"/>
        </w:tabs>
      </w:pPr>
      <w:r>
        <w:t>In 2019, a dark matter detector that had been running for two years has not detected any dark matter but has detected 126 incredibly rare cases of xenon decay. In xenon decay, a pair of electrons are captured simultaneously by two protons and emit two neutrinos.</w:t>
      </w:r>
    </w:p>
    <w:p w14:paraId="0E897888" w14:textId="77777777" w:rsidR="00775F60" w:rsidRPr="00775F60" w:rsidRDefault="00775F60" w:rsidP="00775F60">
      <w:pPr>
        <w:tabs>
          <w:tab w:val="right" w:pos="8931"/>
        </w:tabs>
        <w:jc w:val="center"/>
        <w:rPr>
          <w:szCs w:val="22"/>
        </w:rPr>
      </w:pPr>
    </w:p>
    <w:p w14:paraId="4AE1C156" w14:textId="77777777" w:rsidR="00775F60" w:rsidRPr="00775F60" w:rsidRDefault="00775F60" w:rsidP="00775F60">
      <w:pPr>
        <w:tabs>
          <w:tab w:val="right" w:pos="8931"/>
        </w:tabs>
        <w:jc w:val="center"/>
        <w:rPr>
          <w:szCs w:val="22"/>
        </w:rPr>
      </w:pPr>
    </w:p>
    <w:p w14:paraId="1C8D9CD0" w14:textId="77777777" w:rsidR="005163FD" w:rsidRPr="008955F6" w:rsidRDefault="005163FD" w:rsidP="005163FD">
      <w:pPr>
        <w:tabs>
          <w:tab w:val="right" w:pos="8931"/>
        </w:tabs>
        <w:jc w:val="center"/>
        <w:rPr>
          <w:sz w:val="32"/>
        </w:rPr>
      </w:pPr>
      <m:oMathPara>
        <m:oMath>
          <m:r>
            <w:rPr>
              <w:rFonts w:ascii="Cambria Math" w:hAnsi="Cambria Math"/>
              <w:sz w:val="32"/>
            </w:rPr>
            <m:t xml:space="preserve">e+e+p+p→ </m:t>
          </m:r>
          <m:sSub>
            <m:sSubPr>
              <m:ctrlPr>
                <w:rPr>
                  <w:rFonts w:ascii="Cambria Math" w:hAnsi="Cambria Math"/>
                  <w:i/>
                  <w:sz w:val="32"/>
                </w:rPr>
              </m:ctrlPr>
            </m:sSubPr>
            <m:e>
              <m:r>
                <w:rPr>
                  <w:rFonts w:ascii="Cambria Math" w:hAnsi="Cambria Math"/>
                  <w:sz w:val="32"/>
                </w:rPr>
                <m:t>ν</m:t>
              </m:r>
            </m:e>
            <m:sub>
              <m:r>
                <w:rPr>
                  <w:rFonts w:ascii="Cambria Math" w:hAnsi="Cambria Math"/>
                  <w:sz w:val="32"/>
                </w:rPr>
                <m:t>e</m:t>
              </m:r>
            </m:sub>
          </m:sSub>
          <m:r>
            <w:rPr>
              <w:rFonts w:ascii="Cambria Math" w:hAnsi="Cambria Math"/>
              <w:sz w:val="32"/>
            </w:rPr>
            <m:t>+</m:t>
          </m:r>
          <m:sSub>
            <m:sSubPr>
              <m:ctrlPr>
                <w:rPr>
                  <w:rFonts w:ascii="Cambria Math" w:hAnsi="Cambria Math"/>
                  <w:i/>
                  <w:sz w:val="32"/>
                </w:rPr>
              </m:ctrlPr>
            </m:sSubPr>
            <m:e>
              <m:r>
                <w:rPr>
                  <w:rFonts w:ascii="Cambria Math" w:hAnsi="Cambria Math"/>
                  <w:sz w:val="32"/>
                </w:rPr>
                <m:t>ν</m:t>
              </m:r>
            </m:e>
            <m:sub>
              <m:r>
                <w:rPr>
                  <w:rFonts w:ascii="Cambria Math" w:hAnsi="Cambria Math"/>
                  <w:sz w:val="32"/>
                </w:rPr>
                <m:t>e</m:t>
              </m:r>
            </m:sub>
          </m:sSub>
          <m:r>
            <w:rPr>
              <w:rFonts w:ascii="Cambria Math" w:hAnsi="Cambria Math"/>
              <w:sz w:val="32"/>
            </w:rPr>
            <m:t>+n+n</m:t>
          </m:r>
        </m:oMath>
      </m:oMathPara>
    </w:p>
    <w:p w14:paraId="7FC58ABC" w14:textId="77777777" w:rsidR="005163FD" w:rsidRPr="00775F60" w:rsidRDefault="005163FD" w:rsidP="005163FD">
      <w:pPr>
        <w:tabs>
          <w:tab w:val="right" w:pos="8931"/>
        </w:tabs>
        <w:jc w:val="center"/>
        <w:rPr>
          <w:szCs w:val="22"/>
        </w:rPr>
      </w:pPr>
    </w:p>
    <w:p w14:paraId="51C2E877" w14:textId="77777777" w:rsidR="00775F60" w:rsidRPr="00775F60" w:rsidRDefault="00775F60" w:rsidP="005163FD">
      <w:pPr>
        <w:tabs>
          <w:tab w:val="right" w:pos="8931"/>
        </w:tabs>
        <w:jc w:val="center"/>
        <w:rPr>
          <w:szCs w:val="22"/>
        </w:rPr>
      </w:pPr>
    </w:p>
    <w:p w14:paraId="586850D2" w14:textId="77777777" w:rsidR="005163FD" w:rsidRDefault="005163FD" w:rsidP="005163FD">
      <w:pPr>
        <w:tabs>
          <w:tab w:val="right" w:pos="8931"/>
        </w:tabs>
        <w:rPr>
          <w:szCs w:val="22"/>
        </w:rPr>
      </w:pPr>
      <w:r w:rsidRPr="00775F60">
        <w:rPr>
          <w:szCs w:val="22"/>
        </w:rPr>
        <w:t>Confirm whether this reaction is possible by checking conservation of baryon number and lepton number.</w:t>
      </w:r>
    </w:p>
    <w:p w14:paraId="02DF747D" w14:textId="77777777" w:rsidR="00775F60" w:rsidRDefault="00775F60" w:rsidP="005163FD">
      <w:pPr>
        <w:tabs>
          <w:tab w:val="right" w:pos="8931"/>
        </w:tabs>
        <w:rPr>
          <w:szCs w:val="22"/>
        </w:rPr>
      </w:pPr>
    </w:p>
    <w:tbl>
      <w:tblPr>
        <w:tblStyle w:val="TableGrid"/>
        <w:tblW w:w="9815" w:type="dxa"/>
        <w:tblInd w:w="-5" w:type="dxa"/>
        <w:tblLook w:val="04A0" w:firstRow="1" w:lastRow="0" w:firstColumn="1" w:lastColumn="0" w:noHBand="0" w:noVBand="1"/>
      </w:tblPr>
      <w:tblGrid>
        <w:gridCol w:w="8375"/>
        <w:gridCol w:w="1440"/>
      </w:tblGrid>
      <w:tr w:rsidR="006F4E65" w:rsidRPr="006F4E65" w14:paraId="1B558AE8" w14:textId="77777777" w:rsidTr="006F4E65">
        <w:trPr>
          <w:trHeight w:val="288"/>
        </w:trPr>
        <w:tc>
          <w:tcPr>
            <w:tcW w:w="8375" w:type="dxa"/>
            <w:shd w:val="clear" w:color="auto" w:fill="auto"/>
            <w:vAlign w:val="center"/>
          </w:tcPr>
          <w:p w14:paraId="54144AF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98CD85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2A86EA08" w14:textId="77777777" w:rsidTr="006F4E65">
        <w:trPr>
          <w:trHeight w:val="288"/>
        </w:trPr>
        <w:tc>
          <w:tcPr>
            <w:tcW w:w="8375" w:type="dxa"/>
            <w:shd w:val="clear" w:color="auto" w:fill="auto"/>
            <w:vAlign w:val="center"/>
          </w:tcPr>
          <w:p w14:paraId="3AB85D95" w14:textId="77777777" w:rsidR="006F4E65" w:rsidRPr="006F4E65" w:rsidRDefault="006F4E65" w:rsidP="006F4E65">
            <w:pPr>
              <w:tabs>
                <w:tab w:val="right" w:pos="8931"/>
              </w:tabs>
              <w:rPr>
                <w:rFonts w:eastAsiaTheme="minorEastAsia"/>
              </w:rPr>
            </w:pPr>
            <w:r w:rsidRPr="006F4E65">
              <w:rPr>
                <w:rFonts w:eastAsiaTheme="minorEastAsia"/>
              </w:rPr>
              <w:t>Baryon number</w:t>
            </w:r>
          </w:p>
          <w:p w14:paraId="4DEAEB94" w14:textId="4E292487" w:rsidR="006F4E65" w:rsidRPr="006F4E65" w:rsidRDefault="006F4E65" w:rsidP="006F4E65">
            <w:pPr>
              <w:tabs>
                <w:tab w:val="right" w:pos="8931"/>
              </w:tabs>
              <w:rPr>
                <w:rFonts w:eastAsiaTheme="minorEastAsia"/>
              </w:rPr>
            </w:pPr>
            <m:oMath>
              <m:r>
                <w:rPr>
                  <w:rFonts w:ascii="Cambria Math" w:eastAsiaTheme="minorEastAsia" w:hAnsi="Cambria Math"/>
                </w:rPr>
                <m:t>LHS=</m:t>
              </m:r>
              <m:r>
                <w:rPr>
                  <w:rFonts w:ascii="Cambria Math" w:eastAsiaTheme="minorEastAsia" w:hAnsi="Cambria Math"/>
                  <w:color w:val="FF0000"/>
                </w:rPr>
                <m:t>0+0</m:t>
              </m:r>
              <m:r>
                <w:rPr>
                  <w:rFonts w:ascii="Cambria Math" w:eastAsiaTheme="minorEastAsia" w:hAnsi="Cambria Math"/>
                </w:rPr>
                <m:t>+1+1=2</m:t>
              </m:r>
            </m:oMath>
            <w:r w:rsidRPr="006F4E65">
              <w:rPr>
                <w:rFonts w:eastAsiaTheme="minorEastAsia"/>
              </w:rPr>
              <w:t xml:space="preserve"> </w:t>
            </w:r>
            <w:r w:rsidR="00CA52CA">
              <w:rPr>
                <w:rFonts w:eastAsiaTheme="minorEastAsia"/>
              </w:rPr>
              <w:t xml:space="preserve">                           </w:t>
            </w:r>
            <w:r w:rsidR="00CA52CA" w:rsidRPr="00CA52CA">
              <w:rPr>
                <w:rFonts w:eastAsiaTheme="minorEastAsia"/>
                <w:color w:val="FF0000"/>
              </w:rPr>
              <w:t xml:space="preserve">Must show all numbers </w:t>
            </w:r>
          </w:p>
          <w:p w14:paraId="485C6D6C" w14:textId="4F24FB7D" w:rsidR="006F4E65" w:rsidRPr="00CA52CA" w:rsidRDefault="006F4E65" w:rsidP="006F4E65">
            <w:pPr>
              <w:tabs>
                <w:tab w:val="right" w:pos="8931"/>
              </w:tabs>
              <w:rPr>
                <w:rFonts w:eastAsiaTheme="minorEastAsia"/>
                <w:color w:val="FF0000"/>
              </w:rPr>
            </w:pPr>
            <m:oMath>
              <m:r>
                <w:rPr>
                  <w:rFonts w:ascii="Cambria Math" w:eastAsiaTheme="minorEastAsia" w:hAnsi="Cambria Math"/>
                </w:rPr>
                <m:t>RHS=</m:t>
              </m:r>
              <m:r>
                <w:rPr>
                  <w:rFonts w:ascii="Cambria Math" w:eastAsiaTheme="minorEastAsia" w:hAnsi="Cambria Math"/>
                  <w:color w:val="FF0000"/>
                </w:rPr>
                <m:t>0+0</m:t>
              </m:r>
              <m:r>
                <w:rPr>
                  <w:rFonts w:ascii="Cambria Math" w:eastAsiaTheme="minorEastAsia" w:hAnsi="Cambria Math"/>
                </w:rPr>
                <m:t>+1+1=2</m:t>
              </m:r>
            </m:oMath>
            <w:r w:rsidRPr="006F4E65">
              <w:rPr>
                <w:rFonts w:eastAsiaTheme="minorEastAsia"/>
              </w:rPr>
              <w:t xml:space="preserve">  </w:t>
            </w:r>
            <w:r w:rsidR="00CA52CA">
              <w:rPr>
                <w:rFonts w:eastAsiaTheme="minorEastAsia"/>
              </w:rPr>
              <w:t xml:space="preserve">                         </w:t>
            </w:r>
            <w:r w:rsidR="00CA52CA" w:rsidRPr="00CA52CA">
              <w:rPr>
                <w:rFonts w:eastAsiaTheme="minorEastAsia"/>
                <w:color w:val="FF0000"/>
              </w:rPr>
              <w:t xml:space="preserve">1 + </w:t>
            </w:r>
            <w:proofErr w:type="gramStart"/>
            <w:r w:rsidR="00CA52CA" w:rsidRPr="00CA52CA">
              <w:rPr>
                <w:rFonts w:eastAsiaTheme="minorEastAsia"/>
                <w:color w:val="FF0000"/>
              </w:rPr>
              <w:t>1  to</w:t>
            </w:r>
            <w:proofErr w:type="gramEnd"/>
            <w:r w:rsidR="00CA52CA" w:rsidRPr="00CA52CA">
              <w:rPr>
                <w:rFonts w:eastAsiaTheme="minorEastAsia"/>
                <w:color w:val="FF0000"/>
              </w:rPr>
              <w:t xml:space="preserve"> 1 + 1    </w:t>
            </w:r>
            <w:proofErr w:type="spellStart"/>
            <w:r w:rsidR="00CA52CA" w:rsidRPr="00CA52CA">
              <w:rPr>
                <w:rFonts w:eastAsiaTheme="minorEastAsia"/>
                <w:color w:val="FF0000"/>
              </w:rPr>
              <w:t>etc</w:t>
            </w:r>
            <w:proofErr w:type="spellEnd"/>
            <w:r w:rsidR="00CA52CA" w:rsidRPr="00CA52CA">
              <w:rPr>
                <w:rFonts w:eastAsiaTheme="minorEastAsia"/>
                <w:color w:val="FF0000"/>
              </w:rPr>
              <w:t xml:space="preserve"> </w:t>
            </w:r>
            <w:r w:rsidR="00CA52CA">
              <w:rPr>
                <w:rFonts w:eastAsiaTheme="minorEastAsia"/>
                <w:color w:val="FF0000"/>
              </w:rPr>
              <w:t xml:space="preserve">   </w:t>
            </w:r>
            <w:r w:rsidR="00CA52CA" w:rsidRPr="00CA52CA">
              <w:rPr>
                <w:rFonts w:eastAsiaTheme="minorEastAsia"/>
                <w:color w:val="FF0000"/>
              </w:rPr>
              <w:t>3 marks</w:t>
            </w:r>
            <w:r w:rsidR="00CA52CA">
              <w:rPr>
                <w:rFonts w:eastAsiaTheme="minorEastAsia"/>
                <w:color w:val="FF0000"/>
              </w:rPr>
              <w:t xml:space="preserve"> total</w:t>
            </w:r>
          </w:p>
          <w:p w14:paraId="3BBEAA51" w14:textId="1CDEAE37" w:rsidR="006F4E65" w:rsidRPr="006F4E65" w:rsidRDefault="006F4E65" w:rsidP="006F4E65">
            <w:pPr>
              <w:pStyle w:val="MarkingKey"/>
              <w:spacing w:after="0" w:line="276" w:lineRule="auto"/>
              <w:rPr>
                <w:rFonts w:eastAsiaTheme="minorEastAsia"/>
                <w:color w:val="auto"/>
              </w:rPr>
            </w:pPr>
            <w:r w:rsidRPr="006F4E65">
              <w:rPr>
                <w:rFonts w:eastAsiaTheme="minorEastAsia"/>
                <w:color w:val="auto"/>
              </w:rPr>
              <w:t>Possible</w:t>
            </w:r>
          </w:p>
        </w:tc>
        <w:tc>
          <w:tcPr>
            <w:tcW w:w="1440" w:type="dxa"/>
            <w:shd w:val="clear" w:color="auto" w:fill="auto"/>
            <w:vAlign w:val="center"/>
          </w:tcPr>
          <w:p w14:paraId="1C98BC9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518DF053" w14:textId="77777777" w:rsidTr="006F4E65">
        <w:trPr>
          <w:trHeight w:val="1092"/>
        </w:trPr>
        <w:tc>
          <w:tcPr>
            <w:tcW w:w="8375" w:type="dxa"/>
            <w:shd w:val="clear" w:color="auto" w:fill="auto"/>
            <w:vAlign w:val="center"/>
          </w:tcPr>
          <w:p w14:paraId="7205D714" w14:textId="77777777" w:rsidR="006F4E65" w:rsidRPr="006F4E65" w:rsidRDefault="006F4E65" w:rsidP="006F4E65">
            <w:pPr>
              <w:tabs>
                <w:tab w:val="right" w:pos="8931"/>
              </w:tabs>
              <w:rPr>
                <w:rFonts w:eastAsiaTheme="minorEastAsia"/>
              </w:rPr>
            </w:pPr>
            <w:r w:rsidRPr="006F4E65">
              <w:rPr>
                <w:rFonts w:eastAsiaTheme="minorEastAsia"/>
              </w:rPr>
              <w:t>Lepton number</w:t>
            </w:r>
          </w:p>
          <w:p w14:paraId="6518FED1" w14:textId="77777777" w:rsidR="006F4E65" w:rsidRPr="006F4E65" w:rsidRDefault="006F4E65" w:rsidP="006F4E65">
            <w:pPr>
              <w:tabs>
                <w:tab w:val="right" w:pos="8931"/>
              </w:tabs>
              <w:rPr>
                <w:rFonts w:eastAsiaTheme="minorEastAsia"/>
              </w:rPr>
            </w:pPr>
            <m:oMath>
              <m:r>
                <w:rPr>
                  <w:rFonts w:ascii="Cambria Math" w:eastAsiaTheme="minorEastAsia" w:hAnsi="Cambria Math"/>
                </w:rPr>
                <m:t>LHS=1+1+</m:t>
              </m:r>
              <m:r>
                <w:rPr>
                  <w:rFonts w:ascii="Cambria Math" w:eastAsiaTheme="minorEastAsia" w:hAnsi="Cambria Math"/>
                  <w:color w:val="FF0000"/>
                </w:rPr>
                <m:t>0+0</m:t>
              </m:r>
              <m:r>
                <w:rPr>
                  <w:rFonts w:ascii="Cambria Math" w:eastAsiaTheme="minorEastAsia" w:hAnsi="Cambria Math"/>
                </w:rPr>
                <m:t>=2</m:t>
              </m:r>
            </m:oMath>
            <w:r w:rsidRPr="006F4E65">
              <w:rPr>
                <w:rFonts w:eastAsiaTheme="minorEastAsia"/>
              </w:rPr>
              <w:t xml:space="preserve"> </w:t>
            </w:r>
          </w:p>
          <w:p w14:paraId="0AF48F24" w14:textId="77777777" w:rsidR="006F4E65" w:rsidRPr="006F4E65" w:rsidRDefault="006F4E65" w:rsidP="006F4E65">
            <w:pPr>
              <w:tabs>
                <w:tab w:val="right" w:pos="8931"/>
              </w:tabs>
              <w:rPr>
                <w:rFonts w:eastAsiaTheme="minorEastAsia"/>
              </w:rPr>
            </w:pPr>
            <m:oMath>
              <m:r>
                <w:rPr>
                  <w:rFonts w:ascii="Cambria Math" w:eastAsiaTheme="minorEastAsia" w:hAnsi="Cambria Math"/>
                </w:rPr>
                <m:t>RHS=1+1+</m:t>
              </m:r>
              <m:r>
                <w:rPr>
                  <w:rFonts w:ascii="Cambria Math" w:eastAsiaTheme="minorEastAsia" w:hAnsi="Cambria Math"/>
                  <w:color w:val="FF0000"/>
                </w:rPr>
                <m:t>0+0</m:t>
              </m:r>
              <m:r>
                <w:rPr>
                  <w:rFonts w:ascii="Cambria Math" w:eastAsiaTheme="minorEastAsia" w:hAnsi="Cambria Math"/>
                </w:rPr>
                <m:t>=2</m:t>
              </m:r>
            </m:oMath>
            <w:r w:rsidRPr="006F4E65">
              <w:rPr>
                <w:rFonts w:eastAsiaTheme="minorEastAsia"/>
              </w:rPr>
              <w:t xml:space="preserve"> </w:t>
            </w:r>
          </w:p>
          <w:p w14:paraId="69DE87ED" w14:textId="63240B2D" w:rsidR="006F4E65" w:rsidRPr="006F4E65" w:rsidRDefault="006F4E65" w:rsidP="006F4E65">
            <w:pPr>
              <w:tabs>
                <w:tab w:val="right" w:pos="8931"/>
              </w:tabs>
              <w:rPr>
                <w:rFonts w:eastAsiaTheme="minorEastAsia"/>
                <w:szCs w:val="22"/>
              </w:rPr>
            </w:pPr>
            <w:r w:rsidRPr="006F4E65">
              <w:rPr>
                <w:rFonts w:eastAsiaTheme="minorEastAsia"/>
              </w:rPr>
              <w:t>Possible</w:t>
            </w:r>
          </w:p>
        </w:tc>
        <w:tc>
          <w:tcPr>
            <w:tcW w:w="1440" w:type="dxa"/>
            <w:shd w:val="clear" w:color="auto" w:fill="auto"/>
            <w:vAlign w:val="center"/>
          </w:tcPr>
          <w:p w14:paraId="19118E54"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1A4757C4" w14:textId="77777777" w:rsidTr="006F4E65">
        <w:trPr>
          <w:trHeight w:val="288"/>
        </w:trPr>
        <w:tc>
          <w:tcPr>
            <w:tcW w:w="8375" w:type="dxa"/>
            <w:shd w:val="clear" w:color="auto" w:fill="auto"/>
            <w:vAlign w:val="center"/>
          </w:tcPr>
          <w:p w14:paraId="4D4988C0"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9101D79"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4</w:t>
            </w:r>
          </w:p>
        </w:tc>
      </w:tr>
    </w:tbl>
    <w:p w14:paraId="518481F4" w14:textId="77777777" w:rsidR="00775F60" w:rsidRPr="00775F60" w:rsidRDefault="00775F60" w:rsidP="005163FD">
      <w:pPr>
        <w:tabs>
          <w:tab w:val="right" w:pos="8931"/>
        </w:tabs>
        <w:rPr>
          <w:szCs w:val="22"/>
        </w:rPr>
      </w:pPr>
    </w:p>
    <w:p w14:paraId="2C61A60B" w14:textId="392BCF09" w:rsidR="00B0521C" w:rsidRDefault="00B0521C" w:rsidP="00664EF2">
      <w:pPr>
        <w:ind w:right="245"/>
        <w:rPr>
          <w:rFonts w:cs="Arial"/>
          <w:szCs w:val="22"/>
        </w:rPr>
      </w:pPr>
      <w:r>
        <w:rPr>
          <w:rFonts w:cs="Arial"/>
          <w:szCs w:val="22"/>
        </w:rPr>
        <w:br w:type="page"/>
      </w:r>
    </w:p>
    <w:p w14:paraId="39EADAA0" w14:textId="77777777" w:rsidR="00B0521C" w:rsidRPr="00B0521C" w:rsidRDefault="00B0521C" w:rsidP="00664EF2">
      <w:pPr>
        <w:ind w:right="245"/>
        <w:rPr>
          <w:rFonts w:cs="Arial"/>
        </w:rPr>
      </w:pPr>
    </w:p>
    <w:p w14:paraId="5A1B4C6F" w14:textId="77777777" w:rsidR="00775F60" w:rsidRPr="00F279FC" w:rsidRDefault="00775F60" w:rsidP="00775F60">
      <w:pPr>
        <w:tabs>
          <w:tab w:val="right" w:pos="9450"/>
        </w:tabs>
        <w:rPr>
          <w:b/>
          <w:szCs w:val="22"/>
        </w:rPr>
      </w:pPr>
      <w:r w:rsidRPr="00F279FC">
        <w:rPr>
          <w:b/>
          <w:szCs w:val="22"/>
        </w:rPr>
        <w:t>Question 5</w:t>
      </w:r>
      <w:r w:rsidRPr="00F279FC">
        <w:rPr>
          <w:b/>
          <w:szCs w:val="22"/>
        </w:rPr>
        <w:tab/>
        <w:t>(5 marks)</w:t>
      </w:r>
    </w:p>
    <w:p w14:paraId="64502799" w14:textId="77777777" w:rsidR="00775F60" w:rsidRDefault="00775F60" w:rsidP="00775F60">
      <w:pPr>
        <w:tabs>
          <w:tab w:val="right" w:pos="8931"/>
        </w:tabs>
      </w:pPr>
    </w:p>
    <w:p w14:paraId="65AE2DC9" w14:textId="77777777" w:rsidR="00CB5D5A" w:rsidRDefault="00775F60" w:rsidP="00775F60">
      <w:pPr>
        <w:tabs>
          <w:tab w:val="right" w:pos="8931"/>
        </w:tabs>
        <w:rPr>
          <w:szCs w:val="22"/>
        </w:rPr>
      </w:pPr>
      <w:r w:rsidRPr="00F279FC">
        <w:rPr>
          <w:szCs w:val="22"/>
        </w:rPr>
        <w:t xml:space="preserve">The graph below reveals the relationship between distance of galaxies from Earth and each </w:t>
      </w:r>
    </w:p>
    <w:p w14:paraId="720BFA49" w14:textId="661F75F9" w:rsidR="00775F60" w:rsidRDefault="00775F60" w:rsidP="00775F60">
      <w:pPr>
        <w:tabs>
          <w:tab w:val="right" w:pos="8931"/>
        </w:tabs>
      </w:pPr>
      <w:r w:rsidRPr="00F279FC">
        <w:rPr>
          <w:szCs w:val="22"/>
        </w:rPr>
        <w:t>galaxy’s recessional velocity from Earth.</w:t>
      </w:r>
    </w:p>
    <w:p w14:paraId="48447747" w14:textId="77777777" w:rsidR="00C978CE" w:rsidRPr="00C978CE" w:rsidRDefault="00C978CE" w:rsidP="00C978CE">
      <w:pPr>
        <w:tabs>
          <w:tab w:val="right" w:pos="8931"/>
        </w:tabs>
        <w:rPr>
          <w:szCs w:val="22"/>
        </w:rPr>
      </w:pPr>
    </w:p>
    <w:p w14:paraId="05A0C2FA" w14:textId="77777777" w:rsidR="00C978CE" w:rsidRPr="00C978CE" w:rsidRDefault="00C978CE" w:rsidP="00C978CE">
      <w:pPr>
        <w:tabs>
          <w:tab w:val="right" w:pos="8931"/>
        </w:tabs>
        <w:rPr>
          <w:szCs w:val="22"/>
        </w:rPr>
      </w:pPr>
    </w:p>
    <w:p w14:paraId="03649EAE" w14:textId="77777777" w:rsidR="00C978CE" w:rsidRDefault="00C978CE" w:rsidP="00C978CE">
      <w:pPr>
        <w:tabs>
          <w:tab w:val="right" w:pos="8931"/>
        </w:tabs>
      </w:pPr>
      <w:r>
        <w:rPr>
          <w:noProof/>
          <w:lang w:val="en-AU" w:eastAsia="en-AU"/>
        </w:rPr>
        <mc:AlternateContent>
          <mc:Choice Requires="wpg">
            <w:drawing>
              <wp:anchor distT="0" distB="0" distL="114300" distR="114300" simplePos="0" relativeHeight="251851776" behindDoc="0" locked="0" layoutInCell="1" allowOverlap="1" wp14:anchorId="2C2265F4" wp14:editId="3EAE1017">
                <wp:simplePos x="0" y="0"/>
                <wp:positionH relativeFrom="margin">
                  <wp:align>center</wp:align>
                </wp:positionH>
                <wp:positionV relativeFrom="paragraph">
                  <wp:posOffset>90170</wp:posOffset>
                </wp:positionV>
                <wp:extent cx="5076414" cy="2343150"/>
                <wp:effectExtent l="0" t="38100" r="0" b="19050"/>
                <wp:wrapNone/>
                <wp:docPr id="332" name="Group 332"/>
                <wp:cNvGraphicFramePr/>
                <a:graphic xmlns:a="http://schemas.openxmlformats.org/drawingml/2006/main">
                  <a:graphicData uri="http://schemas.microsoft.com/office/word/2010/wordprocessingGroup">
                    <wpg:wgp>
                      <wpg:cNvGrpSpPr/>
                      <wpg:grpSpPr>
                        <a:xfrm>
                          <a:off x="0" y="0"/>
                          <a:ext cx="5076414" cy="2343150"/>
                          <a:chOff x="0" y="0"/>
                          <a:chExt cx="5076414" cy="2343150"/>
                        </a:xfrm>
                      </wpg:grpSpPr>
                      <wpg:grpSp>
                        <wpg:cNvPr id="333" name="Group 333"/>
                        <wpg:cNvGrpSpPr/>
                        <wpg:grpSpPr>
                          <a:xfrm>
                            <a:off x="0" y="40624"/>
                            <a:ext cx="5076414" cy="2090479"/>
                            <a:chOff x="0" y="0"/>
                            <a:chExt cx="5076414" cy="2090479"/>
                          </a:xfrm>
                        </wpg:grpSpPr>
                        <wps:wsp>
                          <wps:cNvPr id="334" name="Straight Connector 334"/>
                          <wps:cNvCnPr/>
                          <wps:spPr>
                            <a:xfrm flipV="1">
                              <a:off x="1062763" y="105973"/>
                              <a:ext cx="2557463" cy="150018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5" name="Text Box 335"/>
                          <wps:cNvSpPr txBox="1"/>
                          <wps:spPr>
                            <a:xfrm>
                              <a:off x="0" y="856871"/>
                              <a:ext cx="985837" cy="537210"/>
                            </a:xfrm>
                            <a:prstGeom prst="rect">
                              <a:avLst/>
                            </a:prstGeom>
                            <a:noFill/>
                            <a:ln w="6350">
                              <a:noFill/>
                            </a:ln>
                          </wps:spPr>
                          <wps:txbx>
                            <w:txbxContent>
                              <w:p w14:paraId="56761DD7" w14:textId="77777777" w:rsidR="00DE0322" w:rsidRDefault="00DE0322" w:rsidP="00C978CE">
                                <w:r>
                                  <w:t xml:space="preserve">Recessional Velocit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6" name="Text Box 336"/>
                          <wps:cNvSpPr txBox="1"/>
                          <wps:spPr>
                            <a:xfrm>
                              <a:off x="4090577" y="1553269"/>
                              <a:ext cx="985837" cy="537210"/>
                            </a:xfrm>
                            <a:prstGeom prst="rect">
                              <a:avLst/>
                            </a:prstGeom>
                            <a:noFill/>
                            <a:ln w="6350">
                              <a:noFill/>
                            </a:ln>
                          </wps:spPr>
                          <wps:txbx>
                            <w:txbxContent>
                              <w:p w14:paraId="0C63A703" w14:textId="77777777" w:rsidR="00DE0322" w:rsidRPr="00E25ECB" w:rsidRDefault="00DE0322" w:rsidP="00C978CE">
                                <w:pPr>
                                  <w:rPr>
                                    <w:szCs w:val="22"/>
                                  </w:rPr>
                                </w:pPr>
                                <w:r w:rsidRPr="00E25ECB">
                                  <w:rPr>
                                    <w:szCs w:val="22"/>
                                  </w:rPr>
                                  <w:t xml:space="preserve">Dist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7" name="Oval 337"/>
                          <wps:cNvSpPr/>
                          <wps:spPr>
                            <a:xfrm>
                              <a:off x="3297290" y="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Oval 338"/>
                          <wps:cNvSpPr/>
                          <wps:spPr>
                            <a:xfrm>
                              <a:off x="3448680" y="445088"/>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Oval 339"/>
                          <wps:cNvSpPr/>
                          <wps:spPr>
                            <a:xfrm>
                              <a:off x="3097454" y="769065"/>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Oval 340"/>
                          <wps:cNvSpPr/>
                          <wps:spPr>
                            <a:xfrm>
                              <a:off x="2976341" y="517756"/>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Oval 341"/>
                          <wps:cNvSpPr/>
                          <wps:spPr>
                            <a:xfrm>
                              <a:off x="2643282" y="669147"/>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Oval 342"/>
                          <wps:cNvSpPr/>
                          <wps:spPr>
                            <a:xfrm>
                              <a:off x="2419223" y="41481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Oval 343"/>
                          <wps:cNvSpPr/>
                          <wps:spPr>
                            <a:xfrm>
                              <a:off x="2322333" y="696397"/>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Oval 344"/>
                          <wps:cNvSpPr/>
                          <wps:spPr>
                            <a:xfrm>
                              <a:off x="2343528" y="950733"/>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Oval 345"/>
                          <wps:cNvSpPr/>
                          <wps:spPr>
                            <a:xfrm>
                              <a:off x="1798521" y="1023401"/>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Oval 346"/>
                          <wps:cNvSpPr/>
                          <wps:spPr>
                            <a:xfrm>
                              <a:off x="1765216" y="137160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Oval 347"/>
                          <wps:cNvSpPr/>
                          <wps:spPr>
                            <a:xfrm>
                              <a:off x="1450323" y="1807605"/>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Oval 348"/>
                          <wps:cNvSpPr/>
                          <wps:spPr>
                            <a:xfrm>
                              <a:off x="1180847" y="2022580"/>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Oval 349"/>
                          <wps:cNvSpPr/>
                          <wps:spPr>
                            <a:xfrm>
                              <a:off x="1223237" y="1810633"/>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Oval 350"/>
                          <wps:cNvSpPr/>
                          <wps:spPr>
                            <a:xfrm>
                              <a:off x="1320127" y="1295904"/>
                              <a:ext cx="45719" cy="45719"/>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Text Box 351"/>
                          <wps:cNvSpPr txBox="1"/>
                          <wps:spPr>
                            <a:xfrm>
                              <a:off x="723616" y="1556296"/>
                              <a:ext cx="457180" cy="300056"/>
                            </a:xfrm>
                            <a:prstGeom prst="rect">
                              <a:avLst/>
                            </a:prstGeom>
                            <a:noFill/>
                            <a:ln w="6350">
                              <a:noFill/>
                            </a:ln>
                          </wps:spPr>
                          <wps:txbx>
                            <w:txbxContent>
                              <w:p w14:paraId="660AD2C3" w14:textId="77777777" w:rsidR="00DE0322" w:rsidRDefault="00DE0322" w:rsidP="00C978CE">
                                <w:r>
                                  <w:t xml:space="preserve">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52" name="Straight Arrow Connector 352"/>
                        <wps:cNvCnPr/>
                        <wps:spPr>
                          <a:xfrm>
                            <a:off x="1005234" y="1712482"/>
                            <a:ext cx="3128963"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3" name="Straight Arrow Connector 353"/>
                        <wps:cNvCnPr/>
                        <wps:spPr>
                          <a:xfrm flipV="1">
                            <a:off x="999683" y="0"/>
                            <a:ext cx="0" cy="234315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C2265F4" id="Group 332" o:spid="_x0000_s1026" style="position:absolute;margin-left:0;margin-top:7.1pt;width:399.7pt;height:184.5pt;z-index:251851776;mso-position-horizontal:center;mso-position-horizontal-relative:margin" coordsize="50764,23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">
                <v:group id="Group 333" o:spid="_x0000_s1027" style="position:absolute;top:406;width:50764;height:20905" coordsize="50764,20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line id="Straight Connector 334" o:spid="_x0000_s1028" style="position:absolute;flip:y;visibility:visible;mso-wrap-style:square" from="10627,1059" to="36202,16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" strokecolor="black [3213]" strokeweight="1pt">
                    <v:stroke joinstyle="miter"/>
                  </v:line>
                  <v:shapetype id="_x0000_t202" coordsize="21600,21600" o:spt="202" path="m,l,21600r21600,l21600,xe">
                    <v:stroke joinstyle="miter"/>
                    <v:path gradientshapeok="t" o:connecttype="rect"/>
                  </v:shapetype>
                  <v:shape id="Text Box 335" o:spid="_x0000_s1029" type="#_x0000_t202" style="position:absolute;top:8568;width:9858;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" filled="f" stroked="f" strokeweight=".5pt">
                    <v:textbox>
                      <w:txbxContent>
                        <w:p w14:paraId="56761DD7" w14:textId="77777777" w:rsidR="00DE0322" w:rsidRDefault="00DE0322" w:rsidP="00C978CE">
                          <w:r>
                            <w:t xml:space="preserve">Recessional Velocity </w:t>
                          </w:r>
                        </w:p>
                      </w:txbxContent>
                    </v:textbox>
                  </v:shape>
                  <v:shape id="Text Box 336" o:spid="_x0000_s1030" type="#_x0000_t202" style="position:absolute;left:40905;top:15532;width:9859;height:5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" filled="f" stroked="f" strokeweight=".5pt">
                    <v:textbox>
                      <w:txbxContent>
                        <w:p w14:paraId="0C63A703" w14:textId="77777777" w:rsidR="00DE0322" w:rsidRPr="00E25ECB" w:rsidRDefault="00DE0322" w:rsidP="00C978CE">
                          <w:pPr>
                            <w:rPr>
                              <w:szCs w:val="22"/>
                            </w:rPr>
                          </w:pPr>
                          <w:r w:rsidRPr="00E25ECB">
                            <w:rPr>
                              <w:szCs w:val="22"/>
                            </w:rPr>
                            <w:t xml:space="preserve">Distance </w:t>
                          </w:r>
                        </w:p>
                      </w:txbxContent>
                    </v:textbox>
                  </v:shape>
                  <v:oval id="Oval 337" o:spid="_x0000_s1031" style="position:absolute;left:32972;width:45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" fillcolor="black [3213]" strokecolor="black [3213]" strokeweight="1pt">
                    <v:stroke joinstyle="miter"/>
                  </v:oval>
                  <v:oval id="Oval 338" o:spid="_x0000_s1032" style="position:absolute;left:34486;top:4450;width:457;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" fillcolor="black [3213]" strokecolor="black [3213]" strokeweight="1pt">
                    <v:stroke joinstyle="miter"/>
                  </v:oval>
                  <v:oval id="Oval 339" o:spid="_x0000_s1033" style="position:absolute;left:30974;top:7690;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" fillcolor="black [3213]" strokecolor="black [3213]" strokeweight="1pt">
                    <v:stroke joinstyle="miter"/>
                  </v:oval>
                  <v:oval id="Oval 340" o:spid="_x0000_s1034" style="position:absolute;left:29763;top:5177;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" fillcolor="black [3213]" strokecolor="black [3213]" strokeweight="1pt">
                    <v:stroke joinstyle="miter"/>
                  </v:oval>
                  <v:oval id="Oval 341" o:spid="_x0000_s1035" style="position:absolute;left:26432;top:6691;width:45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" fillcolor="black [3213]" strokecolor="black [3213]" strokeweight="1pt">
                    <v:stroke joinstyle="miter"/>
                  </v:oval>
                  <v:oval id="Oval 342" o:spid="_x0000_s1036" style="position:absolute;left:24192;top:4148;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" fillcolor="black [3213]" strokecolor="black [3213]" strokeweight="1pt">
                    <v:stroke joinstyle="miter"/>
                  </v:oval>
                  <v:oval id="Oval 343" o:spid="_x0000_s1037" style="position:absolute;left:23223;top:6963;width:457;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" fillcolor="black [3213]" strokecolor="black [3213]" strokeweight="1pt">
                    <v:stroke joinstyle="miter"/>
                  </v:oval>
                  <v:oval id="Oval 344" o:spid="_x0000_s1038" style="position:absolute;left:23435;top:9507;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" fillcolor="black [3213]" strokecolor="black [3213]" strokeweight="1pt">
                    <v:stroke joinstyle="miter"/>
                  </v:oval>
                  <v:oval id="Oval 345" o:spid="_x0000_s1039" style="position:absolute;left:17985;top:10234;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" fillcolor="black [3213]" strokecolor="black [3213]" strokeweight="1pt">
                    <v:stroke joinstyle="miter"/>
                  </v:oval>
                  <v:oval id="Oval 346" o:spid="_x0000_s1040" style="position:absolute;left:17652;top:1371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" fillcolor="black [3213]" strokecolor="black [3213]" strokeweight="1pt">
                    <v:stroke joinstyle="miter"/>
                  </v:oval>
                  <v:oval id="Oval 347" o:spid="_x0000_s1041" style="position:absolute;left:14503;top:1807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" fillcolor="black [3213]" strokecolor="black [3213]" strokeweight="1pt">
                    <v:stroke joinstyle="miter"/>
                  </v:oval>
                  <v:oval id="Oval 348" o:spid="_x0000_s1042" style="position:absolute;left:11808;top:20225;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" fillcolor="black [3213]" strokecolor="black [3213]" strokeweight="1pt">
                    <v:stroke joinstyle="miter"/>
                  </v:oval>
                  <v:oval id="Oval 349" o:spid="_x0000_s1043" style="position:absolute;left:12232;top:18106;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" fillcolor="black [3213]" strokecolor="black [3213]" strokeweight="1pt">
                    <v:stroke joinstyle="miter"/>
                  </v:oval>
                  <v:oval id="Oval 350" o:spid="_x0000_s1044" style="position:absolute;left:13201;top:12959;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" fillcolor="black [3213]" strokecolor="black [3213]" strokeweight="1pt">
                    <v:stroke joinstyle="miter"/>
                  </v:oval>
                  <v:shape id="Text Box 351" o:spid="_x0000_s1045" type="#_x0000_t202" style="position:absolute;left:7236;top:15562;width:4571;height:3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5k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Liv7mTHAAAA3AAA&#10;AA8AAAAAAAAAAAAAAAAABwIAAGRycy9kb3ducmV2LnhtbFBLBQYAAAAAAwADALcAAAD7AgAAAAA=&#10;" filled="f" stroked="f" strokeweight=".5pt">
                    <v:textbox>
                      <w:txbxContent>
                        <w:p w14:paraId="660AD2C3" w14:textId="77777777" w:rsidR="00DE0322" w:rsidRDefault="00DE0322" w:rsidP="00C978CE">
                          <w:r>
                            <w:t xml:space="preserve">0 </w:t>
                          </w:r>
                        </w:p>
                      </w:txbxContent>
                    </v:textbox>
                  </v:shape>
                </v:group>
                <v:shapetype id="_x0000_t32" coordsize="21600,21600" o:spt="32" o:oned="t" path="m,l21600,21600e" filled="f">
                  <v:path arrowok="t" fillok="f" o:connecttype="none"/>
                  <o:lock v:ext="edit" shapetype="t"/>
                </v:shapetype>
                <v:shape id="Straight Arrow Connector 352" o:spid="_x0000_s1046" type="#_x0000_t32" style="position:absolute;left:10052;top:17124;width:312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" strokecolor="black [3213]" strokeweight="1.5pt">
                  <v:stroke endarrow="block" joinstyle="miter"/>
                </v:shape>
                <v:shape id="Straight Arrow Connector 353" o:spid="_x0000_s1047" type="#_x0000_t32" style="position:absolute;left:9996;width:0;height:234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" strokecolor="black [3213]" strokeweight="1.5pt">
                  <v:stroke endarrow="block" joinstyle="miter"/>
                </v:shape>
                <w10:wrap anchorx="margin"/>
              </v:group>
            </w:pict>
          </mc:Fallback>
        </mc:AlternateContent>
      </w:r>
    </w:p>
    <w:p w14:paraId="462832FB" w14:textId="77777777" w:rsidR="00C978CE" w:rsidRDefault="00C978CE" w:rsidP="00C978CE">
      <w:pPr>
        <w:tabs>
          <w:tab w:val="right" w:pos="8931"/>
        </w:tabs>
      </w:pPr>
    </w:p>
    <w:p w14:paraId="0F38A2C0" w14:textId="77777777" w:rsidR="00C978CE" w:rsidRDefault="00C978CE" w:rsidP="00C978CE">
      <w:pPr>
        <w:tabs>
          <w:tab w:val="right" w:pos="8931"/>
        </w:tabs>
      </w:pPr>
    </w:p>
    <w:p w14:paraId="0AC851E1" w14:textId="77777777" w:rsidR="00C978CE" w:rsidRDefault="00C978CE" w:rsidP="00C978CE">
      <w:pPr>
        <w:tabs>
          <w:tab w:val="right" w:pos="8931"/>
        </w:tabs>
      </w:pPr>
    </w:p>
    <w:p w14:paraId="41F9EC12" w14:textId="77777777" w:rsidR="00C978CE" w:rsidRDefault="00C978CE" w:rsidP="00C978CE">
      <w:pPr>
        <w:tabs>
          <w:tab w:val="right" w:pos="8931"/>
        </w:tabs>
      </w:pPr>
    </w:p>
    <w:p w14:paraId="2BE24562" w14:textId="77777777" w:rsidR="00C978CE" w:rsidRDefault="00C978CE" w:rsidP="00C978CE">
      <w:pPr>
        <w:tabs>
          <w:tab w:val="right" w:pos="8931"/>
        </w:tabs>
      </w:pPr>
    </w:p>
    <w:p w14:paraId="228C8816" w14:textId="77777777" w:rsidR="00C978CE" w:rsidRDefault="00C978CE" w:rsidP="00C978CE">
      <w:pPr>
        <w:tabs>
          <w:tab w:val="right" w:pos="8931"/>
        </w:tabs>
      </w:pPr>
    </w:p>
    <w:p w14:paraId="044D7269" w14:textId="77777777" w:rsidR="00C978CE" w:rsidRDefault="00C978CE" w:rsidP="00C978CE">
      <w:pPr>
        <w:tabs>
          <w:tab w:val="right" w:pos="8931"/>
        </w:tabs>
      </w:pPr>
    </w:p>
    <w:p w14:paraId="2A2AE563" w14:textId="77777777" w:rsidR="00C978CE" w:rsidRDefault="00C978CE" w:rsidP="00C978CE">
      <w:pPr>
        <w:tabs>
          <w:tab w:val="right" w:pos="8931"/>
        </w:tabs>
      </w:pPr>
    </w:p>
    <w:p w14:paraId="4AAEC621" w14:textId="77777777" w:rsidR="00C978CE" w:rsidRDefault="00C978CE" w:rsidP="00C978CE">
      <w:pPr>
        <w:tabs>
          <w:tab w:val="right" w:pos="8931"/>
        </w:tabs>
      </w:pPr>
    </w:p>
    <w:p w14:paraId="2DF3BE8D" w14:textId="77777777" w:rsidR="00C978CE" w:rsidRDefault="00C978CE" w:rsidP="00C978CE">
      <w:pPr>
        <w:tabs>
          <w:tab w:val="right" w:pos="8931"/>
        </w:tabs>
      </w:pPr>
    </w:p>
    <w:p w14:paraId="7AE1E389" w14:textId="77777777" w:rsidR="00C978CE" w:rsidRDefault="00C978CE" w:rsidP="00C978CE">
      <w:pPr>
        <w:tabs>
          <w:tab w:val="right" w:pos="8931"/>
        </w:tabs>
      </w:pPr>
    </w:p>
    <w:p w14:paraId="46E30770" w14:textId="77777777" w:rsidR="00C978CE" w:rsidRDefault="00C978CE" w:rsidP="00C978CE">
      <w:pPr>
        <w:tabs>
          <w:tab w:val="right" w:pos="8931"/>
        </w:tabs>
      </w:pPr>
    </w:p>
    <w:p w14:paraId="0EA13985" w14:textId="77777777" w:rsidR="00C978CE" w:rsidRDefault="00C978CE" w:rsidP="00C978CE">
      <w:pPr>
        <w:tabs>
          <w:tab w:val="right" w:pos="8931"/>
        </w:tabs>
      </w:pPr>
    </w:p>
    <w:p w14:paraId="5A285105" w14:textId="77777777" w:rsidR="00C978CE" w:rsidRDefault="00C978CE" w:rsidP="00C978CE">
      <w:pPr>
        <w:tabs>
          <w:tab w:val="right" w:pos="8931"/>
        </w:tabs>
      </w:pPr>
    </w:p>
    <w:p w14:paraId="57B92560" w14:textId="77777777" w:rsidR="00C978CE" w:rsidRDefault="00C978CE" w:rsidP="00C978CE">
      <w:pPr>
        <w:tabs>
          <w:tab w:val="right" w:pos="8931"/>
        </w:tabs>
      </w:pPr>
    </w:p>
    <w:p w14:paraId="74DBB7AD" w14:textId="77777777" w:rsidR="00C978CE" w:rsidRDefault="00C978CE" w:rsidP="00C978CE">
      <w:pPr>
        <w:tabs>
          <w:tab w:val="right" w:pos="8931"/>
        </w:tabs>
      </w:pPr>
    </w:p>
    <w:p w14:paraId="09DCCD0D" w14:textId="58D2DC76" w:rsidR="00B0521C" w:rsidRPr="00775F60" w:rsidRDefault="00775F60" w:rsidP="005929DB">
      <w:pPr>
        <w:pStyle w:val="ListParagraph"/>
        <w:numPr>
          <w:ilvl w:val="0"/>
          <w:numId w:val="5"/>
        </w:numPr>
        <w:tabs>
          <w:tab w:val="right" w:pos="9450"/>
        </w:tabs>
        <w:spacing w:after="160" w:line="259" w:lineRule="auto"/>
        <w:ind w:hanging="720"/>
      </w:pPr>
      <w:r>
        <w:t>Explain what causes the relationship revealed in the graph.</w:t>
      </w:r>
      <w:r>
        <w:tab/>
        <w:t>(3 marks)</w:t>
      </w:r>
    </w:p>
    <w:tbl>
      <w:tblPr>
        <w:tblStyle w:val="TableGrid"/>
        <w:tblW w:w="9000" w:type="dxa"/>
        <w:tblInd w:w="810" w:type="dxa"/>
        <w:tblLook w:val="04A0" w:firstRow="1" w:lastRow="0" w:firstColumn="1" w:lastColumn="0" w:noHBand="0" w:noVBand="1"/>
      </w:tblPr>
      <w:tblGrid>
        <w:gridCol w:w="7560"/>
        <w:gridCol w:w="1440"/>
      </w:tblGrid>
      <w:tr w:rsidR="006F4E65" w:rsidRPr="006F4E65" w14:paraId="65A2D1D2" w14:textId="77777777" w:rsidTr="006F4E65">
        <w:trPr>
          <w:trHeight w:val="288"/>
        </w:trPr>
        <w:tc>
          <w:tcPr>
            <w:tcW w:w="7560" w:type="dxa"/>
            <w:shd w:val="clear" w:color="auto" w:fill="auto"/>
            <w:vAlign w:val="center"/>
          </w:tcPr>
          <w:p w14:paraId="662095CE"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B1FFFBE"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80F3C9F" w14:textId="77777777" w:rsidTr="006F4E65">
        <w:trPr>
          <w:trHeight w:val="633"/>
        </w:trPr>
        <w:tc>
          <w:tcPr>
            <w:tcW w:w="7560" w:type="dxa"/>
            <w:shd w:val="clear" w:color="auto" w:fill="auto"/>
            <w:vAlign w:val="center"/>
          </w:tcPr>
          <w:p w14:paraId="5ACA2756" w14:textId="77777777" w:rsidR="006F4E65" w:rsidRPr="006F4E65" w:rsidRDefault="006F4E65" w:rsidP="006F4E65">
            <w:pPr>
              <w:tabs>
                <w:tab w:val="right" w:pos="8931"/>
              </w:tabs>
              <w:rPr>
                <w:rFonts w:eastAsiaTheme="minorEastAsia"/>
              </w:rPr>
            </w:pPr>
            <w:r w:rsidRPr="006F4E65">
              <w:rPr>
                <w:rFonts w:eastAsiaTheme="minorEastAsia"/>
              </w:rPr>
              <w:t>States the core reason</w:t>
            </w:r>
          </w:p>
          <w:p w14:paraId="19364AA4" w14:textId="4B66DD9D" w:rsidR="006F4E65" w:rsidRPr="006F4E65" w:rsidRDefault="006F4E65" w:rsidP="006F4E65">
            <w:pPr>
              <w:tabs>
                <w:tab w:val="right" w:pos="8931"/>
              </w:tabs>
              <w:rPr>
                <w:rFonts w:eastAsiaTheme="minorEastAsia"/>
              </w:rPr>
            </w:pPr>
            <w:r w:rsidRPr="00CA52CA">
              <w:rPr>
                <w:rFonts w:eastAsiaTheme="minorEastAsia"/>
                <w:color w:val="FF0000"/>
              </w:rPr>
              <w:t>“Space is expanding.”</w:t>
            </w:r>
          </w:p>
        </w:tc>
        <w:tc>
          <w:tcPr>
            <w:tcW w:w="1440" w:type="dxa"/>
            <w:shd w:val="clear" w:color="auto" w:fill="auto"/>
            <w:vAlign w:val="center"/>
          </w:tcPr>
          <w:p w14:paraId="52DA3424" w14:textId="375698AB"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2290D62D" w14:textId="77777777" w:rsidTr="006F4E65">
        <w:trPr>
          <w:trHeight w:val="1353"/>
        </w:trPr>
        <w:tc>
          <w:tcPr>
            <w:tcW w:w="7560" w:type="dxa"/>
            <w:shd w:val="clear" w:color="auto" w:fill="auto"/>
            <w:vAlign w:val="center"/>
          </w:tcPr>
          <w:p w14:paraId="5CF2ADE9" w14:textId="77777777" w:rsidR="006F4E65" w:rsidRPr="006F4E65" w:rsidRDefault="006F4E65" w:rsidP="006F4E65">
            <w:pPr>
              <w:tabs>
                <w:tab w:val="right" w:pos="8931"/>
              </w:tabs>
              <w:rPr>
                <w:rFonts w:eastAsiaTheme="minorEastAsia"/>
              </w:rPr>
            </w:pPr>
            <w:r w:rsidRPr="006F4E65">
              <w:rPr>
                <w:rFonts w:eastAsiaTheme="minorEastAsia"/>
              </w:rPr>
              <w:t>Describes how expansion of space can explain relationship</w:t>
            </w:r>
          </w:p>
          <w:p w14:paraId="181CED1F" w14:textId="6506A7F9" w:rsidR="006F4E65" w:rsidRPr="006F4E65" w:rsidRDefault="006F4E65" w:rsidP="006F4E65">
            <w:pPr>
              <w:tabs>
                <w:tab w:val="right" w:pos="8931"/>
              </w:tabs>
              <w:rPr>
                <w:rFonts w:eastAsiaTheme="minorEastAsia"/>
                <w:szCs w:val="22"/>
              </w:rPr>
            </w:pPr>
            <w:r w:rsidRPr="006F4E65">
              <w:rPr>
                <w:rFonts w:eastAsiaTheme="minorEastAsia"/>
              </w:rPr>
              <w:t xml:space="preserve">“As space expands, it increases the distance between the galaxies. </w:t>
            </w:r>
            <w:r w:rsidRPr="00CA52CA">
              <w:rPr>
                <w:rFonts w:eastAsiaTheme="minorEastAsia"/>
                <w:color w:val="FF0000"/>
              </w:rPr>
              <w:t xml:space="preserve">The further away a galaxy is, the greater the rate of expansion of space </w:t>
            </w:r>
            <w:r w:rsidRPr="006F4E65">
              <w:rPr>
                <w:rFonts w:eastAsiaTheme="minorEastAsia"/>
              </w:rPr>
              <w:t>between the Earth and the galaxy, giving the galaxy a larger recessional velocity.”</w:t>
            </w:r>
          </w:p>
        </w:tc>
        <w:tc>
          <w:tcPr>
            <w:tcW w:w="1440" w:type="dxa"/>
            <w:shd w:val="clear" w:color="auto" w:fill="auto"/>
            <w:vAlign w:val="center"/>
          </w:tcPr>
          <w:p w14:paraId="28C18179" w14:textId="5E61C448"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sidR="008816BB">
              <w:rPr>
                <w:rFonts w:eastAsiaTheme="minorEastAsia"/>
                <w:color w:val="auto"/>
              </w:rPr>
              <w:t>-2</w:t>
            </w:r>
          </w:p>
        </w:tc>
      </w:tr>
      <w:tr w:rsidR="006F4E65" w:rsidRPr="006F4E65" w14:paraId="7915E07C" w14:textId="77777777" w:rsidTr="006F4E65">
        <w:trPr>
          <w:trHeight w:val="288"/>
        </w:trPr>
        <w:tc>
          <w:tcPr>
            <w:tcW w:w="7560" w:type="dxa"/>
            <w:shd w:val="clear" w:color="auto" w:fill="auto"/>
            <w:vAlign w:val="center"/>
          </w:tcPr>
          <w:p w14:paraId="2975404F"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230E6E0" w14:textId="7B2FAF42" w:rsidR="006F4E65" w:rsidRPr="008816BB" w:rsidRDefault="008816BB" w:rsidP="006F4E65">
            <w:pPr>
              <w:pStyle w:val="MarkingKey"/>
              <w:spacing w:after="0" w:line="276" w:lineRule="auto"/>
              <w:jc w:val="center"/>
              <w:rPr>
                <w:rFonts w:eastAsiaTheme="minorEastAsia"/>
                <w:b/>
                <w:color w:val="auto"/>
              </w:rPr>
            </w:pPr>
            <w:r w:rsidRPr="008816BB">
              <w:rPr>
                <w:rFonts w:eastAsiaTheme="minorEastAsia"/>
                <w:b/>
                <w:color w:val="auto"/>
              </w:rPr>
              <w:t>3</w:t>
            </w:r>
          </w:p>
        </w:tc>
      </w:tr>
    </w:tbl>
    <w:p w14:paraId="5A3859E4" w14:textId="77777777" w:rsidR="00775F60" w:rsidRDefault="00775F60" w:rsidP="00664EF2">
      <w:pPr>
        <w:tabs>
          <w:tab w:val="left" w:pos="567"/>
        </w:tabs>
        <w:ind w:right="245"/>
        <w:rPr>
          <w:rFonts w:cs="Arial"/>
          <w:szCs w:val="22"/>
        </w:rPr>
      </w:pPr>
    </w:p>
    <w:p w14:paraId="3EDD5DB7" w14:textId="77777777" w:rsidR="00775F60" w:rsidRDefault="00775F60" w:rsidP="00664EF2">
      <w:pPr>
        <w:tabs>
          <w:tab w:val="left" w:pos="567"/>
        </w:tabs>
        <w:ind w:right="245"/>
        <w:rPr>
          <w:rFonts w:cs="Arial"/>
          <w:szCs w:val="22"/>
        </w:rPr>
      </w:pPr>
    </w:p>
    <w:p w14:paraId="1ACD2E45" w14:textId="4CE6FAD1" w:rsidR="00775F60" w:rsidRPr="00775F60" w:rsidRDefault="00775F60" w:rsidP="00CB5D5A">
      <w:pPr>
        <w:pStyle w:val="ListParagraph"/>
        <w:numPr>
          <w:ilvl w:val="0"/>
          <w:numId w:val="5"/>
        </w:numPr>
        <w:tabs>
          <w:tab w:val="right" w:pos="9450"/>
        </w:tabs>
        <w:spacing w:after="160" w:line="259" w:lineRule="auto"/>
        <w:ind w:hanging="720"/>
      </w:pPr>
      <w:r>
        <w:t>Explain why the cluster of galaxies closest to Earth have a negative recessional velocity despite your answer to part (a).</w:t>
      </w:r>
      <w:r>
        <w:tab/>
        <w:t>(2 marks)</w:t>
      </w:r>
    </w:p>
    <w:tbl>
      <w:tblPr>
        <w:tblStyle w:val="TableGrid"/>
        <w:tblW w:w="9095" w:type="dxa"/>
        <w:tblInd w:w="715" w:type="dxa"/>
        <w:tblLook w:val="04A0" w:firstRow="1" w:lastRow="0" w:firstColumn="1" w:lastColumn="0" w:noHBand="0" w:noVBand="1"/>
      </w:tblPr>
      <w:tblGrid>
        <w:gridCol w:w="7655"/>
        <w:gridCol w:w="1440"/>
      </w:tblGrid>
      <w:tr w:rsidR="006F4E65" w:rsidRPr="006F4E65" w14:paraId="6E350805" w14:textId="77777777" w:rsidTr="006F4E65">
        <w:trPr>
          <w:trHeight w:val="288"/>
        </w:trPr>
        <w:tc>
          <w:tcPr>
            <w:tcW w:w="7655" w:type="dxa"/>
            <w:shd w:val="clear" w:color="auto" w:fill="auto"/>
            <w:vAlign w:val="center"/>
          </w:tcPr>
          <w:p w14:paraId="7453B83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ACE7A4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8D8A4BC" w14:textId="77777777" w:rsidTr="006F4E65">
        <w:trPr>
          <w:trHeight w:val="1119"/>
        </w:trPr>
        <w:tc>
          <w:tcPr>
            <w:tcW w:w="7655" w:type="dxa"/>
            <w:shd w:val="clear" w:color="auto" w:fill="auto"/>
            <w:vAlign w:val="center"/>
          </w:tcPr>
          <w:p w14:paraId="5A70DFAA" w14:textId="77777777" w:rsidR="006F4E65" w:rsidRPr="006F4E65" w:rsidRDefault="006F4E65" w:rsidP="006F4E65">
            <w:pPr>
              <w:tabs>
                <w:tab w:val="right" w:pos="8931"/>
              </w:tabs>
              <w:rPr>
                <w:rFonts w:eastAsiaTheme="minorEastAsia"/>
              </w:rPr>
            </w:pPr>
            <w:r w:rsidRPr="006F4E65">
              <w:rPr>
                <w:rFonts w:eastAsiaTheme="minorEastAsia"/>
              </w:rPr>
              <w:t>Compares a small expansion of space to velocity through space</w:t>
            </w:r>
          </w:p>
          <w:p w14:paraId="1696DBEA" w14:textId="77777777" w:rsidR="005E6BD6" w:rsidRDefault="006F4E65" w:rsidP="006F4E65">
            <w:pPr>
              <w:tabs>
                <w:tab w:val="right" w:pos="8931"/>
              </w:tabs>
              <w:rPr>
                <w:rFonts w:eastAsiaTheme="minorEastAsia"/>
              </w:rPr>
            </w:pPr>
            <w:r w:rsidRPr="006F4E65">
              <w:rPr>
                <w:rFonts w:eastAsiaTheme="minorEastAsia"/>
              </w:rPr>
              <w:t>“These galaxies are close enough that the expansion of space between them and Earth is small and, they can still have a velocity through space towards the Earth”</w:t>
            </w:r>
            <w:r w:rsidR="005E6BD6">
              <w:rPr>
                <w:rFonts w:eastAsiaTheme="minorEastAsia"/>
              </w:rPr>
              <w:t xml:space="preserve"> </w:t>
            </w:r>
          </w:p>
          <w:p w14:paraId="191C28C4" w14:textId="77777777" w:rsidR="005E6BD6" w:rsidRPr="005E6BD6" w:rsidRDefault="005E6BD6" w:rsidP="006F4E65">
            <w:pPr>
              <w:tabs>
                <w:tab w:val="right" w:pos="8931"/>
              </w:tabs>
              <w:rPr>
                <w:rFonts w:eastAsiaTheme="minorEastAsia"/>
                <w:color w:val="FF0000"/>
              </w:rPr>
            </w:pPr>
            <w:r>
              <w:rPr>
                <w:rFonts w:eastAsiaTheme="minorEastAsia"/>
              </w:rPr>
              <w:t xml:space="preserve"> </w:t>
            </w:r>
            <w:r w:rsidRPr="005E6BD6">
              <w:rPr>
                <w:rFonts w:eastAsiaTheme="minorEastAsia"/>
                <w:color w:val="FF0000"/>
              </w:rPr>
              <w:t>or: Observed velocity greater than recessional; velocity</w:t>
            </w:r>
          </w:p>
          <w:p w14:paraId="1F7F407F" w14:textId="43CDE9AC" w:rsidR="006F4E65" w:rsidRPr="006F4E65" w:rsidRDefault="005E6BD6" w:rsidP="006F4E65">
            <w:pPr>
              <w:tabs>
                <w:tab w:val="right" w:pos="8931"/>
              </w:tabs>
              <w:rPr>
                <w:rFonts w:eastAsiaTheme="minorEastAsia"/>
              </w:rPr>
            </w:pPr>
            <w:r>
              <w:rPr>
                <w:rFonts w:eastAsiaTheme="minorEastAsia"/>
                <w:color w:val="FF0000"/>
              </w:rPr>
              <w:t>“</w:t>
            </w:r>
            <w:r w:rsidRPr="005E6BD6">
              <w:rPr>
                <w:rFonts w:eastAsiaTheme="minorEastAsia"/>
                <w:color w:val="FF0000"/>
              </w:rPr>
              <w:t>Moving towards Earth</w:t>
            </w:r>
            <w:r>
              <w:rPr>
                <w:rFonts w:eastAsiaTheme="minorEastAsia"/>
                <w:color w:val="FF0000"/>
              </w:rPr>
              <w:t>”</w:t>
            </w:r>
            <w:r w:rsidRPr="005E6BD6">
              <w:rPr>
                <w:rFonts w:eastAsiaTheme="minorEastAsia"/>
                <w:color w:val="FF0000"/>
              </w:rPr>
              <w:t xml:space="preserve"> 1 mark</w:t>
            </w:r>
            <w:r>
              <w:rPr>
                <w:rFonts w:eastAsiaTheme="minorEastAsia"/>
                <w:color w:val="FF0000"/>
              </w:rPr>
              <w:t xml:space="preserve"> only</w:t>
            </w:r>
          </w:p>
        </w:tc>
        <w:tc>
          <w:tcPr>
            <w:tcW w:w="1440" w:type="dxa"/>
            <w:shd w:val="clear" w:color="auto" w:fill="auto"/>
            <w:vAlign w:val="center"/>
          </w:tcPr>
          <w:p w14:paraId="6FD9FD55" w14:textId="34DCE2D1"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2660A841" w14:textId="77777777" w:rsidTr="006F4E65">
        <w:trPr>
          <w:trHeight w:val="288"/>
        </w:trPr>
        <w:tc>
          <w:tcPr>
            <w:tcW w:w="7655" w:type="dxa"/>
            <w:shd w:val="clear" w:color="auto" w:fill="auto"/>
            <w:vAlign w:val="center"/>
          </w:tcPr>
          <w:p w14:paraId="4A3487B4"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C46E233" w14:textId="384FDF5D"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2</w:t>
            </w:r>
          </w:p>
        </w:tc>
      </w:tr>
    </w:tbl>
    <w:p w14:paraId="6EB8CF62" w14:textId="77777777" w:rsidR="00775F60" w:rsidRDefault="00775F60" w:rsidP="00664EF2">
      <w:pPr>
        <w:tabs>
          <w:tab w:val="left" w:pos="567"/>
        </w:tabs>
        <w:ind w:right="245"/>
        <w:rPr>
          <w:rFonts w:cs="Arial"/>
          <w:szCs w:val="22"/>
        </w:rPr>
      </w:pPr>
    </w:p>
    <w:p w14:paraId="66C0F7BB" w14:textId="13ECA5A4" w:rsidR="00B0521C" w:rsidRDefault="00B0521C" w:rsidP="00664EF2">
      <w:pPr>
        <w:ind w:right="245"/>
        <w:rPr>
          <w:rFonts w:cs="Arial"/>
          <w:szCs w:val="22"/>
        </w:rPr>
      </w:pPr>
      <w:r>
        <w:rPr>
          <w:rFonts w:cs="Arial"/>
          <w:szCs w:val="22"/>
        </w:rPr>
        <w:br w:type="page"/>
      </w:r>
    </w:p>
    <w:p w14:paraId="3E15296F" w14:textId="77777777" w:rsidR="00775F60" w:rsidRPr="00775F60" w:rsidRDefault="00775F60" w:rsidP="00775F60">
      <w:pPr>
        <w:tabs>
          <w:tab w:val="right" w:pos="8931"/>
        </w:tabs>
      </w:pPr>
    </w:p>
    <w:p w14:paraId="257A5F5B" w14:textId="77777777" w:rsidR="00775F60" w:rsidRPr="009A0DE7" w:rsidRDefault="00775F60" w:rsidP="00775F60">
      <w:pPr>
        <w:tabs>
          <w:tab w:val="right" w:pos="9450"/>
        </w:tabs>
        <w:rPr>
          <w:b/>
        </w:rPr>
      </w:pPr>
      <w:r w:rsidRPr="009A0DE7">
        <w:rPr>
          <w:b/>
        </w:rPr>
        <w:t>Question 6</w:t>
      </w:r>
      <w:r w:rsidRPr="009A0DE7">
        <w:rPr>
          <w:b/>
        </w:rPr>
        <w:tab/>
        <w:t>(5 marks)</w:t>
      </w:r>
    </w:p>
    <w:p w14:paraId="4CE36968" w14:textId="77777777" w:rsidR="00775F60" w:rsidRDefault="00775F60" w:rsidP="00775F60">
      <w:pPr>
        <w:tabs>
          <w:tab w:val="right" w:pos="8931"/>
        </w:tabs>
      </w:pPr>
    </w:p>
    <w:p w14:paraId="1BDD7B7C" w14:textId="77777777" w:rsidR="00CB5D5A" w:rsidRDefault="00775F60" w:rsidP="00775F60">
      <w:pPr>
        <w:tabs>
          <w:tab w:val="right" w:pos="8931"/>
        </w:tabs>
      </w:pPr>
      <w:r>
        <w:t xml:space="preserve">Stars are approximate black bodies. Their </w:t>
      </w:r>
      <w:proofErr w:type="spellStart"/>
      <w:r>
        <w:t>colour</w:t>
      </w:r>
      <w:proofErr w:type="spellEnd"/>
      <w:r>
        <w:t xml:space="preserve"> can be used as reliable method of determining </w:t>
      </w:r>
    </w:p>
    <w:p w14:paraId="4494D955" w14:textId="77777777" w:rsidR="00CB5D5A" w:rsidRDefault="00775F60" w:rsidP="00775F60">
      <w:pPr>
        <w:tabs>
          <w:tab w:val="right" w:pos="8931"/>
        </w:tabs>
      </w:pPr>
      <w:r>
        <w:t xml:space="preserve">the temperature of a star – a red star is cooler than a blue star. The spectrum of a red star is </w:t>
      </w:r>
    </w:p>
    <w:p w14:paraId="62A8E4D9" w14:textId="1D62784F" w:rsidR="00775F60" w:rsidRDefault="00775F60" w:rsidP="00775F60">
      <w:pPr>
        <w:tabs>
          <w:tab w:val="right" w:pos="8931"/>
        </w:tabs>
      </w:pPr>
      <w:r>
        <w:t>shown below.</w:t>
      </w:r>
    </w:p>
    <w:p w14:paraId="04603AEB" w14:textId="76C6B090" w:rsidR="00775F60" w:rsidRDefault="00775F60" w:rsidP="00775F60">
      <w:pPr>
        <w:tabs>
          <w:tab w:val="right" w:pos="8931"/>
        </w:tabs>
        <w:rPr>
          <w:noProof/>
        </w:rPr>
      </w:pPr>
    </w:p>
    <w:p w14:paraId="353999F5" w14:textId="77777777" w:rsidR="00E25ECB" w:rsidRDefault="00E25ECB" w:rsidP="00775F60">
      <w:pPr>
        <w:tabs>
          <w:tab w:val="right" w:pos="8931"/>
        </w:tabs>
        <w:rPr>
          <w:noProof/>
        </w:rPr>
      </w:pPr>
    </w:p>
    <w:p w14:paraId="7AC0F3ED" w14:textId="77777777" w:rsidR="00775F60" w:rsidRDefault="00775F60" w:rsidP="00775F60">
      <w:pPr>
        <w:tabs>
          <w:tab w:val="right" w:pos="8931"/>
        </w:tabs>
        <w:rPr>
          <w:noProof/>
        </w:rPr>
      </w:pPr>
      <w:r>
        <w:rPr>
          <w:noProof/>
          <w:lang w:val="en-AU" w:eastAsia="en-AU"/>
        </w:rPr>
        <w:drawing>
          <wp:inline distT="0" distB="0" distL="0" distR="0" wp14:anchorId="0BF69C3D" wp14:editId="68170A3C">
            <wp:extent cx="5980890" cy="2695575"/>
            <wp:effectExtent l="0" t="0" r="0" b="0"/>
            <wp:docPr id="356" name="Chart 356">
              <a:extLst xmlns:a="http://schemas.openxmlformats.org/drawingml/2006/main">
                <a:ext uri="{FF2B5EF4-FFF2-40B4-BE49-F238E27FC236}">
                  <a16:creationId xmlns:a16="http://schemas.microsoft.com/office/drawing/2014/main" id="{C11FC899-1F09-4B88-A192-47011B10C0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B50947C" w14:textId="77777777" w:rsidR="00CB5D5A" w:rsidRDefault="00775F60" w:rsidP="005929DB">
      <w:pPr>
        <w:pStyle w:val="ListParagraph"/>
        <w:numPr>
          <w:ilvl w:val="0"/>
          <w:numId w:val="6"/>
        </w:numPr>
        <w:tabs>
          <w:tab w:val="right" w:pos="9450"/>
        </w:tabs>
        <w:spacing w:after="160" w:line="259" w:lineRule="auto"/>
        <w:ind w:hanging="720"/>
      </w:pPr>
      <w:r>
        <w:t xml:space="preserve">On the same axes, draw the spectrum observed for a blue star. You may assume the </w:t>
      </w:r>
    </w:p>
    <w:p w14:paraId="575AD1E4" w14:textId="1D5D3596" w:rsidR="00775F60" w:rsidRDefault="00775F60" w:rsidP="00CB5D5A">
      <w:pPr>
        <w:pStyle w:val="ListParagraph"/>
        <w:tabs>
          <w:tab w:val="right" w:pos="9450"/>
        </w:tabs>
        <w:spacing w:after="160" w:line="259" w:lineRule="auto"/>
      </w:pPr>
      <w:r>
        <w:t>stars are identical apart from their temperature.</w:t>
      </w:r>
      <w:r>
        <w:tab/>
        <w:t>(2 marks)</w:t>
      </w:r>
    </w:p>
    <w:p w14:paraId="52330F57" w14:textId="77777777" w:rsidR="00775F60" w:rsidRDefault="00775F60" w:rsidP="00775F60">
      <w:pPr>
        <w:tabs>
          <w:tab w:val="right" w:pos="8931"/>
        </w:tabs>
      </w:pPr>
    </w:p>
    <w:tbl>
      <w:tblPr>
        <w:tblStyle w:val="TableGrid"/>
        <w:tblW w:w="9095" w:type="dxa"/>
        <w:tblInd w:w="715" w:type="dxa"/>
        <w:tblLook w:val="04A0" w:firstRow="1" w:lastRow="0" w:firstColumn="1" w:lastColumn="0" w:noHBand="0" w:noVBand="1"/>
      </w:tblPr>
      <w:tblGrid>
        <w:gridCol w:w="7655"/>
        <w:gridCol w:w="1440"/>
      </w:tblGrid>
      <w:tr w:rsidR="006F4E65" w:rsidRPr="006F4E65" w14:paraId="4D1245EF" w14:textId="77777777" w:rsidTr="006F4E65">
        <w:trPr>
          <w:trHeight w:val="317"/>
        </w:trPr>
        <w:tc>
          <w:tcPr>
            <w:tcW w:w="7655" w:type="dxa"/>
            <w:shd w:val="clear" w:color="auto" w:fill="auto"/>
            <w:vAlign w:val="center"/>
          </w:tcPr>
          <w:p w14:paraId="09AEAC74"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D1A82A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096486FE" w14:textId="77777777" w:rsidTr="006F4E65">
        <w:trPr>
          <w:trHeight w:val="317"/>
        </w:trPr>
        <w:tc>
          <w:tcPr>
            <w:tcW w:w="7655" w:type="dxa"/>
            <w:shd w:val="clear" w:color="auto" w:fill="auto"/>
            <w:vAlign w:val="center"/>
          </w:tcPr>
          <w:p w14:paraId="3310DB22" w14:textId="769E5C31" w:rsidR="006F4E65" w:rsidRPr="006F4E65" w:rsidRDefault="006F4E65" w:rsidP="006F4E65">
            <w:pPr>
              <w:tabs>
                <w:tab w:val="right" w:pos="8931"/>
              </w:tabs>
              <w:rPr>
                <w:rFonts w:eastAsiaTheme="minorEastAsia"/>
              </w:rPr>
            </w:pPr>
            <w:r w:rsidRPr="006F4E65">
              <w:rPr>
                <w:rFonts w:eastAsiaTheme="minorEastAsia"/>
              </w:rPr>
              <w:t>Curve is of a black body, with a peak shifted to the left compared to red star</w:t>
            </w:r>
          </w:p>
        </w:tc>
        <w:tc>
          <w:tcPr>
            <w:tcW w:w="1440" w:type="dxa"/>
            <w:shd w:val="clear" w:color="auto" w:fill="auto"/>
            <w:vAlign w:val="center"/>
          </w:tcPr>
          <w:p w14:paraId="28B380E5" w14:textId="09133582"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0EEB3E46" w14:textId="77777777" w:rsidTr="006F4E65">
        <w:trPr>
          <w:trHeight w:val="317"/>
        </w:trPr>
        <w:tc>
          <w:tcPr>
            <w:tcW w:w="7655" w:type="dxa"/>
            <w:shd w:val="clear" w:color="auto" w:fill="auto"/>
            <w:vAlign w:val="center"/>
          </w:tcPr>
          <w:p w14:paraId="0E20F9C9" w14:textId="6A3CBF54" w:rsidR="006F4E65" w:rsidRPr="006F4E65" w:rsidRDefault="006F4E65" w:rsidP="006F4E65">
            <w:pPr>
              <w:tabs>
                <w:tab w:val="right" w:pos="8931"/>
              </w:tabs>
              <w:rPr>
                <w:rFonts w:eastAsiaTheme="minorEastAsia"/>
              </w:rPr>
            </w:pPr>
            <w:r w:rsidRPr="006F4E65">
              <w:rPr>
                <w:rFonts w:eastAsiaTheme="minorEastAsia"/>
              </w:rPr>
              <w:t>Blue curve is always above red curve</w:t>
            </w:r>
          </w:p>
        </w:tc>
        <w:tc>
          <w:tcPr>
            <w:tcW w:w="1440" w:type="dxa"/>
            <w:shd w:val="clear" w:color="auto" w:fill="auto"/>
            <w:vAlign w:val="center"/>
          </w:tcPr>
          <w:p w14:paraId="221B5DD3" w14:textId="71C0B601"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4FF8213A" w14:textId="77777777" w:rsidTr="006F4E65">
        <w:trPr>
          <w:trHeight w:val="317"/>
        </w:trPr>
        <w:tc>
          <w:tcPr>
            <w:tcW w:w="7655" w:type="dxa"/>
            <w:shd w:val="clear" w:color="auto" w:fill="auto"/>
            <w:vAlign w:val="center"/>
          </w:tcPr>
          <w:p w14:paraId="709B81C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8CEC8C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2</w:t>
            </w:r>
          </w:p>
        </w:tc>
      </w:tr>
    </w:tbl>
    <w:p w14:paraId="57C9CE9C" w14:textId="77777777" w:rsidR="00775F60" w:rsidRPr="006F4E65" w:rsidRDefault="00775F60" w:rsidP="006F4E65">
      <w:pPr>
        <w:tabs>
          <w:tab w:val="right" w:pos="8931"/>
        </w:tabs>
      </w:pPr>
    </w:p>
    <w:p w14:paraId="0BE04B95" w14:textId="0AE31576" w:rsidR="00775F60" w:rsidRPr="006F4E65" w:rsidRDefault="00775F60" w:rsidP="006F4E65">
      <w:pPr>
        <w:tabs>
          <w:tab w:val="right" w:pos="8931"/>
        </w:tabs>
      </w:pPr>
    </w:p>
    <w:p w14:paraId="36C057D7" w14:textId="77777777" w:rsidR="00775F60" w:rsidRPr="006F4E65" w:rsidRDefault="00775F60" w:rsidP="006F4E65">
      <w:pPr>
        <w:pStyle w:val="ListParagraph"/>
        <w:numPr>
          <w:ilvl w:val="0"/>
          <w:numId w:val="6"/>
        </w:numPr>
        <w:tabs>
          <w:tab w:val="right" w:pos="9450"/>
        </w:tabs>
        <w:ind w:hanging="720"/>
      </w:pPr>
      <w:r w:rsidRPr="006F4E65">
        <w:t xml:space="preserve">Explain how </w:t>
      </w:r>
      <w:proofErr w:type="spellStart"/>
      <w:r w:rsidRPr="006F4E65">
        <w:t>colour</w:t>
      </w:r>
      <w:proofErr w:type="spellEnd"/>
      <w:r w:rsidRPr="006F4E65">
        <w:t xml:space="preserve"> is an indication of the temperature of these stars.</w:t>
      </w:r>
      <w:r w:rsidRPr="006F4E65">
        <w:tab/>
        <w:t>(3 marks)</w:t>
      </w:r>
    </w:p>
    <w:p w14:paraId="1B1E8D72" w14:textId="77777777" w:rsidR="006F4E65" w:rsidRPr="006F4E65" w:rsidRDefault="006F4E65" w:rsidP="006F4E65">
      <w:pPr>
        <w:pStyle w:val="ListParagraph"/>
        <w:tabs>
          <w:tab w:val="right" w:pos="9450"/>
        </w:tabs>
      </w:pPr>
    </w:p>
    <w:tbl>
      <w:tblPr>
        <w:tblStyle w:val="TableGrid"/>
        <w:tblW w:w="9095" w:type="dxa"/>
        <w:tblInd w:w="715" w:type="dxa"/>
        <w:tblLook w:val="04A0" w:firstRow="1" w:lastRow="0" w:firstColumn="1" w:lastColumn="0" w:noHBand="0" w:noVBand="1"/>
      </w:tblPr>
      <w:tblGrid>
        <w:gridCol w:w="7655"/>
        <w:gridCol w:w="1440"/>
      </w:tblGrid>
      <w:tr w:rsidR="006F4E65" w:rsidRPr="006F4E65" w14:paraId="4DBBA3C9" w14:textId="77777777" w:rsidTr="006F4E65">
        <w:trPr>
          <w:trHeight w:val="317"/>
        </w:trPr>
        <w:tc>
          <w:tcPr>
            <w:tcW w:w="7655" w:type="dxa"/>
            <w:shd w:val="clear" w:color="auto" w:fill="auto"/>
            <w:vAlign w:val="center"/>
          </w:tcPr>
          <w:p w14:paraId="653B69D4"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357E36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322A7FD7" w14:textId="77777777" w:rsidTr="006F4E65">
        <w:trPr>
          <w:trHeight w:val="903"/>
        </w:trPr>
        <w:tc>
          <w:tcPr>
            <w:tcW w:w="7655" w:type="dxa"/>
            <w:shd w:val="clear" w:color="auto" w:fill="auto"/>
            <w:vAlign w:val="center"/>
          </w:tcPr>
          <w:p w14:paraId="35103C42" w14:textId="77777777" w:rsidR="006F4E65" w:rsidRPr="006F4E65" w:rsidRDefault="006F4E65" w:rsidP="006F4E65">
            <w:pPr>
              <w:tabs>
                <w:tab w:val="right" w:pos="8931"/>
              </w:tabs>
              <w:rPr>
                <w:rFonts w:eastAsiaTheme="minorEastAsia"/>
              </w:rPr>
            </w:pPr>
            <w:r w:rsidRPr="006F4E65">
              <w:rPr>
                <w:rFonts w:eastAsiaTheme="minorEastAsia"/>
              </w:rPr>
              <w:t>Relates temperature to energy and peak frequency/wavelength</w:t>
            </w:r>
          </w:p>
          <w:p w14:paraId="328726CB" w14:textId="4AE48120" w:rsidR="006F4E65" w:rsidRPr="006F4E65" w:rsidRDefault="006F4E65" w:rsidP="006F4E65">
            <w:pPr>
              <w:tabs>
                <w:tab w:val="right" w:pos="8931"/>
              </w:tabs>
              <w:rPr>
                <w:rFonts w:eastAsiaTheme="minorEastAsia"/>
              </w:rPr>
            </w:pPr>
            <w:r w:rsidRPr="006F4E65">
              <w:rPr>
                <w:rFonts w:eastAsiaTheme="minorEastAsia"/>
              </w:rPr>
              <w:t>“Hotter black bodies have on average more energetic photons emitted, produce peak intensity at lower wavelengths/higher frequencies”</w:t>
            </w:r>
          </w:p>
        </w:tc>
        <w:tc>
          <w:tcPr>
            <w:tcW w:w="1440" w:type="dxa"/>
            <w:shd w:val="clear" w:color="auto" w:fill="auto"/>
            <w:vAlign w:val="center"/>
          </w:tcPr>
          <w:p w14:paraId="05E80C3F" w14:textId="044587C4"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16DB3400" w14:textId="77777777" w:rsidTr="006F4E65">
        <w:trPr>
          <w:trHeight w:val="633"/>
        </w:trPr>
        <w:tc>
          <w:tcPr>
            <w:tcW w:w="7655" w:type="dxa"/>
            <w:shd w:val="clear" w:color="auto" w:fill="auto"/>
            <w:vAlign w:val="center"/>
          </w:tcPr>
          <w:p w14:paraId="4D0B13A7" w14:textId="77777777" w:rsidR="006F4E65" w:rsidRPr="006F4E65" w:rsidRDefault="006F4E65" w:rsidP="006F4E65">
            <w:pPr>
              <w:tabs>
                <w:tab w:val="right" w:pos="8931"/>
              </w:tabs>
              <w:rPr>
                <w:rFonts w:eastAsiaTheme="minorEastAsia"/>
              </w:rPr>
            </w:pPr>
            <w:r w:rsidRPr="006F4E65">
              <w:rPr>
                <w:rFonts w:eastAsiaTheme="minorEastAsia"/>
              </w:rPr>
              <w:t xml:space="preserve">Relates peak frequency/wavelength to </w:t>
            </w:r>
            <w:proofErr w:type="spellStart"/>
            <w:r w:rsidRPr="006F4E65">
              <w:rPr>
                <w:rFonts w:eastAsiaTheme="minorEastAsia"/>
              </w:rPr>
              <w:t>colour</w:t>
            </w:r>
            <w:proofErr w:type="spellEnd"/>
          </w:p>
          <w:p w14:paraId="2377225D" w14:textId="3CFDDD29" w:rsidR="006F4E65" w:rsidRPr="006F4E65" w:rsidRDefault="006F4E65" w:rsidP="006F4E65">
            <w:pPr>
              <w:tabs>
                <w:tab w:val="right" w:pos="8931"/>
              </w:tabs>
              <w:rPr>
                <w:rFonts w:eastAsiaTheme="minorEastAsia"/>
              </w:rPr>
            </w:pPr>
            <w:r w:rsidRPr="006F4E65">
              <w:rPr>
                <w:rFonts w:eastAsiaTheme="minorEastAsia"/>
              </w:rPr>
              <w:t>“Blue light has a higher frequency than red light, thus the blue star is hotter.”</w:t>
            </w:r>
          </w:p>
        </w:tc>
        <w:tc>
          <w:tcPr>
            <w:tcW w:w="1440" w:type="dxa"/>
            <w:shd w:val="clear" w:color="auto" w:fill="auto"/>
            <w:vAlign w:val="center"/>
          </w:tcPr>
          <w:p w14:paraId="2C6E19A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0904E053" w14:textId="77777777" w:rsidTr="006F4E65">
        <w:trPr>
          <w:trHeight w:val="317"/>
        </w:trPr>
        <w:tc>
          <w:tcPr>
            <w:tcW w:w="7655" w:type="dxa"/>
            <w:shd w:val="clear" w:color="auto" w:fill="auto"/>
            <w:vAlign w:val="center"/>
          </w:tcPr>
          <w:p w14:paraId="7266A20A"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66342C1" w14:textId="1FCDB45A"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3</w:t>
            </w:r>
          </w:p>
        </w:tc>
      </w:tr>
    </w:tbl>
    <w:p w14:paraId="4E7B2AA0" w14:textId="77777777" w:rsidR="00E25ECB" w:rsidRDefault="00E25ECB" w:rsidP="00E25ECB">
      <w:pPr>
        <w:tabs>
          <w:tab w:val="left" w:pos="567"/>
        </w:tabs>
        <w:ind w:right="245"/>
        <w:rPr>
          <w:rFonts w:cs="Arial"/>
          <w:szCs w:val="22"/>
        </w:rPr>
      </w:pPr>
    </w:p>
    <w:p w14:paraId="2746E788" w14:textId="42D395B4" w:rsidR="00E16504" w:rsidRDefault="005E6BD6" w:rsidP="00664EF2">
      <w:pPr>
        <w:ind w:right="245"/>
        <w:rPr>
          <w:rFonts w:cs="Arial"/>
          <w:szCs w:val="22"/>
        </w:rPr>
      </w:pPr>
      <w:r>
        <w:rPr>
          <w:rFonts w:cs="Arial"/>
          <w:szCs w:val="22"/>
        </w:rPr>
        <w:t xml:space="preserve">              </w:t>
      </w:r>
      <w:r w:rsidRPr="005E6BD6">
        <w:rPr>
          <w:rFonts w:cs="Arial"/>
          <w:color w:val="FF0000"/>
          <w:szCs w:val="22"/>
        </w:rPr>
        <w:t>Hotter = more energy = higher frequency = blue   3 marks</w:t>
      </w:r>
    </w:p>
    <w:p w14:paraId="69F0B549" w14:textId="661F259F" w:rsidR="00E25ECB" w:rsidRDefault="00E25ECB">
      <w:pPr>
        <w:rPr>
          <w:rFonts w:cs="Arial"/>
          <w:szCs w:val="22"/>
        </w:rPr>
      </w:pPr>
      <w:r>
        <w:rPr>
          <w:rFonts w:cs="Arial"/>
          <w:szCs w:val="22"/>
        </w:rPr>
        <w:br w:type="page"/>
      </w:r>
    </w:p>
    <w:p w14:paraId="65B86C58" w14:textId="77777777" w:rsidR="00E544A8" w:rsidRDefault="00E544A8" w:rsidP="00664EF2">
      <w:pPr>
        <w:ind w:right="245"/>
        <w:rPr>
          <w:rFonts w:cs="Arial"/>
          <w:szCs w:val="22"/>
        </w:rPr>
      </w:pPr>
    </w:p>
    <w:p w14:paraId="13A42763" w14:textId="77777777" w:rsidR="00E25ECB" w:rsidRDefault="00E25ECB" w:rsidP="00E25ECB">
      <w:pPr>
        <w:tabs>
          <w:tab w:val="right" w:pos="9450"/>
        </w:tabs>
        <w:rPr>
          <w:b/>
        </w:rPr>
      </w:pPr>
      <w:r w:rsidRPr="009A0DE7">
        <w:rPr>
          <w:b/>
        </w:rPr>
        <w:t>Question 7</w:t>
      </w:r>
      <w:r w:rsidRPr="009A0DE7">
        <w:rPr>
          <w:b/>
        </w:rPr>
        <w:tab/>
        <w:t>(6 marks)</w:t>
      </w:r>
    </w:p>
    <w:p w14:paraId="06F6EB7F" w14:textId="77777777" w:rsidR="00E25ECB" w:rsidRPr="00E25ECB" w:rsidRDefault="00E25ECB" w:rsidP="00E25ECB">
      <w:pPr>
        <w:tabs>
          <w:tab w:val="right" w:pos="8931"/>
        </w:tabs>
      </w:pPr>
    </w:p>
    <w:p w14:paraId="1B87B87D" w14:textId="26805685" w:rsidR="00E25ECB" w:rsidRDefault="00E25ECB" w:rsidP="00E25ECB">
      <w:pPr>
        <w:tabs>
          <w:tab w:val="right" w:pos="8931"/>
        </w:tabs>
      </w:pPr>
      <w:r>
        <w:t>An electron annihilates with its antiparticle, the positron to produce two gamma rays. In the rest frame of the annihilation, the two gamma rays have equal energy.</w:t>
      </w:r>
    </w:p>
    <w:p w14:paraId="2483E1D2" w14:textId="77777777" w:rsidR="00E25ECB" w:rsidRDefault="00E25ECB" w:rsidP="00E25ECB">
      <w:pPr>
        <w:tabs>
          <w:tab w:val="right" w:pos="8931"/>
        </w:tabs>
      </w:pPr>
    </w:p>
    <w:p w14:paraId="40BD5DBD" w14:textId="77777777" w:rsidR="00E25ECB" w:rsidRDefault="00E25ECB" w:rsidP="005929DB">
      <w:pPr>
        <w:pStyle w:val="ListParagraph"/>
        <w:numPr>
          <w:ilvl w:val="0"/>
          <w:numId w:val="7"/>
        </w:numPr>
        <w:tabs>
          <w:tab w:val="right" w:pos="9450"/>
        </w:tabs>
        <w:spacing w:after="160" w:line="259" w:lineRule="auto"/>
        <w:ind w:hanging="720"/>
      </w:pPr>
      <w:r>
        <w:t>Calculate the rest energy of an electron.</w:t>
      </w:r>
      <w:r>
        <w:tab/>
        <w:t>(2 marks)</w:t>
      </w:r>
    </w:p>
    <w:tbl>
      <w:tblPr>
        <w:tblStyle w:val="TableGrid"/>
        <w:tblW w:w="9095" w:type="dxa"/>
        <w:tblInd w:w="715" w:type="dxa"/>
        <w:tblLook w:val="04A0" w:firstRow="1" w:lastRow="0" w:firstColumn="1" w:lastColumn="0" w:noHBand="0" w:noVBand="1"/>
      </w:tblPr>
      <w:tblGrid>
        <w:gridCol w:w="7655"/>
        <w:gridCol w:w="1440"/>
      </w:tblGrid>
      <w:tr w:rsidR="006F4E65" w:rsidRPr="006F4E65" w14:paraId="584EEDA8" w14:textId="77777777" w:rsidTr="006F4E65">
        <w:trPr>
          <w:trHeight w:val="317"/>
        </w:trPr>
        <w:tc>
          <w:tcPr>
            <w:tcW w:w="7655" w:type="dxa"/>
            <w:shd w:val="clear" w:color="auto" w:fill="auto"/>
            <w:vAlign w:val="center"/>
          </w:tcPr>
          <w:p w14:paraId="0DA6C51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1E4F9C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ED635F6" w14:textId="77777777" w:rsidTr="006F4E65">
        <w:trPr>
          <w:trHeight w:val="660"/>
        </w:trPr>
        <w:tc>
          <w:tcPr>
            <w:tcW w:w="7655" w:type="dxa"/>
            <w:shd w:val="clear" w:color="auto" w:fill="auto"/>
            <w:vAlign w:val="center"/>
          </w:tcPr>
          <w:p w14:paraId="55343438" w14:textId="77777777" w:rsidR="006F4E65" w:rsidRPr="006F4E65" w:rsidRDefault="006F4E65" w:rsidP="006F4E65">
            <w:pPr>
              <w:tabs>
                <w:tab w:val="right" w:pos="8931"/>
              </w:tabs>
              <w:rPr>
                <w:rFonts w:eastAsiaTheme="minorEastAsia"/>
              </w:rPr>
            </w:pPr>
            <m:oMath>
              <m:r>
                <w:rPr>
                  <w:rFonts w:ascii="Cambria Math" w:eastAsiaTheme="minorEastAsia" w:hAnsi="Cambria Math"/>
                </w:rPr>
                <m:t>E=m</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r>
                <w:rPr>
                  <w:rFonts w:ascii="Cambria Math" w:eastAsiaTheme="minorEastAsia" w:hAnsi="Cambria Math"/>
                </w:rPr>
                <m:t xml:space="preserve"> </m:t>
              </m:r>
            </m:oMath>
            <w:r w:rsidRPr="006F4E65">
              <w:rPr>
                <w:rFonts w:eastAsiaTheme="minorEastAsia"/>
              </w:rPr>
              <w:t xml:space="preserve"> </w:t>
            </w:r>
          </w:p>
          <w:p w14:paraId="67001FDE" w14:textId="4EC431EB" w:rsidR="006F4E65" w:rsidRPr="006F4E65" w:rsidRDefault="006F4E65" w:rsidP="006F4E65">
            <w:pPr>
              <w:tabs>
                <w:tab w:val="right" w:pos="8931"/>
              </w:tabs>
              <w:rPr>
                <w:rFonts w:eastAsiaTheme="minorEastAsia"/>
              </w:rPr>
            </w:pPr>
            <m:oMathPara>
              <m:oMathParaPr>
                <m:jc m:val="left"/>
              </m:oMathParaPr>
              <m:oMath>
                <m:r>
                  <w:rPr>
                    <w:rFonts w:ascii="Cambria Math" w:eastAsiaTheme="minorEastAsia" w:hAnsi="Cambria Math"/>
                  </w:rPr>
                  <m:t>E=9.1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1</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0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8</m:t>
                            </m:r>
                          </m:sup>
                        </m:sSup>
                      </m:e>
                    </m:d>
                  </m:e>
                  <m:sup>
                    <m:r>
                      <w:rPr>
                        <w:rFonts w:ascii="Cambria Math" w:eastAsiaTheme="minorEastAsia" w:hAnsi="Cambria Math"/>
                      </w:rPr>
                      <m:t>2</m:t>
                    </m:r>
                  </m:sup>
                </m:sSup>
                <m:r>
                  <w:rPr>
                    <w:rFonts w:ascii="Cambria Math" w:eastAsiaTheme="minorEastAsia" w:hAnsi="Cambria Math"/>
                  </w:rPr>
                  <m:t>=8.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4</m:t>
                    </m:r>
                  </m:sup>
                </m:sSup>
                <m:r>
                  <w:rPr>
                    <w:rFonts w:ascii="Cambria Math" w:eastAsiaTheme="minorEastAsia" w:hAnsi="Cambria Math"/>
                  </w:rPr>
                  <m:t xml:space="preserve"> J</m:t>
                </m:r>
              </m:oMath>
            </m:oMathPara>
          </w:p>
        </w:tc>
        <w:tc>
          <w:tcPr>
            <w:tcW w:w="1440" w:type="dxa"/>
            <w:shd w:val="clear" w:color="auto" w:fill="auto"/>
            <w:vAlign w:val="center"/>
          </w:tcPr>
          <w:p w14:paraId="0AD37FB0" w14:textId="60DF00DE"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6589F7AB" w14:textId="77777777" w:rsidTr="006F4E65">
        <w:trPr>
          <w:trHeight w:val="317"/>
        </w:trPr>
        <w:tc>
          <w:tcPr>
            <w:tcW w:w="7655" w:type="dxa"/>
            <w:shd w:val="clear" w:color="auto" w:fill="auto"/>
            <w:vAlign w:val="center"/>
          </w:tcPr>
          <w:p w14:paraId="17965507"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D489BB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2</w:t>
            </w:r>
          </w:p>
        </w:tc>
      </w:tr>
    </w:tbl>
    <w:p w14:paraId="4C841093" w14:textId="77777777" w:rsidR="00E25ECB" w:rsidRDefault="00E25ECB" w:rsidP="00E25ECB">
      <w:pPr>
        <w:tabs>
          <w:tab w:val="right" w:pos="8931"/>
        </w:tabs>
      </w:pPr>
    </w:p>
    <w:p w14:paraId="17D46A6D" w14:textId="77777777" w:rsidR="00E25ECB" w:rsidRDefault="00E25ECB" w:rsidP="00E25ECB">
      <w:pPr>
        <w:tabs>
          <w:tab w:val="right" w:pos="8931"/>
        </w:tabs>
      </w:pPr>
    </w:p>
    <w:p w14:paraId="3785D7C0" w14:textId="77777777" w:rsidR="00E25ECB" w:rsidRDefault="00E25ECB" w:rsidP="005929DB">
      <w:pPr>
        <w:pStyle w:val="ListParagraph"/>
        <w:numPr>
          <w:ilvl w:val="0"/>
          <w:numId w:val="7"/>
        </w:numPr>
        <w:tabs>
          <w:tab w:val="right" w:pos="8931"/>
        </w:tabs>
        <w:spacing w:after="160" w:line="259" w:lineRule="auto"/>
        <w:ind w:hanging="720"/>
      </w:pPr>
      <w:r>
        <w:t xml:space="preserve">If the electron and positron </w:t>
      </w:r>
      <w:r w:rsidRPr="00A81C4A">
        <w:rPr>
          <w:b/>
        </w:rPr>
        <w:t>each</w:t>
      </w:r>
      <w:r>
        <w:t xml:space="preserve"> had 2.05 × 10</w:t>
      </w:r>
      <w:r w:rsidRPr="00132D1D">
        <w:rPr>
          <w:vertAlign w:val="superscript"/>
        </w:rPr>
        <w:t>-13</w:t>
      </w:r>
      <w:r>
        <w:t xml:space="preserve"> J of kinetic energy prior to the annihilation, calculate the frequency of the pair of gamma rays in the frame of the annihilation.</w:t>
      </w:r>
    </w:p>
    <w:p w14:paraId="017CA987" w14:textId="24B2A11E" w:rsidR="00E25ECB" w:rsidRDefault="00E25ECB" w:rsidP="00E25ECB">
      <w:pPr>
        <w:pStyle w:val="ListParagraph"/>
        <w:tabs>
          <w:tab w:val="right" w:pos="9450"/>
        </w:tabs>
        <w:spacing w:after="160" w:line="259" w:lineRule="auto"/>
      </w:pPr>
      <w:r>
        <w:tab/>
        <w:t>(4 marks)</w:t>
      </w:r>
    </w:p>
    <w:tbl>
      <w:tblPr>
        <w:tblStyle w:val="TableGrid"/>
        <w:tblW w:w="9095" w:type="dxa"/>
        <w:tblInd w:w="715" w:type="dxa"/>
        <w:tblLook w:val="04A0" w:firstRow="1" w:lastRow="0" w:firstColumn="1" w:lastColumn="0" w:noHBand="0" w:noVBand="1"/>
      </w:tblPr>
      <w:tblGrid>
        <w:gridCol w:w="7655"/>
        <w:gridCol w:w="1440"/>
      </w:tblGrid>
      <w:tr w:rsidR="006F4E65" w:rsidRPr="006F4E65" w14:paraId="7B7B9F2B" w14:textId="77777777" w:rsidTr="006F4E65">
        <w:trPr>
          <w:trHeight w:val="317"/>
        </w:trPr>
        <w:tc>
          <w:tcPr>
            <w:tcW w:w="7655" w:type="dxa"/>
            <w:shd w:val="clear" w:color="auto" w:fill="auto"/>
            <w:vAlign w:val="center"/>
          </w:tcPr>
          <w:p w14:paraId="1AB8D97D"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07C4BF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2F625F2" w14:textId="77777777" w:rsidTr="006F4E65">
        <w:trPr>
          <w:trHeight w:val="660"/>
        </w:trPr>
        <w:tc>
          <w:tcPr>
            <w:tcW w:w="7655" w:type="dxa"/>
            <w:shd w:val="clear" w:color="auto" w:fill="auto"/>
            <w:vAlign w:val="center"/>
          </w:tcPr>
          <w:p w14:paraId="6676C892" w14:textId="77777777" w:rsidR="006F4E65" w:rsidRPr="005374AF" w:rsidRDefault="006F4E65" w:rsidP="006F4E65">
            <w:pPr>
              <w:tabs>
                <w:tab w:val="right" w:pos="8931"/>
              </w:tabs>
              <w:rPr>
                <w:rFonts w:eastAsiaTheme="minorEastAsia"/>
              </w:rPr>
            </w:pPr>
            <w:r w:rsidRPr="005374AF">
              <w:rPr>
                <w:rFonts w:eastAsiaTheme="minorEastAsia"/>
              </w:rPr>
              <w:t>Energy prior to collision</w:t>
            </w:r>
          </w:p>
          <w:p w14:paraId="75F98591" w14:textId="77777777" w:rsidR="006F4E65" w:rsidRPr="005374AF" w:rsidRDefault="006F4E65" w:rsidP="006F4E65">
            <w:pPr>
              <w:tabs>
                <w:tab w:val="right" w:pos="8931"/>
              </w:tabs>
              <w:rPr>
                <w:rFonts w:eastAsiaTheme="minorEastAsia"/>
              </w:rPr>
            </w:pPr>
            <m:oMath>
              <m:r>
                <w:rPr>
                  <w:rFonts w:ascii="Cambria Math" w:eastAsiaTheme="minorEastAsia" w:hAnsi="Cambria Math"/>
                </w:rPr>
                <m:t>E=2m</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k</m:t>
                  </m:r>
                </m:sub>
              </m:sSub>
            </m:oMath>
            <w:r w:rsidRPr="005374AF">
              <w:rPr>
                <w:rFonts w:eastAsiaTheme="minorEastAsia"/>
              </w:rPr>
              <w:t xml:space="preserve"> </w:t>
            </w:r>
          </w:p>
          <w:p w14:paraId="29EEBD02" w14:textId="3D25E7E8" w:rsidR="006F4E65" w:rsidRPr="006F4E65" w:rsidRDefault="006F4E65" w:rsidP="006F4E65">
            <w:pPr>
              <w:tabs>
                <w:tab w:val="right" w:pos="8931"/>
              </w:tabs>
              <w:rPr>
                <w:rFonts w:eastAsiaTheme="minorEastAsia"/>
              </w:rPr>
            </w:pPr>
            <m:oMath>
              <m:r>
                <w:rPr>
                  <w:rFonts w:ascii="Cambria Math" w:eastAsiaTheme="minorEastAsia" w:hAnsi="Cambria Math"/>
                </w:rPr>
                <m:t>E=2×8.2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4</m:t>
                  </m:r>
                </m:sup>
              </m:sSup>
              <m:r>
                <w:rPr>
                  <w:rFonts w:ascii="Cambria Math" w:eastAsiaTheme="minorEastAsia" w:hAnsi="Cambria Math"/>
                </w:rPr>
                <m:t>+2×2.0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5.7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 xml:space="preserve"> J</m:t>
              </m:r>
            </m:oMath>
            <w:r w:rsidRPr="005374AF">
              <w:rPr>
                <w:rFonts w:eastAsiaTheme="minorEastAsia"/>
              </w:rPr>
              <w:t xml:space="preserve"> </w:t>
            </w:r>
          </w:p>
        </w:tc>
        <w:tc>
          <w:tcPr>
            <w:tcW w:w="1440" w:type="dxa"/>
            <w:shd w:val="clear" w:color="auto" w:fill="auto"/>
            <w:vAlign w:val="center"/>
          </w:tcPr>
          <w:p w14:paraId="46D5CBB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6586C452" w14:textId="77777777" w:rsidTr="006F4E65">
        <w:trPr>
          <w:trHeight w:val="1290"/>
        </w:trPr>
        <w:tc>
          <w:tcPr>
            <w:tcW w:w="7655" w:type="dxa"/>
            <w:shd w:val="clear" w:color="auto" w:fill="auto"/>
            <w:vAlign w:val="center"/>
          </w:tcPr>
          <w:p w14:paraId="30DBCFFD" w14:textId="77777777" w:rsidR="006F4E65" w:rsidRPr="005374AF" w:rsidRDefault="006F4E65" w:rsidP="006F4E65">
            <w:pPr>
              <w:tabs>
                <w:tab w:val="right" w:pos="8931"/>
              </w:tabs>
              <w:rPr>
                <w:rFonts w:eastAsiaTheme="minorEastAsia"/>
              </w:rPr>
            </w:pPr>
            <w:r w:rsidRPr="005374AF">
              <w:rPr>
                <w:rFonts w:eastAsiaTheme="minorEastAsia"/>
              </w:rPr>
              <w:t>Energy shared between equally between photons, find frequency</w:t>
            </w:r>
          </w:p>
          <w:p w14:paraId="7BC6DFBE" w14:textId="77777777" w:rsidR="006F4E65" w:rsidRPr="005374AF" w:rsidRDefault="006F4E65" w:rsidP="006F4E65">
            <w:pPr>
              <w:tabs>
                <w:tab w:val="right" w:pos="8931"/>
              </w:tabs>
              <w:rPr>
                <w:rFonts w:eastAsiaTheme="minorEastAsia"/>
              </w:rPr>
            </w:pPr>
            <m:oMath>
              <m:r>
                <w:rPr>
                  <w:rFonts w:ascii="Cambria Math" w:eastAsiaTheme="minorEastAsia" w:hAnsi="Cambria Math"/>
                </w:rPr>
                <m:t>E=hf</m:t>
              </m:r>
            </m:oMath>
            <w:r w:rsidRPr="005374AF">
              <w:rPr>
                <w:rFonts w:eastAsiaTheme="minorEastAsia"/>
              </w:rPr>
              <w:t xml:space="preserve"> </w:t>
            </w:r>
          </w:p>
          <w:p w14:paraId="178288A1" w14:textId="77777777" w:rsidR="006F4E65" w:rsidRPr="005374AF" w:rsidRDefault="007E03E2" w:rsidP="006F4E65">
            <w:pPr>
              <w:tabs>
                <w:tab w:val="right" w:pos="8931"/>
              </w:tabs>
              <w:rPr>
                <w:rFonts w:eastAsiaTheme="minorEastAsia"/>
              </w:rPr>
            </w:pPr>
            <m:oMath>
              <m:f>
                <m:fPr>
                  <m:ctrlPr>
                    <w:rPr>
                      <w:rFonts w:ascii="Cambria Math" w:eastAsiaTheme="minorEastAsia" w:hAnsi="Cambria Math"/>
                      <w:i/>
                    </w:rPr>
                  </m:ctrlPr>
                </m:fPr>
                <m:num>
                  <m:r>
                    <w:rPr>
                      <w:rFonts w:ascii="Cambria Math" w:eastAsiaTheme="minorEastAsia" w:hAnsi="Cambria Math"/>
                    </w:rPr>
                    <m:t>5.74×</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num>
                <m:den>
                  <m:r>
                    <w:rPr>
                      <w:rFonts w:ascii="Cambria Math" w:eastAsiaTheme="minorEastAsia" w:hAnsi="Cambria Math"/>
                    </w:rPr>
                    <m:t>2</m:t>
                  </m:r>
                </m:den>
              </m:f>
              <m:r>
                <w:rPr>
                  <w:rFonts w:ascii="Cambria Math" w:eastAsiaTheme="minorEastAsia" w:hAnsi="Cambria Math"/>
                </w:rPr>
                <m:t>=6.6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4</m:t>
                  </m:r>
                </m:sup>
              </m:sSup>
              <m:r>
                <w:rPr>
                  <w:rFonts w:ascii="Cambria Math" w:eastAsiaTheme="minorEastAsia" w:hAnsi="Cambria Math"/>
                </w:rPr>
                <m:t>f</m:t>
              </m:r>
            </m:oMath>
            <w:r w:rsidR="006F4E65" w:rsidRPr="005374AF">
              <w:rPr>
                <w:rFonts w:eastAsiaTheme="minorEastAsia"/>
              </w:rPr>
              <w:t xml:space="preserve"> </w:t>
            </w:r>
          </w:p>
          <w:p w14:paraId="31EB602B" w14:textId="05C04974" w:rsidR="006F4E65" w:rsidRPr="006F4E65" w:rsidRDefault="006F4E65" w:rsidP="006F4E65">
            <w:pPr>
              <w:tabs>
                <w:tab w:val="right" w:pos="8931"/>
              </w:tabs>
              <w:rPr>
                <w:rFonts w:eastAsia="Times New Roman" w:cs="Times New Roman"/>
              </w:rPr>
            </w:pPr>
            <m:oMath>
              <m:r>
                <w:rPr>
                  <w:rFonts w:ascii="Cambria Math" w:eastAsiaTheme="minorEastAsia" w:hAnsi="Cambria Math"/>
                </w:rPr>
                <m:t>f=4.3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0</m:t>
                  </m:r>
                </m:sup>
              </m:sSup>
              <m:r>
                <w:rPr>
                  <w:rFonts w:ascii="Cambria Math" w:eastAsiaTheme="minorEastAsia" w:hAnsi="Cambria Math"/>
                </w:rPr>
                <m:t xml:space="preserve"> Hz</m:t>
              </m:r>
            </m:oMath>
            <w:r w:rsidRPr="005374AF">
              <w:rPr>
                <w:rFonts w:eastAsiaTheme="minorEastAsia"/>
              </w:rPr>
              <w:t xml:space="preserve"> </w:t>
            </w:r>
          </w:p>
        </w:tc>
        <w:tc>
          <w:tcPr>
            <w:tcW w:w="1440" w:type="dxa"/>
            <w:shd w:val="clear" w:color="auto" w:fill="auto"/>
            <w:vAlign w:val="center"/>
          </w:tcPr>
          <w:p w14:paraId="2DD528B0" w14:textId="469333B3"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7BFB3341" w14:textId="77777777" w:rsidTr="006F4E65">
        <w:trPr>
          <w:trHeight w:val="317"/>
        </w:trPr>
        <w:tc>
          <w:tcPr>
            <w:tcW w:w="7655" w:type="dxa"/>
            <w:shd w:val="clear" w:color="auto" w:fill="auto"/>
            <w:vAlign w:val="center"/>
          </w:tcPr>
          <w:p w14:paraId="081A7A4D"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AD29716" w14:textId="7FDAF77F"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4</w:t>
            </w:r>
          </w:p>
        </w:tc>
      </w:tr>
    </w:tbl>
    <w:p w14:paraId="2D4AF2BD" w14:textId="77777777" w:rsidR="00E25ECB" w:rsidRDefault="00E25ECB" w:rsidP="00664EF2">
      <w:pPr>
        <w:ind w:right="245"/>
      </w:pPr>
    </w:p>
    <w:p w14:paraId="2F4F0EC8" w14:textId="082FE7EC" w:rsidR="00E25ECB" w:rsidRPr="005E6BD6" w:rsidRDefault="005E6BD6" w:rsidP="00664EF2">
      <w:pPr>
        <w:ind w:right="245"/>
        <w:rPr>
          <w:rFonts w:cs="Arial"/>
          <w:color w:val="FF0000"/>
          <w:sz w:val="24"/>
        </w:rPr>
      </w:pPr>
      <w:r w:rsidRPr="005E6BD6">
        <w:rPr>
          <w:rFonts w:cs="Arial"/>
          <w:color w:val="FF0000"/>
          <w:sz w:val="24"/>
        </w:rPr>
        <w:t>Better:</w:t>
      </w:r>
    </w:p>
    <w:p w14:paraId="30E0F984" w14:textId="1EFF36A5" w:rsidR="005E6BD6" w:rsidRPr="005E6BD6" w:rsidRDefault="005E6BD6" w:rsidP="00664EF2">
      <w:pPr>
        <w:ind w:right="245"/>
        <w:rPr>
          <w:rFonts w:cs="Arial"/>
          <w:color w:val="FF0000"/>
          <w:sz w:val="24"/>
        </w:rPr>
      </w:pPr>
    </w:p>
    <w:p w14:paraId="3FE019F4" w14:textId="7545776E" w:rsidR="005E6BD6" w:rsidRPr="005E6BD6" w:rsidRDefault="005E6BD6" w:rsidP="00664EF2">
      <w:pPr>
        <w:ind w:right="245"/>
        <w:rPr>
          <w:rFonts w:cs="Arial"/>
          <w:color w:val="FF0000"/>
          <w:sz w:val="24"/>
        </w:rPr>
      </w:pPr>
      <w:r w:rsidRPr="005E6BD6">
        <w:rPr>
          <w:rFonts w:cs="Arial"/>
          <w:color w:val="FF0000"/>
          <w:sz w:val="24"/>
        </w:rPr>
        <w:t>For 1 electron:</w:t>
      </w:r>
    </w:p>
    <w:p w14:paraId="0503B84B" w14:textId="7FACF712" w:rsidR="005E6BD6" w:rsidRPr="005E6BD6" w:rsidRDefault="005E6BD6" w:rsidP="00664EF2">
      <w:pPr>
        <w:ind w:right="245"/>
        <w:rPr>
          <w:rFonts w:cs="Arial"/>
          <w:color w:val="FF0000"/>
          <w:sz w:val="24"/>
        </w:rPr>
      </w:pPr>
    </w:p>
    <w:p w14:paraId="298F5983" w14:textId="29CF6933" w:rsidR="005E6BD6" w:rsidRPr="005E6BD6" w:rsidRDefault="005E6BD6" w:rsidP="00664EF2">
      <w:pPr>
        <w:ind w:right="245"/>
        <w:rPr>
          <w:rFonts w:cs="Arial"/>
          <w:color w:val="FF0000"/>
          <w:sz w:val="24"/>
        </w:rPr>
      </w:pPr>
      <w:r w:rsidRPr="005E6BD6">
        <w:rPr>
          <w:rFonts w:cs="Arial"/>
          <w:color w:val="FF0000"/>
          <w:sz w:val="24"/>
        </w:rPr>
        <w:t>Total E = 2.05 x 10</w:t>
      </w:r>
      <w:r w:rsidRPr="005E6BD6">
        <w:rPr>
          <w:rFonts w:cs="Arial"/>
          <w:color w:val="FF0000"/>
          <w:sz w:val="24"/>
          <w:vertAlign w:val="superscript"/>
        </w:rPr>
        <w:t>-</w:t>
      </w:r>
      <w:proofErr w:type="gramStart"/>
      <w:r w:rsidRPr="005E6BD6">
        <w:rPr>
          <w:rFonts w:cs="Arial"/>
          <w:color w:val="FF0000"/>
          <w:sz w:val="24"/>
          <w:vertAlign w:val="superscript"/>
        </w:rPr>
        <w:t xml:space="preserve">13  </w:t>
      </w:r>
      <w:r w:rsidRPr="005E6BD6">
        <w:rPr>
          <w:rFonts w:cs="Arial"/>
          <w:color w:val="FF0000"/>
          <w:sz w:val="24"/>
        </w:rPr>
        <w:t>+</w:t>
      </w:r>
      <w:proofErr w:type="gramEnd"/>
      <w:r w:rsidRPr="005E6BD6">
        <w:rPr>
          <w:rFonts w:cs="Arial"/>
          <w:color w:val="FF0000"/>
          <w:sz w:val="24"/>
        </w:rPr>
        <w:t xml:space="preserve">  8.2 x 10 </w:t>
      </w:r>
      <w:r w:rsidRPr="005E6BD6">
        <w:rPr>
          <w:rFonts w:cs="Arial"/>
          <w:color w:val="FF0000"/>
          <w:sz w:val="24"/>
          <w:vertAlign w:val="superscript"/>
        </w:rPr>
        <w:t>-14</w:t>
      </w:r>
      <w:r w:rsidRPr="005E6BD6">
        <w:rPr>
          <w:rFonts w:cs="Arial"/>
          <w:color w:val="FF0000"/>
          <w:sz w:val="24"/>
        </w:rPr>
        <w:t xml:space="preserve">  = 2.87 x 10 </w:t>
      </w:r>
      <w:r w:rsidRPr="005E6BD6">
        <w:rPr>
          <w:rFonts w:cs="Arial"/>
          <w:color w:val="FF0000"/>
          <w:sz w:val="24"/>
          <w:vertAlign w:val="superscript"/>
        </w:rPr>
        <w:t>-13</w:t>
      </w:r>
      <w:r w:rsidRPr="005E6BD6">
        <w:rPr>
          <w:rFonts w:cs="Arial"/>
          <w:color w:val="FF0000"/>
          <w:sz w:val="24"/>
        </w:rPr>
        <w:t xml:space="preserve"> J   (-1 mark if missing  8.2 x 10 </w:t>
      </w:r>
      <w:r w:rsidRPr="005E6BD6">
        <w:rPr>
          <w:rFonts w:cs="Arial"/>
          <w:color w:val="FF0000"/>
          <w:sz w:val="24"/>
          <w:vertAlign w:val="superscript"/>
        </w:rPr>
        <w:t xml:space="preserve">-14 </w:t>
      </w:r>
      <w:r w:rsidRPr="005E6BD6">
        <w:rPr>
          <w:rFonts w:cs="Arial"/>
          <w:color w:val="FF0000"/>
          <w:sz w:val="24"/>
        </w:rPr>
        <w:t>)</w:t>
      </w:r>
    </w:p>
    <w:p w14:paraId="19D7A4EF" w14:textId="1C4D598C" w:rsidR="005E6BD6" w:rsidRPr="005E6BD6" w:rsidRDefault="005E6BD6" w:rsidP="00664EF2">
      <w:pPr>
        <w:ind w:right="245"/>
        <w:rPr>
          <w:rFonts w:cs="Arial"/>
          <w:color w:val="FF0000"/>
          <w:sz w:val="24"/>
        </w:rPr>
      </w:pPr>
    </w:p>
    <w:p w14:paraId="5E710E7F" w14:textId="27D158F6" w:rsidR="005E6BD6" w:rsidRPr="005E6BD6" w:rsidRDefault="005E6BD6" w:rsidP="00664EF2">
      <w:pPr>
        <w:ind w:right="245"/>
        <w:rPr>
          <w:rFonts w:cs="Arial"/>
          <w:color w:val="FF0000"/>
          <w:sz w:val="24"/>
        </w:rPr>
      </w:pPr>
      <w:r w:rsidRPr="005E6BD6">
        <w:rPr>
          <w:rFonts w:cs="Arial"/>
          <w:color w:val="FF0000"/>
          <w:sz w:val="24"/>
        </w:rPr>
        <w:t xml:space="preserve">Frequency = E/h </w:t>
      </w:r>
      <w:proofErr w:type="gramStart"/>
      <w:r w:rsidRPr="005E6BD6">
        <w:rPr>
          <w:rFonts w:cs="Arial"/>
          <w:color w:val="FF0000"/>
          <w:sz w:val="24"/>
        </w:rPr>
        <w:t>=  2.87</w:t>
      </w:r>
      <w:proofErr w:type="gramEnd"/>
      <w:r w:rsidRPr="005E6BD6">
        <w:rPr>
          <w:rFonts w:cs="Arial"/>
          <w:color w:val="FF0000"/>
          <w:sz w:val="24"/>
        </w:rPr>
        <w:t xml:space="preserve"> x 10 </w:t>
      </w:r>
      <w:r w:rsidRPr="005E6BD6">
        <w:rPr>
          <w:rFonts w:cs="Arial"/>
          <w:color w:val="FF0000"/>
          <w:sz w:val="24"/>
          <w:vertAlign w:val="superscript"/>
        </w:rPr>
        <w:t>-13</w:t>
      </w:r>
      <w:r w:rsidRPr="005E6BD6">
        <w:rPr>
          <w:rFonts w:cs="Arial"/>
          <w:color w:val="FF0000"/>
          <w:sz w:val="24"/>
        </w:rPr>
        <w:t xml:space="preserve"> / 6.63 x 10</w:t>
      </w:r>
      <w:r w:rsidRPr="005E6BD6">
        <w:rPr>
          <w:rFonts w:cs="Arial"/>
          <w:color w:val="FF0000"/>
          <w:sz w:val="24"/>
          <w:vertAlign w:val="superscript"/>
        </w:rPr>
        <w:t>-34</w:t>
      </w:r>
      <w:r w:rsidRPr="005E6BD6">
        <w:rPr>
          <w:rFonts w:cs="Arial"/>
          <w:color w:val="FF0000"/>
          <w:sz w:val="24"/>
        </w:rPr>
        <w:t xml:space="preserve"> = 4.33 x10</w:t>
      </w:r>
      <w:r w:rsidRPr="005E6BD6">
        <w:rPr>
          <w:rFonts w:cs="Arial"/>
          <w:color w:val="FF0000"/>
          <w:sz w:val="24"/>
          <w:vertAlign w:val="superscript"/>
        </w:rPr>
        <w:t>20</w:t>
      </w:r>
      <w:r w:rsidRPr="005E6BD6">
        <w:rPr>
          <w:rFonts w:cs="Arial"/>
          <w:color w:val="FF0000"/>
          <w:sz w:val="24"/>
        </w:rPr>
        <w:t xml:space="preserve"> Hz</w:t>
      </w:r>
    </w:p>
    <w:p w14:paraId="0BB49123" w14:textId="4AF8B9B8" w:rsidR="00F0023E" w:rsidRDefault="00F0023E" w:rsidP="00664EF2">
      <w:pPr>
        <w:ind w:right="245"/>
        <w:rPr>
          <w:rFonts w:cs="Arial"/>
          <w:szCs w:val="22"/>
        </w:rPr>
      </w:pPr>
      <w:r>
        <w:rPr>
          <w:rFonts w:cs="Arial"/>
          <w:szCs w:val="22"/>
        </w:rPr>
        <w:br w:type="page"/>
      </w:r>
    </w:p>
    <w:p w14:paraId="74807D63" w14:textId="77777777" w:rsidR="00E25ECB" w:rsidRPr="00E25ECB" w:rsidRDefault="00E25ECB" w:rsidP="00E25ECB">
      <w:pPr>
        <w:tabs>
          <w:tab w:val="right" w:pos="8931"/>
        </w:tabs>
      </w:pPr>
    </w:p>
    <w:p w14:paraId="45632C47" w14:textId="77777777" w:rsidR="00E25ECB" w:rsidRDefault="00E25ECB" w:rsidP="00E25ECB">
      <w:pPr>
        <w:tabs>
          <w:tab w:val="right" w:pos="9450"/>
        </w:tabs>
        <w:rPr>
          <w:b/>
        </w:rPr>
      </w:pPr>
      <w:r w:rsidRPr="009A0DE7">
        <w:rPr>
          <w:b/>
        </w:rPr>
        <w:t>Question 8</w:t>
      </w:r>
      <w:r w:rsidRPr="009A0DE7">
        <w:rPr>
          <w:b/>
        </w:rPr>
        <w:tab/>
        <w:t>(5 marks)</w:t>
      </w:r>
    </w:p>
    <w:p w14:paraId="08A6730B" w14:textId="77777777" w:rsidR="00E25ECB" w:rsidRPr="00E70B1D" w:rsidRDefault="00E25ECB" w:rsidP="00E25ECB">
      <w:pPr>
        <w:tabs>
          <w:tab w:val="right" w:pos="8931"/>
        </w:tabs>
      </w:pPr>
    </w:p>
    <w:p w14:paraId="2C58A4D2" w14:textId="77777777" w:rsidR="00E25ECB" w:rsidRDefault="00E25ECB" w:rsidP="00E25ECB">
      <w:pPr>
        <w:tabs>
          <w:tab w:val="right" w:pos="8931"/>
        </w:tabs>
      </w:pPr>
      <w:r>
        <w:t>A volley ball is served by hitting it at 12.8 m s</w:t>
      </w:r>
      <w:r>
        <w:rPr>
          <w:vertAlign w:val="superscript"/>
        </w:rPr>
        <w:t>-1</w:t>
      </w:r>
      <w:r>
        <w:t xml:space="preserve"> at 25.0</w:t>
      </w:r>
      <w:r>
        <w:rPr>
          <w:vertAlign w:val="superscript"/>
        </w:rPr>
        <w:t>0</w:t>
      </w:r>
      <w:r>
        <w:t xml:space="preserve"> above the horizontal. The server made contact with the volleyball when it was 2.35 m above the ground. Find the horizontal range of </w:t>
      </w:r>
    </w:p>
    <w:p w14:paraId="749818E7" w14:textId="5FB7E501" w:rsidR="00E25ECB" w:rsidRDefault="00E25ECB" w:rsidP="00E25ECB">
      <w:pPr>
        <w:tabs>
          <w:tab w:val="right" w:pos="8931"/>
        </w:tabs>
      </w:pPr>
      <w:r>
        <w:t xml:space="preserve">the volleyball </w:t>
      </w:r>
      <w:proofErr w:type="gramStart"/>
      <w:r>
        <w:t>serve</w:t>
      </w:r>
      <w:proofErr w:type="gramEnd"/>
      <w:r>
        <w:t xml:space="preserve">. Air resistance can be ignored. </w:t>
      </w:r>
    </w:p>
    <w:p w14:paraId="46BE99FF" w14:textId="77777777" w:rsidR="00E25ECB" w:rsidRDefault="00E25ECB" w:rsidP="00E25ECB">
      <w:pPr>
        <w:tabs>
          <w:tab w:val="right" w:pos="8931"/>
        </w:tabs>
      </w:pPr>
    </w:p>
    <w:tbl>
      <w:tblPr>
        <w:tblStyle w:val="TableGrid"/>
        <w:tblW w:w="9815" w:type="dxa"/>
        <w:tblInd w:w="-5" w:type="dxa"/>
        <w:tblLook w:val="04A0" w:firstRow="1" w:lastRow="0" w:firstColumn="1" w:lastColumn="0" w:noHBand="0" w:noVBand="1"/>
      </w:tblPr>
      <w:tblGrid>
        <w:gridCol w:w="8375"/>
        <w:gridCol w:w="1440"/>
      </w:tblGrid>
      <w:tr w:rsidR="006F4E65" w:rsidRPr="006F4E65" w14:paraId="0DCBE36E" w14:textId="77777777" w:rsidTr="006F4E65">
        <w:trPr>
          <w:trHeight w:val="317"/>
        </w:trPr>
        <w:tc>
          <w:tcPr>
            <w:tcW w:w="8375" w:type="dxa"/>
            <w:shd w:val="clear" w:color="auto" w:fill="auto"/>
            <w:vAlign w:val="center"/>
          </w:tcPr>
          <w:p w14:paraId="1A3CAE5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4F95F5B"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FAD7FF3" w14:textId="77777777" w:rsidTr="006F4E65">
        <w:trPr>
          <w:trHeight w:val="3126"/>
        </w:trPr>
        <w:tc>
          <w:tcPr>
            <w:tcW w:w="8375" w:type="dxa"/>
            <w:shd w:val="clear" w:color="auto" w:fill="auto"/>
            <w:vAlign w:val="center"/>
          </w:tcPr>
          <w:p w14:paraId="281501EA" w14:textId="77777777" w:rsidR="006F4E65" w:rsidRPr="006F4E65" w:rsidRDefault="006F4E65" w:rsidP="006F4E65">
            <w:pPr>
              <w:tabs>
                <w:tab w:val="right" w:pos="8931"/>
              </w:tabs>
              <w:rPr>
                <w:rFonts w:eastAsiaTheme="minorEastAsia"/>
              </w:rPr>
            </w:pPr>
            <w:r w:rsidRPr="006F4E65">
              <w:rPr>
                <w:rFonts w:eastAsiaTheme="minorEastAsia"/>
              </w:rPr>
              <w:t>Find time in air**</w:t>
            </w:r>
          </w:p>
          <w:p w14:paraId="48F73989" w14:textId="77777777" w:rsidR="006F4E65" w:rsidRPr="006F4E65" w:rsidRDefault="007E03E2" w:rsidP="006F4E65">
            <w:pPr>
              <w:tabs>
                <w:tab w:val="right" w:pos="8931"/>
              </w:tabs>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v</m:t>
                  </m:r>
                </m:sub>
              </m:sSub>
              <m:r>
                <w:rPr>
                  <w:rFonts w:ascii="Cambria Math" w:eastAsiaTheme="minorEastAsia" w:hAnsi="Cambria Math"/>
                </w:rPr>
                <m:t xml:space="preserve">=12.8×sin25=5.409 m </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1</m:t>
                  </m:r>
                </m:sup>
              </m:sSup>
            </m:oMath>
            <w:r w:rsidR="006F4E65" w:rsidRPr="006F4E65">
              <w:rPr>
                <w:rFonts w:eastAsiaTheme="minorEastAsia"/>
              </w:rPr>
              <w:t xml:space="preserve"> </w:t>
            </w:r>
          </w:p>
          <w:p w14:paraId="4F671A34" w14:textId="77777777" w:rsidR="006F4E65" w:rsidRPr="006F4E65" w:rsidRDefault="007E03E2" w:rsidP="006F4E65">
            <w:pPr>
              <w:tabs>
                <w:tab w:val="right" w:pos="8931"/>
              </w:tabs>
              <w:rPr>
                <w:rFonts w:eastAsiaTheme="minorEastAsia"/>
              </w:rPr>
            </w:pP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v</m:t>
                  </m:r>
                </m:sub>
              </m:sSub>
              <m:r>
                <w:rPr>
                  <w:rFonts w:ascii="Cambria Math" w:eastAsiaTheme="minorEastAsia" w:hAnsi="Cambria Math"/>
                </w:rPr>
                <m:t>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sidR="006F4E65" w:rsidRPr="006F4E65">
              <w:rPr>
                <w:rFonts w:eastAsiaTheme="minorEastAsia"/>
              </w:rPr>
              <w:t xml:space="preserve"> </w:t>
            </w:r>
          </w:p>
          <w:p w14:paraId="41652A23" w14:textId="77777777" w:rsidR="006F4E65" w:rsidRPr="006F4E65" w:rsidRDefault="006F4E65" w:rsidP="006F4E65">
            <w:pPr>
              <w:tabs>
                <w:tab w:val="right" w:pos="8931"/>
              </w:tabs>
              <w:rPr>
                <w:rFonts w:eastAsiaTheme="minorEastAsia"/>
              </w:rPr>
            </w:pPr>
            <m:oMath>
              <m:r>
                <w:rPr>
                  <w:rFonts w:ascii="Cambria Math" w:eastAsiaTheme="minorEastAsia" w:hAnsi="Cambria Math"/>
                </w:rPr>
                <m:t>-2.35=5.409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9.8</m:t>
                  </m:r>
                </m:e>
              </m:d>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2</m:t>
                  </m:r>
                </m:sup>
              </m:sSup>
            </m:oMath>
            <w:r w:rsidRPr="006F4E65">
              <w:rPr>
                <w:rFonts w:eastAsiaTheme="minorEastAsia"/>
              </w:rPr>
              <w:t xml:space="preserve"> </w:t>
            </w:r>
          </w:p>
          <w:p w14:paraId="610E541C" w14:textId="77777777" w:rsidR="006F4E65" w:rsidRPr="006F4E65" w:rsidRDefault="006F4E65" w:rsidP="006F4E65">
            <w:pPr>
              <w:tabs>
                <w:tab w:val="right" w:pos="8931"/>
              </w:tabs>
              <w:rPr>
                <w:rFonts w:eastAsiaTheme="minorEastAsia"/>
              </w:rPr>
            </w:pPr>
          </w:p>
          <w:p w14:paraId="7DBD9660" w14:textId="77777777" w:rsidR="006F4E65" w:rsidRPr="006F4E65" w:rsidRDefault="006F4E65" w:rsidP="006F4E65">
            <w:pPr>
              <w:tabs>
                <w:tab w:val="right" w:pos="8931"/>
              </w:tabs>
              <w:rPr>
                <w:rFonts w:eastAsiaTheme="minorEastAsia"/>
              </w:rPr>
            </w:pPr>
            <w:r w:rsidRPr="006F4E65">
              <w:rPr>
                <w:rFonts w:eastAsiaTheme="minorEastAsia"/>
              </w:rPr>
              <w:t>Solving the quadratic,</w:t>
            </w:r>
          </w:p>
          <w:p w14:paraId="6D3EE9C4" w14:textId="77777777" w:rsidR="006F4E65" w:rsidRPr="006F4E65" w:rsidRDefault="006F4E65" w:rsidP="006F4E65">
            <w:pPr>
              <w:tabs>
                <w:tab w:val="right" w:pos="8931"/>
              </w:tabs>
              <w:rPr>
                <w:rFonts w:eastAsiaTheme="minorEastAsia"/>
              </w:rPr>
            </w:pPr>
            <m:oMath>
              <m:r>
                <w:rPr>
                  <w:rFonts w:ascii="Cambria Math" w:eastAsiaTheme="minorEastAsia" w:hAnsi="Cambria Math"/>
                </w:rPr>
                <m:t>t=1.438 s</m:t>
              </m:r>
            </m:oMath>
            <w:r w:rsidRPr="006F4E65">
              <w:rPr>
                <w:rFonts w:eastAsiaTheme="minorEastAsia"/>
              </w:rPr>
              <w:t xml:space="preserve"> </w:t>
            </w:r>
          </w:p>
          <w:p w14:paraId="219AFF03" w14:textId="77777777" w:rsidR="006F4E65" w:rsidRPr="006F4E65" w:rsidRDefault="006F4E65" w:rsidP="006F4E65">
            <w:pPr>
              <w:tabs>
                <w:tab w:val="right" w:pos="8931"/>
              </w:tabs>
              <w:rPr>
                <w:rFonts w:eastAsiaTheme="minorEastAsia"/>
              </w:rPr>
            </w:pPr>
          </w:p>
          <w:p w14:paraId="5235E4D7" w14:textId="77777777" w:rsidR="006F4E65" w:rsidRPr="006F4E65" w:rsidRDefault="006F4E65" w:rsidP="006F4E65">
            <w:pPr>
              <w:tabs>
                <w:tab w:val="right" w:pos="8931"/>
              </w:tabs>
              <w:rPr>
                <w:rFonts w:eastAsiaTheme="minorEastAsia"/>
              </w:rPr>
            </w:pPr>
          </w:p>
          <w:p w14:paraId="485FDE0A" w14:textId="7898E245" w:rsidR="006F4E65" w:rsidRPr="006F4E65" w:rsidRDefault="006F4E65" w:rsidP="006F4E65">
            <w:pPr>
              <w:tabs>
                <w:tab w:val="right" w:pos="8931"/>
              </w:tabs>
              <w:rPr>
                <w:rFonts w:eastAsiaTheme="minorEastAsia"/>
              </w:rPr>
            </w:pPr>
            <w:r w:rsidRPr="006F4E65">
              <w:rPr>
                <w:rFonts w:eastAsiaTheme="minorEastAsia"/>
              </w:rPr>
              <w:t xml:space="preserve">**May also use approaches such as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u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own</m:t>
                  </m:r>
                </m:sub>
              </m:sSub>
            </m:oMath>
            <w:r w:rsidRPr="006F4E65">
              <w:rPr>
                <w:rFonts w:eastAsiaTheme="minorEastAsia"/>
              </w:rPr>
              <w:t xml:space="preserve"> or using </w:t>
            </w:r>
            <m:oMath>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r>
                <w:rPr>
                  <w:rFonts w:ascii="Cambria Math" w:eastAsiaTheme="minorEastAsia" w:hAnsi="Cambria Math"/>
                </w:rPr>
                <m:t>+2as</m:t>
              </m:r>
            </m:oMath>
            <w:r w:rsidRPr="006F4E65">
              <w:rPr>
                <w:rFonts w:eastAsiaTheme="minorEastAsia"/>
              </w:rPr>
              <w:t xml:space="preserve"> followed by </w:t>
            </w:r>
            <m:oMath>
              <m:r>
                <w:rPr>
                  <w:rFonts w:ascii="Cambria Math" w:eastAsiaTheme="minorEastAsia" w:hAnsi="Cambria Math"/>
                </w:rPr>
                <m:t>v=u+at</m:t>
              </m:r>
            </m:oMath>
            <w:r w:rsidRPr="006F4E65">
              <w:rPr>
                <w:rFonts w:eastAsiaTheme="minorEastAsia"/>
              </w:rPr>
              <w:t xml:space="preserve"> to determine time in air</w:t>
            </w:r>
          </w:p>
        </w:tc>
        <w:tc>
          <w:tcPr>
            <w:tcW w:w="1440" w:type="dxa"/>
            <w:shd w:val="clear" w:color="auto" w:fill="auto"/>
            <w:vAlign w:val="center"/>
          </w:tcPr>
          <w:p w14:paraId="20D61342" w14:textId="73F82CAD"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3</w:t>
            </w:r>
          </w:p>
        </w:tc>
      </w:tr>
      <w:tr w:rsidR="006F4E65" w:rsidRPr="006F4E65" w14:paraId="2A65A4AA" w14:textId="77777777" w:rsidTr="006F4E65">
        <w:trPr>
          <w:trHeight w:val="894"/>
        </w:trPr>
        <w:tc>
          <w:tcPr>
            <w:tcW w:w="8375" w:type="dxa"/>
            <w:shd w:val="clear" w:color="auto" w:fill="auto"/>
            <w:vAlign w:val="center"/>
          </w:tcPr>
          <w:p w14:paraId="15B87D51" w14:textId="77777777" w:rsidR="006F4E65" w:rsidRPr="006F4E65" w:rsidRDefault="006F4E65" w:rsidP="006F4E65">
            <w:pPr>
              <w:tabs>
                <w:tab w:val="right" w:pos="8931"/>
              </w:tabs>
              <w:rPr>
                <w:rFonts w:eastAsiaTheme="minorEastAsia"/>
              </w:rPr>
            </w:pPr>
            <w:r w:rsidRPr="006F4E65">
              <w:rPr>
                <w:rFonts w:eastAsiaTheme="minorEastAsia"/>
              </w:rPr>
              <w:t>Find horizontal range</w:t>
            </w:r>
          </w:p>
          <w:p w14:paraId="61AC4F43" w14:textId="77777777" w:rsidR="006F4E65" w:rsidRPr="006F4E65" w:rsidRDefault="007E03E2" w:rsidP="006F4E65">
            <w:pPr>
              <w:tabs>
                <w:tab w:val="right" w:pos="8931"/>
              </w:tabs>
              <w:rPr>
                <w:rFonts w:eastAsiaTheme="minorEastAsia"/>
              </w:rPr>
            </w:pP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h</m:t>
                  </m:r>
                </m:sub>
              </m:sSub>
              <m:r>
                <w:rPr>
                  <w:rFonts w:ascii="Cambria Math" w:eastAsiaTheme="minorEastAsia" w:hAnsi="Cambria Math"/>
                </w:rPr>
                <m:t>t</m:t>
              </m:r>
            </m:oMath>
            <w:r w:rsidR="006F4E65" w:rsidRPr="006F4E65">
              <w:rPr>
                <w:rFonts w:eastAsiaTheme="minorEastAsia"/>
              </w:rPr>
              <w:t xml:space="preserve"> </w:t>
            </w:r>
          </w:p>
          <w:p w14:paraId="67EA0AC7" w14:textId="2A699814" w:rsidR="006F4E65" w:rsidRPr="006F4E65" w:rsidRDefault="007E03E2" w:rsidP="006F4E65">
            <w:pPr>
              <w:tabs>
                <w:tab w:val="right" w:pos="8931"/>
              </w:tabs>
              <w:rPr>
                <w:rFonts w:eastAsia="Times New Roman" w:cs="Times New Roman"/>
              </w:rPr>
            </w:pP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h</m:t>
                  </m:r>
                </m:sub>
              </m:sSub>
              <m:r>
                <w:rPr>
                  <w:rFonts w:ascii="Cambria Math" w:eastAsiaTheme="minorEastAsia" w:hAnsi="Cambria Math"/>
                </w:rPr>
                <m:t>=12.8cos25×1.438=16.7 m</m:t>
              </m:r>
            </m:oMath>
            <w:r w:rsidR="006F4E65" w:rsidRPr="006F4E65">
              <w:rPr>
                <w:rFonts w:eastAsiaTheme="minorEastAsia"/>
              </w:rPr>
              <w:t xml:space="preserve">  </w:t>
            </w:r>
          </w:p>
        </w:tc>
        <w:tc>
          <w:tcPr>
            <w:tcW w:w="1440" w:type="dxa"/>
            <w:shd w:val="clear" w:color="auto" w:fill="auto"/>
            <w:vAlign w:val="center"/>
          </w:tcPr>
          <w:p w14:paraId="18AC708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0011ECD4" w14:textId="77777777" w:rsidTr="006F4E65">
        <w:trPr>
          <w:trHeight w:val="317"/>
        </w:trPr>
        <w:tc>
          <w:tcPr>
            <w:tcW w:w="8375" w:type="dxa"/>
            <w:shd w:val="clear" w:color="auto" w:fill="auto"/>
            <w:vAlign w:val="center"/>
          </w:tcPr>
          <w:p w14:paraId="186ADB63"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66F1F55" w14:textId="57D13B02" w:rsidR="006F4E65" w:rsidRPr="006F4E65" w:rsidRDefault="008816BB" w:rsidP="006F4E65">
            <w:pPr>
              <w:pStyle w:val="MarkingKey"/>
              <w:spacing w:after="0" w:line="276" w:lineRule="auto"/>
              <w:jc w:val="center"/>
              <w:rPr>
                <w:rFonts w:eastAsiaTheme="minorEastAsia"/>
                <w:color w:val="auto"/>
              </w:rPr>
            </w:pPr>
            <w:r>
              <w:rPr>
                <w:rFonts w:eastAsiaTheme="minorEastAsia"/>
                <w:b/>
                <w:color w:val="auto"/>
              </w:rPr>
              <w:t>5</w:t>
            </w:r>
          </w:p>
        </w:tc>
      </w:tr>
    </w:tbl>
    <w:p w14:paraId="47748D65" w14:textId="77777777" w:rsidR="00E25ECB" w:rsidRDefault="00E25ECB" w:rsidP="00E25ECB">
      <w:pPr>
        <w:tabs>
          <w:tab w:val="right" w:pos="8931"/>
        </w:tabs>
      </w:pPr>
    </w:p>
    <w:p w14:paraId="4224681A" w14:textId="1698F4F6" w:rsidR="005E6BD6" w:rsidRPr="00A94B86" w:rsidRDefault="00A94B86" w:rsidP="00E25ECB">
      <w:pPr>
        <w:rPr>
          <w:b/>
          <w:color w:val="FF0000"/>
        </w:rPr>
      </w:pPr>
      <w:r w:rsidRPr="00A94B86">
        <w:rPr>
          <w:b/>
          <w:color w:val="FF0000"/>
        </w:rPr>
        <w:t>Alternatively:</w:t>
      </w:r>
    </w:p>
    <w:p w14:paraId="7075E3C8" w14:textId="77777777" w:rsidR="005E6BD6" w:rsidRDefault="005E6BD6" w:rsidP="00E25ECB">
      <w:pPr>
        <w:rPr>
          <w:b/>
        </w:rPr>
      </w:pPr>
    </w:p>
    <w:p w14:paraId="53765133" w14:textId="137DE051" w:rsidR="005E6BD6" w:rsidRPr="00A94B86" w:rsidRDefault="00A94B86" w:rsidP="00E25ECB">
      <w:pPr>
        <w:rPr>
          <w:b/>
          <w:color w:val="FF0000"/>
          <w:sz w:val="24"/>
        </w:rPr>
      </w:pPr>
      <w:r w:rsidRPr="00A94B86">
        <w:rPr>
          <w:b/>
          <w:color w:val="FF0000"/>
          <w:sz w:val="24"/>
        </w:rPr>
        <w:t>v</w:t>
      </w:r>
      <w:proofErr w:type="gramStart"/>
      <w:r w:rsidR="005E6BD6" w:rsidRPr="00A94B86">
        <w:rPr>
          <w:b/>
          <w:color w:val="FF0000"/>
          <w:sz w:val="24"/>
          <w:vertAlign w:val="superscript"/>
        </w:rPr>
        <w:t>2</w:t>
      </w:r>
      <w:r w:rsidR="005E6BD6" w:rsidRPr="00A94B86">
        <w:rPr>
          <w:b/>
          <w:color w:val="FF0000"/>
          <w:sz w:val="24"/>
        </w:rPr>
        <w:t xml:space="preserve">  </w:t>
      </w:r>
      <w:r w:rsidR="005E6BD6" w:rsidRPr="00A94B86">
        <w:rPr>
          <w:b/>
          <w:color w:val="FF0000"/>
          <w:sz w:val="24"/>
        </w:rPr>
        <w:tab/>
      </w:r>
      <w:proofErr w:type="gramEnd"/>
      <w:r w:rsidR="005E6BD6" w:rsidRPr="00A94B86">
        <w:rPr>
          <w:b/>
          <w:color w:val="FF0000"/>
          <w:sz w:val="24"/>
        </w:rPr>
        <w:t>=  u</w:t>
      </w:r>
      <w:r w:rsidR="005E6BD6" w:rsidRPr="00A94B86">
        <w:rPr>
          <w:b/>
          <w:color w:val="FF0000"/>
          <w:sz w:val="24"/>
          <w:vertAlign w:val="superscript"/>
        </w:rPr>
        <w:t>2</w:t>
      </w:r>
      <w:r w:rsidR="005E6BD6" w:rsidRPr="00A94B86">
        <w:rPr>
          <w:b/>
          <w:color w:val="FF0000"/>
          <w:sz w:val="24"/>
        </w:rPr>
        <w:t xml:space="preserve"> + 2as</w:t>
      </w:r>
    </w:p>
    <w:p w14:paraId="4B38F111" w14:textId="7F412B91" w:rsidR="005E6BD6" w:rsidRPr="00A94B86" w:rsidRDefault="005E6BD6" w:rsidP="00E25ECB">
      <w:pPr>
        <w:rPr>
          <w:b/>
          <w:color w:val="FF0000"/>
          <w:sz w:val="24"/>
        </w:rPr>
      </w:pPr>
      <w:r w:rsidRPr="00A94B86">
        <w:rPr>
          <w:b/>
          <w:color w:val="FF0000"/>
          <w:sz w:val="24"/>
        </w:rPr>
        <w:t xml:space="preserve"> </w:t>
      </w:r>
      <w:r w:rsidRPr="00A94B86">
        <w:rPr>
          <w:b/>
          <w:color w:val="FF0000"/>
          <w:sz w:val="24"/>
        </w:rPr>
        <w:tab/>
        <w:t>=</w:t>
      </w:r>
      <w:r w:rsidR="00A94B86" w:rsidRPr="00A94B86">
        <w:rPr>
          <w:b/>
          <w:color w:val="FF0000"/>
          <w:sz w:val="24"/>
        </w:rPr>
        <w:t xml:space="preserve"> 12.8sin 25 + 2(-9.</w:t>
      </w:r>
      <w:proofErr w:type="gramStart"/>
      <w:r w:rsidR="00A94B86" w:rsidRPr="00A94B86">
        <w:rPr>
          <w:b/>
          <w:color w:val="FF0000"/>
          <w:sz w:val="24"/>
        </w:rPr>
        <w:t>8)(</w:t>
      </w:r>
      <w:proofErr w:type="gramEnd"/>
      <w:r w:rsidR="00A94B86" w:rsidRPr="00A94B86">
        <w:rPr>
          <w:b/>
          <w:color w:val="FF0000"/>
          <w:sz w:val="24"/>
        </w:rPr>
        <w:t>-2.35)</w:t>
      </w:r>
    </w:p>
    <w:p w14:paraId="023166C5" w14:textId="2558CEB6" w:rsidR="00A94B86" w:rsidRPr="00A94B86" w:rsidRDefault="00A94B86" w:rsidP="00E25ECB">
      <w:pPr>
        <w:rPr>
          <w:b/>
          <w:color w:val="FF0000"/>
          <w:sz w:val="24"/>
        </w:rPr>
      </w:pPr>
      <w:r w:rsidRPr="00A94B86">
        <w:rPr>
          <w:b/>
          <w:color w:val="FF0000"/>
          <w:sz w:val="24"/>
        </w:rPr>
        <w:t xml:space="preserve">v </w:t>
      </w:r>
      <w:r w:rsidRPr="00A94B86">
        <w:rPr>
          <w:b/>
          <w:color w:val="FF0000"/>
          <w:sz w:val="24"/>
        </w:rPr>
        <w:tab/>
        <w:t>= -8.68ms-1</w:t>
      </w:r>
    </w:p>
    <w:p w14:paraId="4342B1F5" w14:textId="291246E6" w:rsidR="00A94B86" w:rsidRPr="00A94B86" w:rsidRDefault="00A94B86" w:rsidP="00E25ECB">
      <w:pPr>
        <w:rPr>
          <w:b/>
          <w:color w:val="FF0000"/>
          <w:sz w:val="24"/>
        </w:rPr>
      </w:pPr>
    </w:p>
    <w:p w14:paraId="3D369FED" w14:textId="7295C1F0" w:rsidR="00A94B86" w:rsidRPr="00A94B86" w:rsidRDefault="00A94B86" w:rsidP="00E25ECB">
      <w:pPr>
        <w:rPr>
          <w:b/>
          <w:color w:val="FF0000"/>
          <w:sz w:val="24"/>
        </w:rPr>
      </w:pPr>
      <w:r w:rsidRPr="00A94B86">
        <w:rPr>
          <w:b/>
          <w:color w:val="FF0000"/>
          <w:sz w:val="24"/>
        </w:rPr>
        <w:t>v</w:t>
      </w:r>
      <w:r w:rsidRPr="00A94B86">
        <w:rPr>
          <w:b/>
          <w:color w:val="FF0000"/>
          <w:sz w:val="24"/>
        </w:rPr>
        <w:tab/>
        <w:t>= u + at</w:t>
      </w:r>
    </w:p>
    <w:p w14:paraId="2C199A25" w14:textId="60869501" w:rsidR="00A94B86" w:rsidRPr="00A94B86" w:rsidRDefault="00A94B86" w:rsidP="00E25ECB">
      <w:pPr>
        <w:rPr>
          <w:b/>
          <w:color w:val="FF0000"/>
          <w:sz w:val="24"/>
        </w:rPr>
      </w:pPr>
      <w:r w:rsidRPr="00A94B86">
        <w:rPr>
          <w:b/>
          <w:color w:val="FF0000"/>
          <w:sz w:val="24"/>
        </w:rPr>
        <w:t>-8.68</w:t>
      </w:r>
      <w:r w:rsidRPr="00A94B86">
        <w:rPr>
          <w:b/>
          <w:color w:val="FF0000"/>
          <w:sz w:val="24"/>
        </w:rPr>
        <w:tab/>
        <w:t>= 12.8cos25 – 9.8t</w:t>
      </w:r>
    </w:p>
    <w:p w14:paraId="260F3FC6" w14:textId="4BEE4448" w:rsidR="00A94B86" w:rsidRDefault="00A94B86" w:rsidP="00E25ECB">
      <w:pPr>
        <w:rPr>
          <w:b/>
        </w:rPr>
      </w:pPr>
      <w:r w:rsidRPr="00A94B86">
        <w:rPr>
          <w:b/>
          <w:color w:val="FF0000"/>
          <w:sz w:val="24"/>
        </w:rPr>
        <w:t xml:space="preserve">t </w:t>
      </w:r>
      <w:r w:rsidRPr="00A94B86">
        <w:rPr>
          <w:b/>
          <w:color w:val="FF0000"/>
          <w:sz w:val="24"/>
        </w:rPr>
        <w:tab/>
        <w:t>= 1.438s</w:t>
      </w:r>
    </w:p>
    <w:p w14:paraId="5D613022" w14:textId="0E10EF53" w:rsidR="00E25ECB" w:rsidRDefault="005E6BD6" w:rsidP="00E25ECB">
      <w:pPr>
        <w:rPr>
          <w:b/>
        </w:rPr>
      </w:pPr>
      <w:r>
        <w:rPr>
          <w:b/>
        </w:rPr>
        <w:t xml:space="preserve">    </w:t>
      </w:r>
      <w:r w:rsidR="00E25ECB">
        <w:rPr>
          <w:b/>
        </w:rPr>
        <w:br w:type="page"/>
      </w:r>
    </w:p>
    <w:p w14:paraId="2C8FDBD7" w14:textId="77777777" w:rsidR="00B0521C" w:rsidRDefault="00B0521C" w:rsidP="00664EF2">
      <w:pPr>
        <w:ind w:right="245"/>
        <w:rPr>
          <w:rFonts w:cs="Arial"/>
          <w:szCs w:val="22"/>
        </w:rPr>
      </w:pPr>
    </w:p>
    <w:p w14:paraId="74F7C26F" w14:textId="77777777" w:rsidR="005335E9" w:rsidRPr="009A0DE7" w:rsidRDefault="005335E9" w:rsidP="005335E9">
      <w:pPr>
        <w:tabs>
          <w:tab w:val="right" w:pos="9450"/>
        </w:tabs>
        <w:rPr>
          <w:b/>
        </w:rPr>
      </w:pPr>
      <w:r w:rsidRPr="009A0DE7">
        <w:rPr>
          <w:b/>
        </w:rPr>
        <w:t>Question 9</w:t>
      </w:r>
      <w:r w:rsidRPr="009A0DE7">
        <w:rPr>
          <w:b/>
        </w:rPr>
        <w:tab/>
        <w:t>(4 marks)</w:t>
      </w:r>
    </w:p>
    <w:p w14:paraId="54E49E57" w14:textId="77777777" w:rsidR="005335E9" w:rsidRDefault="005335E9" w:rsidP="005335E9">
      <w:pPr>
        <w:tabs>
          <w:tab w:val="right" w:pos="8931"/>
        </w:tabs>
      </w:pPr>
    </w:p>
    <w:p w14:paraId="5FEB05BF" w14:textId="77777777" w:rsidR="005335E9" w:rsidRDefault="005335E9" w:rsidP="005335E9">
      <w:pPr>
        <w:tabs>
          <w:tab w:val="right" w:pos="8931"/>
        </w:tabs>
      </w:pPr>
      <w:r>
        <w:t>A boy pulls his 12.0 kg red cart up an incline of 15.0</w:t>
      </w:r>
      <w:r>
        <w:rPr>
          <w:vertAlign w:val="superscript"/>
        </w:rPr>
        <w:t>0</w:t>
      </w:r>
      <w:r>
        <w:t>. While the cart moves up the incline, the friction between the wheels and the ground is 150 N and the boy pulls at 205 N along the incline. Calculate the acceleration of the cart.</w:t>
      </w:r>
    </w:p>
    <w:p w14:paraId="5648601B" w14:textId="77777777" w:rsidR="005335E9" w:rsidRDefault="005335E9" w:rsidP="005335E9">
      <w:pPr>
        <w:tabs>
          <w:tab w:val="right" w:pos="8931"/>
        </w:tabs>
      </w:pPr>
    </w:p>
    <w:p w14:paraId="319BBEFB" w14:textId="6C4D26AD" w:rsidR="005335E9" w:rsidRDefault="005335E9" w:rsidP="005335E9">
      <w:pPr>
        <w:tabs>
          <w:tab w:val="right" w:pos="8931"/>
        </w:tabs>
      </w:pPr>
      <w:r>
        <w:rPr>
          <w:noProof/>
          <w:lang w:val="en-AU" w:eastAsia="en-AU"/>
        </w:rPr>
        <mc:AlternateContent>
          <mc:Choice Requires="wpg">
            <w:drawing>
              <wp:anchor distT="0" distB="0" distL="114300" distR="114300" simplePos="0" relativeHeight="251776000" behindDoc="0" locked="0" layoutInCell="1" allowOverlap="1" wp14:anchorId="0BFF1F7B" wp14:editId="713C9D5D">
                <wp:simplePos x="0" y="0"/>
                <wp:positionH relativeFrom="column">
                  <wp:posOffset>2520043</wp:posOffset>
                </wp:positionH>
                <wp:positionV relativeFrom="paragraph">
                  <wp:posOffset>171183</wp:posOffset>
                </wp:positionV>
                <wp:extent cx="475488" cy="295900"/>
                <wp:effectExtent l="38100" t="57150" r="39370" b="28575"/>
                <wp:wrapNone/>
                <wp:docPr id="361" name="Group 361"/>
                <wp:cNvGraphicFramePr/>
                <a:graphic xmlns:a="http://schemas.openxmlformats.org/drawingml/2006/main">
                  <a:graphicData uri="http://schemas.microsoft.com/office/word/2010/wordprocessingGroup">
                    <wpg:wgp>
                      <wpg:cNvGrpSpPr/>
                      <wpg:grpSpPr>
                        <a:xfrm>
                          <a:off x="0" y="0"/>
                          <a:ext cx="475488" cy="295900"/>
                          <a:chOff x="0" y="0"/>
                          <a:chExt cx="475488" cy="295900"/>
                        </a:xfrm>
                        <a:solidFill>
                          <a:schemeClr val="tx1">
                            <a:lumMod val="50000"/>
                            <a:lumOff val="50000"/>
                          </a:schemeClr>
                        </a:solidFill>
                      </wpg:grpSpPr>
                      <wps:wsp>
                        <wps:cNvPr id="358" name="Rectangle 358"/>
                        <wps:cNvSpPr/>
                        <wps:spPr>
                          <a:xfrm rot="651251">
                            <a:off x="0" y="0"/>
                            <a:ext cx="475488" cy="234086"/>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Oval 359"/>
                        <wps:cNvSpPr/>
                        <wps:spPr>
                          <a:xfrm>
                            <a:off x="14857" y="140558"/>
                            <a:ext cx="102385" cy="102385"/>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a:off x="314950" y="193515"/>
                            <a:ext cx="102385" cy="102385"/>
                          </a:xfrm>
                          <a:prstGeom prst="ellipse">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1E2078" id="Group 361" o:spid="_x0000_s1026" style="position:absolute;margin-left:198.45pt;margin-top:13.5pt;width:37.45pt;height:23.3pt;z-index:251776000" coordsize="475488,29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">
                <v:rect id="Rectangle 358" o:spid="_x0000_s1027" style="position:absolute;width:475488;height:234086;rotation:71134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" filled="f" strokecolor="black [3213]" strokeweight="1pt"/>
                <v:oval id="Oval 359" o:spid="_x0000_s1028" style="position:absolute;left:14857;top:140558;width:102385;height:10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" filled="f" strokecolor="black [3213]" strokeweight="1pt">
                  <v:stroke joinstyle="miter"/>
                </v:oval>
                <v:oval id="Oval 360" o:spid="_x0000_s1029" style="position:absolute;left:314950;top:193515;width:102385;height:10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" filled="f" strokecolor="black [3213]" strokeweight="1pt">
                  <v:stroke joinstyle="miter"/>
                </v:oval>
              </v:group>
            </w:pict>
          </mc:Fallback>
        </mc:AlternateContent>
      </w:r>
    </w:p>
    <w:p w14:paraId="3EFA6E7D" w14:textId="7458551C" w:rsidR="005335E9" w:rsidRDefault="005335E9" w:rsidP="005335E9">
      <w:pPr>
        <w:tabs>
          <w:tab w:val="right" w:pos="8931"/>
        </w:tabs>
      </w:pPr>
      <w:r>
        <w:rPr>
          <w:noProof/>
          <w:lang w:val="en-AU" w:eastAsia="en-AU"/>
        </w:rPr>
        <mc:AlternateContent>
          <mc:Choice Requires="wps">
            <w:drawing>
              <wp:anchor distT="0" distB="0" distL="114300" distR="114300" simplePos="0" relativeHeight="251774976" behindDoc="0" locked="0" layoutInCell="1" allowOverlap="1" wp14:anchorId="7DD9A272" wp14:editId="3D6DDFD0">
                <wp:simplePos x="0" y="0"/>
                <wp:positionH relativeFrom="margin">
                  <wp:posOffset>1792605</wp:posOffset>
                </wp:positionH>
                <wp:positionV relativeFrom="paragraph">
                  <wp:posOffset>107315</wp:posOffset>
                </wp:positionV>
                <wp:extent cx="2570480" cy="474345"/>
                <wp:effectExtent l="0" t="19050" r="58420" b="20955"/>
                <wp:wrapNone/>
                <wp:docPr id="357" name="Right Triangle 357"/>
                <wp:cNvGraphicFramePr/>
                <a:graphic xmlns:a="http://schemas.openxmlformats.org/drawingml/2006/main">
                  <a:graphicData uri="http://schemas.microsoft.com/office/word/2010/wordprocessingShape">
                    <wps:wsp>
                      <wps:cNvSpPr/>
                      <wps:spPr>
                        <a:xfrm>
                          <a:off x="0" y="0"/>
                          <a:ext cx="2570480" cy="474345"/>
                        </a:xfrm>
                        <a:prstGeom prst="rtTriangl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DD711D" id="_x0000_t6" coordsize="21600,21600" o:spt="6" path="m,l,21600r21600,xe">
                <v:stroke joinstyle="miter"/>
                <v:path gradientshapeok="t" o:connecttype="custom" o:connectlocs="0,0;0,10800;0,21600;10800,21600;21600,21600;10800,10800" textboxrect="1800,12600,12600,19800"/>
              </v:shapetype>
              <v:shape id="Right Triangle 357" o:spid="_x0000_s1026" type="#_x0000_t6" style="position:absolute;margin-left:141.15pt;margin-top:8.45pt;width:202.4pt;height:37.35pt;z-index:2517749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" filled="f" strokecolor="black [3213]" strokeweight="1pt">
                <w10:wrap anchorx="margin"/>
              </v:shape>
            </w:pict>
          </mc:Fallback>
        </mc:AlternateContent>
      </w:r>
    </w:p>
    <w:p w14:paraId="286D79F1" w14:textId="25903A60" w:rsidR="005335E9" w:rsidRDefault="00A925E4" w:rsidP="005335E9">
      <w:pPr>
        <w:tabs>
          <w:tab w:val="right" w:pos="8931"/>
        </w:tabs>
      </w:pPr>
      <w:r>
        <w:rPr>
          <w:noProof/>
          <w:lang w:val="en-AU" w:eastAsia="en-AU"/>
        </w:rPr>
        <mc:AlternateContent>
          <mc:Choice Requires="wps">
            <w:drawing>
              <wp:anchor distT="0" distB="0" distL="114300" distR="114300" simplePos="0" relativeHeight="251856896" behindDoc="0" locked="0" layoutInCell="1" allowOverlap="1" wp14:anchorId="291C40EE" wp14:editId="0C5B6720">
                <wp:simplePos x="0" y="0"/>
                <wp:positionH relativeFrom="column">
                  <wp:posOffset>2510155</wp:posOffset>
                </wp:positionH>
                <wp:positionV relativeFrom="paragraph">
                  <wp:posOffset>125095</wp:posOffset>
                </wp:positionV>
                <wp:extent cx="198120" cy="596265"/>
                <wp:effectExtent l="38100" t="0" r="30480" b="51435"/>
                <wp:wrapNone/>
                <wp:docPr id="3" name="Straight Arrow Connector 3"/>
                <wp:cNvGraphicFramePr/>
                <a:graphic xmlns:a="http://schemas.openxmlformats.org/drawingml/2006/main">
                  <a:graphicData uri="http://schemas.microsoft.com/office/word/2010/wordprocessingShape">
                    <wps:wsp>
                      <wps:cNvCnPr/>
                      <wps:spPr>
                        <a:xfrm flipH="1">
                          <a:off x="0" y="0"/>
                          <a:ext cx="198120" cy="596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78D4D1" id="Straight Arrow Connector 3" o:spid="_x0000_s1026" type="#_x0000_t32" style="position:absolute;margin-left:197.65pt;margin-top:9.85pt;width:15.6pt;height:46.95pt;flip:x;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" strokecolor="#5b9bd5 [3204]" strokeweight=".5pt">
                <v:stroke endarrow="block" joinstyle="miter"/>
              </v:shape>
            </w:pict>
          </mc:Fallback>
        </mc:AlternateContent>
      </w:r>
      <w:r>
        <w:rPr>
          <w:noProof/>
          <w:lang w:val="en-AU" w:eastAsia="en-AU"/>
        </w:rPr>
        <mc:AlternateContent>
          <mc:Choice Requires="wps">
            <w:drawing>
              <wp:anchor distT="0" distB="0" distL="114300" distR="114300" simplePos="0" relativeHeight="251855872" behindDoc="0" locked="0" layoutInCell="1" allowOverlap="1" wp14:anchorId="60AB6A03" wp14:editId="18F2818A">
                <wp:simplePos x="0" y="0"/>
                <wp:positionH relativeFrom="column">
                  <wp:posOffset>2708275</wp:posOffset>
                </wp:positionH>
                <wp:positionV relativeFrom="paragraph">
                  <wp:posOffset>102235</wp:posOffset>
                </wp:positionV>
                <wp:extent cx="0" cy="655320"/>
                <wp:effectExtent l="76200" t="0" r="76200" b="49530"/>
                <wp:wrapNone/>
                <wp:docPr id="2" name="Straight Arrow Connector 2"/>
                <wp:cNvGraphicFramePr/>
                <a:graphic xmlns:a="http://schemas.openxmlformats.org/drawingml/2006/main">
                  <a:graphicData uri="http://schemas.microsoft.com/office/word/2010/wordprocessingShape">
                    <wps:wsp>
                      <wps:cNvCnPr/>
                      <wps:spPr>
                        <a:xfrm>
                          <a:off x="0" y="0"/>
                          <a:ext cx="0" cy="655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F83123" id="Straight Arrow Connector 2" o:spid="_x0000_s1026" type="#_x0000_t32" style="position:absolute;margin-left:213.25pt;margin-top:8.05pt;width:0;height:51.6pt;z-index:251855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" strokecolor="#5b9bd5 [3204]" strokeweight=".5pt">
                <v:stroke endarrow="block" joinstyle="miter"/>
              </v:shape>
            </w:pict>
          </mc:Fallback>
        </mc:AlternateContent>
      </w:r>
    </w:p>
    <w:p w14:paraId="0AEBE5CD" w14:textId="057744F2" w:rsidR="005335E9" w:rsidRPr="008B5FA4" w:rsidRDefault="005335E9" w:rsidP="005335E9">
      <w:pPr>
        <w:tabs>
          <w:tab w:val="right" w:pos="8931"/>
        </w:tabs>
      </w:pPr>
      <w:r>
        <w:rPr>
          <w:noProof/>
          <w:lang w:val="en-AU" w:eastAsia="en-AU"/>
        </w:rPr>
        <mc:AlternateContent>
          <mc:Choice Requires="wps">
            <w:drawing>
              <wp:anchor distT="0" distB="0" distL="114300" distR="114300" simplePos="0" relativeHeight="251778048" behindDoc="0" locked="0" layoutInCell="1" allowOverlap="1" wp14:anchorId="31E1BA1D" wp14:editId="3B2FFF1C">
                <wp:simplePos x="0" y="0"/>
                <wp:positionH relativeFrom="column">
                  <wp:posOffset>3430905</wp:posOffset>
                </wp:positionH>
                <wp:positionV relativeFrom="paragraph">
                  <wp:posOffset>110328</wp:posOffset>
                </wp:positionV>
                <wp:extent cx="45719" cy="171643"/>
                <wp:effectExtent l="0" t="0" r="12065" b="19050"/>
                <wp:wrapNone/>
                <wp:docPr id="364" name="Freeform: Shape 364"/>
                <wp:cNvGraphicFramePr/>
                <a:graphic xmlns:a="http://schemas.openxmlformats.org/drawingml/2006/main">
                  <a:graphicData uri="http://schemas.microsoft.com/office/word/2010/wordprocessingShape">
                    <wps:wsp>
                      <wps:cNvSpPr/>
                      <wps:spPr>
                        <a:xfrm>
                          <a:off x="0" y="0"/>
                          <a:ext cx="45719" cy="171643"/>
                        </a:xfrm>
                        <a:custGeom>
                          <a:avLst/>
                          <a:gdLst>
                            <a:gd name="connsiteX0" fmla="*/ 30477 w 30477"/>
                            <a:gd name="connsiteY0" fmla="*/ 0 h 124990"/>
                            <a:gd name="connsiteX1" fmla="*/ 874 w 30477"/>
                            <a:gd name="connsiteY1" fmla="*/ 69074 h 124990"/>
                            <a:gd name="connsiteX2" fmla="*/ 10741 w 30477"/>
                            <a:gd name="connsiteY2" fmla="*/ 124990 h 124990"/>
                          </a:gdLst>
                          <a:ahLst/>
                          <a:cxnLst>
                            <a:cxn ang="0">
                              <a:pos x="connsiteX0" y="connsiteY0"/>
                            </a:cxn>
                            <a:cxn ang="0">
                              <a:pos x="connsiteX1" y="connsiteY1"/>
                            </a:cxn>
                            <a:cxn ang="0">
                              <a:pos x="connsiteX2" y="connsiteY2"/>
                            </a:cxn>
                          </a:cxnLst>
                          <a:rect l="l" t="t" r="r" b="b"/>
                          <a:pathLst>
                            <a:path w="30477" h="124990">
                              <a:moveTo>
                                <a:pt x="30477" y="0"/>
                              </a:moveTo>
                              <a:cubicBezTo>
                                <a:pt x="17320" y="24121"/>
                                <a:pt x="4163" y="48242"/>
                                <a:pt x="874" y="69074"/>
                              </a:cubicBezTo>
                              <a:cubicBezTo>
                                <a:pt x="-2415" y="89906"/>
                                <a:pt x="4163" y="107448"/>
                                <a:pt x="10741" y="12499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B21C61" id="Freeform: Shape 364" o:spid="_x0000_s1026" style="position:absolute;margin-left:270.15pt;margin-top:8.7pt;width:3.6pt;height:1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77,124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" path="m30477,c17320,24121,4163,48242,874,69074v-3289,20832,3289,38374,9867,55916e" filled="f" strokecolor="black [3213]" strokeweight="1pt">
                <v:stroke joinstyle="miter"/>
                <v:path arrowok="t" o:connecttype="custom" o:connectlocs="45719,0;1311,94856;16113,171643" o:connectangles="0,0,0"/>
              </v:shape>
            </w:pict>
          </mc:Fallback>
        </mc:AlternateContent>
      </w:r>
      <w:r>
        <w:rPr>
          <w:noProof/>
          <w:lang w:val="en-AU" w:eastAsia="en-AU"/>
        </w:rPr>
        <mc:AlternateContent>
          <mc:Choice Requires="wps">
            <w:drawing>
              <wp:anchor distT="0" distB="0" distL="114300" distR="114300" simplePos="0" relativeHeight="251777024" behindDoc="0" locked="0" layoutInCell="1" allowOverlap="1" wp14:anchorId="47932798" wp14:editId="3B5AB920">
                <wp:simplePos x="0" y="0"/>
                <wp:positionH relativeFrom="column">
                  <wp:posOffset>3044825</wp:posOffset>
                </wp:positionH>
                <wp:positionV relativeFrom="paragraph">
                  <wp:posOffset>114300</wp:posOffset>
                </wp:positionV>
                <wp:extent cx="533400" cy="414020"/>
                <wp:effectExtent l="0" t="0" r="0" b="5080"/>
                <wp:wrapNone/>
                <wp:docPr id="363" name="Text Box 363"/>
                <wp:cNvGraphicFramePr/>
                <a:graphic xmlns:a="http://schemas.openxmlformats.org/drawingml/2006/main">
                  <a:graphicData uri="http://schemas.microsoft.com/office/word/2010/wordprocessingShape">
                    <wps:wsp>
                      <wps:cNvSpPr txBox="1"/>
                      <wps:spPr>
                        <a:xfrm>
                          <a:off x="0" y="0"/>
                          <a:ext cx="533400" cy="414020"/>
                        </a:xfrm>
                        <a:prstGeom prst="rect">
                          <a:avLst/>
                        </a:prstGeom>
                        <a:noFill/>
                        <a:ln w="6350">
                          <a:noFill/>
                        </a:ln>
                      </wps:spPr>
                      <wps:txbx>
                        <w:txbxContent>
                          <w:p w14:paraId="75F93874" w14:textId="77777777" w:rsidR="00DE0322" w:rsidRPr="00DD059F" w:rsidRDefault="00DE0322" w:rsidP="005335E9">
                            <w:pPr>
                              <w:rPr>
                                <w:sz w:val="14"/>
                                <w:vertAlign w:val="superscript"/>
                              </w:rPr>
                            </w:pPr>
                            <w:r w:rsidRPr="00DD059F">
                              <w:rPr>
                                <w:sz w:val="14"/>
                              </w:rPr>
                              <w:t>15.0</w:t>
                            </w:r>
                            <w:r w:rsidRPr="00DD059F">
                              <w:rPr>
                                <w:sz w:val="14"/>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32798" id="Text Box 363" o:spid="_x0000_s1048" type="#_x0000_t202" style="position:absolute;margin-left:239.75pt;margin-top:9pt;width:42pt;height:32.6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" filled="f" stroked="f" strokeweight=".5pt">
                <v:textbox>
                  <w:txbxContent>
                    <w:p w14:paraId="75F93874" w14:textId="77777777" w:rsidR="00DE0322" w:rsidRPr="00DD059F" w:rsidRDefault="00DE0322" w:rsidP="005335E9">
                      <w:pPr>
                        <w:rPr>
                          <w:sz w:val="14"/>
                          <w:vertAlign w:val="superscript"/>
                        </w:rPr>
                      </w:pPr>
                      <w:r w:rsidRPr="00DD059F">
                        <w:rPr>
                          <w:sz w:val="14"/>
                        </w:rPr>
                        <w:t>15.0</w:t>
                      </w:r>
                      <w:r w:rsidRPr="00DD059F">
                        <w:rPr>
                          <w:sz w:val="14"/>
                          <w:vertAlign w:val="superscript"/>
                        </w:rPr>
                        <w:t>0</w:t>
                      </w:r>
                    </w:p>
                  </w:txbxContent>
                </v:textbox>
              </v:shape>
            </w:pict>
          </mc:Fallback>
        </mc:AlternateContent>
      </w:r>
    </w:p>
    <w:p w14:paraId="16DB9562" w14:textId="77777777" w:rsidR="005335E9" w:rsidRDefault="005335E9" w:rsidP="005335E9">
      <w:pPr>
        <w:tabs>
          <w:tab w:val="right" w:pos="8931"/>
        </w:tabs>
      </w:pPr>
    </w:p>
    <w:p w14:paraId="00FE9504" w14:textId="77777777" w:rsidR="005335E9" w:rsidRDefault="005335E9" w:rsidP="005335E9">
      <w:pPr>
        <w:tabs>
          <w:tab w:val="right" w:pos="8931"/>
        </w:tabs>
      </w:pPr>
    </w:p>
    <w:p w14:paraId="41A767B6" w14:textId="7F0918F2" w:rsidR="005335E9" w:rsidRPr="005335E9" w:rsidRDefault="00A925E4" w:rsidP="005335E9">
      <w:pPr>
        <w:tabs>
          <w:tab w:val="right" w:pos="8931"/>
        </w:tabs>
      </w:pPr>
      <w:r>
        <w:rPr>
          <w:noProof/>
          <w:lang w:val="en-AU" w:eastAsia="en-AU"/>
        </w:rPr>
        <mc:AlternateContent>
          <mc:Choice Requires="wps">
            <w:drawing>
              <wp:anchor distT="0" distB="0" distL="114300" distR="114300" simplePos="0" relativeHeight="251857920" behindDoc="0" locked="0" layoutInCell="1" allowOverlap="1" wp14:anchorId="1B0F0A35" wp14:editId="10234AF0">
                <wp:simplePos x="0" y="0"/>
                <wp:positionH relativeFrom="column">
                  <wp:posOffset>2532616</wp:posOffset>
                </wp:positionH>
                <wp:positionV relativeFrom="paragraph">
                  <wp:posOffset>48895</wp:posOffset>
                </wp:positionV>
                <wp:extent cx="175659" cy="58420"/>
                <wp:effectExtent l="0" t="19050" r="34290" b="74930"/>
                <wp:wrapNone/>
                <wp:docPr id="6" name="Straight Arrow Connector 6"/>
                <wp:cNvGraphicFramePr/>
                <a:graphic xmlns:a="http://schemas.openxmlformats.org/drawingml/2006/main">
                  <a:graphicData uri="http://schemas.microsoft.com/office/word/2010/wordprocessingShape">
                    <wps:wsp>
                      <wps:cNvCnPr/>
                      <wps:spPr>
                        <a:xfrm>
                          <a:off x="0" y="0"/>
                          <a:ext cx="175659" cy="58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29025B" id="Straight Arrow Connector 6" o:spid="_x0000_s1026" type="#_x0000_t32" style="position:absolute;margin-left:199.4pt;margin-top:3.85pt;width:13.85pt;height:4.6pt;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" strokecolor="#5b9bd5 [3204]" strokeweight=".5pt">
                <v:stroke endarrow="block" joinstyle="miter"/>
              </v:shape>
            </w:pict>
          </mc:Fallback>
        </mc:AlternateContent>
      </w:r>
    </w:p>
    <w:p w14:paraId="4E427FDE" w14:textId="366C2D21" w:rsidR="005335E9" w:rsidRDefault="00A925E4" w:rsidP="005335E9">
      <w:pPr>
        <w:tabs>
          <w:tab w:val="right" w:pos="8931"/>
        </w:tabs>
      </w:pPr>
      <w:r>
        <w:t xml:space="preserve">                                                            </w:t>
      </w:r>
      <w:r>
        <w:rPr>
          <w:color w:val="FF0000"/>
        </w:rPr>
        <w:t>m</w:t>
      </w:r>
      <w:r w:rsidRPr="00A925E4">
        <w:rPr>
          <w:color w:val="FF0000"/>
        </w:rPr>
        <w:t>g</w:t>
      </w:r>
      <w:r>
        <w:rPr>
          <w:color w:val="FF0000"/>
        </w:rPr>
        <w:t xml:space="preserve"> </w:t>
      </w:r>
      <w:r w:rsidRPr="00A925E4">
        <w:rPr>
          <w:color w:val="FF0000"/>
        </w:rPr>
        <w:t>sin15</w:t>
      </w:r>
    </w:p>
    <w:tbl>
      <w:tblPr>
        <w:tblStyle w:val="TableGrid"/>
        <w:tblW w:w="9815" w:type="dxa"/>
        <w:tblInd w:w="-5" w:type="dxa"/>
        <w:tblLook w:val="04A0" w:firstRow="1" w:lastRow="0" w:firstColumn="1" w:lastColumn="0" w:noHBand="0" w:noVBand="1"/>
      </w:tblPr>
      <w:tblGrid>
        <w:gridCol w:w="8375"/>
        <w:gridCol w:w="1440"/>
      </w:tblGrid>
      <w:tr w:rsidR="006F4E65" w:rsidRPr="006F4E65" w14:paraId="5B31EF56" w14:textId="77777777" w:rsidTr="006F4E65">
        <w:trPr>
          <w:trHeight w:val="317"/>
        </w:trPr>
        <w:tc>
          <w:tcPr>
            <w:tcW w:w="8375" w:type="dxa"/>
            <w:shd w:val="clear" w:color="auto" w:fill="auto"/>
            <w:vAlign w:val="center"/>
          </w:tcPr>
          <w:p w14:paraId="32FF599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91DE6F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B6C6C82" w14:textId="77777777" w:rsidTr="006F4E65">
        <w:trPr>
          <w:trHeight w:val="885"/>
        </w:trPr>
        <w:tc>
          <w:tcPr>
            <w:tcW w:w="8375" w:type="dxa"/>
            <w:shd w:val="clear" w:color="auto" w:fill="auto"/>
            <w:vAlign w:val="center"/>
          </w:tcPr>
          <w:p w14:paraId="5D1B675B" w14:textId="77777777" w:rsidR="006F4E65" w:rsidRPr="00A925E4" w:rsidRDefault="006F4E65" w:rsidP="006F4E65">
            <w:pPr>
              <w:tabs>
                <w:tab w:val="right" w:pos="8931"/>
              </w:tabs>
              <w:rPr>
                <w:rFonts w:eastAsiaTheme="minorEastAsia"/>
                <w:color w:val="FF0000"/>
              </w:rPr>
            </w:pPr>
            <w:r w:rsidRPr="00A925E4">
              <w:rPr>
                <w:rFonts w:eastAsiaTheme="minorEastAsia"/>
                <w:color w:val="FF0000"/>
              </w:rPr>
              <w:t>Weight parallel to incline</w:t>
            </w:r>
          </w:p>
          <w:p w14:paraId="7F58F71B" w14:textId="77777777" w:rsidR="006F4E65" w:rsidRPr="00A925E4" w:rsidRDefault="007E03E2" w:rsidP="006F4E65">
            <w:pPr>
              <w:tabs>
                <w:tab w:val="right" w:pos="8931"/>
              </w:tabs>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W</m:t>
                  </m:r>
                </m:e>
                <m:sub>
                  <m:r>
                    <w:rPr>
                      <w:rFonts w:ascii="Cambria Math" w:eastAsiaTheme="minorEastAsia" w:hAnsi="Cambria Math"/>
                      <w:color w:val="FF0000"/>
                    </w:rPr>
                    <m:t>||</m:t>
                  </m:r>
                </m:sub>
              </m:sSub>
              <m:r>
                <w:rPr>
                  <w:rFonts w:ascii="Cambria Math" w:eastAsiaTheme="minorEastAsia" w:hAnsi="Cambria Math"/>
                  <w:color w:val="FF0000"/>
                </w:rPr>
                <m:t>=mgsinθ</m:t>
              </m:r>
            </m:oMath>
            <w:r w:rsidR="006F4E65" w:rsidRPr="00A925E4">
              <w:rPr>
                <w:rFonts w:eastAsiaTheme="minorEastAsia"/>
                <w:color w:val="FF0000"/>
              </w:rPr>
              <w:t xml:space="preserve"> </w:t>
            </w:r>
          </w:p>
          <w:p w14:paraId="7A916B67" w14:textId="6C22892A" w:rsidR="006F4E65" w:rsidRPr="00A925E4" w:rsidRDefault="007E03E2" w:rsidP="006F4E65">
            <w:pPr>
              <w:tabs>
                <w:tab w:val="right" w:pos="8931"/>
              </w:tabs>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W</m:t>
                  </m:r>
                </m:e>
                <m:sub>
                  <m:r>
                    <w:rPr>
                      <w:rFonts w:ascii="Cambria Math" w:eastAsiaTheme="minorEastAsia" w:hAnsi="Cambria Math"/>
                      <w:color w:val="FF0000"/>
                    </w:rPr>
                    <m:t>||</m:t>
                  </m:r>
                </m:sub>
              </m:sSub>
              <m:r>
                <w:rPr>
                  <w:rFonts w:ascii="Cambria Math" w:eastAsiaTheme="minorEastAsia" w:hAnsi="Cambria Math"/>
                  <w:color w:val="FF0000"/>
                </w:rPr>
                <m:t>=12.0×9.8×sin15=30.4 N</m:t>
              </m:r>
            </m:oMath>
            <w:r w:rsidR="006F4E65" w:rsidRPr="00A925E4">
              <w:rPr>
                <w:rFonts w:eastAsiaTheme="minorEastAsia"/>
                <w:color w:val="FF0000"/>
              </w:rPr>
              <w:t xml:space="preserve"> </w:t>
            </w:r>
            <w:r w:rsidR="00A925E4">
              <w:rPr>
                <w:rFonts w:eastAsiaTheme="minorEastAsia"/>
                <w:color w:val="FF0000"/>
              </w:rPr>
              <w:t xml:space="preserve">  MANY MISSED THIS!</w:t>
            </w:r>
          </w:p>
        </w:tc>
        <w:tc>
          <w:tcPr>
            <w:tcW w:w="1440" w:type="dxa"/>
            <w:shd w:val="clear" w:color="auto" w:fill="auto"/>
            <w:vAlign w:val="center"/>
          </w:tcPr>
          <w:p w14:paraId="37D25750" w14:textId="60E56A74"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6FC3789F" w14:textId="77777777" w:rsidTr="006F4E65">
        <w:trPr>
          <w:trHeight w:val="903"/>
        </w:trPr>
        <w:tc>
          <w:tcPr>
            <w:tcW w:w="8375" w:type="dxa"/>
            <w:shd w:val="clear" w:color="auto" w:fill="auto"/>
            <w:vAlign w:val="center"/>
          </w:tcPr>
          <w:p w14:paraId="6A476656" w14:textId="77777777" w:rsidR="006F4E65" w:rsidRPr="006F4E65" w:rsidRDefault="006F4E65" w:rsidP="006F4E65">
            <w:pPr>
              <w:tabs>
                <w:tab w:val="right" w:pos="8931"/>
              </w:tabs>
              <w:rPr>
                <w:rFonts w:eastAsiaTheme="minorEastAsia"/>
              </w:rPr>
            </w:pPr>
            <w:r w:rsidRPr="006F4E65">
              <w:rPr>
                <w:rFonts w:eastAsiaTheme="minorEastAsia"/>
              </w:rPr>
              <w:t>Adds forces</w:t>
            </w:r>
          </w:p>
          <w:p w14:paraId="502DEC20" w14:textId="77777777" w:rsidR="006F4E65" w:rsidRPr="006F4E65" w:rsidRDefault="007E03E2" w:rsidP="006F4E65">
            <w:pPr>
              <w:tabs>
                <w:tab w:val="right" w:pos="8931"/>
              </w:tabs>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F</m:t>
                  </m:r>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oy</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fric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t>
                  </m:r>
                </m:sub>
              </m:sSub>
            </m:oMath>
            <w:r w:rsidR="006F4E65" w:rsidRPr="006F4E65">
              <w:rPr>
                <w:rFonts w:eastAsiaTheme="minorEastAsia"/>
              </w:rPr>
              <w:t xml:space="preserve"> </w:t>
            </w:r>
          </w:p>
          <w:p w14:paraId="53896D4D" w14:textId="79A044CC" w:rsidR="006F4E65" w:rsidRPr="006F4E65" w:rsidRDefault="007E03E2" w:rsidP="006F4E65">
            <w:pPr>
              <w:tabs>
                <w:tab w:val="right" w:pos="8931"/>
              </w:tabs>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F</m:t>
                  </m:r>
                </m:e>
              </m:nary>
              <m:r>
                <w:rPr>
                  <w:rFonts w:ascii="Cambria Math" w:eastAsiaTheme="minorEastAsia" w:hAnsi="Cambria Math"/>
                </w:rPr>
                <m:t>=205-150-</m:t>
              </m:r>
              <m:r>
                <w:rPr>
                  <w:rFonts w:ascii="Cambria Math" w:eastAsiaTheme="minorEastAsia" w:hAnsi="Cambria Math"/>
                  <w:color w:val="FF0000"/>
                </w:rPr>
                <m:t>30.4</m:t>
              </m:r>
              <m:r>
                <w:rPr>
                  <w:rFonts w:ascii="Cambria Math" w:eastAsiaTheme="minorEastAsia" w:hAnsi="Cambria Math"/>
                </w:rPr>
                <m:t>=24.6 N</m:t>
              </m:r>
            </m:oMath>
            <w:r w:rsidR="006F4E65" w:rsidRPr="006F4E65">
              <w:rPr>
                <w:rFonts w:eastAsiaTheme="minorEastAsia"/>
              </w:rPr>
              <w:t xml:space="preserve"> </w:t>
            </w:r>
            <w:r w:rsidR="00A925E4">
              <w:rPr>
                <w:rFonts w:eastAsiaTheme="minorEastAsia"/>
              </w:rPr>
              <w:t xml:space="preserve">  </w:t>
            </w:r>
            <w:r w:rsidR="00A925E4" w:rsidRPr="00A925E4">
              <w:rPr>
                <w:rFonts w:eastAsiaTheme="minorEastAsia"/>
                <w:color w:val="FF0000"/>
              </w:rPr>
              <w:t>-1 if missing</w:t>
            </w:r>
          </w:p>
        </w:tc>
        <w:tc>
          <w:tcPr>
            <w:tcW w:w="1440" w:type="dxa"/>
            <w:shd w:val="clear" w:color="auto" w:fill="auto"/>
            <w:vAlign w:val="center"/>
          </w:tcPr>
          <w:p w14:paraId="5A32F3E5" w14:textId="26A959AC"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2</w:t>
            </w:r>
          </w:p>
        </w:tc>
      </w:tr>
      <w:tr w:rsidR="006F4E65" w:rsidRPr="006F4E65" w14:paraId="19A63A99" w14:textId="77777777" w:rsidTr="006F4E65">
        <w:trPr>
          <w:trHeight w:val="741"/>
        </w:trPr>
        <w:tc>
          <w:tcPr>
            <w:tcW w:w="8375" w:type="dxa"/>
            <w:shd w:val="clear" w:color="auto" w:fill="auto"/>
            <w:vAlign w:val="center"/>
          </w:tcPr>
          <w:p w14:paraId="3A7FC46E" w14:textId="77777777" w:rsidR="006F4E65" w:rsidRPr="006F4E65" w:rsidRDefault="006F4E65" w:rsidP="006F4E65">
            <w:pPr>
              <w:tabs>
                <w:tab w:val="right" w:pos="8931"/>
              </w:tabs>
              <w:rPr>
                <w:rFonts w:eastAsiaTheme="minorEastAsia"/>
              </w:rPr>
            </w:pPr>
            <w:r w:rsidRPr="006F4E65">
              <w:rPr>
                <w:rFonts w:eastAsiaTheme="minorEastAsia"/>
              </w:rPr>
              <w:t>Calculates acceleration</w:t>
            </w:r>
          </w:p>
          <w:p w14:paraId="60365E83" w14:textId="529F8FA5" w:rsidR="006F4E65" w:rsidRPr="006F4E65" w:rsidRDefault="006F4E65" w:rsidP="006F4E65">
            <w:pPr>
              <w:tabs>
                <w:tab w:val="right" w:pos="8931"/>
              </w:tabs>
              <w:rPr>
                <w:rFonts w:eastAsia="Times New Roman" w:cs="Times New Roman"/>
              </w:rPr>
            </w:pPr>
            <m:oMath>
              <m:r>
                <w:rPr>
                  <w:rFonts w:ascii="Cambria Math" w:eastAsiaTheme="minorEastAsia" w:hAnsi="Cambria Math"/>
                </w:rPr>
                <m:t>a=</m:t>
              </m:r>
              <m:f>
                <m:fPr>
                  <m:ctrlPr>
                    <w:rPr>
                      <w:rFonts w:ascii="Cambria Math" w:eastAsiaTheme="minorEastAsia" w:hAnsi="Cambria Math"/>
                      <w:i/>
                    </w:rPr>
                  </m:ctrlPr>
                </m:fPr>
                <m:num>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F</m:t>
                      </m:r>
                    </m:e>
                  </m:nary>
                </m:num>
                <m:den>
                  <m:r>
                    <w:rPr>
                      <w:rFonts w:ascii="Cambria Math" w:eastAsiaTheme="minorEastAsia" w:hAnsi="Cambria Math"/>
                    </w:rPr>
                    <m:t>m</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6</m:t>
                  </m:r>
                </m:num>
                <m:den>
                  <m:r>
                    <w:rPr>
                      <w:rFonts w:ascii="Cambria Math" w:eastAsiaTheme="minorEastAsia" w:hAnsi="Cambria Math"/>
                    </w:rPr>
                    <m:t>12.0</m:t>
                  </m:r>
                </m:den>
              </m:f>
              <m:r>
                <w:rPr>
                  <w:rFonts w:ascii="Cambria Math" w:eastAsiaTheme="minorEastAsia" w:hAnsi="Cambria Math"/>
                </w:rPr>
                <m:t xml:space="preserve">=2.05 m </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Pr="006F4E65">
              <w:rPr>
                <w:rFonts w:eastAsiaTheme="minorEastAsia"/>
              </w:rPr>
              <w:t xml:space="preserve"> </w:t>
            </w:r>
          </w:p>
        </w:tc>
        <w:tc>
          <w:tcPr>
            <w:tcW w:w="1440" w:type="dxa"/>
            <w:shd w:val="clear" w:color="auto" w:fill="auto"/>
            <w:vAlign w:val="center"/>
          </w:tcPr>
          <w:p w14:paraId="20D4AAB9" w14:textId="7A347DDA"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6587AD42" w14:textId="77777777" w:rsidTr="006F4E65">
        <w:trPr>
          <w:trHeight w:val="317"/>
        </w:trPr>
        <w:tc>
          <w:tcPr>
            <w:tcW w:w="8375" w:type="dxa"/>
            <w:shd w:val="clear" w:color="auto" w:fill="auto"/>
            <w:vAlign w:val="center"/>
          </w:tcPr>
          <w:p w14:paraId="1922CCB0"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7132BE4"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4</w:t>
            </w:r>
          </w:p>
        </w:tc>
      </w:tr>
    </w:tbl>
    <w:p w14:paraId="718A8F1F" w14:textId="77777777" w:rsidR="005335E9" w:rsidRDefault="005335E9" w:rsidP="005335E9">
      <w:pPr>
        <w:tabs>
          <w:tab w:val="right" w:pos="8931"/>
        </w:tabs>
      </w:pPr>
    </w:p>
    <w:p w14:paraId="5718ED32" w14:textId="77777777" w:rsidR="005335E9" w:rsidRPr="00DC07B9" w:rsidRDefault="005335E9" w:rsidP="005335E9">
      <w:pPr>
        <w:tabs>
          <w:tab w:val="right" w:pos="8931"/>
        </w:tabs>
      </w:pPr>
    </w:p>
    <w:p w14:paraId="6BA18FFF" w14:textId="77777777" w:rsidR="005335E9" w:rsidRPr="00F70A4E" w:rsidRDefault="005335E9" w:rsidP="005335E9">
      <w:pPr>
        <w:tabs>
          <w:tab w:val="right" w:pos="9450"/>
        </w:tabs>
        <w:rPr>
          <w:b/>
        </w:rPr>
      </w:pPr>
      <w:r w:rsidRPr="00F70A4E">
        <w:rPr>
          <w:b/>
        </w:rPr>
        <w:t>Question 10</w:t>
      </w:r>
      <w:r w:rsidRPr="00F70A4E">
        <w:rPr>
          <w:b/>
        </w:rPr>
        <w:tab/>
        <w:t>(5 marks)</w:t>
      </w:r>
    </w:p>
    <w:p w14:paraId="13A17E50" w14:textId="77777777" w:rsidR="005335E9" w:rsidRDefault="005335E9" w:rsidP="005335E9">
      <w:pPr>
        <w:tabs>
          <w:tab w:val="right" w:pos="8931"/>
        </w:tabs>
      </w:pPr>
    </w:p>
    <w:p w14:paraId="40D6ECE5" w14:textId="774D1CBA" w:rsidR="00CB5D5A" w:rsidRDefault="005335E9" w:rsidP="005335E9">
      <w:pPr>
        <w:tabs>
          <w:tab w:val="right" w:pos="8931"/>
        </w:tabs>
      </w:pPr>
      <w:r>
        <w:t xml:space="preserve">Electric cars </w:t>
      </w:r>
      <w:proofErr w:type="spellStart"/>
      <w:r>
        <w:t>utilise</w:t>
      </w:r>
      <w:proofErr w:type="spellEnd"/>
      <w:r>
        <w:t xml:space="preserve"> regenerative braking. By referring to bot</w:t>
      </w:r>
      <w:r w:rsidR="00CB5D5A">
        <w:t>h Faraday’s law and Lenz’s law,</w:t>
      </w:r>
    </w:p>
    <w:p w14:paraId="26AD3723" w14:textId="77777777" w:rsidR="00CB5D5A" w:rsidRDefault="005335E9" w:rsidP="005335E9">
      <w:pPr>
        <w:tabs>
          <w:tab w:val="right" w:pos="8931"/>
        </w:tabs>
      </w:pPr>
      <w:r>
        <w:t xml:space="preserve">explain the physical principles that help to recharge the battery and assist with slowing the </w:t>
      </w:r>
    </w:p>
    <w:p w14:paraId="301E0DAB" w14:textId="67113514" w:rsidR="005335E9" w:rsidRDefault="005335E9" w:rsidP="005335E9">
      <w:pPr>
        <w:tabs>
          <w:tab w:val="right" w:pos="8931"/>
        </w:tabs>
      </w:pPr>
      <w:r>
        <w:t>car down.</w:t>
      </w:r>
    </w:p>
    <w:p w14:paraId="63B15886" w14:textId="77777777" w:rsidR="00253FAA" w:rsidRDefault="00253FAA" w:rsidP="00664EF2">
      <w:pPr>
        <w:tabs>
          <w:tab w:val="left" w:pos="6480"/>
        </w:tabs>
        <w:ind w:right="245"/>
        <w:rPr>
          <w:rFonts w:cs="Arial"/>
          <w:szCs w:val="22"/>
        </w:rPr>
      </w:pPr>
    </w:p>
    <w:tbl>
      <w:tblPr>
        <w:tblStyle w:val="TableGrid"/>
        <w:tblW w:w="9815" w:type="dxa"/>
        <w:tblInd w:w="-5" w:type="dxa"/>
        <w:tblLook w:val="04A0" w:firstRow="1" w:lastRow="0" w:firstColumn="1" w:lastColumn="0" w:noHBand="0" w:noVBand="1"/>
      </w:tblPr>
      <w:tblGrid>
        <w:gridCol w:w="8375"/>
        <w:gridCol w:w="1440"/>
      </w:tblGrid>
      <w:tr w:rsidR="006F4E65" w:rsidRPr="006F4E65" w14:paraId="0F525A62" w14:textId="77777777" w:rsidTr="006F4E65">
        <w:trPr>
          <w:trHeight w:val="317"/>
        </w:trPr>
        <w:tc>
          <w:tcPr>
            <w:tcW w:w="8375" w:type="dxa"/>
            <w:shd w:val="clear" w:color="auto" w:fill="auto"/>
            <w:vAlign w:val="center"/>
          </w:tcPr>
          <w:p w14:paraId="05D7462C"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EABC93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A9BB0AC" w14:textId="77777777" w:rsidTr="006F4E65">
        <w:trPr>
          <w:trHeight w:val="720"/>
        </w:trPr>
        <w:tc>
          <w:tcPr>
            <w:tcW w:w="8375" w:type="dxa"/>
            <w:shd w:val="clear" w:color="auto" w:fill="auto"/>
            <w:vAlign w:val="center"/>
          </w:tcPr>
          <w:p w14:paraId="0CC34BB6" w14:textId="77777777" w:rsidR="006F4E65" w:rsidRPr="006F4E65" w:rsidRDefault="006F4E65" w:rsidP="006F4E65">
            <w:pPr>
              <w:tabs>
                <w:tab w:val="right" w:pos="8931"/>
              </w:tabs>
              <w:rPr>
                <w:rFonts w:eastAsiaTheme="minorEastAsia"/>
              </w:rPr>
            </w:pPr>
            <w:r w:rsidRPr="006F4E65">
              <w:rPr>
                <w:rFonts w:eastAsiaTheme="minorEastAsia"/>
              </w:rPr>
              <w:t xml:space="preserve">Correctly refers to </w:t>
            </w:r>
            <w:r w:rsidRPr="00A925E4">
              <w:rPr>
                <w:rFonts w:eastAsiaTheme="minorEastAsia"/>
                <w:color w:val="FF0000"/>
              </w:rPr>
              <w:t xml:space="preserve">Faraday’s law inducing an </w:t>
            </w:r>
            <w:proofErr w:type="spellStart"/>
            <w:r w:rsidRPr="00A925E4">
              <w:rPr>
                <w:rFonts w:eastAsiaTheme="minorEastAsia"/>
                <w:color w:val="FF0000"/>
              </w:rPr>
              <w:t>emf</w:t>
            </w:r>
            <w:proofErr w:type="spellEnd"/>
            <w:r w:rsidRPr="00A925E4">
              <w:rPr>
                <w:rFonts w:eastAsiaTheme="minorEastAsia"/>
                <w:color w:val="FF0000"/>
              </w:rPr>
              <w:t xml:space="preserve"> in the coil due to rotation in a field</w:t>
            </w:r>
          </w:p>
          <w:p w14:paraId="3BD5DD86" w14:textId="3B3C39DE" w:rsidR="006F4E65" w:rsidRPr="006F4E65" w:rsidRDefault="006F4E65" w:rsidP="006F4E65">
            <w:pPr>
              <w:tabs>
                <w:tab w:val="right" w:pos="8931"/>
              </w:tabs>
              <w:rPr>
                <w:rFonts w:eastAsiaTheme="minorEastAsia"/>
              </w:rPr>
            </w:pPr>
            <w:r w:rsidRPr="006F4E65">
              <w:rPr>
                <w:rFonts w:eastAsiaTheme="minorEastAsia"/>
              </w:rPr>
              <w:t xml:space="preserve">“While braking, the rotating coil experiences a change in flux which induces an </w:t>
            </w:r>
            <w:proofErr w:type="spellStart"/>
            <w:r w:rsidRPr="006F4E65">
              <w:rPr>
                <w:rFonts w:eastAsiaTheme="minorEastAsia"/>
              </w:rPr>
              <w:t>emf</w:t>
            </w:r>
            <w:proofErr w:type="spellEnd"/>
            <w:r w:rsidRPr="006F4E65">
              <w:rPr>
                <w:rFonts w:eastAsiaTheme="minorEastAsia"/>
              </w:rPr>
              <w:t xml:space="preserve">, causing the motor to also behave like a generator (Faraday’s law)” </w:t>
            </w:r>
          </w:p>
        </w:tc>
        <w:tc>
          <w:tcPr>
            <w:tcW w:w="1440" w:type="dxa"/>
            <w:shd w:val="clear" w:color="auto" w:fill="auto"/>
            <w:vAlign w:val="center"/>
          </w:tcPr>
          <w:p w14:paraId="16A0319A" w14:textId="4FC52916"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2C6434B8" w14:textId="77777777" w:rsidTr="006F4E65">
        <w:trPr>
          <w:trHeight w:val="651"/>
        </w:trPr>
        <w:tc>
          <w:tcPr>
            <w:tcW w:w="8375" w:type="dxa"/>
            <w:shd w:val="clear" w:color="auto" w:fill="auto"/>
            <w:vAlign w:val="center"/>
          </w:tcPr>
          <w:p w14:paraId="1084CEB2" w14:textId="77777777" w:rsidR="006F4E65" w:rsidRPr="006F4E65" w:rsidRDefault="006F4E65" w:rsidP="006F4E65">
            <w:pPr>
              <w:tabs>
                <w:tab w:val="right" w:pos="8931"/>
              </w:tabs>
              <w:rPr>
                <w:rFonts w:eastAsiaTheme="minorEastAsia"/>
              </w:rPr>
            </w:pPr>
            <w:r w:rsidRPr="006F4E65">
              <w:rPr>
                <w:rFonts w:eastAsiaTheme="minorEastAsia"/>
              </w:rPr>
              <w:t xml:space="preserve">States the </w:t>
            </w:r>
            <w:r w:rsidRPr="00A925E4">
              <w:rPr>
                <w:rFonts w:eastAsiaTheme="minorEastAsia"/>
                <w:color w:val="FF0000"/>
              </w:rPr>
              <w:t xml:space="preserve">induced </w:t>
            </w:r>
            <w:proofErr w:type="spellStart"/>
            <w:r w:rsidRPr="00A925E4">
              <w:rPr>
                <w:rFonts w:eastAsiaTheme="minorEastAsia"/>
                <w:color w:val="FF0000"/>
              </w:rPr>
              <w:t>emf</w:t>
            </w:r>
            <w:proofErr w:type="spellEnd"/>
            <w:r w:rsidRPr="00A925E4">
              <w:rPr>
                <w:rFonts w:eastAsiaTheme="minorEastAsia"/>
                <w:color w:val="FF0000"/>
              </w:rPr>
              <w:t xml:space="preserve"> recharges the battery</w:t>
            </w:r>
          </w:p>
          <w:p w14:paraId="27919E27" w14:textId="51FA3C5C" w:rsidR="006F4E65" w:rsidRPr="006F4E65" w:rsidRDefault="006F4E65" w:rsidP="006F4E65">
            <w:pPr>
              <w:tabs>
                <w:tab w:val="right" w:pos="8931"/>
              </w:tabs>
              <w:rPr>
                <w:rFonts w:eastAsiaTheme="minorEastAsia"/>
              </w:rPr>
            </w:pPr>
            <w:r w:rsidRPr="006F4E65">
              <w:rPr>
                <w:rFonts w:eastAsiaTheme="minorEastAsia"/>
              </w:rPr>
              <w:t xml:space="preserve">“The </w:t>
            </w:r>
            <w:proofErr w:type="spellStart"/>
            <w:r w:rsidRPr="006F4E65">
              <w:rPr>
                <w:rFonts w:eastAsiaTheme="minorEastAsia"/>
              </w:rPr>
              <w:t>emf</w:t>
            </w:r>
            <w:proofErr w:type="spellEnd"/>
            <w:r w:rsidRPr="006F4E65">
              <w:rPr>
                <w:rFonts w:eastAsiaTheme="minorEastAsia"/>
              </w:rPr>
              <w:t xml:space="preserve"> drives a current and recharges the battery”</w:t>
            </w:r>
          </w:p>
        </w:tc>
        <w:tc>
          <w:tcPr>
            <w:tcW w:w="1440" w:type="dxa"/>
            <w:shd w:val="clear" w:color="auto" w:fill="auto"/>
            <w:vAlign w:val="center"/>
          </w:tcPr>
          <w:p w14:paraId="186D18FC" w14:textId="1D6F40FE"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188A0CA5" w14:textId="77777777" w:rsidTr="006F4E65">
        <w:trPr>
          <w:trHeight w:val="720"/>
        </w:trPr>
        <w:tc>
          <w:tcPr>
            <w:tcW w:w="8375" w:type="dxa"/>
            <w:shd w:val="clear" w:color="auto" w:fill="auto"/>
            <w:vAlign w:val="center"/>
          </w:tcPr>
          <w:p w14:paraId="07EA6A05" w14:textId="77777777" w:rsidR="006F4E65" w:rsidRPr="006F4E65" w:rsidRDefault="006F4E65" w:rsidP="006F4E65">
            <w:pPr>
              <w:tabs>
                <w:tab w:val="right" w:pos="8931"/>
              </w:tabs>
              <w:rPr>
                <w:rFonts w:eastAsiaTheme="minorEastAsia"/>
              </w:rPr>
            </w:pPr>
            <w:r w:rsidRPr="006F4E65">
              <w:rPr>
                <w:rFonts w:eastAsiaTheme="minorEastAsia"/>
              </w:rPr>
              <w:t>Correctly refers to Lenz’s law applying a force against motion, assisting with braking</w:t>
            </w:r>
          </w:p>
          <w:p w14:paraId="17965647" w14:textId="46F1F810" w:rsidR="006F4E65" w:rsidRPr="006F4E65" w:rsidRDefault="006F4E65" w:rsidP="006F4E65">
            <w:pPr>
              <w:tabs>
                <w:tab w:val="right" w:pos="8931"/>
              </w:tabs>
              <w:rPr>
                <w:rFonts w:eastAsia="Times New Roman" w:cs="Times New Roman"/>
              </w:rPr>
            </w:pPr>
            <w:r w:rsidRPr="00A925E4">
              <w:rPr>
                <w:rFonts w:eastAsiaTheme="minorEastAsia"/>
                <w:color w:val="FF0000"/>
              </w:rPr>
              <w:t xml:space="preserve">“Lenz’s law </w:t>
            </w:r>
            <w:r w:rsidRPr="006F4E65">
              <w:rPr>
                <w:rFonts w:eastAsiaTheme="minorEastAsia"/>
              </w:rPr>
              <w:t xml:space="preserve">describes that the direction of the induced current will be such </w:t>
            </w:r>
            <w:r w:rsidRPr="00A925E4">
              <w:rPr>
                <w:rFonts w:eastAsiaTheme="minorEastAsia"/>
                <w:color w:val="FF0000"/>
              </w:rPr>
              <w:t xml:space="preserve">that it creates a resistive force </w:t>
            </w:r>
            <w:r w:rsidRPr="006F4E65">
              <w:rPr>
                <w:rFonts w:eastAsiaTheme="minorEastAsia"/>
              </w:rPr>
              <w:t>against the motion of the coil, helping to slow the car down”</w:t>
            </w:r>
          </w:p>
        </w:tc>
        <w:tc>
          <w:tcPr>
            <w:tcW w:w="1440" w:type="dxa"/>
            <w:shd w:val="clear" w:color="auto" w:fill="auto"/>
            <w:vAlign w:val="center"/>
          </w:tcPr>
          <w:p w14:paraId="7D78A620" w14:textId="73123B0E"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2</w:t>
            </w:r>
          </w:p>
        </w:tc>
      </w:tr>
      <w:tr w:rsidR="006F4E65" w:rsidRPr="006F4E65" w14:paraId="1898A2F3" w14:textId="77777777" w:rsidTr="006F4E65">
        <w:trPr>
          <w:trHeight w:val="317"/>
        </w:trPr>
        <w:tc>
          <w:tcPr>
            <w:tcW w:w="8375" w:type="dxa"/>
            <w:shd w:val="clear" w:color="auto" w:fill="auto"/>
            <w:vAlign w:val="center"/>
          </w:tcPr>
          <w:p w14:paraId="0313C287"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281A6B71" w14:textId="7F68E4CD"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5</w:t>
            </w:r>
          </w:p>
        </w:tc>
      </w:tr>
    </w:tbl>
    <w:p w14:paraId="35778620" w14:textId="77777777" w:rsidR="005335E9" w:rsidRPr="00A925E4" w:rsidRDefault="005335E9" w:rsidP="005335E9">
      <w:pPr>
        <w:tabs>
          <w:tab w:val="left" w:pos="6480"/>
        </w:tabs>
        <w:ind w:right="245"/>
        <w:rPr>
          <w:rFonts w:cs="Arial"/>
          <w:color w:val="FF0000"/>
          <w:szCs w:val="22"/>
        </w:rPr>
      </w:pPr>
    </w:p>
    <w:p w14:paraId="42190514" w14:textId="65D447C3" w:rsidR="005335E9" w:rsidRPr="00A925E4" w:rsidRDefault="00A925E4" w:rsidP="00664EF2">
      <w:pPr>
        <w:tabs>
          <w:tab w:val="left" w:pos="6480"/>
        </w:tabs>
        <w:ind w:right="245"/>
        <w:rPr>
          <w:rFonts w:cs="Arial"/>
          <w:color w:val="FF0000"/>
          <w:szCs w:val="22"/>
        </w:rPr>
      </w:pPr>
      <w:r w:rsidRPr="00A925E4">
        <w:rPr>
          <w:rFonts w:cs="Arial"/>
          <w:color w:val="FF0000"/>
          <w:szCs w:val="22"/>
        </w:rPr>
        <w:t>NOT BACK EMF OR EDDY CURRENTS!</w:t>
      </w:r>
    </w:p>
    <w:p w14:paraId="029165C5" w14:textId="1724A633" w:rsidR="00B0521C" w:rsidRDefault="00B0521C" w:rsidP="00664EF2">
      <w:pPr>
        <w:ind w:right="245"/>
        <w:rPr>
          <w:rFonts w:cs="Arial"/>
          <w:szCs w:val="22"/>
        </w:rPr>
      </w:pPr>
      <w:r>
        <w:rPr>
          <w:rFonts w:cs="Arial"/>
          <w:szCs w:val="22"/>
        </w:rPr>
        <w:br w:type="page"/>
      </w:r>
    </w:p>
    <w:p w14:paraId="2A80BE2A" w14:textId="77777777" w:rsidR="005335E9" w:rsidRPr="005335E9" w:rsidRDefault="005335E9" w:rsidP="005335E9">
      <w:pPr>
        <w:tabs>
          <w:tab w:val="right" w:pos="8931"/>
        </w:tabs>
      </w:pPr>
    </w:p>
    <w:p w14:paraId="6C8968CD" w14:textId="77777777" w:rsidR="005335E9" w:rsidRPr="00477013" w:rsidRDefault="005335E9" w:rsidP="005335E9">
      <w:pPr>
        <w:tabs>
          <w:tab w:val="right" w:pos="9450"/>
        </w:tabs>
        <w:rPr>
          <w:b/>
        </w:rPr>
      </w:pPr>
      <w:r w:rsidRPr="00477013">
        <w:rPr>
          <w:b/>
        </w:rPr>
        <w:t>Question 11</w:t>
      </w:r>
      <w:r w:rsidRPr="00477013">
        <w:rPr>
          <w:b/>
        </w:rPr>
        <w:tab/>
        <w:t>(6 marks)</w:t>
      </w:r>
    </w:p>
    <w:p w14:paraId="280C222F" w14:textId="77777777" w:rsidR="005335E9" w:rsidRDefault="005335E9" w:rsidP="005335E9">
      <w:pPr>
        <w:tabs>
          <w:tab w:val="right" w:pos="8931"/>
        </w:tabs>
      </w:pPr>
    </w:p>
    <w:p w14:paraId="6E867283" w14:textId="6700A09D" w:rsidR="005335E9" w:rsidRPr="00451B69" w:rsidRDefault="005335E9" w:rsidP="005335E9">
      <w:pPr>
        <w:tabs>
          <w:tab w:val="right" w:pos="8931"/>
        </w:tabs>
      </w:pPr>
      <w:r>
        <w:t>A single charged sodium ion (Na</w:t>
      </w:r>
      <w:r w:rsidRPr="23972D9E">
        <w:rPr>
          <w:vertAlign w:val="superscript"/>
        </w:rPr>
        <w:t>+</w:t>
      </w:r>
      <w:r>
        <w:t>) is moving at 1250 m s</w:t>
      </w:r>
      <w:r w:rsidRPr="23972D9E">
        <w:rPr>
          <w:vertAlign w:val="superscript"/>
        </w:rPr>
        <w:t>-1</w:t>
      </w:r>
      <w:r>
        <w:t xml:space="preserve"> within a 0.866 T magnetic field as shown below. The sodium ion has a 3.82×10</w:t>
      </w:r>
      <w:r w:rsidRPr="23972D9E">
        <w:rPr>
          <w:vertAlign w:val="superscript"/>
        </w:rPr>
        <w:t>-26</w:t>
      </w:r>
      <w:r w:rsidR="00CB5D5A">
        <w:t xml:space="preserve"> kg mass.</w:t>
      </w:r>
    </w:p>
    <w:p w14:paraId="2CECB5D8" w14:textId="77777777" w:rsidR="005335E9" w:rsidRDefault="005335E9" w:rsidP="005335E9">
      <w:pPr>
        <w:tabs>
          <w:tab w:val="right" w:pos="8931"/>
        </w:tabs>
      </w:pPr>
    </w:p>
    <w:p w14:paraId="36E3F71D" w14:textId="77777777" w:rsidR="005335E9" w:rsidRDefault="005335E9" w:rsidP="005335E9">
      <w:pPr>
        <w:tabs>
          <w:tab w:val="right" w:pos="8931"/>
        </w:tabs>
      </w:pPr>
      <w:r>
        <w:rPr>
          <w:noProof/>
          <w:lang w:val="en-AU" w:eastAsia="en-AU"/>
        </w:rPr>
        <mc:AlternateContent>
          <mc:Choice Requires="wps">
            <w:drawing>
              <wp:anchor distT="0" distB="0" distL="114300" distR="114300" simplePos="0" relativeHeight="251780096" behindDoc="0" locked="0" layoutInCell="1" allowOverlap="1" wp14:anchorId="5C4DCB58" wp14:editId="227CE64E">
                <wp:simplePos x="0" y="0"/>
                <wp:positionH relativeFrom="column">
                  <wp:posOffset>1423001</wp:posOffset>
                </wp:positionH>
                <wp:positionV relativeFrom="paragraph">
                  <wp:posOffset>155506</wp:posOffset>
                </wp:positionV>
                <wp:extent cx="2708601" cy="2046278"/>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2708601" cy="2046278"/>
                        </a:xfrm>
                        <a:prstGeom prst="rect">
                          <a:avLst/>
                        </a:prstGeom>
                        <a:noFill/>
                        <a:ln w="6350">
                          <a:noFill/>
                        </a:ln>
                      </wps:spPr>
                      <wps:txbx>
                        <w:txbxContent>
                          <w:p w14:paraId="2FCFEB0C"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338491C7" w14:textId="77777777" w:rsidR="00DE0322" w:rsidRDefault="00DE0322" w:rsidP="005335E9"/>
                          <w:p w14:paraId="56790173" w14:textId="77777777" w:rsidR="00DE0322" w:rsidRDefault="00DE0322" w:rsidP="005335E9"/>
                          <w:p w14:paraId="7B398DAA"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7FD9614C" w14:textId="77777777" w:rsidR="00DE0322" w:rsidRDefault="00DE0322" w:rsidP="005335E9"/>
                          <w:p w14:paraId="69FC9A62" w14:textId="77777777" w:rsidR="00DE0322" w:rsidRDefault="00DE0322" w:rsidP="005335E9"/>
                          <w:p w14:paraId="1ABB8389"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517690ED" w14:textId="77777777" w:rsidR="00DE0322" w:rsidRDefault="00DE0322" w:rsidP="005335E9"/>
                          <w:p w14:paraId="26B1E1C2" w14:textId="77777777" w:rsidR="00DE0322" w:rsidRDefault="00DE0322" w:rsidP="005335E9"/>
                          <w:p w14:paraId="112E91CB"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DCB58" id="Text Box 232" o:spid="_x0000_s1049" type="#_x0000_t202" style="position:absolute;margin-left:112.05pt;margin-top:12.25pt;width:213.3pt;height:161.1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" filled="f" stroked="f" strokeweight=".5pt">
                <v:textbox>
                  <w:txbxContent>
                    <w:p w14:paraId="2FCFEB0C"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338491C7" w14:textId="77777777" w:rsidR="00DE0322" w:rsidRDefault="00DE0322" w:rsidP="005335E9"/>
                    <w:p w14:paraId="56790173" w14:textId="77777777" w:rsidR="00DE0322" w:rsidRDefault="00DE0322" w:rsidP="005335E9"/>
                    <w:p w14:paraId="7B398DAA"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7FD9614C" w14:textId="77777777" w:rsidR="00DE0322" w:rsidRDefault="00DE0322" w:rsidP="005335E9"/>
                    <w:p w14:paraId="69FC9A62" w14:textId="77777777" w:rsidR="00DE0322" w:rsidRDefault="00DE0322" w:rsidP="005335E9"/>
                    <w:p w14:paraId="1ABB8389"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p w14:paraId="517690ED" w14:textId="77777777" w:rsidR="00DE0322" w:rsidRDefault="00DE0322" w:rsidP="005335E9"/>
                    <w:p w14:paraId="26B1E1C2" w14:textId="77777777" w:rsidR="00DE0322" w:rsidRDefault="00DE0322" w:rsidP="005335E9"/>
                    <w:p w14:paraId="112E91CB" w14:textId="77777777" w:rsidR="00DE0322" w:rsidRDefault="00DE0322" w:rsidP="005335E9">
                      <w:r>
                        <w:t>X</w:t>
                      </w:r>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r>
                        <w:tab/>
                      </w:r>
                      <w:proofErr w:type="spellStart"/>
                      <w:r>
                        <w:t>X</w:t>
                      </w:r>
                      <w:proofErr w:type="spellEnd"/>
                    </w:p>
                  </w:txbxContent>
                </v:textbox>
              </v:shape>
            </w:pict>
          </mc:Fallback>
        </mc:AlternateContent>
      </w:r>
    </w:p>
    <w:p w14:paraId="628BE02F" w14:textId="721766A0" w:rsidR="005335E9" w:rsidRDefault="005335E9" w:rsidP="005335E9">
      <w:pPr>
        <w:tabs>
          <w:tab w:val="right" w:pos="8931"/>
        </w:tabs>
      </w:pPr>
    </w:p>
    <w:p w14:paraId="2B24644F" w14:textId="06C8EEB5" w:rsidR="005335E9" w:rsidRDefault="006F4E65" w:rsidP="005335E9">
      <w:pPr>
        <w:tabs>
          <w:tab w:val="right" w:pos="8931"/>
        </w:tabs>
      </w:pPr>
      <w:r w:rsidRPr="00BC4711">
        <w:rPr>
          <w:noProof/>
          <w:lang w:val="en-AU" w:eastAsia="en-AU"/>
        </w:rPr>
        <mc:AlternateContent>
          <mc:Choice Requires="wps">
            <w:drawing>
              <wp:anchor distT="0" distB="0" distL="114300" distR="114300" simplePos="0" relativeHeight="251816960" behindDoc="0" locked="0" layoutInCell="1" allowOverlap="1" wp14:anchorId="5B27A3B6" wp14:editId="2C9C0478">
                <wp:simplePos x="0" y="0"/>
                <wp:positionH relativeFrom="column">
                  <wp:posOffset>2350770</wp:posOffset>
                </wp:positionH>
                <wp:positionV relativeFrom="paragraph">
                  <wp:posOffset>35398</wp:posOffset>
                </wp:positionV>
                <wp:extent cx="666115" cy="666115"/>
                <wp:effectExtent l="0" t="0" r="19685" b="19685"/>
                <wp:wrapNone/>
                <wp:docPr id="39" name="Oval 39"/>
                <wp:cNvGraphicFramePr/>
                <a:graphic xmlns:a="http://schemas.openxmlformats.org/drawingml/2006/main">
                  <a:graphicData uri="http://schemas.microsoft.com/office/word/2010/wordprocessingShape">
                    <wps:wsp>
                      <wps:cNvSpPr/>
                      <wps:spPr>
                        <a:xfrm>
                          <a:off x="0" y="0"/>
                          <a:ext cx="666115" cy="6661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EF0821F" id="Oval 39" o:spid="_x0000_s1026" style="position:absolute;margin-left:185.1pt;margin-top:2.8pt;width:52.45pt;height:52.45pt;z-index:251816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" filled="f" strokecolor="red" strokeweight="1pt">
                <v:stroke joinstyle="miter"/>
              </v:oval>
            </w:pict>
          </mc:Fallback>
        </mc:AlternateContent>
      </w:r>
    </w:p>
    <w:p w14:paraId="2E29007E" w14:textId="0198C920" w:rsidR="005335E9" w:rsidRDefault="005335E9" w:rsidP="005335E9">
      <w:pPr>
        <w:tabs>
          <w:tab w:val="right" w:pos="8931"/>
        </w:tabs>
      </w:pPr>
    </w:p>
    <w:p w14:paraId="7604BAC9" w14:textId="56C41728" w:rsidR="005335E9" w:rsidRDefault="005335E9" w:rsidP="005335E9">
      <w:pPr>
        <w:tabs>
          <w:tab w:val="right" w:pos="8931"/>
        </w:tabs>
      </w:pPr>
    </w:p>
    <w:p w14:paraId="2E7EA922" w14:textId="5E6D0FFF" w:rsidR="005335E9" w:rsidRDefault="005335E9" w:rsidP="005335E9">
      <w:pPr>
        <w:tabs>
          <w:tab w:val="right" w:pos="8931"/>
        </w:tabs>
      </w:pPr>
      <w:r>
        <w:rPr>
          <w:noProof/>
          <w:lang w:val="en-AU" w:eastAsia="en-AU"/>
        </w:rPr>
        <mc:AlternateContent>
          <mc:Choice Requires="wps">
            <w:drawing>
              <wp:anchor distT="0" distB="0" distL="114300" distR="114300" simplePos="0" relativeHeight="251783168" behindDoc="0" locked="0" layoutInCell="1" allowOverlap="1" wp14:anchorId="3129397F" wp14:editId="78644A07">
                <wp:simplePos x="0" y="0"/>
                <wp:positionH relativeFrom="column">
                  <wp:posOffset>2949575</wp:posOffset>
                </wp:positionH>
                <wp:positionV relativeFrom="paragraph">
                  <wp:posOffset>89373</wp:posOffset>
                </wp:positionV>
                <wp:extent cx="245745" cy="240665"/>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245745" cy="240665"/>
                        </a:xfrm>
                        <a:prstGeom prst="rect">
                          <a:avLst/>
                        </a:prstGeom>
                        <a:noFill/>
                        <a:ln w="6350">
                          <a:noFill/>
                        </a:ln>
                      </wps:spPr>
                      <wps:txbx>
                        <w:txbxContent>
                          <w:p w14:paraId="429BC2B5" w14:textId="77777777" w:rsidR="00DE0322" w:rsidRPr="00CB5D5A" w:rsidRDefault="00DE0322" w:rsidP="005335E9">
                            <w:pPr>
                              <w:rPr>
                                <w:szCs w:val="22"/>
                              </w:rPr>
                            </w:pPr>
                            <w:r w:rsidRPr="00CB5D5A">
                              <w:rPr>
                                <w:szCs w:val="22"/>
                              </w:rP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29397F" id="Text Box 15" o:spid="_x0000_s1050" type="#_x0000_t202" style="position:absolute;margin-left:232.25pt;margin-top:7.05pt;width:19.35pt;height:18.9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" filled="f" stroked="f" strokeweight=".5pt">
                <v:textbox>
                  <w:txbxContent>
                    <w:p w14:paraId="429BC2B5" w14:textId="77777777" w:rsidR="00DE0322" w:rsidRPr="00CB5D5A" w:rsidRDefault="00DE0322" w:rsidP="005335E9">
                      <w:pPr>
                        <w:rPr>
                          <w:szCs w:val="22"/>
                        </w:rPr>
                      </w:pPr>
                      <w:r w:rsidRPr="00CB5D5A">
                        <w:rPr>
                          <w:szCs w:val="22"/>
                        </w:rPr>
                        <w:t>V</w:t>
                      </w:r>
                    </w:p>
                  </w:txbxContent>
                </v:textbox>
              </v:shape>
            </w:pict>
          </mc:Fallback>
        </mc:AlternateContent>
      </w:r>
    </w:p>
    <w:p w14:paraId="4C2B376C" w14:textId="6CD49140" w:rsidR="005335E9" w:rsidRDefault="005335E9" w:rsidP="005335E9">
      <w:pPr>
        <w:tabs>
          <w:tab w:val="right" w:pos="8931"/>
        </w:tabs>
      </w:pPr>
      <w:r>
        <w:rPr>
          <w:noProof/>
          <w:lang w:val="en-AU" w:eastAsia="en-AU"/>
        </w:rPr>
        <mc:AlternateContent>
          <mc:Choice Requires="wps">
            <w:drawing>
              <wp:anchor distT="0" distB="0" distL="114300" distR="114300" simplePos="0" relativeHeight="251781120" behindDoc="0" locked="0" layoutInCell="1" allowOverlap="1" wp14:anchorId="404C6A3E" wp14:editId="3A78F7F6">
                <wp:simplePos x="0" y="0"/>
                <wp:positionH relativeFrom="column">
                  <wp:posOffset>2583815</wp:posOffset>
                </wp:positionH>
                <wp:positionV relativeFrom="paragraph">
                  <wp:posOffset>13970</wp:posOffset>
                </wp:positionV>
                <wp:extent cx="103505" cy="103505"/>
                <wp:effectExtent l="0" t="0" r="10795" b="10795"/>
                <wp:wrapNone/>
                <wp:docPr id="1957718352" name="Oval 1957718352"/>
                <wp:cNvGraphicFramePr/>
                <a:graphic xmlns:a="http://schemas.openxmlformats.org/drawingml/2006/main">
                  <a:graphicData uri="http://schemas.microsoft.com/office/word/2010/wordprocessingShape">
                    <wps:wsp>
                      <wps:cNvSpPr/>
                      <wps:spPr>
                        <a:xfrm>
                          <a:off x="0" y="0"/>
                          <a:ext cx="103505" cy="103505"/>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2D47668" id="Oval 1957718352" o:spid="_x0000_s1026" style="position:absolute;margin-left:203.45pt;margin-top:1.1pt;width:8.15pt;height:8.1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" fillcolor="black [3213]" strokecolor="#1f4d78 [1604]" strokeweight="1pt">
                <v:stroke joinstyle="miter"/>
              </v:oval>
            </w:pict>
          </mc:Fallback>
        </mc:AlternateContent>
      </w:r>
      <w:r>
        <w:rPr>
          <w:noProof/>
          <w:lang w:val="en-AU" w:eastAsia="en-AU"/>
        </w:rPr>
        <mc:AlternateContent>
          <mc:Choice Requires="wps">
            <w:drawing>
              <wp:anchor distT="0" distB="0" distL="114300" distR="114300" simplePos="0" relativeHeight="251782144" behindDoc="0" locked="0" layoutInCell="1" allowOverlap="1" wp14:anchorId="3857689B" wp14:editId="4DCD774D">
                <wp:simplePos x="0" y="0"/>
                <wp:positionH relativeFrom="column">
                  <wp:posOffset>2751455</wp:posOffset>
                </wp:positionH>
                <wp:positionV relativeFrom="paragraph">
                  <wp:posOffset>57150</wp:posOffset>
                </wp:positionV>
                <wp:extent cx="243205" cy="0"/>
                <wp:effectExtent l="0" t="76200" r="23495" b="95250"/>
                <wp:wrapNone/>
                <wp:docPr id="1957718353" name="Straight Arrow Connector 1957718353"/>
                <wp:cNvGraphicFramePr/>
                <a:graphic xmlns:a="http://schemas.openxmlformats.org/drawingml/2006/main">
                  <a:graphicData uri="http://schemas.microsoft.com/office/word/2010/wordprocessingShape">
                    <wps:wsp>
                      <wps:cNvCnPr/>
                      <wps:spPr>
                        <a:xfrm>
                          <a:off x="0" y="0"/>
                          <a:ext cx="24320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C524DC9" id="_x0000_t32" coordsize="21600,21600" o:spt="32" o:oned="t" path="m,l21600,21600e" filled="f">
                <v:path arrowok="t" fillok="f" o:connecttype="none"/>
                <o:lock v:ext="edit" shapetype="t"/>
              </v:shapetype>
              <v:shape id="Straight Arrow Connector 1957718353" o:spid="_x0000_s1026" type="#_x0000_t32" style="position:absolute;margin-left:216.65pt;margin-top:4.5pt;width:19.15pt;height:0;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" strokecolor="black [3213]" strokeweight=".5pt">
                <v:stroke endarrow="block" joinstyle="miter"/>
              </v:shape>
            </w:pict>
          </mc:Fallback>
        </mc:AlternateContent>
      </w:r>
    </w:p>
    <w:p w14:paraId="30F9FB4F" w14:textId="5EF02273" w:rsidR="005335E9" w:rsidRDefault="005335E9" w:rsidP="005335E9">
      <w:pPr>
        <w:tabs>
          <w:tab w:val="right" w:pos="8931"/>
        </w:tabs>
      </w:pPr>
    </w:p>
    <w:p w14:paraId="012ACDB6" w14:textId="668B0CC2" w:rsidR="005335E9" w:rsidRDefault="005335E9" w:rsidP="005335E9">
      <w:pPr>
        <w:tabs>
          <w:tab w:val="right" w:pos="8931"/>
        </w:tabs>
      </w:pPr>
    </w:p>
    <w:p w14:paraId="1008EDD9" w14:textId="77777777" w:rsidR="005335E9" w:rsidRDefault="005335E9" w:rsidP="005335E9">
      <w:pPr>
        <w:tabs>
          <w:tab w:val="right" w:pos="8931"/>
        </w:tabs>
      </w:pPr>
    </w:p>
    <w:p w14:paraId="41995CA9" w14:textId="77777777" w:rsidR="005335E9" w:rsidRDefault="005335E9" w:rsidP="005335E9">
      <w:pPr>
        <w:tabs>
          <w:tab w:val="right" w:pos="8931"/>
        </w:tabs>
      </w:pPr>
    </w:p>
    <w:p w14:paraId="4CA2B8BA" w14:textId="77777777" w:rsidR="005335E9" w:rsidRDefault="005335E9" w:rsidP="005335E9">
      <w:pPr>
        <w:tabs>
          <w:tab w:val="right" w:pos="8931"/>
        </w:tabs>
      </w:pPr>
    </w:p>
    <w:p w14:paraId="19958F3D" w14:textId="77777777" w:rsidR="005335E9" w:rsidRDefault="005335E9" w:rsidP="005335E9">
      <w:pPr>
        <w:tabs>
          <w:tab w:val="right" w:pos="8931"/>
        </w:tabs>
      </w:pPr>
    </w:p>
    <w:p w14:paraId="19A4DE92" w14:textId="77777777" w:rsidR="005335E9" w:rsidRDefault="005335E9" w:rsidP="005335E9">
      <w:pPr>
        <w:tabs>
          <w:tab w:val="right" w:pos="8931"/>
        </w:tabs>
      </w:pPr>
    </w:p>
    <w:p w14:paraId="62226195" w14:textId="77777777" w:rsidR="005335E9" w:rsidRDefault="005335E9" w:rsidP="005929DB">
      <w:pPr>
        <w:pStyle w:val="ListParagraph"/>
        <w:numPr>
          <w:ilvl w:val="0"/>
          <w:numId w:val="8"/>
        </w:numPr>
        <w:tabs>
          <w:tab w:val="right" w:pos="9450"/>
        </w:tabs>
        <w:spacing w:after="160" w:line="259" w:lineRule="auto"/>
        <w:ind w:hanging="720"/>
      </w:pPr>
      <w:r>
        <w:t>In the diagram above, draw the path the sodium ion follows.</w:t>
      </w:r>
      <w:r>
        <w:tab/>
        <w:t>(2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0C44CF17" w14:textId="77777777" w:rsidTr="006F4E65">
        <w:trPr>
          <w:trHeight w:val="317"/>
        </w:trPr>
        <w:tc>
          <w:tcPr>
            <w:tcW w:w="7565" w:type="dxa"/>
            <w:shd w:val="clear" w:color="auto" w:fill="auto"/>
            <w:vAlign w:val="center"/>
          </w:tcPr>
          <w:p w14:paraId="74F8A68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218CB8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4B1FE52" w14:textId="77777777" w:rsidTr="006F4E65">
        <w:trPr>
          <w:trHeight w:val="288"/>
        </w:trPr>
        <w:tc>
          <w:tcPr>
            <w:tcW w:w="7565" w:type="dxa"/>
            <w:shd w:val="clear" w:color="auto" w:fill="auto"/>
            <w:vAlign w:val="center"/>
          </w:tcPr>
          <w:p w14:paraId="040D15BC" w14:textId="77777777" w:rsidR="006F4E65" w:rsidRDefault="006F4E65" w:rsidP="006F4E65">
            <w:pPr>
              <w:tabs>
                <w:tab w:val="right" w:pos="8931"/>
              </w:tabs>
              <w:rPr>
                <w:rFonts w:eastAsiaTheme="minorEastAsia"/>
              </w:rPr>
            </w:pPr>
            <w:r w:rsidRPr="006F4E65">
              <w:rPr>
                <w:rFonts w:eastAsiaTheme="minorEastAsia"/>
              </w:rPr>
              <w:t>Draws a circle (</w:t>
            </w:r>
            <w:r w:rsidRPr="00A925E4">
              <w:rPr>
                <w:rFonts w:eastAsiaTheme="minorEastAsia"/>
                <w:color w:val="FF0000"/>
              </w:rPr>
              <w:t>accept partial curve</w:t>
            </w:r>
            <w:r w:rsidRPr="006F4E65">
              <w:rPr>
                <w:rFonts w:eastAsiaTheme="minorEastAsia"/>
              </w:rPr>
              <w:t>, taking ion outside field shown)</w:t>
            </w:r>
          </w:p>
          <w:p w14:paraId="46C95F0D" w14:textId="5D2697D8" w:rsidR="00A925E4" w:rsidRPr="006F4E65" w:rsidRDefault="00A925E4" w:rsidP="006F4E65">
            <w:pPr>
              <w:tabs>
                <w:tab w:val="right" w:pos="8931"/>
              </w:tabs>
              <w:rPr>
                <w:rFonts w:eastAsiaTheme="minorEastAsia"/>
              </w:rPr>
            </w:pPr>
          </w:p>
        </w:tc>
        <w:tc>
          <w:tcPr>
            <w:tcW w:w="1440" w:type="dxa"/>
            <w:shd w:val="clear" w:color="auto" w:fill="auto"/>
            <w:vAlign w:val="center"/>
          </w:tcPr>
          <w:p w14:paraId="36506150" w14:textId="5239798D"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52BEDCCA" w14:textId="77777777" w:rsidTr="006F4E65">
        <w:trPr>
          <w:trHeight w:val="288"/>
        </w:trPr>
        <w:tc>
          <w:tcPr>
            <w:tcW w:w="7565" w:type="dxa"/>
            <w:shd w:val="clear" w:color="auto" w:fill="auto"/>
            <w:vAlign w:val="center"/>
          </w:tcPr>
          <w:p w14:paraId="7B767BD5" w14:textId="36E38A32" w:rsidR="006F4E65" w:rsidRPr="006F4E65" w:rsidRDefault="006F4E65" w:rsidP="006F4E65">
            <w:pPr>
              <w:tabs>
                <w:tab w:val="right" w:pos="8931"/>
              </w:tabs>
              <w:rPr>
                <w:rFonts w:eastAsiaTheme="minorEastAsia"/>
              </w:rPr>
            </w:pPr>
            <w:r w:rsidRPr="006F4E65">
              <w:rPr>
                <w:rFonts w:eastAsiaTheme="minorEastAsia"/>
              </w:rPr>
              <w:t>Circular path is counter clockwise (taking ion above its position shown in diagram)</w:t>
            </w:r>
          </w:p>
        </w:tc>
        <w:tc>
          <w:tcPr>
            <w:tcW w:w="1440" w:type="dxa"/>
            <w:shd w:val="clear" w:color="auto" w:fill="auto"/>
            <w:vAlign w:val="center"/>
          </w:tcPr>
          <w:p w14:paraId="0B7997BD"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532B3BFB" w14:textId="77777777" w:rsidTr="006F4E65">
        <w:trPr>
          <w:trHeight w:val="317"/>
        </w:trPr>
        <w:tc>
          <w:tcPr>
            <w:tcW w:w="7565" w:type="dxa"/>
            <w:shd w:val="clear" w:color="auto" w:fill="auto"/>
            <w:vAlign w:val="center"/>
          </w:tcPr>
          <w:p w14:paraId="783145BD"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54D57BA" w14:textId="4A209951"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2</w:t>
            </w:r>
          </w:p>
        </w:tc>
      </w:tr>
    </w:tbl>
    <w:p w14:paraId="5C06803F" w14:textId="77777777" w:rsidR="005335E9" w:rsidRDefault="005335E9" w:rsidP="005335E9">
      <w:pPr>
        <w:tabs>
          <w:tab w:val="right" w:pos="8931"/>
        </w:tabs>
      </w:pPr>
    </w:p>
    <w:p w14:paraId="1FFE06F5" w14:textId="77777777" w:rsidR="005335E9" w:rsidRDefault="005335E9" w:rsidP="005335E9">
      <w:pPr>
        <w:tabs>
          <w:tab w:val="right" w:pos="8931"/>
        </w:tabs>
      </w:pPr>
    </w:p>
    <w:p w14:paraId="0072E481" w14:textId="77777777" w:rsidR="005335E9" w:rsidRDefault="005335E9" w:rsidP="005929DB">
      <w:pPr>
        <w:pStyle w:val="ListParagraph"/>
        <w:numPr>
          <w:ilvl w:val="0"/>
          <w:numId w:val="8"/>
        </w:numPr>
        <w:tabs>
          <w:tab w:val="right" w:pos="9450"/>
        </w:tabs>
        <w:ind w:hanging="720"/>
      </w:pPr>
      <w:r>
        <w:t>Calculate the wavelength of the sodium ion.</w:t>
      </w:r>
      <w:r>
        <w:tab/>
        <w:t>(2 marks)</w:t>
      </w:r>
    </w:p>
    <w:p w14:paraId="52B4E6C1" w14:textId="77777777" w:rsidR="005335E9" w:rsidRDefault="005335E9" w:rsidP="005335E9"/>
    <w:p w14:paraId="0105554E" w14:textId="77777777" w:rsidR="005335E9" w:rsidRDefault="005335E9" w:rsidP="005335E9">
      <w:pPr>
        <w:tabs>
          <w:tab w:val="right" w:pos="8931"/>
        </w:tabs>
      </w:pPr>
    </w:p>
    <w:tbl>
      <w:tblPr>
        <w:tblStyle w:val="TableGrid"/>
        <w:tblW w:w="9005" w:type="dxa"/>
        <w:tblInd w:w="805" w:type="dxa"/>
        <w:tblLook w:val="04A0" w:firstRow="1" w:lastRow="0" w:firstColumn="1" w:lastColumn="0" w:noHBand="0" w:noVBand="1"/>
      </w:tblPr>
      <w:tblGrid>
        <w:gridCol w:w="7565"/>
        <w:gridCol w:w="1440"/>
      </w:tblGrid>
      <w:tr w:rsidR="006F4E65" w:rsidRPr="006F4E65" w14:paraId="015C7A0C" w14:textId="77777777" w:rsidTr="006F4E65">
        <w:trPr>
          <w:trHeight w:val="317"/>
        </w:trPr>
        <w:tc>
          <w:tcPr>
            <w:tcW w:w="7565" w:type="dxa"/>
            <w:shd w:val="clear" w:color="auto" w:fill="auto"/>
            <w:vAlign w:val="center"/>
          </w:tcPr>
          <w:p w14:paraId="354EA7E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58BDAF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4512D50C" w14:textId="77777777" w:rsidTr="006F4E65">
        <w:trPr>
          <w:trHeight w:val="1056"/>
        </w:trPr>
        <w:tc>
          <w:tcPr>
            <w:tcW w:w="7565" w:type="dxa"/>
            <w:shd w:val="clear" w:color="auto" w:fill="auto"/>
            <w:vAlign w:val="center"/>
          </w:tcPr>
          <w:p w14:paraId="3ECE64E8" w14:textId="77777777" w:rsidR="006F4E65" w:rsidRPr="006F4E65" w:rsidRDefault="006F4E65" w:rsidP="006F4E65">
            <w:pPr>
              <w:tabs>
                <w:tab w:val="right" w:pos="8931"/>
              </w:tabs>
              <w:rPr>
                <w:rFonts w:eastAsiaTheme="minorEastAsia"/>
              </w:rPr>
            </w:pPr>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h</m:t>
                  </m:r>
                </m:num>
                <m:den>
                  <m:r>
                    <w:rPr>
                      <w:rFonts w:ascii="Cambria Math" w:eastAsiaTheme="minorEastAsia" w:hAnsi="Cambria Math"/>
                    </w:rPr>
                    <m:t>mv</m:t>
                  </m:r>
                </m:den>
              </m:f>
            </m:oMath>
            <w:r w:rsidRPr="006F4E65">
              <w:rPr>
                <w:rFonts w:eastAsiaTheme="minorEastAsia"/>
              </w:rPr>
              <w:t xml:space="preserve"> </w:t>
            </w:r>
          </w:p>
          <w:p w14:paraId="53C2CDF0" w14:textId="0F01E071" w:rsidR="006F4E65" w:rsidRPr="006F4E65" w:rsidRDefault="006F4E65" w:rsidP="006F4E65">
            <w:pPr>
              <w:tabs>
                <w:tab w:val="right" w:pos="8931"/>
              </w:tabs>
              <w:rPr>
                <w:rFonts w:eastAsiaTheme="minorEastAsia"/>
              </w:rPr>
            </w:pPr>
            <m:oMathPara>
              <m:oMathParaPr>
                <m:jc m:val="left"/>
              </m:oMathParaPr>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6.6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4</m:t>
                        </m:r>
                      </m:sup>
                    </m:sSup>
                  </m:num>
                  <m:den>
                    <m:r>
                      <w:rPr>
                        <w:rFonts w:ascii="Cambria Math" w:eastAsiaTheme="minorEastAsia" w:hAnsi="Cambria Math"/>
                      </w:rPr>
                      <m:t>3.8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6</m:t>
                        </m:r>
                      </m:sup>
                    </m:sSup>
                    <m:r>
                      <w:rPr>
                        <w:rFonts w:ascii="Cambria Math" w:eastAsiaTheme="minorEastAsia" w:hAnsi="Cambria Math"/>
                      </w:rPr>
                      <m:t>×1250</m:t>
                    </m:r>
                  </m:den>
                </m:f>
                <m:r>
                  <w:rPr>
                    <w:rFonts w:ascii="Cambria Math" w:eastAsiaTheme="minorEastAsia" w:hAnsi="Cambria Math"/>
                  </w:rPr>
                  <m:t>=1.3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1</m:t>
                    </m:r>
                  </m:sup>
                </m:sSup>
                <m:r>
                  <w:rPr>
                    <w:rFonts w:ascii="Cambria Math" w:eastAsiaTheme="minorEastAsia" w:hAnsi="Cambria Math"/>
                  </w:rPr>
                  <m:t xml:space="preserve"> m</m:t>
                </m:r>
              </m:oMath>
            </m:oMathPara>
          </w:p>
        </w:tc>
        <w:tc>
          <w:tcPr>
            <w:tcW w:w="1440" w:type="dxa"/>
            <w:shd w:val="clear" w:color="auto" w:fill="auto"/>
            <w:vAlign w:val="center"/>
          </w:tcPr>
          <w:p w14:paraId="73635723" w14:textId="560BFF74"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0DF09C60" w14:textId="77777777" w:rsidTr="006F4E65">
        <w:trPr>
          <w:trHeight w:val="317"/>
        </w:trPr>
        <w:tc>
          <w:tcPr>
            <w:tcW w:w="7565" w:type="dxa"/>
            <w:shd w:val="clear" w:color="auto" w:fill="auto"/>
            <w:vAlign w:val="center"/>
          </w:tcPr>
          <w:p w14:paraId="2D0D75B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869CD2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2</w:t>
            </w:r>
          </w:p>
        </w:tc>
      </w:tr>
    </w:tbl>
    <w:p w14:paraId="626DC226" w14:textId="77777777" w:rsidR="005335E9" w:rsidRDefault="005335E9" w:rsidP="005335E9">
      <w:pPr>
        <w:tabs>
          <w:tab w:val="right" w:pos="8931"/>
        </w:tabs>
      </w:pPr>
    </w:p>
    <w:p w14:paraId="27BE05DF" w14:textId="77777777" w:rsidR="005335E9" w:rsidRDefault="005335E9" w:rsidP="005335E9">
      <w:pPr>
        <w:tabs>
          <w:tab w:val="right" w:pos="8931"/>
        </w:tabs>
      </w:pPr>
    </w:p>
    <w:p w14:paraId="3FF3FC3A" w14:textId="77777777" w:rsidR="005335E9" w:rsidRDefault="005335E9" w:rsidP="00CB5D5A">
      <w:pPr>
        <w:pStyle w:val="ListParagraph"/>
        <w:numPr>
          <w:ilvl w:val="0"/>
          <w:numId w:val="8"/>
        </w:numPr>
        <w:tabs>
          <w:tab w:val="right" w:pos="9450"/>
        </w:tabs>
        <w:spacing w:after="160" w:line="259" w:lineRule="auto"/>
        <w:ind w:hanging="720"/>
      </w:pPr>
      <w:r>
        <w:t>Calculate the radius of the ion’s movement.</w:t>
      </w:r>
      <w:r>
        <w:tab/>
        <w:t>(2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6C265270" w14:textId="77777777" w:rsidTr="006F4E65">
        <w:trPr>
          <w:trHeight w:val="317"/>
        </w:trPr>
        <w:tc>
          <w:tcPr>
            <w:tcW w:w="7565" w:type="dxa"/>
            <w:shd w:val="clear" w:color="auto" w:fill="auto"/>
            <w:vAlign w:val="center"/>
          </w:tcPr>
          <w:p w14:paraId="12AC717E"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7C8A9941"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054AD7C8" w14:textId="77777777" w:rsidTr="006F6042">
        <w:trPr>
          <w:trHeight w:val="1432"/>
        </w:trPr>
        <w:tc>
          <w:tcPr>
            <w:tcW w:w="7565" w:type="dxa"/>
            <w:shd w:val="clear" w:color="auto" w:fill="auto"/>
            <w:vAlign w:val="center"/>
          </w:tcPr>
          <w:p w14:paraId="113DE676" w14:textId="77777777" w:rsidR="006F4E65" w:rsidRPr="006F4E65" w:rsidRDefault="006F4E65" w:rsidP="006F4E65">
            <w:pPr>
              <w:tabs>
                <w:tab w:val="right" w:pos="8931"/>
              </w:tabs>
              <w:rPr>
                <w:rFonts w:eastAsiaTheme="minorEastAsia"/>
              </w:rPr>
            </w:pPr>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mv</m:t>
                  </m:r>
                </m:num>
                <m:den>
                  <m:r>
                    <w:rPr>
                      <w:rFonts w:ascii="Cambria Math" w:eastAsiaTheme="minorEastAsia" w:hAnsi="Cambria Math"/>
                    </w:rPr>
                    <m:t>qB</m:t>
                  </m:r>
                </m:den>
              </m:f>
            </m:oMath>
            <w:r w:rsidRPr="006F4E65">
              <w:rPr>
                <w:rFonts w:eastAsiaTheme="minorEastAsia"/>
              </w:rPr>
              <w:t xml:space="preserve"> </w:t>
            </w:r>
          </w:p>
          <w:p w14:paraId="42A48E56" w14:textId="0EBF0447" w:rsidR="006F4E65" w:rsidRPr="006F4E65" w:rsidRDefault="006F4E65" w:rsidP="006F4E65">
            <w:pPr>
              <w:tabs>
                <w:tab w:val="right" w:pos="8931"/>
              </w:tabs>
              <w:rPr>
                <w:rFonts w:eastAsiaTheme="minorEastAsia"/>
              </w:rPr>
            </w:pPr>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8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6</m:t>
                      </m:r>
                    </m:sup>
                  </m:sSup>
                  <m:r>
                    <w:rPr>
                      <w:rFonts w:ascii="Cambria Math" w:eastAsiaTheme="minorEastAsia" w:hAnsi="Cambria Math"/>
                    </w:rPr>
                    <m:t>×1250</m:t>
                  </m:r>
                </m:num>
                <m:den>
                  <m:r>
                    <w:rPr>
                      <w:rFonts w:ascii="Cambria Math" w:eastAsiaTheme="minorEastAsia" w:hAnsi="Cambria Math"/>
                    </w:rPr>
                    <m:t>1.6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9</m:t>
                      </m:r>
                    </m:sup>
                  </m:sSup>
                  <m:r>
                    <w:rPr>
                      <w:rFonts w:ascii="Cambria Math" w:eastAsiaTheme="minorEastAsia" w:hAnsi="Cambria Math"/>
                    </w:rPr>
                    <m:t>×0.866</m:t>
                  </m:r>
                </m:den>
              </m:f>
              <m:r>
                <w:rPr>
                  <w:rFonts w:ascii="Cambria Math" w:eastAsiaTheme="minorEastAsia" w:hAnsi="Cambria Math"/>
                </w:rPr>
                <m:t>=3.4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 xml:space="preserve"> m</m:t>
              </m:r>
            </m:oMath>
            <w:r w:rsidRPr="006F4E65">
              <w:rPr>
                <w:rFonts w:eastAsiaTheme="minorEastAsia"/>
              </w:rPr>
              <w:t xml:space="preserve"> </w:t>
            </w:r>
          </w:p>
        </w:tc>
        <w:tc>
          <w:tcPr>
            <w:tcW w:w="1440" w:type="dxa"/>
            <w:shd w:val="clear" w:color="auto" w:fill="auto"/>
            <w:vAlign w:val="center"/>
          </w:tcPr>
          <w:p w14:paraId="3DF5445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3564DA27" w14:textId="77777777" w:rsidTr="006F4E65">
        <w:trPr>
          <w:trHeight w:val="317"/>
        </w:trPr>
        <w:tc>
          <w:tcPr>
            <w:tcW w:w="7565" w:type="dxa"/>
            <w:shd w:val="clear" w:color="auto" w:fill="auto"/>
            <w:vAlign w:val="center"/>
          </w:tcPr>
          <w:p w14:paraId="2344CCE7"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21758B11"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2</w:t>
            </w:r>
          </w:p>
        </w:tc>
      </w:tr>
    </w:tbl>
    <w:p w14:paraId="69F9FCBA" w14:textId="77777777" w:rsidR="004C1904" w:rsidRPr="00137C53" w:rsidRDefault="004C1904" w:rsidP="00664EF2">
      <w:pPr>
        <w:ind w:right="245"/>
        <w:rPr>
          <w:rFonts w:cs="Arial"/>
          <w:szCs w:val="22"/>
        </w:rPr>
      </w:pPr>
    </w:p>
    <w:p w14:paraId="12187075" w14:textId="77777777" w:rsidR="00137C53" w:rsidRPr="00137C53" w:rsidRDefault="00137C53" w:rsidP="00664EF2">
      <w:pPr>
        <w:ind w:right="245"/>
        <w:rPr>
          <w:rFonts w:cs="Arial"/>
          <w:szCs w:val="22"/>
        </w:rPr>
      </w:pPr>
    </w:p>
    <w:p w14:paraId="4E9EE29D" w14:textId="77777777" w:rsidR="00137C53" w:rsidRDefault="00137C53" w:rsidP="00664EF2">
      <w:pPr>
        <w:ind w:right="245"/>
        <w:rPr>
          <w:rFonts w:cs="Arial"/>
          <w:szCs w:val="22"/>
        </w:rPr>
      </w:pPr>
    </w:p>
    <w:p w14:paraId="03B76F9F" w14:textId="77777777" w:rsidR="00137C53" w:rsidRPr="00B0521C" w:rsidRDefault="00137C53" w:rsidP="00137C53">
      <w:pPr>
        <w:ind w:right="245"/>
        <w:jc w:val="center"/>
        <w:rPr>
          <w:rFonts w:cs="Arial"/>
          <w:bCs/>
          <w:szCs w:val="22"/>
        </w:rPr>
      </w:pPr>
      <w:r w:rsidRPr="00B0521C">
        <w:rPr>
          <w:rFonts w:cs="Arial"/>
          <w:b/>
          <w:bCs/>
          <w:szCs w:val="22"/>
        </w:rPr>
        <w:t>End of Section One</w:t>
      </w:r>
    </w:p>
    <w:p w14:paraId="40687E05" w14:textId="77777777" w:rsidR="00137C53" w:rsidRDefault="00137C53" w:rsidP="00664EF2">
      <w:pPr>
        <w:ind w:right="245"/>
        <w:rPr>
          <w:rFonts w:cs="Arial"/>
          <w:szCs w:val="22"/>
        </w:rPr>
      </w:pPr>
    </w:p>
    <w:p w14:paraId="56127442" w14:textId="210B0164" w:rsidR="004C1904" w:rsidRDefault="004C1904" w:rsidP="00664EF2">
      <w:pPr>
        <w:ind w:right="245"/>
        <w:rPr>
          <w:rFonts w:cs="Arial"/>
          <w:szCs w:val="22"/>
        </w:rPr>
      </w:pPr>
      <w:r>
        <w:rPr>
          <w:rFonts w:cs="Arial"/>
          <w:szCs w:val="22"/>
        </w:rPr>
        <w:br w:type="page"/>
      </w:r>
    </w:p>
    <w:p w14:paraId="502D2351" w14:textId="09A92B67" w:rsidR="00BE3663" w:rsidRPr="000810AA" w:rsidRDefault="00BE3663" w:rsidP="00F0023E">
      <w:pPr>
        <w:ind w:right="245"/>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C3579E" w14:paraId="7685DD9F" w14:textId="77777777" w:rsidTr="00A1309B">
        <w:tc>
          <w:tcPr>
            <w:tcW w:w="4857" w:type="dxa"/>
          </w:tcPr>
          <w:p w14:paraId="28BF78D4" w14:textId="2CBB0A76" w:rsidR="00A1309B" w:rsidRPr="00C3579E" w:rsidRDefault="00A1309B" w:rsidP="00F0023E">
            <w:pPr>
              <w:ind w:left="-108" w:right="245"/>
              <w:rPr>
                <w:rFonts w:cs="Arial"/>
                <w:b/>
                <w:szCs w:val="22"/>
              </w:rPr>
            </w:pPr>
            <w:r w:rsidRPr="00C3579E">
              <w:rPr>
                <w:rFonts w:cs="Arial"/>
                <w:b/>
                <w:szCs w:val="22"/>
              </w:rPr>
              <w:t xml:space="preserve">Section Two: </w:t>
            </w:r>
            <w:r w:rsidR="00C3579E" w:rsidRPr="00C3579E">
              <w:rPr>
                <w:rFonts w:cs="Arial"/>
                <w:b/>
                <w:bCs/>
                <w:szCs w:val="22"/>
              </w:rPr>
              <w:t>Problem-solving</w:t>
            </w:r>
          </w:p>
        </w:tc>
        <w:tc>
          <w:tcPr>
            <w:tcW w:w="4857" w:type="dxa"/>
          </w:tcPr>
          <w:p w14:paraId="548B13DD" w14:textId="00907695" w:rsidR="00A1309B" w:rsidRPr="00C3579E" w:rsidRDefault="00B0521C" w:rsidP="00F0023E">
            <w:pPr>
              <w:ind w:right="60"/>
              <w:jc w:val="right"/>
              <w:rPr>
                <w:rFonts w:cs="Arial"/>
                <w:b/>
                <w:szCs w:val="22"/>
              </w:rPr>
            </w:pPr>
            <w:r w:rsidRPr="00C3579E">
              <w:rPr>
                <w:rFonts w:cs="Arial"/>
                <w:b/>
                <w:szCs w:val="22"/>
              </w:rPr>
              <w:t>(90</w:t>
            </w:r>
            <w:r w:rsidR="00FA4117" w:rsidRPr="00C3579E">
              <w:rPr>
                <w:rFonts w:cs="Arial"/>
                <w:b/>
                <w:szCs w:val="22"/>
              </w:rPr>
              <w:t xml:space="preserve"> </w:t>
            </w:r>
            <w:r w:rsidR="00A1309B" w:rsidRPr="00C3579E">
              <w:rPr>
                <w:rFonts w:cs="Arial"/>
                <w:b/>
                <w:szCs w:val="22"/>
              </w:rPr>
              <w:t>Marks)</w:t>
            </w:r>
          </w:p>
        </w:tc>
      </w:tr>
    </w:tbl>
    <w:p w14:paraId="3EE944EC" w14:textId="10B509F3" w:rsidR="00BE3663" w:rsidRPr="0067544E" w:rsidRDefault="00BE3663" w:rsidP="00F0023E">
      <w:pPr>
        <w:ind w:right="245"/>
        <w:rPr>
          <w:rFonts w:cs="Arial"/>
          <w:color w:val="7F7F7F" w:themeColor="text1" w:themeTint="80"/>
          <w:szCs w:val="22"/>
        </w:rPr>
      </w:pPr>
      <w:r w:rsidRPr="0067544E">
        <w:rPr>
          <w:rFonts w:cs="Arial"/>
          <w:color w:val="7F7F7F" w:themeColor="text1" w:themeTint="80"/>
          <w:szCs w:val="22"/>
        </w:rPr>
        <w:t>_____________________________________________________________________________</w:t>
      </w:r>
    </w:p>
    <w:p w14:paraId="1605F7CA" w14:textId="77777777" w:rsidR="00BE3663" w:rsidRPr="00C3579E" w:rsidRDefault="00BE3663" w:rsidP="00137C53">
      <w:pPr>
        <w:ind w:right="245"/>
        <w:rPr>
          <w:rFonts w:cs="Arial"/>
          <w:szCs w:val="22"/>
        </w:rPr>
      </w:pPr>
    </w:p>
    <w:p w14:paraId="336B340D" w14:textId="1925E04F" w:rsidR="00B63C5D" w:rsidRPr="00B63C5D" w:rsidRDefault="0098210F" w:rsidP="0098210F">
      <w:pPr>
        <w:tabs>
          <w:tab w:val="left" w:pos="567"/>
          <w:tab w:val="left" w:pos="8370"/>
        </w:tabs>
        <w:ind w:right="245"/>
        <w:rPr>
          <w:rFonts w:cs="Arial"/>
          <w:b/>
          <w:szCs w:val="22"/>
        </w:rPr>
      </w:pPr>
      <w:r>
        <w:rPr>
          <w:rFonts w:cs="Arial"/>
          <w:b/>
          <w:szCs w:val="22"/>
        </w:rPr>
        <w:t>Question 1</w:t>
      </w:r>
      <w:r w:rsidR="00991124">
        <w:rPr>
          <w:rFonts w:cs="Arial"/>
          <w:b/>
          <w:szCs w:val="22"/>
        </w:rPr>
        <w:t>2</w:t>
      </w:r>
      <w:r>
        <w:rPr>
          <w:rFonts w:cs="Arial"/>
          <w:b/>
          <w:szCs w:val="22"/>
        </w:rPr>
        <w:tab/>
        <w:t>(12</w:t>
      </w:r>
      <w:r w:rsidR="00B63C5D" w:rsidRPr="00B63C5D">
        <w:rPr>
          <w:rFonts w:cs="Arial"/>
          <w:b/>
          <w:szCs w:val="22"/>
        </w:rPr>
        <w:t xml:space="preserve"> marks)</w:t>
      </w:r>
    </w:p>
    <w:p w14:paraId="32B8A0CA" w14:textId="77777777" w:rsidR="00B63C5D" w:rsidRPr="00B63C5D" w:rsidRDefault="00B63C5D" w:rsidP="00F0023E">
      <w:pPr>
        <w:tabs>
          <w:tab w:val="left" w:pos="567"/>
          <w:tab w:val="left" w:pos="1120"/>
        </w:tabs>
        <w:ind w:right="245"/>
        <w:rPr>
          <w:rFonts w:cs="Arial"/>
          <w:szCs w:val="22"/>
        </w:rPr>
      </w:pPr>
    </w:p>
    <w:p w14:paraId="65F80DC2" w14:textId="77777777" w:rsidR="0098210F" w:rsidRDefault="0098210F" w:rsidP="0098210F">
      <w:pPr>
        <w:tabs>
          <w:tab w:val="right" w:pos="8931"/>
        </w:tabs>
      </w:pPr>
      <w:r>
        <w:t>Rovers have been sent to Mars to obtain samples from the planet’s surface. One such rover is approaching the surface of Mars at 25.0 m s</w:t>
      </w:r>
      <w:r>
        <w:rPr>
          <w:vertAlign w:val="superscript"/>
        </w:rPr>
        <w:t xml:space="preserve">-1 </w:t>
      </w:r>
      <w:r>
        <w:t>at an altitude of 300 m. The internal components of the rover require that the rover contacts the surface at no greater than 0.850 m s</w:t>
      </w:r>
      <w:r>
        <w:rPr>
          <w:vertAlign w:val="superscript"/>
        </w:rPr>
        <w:t>-1</w:t>
      </w:r>
      <w:r>
        <w:t xml:space="preserve"> to remain intact. To achieve this, a parachute is opened at this altitude to reduce the speed of the 1050 kg rover. </w:t>
      </w:r>
    </w:p>
    <w:p w14:paraId="2FB18186" w14:textId="77777777" w:rsidR="0098210F" w:rsidRDefault="0098210F" w:rsidP="0098210F">
      <w:pPr>
        <w:tabs>
          <w:tab w:val="right" w:pos="8931"/>
        </w:tabs>
      </w:pPr>
    </w:p>
    <w:p w14:paraId="7834C9BA" w14:textId="77777777" w:rsidR="0098210F" w:rsidRDefault="0098210F" w:rsidP="0098210F">
      <w:pPr>
        <w:tabs>
          <w:tab w:val="right" w:pos="8931"/>
        </w:tabs>
      </w:pPr>
      <w:r>
        <w:t>These details may be used to help answer the following questions:</w:t>
      </w:r>
    </w:p>
    <w:p w14:paraId="47C2C839" w14:textId="77777777" w:rsidR="0098210F" w:rsidRDefault="0098210F" w:rsidP="0098210F">
      <w:pPr>
        <w:tabs>
          <w:tab w:val="right" w:pos="8931"/>
        </w:tabs>
      </w:pPr>
    </w:p>
    <w:p w14:paraId="1C2BE73F" w14:textId="77777777" w:rsidR="0098210F" w:rsidRDefault="0098210F" w:rsidP="005929DB">
      <w:pPr>
        <w:pStyle w:val="ListParagraph"/>
        <w:numPr>
          <w:ilvl w:val="0"/>
          <w:numId w:val="10"/>
        </w:numPr>
        <w:tabs>
          <w:tab w:val="right" w:pos="8931"/>
        </w:tabs>
        <w:spacing w:after="160" w:line="276" w:lineRule="auto"/>
        <w:ind w:left="1170" w:hanging="450"/>
      </w:pPr>
      <w:r>
        <w:t>Mass of Mars: 6.42 × 10</w:t>
      </w:r>
      <w:r>
        <w:rPr>
          <w:vertAlign w:val="superscript"/>
        </w:rPr>
        <w:t>23</w:t>
      </w:r>
      <w:r>
        <w:t xml:space="preserve"> kg</w:t>
      </w:r>
    </w:p>
    <w:p w14:paraId="5B532D55" w14:textId="77777777" w:rsidR="0098210F" w:rsidRDefault="0098210F" w:rsidP="005929DB">
      <w:pPr>
        <w:pStyle w:val="ListParagraph"/>
        <w:numPr>
          <w:ilvl w:val="0"/>
          <w:numId w:val="10"/>
        </w:numPr>
        <w:tabs>
          <w:tab w:val="right" w:pos="8931"/>
        </w:tabs>
        <w:spacing w:after="160" w:line="276" w:lineRule="auto"/>
        <w:ind w:left="1170" w:hanging="450"/>
      </w:pPr>
      <w:r>
        <w:t>Radius of Mars: 3.38 × 10</w:t>
      </w:r>
      <w:r>
        <w:rPr>
          <w:vertAlign w:val="superscript"/>
        </w:rPr>
        <w:t>6</w:t>
      </w:r>
      <w:r>
        <w:t xml:space="preserve"> m</w:t>
      </w:r>
    </w:p>
    <w:p w14:paraId="20FF00BB" w14:textId="77777777" w:rsidR="0098210F" w:rsidRPr="004C7F71" w:rsidRDefault="0098210F" w:rsidP="0098210F">
      <w:pPr>
        <w:tabs>
          <w:tab w:val="right" w:pos="8931"/>
        </w:tabs>
      </w:pPr>
    </w:p>
    <w:p w14:paraId="71CBBA28" w14:textId="77777777" w:rsidR="0098210F" w:rsidRDefault="0098210F" w:rsidP="005929DB">
      <w:pPr>
        <w:pStyle w:val="ListParagraph"/>
        <w:numPr>
          <w:ilvl w:val="0"/>
          <w:numId w:val="11"/>
        </w:numPr>
        <w:tabs>
          <w:tab w:val="right" w:pos="9450"/>
        </w:tabs>
        <w:spacing w:after="160" w:line="259" w:lineRule="auto"/>
        <w:ind w:hanging="720"/>
      </w:pPr>
      <w:r>
        <w:t>Find the gravitational field strength at the surface of Mars.</w:t>
      </w:r>
      <w:r>
        <w:tab/>
        <w:t>(3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11245CB2" w14:textId="77777777" w:rsidTr="006F4E65">
        <w:trPr>
          <w:trHeight w:val="317"/>
        </w:trPr>
        <w:tc>
          <w:tcPr>
            <w:tcW w:w="7565" w:type="dxa"/>
            <w:shd w:val="clear" w:color="auto" w:fill="auto"/>
            <w:vAlign w:val="center"/>
          </w:tcPr>
          <w:p w14:paraId="30075614"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47E022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5F85796C" w14:textId="77777777" w:rsidTr="006F4E65">
        <w:trPr>
          <w:trHeight w:val="525"/>
        </w:trPr>
        <w:tc>
          <w:tcPr>
            <w:tcW w:w="7565" w:type="dxa"/>
            <w:shd w:val="clear" w:color="auto" w:fill="auto"/>
            <w:vAlign w:val="center"/>
          </w:tcPr>
          <w:p w14:paraId="3B04CEB0" w14:textId="15972423" w:rsidR="006F4E65" w:rsidRPr="006F4E65" w:rsidRDefault="006F4E65" w:rsidP="006F4E65">
            <w:pPr>
              <w:tabs>
                <w:tab w:val="right" w:pos="8931"/>
              </w:tabs>
              <w:rPr>
                <w:rFonts w:eastAsiaTheme="minorEastAsia"/>
              </w:rPr>
            </w:pPr>
            <m:oMath>
              <m:r>
                <w:rPr>
                  <w:rFonts w:ascii="Cambria Math" w:hAnsi="Cambria Math"/>
                </w:rPr>
                <m:t>g=</m:t>
              </m:r>
              <m:f>
                <m:fPr>
                  <m:ctrlPr>
                    <w:rPr>
                      <w:rFonts w:ascii="Cambria Math" w:hAnsi="Cambria Math"/>
                      <w:i/>
                    </w:rPr>
                  </m:ctrlPr>
                </m:fPr>
                <m:num>
                  <m:r>
                    <w:rPr>
                      <w:rFonts w:ascii="Cambria Math" w:hAnsi="Cambria Math"/>
                    </w:rPr>
                    <m:t>GM</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Pr="006F4E65">
              <w:rPr>
                <w:rFonts w:eastAsiaTheme="minorEastAsia"/>
              </w:rPr>
              <w:t xml:space="preserve"> </w:t>
            </w:r>
          </w:p>
        </w:tc>
        <w:tc>
          <w:tcPr>
            <w:tcW w:w="1440" w:type="dxa"/>
            <w:shd w:val="clear" w:color="auto" w:fill="auto"/>
            <w:vAlign w:val="center"/>
          </w:tcPr>
          <w:p w14:paraId="427A0E5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7A68FFBE" w14:textId="77777777" w:rsidTr="006F4E65">
        <w:trPr>
          <w:trHeight w:val="516"/>
        </w:trPr>
        <w:tc>
          <w:tcPr>
            <w:tcW w:w="7565" w:type="dxa"/>
            <w:shd w:val="clear" w:color="auto" w:fill="auto"/>
            <w:vAlign w:val="center"/>
          </w:tcPr>
          <w:p w14:paraId="08C44528" w14:textId="7FE1162D" w:rsidR="006F4E65" w:rsidRPr="006F4E65" w:rsidRDefault="006F4E65" w:rsidP="006F4E65">
            <w:pPr>
              <w:tabs>
                <w:tab w:val="right" w:pos="8931"/>
              </w:tabs>
              <w:rPr>
                <w:rFonts w:eastAsiaTheme="minorEastAsia"/>
              </w:rPr>
            </w:pPr>
            <m:oMath>
              <m:r>
                <w:rPr>
                  <w:rFonts w:ascii="Cambria Math" w:hAnsi="Cambria Math"/>
                </w:rPr>
                <m:t>g=</m:t>
              </m:r>
              <m:f>
                <m:fPr>
                  <m:ctrlPr>
                    <w:rPr>
                      <w:rFonts w:ascii="Cambria Math" w:hAnsi="Cambria Math"/>
                      <w:i/>
                    </w:rPr>
                  </m:ctrlPr>
                </m:fPr>
                <m:num>
                  <m:r>
                    <w:rPr>
                      <w:rFonts w:ascii="Cambria Math" w:hAnsi="Cambria Math"/>
                    </w:rPr>
                    <m:t>6.67×</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6.42×</m:t>
                  </m:r>
                  <m:sSup>
                    <m:sSupPr>
                      <m:ctrlPr>
                        <w:rPr>
                          <w:rFonts w:ascii="Cambria Math" w:hAnsi="Cambria Math"/>
                          <w:i/>
                        </w:rPr>
                      </m:ctrlPr>
                    </m:sSupPr>
                    <m:e>
                      <m:r>
                        <w:rPr>
                          <w:rFonts w:ascii="Cambria Math" w:hAnsi="Cambria Math"/>
                        </w:rPr>
                        <m:t>10</m:t>
                      </m:r>
                    </m:e>
                    <m:sup>
                      <m:r>
                        <w:rPr>
                          <w:rFonts w:ascii="Cambria Math" w:hAnsi="Cambria Math"/>
                        </w:rPr>
                        <m:t>23</m:t>
                      </m:r>
                    </m:sup>
                  </m:sSup>
                </m:num>
                <m:den>
                  <m:sSup>
                    <m:sSupPr>
                      <m:ctrlPr>
                        <w:rPr>
                          <w:rFonts w:ascii="Cambria Math" w:hAnsi="Cambria Math"/>
                          <w:i/>
                        </w:rPr>
                      </m:ctrlPr>
                    </m:sSupPr>
                    <m:e>
                      <m:d>
                        <m:dPr>
                          <m:ctrlPr>
                            <w:rPr>
                              <w:rFonts w:ascii="Cambria Math" w:hAnsi="Cambria Math"/>
                              <w:i/>
                            </w:rPr>
                          </m:ctrlPr>
                        </m:dPr>
                        <m:e>
                          <m:r>
                            <w:rPr>
                              <w:rFonts w:ascii="Cambria Math" w:hAnsi="Cambria Math"/>
                            </w:rPr>
                            <m:t>3.38×</m:t>
                          </m:r>
                          <m:sSup>
                            <m:sSupPr>
                              <m:ctrlPr>
                                <w:rPr>
                                  <w:rFonts w:ascii="Cambria Math" w:hAnsi="Cambria Math"/>
                                  <w:i/>
                                </w:rPr>
                              </m:ctrlPr>
                            </m:sSupPr>
                            <m:e>
                              <m:r>
                                <w:rPr>
                                  <w:rFonts w:ascii="Cambria Math" w:hAnsi="Cambria Math"/>
                                </w:rPr>
                                <m:t>10</m:t>
                              </m:r>
                            </m:e>
                            <m:sup>
                              <m:r>
                                <w:rPr>
                                  <w:rFonts w:ascii="Cambria Math" w:hAnsi="Cambria Math"/>
                                </w:rPr>
                                <m:t>6</m:t>
                              </m:r>
                            </m:sup>
                          </m:sSup>
                        </m:e>
                      </m:d>
                    </m:e>
                    <m:sup>
                      <m:r>
                        <w:rPr>
                          <w:rFonts w:ascii="Cambria Math" w:hAnsi="Cambria Math"/>
                        </w:rPr>
                        <m:t>2</m:t>
                      </m:r>
                    </m:sup>
                  </m:sSup>
                </m:den>
              </m:f>
              <m:r>
                <w:rPr>
                  <w:rFonts w:ascii="Cambria Math" w:hAnsi="Cambria Math"/>
                </w:rPr>
                <m:t>=3.75 N k</m:t>
              </m:r>
              <m:sSup>
                <m:sSupPr>
                  <m:ctrlPr>
                    <w:rPr>
                      <w:rFonts w:ascii="Cambria Math" w:hAnsi="Cambria Math"/>
                      <w:i/>
                    </w:rPr>
                  </m:ctrlPr>
                </m:sSupPr>
                <m:e>
                  <m:r>
                    <w:rPr>
                      <w:rFonts w:ascii="Cambria Math" w:hAnsi="Cambria Math"/>
                    </w:rPr>
                    <m:t>g</m:t>
                  </m:r>
                </m:e>
                <m:sup>
                  <m:r>
                    <w:rPr>
                      <w:rFonts w:ascii="Cambria Math" w:hAnsi="Cambria Math"/>
                    </w:rPr>
                    <m:t>-1</m:t>
                  </m:r>
                </m:sup>
              </m:sSup>
            </m:oMath>
            <w:r w:rsidRPr="006F4E65">
              <w:rPr>
                <w:rFonts w:eastAsiaTheme="minorEastAsia"/>
              </w:rPr>
              <w:t xml:space="preserve"> </w:t>
            </w:r>
          </w:p>
        </w:tc>
        <w:tc>
          <w:tcPr>
            <w:tcW w:w="1440" w:type="dxa"/>
            <w:shd w:val="clear" w:color="auto" w:fill="auto"/>
            <w:vAlign w:val="center"/>
          </w:tcPr>
          <w:p w14:paraId="6C9DBD0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2222B777" w14:textId="77777777" w:rsidTr="006F4E65">
        <w:trPr>
          <w:trHeight w:val="317"/>
        </w:trPr>
        <w:tc>
          <w:tcPr>
            <w:tcW w:w="7565" w:type="dxa"/>
            <w:shd w:val="clear" w:color="auto" w:fill="auto"/>
            <w:vAlign w:val="center"/>
          </w:tcPr>
          <w:p w14:paraId="29280C5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006E4A3D"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3</w:t>
            </w:r>
          </w:p>
        </w:tc>
      </w:tr>
    </w:tbl>
    <w:p w14:paraId="330E43F9" w14:textId="77777777" w:rsidR="00B0521C" w:rsidRDefault="00B0521C" w:rsidP="00F0023E">
      <w:pPr>
        <w:ind w:right="245"/>
      </w:pPr>
    </w:p>
    <w:p w14:paraId="5DF1354F" w14:textId="77777777" w:rsidR="0094798C" w:rsidRDefault="0094798C" w:rsidP="0094798C">
      <w:pPr>
        <w:ind w:right="245"/>
      </w:pPr>
      <w:r>
        <w:br w:type="page"/>
      </w:r>
    </w:p>
    <w:p w14:paraId="2D0336E1" w14:textId="77777777" w:rsidR="00B0521C" w:rsidRDefault="00B0521C" w:rsidP="00F0023E">
      <w:pPr>
        <w:ind w:right="245"/>
      </w:pPr>
    </w:p>
    <w:p w14:paraId="45275240" w14:textId="27E00174" w:rsidR="0098210F" w:rsidRDefault="0098210F" w:rsidP="005929DB">
      <w:pPr>
        <w:pStyle w:val="ListParagraph"/>
        <w:numPr>
          <w:ilvl w:val="0"/>
          <w:numId w:val="11"/>
        </w:numPr>
        <w:tabs>
          <w:tab w:val="right" w:pos="9450"/>
        </w:tabs>
        <w:spacing w:after="160" w:line="259" w:lineRule="auto"/>
        <w:ind w:hanging="720"/>
      </w:pPr>
      <w:r>
        <w:t>Show by calculation that the work done by the parachute to ensure the rover makes contact with the surface at a safe speed is approximately 1.50 MJ. You may assume the gravitational field strength is constant between the ground and the 300 m altitude.</w:t>
      </w:r>
      <w:r>
        <w:tab/>
        <w:t>(4 marks)</w:t>
      </w:r>
    </w:p>
    <w:p w14:paraId="4753A6BC" w14:textId="77777777" w:rsidR="00B709DD" w:rsidRDefault="00B709DD" w:rsidP="00F0023E">
      <w:pPr>
        <w:ind w:right="245"/>
      </w:pPr>
    </w:p>
    <w:tbl>
      <w:tblPr>
        <w:tblStyle w:val="TableGrid"/>
        <w:tblW w:w="9005" w:type="dxa"/>
        <w:tblInd w:w="805" w:type="dxa"/>
        <w:tblLook w:val="04A0" w:firstRow="1" w:lastRow="0" w:firstColumn="1" w:lastColumn="0" w:noHBand="0" w:noVBand="1"/>
      </w:tblPr>
      <w:tblGrid>
        <w:gridCol w:w="7565"/>
        <w:gridCol w:w="1440"/>
      </w:tblGrid>
      <w:tr w:rsidR="006F4E65" w:rsidRPr="006F4E65" w14:paraId="13F4A9C8" w14:textId="77777777" w:rsidTr="006F4E65">
        <w:trPr>
          <w:trHeight w:val="317"/>
        </w:trPr>
        <w:tc>
          <w:tcPr>
            <w:tcW w:w="7565" w:type="dxa"/>
            <w:shd w:val="clear" w:color="auto" w:fill="auto"/>
            <w:vAlign w:val="center"/>
          </w:tcPr>
          <w:p w14:paraId="561D0C20"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367109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564D5263" w14:textId="77777777" w:rsidTr="006F4E65">
        <w:trPr>
          <w:trHeight w:val="525"/>
        </w:trPr>
        <w:tc>
          <w:tcPr>
            <w:tcW w:w="7565" w:type="dxa"/>
            <w:shd w:val="clear" w:color="auto" w:fill="auto"/>
            <w:vAlign w:val="center"/>
          </w:tcPr>
          <w:p w14:paraId="2C221C39" w14:textId="721E107A" w:rsidR="006F4E65" w:rsidRPr="006F4E65" w:rsidRDefault="006F4E65" w:rsidP="006F4E65">
            <w:pPr>
              <w:tabs>
                <w:tab w:val="right" w:pos="8931"/>
              </w:tabs>
              <w:rPr>
                <w:rFonts w:eastAsiaTheme="minorEastAsia"/>
              </w:rPr>
            </w:pPr>
            <m:oMath>
              <m:r>
                <w:rPr>
                  <w:rFonts w:ascii="Cambria Math" w:eastAsiaTheme="minorEastAsia" w:hAnsi="Cambria Math"/>
                </w:rPr>
                <m:t>W=</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o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bottom</m:t>
                  </m:r>
                </m:sub>
              </m:sSub>
            </m:oMath>
            <w:r w:rsidRPr="006F4E65">
              <w:rPr>
                <w:rFonts w:eastAsiaTheme="minorEastAsia"/>
              </w:rPr>
              <w:t xml:space="preserve"> </w:t>
            </w:r>
          </w:p>
        </w:tc>
        <w:tc>
          <w:tcPr>
            <w:tcW w:w="1440" w:type="dxa"/>
            <w:shd w:val="clear" w:color="auto" w:fill="auto"/>
            <w:vAlign w:val="center"/>
          </w:tcPr>
          <w:p w14:paraId="33A183E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6C3CFB8A" w14:textId="77777777" w:rsidTr="006F4E65">
        <w:trPr>
          <w:trHeight w:val="525"/>
        </w:trPr>
        <w:tc>
          <w:tcPr>
            <w:tcW w:w="7565" w:type="dxa"/>
            <w:shd w:val="clear" w:color="auto" w:fill="auto"/>
            <w:vAlign w:val="center"/>
          </w:tcPr>
          <w:p w14:paraId="44CE21D4" w14:textId="066B09FE" w:rsidR="006F4E65" w:rsidRPr="006F4E65" w:rsidRDefault="006F4E65" w:rsidP="006F4E65">
            <w:pPr>
              <w:tabs>
                <w:tab w:val="right" w:pos="8931"/>
              </w:tabs>
              <w:rPr>
                <w:rFonts w:eastAsia="Times New Roman" w:cs="Times New Roman"/>
              </w:rPr>
            </w:pPr>
            <m:oMath>
              <m:r>
                <w:rPr>
                  <w:rFonts w:ascii="Cambria Math" w:eastAsiaTheme="minorEastAsia" w:hAnsi="Cambria Math"/>
                </w:rPr>
                <m:t>W=(</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u</m:t>
                  </m:r>
                </m:e>
                <m:sup>
                  <m:r>
                    <w:rPr>
                      <w:rFonts w:ascii="Cambria Math" w:eastAsiaTheme="minorEastAsia" w:hAnsi="Cambria Math"/>
                    </w:rPr>
                    <m:t>2</m:t>
                  </m:r>
                </m:sup>
              </m:sSup>
              <m:r>
                <w:rPr>
                  <w:rFonts w:ascii="Cambria Math" w:eastAsiaTheme="minorEastAsia" w:hAnsi="Cambria Math"/>
                </w:rPr>
                <m:t>+mgh)-</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oMath>
            <w:r w:rsidRPr="006F4E65">
              <w:rPr>
                <w:rFonts w:eastAsiaTheme="minorEastAsia"/>
              </w:rPr>
              <w:t xml:space="preserve"> </w:t>
            </w:r>
          </w:p>
        </w:tc>
        <w:tc>
          <w:tcPr>
            <w:tcW w:w="1440" w:type="dxa"/>
            <w:shd w:val="clear" w:color="auto" w:fill="auto"/>
            <w:vAlign w:val="center"/>
          </w:tcPr>
          <w:p w14:paraId="32F49676" w14:textId="0E5108C6"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5FB577B5" w14:textId="77777777" w:rsidTr="006F4E65">
        <w:trPr>
          <w:trHeight w:val="516"/>
        </w:trPr>
        <w:tc>
          <w:tcPr>
            <w:tcW w:w="7565" w:type="dxa"/>
            <w:shd w:val="clear" w:color="auto" w:fill="auto"/>
            <w:vAlign w:val="center"/>
          </w:tcPr>
          <w:p w14:paraId="6F5E7F45" w14:textId="0C1486A0" w:rsidR="006F4E65" w:rsidRPr="006F4E65" w:rsidRDefault="006F4E65" w:rsidP="006F4E65">
            <w:pPr>
              <w:tabs>
                <w:tab w:val="right" w:pos="8931"/>
              </w:tabs>
              <w:rPr>
                <w:rFonts w:eastAsiaTheme="minorEastAsia"/>
              </w:rPr>
            </w:pPr>
            <m:oMath>
              <m:r>
                <w:rPr>
                  <w:rFonts w:ascii="Cambria Math" w:eastAsiaTheme="minorEastAsia" w:hAnsi="Cambria Math"/>
                </w:rPr>
                <m:t>W=</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1050×</m:t>
              </m:r>
              <m:sSup>
                <m:sSupPr>
                  <m:ctrlPr>
                    <w:rPr>
                      <w:rFonts w:ascii="Cambria Math" w:eastAsiaTheme="minorEastAsia" w:hAnsi="Cambria Math"/>
                      <w:i/>
                    </w:rPr>
                  </m:ctrlPr>
                </m:sSupPr>
                <m:e>
                  <m:r>
                    <w:rPr>
                      <w:rFonts w:ascii="Cambria Math" w:eastAsiaTheme="minorEastAsia" w:hAnsi="Cambria Math"/>
                    </w:rPr>
                    <m:t>25.0</m:t>
                  </m:r>
                </m:e>
                <m:sup>
                  <m:r>
                    <w:rPr>
                      <w:rFonts w:ascii="Cambria Math" w:eastAsiaTheme="minorEastAsia" w:hAnsi="Cambria Math"/>
                    </w:rPr>
                    <m:t>2</m:t>
                  </m:r>
                </m:sup>
              </m:sSup>
              <m:r>
                <w:rPr>
                  <w:rFonts w:ascii="Cambria Math" w:eastAsiaTheme="minorEastAsia" w:hAnsi="Cambria Math"/>
                </w:rPr>
                <m:t>+1050×3.75×300</m:t>
              </m:r>
              <m:r>
                <w:rPr>
                  <w:rFonts w:ascii="Cambria Math" w:eastAsiaTheme="minorEastAsia" w:hAnsi="Cambria Math"/>
                  <w:color w:val="FF0000"/>
                </w:rPr>
                <m:t>-</m:t>
              </m:r>
              <m:f>
                <m:fPr>
                  <m:ctrlPr>
                    <w:rPr>
                      <w:rFonts w:ascii="Cambria Math" w:eastAsiaTheme="minorEastAsia" w:hAnsi="Cambria Math"/>
                      <w:i/>
                      <w:color w:val="FF0000"/>
                    </w:rPr>
                  </m:ctrlPr>
                </m:fPr>
                <m:num>
                  <m:r>
                    <w:rPr>
                      <w:rFonts w:ascii="Cambria Math" w:eastAsiaTheme="minorEastAsia" w:hAnsi="Cambria Math"/>
                      <w:color w:val="FF0000"/>
                    </w:rPr>
                    <m:t>1</m:t>
                  </m:r>
                </m:num>
                <m:den>
                  <m:r>
                    <w:rPr>
                      <w:rFonts w:ascii="Cambria Math" w:eastAsiaTheme="minorEastAsia" w:hAnsi="Cambria Math"/>
                      <w:color w:val="FF0000"/>
                    </w:rPr>
                    <m:t>2</m:t>
                  </m:r>
                </m:den>
              </m:f>
              <m:r>
                <w:rPr>
                  <w:rFonts w:ascii="Cambria Math" w:eastAsiaTheme="minorEastAsia" w:hAnsi="Cambria Math"/>
                  <w:color w:val="FF0000"/>
                </w:rPr>
                <m:t>×1050×</m:t>
              </m:r>
              <m:sSup>
                <m:sSupPr>
                  <m:ctrlPr>
                    <w:rPr>
                      <w:rFonts w:ascii="Cambria Math" w:eastAsiaTheme="minorEastAsia" w:hAnsi="Cambria Math"/>
                      <w:i/>
                      <w:color w:val="FF0000"/>
                    </w:rPr>
                  </m:ctrlPr>
                </m:sSupPr>
                <m:e>
                  <m:r>
                    <w:rPr>
                      <w:rFonts w:ascii="Cambria Math" w:eastAsiaTheme="minorEastAsia" w:hAnsi="Cambria Math"/>
                      <w:color w:val="FF0000"/>
                    </w:rPr>
                    <m:t>0.850</m:t>
                  </m:r>
                </m:e>
                <m:sup>
                  <m:r>
                    <w:rPr>
                      <w:rFonts w:ascii="Cambria Math" w:eastAsiaTheme="minorEastAsia" w:hAnsi="Cambria Math"/>
                      <w:color w:val="FF0000"/>
                    </w:rPr>
                    <m:t>2</m:t>
                  </m:r>
                </m:sup>
              </m:sSup>
              <m:r>
                <w:rPr>
                  <w:rFonts w:ascii="Cambria Math" w:eastAsiaTheme="minorEastAsia" w:hAnsi="Cambria Math"/>
                </w:rPr>
                <m:t>= 1.5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 xml:space="preserve"> J</m:t>
              </m:r>
            </m:oMath>
            <w:r w:rsidRPr="006F4E65">
              <w:rPr>
                <w:rFonts w:eastAsiaTheme="minorEastAsia"/>
              </w:rPr>
              <w:t xml:space="preserve"> </w:t>
            </w:r>
            <w:r w:rsidR="00A925E4">
              <w:rPr>
                <w:rFonts w:eastAsiaTheme="minorEastAsia"/>
              </w:rPr>
              <w:t xml:space="preserve">                                                            </w:t>
            </w:r>
            <w:r w:rsidR="00D477C3">
              <w:rPr>
                <w:rFonts w:eastAsiaTheme="minorEastAsia"/>
              </w:rPr>
              <w:t xml:space="preserve">  </w:t>
            </w:r>
            <w:r w:rsidR="00A925E4" w:rsidRPr="00A925E4">
              <w:rPr>
                <w:rFonts w:eastAsiaTheme="minorEastAsia"/>
                <w:color w:val="FF0000"/>
              </w:rPr>
              <w:t>- 1mark if missing</w:t>
            </w:r>
          </w:p>
        </w:tc>
        <w:tc>
          <w:tcPr>
            <w:tcW w:w="1440" w:type="dxa"/>
            <w:shd w:val="clear" w:color="auto" w:fill="auto"/>
            <w:vAlign w:val="center"/>
          </w:tcPr>
          <w:p w14:paraId="17457C12"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2</w:t>
            </w:r>
          </w:p>
        </w:tc>
      </w:tr>
      <w:tr w:rsidR="006F4E65" w:rsidRPr="006F4E65" w14:paraId="19BF6517" w14:textId="77777777" w:rsidTr="006F4E65">
        <w:trPr>
          <w:trHeight w:val="317"/>
        </w:trPr>
        <w:tc>
          <w:tcPr>
            <w:tcW w:w="7565" w:type="dxa"/>
            <w:shd w:val="clear" w:color="auto" w:fill="auto"/>
            <w:vAlign w:val="center"/>
          </w:tcPr>
          <w:p w14:paraId="4FBE4B4C"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25B75B4" w14:textId="190F4A57" w:rsidR="006F4E65" w:rsidRPr="006F4E65" w:rsidRDefault="008816BB" w:rsidP="006F4E65">
            <w:pPr>
              <w:pStyle w:val="MarkingKey"/>
              <w:spacing w:after="0" w:line="276" w:lineRule="auto"/>
              <w:jc w:val="center"/>
              <w:rPr>
                <w:rFonts w:eastAsiaTheme="minorEastAsia"/>
                <w:color w:val="auto"/>
              </w:rPr>
            </w:pPr>
            <w:r>
              <w:rPr>
                <w:rFonts w:eastAsiaTheme="minorEastAsia"/>
                <w:b/>
                <w:color w:val="auto"/>
              </w:rPr>
              <w:t>4</w:t>
            </w:r>
          </w:p>
        </w:tc>
      </w:tr>
    </w:tbl>
    <w:p w14:paraId="5E95F001" w14:textId="77777777" w:rsidR="006F4E65" w:rsidRDefault="006F4E65" w:rsidP="00F0023E">
      <w:pPr>
        <w:ind w:right="245"/>
      </w:pPr>
    </w:p>
    <w:p w14:paraId="39254F99" w14:textId="77777777" w:rsidR="006F4E65" w:rsidRDefault="006F4E65" w:rsidP="00F0023E">
      <w:pPr>
        <w:ind w:right="245"/>
      </w:pPr>
    </w:p>
    <w:p w14:paraId="5A14B38C" w14:textId="279B276A" w:rsidR="00B0521C" w:rsidRDefault="00B0521C" w:rsidP="00F0023E">
      <w:pPr>
        <w:ind w:right="245"/>
      </w:pPr>
    </w:p>
    <w:p w14:paraId="674D6119" w14:textId="063F7189" w:rsidR="0098210F" w:rsidRPr="0098210F" w:rsidRDefault="0098210F" w:rsidP="005929DB">
      <w:pPr>
        <w:pStyle w:val="ListParagraph"/>
        <w:numPr>
          <w:ilvl w:val="0"/>
          <w:numId w:val="11"/>
        </w:numPr>
        <w:tabs>
          <w:tab w:val="right" w:pos="9450"/>
        </w:tabs>
        <w:spacing w:after="160" w:line="259" w:lineRule="auto"/>
        <w:ind w:hanging="720"/>
      </w:pPr>
      <w:r w:rsidRPr="0098210F">
        <w:t>Hence calculate the average air resistance acting against the parachute from the 300 m altitude until the rover makes contact with the ground.</w:t>
      </w:r>
      <w:r w:rsidRPr="0098210F">
        <w:tab/>
        <w:t>(2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736D6D4F" w14:textId="77777777" w:rsidTr="006F4E65">
        <w:trPr>
          <w:trHeight w:val="317"/>
        </w:trPr>
        <w:tc>
          <w:tcPr>
            <w:tcW w:w="7565" w:type="dxa"/>
            <w:shd w:val="clear" w:color="auto" w:fill="auto"/>
            <w:vAlign w:val="center"/>
          </w:tcPr>
          <w:p w14:paraId="5B08E09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7E9D4BA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1A4D41D" w14:textId="77777777" w:rsidTr="006F4E65">
        <w:trPr>
          <w:trHeight w:val="363"/>
        </w:trPr>
        <w:tc>
          <w:tcPr>
            <w:tcW w:w="7565" w:type="dxa"/>
            <w:shd w:val="clear" w:color="auto" w:fill="auto"/>
            <w:vAlign w:val="center"/>
          </w:tcPr>
          <w:p w14:paraId="48076FE7" w14:textId="1F75ABC1" w:rsidR="006F4E65" w:rsidRPr="008816BB" w:rsidRDefault="006F4E65" w:rsidP="006F4E65">
            <w:pPr>
              <w:tabs>
                <w:tab w:val="right" w:pos="8931"/>
              </w:tabs>
              <w:rPr>
                <w:rFonts w:eastAsiaTheme="minorEastAsia"/>
              </w:rPr>
            </w:pPr>
            <m:oMath>
              <m:r>
                <w:rPr>
                  <w:rFonts w:ascii="Cambria Math" w:hAnsi="Cambria Math"/>
                </w:rPr>
                <m:t>W=Fs</m:t>
              </m:r>
            </m:oMath>
            <w:r w:rsidRPr="008816BB">
              <w:rPr>
                <w:rFonts w:eastAsiaTheme="minorEastAsia"/>
              </w:rPr>
              <w:t xml:space="preserve"> </w:t>
            </w:r>
          </w:p>
        </w:tc>
        <w:tc>
          <w:tcPr>
            <w:tcW w:w="1440" w:type="dxa"/>
            <w:shd w:val="clear" w:color="auto" w:fill="auto"/>
            <w:vAlign w:val="center"/>
          </w:tcPr>
          <w:p w14:paraId="605CC2AA"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3F0F093B" w14:textId="77777777" w:rsidTr="006F4E65">
        <w:trPr>
          <w:trHeight w:val="543"/>
        </w:trPr>
        <w:tc>
          <w:tcPr>
            <w:tcW w:w="7565" w:type="dxa"/>
            <w:shd w:val="clear" w:color="auto" w:fill="auto"/>
            <w:vAlign w:val="center"/>
          </w:tcPr>
          <w:p w14:paraId="0B6A4D02" w14:textId="52BB97B5" w:rsidR="006F4E65" w:rsidRPr="008816BB" w:rsidRDefault="006F4E65" w:rsidP="006F4E65">
            <w:pPr>
              <w:tabs>
                <w:tab w:val="right" w:pos="8931"/>
              </w:tabs>
              <w:rPr>
                <w:rFonts w:eastAsiaTheme="minorEastAsia"/>
              </w:rPr>
            </w:pPr>
            <m:oMath>
              <m:r>
                <w:rPr>
                  <w:rFonts w:ascii="Cambria Math" w:hAnsi="Cambria Math"/>
                </w:rPr>
                <m:t>F=</m:t>
              </m:r>
              <m:f>
                <m:fPr>
                  <m:ctrlPr>
                    <w:rPr>
                      <w:rFonts w:ascii="Cambria Math" w:hAnsi="Cambria Math"/>
                      <w:i/>
                    </w:rPr>
                  </m:ctrlPr>
                </m:fPr>
                <m:num>
                  <m:r>
                    <w:rPr>
                      <w:rFonts w:ascii="Cambria Math" w:hAnsi="Cambria Math"/>
                    </w:rPr>
                    <m:t>W</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1.51×</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300</m:t>
                  </m:r>
                </m:den>
              </m:f>
              <m:r>
                <w:rPr>
                  <w:rFonts w:ascii="Cambria Math" w:hAnsi="Cambria Math"/>
                </w:rPr>
                <m:t>=</m:t>
              </m:r>
              <m:r>
                <w:rPr>
                  <w:rFonts w:ascii="Cambria Math" w:eastAsiaTheme="minorEastAsia" w:hAnsi="Cambria Math"/>
                </w:rPr>
                <m:t>5.0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 xml:space="preserve"> N</m:t>
              </m:r>
            </m:oMath>
            <w:r w:rsidRPr="008816BB">
              <w:rPr>
                <w:rFonts w:eastAsiaTheme="minorEastAsia"/>
              </w:rPr>
              <w:t xml:space="preserve"> </w:t>
            </w:r>
          </w:p>
        </w:tc>
        <w:tc>
          <w:tcPr>
            <w:tcW w:w="1440" w:type="dxa"/>
            <w:shd w:val="clear" w:color="auto" w:fill="auto"/>
            <w:vAlign w:val="center"/>
          </w:tcPr>
          <w:p w14:paraId="0818EB7F" w14:textId="53625D65"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2C81B9A0" w14:textId="77777777" w:rsidTr="006F4E65">
        <w:trPr>
          <w:trHeight w:val="317"/>
        </w:trPr>
        <w:tc>
          <w:tcPr>
            <w:tcW w:w="7565" w:type="dxa"/>
            <w:shd w:val="clear" w:color="auto" w:fill="auto"/>
            <w:vAlign w:val="center"/>
          </w:tcPr>
          <w:p w14:paraId="3EE1E8B6"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BA96482" w14:textId="19383A4F"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2</w:t>
            </w:r>
          </w:p>
        </w:tc>
      </w:tr>
    </w:tbl>
    <w:p w14:paraId="336363ED" w14:textId="77777777" w:rsidR="0098210F" w:rsidRDefault="0098210F" w:rsidP="0098210F">
      <w:pPr>
        <w:tabs>
          <w:tab w:val="right" w:pos="8931"/>
        </w:tabs>
      </w:pPr>
    </w:p>
    <w:p w14:paraId="65D71737" w14:textId="77777777" w:rsidR="0098210F" w:rsidRPr="0098210F" w:rsidRDefault="0098210F" w:rsidP="0098210F">
      <w:pPr>
        <w:tabs>
          <w:tab w:val="right" w:pos="8931"/>
        </w:tabs>
      </w:pPr>
    </w:p>
    <w:p w14:paraId="06FD5C6F" w14:textId="77777777" w:rsidR="0098210F" w:rsidRPr="0098210F" w:rsidRDefault="0098210F" w:rsidP="005929DB">
      <w:pPr>
        <w:pStyle w:val="ListParagraph"/>
        <w:numPr>
          <w:ilvl w:val="0"/>
          <w:numId w:val="11"/>
        </w:numPr>
        <w:tabs>
          <w:tab w:val="right" w:pos="9450"/>
        </w:tabs>
        <w:spacing w:after="160" w:line="259" w:lineRule="auto"/>
        <w:ind w:hanging="720"/>
      </w:pPr>
      <w:r w:rsidRPr="0098210F">
        <w:t>Was the assumption made in part (b) reasonable? Justify your response.</w:t>
      </w:r>
      <w:r w:rsidRPr="0098210F">
        <w:tab/>
        <w:t>(3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3CD2A578" w14:textId="77777777" w:rsidTr="006F4E65">
        <w:trPr>
          <w:trHeight w:val="317"/>
        </w:trPr>
        <w:tc>
          <w:tcPr>
            <w:tcW w:w="7565" w:type="dxa"/>
            <w:shd w:val="clear" w:color="auto" w:fill="auto"/>
            <w:vAlign w:val="center"/>
          </w:tcPr>
          <w:p w14:paraId="7EA8F8E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361750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255E03D5" w14:textId="77777777" w:rsidTr="006F4E65">
        <w:trPr>
          <w:trHeight w:val="273"/>
        </w:trPr>
        <w:tc>
          <w:tcPr>
            <w:tcW w:w="7565" w:type="dxa"/>
            <w:shd w:val="clear" w:color="auto" w:fill="auto"/>
            <w:vAlign w:val="center"/>
          </w:tcPr>
          <w:p w14:paraId="7822BAF7" w14:textId="2FFE648E" w:rsidR="006F4E65" w:rsidRPr="006F4E65" w:rsidRDefault="006F4E65" w:rsidP="006F4E65">
            <w:pPr>
              <w:tabs>
                <w:tab w:val="right" w:pos="8931"/>
              </w:tabs>
              <w:rPr>
                <w:rFonts w:eastAsiaTheme="minorEastAsia"/>
              </w:rPr>
            </w:pPr>
            <w:r w:rsidRPr="006F4E65">
              <w:t>Yes</w:t>
            </w:r>
            <w:r w:rsidR="00191DD4">
              <w:t xml:space="preserve">         </w:t>
            </w:r>
            <w:r w:rsidR="00191DD4" w:rsidRPr="00191DD4">
              <w:rPr>
                <w:color w:val="FF0000"/>
              </w:rPr>
              <w:t>“No” = zero marks regardless of reasoning</w:t>
            </w:r>
          </w:p>
        </w:tc>
        <w:tc>
          <w:tcPr>
            <w:tcW w:w="1440" w:type="dxa"/>
            <w:shd w:val="clear" w:color="auto" w:fill="auto"/>
            <w:vAlign w:val="center"/>
          </w:tcPr>
          <w:p w14:paraId="676B95C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6BE78148" w14:textId="77777777" w:rsidTr="006F4E65">
        <w:trPr>
          <w:trHeight w:val="864"/>
        </w:trPr>
        <w:tc>
          <w:tcPr>
            <w:tcW w:w="7565" w:type="dxa"/>
            <w:shd w:val="clear" w:color="auto" w:fill="auto"/>
            <w:vAlign w:val="center"/>
          </w:tcPr>
          <w:p w14:paraId="76663AB3" w14:textId="77777777" w:rsidR="006F4E65" w:rsidRPr="006F4E65" w:rsidRDefault="006F4E65" w:rsidP="006F4E65">
            <w:r w:rsidRPr="006F4E65">
              <w:t>States gravitational field strength won’t change very much</w:t>
            </w:r>
          </w:p>
          <w:p w14:paraId="22C5C49E" w14:textId="4AE6CE3A" w:rsidR="006F4E65" w:rsidRPr="006F4E65" w:rsidRDefault="006F4E65" w:rsidP="006F4E65">
            <w:pPr>
              <w:tabs>
                <w:tab w:val="right" w:pos="8931"/>
              </w:tabs>
              <w:rPr>
                <w:rFonts w:eastAsiaTheme="minorEastAsia"/>
              </w:rPr>
            </w:pPr>
            <w:r w:rsidRPr="006F4E65">
              <w:t>“The gravitational field strength only changes minimally between the surface and an altitude of 300 m”</w:t>
            </w:r>
          </w:p>
        </w:tc>
        <w:tc>
          <w:tcPr>
            <w:tcW w:w="1440" w:type="dxa"/>
            <w:shd w:val="clear" w:color="auto" w:fill="auto"/>
            <w:vAlign w:val="center"/>
          </w:tcPr>
          <w:p w14:paraId="1814AAC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57967AC1" w14:textId="77777777" w:rsidTr="006F4E65">
        <w:trPr>
          <w:trHeight w:val="864"/>
        </w:trPr>
        <w:tc>
          <w:tcPr>
            <w:tcW w:w="7565" w:type="dxa"/>
            <w:shd w:val="clear" w:color="auto" w:fill="auto"/>
            <w:vAlign w:val="center"/>
          </w:tcPr>
          <w:p w14:paraId="138261D0" w14:textId="77777777" w:rsidR="006F4E65" w:rsidRPr="006F4E65" w:rsidRDefault="006F4E65" w:rsidP="006F4E65">
            <w:r w:rsidRPr="006F4E65">
              <w:t>Justifies by comparing distances (with or without exact numbers)</w:t>
            </w:r>
          </w:p>
          <w:p w14:paraId="0978AF98" w14:textId="0BEF1AC5" w:rsidR="006F4E65" w:rsidRPr="006F4E65" w:rsidRDefault="006F4E65" w:rsidP="006F4E65">
            <w:pPr>
              <w:tabs>
                <w:tab w:val="right" w:pos="8931"/>
              </w:tabs>
              <w:rPr>
                <w:rFonts w:eastAsia="Times New Roman" w:cs="Times New Roman"/>
              </w:rPr>
            </w:pPr>
            <w:r w:rsidRPr="006F4E65">
              <w:t xml:space="preserve">“This is because the </w:t>
            </w:r>
            <w:r w:rsidRPr="00D477C3">
              <w:rPr>
                <w:color w:val="FF0000"/>
              </w:rPr>
              <w:t xml:space="preserve">altitude is insignificant compared to the radius/distance from the </w:t>
            </w:r>
            <w:proofErr w:type="spellStart"/>
            <w:r w:rsidRPr="00D477C3">
              <w:rPr>
                <w:color w:val="FF0000"/>
              </w:rPr>
              <w:t>centre</w:t>
            </w:r>
            <w:proofErr w:type="spellEnd"/>
            <w:r w:rsidRPr="00D477C3">
              <w:rPr>
                <w:color w:val="FF0000"/>
              </w:rPr>
              <w:t xml:space="preserve"> of mass of Mars</w:t>
            </w:r>
            <w:r w:rsidRPr="006F4E65">
              <w:t>.”</w:t>
            </w:r>
          </w:p>
        </w:tc>
        <w:tc>
          <w:tcPr>
            <w:tcW w:w="1440" w:type="dxa"/>
            <w:shd w:val="clear" w:color="auto" w:fill="auto"/>
            <w:vAlign w:val="center"/>
          </w:tcPr>
          <w:p w14:paraId="75F51E40" w14:textId="42F0218B"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2C808131" w14:textId="77777777" w:rsidTr="006F4E65">
        <w:trPr>
          <w:trHeight w:val="317"/>
        </w:trPr>
        <w:tc>
          <w:tcPr>
            <w:tcW w:w="7565" w:type="dxa"/>
            <w:shd w:val="clear" w:color="auto" w:fill="auto"/>
            <w:vAlign w:val="center"/>
          </w:tcPr>
          <w:p w14:paraId="2B5798D3"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A8E9F42" w14:textId="6C477174"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3</w:t>
            </w:r>
          </w:p>
        </w:tc>
      </w:tr>
    </w:tbl>
    <w:p w14:paraId="16BBAB93" w14:textId="77777777" w:rsidR="0098210F" w:rsidRPr="0098210F" w:rsidRDefault="0098210F" w:rsidP="00F0023E">
      <w:pPr>
        <w:ind w:right="245"/>
        <w:rPr>
          <w:rFonts w:cs="Arial"/>
          <w:bCs/>
          <w:szCs w:val="22"/>
        </w:rPr>
      </w:pPr>
    </w:p>
    <w:p w14:paraId="38B1EEDC" w14:textId="77777777" w:rsidR="0098210F" w:rsidRDefault="0098210F" w:rsidP="00F0023E">
      <w:pPr>
        <w:ind w:right="245"/>
        <w:rPr>
          <w:rFonts w:cs="Arial"/>
          <w:b/>
          <w:bCs/>
          <w:szCs w:val="22"/>
        </w:rPr>
      </w:pPr>
    </w:p>
    <w:p w14:paraId="1D253A34" w14:textId="77777777" w:rsidR="0098210F" w:rsidRDefault="0098210F" w:rsidP="00F0023E">
      <w:pPr>
        <w:ind w:right="245"/>
        <w:rPr>
          <w:rFonts w:cs="Arial"/>
          <w:b/>
          <w:bCs/>
          <w:szCs w:val="22"/>
        </w:rPr>
      </w:pPr>
    </w:p>
    <w:p w14:paraId="271CF888" w14:textId="77777777" w:rsidR="00B0521C" w:rsidRDefault="00B0521C" w:rsidP="00F0023E">
      <w:pPr>
        <w:ind w:right="245"/>
        <w:rPr>
          <w:rFonts w:cs="Arial"/>
          <w:b/>
          <w:bCs/>
          <w:szCs w:val="22"/>
        </w:rPr>
      </w:pPr>
      <w:r>
        <w:rPr>
          <w:rFonts w:cs="Arial"/>
          <w:b/>
          <w:bCs/>
          <w:szCs w:val="22"/>
        </w:rPr>
        <w:br w:type="page"/>
      </w:r>
    </w:p>
    <w:p w14:paraId="70702B5A" w14:textId="77777777" w:rsidR="00561F86" w:rsidRPr="00BD2B9B" w:rsidRDefault="00561F86" w:rsidP="00F0023E">
      <w:pPr>
        <w:ind w:right="245"/>
        <w:rPr>
          <w:rFonts w:cs="Arial"/>
          <w:szCs w:val="22"/>
        </w:rPr>
      </w:pPr>
    </w:p>
    <w:p w14:paraId="1F7C00C6" w14:textId="366A8B74" w:rsidR="00DF155A" w:rsidRPr="00BD2B9B" w:rsidRDefault="0098210F" w:rsidP="0098210F">
      <w:pPr>
        <w:tabs>
          <w:tab w:val="left" w:pos="567"/>
          <w:tab w:val="left" w:pos="8370"/>
        </w:tabs>
        <w:ind w:right="245"/>
        <w:rPr>
          <w:rFonts w:cs="Arial"/>
          <w:b/>
          <w:szCs w:val="22"/>
        </w:rPr>
      </w:pPr>
      <w:r>
        <w:rPr>
          <w:rFonts w:cs="Arial"/>
          <w:b/>
          <w:szCs w:val="22"/>
        </w:rPr>
        <w:t>Question 1</w:t>
      </w:r>
      <w:r w:rsidR="00963A07">
        <w:rPr>
          <w:rFonts w:cs="Arial"/>
          <w:b/>
          <w:szCs w:val="22"/>
        </w:rPr>
        <w:t>3</w:t>
      </w:r>
      <w:r w:rsidR="00C85441" w:rsidRPr="00BD2B9B">
        <w:rPr>
          <w:rFonts w:cs="Arial"/>
          <w:b/>
          <w:szCs w:val="22"/>
        </w:rPr>
        <w:tab/>
      </w:r>
      <w:r w:rsidR="00B0521C">
        <w:rPr>
          <w:rFonts w:cs="Arial"/>
          <w:b/>
          <w:szCs w:val="22"/>
        </w:rPr>
        <w:t>(1</w:t>
      </w:r>
      <w:r>
        <w:rPr>
          <w:rFonts w:cs="Arial"/>
          <w:b/>
          <w:szCs w:val="22"/>
        </w:rPr>
        <w:t>1</w:t>
      </w:r>
      <w:r w:rsidR="00DF155A" w:rsidRPr="00BD2B9B">
        <w:rPr>
          <w:rFonts w:cs="Arial"/>
          <w:b/>
          <w:szCs w:val="22"/>
        </w:rPr>
        <w:t xml:space="preserve"> marks)</w:t>
      </w:r>
    </w:p>
    <w:p w14:paraId="73367D99" w14:textId="77777777" w:rsidR="00DF155A" w:rsidRPr="00BD2B9B" w:rsidRDefault="00DF155A" w:rsidP="00F0023E">
      <w:pPr>
        <w:tabs>
          <w:tab w:val="left" w:pos="567"/>
          <w:tab w:val="left" w:pos="1120"/>
        </w:tabs>
        <w:ind w:right="245"/>
        <w:rPr>
          <w:rFonts w:cs="Arial"/>
          <w:szCs w:val="22"/>
        </w:rPr>
      </w:pPr>
    </w:p>
    <w:p w14:paraId="5AD95CB0" w14:textId="77777777" w:rsidR="0098210F" w:rsidRDefault="0098210F" w:rsidP="0098210F">
      <w:r>
        <w:t>Beta decay is the ejection of an electron from the nucleus of a radioisotope. The beta particle (electron) speed can vary, but for this question, assume they are ejected at 0.990c.</w:t>
      </w:r>
    </w:p>
    <w:p w14:paraId="307D1476" w14:textId="77777777" w:rsidR="0098210F" w:rsidRDefault="0098210F" w:rsidP="0098210F"/>
    <w:p w14:paraId="5FC5BDAD" w14:textId="77777777" w:rsidR="0098210F" w:rsidRDefault="0098210F" w:rsidP="005929DB">
      <w:pPr>
        <w:pStyle w:val="ListParagraph"/>
        <w:numPr>
          <w:ilvl w:val="0"/>
          <w:numId w:val="12"/>
        </w:numPr>
        <w:tabs>
          <w:tab w:val="right" w:pos="9450"/>
        </w:tabs>
        <w:spacing w:after="160" w:line="259" w:lineRule="auto"/>
        <w:ind w:hanging="720"/>
      </w:pPr>
      <w:r>
        <w:t>Calculate the energy of the beta particle.</w:t>
      </w:r>
      <w:r>
        <w:tab/>
        <w:t>(3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37720463" w14:textId="77777777" w:rsidTr="006F4E65">
        <w:trPr>
          <w:trHeight w:val="317"/>
        </w:trPr>
        <w:tc>
          <w:tcPr>
            <w:tcW w:w="7565" w:type="dxa"/>
            <w:shd w:val="clear" w:color="auto" w:fill="auto"/>
            <w:vAlign w:val="center"/>
          </w:tcPr>
          <w:p w14:paraId="7CBED8D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091E10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6442E3E" w14:textId="77777777" w:rsidTr="006F4E65">
        <w:trPr>
          <w:trHeight w:val="720"/>
        </w:trPr>
        <w:tc>
          <w:tcPr>
            <w:tcW w:w="7565" w:type="dxa"/>
            <w:shd w:val="clear" w:color="auto" w:fill="auto"/>
            <w:vAlign w:val="center"/>
          </w:tcPr>
          <w:p w14:paraId="2C1F0AB4" w14:textId="6474F56C" w:rsidR="006F4E65" w:rsidRPr="006F4E65" w:rsidRDefault="006F4E65" w:rsidP="006F4E65">
            <w:pPr>
              <w:tabs>
                <w:tab w:val="right" w:pos="8931"/>
              </w:tabs>
              <w:rPr>
                <w:rFonts w:eastAsiaTheme="minorEastAsia"/>
              </w:rPr>
            </w:pPr>
            <m:oMath>
              <m:r>
                <w:rPr>
                  <w:rFonts w:ascii="Cambria Math" w:hAnsi="Cambria Math"/>
                </w:rPr>
                <m:t>E=</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num>
                <m:den>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oMath>
            <w:r w:rsidRPr="006F4E65">
              <w:t xml:space="preserve"> </w:t>
            </w:r>
          </w:p>
        </w:tc>
        <w:tc>
          <w:tcPr>
            <w:tcW w:w="1440" w:type="dxa"/>
            <w:shd w:val="clear" w:color="auto" w:fill="auto"/>
            <w:vAlign w:val="center"/>
          </w:tcPr>
          <w:p w14:paraId="3DEA72D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7AADD50E" w14:textId="77777777" w:rsidTr="006F4E65">
        <w:trPr>
          <w:trHeight w:val="720"/>
        </w:trPr>
        <w:tc>
          <w:tcPr>
            <w:tcW w:w="7565" w:type="dxa"/>
            <w:shd w:val="clear" w:color="auto" w:fill="auto"/>
            <w:vAlign w:val="center"/>
          </w:tcPr>
          <w:p w14:paraId="60AEEAB2" w14:textId="48456576" w:rsidR="006F4E65" w:rsidRPr="006F4E65" w:rsidRDefault="006F4E65" w:rsidP="006F4E65">
            <w:pPr>
              <w:tabs>
                <w:tab w:val="right" w:pos="8931"/>
              </w:tabs>
              <w:rPr>
                <w:rFonts w:eastAsiaTheme="minorEastAsia"/>
              </w:rPr>
            </w:pPr>
            <m:oMath>
              <m:r>
                <w:rPr>
                  <w:rFonts w:ascii="Cambria Math" w:hAnsi="Cambria Math"/>
                </w:rPr>
                <m:t>E=</m:t>
              </m:r>
              <m:f>
                <m:fPr>
                  <m:ctrlPr>
                    <w:rPr>
                      <w:rFonts w:ascii="Cambria Math" w:hAnsi="Cambria Math"/>
                      <w:i/>
                    </w:rPr>
                  </m:ctrlPr>
                </m:fPr>
                <m:num>
                  <m:r>
                    <w:rPr>
                      <w:rFonts w:ascii="Cambria Math" w:hAnsi="Cambria Math"/>
                    </w:rPr>
                    <m:t>9.11×</m:t>
                  </m:r>
                  <m:sSup>
                    <m:sSupPr>
                      <m:ctrlPr>
                        <w:rPr>
                          <w:rFonts w:ascii="Cambria Math" w:hAnsi="Cambria Math"/>
                          <w:i/>
                        </w:rPr>
                      </m:ctrlPr>
                    </m:sSupPr>
                    <m:e>
                      <m:r>
                        <w:rPr>
                          <w:rFonts w:ascii="Cambria Math" w:hAnsi="Cambria Math"/>
                        </w:rPr>
                        <m:t>10</m:t>
                      </m:r>
                    </m:e>
                    <m:sup>
                      <m:r>
                        <w:rPr>
                          <w:rFonts w:ascii="Cambria Math" w:hAnsi="Cambria Math"/>
                        </w:rPr>
                        <m:t>-31</m:t>
                      </m:r>
                    </m:sup>
                  </m:sSup>
                  <m:r>
                    <w:rPr>
                      <w:rFonts w:ascii="Cambria Math" w:hAnsi="Cambria Math"/>
                    </w:rPr>
                    <m:t xml:space="preserve">× </m:t>
                  </m:r>
                  <m:sSup>
                    <m:sSupPr>
                      <m:ctrlPr>
                        <w:rPr>
                          <w:rFonts w:ascii="Cambria Math" w:hAnsi="Cambria Math"/>
                          <w:i/>
                        </w:rPr>
                      </m:ctrlPr>
                    </m:sSupPr>
                    <m:e>
                      <m:r>
                        <w:rPr>
                          <w:rFonts w:ascii="Cambria Math" w:hAnsi="Cambria Math"/>
                        </w:rPr>
                        <m:t>(3.00×</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m:t>
                      </m:r>
                    </m:e>
                    <m:sup>
                      <m:r>
                        <w:rPr>
                          <w:rFonts w:ascii="Cambria Math" w:hAnsi="Cambria Math"/>
                        </w:rPr>
                        <m:t>2</m:t>
                      </m:r>
                    </m:sup>
                  </m:sSup>
                </m:num>
                <m:den>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99</m:t>
                              </m:r>
                            </m:e>
                            <m:sup>
                              <m:r>
                                <w:rPr>
                                  <w:rFonts w:ascii="Cambria Math" w:hAnsi="Cambria Math"/>
                                </w:rPr>
                                <m:t>2</m:t>
                              </m:r>
                            </m:sup>
                          </m:sSup>
                          <m:sSup>
                            <m:sSupPr>
                              <m:ctrlPr>
                                <w:rPr>
                                  <w:rFonts w:ascii="Cambria Math" w:hAnsi="Cambria Math"/>
                                  <w:i/>
                                  <w:strike/>
                                </w:rPr>
                              </m:ctrlPr>
                            </m:sSupPr>
                            <m:e>
                              <m:r>
                                <w:rPr>
                                  <w:rFonts w:ascii="Cambria Math" w:hAnsi="Cambria Math"/>
                                  <w:strike/>
                                </w:rPr>
                                <m:t>c</m:t>
                              </m:r>
                            </m:e>
                            <m:sup>
                              <m:r>
                                <w:rPr>
                                  <w:rFonts w:ascii="Cambria Math" w:hAnsi="Cambria Math"/>
                                  <w:strike/>
                                </w:rPr>
                                <m:t>2</m:t>
                              </m:r>
                            </m:sup>
                          </m:sSup>
                        </m:num>
                        <m:den>
                          <m:sSup>
                            <m:sSupPr>
                              <m:ctrlPr>
                                <w:rPr>
                                  <w:rFonts w:ascii="Cambria Math" w:hAnsi="Cambria Math"/>
                                  <w:i/>
                                  <w:strike/>
                                </w:rPr>
                              </m:ctrlPr>
                            </m:sSupPr>
                            <m:e>
                              <m:r>
                                <w:rPr>
                                  <w:rFonts w:ascii="Cambria Math" w:hAnsi="Cambria Math"/>
                                  <w:strike/>
                                </w:rPr>
                                <m:t>c</m:t>
                              </m:r>
                            </m:e>
                            <m:sup>
                              <m:r>
                                <w:rPr>
                                  <w:rFonts w:ascii="Cambria Math" w:hAnsi="Cambria Math"/>
                                  <w:strike/>
                                </w:rPr>
                                <m:t>2</m:t>
                              </m:r>
                            </m:sup>
                          </m:sSup>
                        </m:den>
                      </m:f>
                    </m:e>
                  </m:rad>
                </m:den>
              </m:f>
              <m:r>
                <w:rPr>
                  <w:rFonts w:ascii="Cambria Math" w:hAnsi="Cambria Math"/>
                </w:rPr>
                <m:t>=5.81×</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 xml:space="preserve"> J</m:t>
              </m:r>
            </m:oMath>
            <w:r w:rsidRPr="006F4E65">
              <w:t xml:space="preserve"> </w:t>
            </w:r>
          </w:p>
        </w:tc>
        <w:tc>
          <w:tcPr>
            <w:tcW w:w="1440" w:type="dxa"/>
            <w:shd w:val="clear" w:color="auto" w:fill="auto"/>
            <w:vAlign w:val="center"/>
          </w:tcPr>
          <w:p w14:paraId="316E9744" w14:textId="29523CDB"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76E92285" w14:textId="77777777" w:rsidTr="006F4E65">
        <w:trPr>
          <w:trHeight w:val="317"/>
        </w:trPr>
        <w:tc>
          <w:tcPr>
            <w:tcW w:w="7565" w:type="dxa"/>
            <w:shd w:val="clear" w:color="auto" w:fill="auto"/>
            <w:vAlign w:val="center"/>
          </w:tcPr>
          <w:p w14:paraId="79D3739E"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0076637" w14:textId="2A96DC66"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3</w:t>
            </w:r>
          </w:p>
        </w:tc>
      </w:tr>
    </w:tbl>
    <w:p w14:paraId="29C8BAE5" w14:textId="77777777" w:rsidR="0098210F" w:rsidRDefault="0098210F" w:rsidP="0098210F">
      <w:pPr>
        <w:tabs>
          <w:tab w:val="right" w:pos="8931"/>
        </w:tabs>
        <w:rPr>
          <w:rFonts w:eastAsiaTheme="minorEastAsia"/>
          <w:color w:val="000000" w:themeColor="text1"/>
        </w:rPr>
      </w:pPr>
    </w:p>
    <w:p w14:paraId="37172182" w14:textId="77777777" w:rsidR="00797AAB" w:rsidRDefault="00797AAB" w:rsidP="0098210F">
      <w:pPr>
        <w:tabs>
          <w:tab w:val="right" w:pos="8931"/>
        </w:tabs>
        <w:rPr>
          <w:rFonts w:eastAsiaTheme="minorEastAsia"/>
          <w:color w:val="000000" w:themeColor="text1"/>
        </w:rPr>
      </w:pPr>
    </w:p>
    <w:p w14:paraId="4448E313" w14:textId="77777777" w:rsidR="0098210F" w:rsidRDefault="0098210F" w:rsidP="005929DB">
      <w:pPr>
        <w:pStyle w:val="ListParagraph"/>
        <w:numPr>
          <w:ilvl w:val="0"/>
          <w:numId w:val="12"/>
        </w:numPr>
        <w:tabs>
          <w:tab w:val="right" w:pos="8931"/>
        </w:tabs>
        <w:spacing w:after="160" w:line="259" w:lineRule="auto"/>
        <w:ind w:hanging="720"/>
      </w:pPr>
      <w:r>
        <w:t>Two beta particles are ejected towards each other from two nuclei that are at rest relative to each other.</w:t>
      </w:r>
    </w:p>
    <w:p w14:paraId="226B3EB8" w14:textId="77777777" w:rsidR="00DE09E5" w:rsidRDefault="00DE09E5" w:rsidP="00DE09E5">
      <w:pPr>
        <w:tabs>
          <w:tab w:val="right" w:pos="8931"/>
        </w:tabs>
      </w:pPr>
    </w:p>
    <w:p w14:paraId="0751D683" w14:textId="77777777" w:rsidR="00DE09E5" w:rsidRDefault="00DE09E5" w:rsidP="00DE09E5">
      <w:pPr>
        <w:tabs>
          <w:tab w:val="right" w:pos="8931"/>
        </w:tabs>
      </w:pPr>
      <w:r>
        <w:rPr>
          <w:noProof/>
          <w:lang w:val="en-AU" w:eastAsia="en-AU"/>
        </w:rPr>
        <mc:AlternateContent>
          <mc:Choice Requires="wpg">
            <w:drawing>
              <wp:anchor distT="0" distB="0" distL="114300" distR="114300" simplePos="0" relativeHeight="251830272" behindDoc="0" locked="0" layoutInCell="1" allowOverlap="1" wp14:anchorId="5E31E031" wp14:editId="5E66A421">
                <wp:simplePos x="0" y="0"/>
                <wp:positionH relativeFrom="column">
                  <wp:posOffset>1528445</wp:posOffset>
                </wp:positionH>
                <wp:positionV relativeFrom="paragraph">
                  <wp:posOffset>14605</wp:posOffset>
                </wp:positionV>
                <wp:extent cx="3422015" cy="335280"/>
                <wp:effectExtent l="0" t="0" r="26035" b="26670"/>
                <wp:wrapNone/>
                <wp:docPr id="4" name="Group 4"/>
                <wp:cNvGraphicFramePr/>
                <a:graphic xmlns:a="http://schemas.openxmlformats.org/drawingml/2006/main">
                  <a:graphicData uri="http://schemas.microsoft.com/office/word/2010/wordprocessingGroup">
                    <wpg:wgp>
                      <wpg:cNvGrpSpPr/>
                      <wpg:grpSpPr>
                        <a:xfrm>
                          <a:off x="0" y="0"/>
                          <a:ext cx="3421380" cy="334645"/>
                          <a:chOff x="0" y="0"/>
                          <a:chExt cx="3421989" cy="334976"/>
                        </a:xfrm>
                      </wpg:grpSpPr>
                      <wpg:grpSp>
                        <wpg:cNvPr id="354" name="Group 354"/>
                        <wpg:cNvGrpSpPr/>
                        <wpg:grpSpPr>
                          <a:xfrm>
                            <a:off x="0" y="0"/>
                            <a:ext cx="3421989" cy="334976"/>
                            <a:chOff x="0" y="0"/>
                            <a:chExt cx="3421989" cy="334976"/>
                          </a:xfrm>
                        </wpg:grpSpPr>
                        <wps:wsp>
                          <wps:cNvPr id="367" name="Oval 367"/>
                          <wps:cNvSpPr/>
                          <wps:spPr>
                            <a:xfrm>
                              <a:off x="621792" y="109728"/>
                              <a:ext cx="66675" cy="66675"/>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Oval 368"/>
                          <wps:cNvSpPr/>
                          <wps:spPr>
                            <a:xfrm>
                              <a:off x="2706624" y="117044"/>
                              <a:ext cx="66675" cy="66675"/>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9" name="Oval 369"/>
                          <wps:cNvSpPr/>
                          <wps:spPr>
                            <a:xfrm>
                              <a:off x="7315" y="117044"/>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0" name="Oval 370"/>
                          <wps:cNvSpPr/>
                          <wps:spPr>
                            <a:xfrm>
                              <a:off x="109728" y="65837"/>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1" name="Oval 371"/>
                          <wps:cNvSpPr/>
                          <wps:spPr>
                            <a:xfrm>
                              <a:off x="87782" y="175565"/>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2" name="Oval 372"/>
                          <wps:cNvSpPr/>
                          <wps:spPr>
                            <a:xfrm>
                              <a:off x="0" y="0"/>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3" name="Oval 373"/>
                          <wps:cNvSpPr/>
                          <wps:spPr>
                            <a:xfrm>
                              <a:off x="3174797" y="131674"/>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Oval 374"/>
                          <wps:cNvSpPr/>
                          <wps:spPr>
                            <a:xfrm>
                              <a:off x="3277209" y="80468"/>
                              <a:ext cx="144780" cy="144780"/>
                            </a:xfrm>
                            <a:prstGeom prst="ellipse">
                              <a:avLst/>
                            </a:prstGeom>
                            <a:solidFill>
                              <a:schemeClr val="tx1">
                                <a:lumMod val="75000"/>
                                <a:lumOff val="2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5" name="Oval 375"/>
                          <wps:cNvSpPr/>
                          <wps:spPr>
                            <a:xfrm>
                              <a:off x="3262579" y="190196"/>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Oval 376"/>
                          <wps:cNvSpPr/>
                          <wps:spPr>
                            <a:xfrm>
                              <a:off x="3174797" y="14631"/>
                              <a:ext cx="144780" cy="144780"/>
                            </a:xfrm>
                            <a:prstGeom prst="ellipse">
                              <a:avLst/>
                            </a:prstGeom>
                            <a:solidFill>
                              <a:schemeClr val="bg1"/>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55" name="Straight Arrow Connector 355"/>
                        <wps:cNvCnPr/>
                        <wps:spPr>
                          <a:xfrm>
                            <a:off x="759125" y="146649"/>
                            <a:ext cx="235841"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flipH="1">
                            <a:off x="2372264" y="155275"/>
                            <a:ext cx="26066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EF7FDF5" id="Group 4" o:spid="_x0000_s1026" style="position:absolute;margin-left:120.35pt;margin-top:1.15pt;width:269.45pt;height:26.4pt;z-index:251830272" coordsize="34219,3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">
                <v:group id="Group 354" o:spid="_x0000_s1027" style="position:absolute;width:34219;height:3349" coordsize="34219,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oval id="Oval 367" o:spid="_x0000_s1028" style="position:absolute;left:6217;top:1097;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" fillcolor="#404040 [2429]" strokecolor="black [3213]" strokeweight="1pt">
                    <v:stroke joinstyle="miter"/>
                  </v:oval>
                  <v:oval id="Oval 368" o:spid="_x0000_s1029" style="position:absolute;left:27066;top:1170;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" fillcolor="#404040 [2429]" strokecolor="black [3213]" strokeweight="1pt">
                    <v:stroke joinstyle="miter"/>
                  </v:oval>
                  <v:oval id="Oval 369" o:spid="_x0000_s1030" style="position:absolute;left:73;top:1170;width:1447;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" fillcolor="#404040 [2429]" strokecolor="black [3213]" strokeweight="1pt">
                    <v:stroke joinstyle="miter"/>
                  </v:oval>
                  <v:oval id="Oval 370" o:spid="_x0000_s1031" style="position:absolute;left:1097;top:658;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" fillcolor="#404040 [2429]" strokecolor="black [3213]" strokeweight="1pt">
                    <v:stroke joinstyle="miter"/>
                  </v:oval>
                  <v:oval id="Oval 371" o:spid="_x0000_s1032" style="position:absolute;left:877;top:1755;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" fillcolor="white [3212]" strokecolor="gray [1629]" strokeweight="1pt">
                    <v:stroke joinstyle="miter"/>
                  </v:oval>
                  <v:oval id="Oval 372" o:spid="_x0000_s1033" style="position:absolute;width:1447;height:1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" fillcolor="white [3212]" strokecolor="gray [1629]" strokeweight="1pt">
                    <v:stroke joinstyle="miter"/>
                  </v:oval>
                  <v:oval id="Oval 373" o:spid="_x0000_s1034" style="position:absolute;left:31747;top:1316;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" fillcolor="#404040 [2429]" strokecolor="black [3213]" strokeweight="1pt">
                    <v:stroke joinstyle="miter"/>
                  </v:oval>
                  <v:oval id="Oval 374" o:spid="_x0000_s1035" style="position:absolute;left:32772;top:804;width:1447;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" fillcolor="#404040 [2429]" strokecolor="black [3213]" strokeweight="1pt">
                    <v:stroke joinstyle="miter"/>
                  </v:oval>
                  <v:oval id="Oval 375" o:spid="_x0000_s1036" style="position:absolute;left:32625;top:1901;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" fillcolor="white [3212]" strokecolor="gray [1629]" strokeweight="1pt">
                    <v:stroke joinstyle="miter"/>
                  </v:oval>
                  <v:oval id="Oval 376" o:spid="_x0000_s1037" style="position:absolute;left:31747;top:146;width:1448;height:1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" fillcolor="white [3212]" strokecolor="gray [1629]" strokeweight="1pt">
                    <v:stroke joinstyle="miter"/>
                  </v:oval>
                </v:group>
                <v:shape id="Straight Arrow Connector 355" o:spid="_x0000_s1038" type="#_x0000_t32" style="position:absolute;left:7591;top:1466;width:23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" strokecolor="black [3213]" strokeweight=".5pt">
                  <v:stroke endarrow="block" joinstyle="miter"/>
                </v:shape>
                <v:shape id="Straight Arrow Connector 366" o:spid="_x0000_s1039" type="#_x0000_t32" style="position:absolute;left:23722;top:1552;width:260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" strokecolor="black [3213]" strokeweight=".5pt">
                  <v:stroke endarrow="block" joinstyle="miter"/>
                </v:shape>
              </v:group>
            </w:pict>
          </mc:Fallback>
        </mc:AlternateContent>
      </w:r>
    </w:p>
    <w:p w14:paraId="699F25DF" w14:textId="77777777" w:rsidR="00DE09E5" w:rsidRDefault="00DE09E5" w:rsidP="00DE09E5">
      <w:pPr>
        <w:tabs>
          <w:tab w:val="right" w:pos="8931"/>
        </w:tabs>
      </w:pPr>
    </w:p>
    <w:p w14:paraId="197CC464" w14:textId="77777777" w:rsidR="00DE09E5" w:rsidRDefault="00DE09E5" w:rsidP="00DE09E5">
      <w:pPr>
        <w:tabs>
          <w:tab w:val="right" w:pos="8931"/>
        </w:tabs>
      </w:pPr>
    </w:p>
    <w:p w14:paraId="6286E4C7" w14:textId="77777777" w:rsidR="00DE09E5" w:rsidRDefault="00DE09E5" w:rsidP="00DE09E5">
      <w:pPr>
        <w:tabs>
          <w:tab w:val="right" w:pos="8931"/>
        </w:tabs>
      </w:pPr>
    </w:p>
    <w:p w14:paraId="6C0385D3" w14:textId="77777777" w:rsidR="00DE09E5" w:rsidRDefault="00DE09E5" w:rsidP="00DE09E5">
      <w:pPr>
        <w:tabs>
          <w:tab w:val="right" w:pos="8931"/>
        </w:tabs>
      </w:pPr>
    </w:p>
    <w:p w14:paraId="5821982B" w14:textId="1B429A26" w:rsidR="0098210F" w:rsidRDefault="0098210F" w:rsidP="006F4E65">
      <w:pPr>
        <w:pStyle w:val="ListParagraph"/>
        <w:tabs>
          <w:tab w:val="right" w:pos="9450"/>
        </w:tabs>
      </w:pPr>
      <w:r>
        <w:t xml:space="preserve">Calculate the speed of one beta particle as measured from the reference frame of the other. Give your answer to </w:t>
      </w:r>
      <w:r w:rsidRPr="00C00CDE">
        <w:rPr>
          <w:b/>
          <w:bCs/>
          <w:color w:val="C00000"/>
        </w:rPr>
        <w:t>6 significant figures and in terms of c</w:t>
      </w:r>
      <w:r>
        <w:t>.</w:t>
      </w:r>
      <w:r>
        <w:tab/>
        <w:t>(3 marks)</w:t>
      </w:r>
    </w:p>
    <w:p w14:paraId="6520581A" w14:textId="77777777" w:rsidR="006F4E65" w:rsidRDefault="006F4E65" w:rsidP="006F4E65">
      <w:pPr>
        <w:tabs>
          <w:tab w:val="right" w:pos="9450"/>
        </w:tabs>
      </w:pPr>
    </w:p>
    <w:tbl>
      <w:tblPr>
        <w:tblStyle w:val="TableGrid"/>
        <w:tblW w:w="9005" w:type="dxa"/>
        <w:tblInd w:w="805" w:type="dxa"/>
        <w:tblLook w:val="04A0" w:firstRow="1" w:lastRow="0" w:firstColumn="1" w:lastColumn="0" w:noHBand="0" w:noVBand="1"/>
      </w:tblPr>
      <w:tblGrid>
        <w:gridCol w:w="7565"/>
        <w:gridCol w:w="1440"/>
      </w:tblGrid>
      <w:tr w:rsidR="006F4E65" w:rsidRPr="006F4E65" w14:paraId="54FFFF41" w14:textId="77777777" w:rsidTr="006F4E65">
        <w:trPr>
          <w:trHeight w:val="317"/>
        </w:trPr>
        <w:tc>
          <w:tcPr>
            <w:tcW w:w="7565" w:type="dxa"/>
            <w:shd w:val="clear" w:color="auto" w:fill="auto"/>
            <w:vAlign w:val="center"/>
          </w:tcPr>
          <w:p w14:paraId="435347E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6CFA2F9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6E76528C" w14:textId="77777777" w:rsidTr="006F4E65">
        <w:trPr>
          <w:trHeight w:val="1083"/>
        </w:trPr>
        <w:tc>
          <w:tcPr>
            <w:tcW w:w="7565" w:type="dxa"/>
            <w:shd w:val="clear" w:color="auto" w:fill="auto"/>
            <w:vAlign w:val="center"/>
          </w:tcPr>
          <w:p w14:paraId="4BD2A01E" w14:textId="77777777" w:rsidR="006F4E65" w:rsidRPr="006F4E65" w:rsidRDefault="007E03E2" w:rsidP="006F4E65">
            <w:pPr>
              <w:tabs>
                <w:tab w:val="right" w:pos="8931"/>
              </w:tabs>
            </w:pPr>
            <m:oMath>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u-v</m:t>
                  </m:r>
                </m:num>
                <m:den>
                  <m:r>
                    <w:rPr>
                      <w:rFonts w:ascii="Cambria Math" w:hAnsi="Cambria Math"/>
                    </w:rPr>
                    <m:t>1-</m:t>
                  </m:r>
                  <m:f>
                    <m:fPr>
                      <m:ctrlPr>
                        <w:rPr>
                          <w:rFonts w:ascii="Cambria Math" w:hAnsi="Cambria Math"/>
                          <w:i/>
                        </w:rPr>
                      </m:ctrlPr>
                    </m:fPr>
                    <m:num>
                      <m:r>
                        <w:rPr>
                          <w:rFonts w:ascii="Cambria Math" w:hAnsi="Cambria Math"/>
                        </w:rPr>
                        <m:t>vu</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den>
              </m:f>
            </m:oMath>
            <w:r w:rsidR="006F4E65" w:rsidRPr="006F4E65">
              <w:t xml:space="preserve">        </w:t>
            </w:r>
          </w:p>
          <w:p w14:paraId="7BF04D55" w14:textId="6A557643" w:rsidR="006F4E65" w:rsidRPr="006F4E65" w:rsidRDefault="006F4E65" w:rsidP="006F4E65">
            <w:pPr>
              <w:tabs>
                <w:tab w:val="right" w:pos="8931"/>
              </w:tabs>
              <w:rPr>
                <w:rFonts w:eastAsiaTheme="minorEastAsia"/>
              </w:rPr>
            </w:pPr>
            <w:r w:rsidRPr="006F4E65">
              <w:t>(quoting either addition formula is fine, but will influence which values should be used in next step)</w:t>
            </w:r>
          </w:p>
        </w:tc>
        <w:tc>
          <w:tcPr>
            <w:tcW w:w="1440" w:type="dxa"/>
            <w:shd w:val="clear" w:color="auto" w:fill="auto"/>
            <w:vAlign w:val="center"/>
          </w:tcPr>
          <w:p w14:paraId="4CD3A53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7FCF7EF6" w14:textId="77777777" w:rsidTr="006F4E65">
        <w:trPr>
          <w:trHeight w:val="2304"/>
        </w:trPr>
        <w:tc>
          <w:tcPr>
            <w:tcW w:w="7565" w:type="dxa"/>
            <w:shd w:val="clear" w:color="auto" w:fill="auto"/>
            <w:vAlign w:val="center"/>
          </w:tcPr>
          <w:p w14:paraId="7C033BE0" w14:textId="77777777" w:rsidR="006F4E65" w:rsidRPr="006F4E65" w:rsidRDefault="007E03E2" w:rsidP="006F4E65">
            <w:pPr>
              <w:tabs>
                <w:tab w:val="right" w:pos="8931"/>
              </w:tabs>
            </w:pPr>
            <m:oMath>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0.99c-0.99c</m:t>
                  </m:r>
                </m:num>
                <m:den>
                  <m:r>
                    <w:rPr>
                      <w:rFonts w:ascii="Cambria Math" w:hAnsi="Cambria Math"/>
                    </w:rPr>
                    <m:t>1-</m:t>
                  </m:r>
                  <m:f>
                    <m:fPr>
                      <m:ctrlPr>
                        <w:rPr>
                          <w:rFonts w:ascii="Cambria Math" w:hAnsi="Cambria Math"/>
                          <w:i/>
                        </w:rPr>
                      </m:ctrlPr>
                    </m:fPr>
                    <m:num>
                      <m:r>
                        <w:rPr>
                          <w:rFonts w:ascii="Cambria Math" w:hAnsi="Cambria Math"/>
                        </w:rPr>
                        <m:t>0.99</m:t>
                      </m:r>
                      <m:r>
                        <w:rPr>
                          <w:rFonts w:ascii="Cambria Math" w:hAnsi="Cambria Math"/>
                          <w:strike/>
                        </w:rPr>
                        <m:t>c</m:t>
                      </m:r>
                      <m:r>
                        <w:rPr>
                          <w:rFonts w:ascii="Cambria Math" w:hAnsi="Cambria Math"/>
                        </w:rPr>
                        <m:t>×</m:t>
                      </m:r>
                      <m:d>
                        <m:dPr>
                          <m:ctrlPr>
                            <w:rPr>
                              <w:rFonts w:ascii="Cambria Math" w:hAnsi="Cambria Math"/>
                              <w:i/>
                            </w:rPr>
                          </m:ctrlPr>
                        </m:dPr>
                        <m:e>
                          <m:r>
                            <w:rPr>
                              <w:rFonts w:ascii="Cambria Math" w:hAnsi="Cambria Math"/>
                            </w:rPr>
                            <m:t>-</m:t>
                          </m:r>
                        </m:e>
                      </m:d>
                      <m:r>
                        <w:rPr>
                          <w:rFonts w:ascii="Cambria Math" w:hAnsi="Cambria Math"/>
                        </w:rPr>
                        <m:t>0.99</m:t>
                      </m:r>
                      <m:r>
                        <w:rPr>
                          <w:rFonts w:ascii="Cambria Math" w:hAnsi="Cambria Math"/>
                          <w:strike/>
                        </w:rPr>
                        <m:t>c</m:t>
                      </m:r>
                    </m:num>
                    <m:den>
                      <m:sSup>
                        <m:sSupPr>
                          <m:ctrlPr>
                            <w:rPr>
                              <w:rFonts w:ascii="Cambria Math" w:hAnsi="Cambria Math"/>
                              <w:i/>
                              <w:strike/>
                            </w:rPr>
                          </m:ctrlPr>
                        </m:sSupPr>
                        <m:e>
                          <m:r>
                            <w:rPr>
                              <w:rFonts w:ascii="Cambria Math" w:hAnsi="Cambria Math"/>
                              <w:strike/>
                            </w:rPr>
                            <m:t>c</m:t>
                          </m:r>
                        </m:e>
                        <m:sup>
                          <m:r>
                            <w:rPr>
                              <w:rFonts w:ascii="Cambria Math" w:hAnsi="Cambria Math"/>
                              <w:strike/>
                            </w:rPr>
                            <m:t>2</m:t>
                          </m:r>
                        </m:sup>
                      </m:sSup>
                    </m:den>
                  </m:f>
                </m:den>
              </m:f>
            </m:oMath>
            <w:r w:rsidR="006F4E65" w:rsidRPr="006F4E65">
              <w:t xml:space="preserve">        *</w:t>
            </w:r>
          </w:p>
          <w:p w14:paraId="231CE89A" w14:textId="77777777" w:rsidR="006F4E65" w:rsidRPr="006F4E65" w:rsidRDefault="007E03E2" w:rsidP="006F4E65">
            <w:pPr>
              <w:tabs>
                <w:tab w:val="right" w:pos="8931"/>
              </w:tabs>
            </w:pPr>
            <m:oMath>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0.999949 c</m:t>
              </m:r>
            </m:oMath>
            <w:r w:rsidR="006F4E65" w:rsidRPr="006F4E65">
              <w:t xml:space="preserve">   (positive or negative answer is fine as depends on which particle students solve for).</w:t>
            </w:r>
          </w:p>
          <w:p w14:paraId="271428E6" w14:textId="77777777" w:rsidR="006F4E65" w:rsidRPr="006F4E65" w:rsidRDefault="006F4E65" w:rsidP="006F4E65">
            <w:pPr>
              <w:tabs>
                <w:tab w:val="right" w:pos="8931"/>
              </w:tabs>
            </w:pPr>
          </w:p>
          <w:p w14:paraId="4B71C7EF" w14:textId="77777777" w:rsidR="006F4E65" w:rsidRPr="006F4E65" w:rsidRDefault="006F4E65" w:rsidP="006F4E65">
            <w:pPr>
              <w:tabs>
                <w:tab w:val="right" w:pos="8931"/>
              </w:tabs>
            </w:pPr>
            <m:oMath>
              <m:r>
                <w:rPr>
                  <w:rFonts w:ascii="Cambria Math" w:hAnsi="Cambria Math"/>
                </w:rPr>
                <m:t>∴speed is 0.999949 c</m:t>
              </m:r>
            </m:oMath>
            <w:r w:rsidRPr="006F4E65">
              <w:t xml:space="preserve"> </w:t>
            </w:r>
          </w:p>
          <w:p w14:paraId="6710077E" w14:textId="77777777" w:rsidR="006F4E65" w:rsidRPr="006F4E65" w:rsidRDefault="006F4E65" w:rsidP="006F4E65">
            <w:pPr>
              <w:tabs>
                <w:tab w:val="right" w:pos="8931"/>
              </w:tabs>
            </w:pPr>
          </w:p>
          <w:p w14:paraId="6CFC6DA6" w14:textId="77777777" w:rsidR="006F4E65" w:rsidRPr="006F4E65" w:rsidRDefault="006F4E65" w:rsidP="006F4E65">
            <w:pPr>
              <w:tabs>
                <w:tab w:val="right" w:pos="8931"/>
              </w:tabs>
            </w:pPr>
            <w:r w:rsidRPr="006F4E65">
              <w:t>*Students who do not apply correct sign to values may end up with “zero velocity” due to numerator equating to 0.</w:t>
            </w:r>
          </w:p>
          <w:p w14:paraId="4C49B2B4" w14:textId="6BA6E099" w:rsidR="006F4E65" w:rsidRPr="006F4E65" w:rsidRDefault="006F4E65" w:rsidP="006F4E65">
            <w:pPr>
              <w:tabs>
                <w:tab w:val="right" w:pos="8931"/>
              </w:tabs>
              <w:rPr>
                <w:rFonts w:eastAsiaTheme="minorEastAsia"/>
              </w:rPr>
            </w:pPr>
          </w:p>
        </w:tc>
        <w:tc>
          <w:tcPr>
            <w:tcW w:w="1440" w:type="dxa"/>
            <w:shd w:val="clear" w:color="auto" w:fill="auto"/>
            <w:vAlign w:val="center"/>
          </w:tcPr>
          <w:p w14:paraId="4259885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6EA5AB58" w14:textId="77777777" w:rsidTr="006F4E65">
        <w:trPr>
          <w:trHeight w:val="317"/>
        </w:trPr>
        <w:tc>
          <w:tcPr>
            <w:tcW w:w="7565" w:type="dxa"/>
            <w:shd w:val="clear" w:color="auto" w:fill="auto"/>
            <w:vAlign w:val="center"/>
          </w:tcPr>
          <w:p w14:paraId="5646A704"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F8223D6"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3</w:t>
            </w:r>
          </w:p>
        </w:tc>
      </w:tr>
    </w:tbl>
    <w:p w14:paraId="741C613C" w14:textId="77777777" w:rsidR="00A37048" w:rsidRDefault="00A37048" w:rsidP="00A37048">
      <w:pPr>
        <w:tabs>
          <w:tab w:val="right" w:pos="8931"/>
        </w:tabs>
        <w:rPr>
          <w:rFonts w:eastAsiaTheme="minorEastAsia"/>
          <w:color w:val="000000" w:themeColor="text1"/>
        </w:rPr>
      </w:pPr>
    </w:p>
    <w:p w14:paraId="7FCB2976" w14:textId="77777777" w:rsidR="00A37048" w:rsidRDefault="00A37048" w:rsidP="00A37048">
      <w:pPr>
        <w:tabs>
          <w:tab w:val="right" w:pos="8931"/>
        </w:tabs>
        <w:rPr>
          <w:rFonts w:eastAsiaTheme="minorEastAsia"/>
          <w:color w:val="000000" w:themeColor="text1"/>
        </w:rPr>
      </w:pPr>
    </w:p>
    <w:p w14:paraId="6959E63F" w14:textId="7C8A5771" w:rsidR="0098210F" w:rsidRDefault="0098210F" w:rsidP="0098210F">
      <w:pPr>
        <w:tabs>
          <w:tab w:val="right" w:pos="8931"/>
        </w:tabs>
      </w:pPr>
    </w:p>
    <w:p w14:paraId="5C81FB89" w14:textId="019BA72B" w:rsidR="00561F86" w:rsidRPr="00BD2B9B" w:rsidRDefault="00561F86" w:rsidP="00F0023E">
      <w:pPr>
        <w:ind w:right="245"/>
        <w:rPr>
          <w:rFonts w:cs="Arial"/>
          <w:szCs w:val="22"/>
        </w:rPr>
      </w:pPr>
      <w:r w:rsidRPr="00BD2B9B">
        <w:rPr>
          <w:rFonts w:cs="Arial"/>
          <w:szCs w:val="22"/>
        </w:rPr>
        <w:br w:type="page"/>
      </w:r>
    </w:p>
    <w:p w14:paraId="1DCABFBE" w14:textId="77777777" w:rsidR="00A37048" w:rsidRPr="00BD2B9B" w:rsidRDefault="00A37048" w:rsidP="00F0023E">
      <w:pPr>
        <w:ind w:right="245"/>
        <w:rPr>
          <w:rFonts w:cs="Arial"/>
          <w:szCs w:val="22"/>
        </w:rPr>
      </w:pPr>
    </w:p>
    <w:p w14:paraId="2772258A" w14:textId="311D8881" w:rsidR="00A37048" w:rsidRDefault="00A37048" w:rsidP="002839AB">
      <w:pPr>
        <w:pStyle w:val="ListParagraph"/>
        <w:numPr>
          <w:ilvl w:val="0"/>
          <w:numId w:val="12"/>
        </w:numPr>
        <w:tabs>
          <w:tab w:val="right" w:pos="9450"/>
        </w:tabs>
        <w:spacing w:after="160" w:line="259" w:lineRule="auto"/>
        <w:ind w:right="164" w:hanging="720"/>
      </w:pPr>
      <w:r>
        <w:t xml:space="preserve">Calculate the magnitude of the momentum of a beta particle as measured from the reference frame of the nucleus. </w:t>
      </w:r>
      <w:r>
        <w:tab/>
        <w:t>(3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642C3AE6" w14:textId="77777777" w:rsidTr="006F4E65">
        <w:trPr>
          <w:trHeight w:val="317"/>
        </w:trPr>
        <w:tc>
          <w:tcPr>
            <w:tcW w:w="7565" w:type="dxa"/>
            <w:shd w:val="clear" w:color="auto" w:fill="auto"/>
            <w:vAlign w:val="center"/>
          </w:tcPr>
          <w:p w14:paraId="074F2A1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30EA713"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25B64A53" w14:textId="77777777" w:rsidTr="006F4E65">
        <w:trPr>
          <w:trHeight w:val="720"/>
        </w:trPr>
        <w:tc>
          <w:tcPr>
            <w:tcW w:w="7565" w:type="dxa"/>
            <w:shd w:val="clear" w:color="auto" w:fill="auto"/>
            <w:vAlign w:val="center"/>
          </w:tcPr>
          <w:p w14:paraId="0FDC6FD6" w14:textId="6D3F0FFB" w:rsidR="006F4E65" w:rsidRPr="006F4E65" w:rsidRDefault="006F4E65" w:rsidP="006F4E65">
            <w:pPr>
              <w:tabs>
                <w:tab w:val="right" w:pos="8931"/>
              </w:tabs>
              <w:rPr>
                <w:rFonts w:eastAsiaTheme="minorEastAsia"/>
              </w:rPr>
            </w:pPr>
            <m:oMath>
              <m:r>
                <w:rPr>
                  <w:rFonts w:ascii="Cambria Math" w:hAnsi="Cambria Math"/>
                </w:rPr>
                <m:t>p=</m:t>
              </m:r>
              <m:f>
                <m:fPr>
                  <m:ctrlPr>
                    <w:rPr>
                      <w:rFonts w:ascii="Cambria Math" w:hAnsi="Cambria Math"/>
                      <w:i/>
                    </w:rPr>
                  </m:ctrlPr>
                </m:fPr>
                <m:num>
                  <m:r>
                    <w:rPr>
                      <w:rFonts w:ascii="Cambria Math" w:hAnsi="Cambria Math"/>
                    </w:rPr>
                    <m:t>mv</m:t>
                  </m:r>
                </m:num>
                <m:den>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r>
                <w:rPr>
                  <w:rFonts w:ascii="Cambria Math" w:hAnsi="Cambria Math"/>
                </w:rPr>
                <m:t xml:space="preserve"> </m:t>
              </m:r>
            </m:oMath>
            <w:r w:rsidRPr="005374AF">
              <w:t xml:space="preserve"> </w:t>
            </w:r>
          </w:p>
        </w:tc>
        <w:tc>
          <w:tcPr>
            <w:tcW w:w="1440" w:type="dxa"/>
            <w:shd w:val="clear" w:color="auto" w:fill="auto"/>
            <w:vAlign w:val="center"/>
          </w:tcPr>
          <w:p w14:paraId="16BB2CE7"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7E39CE42" w14:textId="77777777" w:rsidTr="006F4E65">
        <w:trPr>
          <w:trHeight w:val="720"/>
        </w:trPr>
        <w:tc>
          <w:tcPr>
            <w:tcW w:w="7565" w:type="dxa"/>
            <w:shd w:val="clear" w:color="auto" w:fill="auto"/>
            <w:vAlign w:val="center"/>
          </w:tcPr>
          <w:p w14:paraId="02AAD703" w14:textId="77777777" w:rsidR="006F4E65" w:rsidRPr="005374AF" w:rsidRDefault="006F4E65" w:rsidP="006F4E65">
            <w:pPr>
              <w:tabs>
                <w:tab w:val="right" w:pos="8931"/>
              </w:tabs>
            </w:pPr>
            <m:oMath>
              <m:r>
                <w:rPr>
                  <w:rFonts w:ascii="Cambria Math" w:hAnsi="Cambria Math"/>
                </w:rPr>
                <m:t>p=</m:t>
              </m:r>
              <m:f>
                <m:fPr>
                  <m:ctrlPr>
                    <w:rPr>
                      <w:rFonts w:ascii="Cambria Math" w:hAnsi="Cambria Math"/>
                      <w:i/>
                    </w:rPr>
                  </m:ctrlPr>
                </m:fPr>
                <m:num>
                  <m:r>
                    <w:rPr>
                      <w:rFonts w:ascii="Cambria Math" w:hAnsi="Cambria Math"/>
                    </w:rPr>
                    <m:t>9.11×</m:t>
                  </m:r>
                  <m:sSup>
                    <m:sSupPr>
                      <m:ctrlPr>
                        <w:rPr>
                          <w:rFonts w:ascii="Cambria Math" w:hAnsi="Cambria Math"/>
                          <w:i/>
                        </w:rPr>
                      </m:ctrlPr>
                    </m:sSupPr>
                    <m:e>
                      <m:r>
                        <w:rPr>
                          <w:rFonts w:ascii="Cambria Math" w:hAnsi="Cambria Math"/>
                        </w:rPr>
                        <m:t>10</m:t>
                      </m:r>
                    </m:e>
                    <m:sup>
                      <m:r>
                        <w:rPr>
                          <w:rFonts w:ascii="Cambria Math" w:hAnsi="Cambria Math"/>
                        </w:rPr>
                        <m:t>-31</m:t>
                      </m:r>
                    </m:sup>
                  </m:sSup>
                  <m:r>
                    <w:rPr>
                      <w:rFonts w:ascii="Cambria Math" w:hAnsi="Cambria Math"/>
                    </w:rPr>
                    <m:t>×0.99×3.00×</m:t>
                  </m:r>
                  <m:sSup>
                    <m:sSupPr>
                      <m:ctrlPr>
                        <w:rPr>
                          <w:rFonts w:ascii="Cambria Math" w:hAnsi="Cambria Math"/>
                          <w:i/>
                        </w:rPr>
                      </m:ctrlPr>
                    </m:sSupPr>
                    <m:e>
                      <m:r>
                        <w:rPr>
                          <w:rFonts w:ascii="Cambria Math" w:hAnsi="Cambria Math"/>
                        </w:rPr>
                        <m:t>10</m:t>
                      </m:r>
                    </m:e>
                    <m:sup>
                      <m:r>
                        <w:rPr>
                          <w:rFonts w:ascii="Cambria Math" w:hAnsi="Cambria Math"/>
                        </w:rPr>
                        <m:t>8</m:t>
                      </m:r>
                    </m:sup>
                  </m:sSup>
                </m:num>
                <m:den>
                  <m:rad>
                    <m:radPr>
                      <m:degHide m:val="1"/>
                      <m:ctrlPr>
                        <w:rPr>
                          <w:rFonts w:ascii="Cambria Math" w:hAnsi="Cambria Math"/>
                          <w:i/>
                        </w:rPr>
                      </m:ctrlPr>
                    </m:radPr>
                    <m:deg/>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99</m:t>
                              </m:r>
                            </m:e>
                            <m:sup>
                              <m:r>
                                <w:rPr>
                                  <w:rFonts w:ascii="Cambria Math" w:hAnsi="Cambria Math"/>
                                </w:rPr>
                                <m:t>2</m:t>
                              </m:r>
                            </m:sup>
                          </m:sSup>
                          <m:sSup>
                            <m:sSupPr>
                              <m:ctrlPr>
                                <w:rPr>
                                  <w:rFonts w:ascii="Cambria Math" w:hAnsi="Cambria Math"/>
                                  <w:i/>
                                  <w:strike/>
                                </w:rPr>
                              </m:ctrlPr>
                            </m:sSupPr>
                            <m:e>
                              <m:r>
                                <w:rPr>
                                  <w:rFonts w:ascii="Cambria Math" w:hAnsi="Cambria Math"/>
                                  <w:strike/>
                                </w:rPr>
                                <m:t>c</m:t>
                              </m:r>
                            </m:e>
                            <m:sup>
                              <m:r>
                                <w:rPr>
                                  <w:rFonts w:ascii="Cambria Math" w:hAnsi="Cambria Math"/>
                                  <w:strike/>
                                </w:rPr>
                                <m:t>2</m:t>
                              </m:r>
                            </m:sup>
                          </m:sSup>
                        </m:num>
                        <m:den>
                          <m:sSup>
                            <m:sSupPr>
                              <m:ctrlPr>
                                <w:rPr>
                                  <w:rFonts w:ascii="Cambria Math" w:hAnsi="Cambria Math"/>
                                  <w:i/>
                                  <w:strike/>
                                </w:rPr>
                              </m:ctrlPr>
                            </m:sSupPr>
                            <m:e>
                              <m:r>
                                <w:rPr>
                                  <w:rFonts w:ascii="Cambria Math" w:hAnsi="Cambria Math"/>
                                  <w:strike/>
                                </w:rPr>
                                <m:t>c</m:t>
                              </m:r>
                            </m:e>
                            <m:sup>
                              <m:r>
                                <w:rPr>
                                  <w:rFonts w:ascii="Cambria Math" w:hAnsi="Cambria Math"/>
                                  <w:strike/>
                                </w:rPr>
                                <m:t>2</m:t>
                              </m:r>
                            </m:sup>
                          </m:sSup>
                        </m:den>
                      </m:f>
                    </m:e>
                  </m:rad>
                </m:den>
              </m:f>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21</m:t>
                  </m:r>
                </m:sup>
              </m:sSup>
              <m:r>
                <w:rPr>
                  <w:rFonts w:ascii="Cambria Math" w:hAnsi="Cambria Math"/>
                </w:rPr>
                <m:t xml:space="preserve"> kg m </m:t>
              </m:r>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 xml:space="preserve">  </m:t>
              </m:r>
            </m:oMath>
            <w:r w:rsidRPr="005374AF">
              <w:t xml:space="preserve"> </w:t>
            </w:r>
          </w:p>
          <w:p w14:paraId="5D4E12AA" w14:textId="2754FE41" w:rsidR="006F4E65" w:rsidRPr="006F4E65" w:rsidRDefault="006F4E65" w:rsidP="006F4E65">
            <w:pPr>
              <w:tabs>
                <w:tab w:val="right" w:pos="8931"/>
              </w:tabs>
              <w:rPr>
                <w:rFonts w:eastAsiaTheme="minorEastAsia"/>
              </w:rPr>
            </w:pPr>
          </w:p>
        </w:tc>
        <w:tc>
          <w:tcPr>
            <w:tcW w:w="1440" w:type="dxa"/>
            <w:shd w:val="clear" w:color="auto" w:fill="auto"/>
            <w:vAlign w:val="center"/>
          </w:tcPr>
          <w:p w14:paraId="172EECA9"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74AEA084" w14:textId="77777777" w:rsidTr="006F4E65">
        <w:trPr>
          <w:trHeight w:val="317"/>
        </w:trPr>
        <w:tc>
          <w:tcPr>
            <w:tcW w:w="7565" w:type="dxa"/>
            <w:shd w:val="clear" w:color="auto" w:fill="auto"/>
            <w:vAlign w:val="center"/>
          </w:tcPr>
          <w:p w14:paraId="0AAAA308"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F3D107E"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3</w:t>
            </w:r>
          </w:p>
        </w:tc>
      </w:tr>
    </w:tbl>
    <w:p w14:paraId="3C136F70" w14:textId="77777777" w:rsidR="00A37048" w:rsidRDefault="00A37048" w:rsidP="00A37048">
      <w:pPr>
        <w:tabs>
          <w:tab w:val="right" w:pos="8931"/>
        </w:tabs>
      </w:pPr>
    </w:p>
    <w:p w14:paraId="13DB2CFB" w14:textId="77777777" w:rsidR="00CA2775" w:rsidRPr="00CA2775" w:rsidRDefault="00CA2775" w:rsidP="00CA2775">
      <w:pPr>
        <w:tabs>
          <w:tab w:val="right" w:pos="8931"/>
        </w:tabs>
        <w:rPr>
          <w:rFonts w:eastAsiaTheme="minorEastAsia"/>
          <w:b/>
          <w:bCs/>
          <w:color w:val="C00000"/>
          <w:sz w:val="24"/>
        </w:rPr>
      </w:pPr>
      <w:r w:rsidRPr="00CA2775">
        <w:rPr>
          <w:rFonts w:eastAsiaTheme="minorEastAsia"/>
          <w:b/>
          <w:bCs/>
          <w:color w:val="000000" w:themeColor="text1"/>
          <w:sz w:val="24"/>
        </w:rPr>
        <w:t xml:space="preserve">                </w:t>
      </w:r>
      <w:r w:rsidRPr="00CA2775">
        <w:rPr>
          <w:rFonts w:eastAsiaTheme="minorEastAsia"/>
          <w:b/>
          <w:bCs/>
          <w:color w:val="C00000"/>
          <w:sz w:val="24"/>
        </w:rPr>
        <w:t xml:space="preserve"> -1 if m</w:t>
      </w:r>
      <w:r w:rsidRPr="00CA2775">
        <w:rPr>
          <w:rFonts w:eastAsiaTheme="minorEastAsia"/>
          <w:b/>
          <w:bCs/>
          <w:color w:val="C00000"/>
          <w:sz w:val="24"/>
          <w:vertAlign w:val="subscript"/>
        </w:rPr>
        <w:t>e</w:t>
      </w:r>
      <w:r w:rsidRPr="00CA2775">
        <w:rPr>
          <w:rFonts w:eastAsiaTheme="minorEastAsia"/>
          <w:b/>
          <w:bCs/>
          <w:color w:val="C00000"/>
          <w:sz w:val="24"/>
        </w:rPr>
        <w:t xml:space="preserve"> is wrong</w:t>
      </w:r>
    </w:p>
    <w:p w14:paraId="2D93CB55" w14:textId="77777777" w:rsidR="00A37048" w:rsidRDefault="00A37048" w:rsidP="00A37048">
      <w:pPr>
        <w:tabs>
          <w:tab w:val="right" w:pos="8931"/>
        </w:tabs>
      </w:pPr>
    </w:p>
    <w:p w14:paraId="046387A8" w14:textId="77777777" w:rsidR="00A37048" w:rsidRDefault="00A37048" w:rsidP="005929DB">
      <w:pPr>
        <w:pStyle w:val="ListParagraph"/>
        <w:numPr>
          <w:ilvl w:val="0"/>
          <w:numId w:val="12"/>
        </w:numPr>
        <w:tabs>
          <w:tab w:val="right" w:pos="8931"/>
        </w:tabs>
        <w:ind w:hanging="720"/>
      </w:pPr>
      <w:r>
        <w:t>Calculate the quantity of mass lost by the nucleus due to the beta decay event.</w:t>
      </w:r>
    </w:p>
    <w:p w14:paraId="71999AB5" w14:textId="3AE6C244" w:rsidR="00A37048" w:rsidRDefault="00A37048" w:rsidP="006F4E65">
      <w:pPr>
        <w:tabs>
          <w:tab w:val="right" w:pos="9450"/>
        </w:tabs>
      </w:pPr>
      <w:r>
        <w:tab/>
        <w:t>(2 marks)</w:t>
      </w:r>
    </w:p>
    <w:p w14:paraId="41B783A5" w14:textId="77777777" w:rsidR="006F4E65" w:rsidRDefault="006F4E65" w:rsidP="006F4E65">
      <w:pPr>
        <w:tabs>
          <w:tab w:val="right" w:pos="9450"/>
        </w:tabs>
      </w:pPr>
    </w:p>
    <w:tbl>
      <w:tblPr>
        <w:tblStyle w:val="TableGrid"/>
        <w:tblW w:w="9005" w:type="dxa"/>
        <w:tblInd w:w="805" w:type="dxa"/>
        <w:tblLook w:val="04A0" w:firstRow="1" w:lastRow="0" w:firstColumn="1" w:lastColumn="0" w:noHBand="0" w:noVBand="1"/>
      </w:tblPr>
      <w:tblGrid>
        <w:gridCol w:w="7565"/>
        <w:gridCol w:w="1440"/>
      </w:tblGrid>
      <w:tr w:rsidR="006F4E65" w:rsidRPr="006F4E65" w14:paraId="44C08175" w14:textId="77777777" w:rsidTr="006F4E65">
        <w:trPr>
          <w:trHeight w:val="317"/>
        </w:trPr>
        <w:tc>
          <w:tcPr>
            <w:tcW w:w="7565" w:type="dxa"/>
            <w:shd w:val="clear" w:color="auto" w:fill="auto"/>
            <w:vAlign w:val="center"/>
          </w:tcPr>
          <w:p w14:paraId="1030778D"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E671C96"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12C0113A" w14:textId="77777777" w:rsidTr="006F4E65">
        <w:trPr>
          <w:trHeight w:val="1137"/>
        </w:trPr>
        <w:tc>
          <w:tcPr>
            <w:tcW w:w="7565" w:type="dxa"/>
            <w:shd w:val="clear" w:color="auto" w:fill="auto"/>
            <w:vAlign w:val="center"/>
          </w:tcPr>
          <w:p w14:paraId="2CD158C0" w14:textId="205FA5EF" w:rsidR="006F4E65" w:rsidRPr="006F4E65" w:rsidRDefault="006F4E65" w:rsidP="006F4E65">
            <w:pPr>
              <w:tabs>
                <w:tab w:val="right" w:pos="8931"/>
              </w:tabs>
            </w:pPr>
            <w:r w:rsidRPr="006F4E65">
              <w:t>Uses energy of beta,</w:t>
            </w:r>
            <w:r w:rsidR="0023699E">
              <w:t xml:space="preserve"> </w:t>
            </w:r>
            <w:bookmarkStart w:id="0" w:name="_GoBack"/>
            <w:bookmarkEnd w:id="0"/>
            <w:r w:rsidRPr="006F4E65">
              <w:t xml:space="preserve">from part a, converting to an equivalent mass value </w:t>
            </w:r>
          </w:p>
          <w:p w14:paraId="76469ACF" w14:textId="77777777" w:rsidR="006F4E65" w:rsidRPr="006F4E65" w:rsidRDefault="006F4E65" w:rsidP="006F4E65">
            <w:pPr>
              <w:tabs>
                <w:tab w:val="right" w:pos="8931"/>
              </w:tabs>
            </w:pPr>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w:r w:rsidRPr="006F4E65">
              <w:t xml:space="preserve"> </w:t>
            </w:r>
          </w:p>
          <w:p w14:paraId="6E951B4A" w14:textId="0DADE7F8" w:rsidR="006F4E65" w:rsidRPr="006F4E65" w:rsidRDefault="006F4E65" w:rsidP="006F4E65">
            <w:pPr>
              <w:tabs>
                <w:tab w:val="right" w:pos="8931"/>
              </w:tabs>
              <w:rPr>
                <w:rFonts w:eastAsiaTheme="minorEastAsia"/>
              </w:rPr>
            </w:pPr>
            <m:oMath>
              <m:r>
                <w:rPr>
                  <w:rFonts w:ascii="Cambria Math" w:hAnsi="Cambria Math"/>
                </w:rPr>
                <m:t>m=</m:t>
              </m:r>
              <m:f>
                <m:fPr>
                  <m:ctrlPr>
                    <w:rPr>
                      <w:rFonts w:ascii="Cambria Math" w:hAnsi="Cambria Math"/>
                      <w:i/>
                    </w:rPr>
                  </m:ctrlPr>
                </m:fPr>
                <m:num>
                  <m:r>
                    <w:rPr>
                      <w:rFonts w:ascii="Cambria Math" w:hAnsi="Cambria Math"/>
                    </w:rPr>
                    <m:t>E</m:t>
                  </m:r>
                </m:num>
                <m:den>
                  <m:sSup>
                    <m:sSupPr>
                      <m:ctrlPr>
                        <w:rPr>
                          <w:rFonts w:ascii="Cambria Math" w:hAnsi="Cambria Math"/>
                          <w:i/>
                        </w:rPr>
                      </m:ctrlPr>
                    </m:sSupPr>
                    <m:e>
                      <m:r>
                        <w:rPr>
                          <w:rFonts w:ascii="Cambria Math" w:hAnsi="Cambria Math"/>
                        </w:rPr>
                        <m:t>c</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5.81×</m:t>
                  </m:r>
                  <m:sSup>
                    <m:sSupPr>
                      <m:ctrlPr>
                        <w:rPr>
                          <w:rFonts w:ascii="Cambria Math" w:hAnsi="Cambria Math"/>
                          <w:i/>
                        </w:rPr>
                      </m:ctrlPr>
                    </m:sSupPr>
                    <m:e>
                      <m:r>
                        <w:rPr>
                          <w:rFonts w:ascii="Cambria Math" w:hAnsi="Cambria Math"/>
                        </w:rPr>
                        <m:t>10</m:t>
                      </m:r>
                    </m:e>
                    <m:sup>
                      <m:r>
                        <w:rPr>
                          <w:rFonts w:ascii="Cambria Math" w:hAnsi="Cambria Math"/>
                        </w:rPr>
                        <m:t>-13</m:t>
                      </m:r>
                    </m:sup>
                  </m:sSup>
                </m:num>
                <m:den>
                  <m:sSup>
                    <m:sSupPr>
                      <m:ctrlPr>
                        <w:rPr>
                          <w:rFonts w:ascii="Cambria Math" w:hAnsi="Cambria Math"/>
                          <w:i/>
                        </w:rPr>
                      </m:ctrlPr>
                    </m:sSupPr>
                    <m:e>
                      <m:d>
                        <m:dPr>
                          <m:ctrlPr>
                            <w:rPr>
                              <w:rFonts w:ascii="Cambria Math" w:hAnsi="Cambria Math"/>
                              <w:i/>
                            </w:rPr>
                          </m:ctrlPr>
                        </m:dPr>
                        <m:e>
                          <m:r>
                            <w:rPr>
                              <w:rFonts w:ascii="Cambria Math" w:hAnsi="Cambria Math"/>
                            </w:rPr>
                            <m:t>3.00×</m:t>
                          </m:r>
                          <m:sSup>
                            <m:sSupPr>
                              <m:ctrlPr>
                                <w:rPr>
                                  <w:rFonts w:ascii="Cambria Math" w:hAnsi="Cambria Math"/>
                                  <w:i/>
                                </w:rPr>
                              </m:ctrlPr>
                            </m:sSupPr>
                            <m:e>
                              <m:r>
                                <w:rPr>
                                  <w:rFonts w:ascii="Cambria Math" w:hAnsi="Cambria Math"/>
                                </w:rPr>
                                <m:t>10</m:t>
                              </m:r>
                            </m:e>
                            <m:sup>
                              <m:r>
                                <w:rPr>
                                  <w:rFonts w:ascii="Cambria Math" w:hAnsi="Cambria Math"/>
                                </w:rPr>
                                <m:t>8</m:t>
                              </m:r>
                            </m:sup>
                          </m:sSup>
                        </m:e>
                      </m:d>
                    </m:e>
                    <m:sup>
                      <m:r>
                        <w:rPr>
                          <w:rFonts w:ascii="Cambria Math" w:hAnsi="Cambria Math"/>
                        </w:rPr>
                        <m:t>2</m:t>
                      </m:r>
                    </m:sup>
                  </m:sSup>
                </m:den>
              </m:f>
              <m:r>
                <w:rPr>
                  <w:rFonts w:ascii="Cambria Math" w:hAnsi="Cambria Math"/>
                </w:rPr>
                <m:t>=6.46×</m:t>
              </m:r>
              <m:sSup>
                <m:sSupPr>
                  <m:ctrlPr>
                    <w:rPr>
                      <w:rFonts w:ascii="Cambria Math" w:hAnsi="Cambria Math"/>
                      <w:i/>
                    </w:rPr>
                  </m:ctrlPr>
                </m:sSupPr>
                <m:e>
                  <m:r>
                    <w:rPr>
                      <w:rFonts w:ascii="Cambria Math" w:hAnsi="Cambria Math"/>
                    </w:rPr>
                    <m:t>10</m:t>
                  </m:r>
                </m:e>
                <m:sup>
                  <m:r>
                    <w:rPr>
                      <w:rFonts w:ascii="Cambria Math" w:hAnsi="Cambria Math"/>
                    </w:rPr>
                    <m:t>-30</m:t>
                  </m:r>
                </m:sup>
              </m:sSup>
              <m:r>
                <w:rPr>
                  <w:rFonts w:ascii="Cambria Math" w:hAnsi="Cambria Math"/>
                </w:rPr>
                <m:t xml:space="preserve"> kg</m:t>
              </m:r>
            </m:oMath>
            <w:r w:rsidRPr="006F4E65">
              <w:t xml:space="preserve"> </w:t>
            </w:r>
          </w:p>
        </w:tc>
        <w:tc>
          <w:tcPr>
            <w:tcW w:w="1440" w:type="dxa"/>
            <w:shd w:val="clear" w:color="auto" w:fill="auto"/>
            <w:vAlign w:val="center"/>
          </w:tcPr>
          <w:p w14:paraId="6944E2DC"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2</w:t>
            </w:r>
          </w:p>
        </w:tc>
      </w:tr>
      <w:tr w:rsidR="006F4E65" w:rsidRPr="006F4E65" w14:paraId="0AE2D3DF" w14:textId="77777777" w:rsidTr="006F4E65">
        <w:trPr>
          <w:trHeight w:val="317"/>
        </w:trPr>
        <w:tc>
          <w:tcPr>
            <w:tcW w:w="7565" w:type="dxa"/>
            <w:shd w:val="clear" w:color="auto" w:fill="auto"/>
            <w:vAlign w:val="center"/>
          </w:tcPr>
          <w:p w14:paraId="6D61A8D9"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697714F" w14:textId="7299349C" w:rsidR="006F4E65" w:rsidRPr="006F4E65" w:rsidRDefault="008816BB" w:rsidP="006F4E65">
            <w:pPr>
              <w:pStyle w:val="MarkingKey"/>
              <w:spacing w:after="0" w:line="276" w:lineRule="auto"/>
              <w:jc w:val="center"/>
              <w:rPr>
                <w:rFonts w:eastAsiaTheme="minorEastAsia"/>
                <w:color w:val="auto"/>
              </w:rPr>
            </w:pPr>
            <w:r>
              <w:rPr>
                <w:rFonts w:eastAsiaTheme="minorEastAsia"/>
                <w:b/>
                <w:color w:val="auto"/>
              </w:rPr>
              <w:t>2</w:t>
            </w:r>
          </w:p>
        </w:tc>
      </w:tr>
    </w:tbl>
    <w:p w14:paraId="2EFCFE7E" w14:textId="77777777" w:rsidR="00A37048" w:rsidRDefault="00A37048" w:rsidP="00A37048">
      <w:pPr>
        <w:tabs>
          <w:tab w:val="right" w:pos="8931"/>
        </w:tabs>
      </w:pPr>
    </w:p>
    <w:p w14:paraId="3BE2BFEC" w14:textId="77777777" w:rsidR="00A37048" w:rsidRDefault="00A37048" w:rsidP="00F0023E">
      <w:pPr>
        <w:ind w:right="245"/>
      </w:pPr>
    </w:p>
    <w:p w14:paraId="011AE0AD" w14:textId="25EC890E" w:rsidR="004758B5" w:rsidRPr="00CA2775" w:rsidRDefault="00CA2775" w:rsidP="00CA2775">
      <w:pPr>
        <w:ind w:right="245" w:firstLine="720"/>
        <w:rPr>
          <w:rFonts w:cs="Arial"/>
          <w:b/>
          <w:bCs/>
          <w:sz w:val="24"/>
        </w:rPr>
      </w:pPr>
      <w:r w:rsidRPr="00CA2775">
        <w:rPr>
          <w:rFonts w:cs="Arial"/>
          <w:b/>
          <w:bCs/>
          <w:color w:val="C00000"/>
          <w:sz w:val="24"/>
        </w:rPr>
        <w:t>Can also use m =</w:t>
      </w:r>
      <m:oMath>
        <m:r>
          <m:rPr>
            <m:sty m:val="bi"/>
          </m:rPr>
          <w:rPr>
            <w:rFonts w:ascii="Cambria Math" w:hAnsi="Cambria Math" w:cs="Arial"/>
            <w:color w:val="C00000"/>
            <w:sz w:val="24"/>
          </w:rPr>
          <m:t xml:space="preserve"> </m:t>
        </m:r>
        <m:f>
          <m:fPr>
            <m:ctrlPr>
              <w:rPr>
                <w:rFonts w:ascii="Cambria Math" w:hAnsi="Cambria Math" w:cs="Arial"/>
                <w:b/>
                <w:bCs/>
                <w:i/>
                <w:color w:val="C00000"/>
                <w:sz w:val="24"/>
              </w:rPr>
            </m:ctrlPr>
          </m:fPr>
          <m:num>
            <m:r>
              <m:rPr>
                <m:sty m:val="bi"/>
              </m:rPr>
              <w:rPr>
                <w:rFonts w:ascii="Cambria Math" w:hAnsi="Cambria Math" w:cs="Arial"/>
                <w:color w:val="C00000"/>
                <w:sz w:val="24"/>
              </w:rPr>
              <m:t>p</m:t>
            </m:r>
          </m:num>
          <m:den>
            <m:r>
              <m:rPr>
                <m:sty m:val="bi"/>
              </m:rPr>
              <w:rPr>
                <w:rFonts w:ascii="Cambria Math" w:hAnsi="Cambria Math" w:cs="Arial"/>
                <w:color w:val="C00000"/>
                <w:sz w:val="24"/>
              </w:rPr>
              <m:t>v</m:t>
            </m:r>
          </m:den>
        </m:f>
      </m:oMath>
      <w:r w:rsidRPr="00CA2775">
        <w:rPr>
          <w:rFonts w:eastAsiaTheme="minorEastAsia" w:cs="Arial"/>
          <w:b/>
          <w:bCs/>
          <w:color w:val="C00000"/>
          <w:sz w:val="24"/>
        </w:rPr>
        <w:t xml:space="preserve">   </w:t>
      </w:r>
      <w:r w:rsidR="004758B5" w:rsidRPr="00CA2775">
        <w:rPr>
          <w:rFonts w:cs="Arial"/>
          <w:b/>
          <w:bCs/>
          <w:sz w:val="24"/>
        </w:rPr>
        <w:br w:type="page"/>
      </w:r>
    </w:p>
    <w:p w14:paraId="4B05B593" w14:textId="77777777" w:rsidR="002D495E" w:rsidRPr="00193221" w:rsidRDefault="002D495E" w:rsidP="00F0023E">
      <w:pPr>
        <w:ind w:right="245"/>
        <w:rPr>
          <w:rFonts w:cs="Arial"/>
          <w:szCs w:val="22"/>
        </w:rPr>
      </w:pPr>
    </w:p>
    <w:p w14:paraId="73355BCB" w14:textId="5B121E43" w:rsidR="00BD2B9B" w:rsidRPr="00193221" w:rsidRDefault="00A37048" w:rsidP="00E0641D">
      <w:pPr>
        <w:tabs>
          <w:tab w:val="left" w:pos="567"/>
          <w:tab w:val="left" w:pos="8370"/>
        </w:tabs>
        <w:ind w:right="245"/>
        <w:rPr>
          <w:rFonts w:cs="Arial"/>
          <w:b/>
          <w:szCs w:val="22"/>
        </w:rPr>
      </w:pPr>
      <w:r>
        <w:rPr>
          <w:rFonts w:cs="Arial"/>
          <w:b/>
          <w:szCs w:val="22"/>
        </w:rPr>
        <w:t>Question 1</w:t>
      </w:r>
      <w:r w:rsidR="00B02AD7">
        <w:rPr>
          <w:rFonts w:cs="Arial"/>
          <w:b/>
          <w:szCs w:val="22"/>
        </w:rPr>
        <w:t>4</w:t>
      </w:r>
      <w:r>
        <w:rPr>
          <w:rFonts w:cs="Arial"/>
          <w:b/>
          <w:szCs w:val="22"/>
        </w:rPr>
        <w:tab/>
        <w:t>(13</w:t>
      </w:r>
      <w:r w:rsidR="00BD2B9B" w:rsidRPr="00193221">
        <w:rPr>
          <w:rFonts w:cs="Arial"/>
          <w:b/>
          <w:szCs w:val="22"/>
        </w:rPr>
        <w:t xml:space="preserve"> marks)</w:t>
      </w:r>
    </w:p>
    <w:p w14:paraId="6E1A6DB0" w14:textId="77777777" w:rsidR="00A37048" w:rsidRDefault="00A37048" w:rsidP="00F0023E">
      <w:pPr>
        <w:tabs>
          <w:tab w:val="left" w:pos="567"/>
          <w:tab w:val="left" w:pos="1120"/>
        </w:tabs>
        <w:ind w:right="245"/>
        <w:rPr>
          <w:rFonts w:cs="Arial"/>
          <w:szCs w:val="22"/>
        </w:rPr>
      </w:pPr>
    </w:p>
    <w:p w14:paraId="4F4D7B5A" w14:textId="77777777" w:rsidR="00A37048" w:rsidRDefault="00A37048" w:rsidP="00A37048">
      <w:pPr>
        <w:tabs>
          <w:tab w:val="right" w:pos="8931"/>
        </w:tabs>
      </w:pPr>
      <w:r>
        <w:t xml:space="preserve">To help students’ </w:t>
      </w:r>
      <w:proofErr w:type="spellStart"/>
      <w:r>
        <w:t>visualise</w:t>
      </w:r>
      <w:proofErr w:type="spellEnd"/>
      <w:r>
        <w:t xml:space="preserve"> the workings of a generator, a demonstration generator is built using the design shown in the diagram below.</w:t>
      </w:r>
    </w:p>
    <w:p w14:paraId="5D7FADC7" w14:textId="77777777" w:rsidR="004D7973" w:rsidRDefault="004D7973" w:rsidP="00A37048">
      <w:pPr>
        <w:tabs>
          <w:tab w:val="right" w:pos="8931"/>
        </w:tabs>
      </w:pPr>
    </w:p>
    <w:p w14:paraId="063A94DF" w14:textId="77777777" w:rsidR="004D7973" w:rsidRDefault="004D7973" w:rsidP="00A37048">
      <w:pPr>
        <w:tabs>
          <w:tab w:val="right" w:pos="8931"/>
        </w:tabs>
      </w:pPr>
    </w:p>
    <w:p w14:paraId="6A821A5D" w14:textId="77777777" w:rsidR="00A37048" w:rsidRDefault="00A37048" w:rsidP="004D7973">
      <w:pPr>
        <w:tabs>
          <w:tab w:val="right" w:pos="8931"/>
        </w:tabs>
      </w:pPr>
      <w:r>
        <w:rPr>
          <w:noProof/>
          <w:lang w:val="en-AU" w:eastAsia="en-AU"/>
        </w:rPr>
        <mc:AlternateContent>
          <mc:Choice Requires="wpg">
            <w:drawing>
              <wp:anchor distT="0" distB="0" distL="114300" distR="114300" simplePos="0" relativeHeight="251790336" behindDoc="0" locked="0" layoutInCell="1" allowOverlap="1" wp14:anchorId="69824DBF" wp14:editId="22B37A0E">
                <wp:simplePos x="0" y="0"/>
                <wp:positionH relativeFrom="column">
                  <wp:posOffset>272618</wp:posOffset>
                </wp:positionH>
                <wp:positionV relativeFrom="paragraph">
                  <wp:posOffset>16637</wp:posOffset>
                </wp:positionV>
                <wp:extent cx="5998463" cy="2335794"/>
                <wp:effectExtent l="0" t="0" r="21590" b="26670"/>
                <wp:wrapNone/>
                <wp:docPr id="365" name="Group 365"/>
                <wp:cNvGraphicFramePr/>
                <a:graphic xmlns:a="http://schemas.openxmlformats.org/drawingml/2006/main">
                  <a:graphicData uri="http://schemas.microsoft.com/office/word/2010/wordprocessingGroup">
                    <wpg:wgp>
                      <wpg:cNvGrpSpPr/>
                      <wpg:grpSpPr>
                        <a:xfrm>
                          <a:off x="0" y="0"/>
                          <a:ext cx="5998463" cy="2335794"/>
                          <a:chOff x="0" y="0"/>
                          <a:chExt cx="5998463" cy="2335794"/>
                        </a:xfrm>
                      </wpg:grpSpPr>
                      <wpg:grpSp>
                        <wpg:cNvPr id="362" name="Group 362"/>
                        <wpg:cNvGrpSpPr/>
                        <wpg:grpSpPr>
                          <a:xfrm>
                            <a:off x="2654454" y="0"/>
                            <a:ext cx="3344009" cy="2335794"/>
                            <a:chOff x="74217" y="0"/>
                            <a:chExt cx="3344009" cy="2335794"/>
                          </a:xfrm>
                        </wpg:grpSpPr>
                        <wps:wsp>
                          <wps:cNvPr id="134" name="Text Box 134"/>
                          <wps:cNvSpPr txBox="1"/>
                          <wps:spPr>
                            <a:xfrm>
                              <a:off x="2455492" y="615636"/>
                              <a:ext cx="822960" cy="274320"/>
                            </a:xfrm>
                            <a:prstGeom prst="rect">
                              <a:avLst/>
                            </a:prstGeom>
                            <a:solidFill>
                              <a:schemeClr val="lt1"/>
                            </a:solidFill>
                            <a:ln w="6350">
                              <a:solidFill>
                                <a:prstClr val="black"/>
                              </a:solidFill>
                            </a:ln>
                          </wps:spPr>
                          <wps:txbx>
                            <w:txbxContent>
                              <w:p w14:paraId="17FB55DC" w14:textId="77777777" w:rsidR="00DE0322" w:rsidRDefault="00DE0322" w:rsidP="00A37048">
                                <w:r>
                                  <w:t>Generator</w:t>
                                </w:r>
                              </w:p>
                              <w:p w14:paraId="2019A44D" w14:textId="77777777" w:rsidR="00DE0322" w:rsidRDefault="00DE0322" w:rsidP="00A37048">
                                <w:pPr>
                                  <w:tabs>
                                    <w:tab w:val="right" w:pos="8931"/>
                                  </w:tabs>
                                  <w:ind w:left="360"/>
                                </w:pPr>
                              </w:p>
                              <w:p w14:paraId="12C0ED7A" w14:textId="77777777" w:rsidR="00DE0322" w:rsidRDefault="00DE0322" w:rsidP="00A370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5" name="Text Box 135"/>
                          <wps:cNvSpPr txBox="1"/>
                          <wps:spPr>
                            <a:xfrm>
                              <a:off x="2453419" y="1783331"/>
                              <a:ext cx="964807" cy="274320"/>
                            </a:xfrm>
                            <a:prstGeom prst="rect">
                              <a:avLst/>
                            </a:prstGeom>
                            <a:solidFill>
                              <a:schemeClr val="lt1"/>
                            </a:solidFill>
                            <a:ln w="6350">
                              <a:solidFill>
                                <a:prstClr val="black"/>
                              </a:solidFill>
                            </a:ln>
                          </wps:spPr>
                          <wps:txbx>
                            <w:txbxContent>
                              <w:p w14:paraId="0E630A16" w14:textId="77777777" w:rsidR="00DE0322" w:rsidRDefault="00DE0322" w:rsidP="00A37048">
                                <w:r>
                                  <w:t>Transformer</w:t>
                                </w:r>
                              </w:p>
                              <w:p w14:paraId="08869A47" w14:textId="77777777" w:rsidR="00DE0322" w:rsidRDefault="00DE0322" w:rsidP="00A37048">
                                <w:pPr>
                                  <w:tabs>
                                    <w:tab w:val="right" w:pos="8931"/>
                                  </w:tabs>
                                  <w:ind w:left="360"/>
                                </w:pPr>
                              </w:p>
                              <w:p w14:paraId="2ED956AF" w14:textId="77777777" w:rsidR="00DE0322" w:rsidRDefault="00DE0322" w:rsidP="00A370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0" name="Group 200"/>
                          <wpg:cNvGrpSpPr/>
                          <wpg:grpSpPr>
                            <a:xfrm>
                              <a:off x="353085" y="36214"/>
                              <a:ext cx="1607820" cy="2257869"/>
                              <a:chOff x="0" y="0"/>
                              <a:chExt cx="1607820" cy="2257869"/>
                            </a:xfrm>
                          </wpg:grpSpPr>
                          <wps:wsp>
                            <wps:cNvPr id="201" name="Oval 18"/>
                            <wps:cNvSpPr/>
                            <wps:spPr>
                              <a:xfrm>
                                <a:off x="388189" y="353683"/>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Oval 202"/>
                            <wps:cNvSpPr/>
                            <wps:spPr>
                              <a:xfrm>
                                <a:off x="353683" y="353683"/>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Oval 203"/>
                            <wps:cNvSpPr/>
                            <wps:spPr>
                              <a:xfrm>
                                <a:off x="388189" y="310551"/>
                                <a:ext cx="803081" cy="77127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Oval 204"/>
                            <wps:cNvSpPr/>
                            <wps:spPr>
                              <a:xfrm>
                                <a:off x="353683" y="284672"/>
                                <a:ext cx="802640" cy="77089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Straight Connector 212"/>
                            <wps:cNvCnPr/>
                            <wps:spPr>
                              <a:xfrm flipH="1" flipV="1">
                                <a:off x="208831" y="709164"/>
                                <a:ext cx="12700" cy="8470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 name="Straight Connector 214"/>
                            <wps:cNvCnPr/>
                            <wps:spPr>
                              <a:xfrm flipH="1" flipV="1">
                                <a:off x="1338892" y="709164"/>
                                <a:ext cx="12756" cy="84764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5" name="Rectangle 215"/>
                            <wps:cNvSpPr/>
                            <wps:spPr>
                              <a:xfrm>
                                <a:off x="422694" y="1147314"/>
                                <a:ext cx="715617" cy="258792"/>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2DF3696" w14:textId="77777777" w:rsidR="00DE0322" w:rsidRDefault="00DE0322" w:rsidP="00A37048">
                                  <w:pPr>
                                    <w:jc w:val="center"/>
                                  </w:pPr>
                                  <w: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Rectangle 216"/>
                            <wps:cNvSpPr/>
                            <wps:spPr>
                              <a:xfrm>
                                <a:off x="0" y="1544129"/>
                                <a:ext cx="1607820" cy="713740"/>
                              </a:xfrm>
                              <a:prstGeom prst="rect">
                                <a:avLst/>
                              </a:prstGeom>
                              <a:solidFill>
                                <a:schemeClr val="bg2">
                                  <a:lumMod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3E0F7B" w14:textId="77777777" w:rsidR="00DE0322" w:rsidRDefault="00DE0322" w:rsidP="00A37048">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Rectangle 217"/>
                            <wps:cNvSpPr/>
                            <wps:spPr>
                              <a:xfrm>
                                <a:off x="146649" y="1708031"/>
                                <a:ext cx="1310005" cy="4089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Rectangle 218"/>
                            <wps:cNvSpPr/>
                            <wps:spPr>
                              <a:xfrm>
                                <a:off x="422694" y="0"/>
                                <a:ext cx="715617" cy="258792"/>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FE4A63E" w14:textId="77777777" w:rsidR="00DE0322" w:rsidRDefault="00DE0322" w:rsidP="00A37048">
                                  <w:pPr>
                                    <w:jc w:val="center"/>
                                  </w:pPr>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8" name="Rectangle 88"/>
                          <wps:cNvSpPr/>
                          <wps:spPr>
                            <a:xfrm>
                              <a:off x="520574" y="642796"/>
                              <a:ext cx="96005" cy="312345"/>
                            </a:xfrm>
                            <a:prstGeom prst="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643204" y="642796"/>
                              <a:ext cx="96005" cy="312345"/>
                            </a:xfrm>
                            <a:prstGeom prst="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Text Box 91"/>
                          <wps:cNvSpPr txBox="1"/>
                          <wps:spPr>
                            <a:xfrm>
                              <a:off x="742384" y="511521"/>
                              <a:ext cx="946087" cy="293298"/>
                            </a:xfrm>
                            <a:prstGeom prst="rect">
                              <a:avLst/>
                            </a:prstGeom>
                            <a:noFill/>
                            <a:ln w="6350">
                              <a:noFill/>
                            </a:ln>
                          </wps:spPr>
                          <wps:txbx>
                            <w:txbxContent>
                              <w:p w14:paraId="31CA7A15" w14:textId="77777777" w:rsidR="00DE0322" w:rsidRPr="00F242E1" w:rsidRDefault="00DE0322" w:rsidP="00A37048">
                                <w:pPr>
                                  <w:rPr>
                                    <w:sz w:val="18"/>
                                    <w:szCs w:val="18"/>
                                  </w:rPr>
                                </w:pPr>
                                <w:r w:rsidRPr="00F242E1">
                                  <w:rPr>
                                    <w:sz w:val="18"/>
                                    <w:szCs w:val="18"/>
                                  </w:rPr>
                                  <w:t>Circular coil</w:t>
                                </w:r>
                              </w:p>
                              <w:p w14:paraId="3FBA3E49" w14:textId="77777777" w:rsidR="00DE0322" w:rsidRPr="00F242E1" w:rsidRDefault="00DE0322" w:rsidP="00A37048">
                                <w:pPr>
                                  <w:tabs>
                                    <w:tab w:val="right" w:pos="8931"/>
                                  </w:tabs>
                                  <w:ind w:left="360"/>
                                  <w:rPr>
                                    <w:sz w:val="18"/>
                                    <w:szCs w:val="18"/>
                                  </w:rPr>
                                </w:pPr>
                              </w:p>
                              <w:p w14:paraId="66F45B5F" w14:textId="77777777" w:rsidR="00DE0322" w:rsidRPr="00F242E1" w:rsidRDefault="00DE0322" w:rsidP="00A3704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74217" y="0"/>
                              <a:ext cx="770564" cy="293298"/>
                            </a:xfrm>
                            <a:prstGeom prst="rect">
                              <a:avLst/>
                            </a:prstGeom>
                            <a:noFill/>
                            <a:ln w="6350">
                              <a:noFill/>
                            </a:ln>
                          </wps:spPr>
                          <wps:txbx>
                            <w:txbxContent>
                              <w:p w14:paraId="47623815" w14:textId="77777777" w:rsidR="00DE0322" w:rsidRPr="00A37048" w:rsidRDefault="00DE0322" w:rsidP="00A37048">
                                <w:pPr>
                                  <w:rPr>
                                    <w:sz w:val="20"/>
                                    <w:szCs w:val="20"/>
                                  </w:rPr>
                                </w:pPr>
                                <w:r w:rsidRPr="00A37048">
                                  <w:rPr>
                                    <w:sz w:val="20"/>
                                    <w:szCs w:val="20"/>
                                  </w:rPr>
                                  <w:t>Slip ring</w:t>
                                </w:r>
                              </w:p>
                              <w:p w14:paraId="1E0E5F0A" w14:textId="77777777" w:rsidR="00DE0322" w:rsidRPr="00F242E1" w:rsidRDefault="00DE0322" w:rsidP="00A37048">
                                <w:pPr>
                                  <w:tabs>
                                    <w:tab w:val="right" w:pos="8931"/>
                                  </w:tabs>
                                  <w:ind w:left="360"/>
                                  <w:rPr>
                                    <w:sz w:val="18"/>
                                    <w:szCs w:val="18"/>
                                  </w:rPr>
                                </w:pPr>
                              </w:p>
                              <w:p w14:paraId="2860BB35" w14:textId="77777777" w:rsidR="00DE0322" w:rsidRPr="00F242E1" w:rsidRDefault="00DE0322" w:rsidP="00A3704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Straight Arrow Connector 93"/>
                          <wps:cNvCnPr/>
                          <wps:spPr>
                            <a:xfrm>
                              <a:off x="411932" y="203703"/>
                              <a:ext cx="126749" cy="3938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4" name="Right Brace 94"/>
                          <wps:cNvSpPr/>
                          <wps:spPr>
                            <a:xfrm>
                              <a:off x="1996289" y="76954"/>
                              <a:ext cx="344031" cy="135802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ight Brace 95"/>
                          <wps:cNvSpPr/>
                          <wps:spPr>
                            <a:xfrm>
                              <a:off x="1991762" y="1484768"/>
                              <a:ext cx="344031" cy="85102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 name="Text Box 133"/>
                        <wps:cNvSpPr txBox="1"/>
                        <wps:spPr>
                          <a:xfrm>
                            <a:off x="0" y="556663"/>
                            <a:ext cx="2734310" cy="761774"/>
                          </a:xfrm>
                          <a:prstGeom prst="rect">
                            <a:avLst/>
                          </a:prstGeom>
                          <a:solidFill>
                            <a:schemeClr val="lt1"/>
                          </a:solidFill>
                          <a:ln w="6350">
                            <a:solidFill>
                              <a:prstClr val="black"/>
                            </a:solidFill>
                          </a:ln>
                        </wps:spPr>
                        <wps:txbx>
                          <w:txbxContent>
                            <w:p w14:paraId="21FA990D" w14:textId="77777777" w:rsidR="00DE0322" w:rsidRDefault="00DE0322" w:rsidP="00A37048">
                              <w:pPr>
                                <w:spacing w:line="360" w:lineRule="auto"/>
                              </w:pPr>
                              <w:r>
                                <w:t>Generator coil number:</w:t>
                              </w:r>
                              <w:r>
                                <w:tab/>
                                <w:t>18</w:t>
                              </w:r>
                            </w:p>
                            <w:p w14:paraId="25CE556D" w14:textId="77777777" w:rsidR="00DE0322" w:rsidRDefault="00DE0322" w:rsidP="00A37048">
                              <w:pPr>
                                <w:spacing w:line="360" w:lineRule="auto"/>
                              </w:pPr>
                              <w:r>
                                <w:t xml:space="preserve">Generator coil radius: </w:t>
                              </w:r>
                              <w:r>
                                <w:tab/>
                                <w:t>0.0700 m</w:t>
                              </w:r>
                            </w:p>
                            <w:p w14:paraId="77AFF7EF" w14:textId="77777777" w:rsidR="00DE0322" w:rsidRDefault="00DE0322" w:rsidP="00A37048">
                              <w:pPr>
                                <w:spacing w:line="360" w:lineRule="auto"/>
                              </w:pPr>
                              <w:r>
                                <w:t>Magnetic flux density:</w:t>
                              </w:r>
                              <w:r>
                                <w:tab/>
                              </w:r>
                              <w:r>
                                <w:tab/>
                                <w:t xml:space="preserve">3.00 </w:t>
                              </w:r>
                              <w:proofErr w:type="spellStart"/>
                              <w:r>
                                <w:t>mT</w:t>
                              </w:r>
                              <w:proofErr w:type="spellEnd"/>
                            </w:p>
                            <w:p w14:paraId="34C774A6" w14:textId="77777777" w:rsidR="00DE0322" w:rsidRDefault="00DE0322" w:rsidP="00A37048">
                              <w:pPr>
                                <w:tabs>
                                  <w:tab w:val="right" w:pos="8931"/>
                                </w:tabs>
                                <w:spacing w:line="360" w:lineRule="auto"/>
                                <w:ind w:left="360"/>
                              </w:pPr>
                            </w:p>
                            <w:p w14:paraId="62D2E2A3" w14:textId="77777777" w:rsidR="00DE0322" w:rsidRDefault="00DE0322" w:rsidP="00A37048">
                              <w:pPr>
                                <w:spacing w:line="36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Straight Connector 219"/>
                        <wps:cNvCnPr/>
                        <wps:spPr>
                          <a:xfrm flipH="1">
                            <a:off x="3115335" y="738800"/>
                            <a:ext cx="17492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0" name="Straight Connector 220"/>
                        <wps:cNvCnPr/>
                        <wps:spPr>
                          <a:xfrm flipH="1">
                            <a:off x="4097636" y="738800"/>
                            <a:ext cx="17462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1" name="Straight Connector 221"/>
                        <wps:cNvCnPr/>
                        <wps:spPr>
                          <a:xfrm>
                            <a:off x="3219450" y="1579830"/>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2" name="Straight Connector 222"/>
                        <wps:cNvCnPr/>
                        <wps:spPr>
                          <a:xfrm>
                            <a:off x="3278297"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3" name="Straight Connector 223"/>
                        <wps:cNvCnPr/>
                        <wps:spPr>
                          <a:xfrm>
                            <a:off x="3350725"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4" name="Straight Connector 224"/>
                        <wps:cNvCnPr/>
                        <wps:spPr>
                          <a:xfrm>
                            <a:off x="3427679"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5" name="Straight Connector 225"/>
                        <wps:cNvCnPr/>
                        <wps:spPr>
                          <a:xfrm>
                            <a:off x="3504634" y="1579830"/>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6" name="Straight Connector 226"/>
                        <wps:cNvCnPr/>
                        <wps:spPr>
                          <a:xfrm>
                            <a:off x="3572535"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7" name="Straight Connector 227"/>
                        <wps:cNvCnPr/>
                        <wps:spPr>
                          <a:xfrm>
                            <a:off x="3640436"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3717390"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9" name="Straight Connector 229"/>
                        <wps:cNvCnPr/>
                        <wps:spPr>
                          <a:xfrm>
                            <a:off x="3798871" y="1588883"/>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0" name="Straight Connector 230"/>
                        <wps:cNvCnPr/>
                        <wps:spPr>
                          <a:xfrm>
                            <a:off x="3857719"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1" name="Straight Connector 231"/>
                        <wps:cNvCnPr/>
                        <wps:spPr>
                          <a:xfrm>
                            <a:off x="3925620"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9" name="Straight Connector 259"/>
                        <wps:cNvCnPr/>
                        <wps:spPr>
                          <a:xfrm>
                            <a:off x="4011628"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0" name="Straight Connector 260"/>
                        <wps:cNvCnPr/>
                        <wps:spPr>
                          <a:xfrm>
                            <a:off x="4056895" y="1588883"/>
                            <a:ext cx="0" cy="148952"/>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Straight Connector 261"/>
                        <wps:cNvCnPr/>
                        <wps:spPr>
                          <a:xfrm>
                            <a:off x="4124796"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a:off x="4192697"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Straight Connector 263"/>
                        <wps:cNvCnPr/>
                        <wps:spPr>
                          <a:xfrm>
                            <a:off x="4269651" y="1588883"/>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Straight Connector 264"/>
                        <wps:cNvCnPr/>
                        <wps:spPr>
                          <a:xfrm>
                            <a:off x="3133442"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5" name="Straight Connector 265"/>
                        <wps:cNvCnPr/>
                        <wps:spPr>
                          <a:xfrm>
                            <a:off x="32013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6" name="Straight Connector 266"/>
                        <wps:cNvCnPr/>
                        <wps:spPr>
                          <a:xfrm>
                            <a:off x="326924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Straight Connector 267"/>
                        <wps:cNvCnPr/>
                        <wps:spPr>
                          <a:xfrm>
                            <a:off x="335072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8" name="Straight Connector 268"/>
                        <wps:cNvCnPr/>
                        <wps:spPr>
                          <a:xfrm>
                            <a:off x="3427679"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9" name="Straight Connector 269"/>
                        <wps:cNvCnPr/>
                        <wps:spPr>
                          <a:xfrm>
                            <a:off x="349558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0" name="Straight Connector 270"/>
                        <wps:cNvCnPr/>
                        <wps:spPr>
                          <a:xfrm>
                            <a:off x="356348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1" name="Straight Connector 271"/>
                        <wps:cNvCnPr/>
                        <wps:spPr>
                          <a:xfrm>
                            <a:off x="3640436"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2" name="Straight Connector 272"/>
                        <wps:cNvCnPr/>
                        <wps:spPr>
                          <a:xfrm>
                            <a:off x="371739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3" name="Straight Connector 273"/>
                        <wps:cNvCnPr/>
                        <wps:spPr>
                          <a:xfrm>
                            <a:off x="378076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4" name="Straight Connector 274"/>
                        <wps:cNvCnPr/>
                        <wps:spPr>
                          <a:xfrm>
                            <a:off x="384866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5" name="Straight Connector 275"/>
                        <wps:cNvCnPr/>
                        <wps:spPr>
                          <a:xfrm>
                            <a:off x="392562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6" name="Straight Connector 276"/>
                        <wps:cNvCnPr/>
                        <wps:spPr>
                          <a:xfrm>
                            <a:off x="397994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7" name="Straight Connector 277"/>
                        <wps:cNvCnPr/>
                        <wps:spPr>
                          <a:xfrm>
                            <a:off x="4047842"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8" name="Straight Connector 278"/>
                        <wps:cNvCnPr/>
                        <wps:spPr>
                          <a:xfrm>
                            <a:off x="41157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9" name="Straight Connector 279"/>
                        <wps:cNvCnPr/>
                        <wps:spPr>
                          <a:xfrm>
                            <a:off x="337335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0" name="Straight Connector 280"/>
                        <wps:cNvCnPr/>
                        <wps:spPr>
                          <a:xfrm>
                            <a:off x="343673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1" name="Straight Connector 281"/>
                        <wps:cNvCnPr/>
                        <wps:spPr>
                          <a:xfrm>
                            <a:off x="350463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2" name="Straight Connector 282"/>
                        <wps:cNvCnPr/>
                        <wps:spPr>
                          <a:xfrm>
                            <a:off x="358158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3" name="Straight Connector 283"/>
                        <wps:cNvCnPr/>
                        <wps:spPr>
                          <a:xfrm>
                            <a:off x="365854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4" name="Straight Connector 284"/>
                        <wps:cNvCnPr/>
                        <wps:spPr>
                          <a:xfrm>
                            <a:off x="3726444"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5" name="Straight Connector 285"/>
                        <wps:cNvCnPr/>
                        <wps:spPr>
                          <a:xfrm>
                            <a:off x="3798871"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6" name="Straight Connector 286"/>
                        <wps:cNvCnPr/>
                        <wps:spPr>
                          <a:xfrm>
                            <a:off x="3875826"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7" name="Straight Connector 287"/>
                        <wps:cNvCnPr/>
                        <wps:spPr>
                          <a:xfrm>
                            <a:off x="3952780"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8" name="Straight Connector 288"/>
                        <wps:cNvCnPr/>
                        <wps:spPr>
                          <a:xfrm>
                            <a:off x="4011628"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89" name="Straight Connector 289"/>
                        <wps:cNvCnPr/>
                        <wps:spPr>
                          <a:xfrm>
                            <a:off x="4079529"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0" name="Straight Connector 290"/>
                        <wps:cNvCnPr/>
                        <wps:spPr>
                          <a:xfrm>
                            <a:off x="4165537"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1" name="Straight Connector 291"/>
                        <wps:cNvCnPr/>
                        <wps:spPr>
                          <a:xfrm>
                            <a:off x="4219857"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2" name="Straight Connector 292"/>
                        <wps:cNvCnPr/>
                        <wps:spPr>
                          <a:xfrm>
                            <a:off x="4278705"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3" name="Straight Connector 293"/>
                        <wps:cNvCnPr/>
                        <wps:spPr>
                          <a:xfrm>
                            <a:off x="4351133" y="2145671"/>
                            <a:ext cx="0" cy="14859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69824DBF" id="Group 365" o:spid="_x0000_s1051" style="position:absolute;margin-left:21.45pt;margin-top:1.3pt;width:472.3pt;height:183.9pt;z-index:251790336;mso-width-relative:margin" coordsize="59984,233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">
                <v:group id="Group 362" o:spid="_x0000_s1052" style="position:absolute;left:26544;width:33440;height:23357" coordorigin="742" coordsize="33440,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shape id="Text Box 134" o:spid="_x0000_s1053" type="#_x0000_t202" style="position:absolute;left:24554;top:6156;width:8230;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" fillcolor="white [3201]" strokeweight=".5pt">
                    <v:textbox>
                      <w:txbxContent>
                        <w:p w14:paraId="17FB55DC" w14:textId="77777777" w:rsidR="00DE0322" w:rsidRDefault="00DE0322" w:rsidP="00A37048">
                          <w:r>
                            <w:t>Generator</w:t>
                          </w:r>
                        </w:p>
                        <w:p w14:paraId="2019A44D" w14:textId="77777777" w:rsidR="00DE0322" w:rsidRDefault="00DE0322" w:rsidP="00A37048">
                          <w:pPr>
                            <w:tabs>
                              <w:tab w:val="right" w:pos="8931"/>
                            </w:tabs>
                            <w:ind w:left="360"/>
                          </w:pPr>
                        </w:p>
                        <w:p w14:paraId="12C0ED7A" w14:textId="77777777" w:rsidR="00DE0322" w:rsidRDefault="00DE0322" w:rsidP="00A37048"/>
                      </w:txbxContent>
                    </v:textbox>
                  </v:shape>
                  <v:shape id="Text Box 135" o:spid="_x0000_s1054" type="#_x0000_t202" style="position:absolute;left:24534;top:17833;width:964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" fillcolor="white [3201]" strokeweight=".5pt">
                    <v:textbox>
                      <w:txbxContent>
                        <w:p w14:paraId="0E630A16" w14:textId="77777777" w:rsidR="00DE0322" w:rsidRDefault="00DE0322" w:rsidP="00A37048">
                          <w:r>
                            <w:t>Transformer</w:t>
                          </w:r>
                        </w:p>
                        <w:p w14:paraId="08869A47" w14:textId="77777777" w:rsidR="00DE0322" w:rsidRDefault="00DE0322" w:rsidP="00A37048">
                          <w:pPr>
                            <w:tabs>
                              <w:tab w:val="right" w:pos="8931"/>
                            </w:tabs>
                            <w:ind w:left="360"/>
                          </w:pPr>
                        </w:p>
                        <w:p w14:paraId="2ED956AF" w14:textId="77777777" w:rsidR="00DE0322" w:rsidRDefault="00DE0322" w:rsidP="00A37048"/>
                      </w:txbxContent>
                    </v:textbox>
                  </v:shape>
                  <v:group id="Group 200" o:spid="_x0000_s1055" style="position:absolute;left:3530;top:362;width:16079;height:22578" coordsize="16078,22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oval id="Oval 18" o:spid="_x0000_s1056" style="position:absolute;left:3881;top:3536;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" filled="f" strokecolor="black [3213]" strokeweight="1pt">
                      <v:stroke joinstyle="miter"/>
                    </v:oval>
                    <v:oval id="Oval 202" o:spid="_x0000_s1057" style="position:absolute;left:3536;top:3536;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" filled="f" strokecolor="black [3213]" strokeweight="1pt">
                      <v:stroke joinstyle="miter"/>
                    </v:oval>
                    <v:oval id="Oval 203" o:spid="_x0000_s1058" style="position:absolute;left:3881;top:3105;width:8031;height:7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" filled="f" strokecolor="black [3213]" strokeweight="1pt">
                      <v:stroke joinstyle="miter"/>
                    </v:oval>
                    <v:oval id="Oval 204" o:spid="_x0000_s1059" style="position:absolute;left:3536;top:2846;width:8027;height:7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" filled="f" strokecolor="black [3213]" strokeweight="1pt">
                      <v:stroke joinstyle="miter"/>
                    </v:oval>
                    <v:line id="Straight Connector 212" o:spid="_x0000_s1060" style="position:absolute;flip:x y;visibility:visible;mso-wrap-style:square" from="2088,7091" to="2215,155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" strokecolor="black [3213]" strokeweight="2.25pt">
                      <v:stroke joinstyle="miter"/>
                    </v:line>
                    <v:line id="Straight Connector 214" o:spid="_x0000_s1061" style="position:absolute;flip:x y;visibility:visible;mso-wrap-style:square" from="13388,7091" to="13516,15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" strokecolor="black [3213]" strokeweight="2.25pt">
                      <v:stroke joinstyle="miter"/>
                    </v:line>
                    <v:rect id="Rectangle 215" o:spid="_x0000_s1062" style="position:absolute;left:4226;top:11473;width:7157;height:2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" fillcolor="#a5a5a5 [3206]" strokecolor="#525252 [1606]" strokeweight="1pt">
                      <v:textbox>
                        <w:txbxContent>
                          <w:p w14:paraId="62DF3696" w14:textId="77777777" w:rsidR="00DE0322" w:rsidRDefault="00DE0322" w:rsidP="00A37048">
                            <w:pPr>
                              <w:jc w:val="center"/>
                            </w:pPr>
                            <w:r>
                              <w:t>N</w:t>
                            </w:r>
                          </w:p>
                        </w:txbxContent>
                      </v:textbox>
                    </v:rect>
                    <v:rect id="Rectangle 216" o:spid="_x0000_s1063" style="position:absolute;top:15441;width:16078;height:7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" fillcolor="#747070 [1614]" strokecolor="black [3213]" strokeweight="1pt">
                      <v:textbox>
                        <w:txbxContent>
                          <w:p w14:paraId="283E0F7B" w14:textId="77777777" w:rsidR="00DE0322" w:rsidRDefault="00DE0322" w:rsidP="00A37048">
                            <w:pPr>
                              <w:jc w:val="center"/>
                            </w:pPr>
                            <w:r>
                              <w:t xml:space="preserve"> </w:t>
                            </w:r>
                          </w:p>
                        </w:txbxContent>
                      </v:textbox>
                    </v:rect>
                    <v:rect id="Rectangle 217" o:spid="_x0000_s1064" style="position:absolute;left:1466;top:17080;width:13100;height:4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" fillcolor="white [3212]" strokecolor="black [3213]" strokeweight="1pt"/>
                    <v:rect id="Rectangle 218" o:spid="_x0000_s1065" style="position:absolute;left:4226;width:7157;height:2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" fillcolor="#a5a5a5 [3206]" strokecolor="#525252 [1606]" strokeweight="1pt">
                      <v:textbox>
                        <w:txbxContent>
                          <w:p w14:paraId="6FE4A63E" w14:textId="77777777" w:rsidR="00DE0322" w:rsidRDefault="00DE0322" w:rsidP="00A37048">
                            <w:pPr>
                              <w:jc w:val="center"/>
                            </w:pPr>
                            <w:r>
                              <w:t>S</w:t>
                            </w:r>
                          </w:p>
                        </w:txbxContent>
                      </v:textbox>
                    </v:rect>
                  </v:group>
                  <v:rect id="Rectangle 88" o:spid="_x0000_s1066" style="position:absolute;left:5205;top:6427;width:96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" fillcolor="#aeaaaa [2414]" strokecolor="black [3213]" strokeweight="1pt"/>
                  <v:rect id="Rectangle 89" o:spid="_x0000_s1067" style="position:absolute;left:16432;top:6427;width:960;height:3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" fillcolor="#aeaaaa [2414]" strokecolor="black [3213]" strokeweight="1pt"/>
                  <v:shape id="Text Box 91" o:spid="_x0000_s1068" type="#_x0000_t202" style="position:absolute;left:7423;top:5115;width:9461;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31CA7A15" w14:textId="77777777" w:rsidR="00DE0322" w:rsidRPr="00F242E1" w:rsidRDefault="00DE0322" w:rsidP="00A37048">
                          <w:pPr>
                            <w:rPr>
                              <w:sz w:val="18"/>
                              <w:szCs w:val="18"/>
                            </w:rPr>
                          </w:pPr>
                          <w:r w:rsidRPr="00F242E1">
                            <w:rPr>
                              <w:sz w:val="18"/>
                              <w:szCs w:val="18"/>
                            </w:rPr>
                            <w:t>Circular coil</w:t>
                          </w:r>
                        </w:p>
                        <w:p w14:paraId="3FBA3E49" w14:textId="77777777" w:rsidR="00DE0322" w:rsidRPr="00F242E1" w:rsidRDefault="00DE0322" w:rsidP="00A37048">
                          <w:pPr>
                            <w:tabs>
                              <w:tab w:val="right" w:pos="8931"/>
                            </w:tabs>
                            <w:ind w:left="360"/>
                            <w:rPr>
                              <w:sz w:val="18"/>
                              <w:szCs w:val="18"/>
                            </w:rPr>
                          </w:pPr>
                        </w:p>
                        <w:p w14:paraId="66F45B5F" w14:textId="77777777" w:rsidR="00DE0322" w:rsidRPr="00F242E1" w:rsidRDefault="00DE0322" w:rsidP="00A37048">
                          <w:pPr>
                            <w:rPr>
                              <w:sz w:val="18"/>
                              <w:szCs w:val="18"/>
                            </w:rPr>
                          </w:pPr>
                        </w:p>
                      </w:txbxContent>
                    </v:textbox>
                  </v:shape>
                  <v:shape id="Text Box 92" o:spid="_x0000_s1069" type="#_x0000_t202" style="position:absolute;left:742;width:7705;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47623815" w14:textId="77777777" w:rsidR="00DE0322" w:rsidRPr="00A37048" w:rsidRDefault="00DE0322" w:rsidP="00A37048">
                          <w:pPr>
                            <w:rPr>
                              <w:sz w:val="20"/>
                              <w:szCs w:val="20"/>
                            </w:rPr>
                          </w:pPr>
                          <w:r w:rsidRPr="00A37048">
                            <w:rPr>
                              <w:sz w:val="20"/>
                              <w:szCs w:val="20"/>
                            </w:rPr>
                            <w:t>Slip ring</w:t>
                          </w:r>
                        </w:p>
                        <w:p w14:paraId="1E0E5F0A" w14:textId="77777777" w:rsidR="00DE0322" w:rsidRPr="00F242E1" w:rsidRDefault="00DE0322" w:rsidP="00A37048">
                          <w:pPr>
                            <w:tabs>
                              <w:tab w:val="right" w:pos="8931"/>
                            </w:tabs>
                            <w:ind w:left="360"/>
                            <w:rPr>
                              <w:sz w:val="18"/>
                              <w:szCs w:val="18"/>
                            </w:rPr>
                          </w:pPr>
                        </w:p>
                        <w:p w14:paraId="2860BB35" w14:textId="77777777" w:rsidR="00DE0322" w:rsidRPr="00F242E1" w:rsidRDefault="00DE0322" w:rsidP="00A37048">
                          <w:pPr>
                            <w:rPr>
                              <w:sz w:val="18"/>
                              <w:szCs w:val="18"/>
                            </w:rPr>
                          </w:pPr>
                        </w:p>
                      </w:txbxContent>
                    </v:textbox>
                  </v:shape>
                  <v:shape id="Straight Arrow Connector 93" o:spid="_x0000_s1070" type="#_x0000_t32" style="position:absolute;left:4119;top:2037;width:1267;height:39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" strokecolor="black [3213]"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4" o:spid="_x0000_s1071" type="#_x0000_t88" style="position:absolute;left:19962;top:769;width:3441;height:135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" adj="456" strokecolor="black [3200]" strokeweight=".5pt">
                    <v:stroke joinstyle="miter"/>
                  </v:shape>
                  <v:shape id="Right Brace 95" o:spid="_x0000_s1072" type="#_x0000_t88" style="position:absolute;left:19917;top:14847;width:3440;height:8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" adj="728" strokecolor="black [3200]" strokeweight=".5pt">
                    <v:stroke joinstyle="miter"/>
                  </v:shape>
                </v:group>
                <v:shape id="Text Box 133" o:spid="_x0000_s1073" type="#_x0000_t202" style="position:absolute;top:5566;width:27343;height:7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" fillcolor="white [3201]" strokeweight=".5pt">
                  <v:textbox>
                    <w:txbxContent>
                      <w:p w14:paraId="21FA990D" w14:textId="77777777" w:rsidR="00DE0322" w:rsidRDefault="00DE0322" w:rsidP="00A37048">
                        <w:pPr>
                          <w:spacing w:line="360" w:lineRule="auto"/>
                        </w:pPr>
                        <w:r>
                          <w:t>Generator coil number:</w:t>
                        </w:r>
                        <w:r>
                          <w:tab/>
                          <w:t>18</w:t>
                        </w:r>
                      </w:p>
                      <w:p w14:paraId="25CE556D" w14:textId="77777777" w:rsidR="00DE0322" w:rsidRDefault="00DE0322" w:rsidP="00A37048">
                        <w:pPr>
                          <w:spacing w:line="360" w:lineRule="auto"/>
                        </w:pPr>
                        <w:r>
                          <w:t xml:space="preserve">Generator coil radius: </w:t>
                        </w:r>
                        <w:r>
                          <w:tab/>
                          <w:t>0.0700 m</w:t>
                        </w:r>
                      </w:p>
                      <w:p w14:paraId="77AFF7EF" w14:textId="77777777" w:rsidR="00DE0322" w:rsidRDefault="00DE0322" w:rsidP="00A37048">
                        <w:pPr>
                          <w:spacing w:line="360" w:lineRule="auto"/>
                        </w:pPr>
                        <w:r>
                          <w:t>Magnetic flux density:</w:t>
                        </w:r>
                        <w:r>
                          <w:tab/>
                        </w:r>
                        <w:r>
                          <w:tab/>
                          <w:t xml:space="preserve">3.00 </w:t>
                        </w:r>
                        <w:proofErr w:type="spellStart"/>
                        <w:r>
                          <w:t>mT</w:t>
                        </w:r>
                        <w:proofErr w:type="spellEnd"/>
                      </w:p>
                      <w:p w14:paraId="34C774A6" w14:textId="77777777" w:rsidR="00DE0322" w:rsidRDefault="00DE0322" w:rsidP="00A37048">
                        <w:pPr>
                          <w:tabs>
                            <w:tab w:val="right" w:pos="8931"/>
                          </w:tabs>
                          <w:spacing w:line="360" w:lineRule="auto"/>
                          <w:ind w:left="360"/>
                        </w:pPr>
                      </w:p>
                      <w:p w14:paraId="62D2E2A3" w14:textId="77777777" w:rsidR="00DE0322" w:rsidRDefault="00DE0322" w:rsidP="00A37048">
                        <w:pPr>
                          <w:spacing w:line="360" w:lineRule="auto"/>
                        </w:pPr>
                      </w:p>
                    </w:txbxContent>
                  </v:textbox>
                </v:shape>
                <v:line id="Straight Connector 219" o:spid="_x0000_s1074" style="position:absolute;flip:x;visibility:visible;mso-wrap-style:square" from="31153,7388" to="32902,7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" strokecolor="black [3213]" strokeweight="2.25pt">
                  <v:stroke joinstyle="miter"/>
                </v:line>
                <v:line id="Straight Connector 220" o:spid="_x0000_s1075" style="position:absolute;flip:x;visibility:visible;mso-wrap-style:square" from="40976,7388" to="42722,73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" strokecolor="black [3213]" strokeweight="2.25pt">
                  <v:stroke joinstyle="miter"/>
                </v:line>
                <v:line id="Straight Connector 221" o:spid="_x0000_s1076" style="position:absolute;visibility:visible;mso-wrap-style:square" from="32194,15798" to="32194,17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" strokecolor="black [3213]" strokeweight="2.25pt">
                  <v:stroke joinstyle="miter"/>
                </v:line>
                <v:line id="Straight Connector 222" o:spid="_x0000_s1077" style="position:absolute;visibility:visible;mso-wrap-style:square" from="32782,15798" to="32782,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" strokecolor="black [3213]" strokeweight="2.25pt">
                  <v:stroke joinstyle="miter"/>
                </v:line>
                <v:line id="Straight Connector 223" o:spid="_x0000_s1078" style="position:absolute;visibility:visible;mso-wrap-style:square" from="33507,15798" to="33507,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xUxAAAANwAAAAPAAAAZHJzL2Rvd25yZXYueG1sRI9Ba8JA&#10;FITvhf6H5RW81U1TkB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Enw3FTEAAAA3AAAAA8A&#10;AAAAAAAAAAAAAAAABwIAAGRycy9kb3ducmV2LnhtbFBLBQYAAAAAAwADALcAAAD4AgAAAAA=&#10;" strokecolor="black [3213]" strokeweight="2.25pt">
                  <v:stroke joinstyle="miter"/>
                </v:line>
                <v:line id="Straight Connector 224" o:spid="_x0000_s1079" style="position:absolute;visibility:visible;mso-wrap-style:square" from="34276,15798" to="34276,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UQgxAAAANwAAAAPAAAAZHJzL2Rvd25yZXYueG1sRI9Ba8JA&#10;FITvhf6H5RW81U1DkR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MYZRCDEAAAA3AAAAA8A&#10;AAAAAAAAAAAAAAAABwIAAGRycy9kb3ducmV2LnhtbFBLBQYAAAAAAwADALcAAAD4AgAAAAA=&#10;" strokecolor="black [3213]" strokeweight="2.25pt">
                  <v:stroke joinstyle="miter"/>
                </v:line>
                <v:line id="Straight Connector 225" o:spid="_x0000_s1080" style="position:absolute;visibility:visible;mso-wrap-style:square" from="35046,15798" to="35046,17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" strokecolor="black [3213]" strokeweight="2.25pt">
                  <v:stroke joinstyle="miter"/>
                </v:line>
                <v:line id="Straight Connector 226" o:spid="_x0000_s1081" style="position:absolute;visibility:visible;mso-wrap-style:square" from="35725,15888" to="35725,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" strokecolor="black [3213]" strokeweight="2.25pt">
                  <v:stroke joinstyle="miter"/>
                </v:line>
                <v:line id="Straight Connector 227" o:spid="_x0000_s1082" style="position:absolute;visibility:visible;mso-wrap-style:square" from="36404,15888" to="36404,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" strokecolor="black [3213]" strokeweight="2.25pt">
                  <v:stroke joinstyle="miter"/>
                </v:line>
                <v:line id="Straight Connector 228" o:spid="_x0000_s1083" style="position:absolute;visibility:visible;mso-wrap-style:square" from="37173,15888" to="37173,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" strokecolor="black [3213]" strokeweight="2.25pt">
                  <v:stroke joinstyle="miter"/>
                </v:line>
                <v:line id="Straight Connector 229" o:spid="_x0000_s1084" style="position:absolute;visibility:visible;mso-wrap-style:square" from="37988,15888" to="37988,17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" strokecolor="black [3213]" strokeweight="2.25pt">
                  <v:stroke joinstyle="miter"/>
                </v:line>
                <v:line id="Straight Connector 230" o:spid="_x0000_s1085" style="position:absolute;visibility:visible;mso-wrap-style:square" from="38577,15888" to="38577,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" strokecolor="black [3213]" strokeweight="2.25pt">
                  <v:stroke joinstyle="miter"/>
                </v:line>
                <v:line id="Straight Connector 231" o:spid="_x0000_s1086" style="position:absolute;visibility:visible;mso-wrap-style:square" from="39256,15888" to="3925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" strokecolor="black [3213]" strokeweight="2.25pt">
                  <v:stroke joinstyle="miter"/>
                </v:line>
                <v:line id="Straight Connector 259" o:spid="_x0000_s1087" style="position:absolute;visibility:visible;mso-wrap-style:square" from="40116,15888" to="4011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" strokecolor="black [3213]" strokeweight="2.25pt">
                  <v:stroke joinstyle="miter"/>
                </v:line>
                <v:line id="Straight Connector 260" o:spid="_x0000_s1088" style="position:absolute;visibility:visible;mso-wrap-style:square" from="40568,15888" to="40568,17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" strokecolor="black [3213]" strokeweight="2.25pt">
                  <v:stroke joinstyle="miter"/>
                </v:line>
                <v:line id="Straight Connector 261" o:spid="_x0000_s1089" style="position:absolute;visibility:visible;mso-wrap-style:square" from="41247,15888" to="41247,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" strokecolor="black [3213]" strokeweight="2.25pt">
                  <v:stroke joinstyle="miter"/>
                </v:line>
                <v:line id="Straight Connector 262" o:spid="_x0000_s1090" style="position:absolute;visibility:visible;mso-wrap-style:square" from="41926,15888" to="4192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" strokecolor="black [3213]" strokeweight="2.25pt">
                  <v:stroke joinstyle="miter"/>
                </v:line>
                <v:line id="Straight Connector 263" o:spid="_x0000_s1091" style="position:absolute;visibility:visible;mso-wrap-style:square" from="42696,15888" to="42696,17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mWUwwAAANwAAAAPAAAAZHJzL2Rvd25yZXYueG1sRI9Bi8Iw&#10;FITvwv6H8Bb2pqkuiF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35pllMMAAADcAAAADwAA&#10;AAAAAAAAAAAAAAAHAgAAZHJzL2Rvd25yZXYueG1sUEsFBgAAAAADAAMAtwAAAPcCAAAAAA==&#10;" strokecolor="black [3213]" strokeweight="2.25pt">
                  <v:stroke joinstyle="miter"/>
                </v:line>
                <v:line id="Straight Connector 264" o:spid="_x0000_s1092" style="position:absolute;visibility:visible;mso-wrap-style:square" from="31334,21456" to="3133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3gwwAAANwAAAAPAAAAZHJzL2Rvd25yZXYueG1sRI9Bi8Iw&#10;FITvwv6H8Bb2pqmyiF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UHP94MMAAADcAAAADwAA&#10;AAAAAAAAAAAAAAAHAgAAZHJzL2Rvd25yZXYueG1sUEsFBgAAAAADAAMAtwAAAPcCAAAAAA==&#10;" strokecolor="black [3213]" strokeweight="2.25pt">
                  <v:stroke joinstyle="miter"/>
                </v:line>
                <v:line id="Straight Connector 265" o:spid="_x0000_s1093" style="position:absolute;visibility:visible;mso-wrap-style:square" from="32013,21456" to="3201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" strokecolor="black [3213]" strokeweight="2.25pt">
                  <v:stroke joinstyle="miter"/>
                </v:line>
                <v:line id="Straight Connector 266" o:spid="_x0000_s1094" style="position:absolute;visibility:visible;mso-wrap-style:square" from="32692,21456" to="32692,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" strokecolor="black [3213]" strokeweight="2.25pt">
                  <v:stroke joinstyle="miter"/>
                </v:line>
                <v:line id="Straight Connector 267" o:spid="_x0000_s1095" style="position:absolute;visibility:visible;mso-wrap-style:square" from="33507,21456" to="3350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" strokecolor="black [3213]" strokeweight="2.25pt">
                  <v:stroke joinstyle="miter"/>
                </v:line>
                <v:line id="Straight Connector 268" o:spid="_x0000_s1096" style="position:absolute;visibility:visible;mso-wrap-style:square" from="34276,21456" to="3427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" strokecolor="black [3213]" strokeweight="2.25pt">
                  <v:stroke joinstyle="miter"/>
                </v:line>
                <v:line id="Straight Connector 269" o:spid="_x0000_s1097" style="position:absolute;visibility:visible;mso-wrap-style:square" from="34955,21456" to="3495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" strokecolor="black [3213]" strokeweight="2.25pt">
                  <v:stroke joinstyle="miter"/>
                </v:line>
                <v:line id="Straight Connector 270" o:spid="_x0000_s1098" style="position:absolute;visibility:visible;mso-wrap-style:square" from="35634,21456" to="3563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" strokecolor="black [3213]" strokeweight="2.25pt">
                  <v:stroke joinstyle="miter"/>
                </v:line>
                <v:line id="Straight Connector 271" o:spid="_x0000_s1099" style="position:absolute;visibility:visible;mso-wrap-style:square" from="36404,21456" to="3640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" strokecolor="black [3213]" strokeweight="2.25pt">
                  <v:stroke joinstyle="miter"/>
                </v:line>
                <v:line id="Straight Connector 272" o:spid="_x0000_s1100" style="position:absolute;visibility:visible;mso-wrap-style:square" from="37173,21456" to="3717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" strokecolor="black [3213]" strokeweight="2.25pt">
                  <v:stroke joinstyle="miter"/>
                </v:line>
                <v:line id="Straight Connector 273" o:spid="_x0000_s1101" style="position:absolute;visibility:visible;mso-wrap-style:square" from="37807,21456" to="3780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NJwwAAANwAAAAPAAAAZHJzL2Rvd25yZXYueG1sRI9Ba8JA&#10;FITvBf/D8oTe6kaF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WkPzScMAAADcAAAADwAA&#10;AAAAAAAAAAAAAAAHAgAAZHJzL2Rvd25yZXYueG1sUEsFBgAAAAADAAMAtwAAAPcCAAAAAA==&#10;" strokecolor="black [3213]" strokeweight="2.25pt">
                  <v:stroke joinstyle="miter"/>
                </v:line>
                <v:line id="Straight Connector 274" o:spid="_x0000_s1102" style="position:absolute;visibility:visible;mso-wrap-style:square" from="38486,21456" to="3848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ms9wwAAANwAAAAPAAAAZHJzL2Rvd25yZXYueG1sRI9Ba8JA&#10;FITvBf/D8oTe6kaR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1aprPcMAAADcAAAADwAA&#10;AAAAAAAAAAAAAAAHAgAAZHJzL2Rvd25yZXYueG1sUEsFBgAAAAADAAMAtwAAAPcCAAAAAA==&#10;" strokecolor="black [3213]" strokeweight="2.25pt">
                  <v:stroke joinstyle="miter"/>
                </v:line>
                <v:line id="Straight Connector 275" o:spid="_x0000_s1103" style="position:absolute;visibility:visible;mso-wrap-style:square" from="39256,21456" to="3925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" strokecolor="black [3213]" strokeweight="2.25pt">
                  <v:stroke joinstyle="miter"/>
                </v:line>
                <v:line id="Straight Connector 276" o:spid="_x0000_s1104" style="position:absolute;visibility:visible;mso-wrap-style:square" from="39799,21456" to="39799,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" strokecolor="black [3213]" strokeweight="2.25pt">
                  <v:stroke joinstyle="miter"/>
                </v:line>
                <v:line id="Straight Connector 277" o:spid="_x0000_s1105" style="position:absolute;visibility:visible;mso-wrap-style:square" from="40478,21456" to="4047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" strokecolor="black [3213]" strokeweight="2.25pt">
                  <v:stroke joinstyle="miter"/>
                </v:line>
                <v:line id="Straight Connector 278" o:spid="_x0000_s1106" style="position:absolute;visibility:visible;mso-wrap-style:square" from="41157,21456" to="4115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" strokecolor="black [3213]" strokeweight="2.25pt">
                  <v:stroke joinstyle="miter"/>
                </v:line>
                <v:line id="Straight Connector 279" o:spid="_x0000_s1107" style="position:absolute;visibility:visible;mso-wrap-style:square" from="33733,21456" to="33733,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" strokecolor="black [3213]" strokeweight="2.25pt">
                  <v:stroke joinstyle="miter"/>
                </v:line>
                <v:line id="Straight Connector 280" o:spid="_x0000_s1108" style="position:absolute;visibility:visible;mso-wrap-style:square" from="34367,21456" to="3436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" strokecolor="black [3213]" strokeweight="2.25pt">
                  <v:stroke joinstyle="miter"/>
                </v:line>
                <v:line id="Straight Connector 281" o:spid="_x0000_s1109" style="position:absolute;visibility:visible;mso-wrap-style:square" from="35046,21456" to="3504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" strokecolor="black [3213]" strokeweight="2.25pt">
                  <v:stroke joinstyle="miter"/>
                </v:line>
                <v:line id="Straight Connector 282" o:spid="_x0000_s1110" style="position:absolute;visibility:visible;mso-wrap-style:square" from="35815,21456" to="3581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" strokecolor="black [3213]" strokeweight="2.25pt">
                  <v:stroke joinstyle="miter"/>
                </v:line>
                <v:line id="Straight Connector 283" o:spid="_x0000_s1111" style="position:absolute;visibility:visible;mso-wrap-style:square" from="36585,21456" to="3658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oNuxAAAANwAAAAPAAAAZHJzL2Rvd25yZXYueG1sRI/BasMw&#10;EETvgf6D2EJvsdwUQn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G+Wg27EAAAA3AAAAA8A&#10;AAAAAAAAAAAAAAAABwIAAGRycy9kb3ducmV2LnhtbFBLBQYAAAAAAwADALcAAAD4AgAAAAA=&#10;" strokecolor="black [3213]" strokeweight="2.25pt">
                  <v:stroke joinstyle="miter"/>
                </v:line>
                <v:line id="Straight Connector 284" o:spid="_x0000_s1112" style="position:absolute;visibility:visible;mso-wrap-style:square" from="37264,21456" to="37264,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xsaxAAAANwAAAAPAAAAZHJzL2Rvd25yZXYueG1sRI/BasMw&#10;EETvgf6D2EJvsdxQQn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OB/GxrEAAAA3AAAAA8A&#10;AAAAAAAAAAAAAAAABwIAAGRycy9kb3ducmV2LnhtbFBLBQYAAAAAAwADALcAAAD4AgAAAAA=&#10;" strokecolor="black [3213]" strokeweight="2.25pt">
                  <v:stroke joinstyle="miter"/>
                </v:line>
                <v:line id="Straight Connector 285" o:spid="_x0000_s1113" style="position:absolute;visibility:visible;mso-wrap-style:square" from="37988,21456" to="3798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" strokecolor="black [3213]" strokeweight="2.25pt">
                  <v:stroke joinstyle="miter"/>
                </v:line>
                <v:line id="Straight Connector 286" o:spid="_x0000_s1114" style="position:absolute;visibility:visible;mso-wrap-style:square" from="38758,21456" to="3875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" strokecolor="black [3213]" strokeweight="2.25pt">
                  <v:stroke joinstyle="miter"/>
                </v:line>
                <v:line id="Straight Connector 287" o:spid="_x0000_s1115" style="position:absolute;visibility:visible;mso-wrap-style:square" from="39527,21456" to="3952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" strokecolor="black [3213]" strokeweight="2.25pt">
                  <v:stroke joinstyle="miter"/>
                </v:line>
                <v:line id="Straight Connector 288" o:spid="_x0000_s1116" style="position:absolute;visibility:visible;mso-wrap-style:square" from="40116,21456" to="40116,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" strokecolor="black [3213]" strokeweight="2.25pt">
                  <v:stroke joinstyle="miter"/>
                </v:line>
                <v:line id="Straight Connector 289" o:spid="_x0000_s1117" style="position:absolute;visibility:visible;mso-wrap-style:square" from="40795,21456" to="4079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" strokecolor="black [3213]" strokeweight="2.25pt">
                  <v:stroke joinstyle="miter"/>
                </v:line>
                <v:line id="Straight Connector 290" o:spid="_x0000_s1118" style="position:absolute;visibility:visible;mso-wrap-style:square" from="41655,21456" to="41655,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" strokecolor="black [3213]" strokeweight="2.25pt">
                  <v:stroke joinstyle="miter"/>
                </v:line>
                <v:line id="Straight Connector 291" o:spid="_x0000_s1119" style="position:absolute;visibility:visible;mso-wrap-style:square" from="42198,21456" to="42198,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" strokecolor="black [3213]" strokeweight="2.25pt">
                  <v:stroke joinstyle="miter"/>
                </v:line>
                <v:line id="Straight Connector 292" o:spid="_x0000_s1120" style="position:absolute;visibility:visible;mso-wrap-style:square" from="42787,21456" to="42787,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" strokecolor="black [3213]" strokeweight="2.25pt">
                  <v:stroke joinstyle="miter"/>
                </v:line>
                <v:line id="Straight Connector 293" o:spid="_x0000_s1121" style="position:absolute;visibility:visible;mso-wrap-style:square" from="43511,21456" to="43511,22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" strokecolor="black [3213]" strokeweight="2.25pt">
                  <v:stroke joinstyle="miter"/>
                </v:line>
              </v:group>
            </w:pict>
          </mc:Fallback>
        </mc:AlternateContent>
      </w:r>
    </w:p>
    <w:p w14:paraId="1C3A467E" w14:textId="77777777" w:rsidR="00A37048" w:rsidRDefault="00A37048" w:rsidP="004D7973">
      <w:pPr>
        <w:tabs>
          <w:tab w:val="right" w:pos="8931"/>
        </w:tabs>
      </w:pPr>
    </w:p>
    <w:p w14:paraId="02AF080C" w14:textId="77777777" w:rsidR="00A37048" w:rsidRDefault="00A37048" w:rsidP="004D7973">
      <w:pPr>
        <w:tabs>
          <w:tab w:val="right" w:pos="8931"/>
        </w:tabs>
      </w:pPr>
    </w:p>
    <w:p w14:paraId="221260E7" w14:textId="77777777" w:rsidR="00A37048" w:rsidRDefault="00A37048" w:rsidP="004D7973">
      <w:pPr>
        <w:tabs>
          <w:tab w:val="right" w:pos="8931"/>
        </w:tabs>
      </w:pPr>
    </w:p>
    <w:p w14:paraId="361C4759" w14:textId="77777777" w:rsidR="00A37048" w:rsidRDefault="00A37048" w:rsidP="004D7973">
      <w:pPr>
        <w:tabs>
          <w:tab w:val="right" w:pos="8931"/>
        </w:tabs>
      </w:pPr>
    </w:p>
    <w:p w14:paraId="75E9FB78" w14:textId="77777777" w:rsidR="00A37048" w:rsidRDefault="00A37048" w:rsidP="004D7973">
      <w:pPr>
        <w:tabs>
          <w:tab w:val="right" w:pos="8931"/>
        </w:tabs>
      </w:pPr>
    </w:p>
    <w:p w14:paraId="2C611824" w14:textId="77777777" w:rsidR="00A37048" w:rsidRDefault="00A37048" w:rsidP="004D7973">
      <w:pPr>
        <w:tabs>
          <w:tab w:val="right" w:pos="8931"/>
        </w:tabs>
      </w:pPr>
    </w:p>
    <w:p w14:paraId="23E7E623" w14:textId="77777777" w:rsidR="00A37048" w:rsidRDefault="00A37048" w:rsidP="004D7973">
      <w:pPr>
        <w:tabs>
          <w:tab w:val="right" w:pos="8931"/>
        </w:tabs>
      </w:pPr>
    </w:p>
    <w:p w14:paraId="12748404" w14:textId="77777777" w:rsidR="00A37048" w:rsidRDefault="00A37048" w:rsidP="004D7973">
      <w:pPr>
        <w:tabs>
          <w:tab w:val="right" w:pos="8931"/>
        </w:tabs>
      </w:pPr>
    </w:p>
    <w:p w14:paraId="1AF942E1" w14:textId="77777777" w:rsidR="00A37048" w:rsidRDefault="00A37048" w:rsidP="004D7973">
      <w:pPr>
        <w:tabs>
          <w:tab w:val="right" w:pos="8931"/>
        </w:tabs>
      </w:pPr>
    </w:p>
    <w:p w14:paraId="0FD477A6" w14:textId="77777777" w:rsidR="00A37048" w:rsidRDefault="00A37048" w:rsidP="004D7973">
      <w:pPr>
        <w:tabs>
          <w:tab w:val="right" w:pos="8931"/>
        </w:tabs>
      </w:pPr>
    </w:p>
    <w:p w14:paraId="64FED320" w14:textId="77777777" w:rsidR="00A37048" w:rsidRDefault="00A37048" w:rsidP="004D7973">
      <w:pPr>
        <w:tabs>
          <w:tab w:val="right" w:pos="8931"/>
        </w:tabs>
      </w:pPr>
    </w:p>
    <w:p w14:paraId="1EF66FD5" w14:textId="77777777" w:rsidR="00A37048" w:rsidRDefault="00A37048" w:rsidP="004D7973">
      <w:pPr>
        <w:tabs>
          <w:tab w:val="right" w:pos="8931"/>
        </w:tabs>
      </w:pPr>
    </w:p>
    <w:p w14:paraId="6F2D05DC" w14:textId="77777777" w:rsidR="00A37048" w:rsidRDefault="00A37048" w:rsidP="004D7973">
      <w:pPr>
        <w:tabs>
          <w:tab w:val="right" w:pos="8931"/>
        </w:tabs>
      </w:pPr>
    </w:p>
    <w:p w14:paraId="0B8291B5" w14:textId="77777777" w:rsidR="00A37048" w:rsidRDefault="00A37048" w:rsidP="004D7973">
      <w:pPr>
        <w:tabs>
          <w:tab w:val="right" w:pos="8931"/>
        </w:tabs>
      </w:pPr>
    </w:p>
    <w:p w14:paraId="109E32C4" w14:textId="77777777" w:rsidR="004D7973" w:rsidRDefault="004D7973" w:rsidP="004D7973">
      <w:pPr>
        <w:tabs>
          <w:tab w:val="right" w:pos="8931"/>
        </w:tabs>
      </w:pPr>
    </w:p>
    <w:p w14:paraId="200E3E7B" w14:textId="77777777" w:rsidR="004D7973" w:rsidRDefault="004D7973" w:rsidP="004D7973">
      <w:pPr>
        <w:tabs>
          <w:tab w:val="right" w:pos="8931"/>
        </w:tabs>
      </w:pPr>
    </w:p>
    <w:p w14:paraId="2B1C92E3" w14:textId="77777777" w:rsidR="00A37048" w:rsidRDefault="00A37048" w:rsidP="004D7973">
      <w:pPr>
        <w:tabs>
          <w:tab w:val="right" w:pos="8931"/>
        </w:tabs>
      </w:pPr>
      <w:r>
        <w:t xml:space="preserve">The demonstration generator is not capable of a high voltage output. To increase the output voltage, the demonstration generator was connected to a transformer. The primary to secondary windings ratio was 1:53, resulting in an </w:t>
      </w:r>
      <w:proofErr w:type="spellStart"/>
      <w:r>
        <w:t>rms</w:t>
      </w:r>
      <w:proofErr w:type="spellEnd"/>
      <w:r>
        <w:t xml:space="preserve"> output voltage of the transformer of 2.36 V.</w:t>
      </w:r>
    </w:p>
    <w:p w14:paraId="023BE8E8" w14:textId="77777777" w:rsidR="00A37048" w:rsidRDefault="00A37048" w:rsidP="004D7973">
      <w:pPr>
        <w:tabs>
          <w:tab w:val="right" w:pos="8931"/>
        </w:tabs>
      </w:pPr>
    </w:p>
    <w:p w14:paraId="0C4B06FC" w14:textId="77777777" w:rsidR="004D7973" w:rsidRDefault="00A37048" w:rsidP="005929DB">
      <w:pPr>
        <w:pStyle w:val="ListParagraph"/>
        <w:numPr>
          <w:ilvl w:val="0"/>
          <w:numId w:val="13"/>
        </w:numPr>
        <w:tabs>
          <w:tab w:val="right" w:pos="9450"/>
        </w:tabs>
        <w:spacing w:after="160" w:line="259" w:lineRule="auto"/>
        <w:ind w:hanging="720"/>
      </w:pPr>
      <w:r>
        <w:t xml:space="preserve">Explain in detail how the rotation of the generator coil results in the generation of a </w:t>
      </w:r>
    </w:p>
    <w:p w14:paraId="011A498F" w14:textId="77777777" w:rsidR="004D7973" w:rsidRDefault="00A37048" w:rsidP="004D7973">
      <w:pPr>
        <w:pStyle w:val="ListParagraph"/>
        <w:tabs>
          <w:tab w:val="right" w:pos="9450"/>
        </w:tabs>
        <w:spacing w:after="160" w:line="259" w:lineRule="auto"/>
      </w:pPr>
      <w:r>
        <w:t>sinusoidal current delivered to the transformer.</w:t>
      </w:r>
    </w:p>
    <w:p w14:paraId="1BC4D73F" w14:textId="6884A620" w:rsidR="00A37048" w:rsidRDefault="00A37048" w:rsidP="004D7973">
      <w:pPr>
        <w:pStyle w:val="ListParagraph"/>
        <w:tabs>
          <w:tab w:val="right" w:pos="9450"/>
        </w:tabs>
        <w:spacing w:after="160" w:line="259" w:lineRule="auto"/>
      </w:pPr>
      <w:r>
        <w:tab/>
        <w:t>(5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354FC550" w14:textId="77777777" w:rsidTr="006F4E65">
        <w:trPr>
          <w:trHeight w:val="317"/>
        </w:trPr>
        <w:tc>
          <w:tcPr>
            <w:tcW w:w="7565" w:type="dxa"/>
            <w:shd w:val="clear" w:color="auto" w:fill="auto"/>
            <w:vAlign w:val="center"/>
          </w:tcPr>
          <w:p w14:paraId="6179BBA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16221A18"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01DAC5D8" w14:textId="77777777" w:rsidTr="006F4E65">
        <w:trPr>
          <w:trHeight w:val="720"/>
        </w:trPr>
        <w:tc>
          <w:tcPr>
            <w:tcW w:w="7565" w:type="dxa"/>
            <w:shd w:val="clear" w:color="auto" w:fill="auto"/>
            <w:vAlign w:val="center"/>
          </w:tcPr>
          <w:p w14:paraId="412783E5" w14:textId="77777777" w:rsidR="006F4E65" w:rsidRPr="005374AF" w:rsidRDefault="006F4E65" w:rsidP="006F4E65">
            <w:pPr>
              <w:pStyle w:val="ListParagraph"/>
              <w:tabs>
                <w:tab w:val="right" w:pos="8931"/>
              </w:tabs>
              <w:ind w:left="0"/>
            </w:pPr>
            <w:r w:rsidRPr="005374AF">
              <w:t>Rotation causes a change in flux within the coil</w:t>
            </w:r>
          </w:p>
          <w:p w14:paraId="5051698D" w14:textId="23FBBA9D" w:rsidR="006F4E65" w:rsidRPr="006F4E65" w:rsidRDefault="006F4E65" w:rsidP="006F4E65">
            <w:pPr>
              <w:tabs>
                <w:tab w:val="right" w:pos="8931"/>
              </w:tabs>
              <w:rPr>
                <w:rFonts w:eastAsiaTheme="minorEastAsia"/>
              </w:rPr>
            </w:pPr>
            <w:r w:rsidRPr="005374AF">
              <w:t xml:space="preserve">“As the coil rotates, </w:t>
            </w:r>
            <w:r w:rsidRPr="0064477F">
              <w:rPr>
                <w:color w:val="C00000"/>
              </w:rPr>
              <w:t xml:space="preserve">the area of the coil perpendicular to the field lines </w:t>
            </w:r>
            <w:r w:rsidRPr="005374AF">
              <w:t xml:space="preserve">of the magnets changes, therefore </w:t>
            </w:r>
            <w:r w:rsidRPr="0064477F">
              <w:rPr>
                <w:color w:val="C00000"/>
              </w:rPr>
              <w:t>changing the amount of flux in the coil</w:t>
            </w:r>
            <w:r w:rsidRPr="005374AF">
              <w:t>.”</w:t>
            </w:r>
          </w:p>
        </w:tc>
        <w:tc>
          <w:tcPr>
            <w:tcW w:w="1440" w:type="dxa"/>
            <w:shd w:val="clear" w:color="auto" w:fill="auto"/>
            <w:vAlign w:val="center"/>
          </w:tcPr>
          <w:p w14:paraId="5E4B17BE" w14:textId="681C8DB3"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0772B9D2" w14:textId="77777777" w:rsidTr="006F4E65">
        <w:trPr>
          <w:trHeight w:val="543"/>
        </w:trPr>
        <w:tc>
          <w:tcPr>
            <w:tcW w:w="7565" w:type="dxa"/>
            <w:shd w:val="clear" w:color="auto" w:fill="auto"/>
            <w:vAlign w:val="center"/>
          </w:tcPr>
          <w:p w14:paraId="3B7CD9FB" w14:textId="77777777" w:rsidR="006F4E65" w:rsidRPr="005374AF" w:rsidRDefault="006F4E65" w:rsidP="006F4E65">
            <w:pPr>
              <w:pStyle w:val="ListParagraph"/>
              <w:tabs>
                <w:tab w:val="right" w:pos="8931"/>
              </w:tabs>
              <w:ind w:left="0"/>
              <w:rPr>
                <w:rFonts w:eastAsiaTheme="minorEastAsia"/>
              </w:rPr>
            </w:pPr>
            <w:r w:rsidRPr="005374AF">
              <w:rPr>
                <w:rFonts w:eastAsiaTheme="minorEastAsia"/>
              </w:rPr>
              <w:t xml:space="preserve"> Refers to Faraday’s law, resulting in </w:t>
            </w:r>
            <w:proofErr w:type="spellStart"/>
            <w:r w:rsidRPr="005374AF">
              <w:rPr>
                <w:rFonts w:eastAsiaTheme="minorEastAsia"/>
              </w:rPr>
              <w:t>emf</w:t>
            </w:r>
            <w:proofErr w:type="spellEnd"/>
          </w:p>
          <w:p w14:paraId="5D1D4F6F" w14:textId="3FC341AF" w:rsidR="006F4E65" w:rsidRPr="005374AF" w:rsidRDefault="006F4E65" w:rsidP="006F4E65">
            <w:pPr>
              <w:tabs>
                <w:tab w:val="right" w:pos="8931"/>
              </w:tabs>
              <w:rPr>
                <w:rFonts w:eastAsia="Times New Roman" w:cs="Times New Roman"/>
              </w:rPr>
            </w:pPr>
            <w:r w:rsidRPr="005374AF">
              <w:t xml:space="preserve">“The change in flux </w:t>
            </w:r>
            <w:r w:rsidRPr="0064477F">
              <w:rPr>
                <w:color w:val="C00000"/>
              </w:rPr>
              <w:t xml:space="preserve">induces an </w:t>
            </w:r>
            <w:proofErr w:type="spellStart"/>
            <w:r w:rsidRPr="0064477F">
              <w:rPr>
                <w:color w:val="C00000"/>
              </w:rPr>
              <w:t>emf</w:t>
            </w:r>
            <w:proofErr w:type="spellEnd"/>
            <w:r w:rsidRPr="0064477F">
              <w:rPr>
                <w:color w:val="C00000"/>
              </w:rPr>
              <w:t xml:space="preserve"> </w:t>
            </w:r>
            <w:r w:rsidRPr="005374AF">
              <w:t>in the coil”</w:t>
            </w:r>
          </w:p>
        </w:tc>
        <w:tc>
          <w:tcPr>
            <w:tcW w:w="1440" w:type="dxa"/>
            <w:shd w:val="clear" w:color="auto" w:fill="auto"/>
            <w:vAlign w:val="center"/>
          </w:tcPr>
          <w:p w14:paraId="487D3BFA" w14:textId="0CDDF9E3"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p>
        </w:tc>
      </w:tr>
      <w:tr w:rsidR="006F4E65" w:rsidRPr="006F4E65" w14:paraId="1AF2F90E" w14:textId="77777777" w:rsidTr="006F4E65">
        <w:trPr>
          <w:trHeight w:val="720"/>
        </w:trPr>
        <w:tc>
          <w:tcPr>
            <w:tcW w:w="7565" w:type="dxa"/>
            <w:shd w:val="clear" w:color="auto" w:fill="auto"/>
            <w:vAlign w:val="center"/>
          </w:tcPr>
          <w:p w14:paraId="7BF76D35" w14:textId="77777777" w:rsidR="006F4E65" w:rsidRPr="005374AF" w:rsidRDefault="006F4E65" w:rsidP="006F4E65">
            <w:pPr>
              <w:pStyle w:val="ListParagraph"/>
              <w:tabs>
                <w:tab w:val="right" w:pos="8931"/>
              </w:tabs>
              <w:ind w:left="0"/>
              <w:rPr>
                <w:rFonts w:eastAsiaTheme="minorEastAsia"/>
              </w:rPr>
            </w:pPr>
            <w:r w:rsidRPr="005374AF">
              <w:rPr>
                <w:rFonts w:eastAsiaTheme="minorEastAsia"/>
              </w:rPr>
              <w:t xml:space="preserve">Makes suitable connections between rotation of coil and slip rings resulting in an </w:t>
            </w:r>
            <w:r w:rsidRPr="005374AF">
              <w:rPr>
                <w:rFonts w:eastAsiaTheme="minorEastAsia"/>
                <w:u w:val="single"/>
              </w:rPr>
              <w:t>alternating</w:t>
            </w:r>
            <w:r w:rsidRPr="005374AF">
              <w:rPr>
                <w:rFonts w:eastAsiaTheme="minorEastAsia"/>
              </w:rPr>
              <w:t xml:space="preserve"> current output</w:t>
            </w:r>
          </w:p>
          <w:p w14:paraId="17F31ACD" w14:textId="5E25934C" w:rsidR="006F4E65" w:rsidRPr="005374AF" w:rsidRDefault="006F4E65" w:rsidP="006F4E65">
            <w:pPr>
              <w:tabs>
                <w:tab w:val="right" w:pos="8931"/>
              </w:tabs>
              <w:rPr>
                <w:rFonts w:eastAsia="Times New Roman" w:cs="Times New Roman"/>
              </w:rPr>
            </w:pPr>
            <w:r w:rsidRPr="005374AF">
              <w:rPr>
                <w:rFonts w:eastAsiaTheme="minorEastAsia"/>
              </w:rPr>
              <w:t xml:space="preserve">“The rotation of the coil results in an </w:t>
            </w:r>
            <w:r w:rsidRPr="0064477F">
              <w:rPr>
                <w:rFonts w:eastAsiaTheme="minorEastAsia"/>
                <w:color w:val="C00000"/>
              </w:rPr>
              <w:t xml:space="preserve">alternating current </w:t>
            </w:r>
            <w:r w:rsidRPr="005374AF">
              <w:rPr>
                <w:rFonts w:eastAsiaTheme="minorEastAsia"/>
              </w:rPr>
              <w:t xml:space="preserve">and the </w:t>
            </w:r>
            <w:r w:rsidRPr="0064477F">
              <w:rPr>
                <w:rFonts w:eastAsiaTheme="minorEastAsia"/>
                <w:color w:val="C00000"/>
              </w:rPr>
              <w:t>slip rings provide a frictionless contact that allows this current to pass this current from the generator to the transformer.</w:t>
            </w:r>
          </w:p>
        </w:tc>
        <w:tc>
          <w:tcPr>
            <w:tcW w:w="1440" w:type="dxa"/>
            <w:shd w:val="clear" w:color="auto" w:fill="auto"/>
            <w:vAlign w:val="center"/>
          </w:tcPr>
          <w:p w14:paraId="6457E4D7" w14:textId="675F06B4" w:rsidR="006F4E65" w:rsidRPr="006F4E65" w:rsidRDefault="006F4E65" w:rsidP="006F4E65">
            <w:pPr>
              <w:pStyle w:val="MarkingKey"/>
              <w:spacing w:after="0" w:line="276" w:lineRule="auto"/>
              <w:jc w:val="center"/>
              <w:rPr>
                <w:rFonts w:eastAsiaTheme="minorEastAsia"/>
                <w:color w:val="auto"/>
              </w:rPr>
            </w:pPr>
            <w:r>
              <w:rPr>
                <w:rFonts w:eastAsiaTheme="minorEastAsia"/>
                <w:color w:val="auto"/>
              </w:rPr>
              <w:t>1</w:t>
            </w:r>
            <w:r w:rsidR="0064477F">
              <w:rPr>
                <w:rFonts w:eastAsiaTheme="minorEastAsia"/>
                <w:color w:val="auto"/>
              </w:rPr>
              <w:t>-2</w:t>
            </w:r>
          </w:p>
        </w:tc>
      </w:tr>
      <w:tr w:rsidR="006F4E65" w:rsidRPr="006F4E65" w14:paraId="730EE4FD" w14:textId="77777777" w:rsidTr="006F4E65">
        <w:trPr>
          <w:trHeight w:val="317"/>
        </w:trPr>
        <w:tc>
          <w:tcPr>
            <w:tcW w:w="7565" w:type="dxa"/>
            <w:shd w:val="clear" w:color="auto" w:fill="auto"/>
            <w:vAlign w:val="center"/>
          </w:tcPr>
          <w:p w14:paraId="33F7D53F"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5BCB23F" w14:textId="643589B4"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5</w:t>
            </w:r>
          </w:p>
        </w:tc>
      </w:tr>
    </w:tbl>
    <w:p w14:paraId="7D5661CF" w14:textId="77777777" w:rsidR="004D7973" w:rsidRDefault="004D7973" w:rsidP="004D7973">
      <w:pPr>
        <w:tabs>
          <w:tab w:val="right" w:leader="underscore" w:pos="9497"/>
        </w:tabs>
        <w:ind w:right="245"/>
        <w:rPr>
          <w:rFonts w:cs="Arial"/>
          <w:szCs w:val="22"/>
        </w:rPr>
      </w:pPr>
    </w:p>
    <w:p w14:paraId="75F32ED8" w14:textId="77777777" w:rsidR="004D7973" w:rsidRDefault="004D7973" w:rsidP="004D7973">
      <w:pPr>
        <w:tabs>
          <w:tab w:val="right" w:leader="underscore" w:pos="9497"/>
        </w:tabs>
        <w:ind w:right="245"/>
        <w:rPr>
          <w:rFonts w:cs="Arial"/>
          <w:szCs w:val="22"/>
        </w:rPr>
      </w:pPr>
    </w:p>
    <w:p w14:paraId="06E5FAF6" w14:textId="494B1793" w:rsidR="00035105" w:rsidRPr="004D7973" w:rsidRDefault="00035105" w:rsidP="004D7973">
      <w:pPr>
        <w:tabs>
          <w:tab w:val="right" w:leader="underscore" w:pos="9497"/>
        </w:tabs>
        <w:spacing w:before="400"/>
        <w:ind w:right="245"/>
        <w:rPr>
          <w:szCs w:val="22"/>
          <w:lang w:val="en-AU"/>
        </w:rPr>
      </w:pPr>
      <w:r w:rsidRPr="004D7973">
        <w:rPr>
          <w:rFonts w:cs="Arial"/>
          <w:szCs w:val="22"/>
        </w:rPr>
        <w:br w:type="page"/>
      </w:r>
    </w:p>
    <w:p w14:paraId="7909C1FE" w14:textId="77777777" w:rsidR="008B33B8" w:rsidRDefault="008B33B8" w:rsidP="004D7973">
      <w:pPr>
        <w:spacing w:after="20"/>
        <w:ind w:right="245"/>
        <w:rPr>
          <w:szCs w:val="22"/>
        </w:rPr>
      </w:pPr>
    </w:p>
    <w:p w14:paraId="099ACD4C" w14:textId="7DBAEFA3" w:rsidR="004D7973" w:rsidRDefault="004D7973" w:rsidP="008816BB">
      <w:pPr>
        <w:pStyle w:val="ListParagraph"/>
        <w:numPr>
          <w:ilvl w:val="0"/>
          <w:numId w:val="13"/>
        </w:numPr>
        <w:tabs>
          <w:tab w:val="right" w:pos="9450"/>
        </w:tabs>
        <w:spacing w:after="160" w:line="259" w:lineRule="auto"/>
        <w:ind w:hanging="720"/>
      </w:pPr>
      <w:r>
        <w:t xml:space="preserve">Calculate the maximum flux that can be encased by the generator coils. </w:t>
      </w:r>
      <w:r>
        <w:tab/>
        <w:t>(2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24638C08" w14:textId="77777777" w:rsidTr="006F4E65">
        <w:trPr>
          <w:trHeight w:val="317"/>
        </w:trPr>
        <w:tc>
          <w:tcPr>
            <w:tcW w:w="7565" w:type="dxa"/>
            <w:shd w:val="clear" w:color="auto" w:fill="auto"/>
            <w:vAlign w:val="center"/>
          </w:tcPr>
          <w:p w14:paraId="24D24EF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32B6F8F"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5FD15999" w14:textId="77777777" w:rsidTr="006F4E65">
        <w:trPr>
          <w:trHeight w:val="576"/>
        </w:trPr>
        <w:tc>
          <w:tcPr>
            <w:tcW w:w="7565" w:type="dxa"/>
            <w:shd w:val="clear" w:color="auto" w:fill="auto"/>
            <w:vAlign w:val="center"/>
          </w:tcPr>
          <w:p w14:paraId="74BD77F8" w14:textId="028CF03E" w:rsidR="006F4E65" w:rsidRPr="001B3F33" w:rsidRDefault="006F4E65" w:rsidP="006F4E65">
            <w:pPr>
              <w:pStyle w:val="ListParagraph"/>
              <w:tabs>
                <w:tab w:val="right" w:pos="8931"/>
              </w:tabs>
              <w:ind w:left="0"/>
              <w:rPr>
                <w:rFonts w:eastAsiaTheme="minorEastAsia"/>
                <w:color w:val="C00000"/>
              </w:rPr>
            </w:pP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5374AF">
              <w:rPr>
                <w:rFonts w:eastAsiaTheme="minorEastAsia"/>
              </w:rPr>
              <w:t xml:space="preserve"> </w:t>
            </w:r>
            <w:r w:rsidR="001B3F33" w:rsidRPr="001B3F33">
              <w:rPr>
                <w:rFonts w:eastAsiaTheme="minorEastAsia"/>
                <w:color w:val="C00000"/>
              </w:rPr>
              <w:t>(-1 if A = 2</w:t>
            </w:r>
            <m:oMath>
              <m:r>
                <w:rPr>
                  <w:rFonts w:ascii="Cambria Math" w:hAnsi="Cambria Math"/>
                  <w:color w:val="C00000"/>
                </w:rPr>
                <m:t>πr</m:t>
              </m:r>
            </m:oMath>
            <w:r w:rsidR="001B3F33" w:rsidRPr="001B3F33">
              <w:rPr>
                <w:rFonts w:eastAsiaTheme="minorEastAsia"/>
                <w:color w:val="C00000"/>
              </w:rPr>
              <w:t>)</w:t>
            </w:r>
          </w:p>
          <w:p w14:paraId="19FFC289" w14:textId="23B06C31" w:rsidR="006F4E65" w:rsidRPr="006F4E65" w:rsidRDefault="006F4E65" w:rsidP="006F4E65">
            <w:pPr>
              <w:tabs>
                <w:tab w:val="right" w:pos="8931"/>
              </w:tabs>
              <w:rPr>
                <w:rFonts w:eastAsiaTheme="minorEastAsia"/>
              </w:rPr>
            </w:pPr>
            <m:oMath>
              <m:r>
                <w:rPr>
                  <w:rFonts w:ascii="Cambria Math" w:hAnsi="Cambria Math"/>
                </w:rPr>
                <m:t>A=3.1415×</m:t>
              </m:r>
              <m:sSup>
                <m:sSupPr>
                  <m:ctrlPr>
                    <w:rPr>
                      <w:rFonts w:ascii="Cambria Math" w:hAnsi="Cambria Math"/>
                      <w:i/>
                    </w:rPr>
                  </m:ctrlPr>
                </m:sSupPr>
                <m:e>
                  <m:r>
                    <w:rPr>
                      <w:rFonts w:ascii="Cambria Math" w:hAnsi="Cambria Math"/>
                    </w:rPr>
                    <m:t>0.07</m:t>
                  </m:r>
                </m:e>
                <m:sup>
                  <m:r>
                    <w:rPr>
                      <w:rFonts w:ascii="Cambria Math" w:hAnsi="Cambria Math"/>
                    </w:rPr>
                    <m:t>2</m:t>
                  </m:r>
                </m:sup>
              </m:sSup>
              <m:r>
                <w:rPr>
                  <w:rFonts w:ascii="Cambria Math" w:hAnsi="Cambria Math"/>
                </w:rPr>
                <m:t>=1.539×</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w:r w:rsidRPr="005374AF">
              <w:rPr>
                <w:rFonts w:eastAsiaTheme="minorEastAsia"/>
              </w:rPr>
              <w:t xml:space="preserve"> </w:t>
            </w:r>
          </w:p>
        </w:tc>
        <w:tc>
          <w:tcPr>
            <w:tcW w:w="1440" w:type="dxa"/>
            <w:shd w:val="clear" w:color="auto" w:fill="auto"/>
            <w:vAlign w:val="center"/>
          </w:tcPr>
          <w:p w14:paraId="03D6BB05"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0ED30413" w14:textId="77777777" w:rsidTr="006F4E65">
        <w:trPr>
          <w:trHeight w:val="576"/>
        </w:trPr>
        <w:tc>
          <w:tcPr>
            <w:tcW w:w="7565" w:type="dxa"/>
            <w:shd w:val="clear" w:color="auto" w:fill="auto"/>
            <w:vAlign w:val="center"/>
          </w:tcPr>
          <w:p w14:paraId="42335A75" w14:textId="77777777" w:rsidR="006F4E65" w:rsidRPr="005374AF" w:rsidRDefault="007E03E2" w:rsidP="006F4E65">
            <w:pPr>
              <w:pStyle w:val="ListParagraph"/>
              <w:tabs>
                <w:tab w:val="right" w:pos="8931"/>
              </w:tabs>
              <w:ind w:left="0"/>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B</m:t>
                  </m:r>
                </m:sub>
              </m:sSub>
              <m:r>
                <w:rPr>
                  <w:rFonts w:ascii="Cambria Math" w:hAnsi="Cambria Math"/>
                </w:rPr>
                <m:t>=BA</m:t>
              </m:r>
            </m:oMath>
            <w:r w:rsidR="006F4E65" w:rsidRPr="005374AF">
              <w:rPr>
                <w:rFonts w:eastAsiaTheme="minorEastAsia"/>
              </w:rPr>
              <w:t xml:space="preserve"> </w:t>
            </w:r>
          </w:p>
          <w:p w14:paraId="7BD91D71" w14:textId="47221F5B" w:rsidR="006F4E65" w:rsidRPr="006F4E65" w:rsidRDefault="007E03E2" w:rsidP="006F4E65">
            <w:pPr>
              <w:tabs>
                <w:tab w:val="right" w:pos="8931"/>
              </w:tabs>
              <w:rPr>
                <w:rFonts w:eastAsiaTheme="minorEastAsia"/>
              </w:rPr>
            </w:pPr>
            <m:oMath>
              <m:sSub>
                <m:sSubPr>
                  <m:ctrlPr>
                    <w:rPr>
                      <w:rFonts w:ascii="Cambria Math" w:hAnsi="Cambria Math"/>
                      <w:i/>
                    </w:rPr>
                  </m:ctrlPr>
                </m:sSubPr>
                <m:e>
                  <m:r>
                    <w:rPr>
                      <w:rFonts w:ascii="Cambria Math" w:hAnsi="Cambria Math"/>
                    </w:rPr>
                    <m:t>Φ</m:t>
                  </m:r>
                </m:e>
                <m:sub>
                  <m:r>
                    <w:rPr>
                      <w:rFonts w:ascii="Cambria Math" w:hAnsi="Cambria Math"/>
                    </w:rPr>
                    <m:t>B</m:t>
                  </m:r>
                </m:sub>
              </m:sSub>
              <m:r>
                <w:rPr>
                  <w:rFonts w:ascii="Cambria Math" w:hAnsi="Cambria Math"/>
                </w:rPr>
                <m:t xml:space="preserve"> =3×</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1.539×</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4.617×</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4.6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Wb</m:t>
              </m:r>
            </m:oMath>
            <w:r w:rsidR="006F4E65" w:rsidRPr="005374AF">
              <w:rPr>
                <w:rFonts w:eastAsiaTheme="minorEastAsia"/>
              </w:rPr>
              <w:t xml:space="preserve"> </w:t>
            </w:r>
          </w:p>
        </w:tc>
        <w:tc>
          <w:tcPr>
            <w:tcW w:w="1440" w:type="dxa"/>
            <w:shd w:val="clear" w:color="auto" w:fill="auto"/>
            <w:vAlign w:val="center"/>
          </w:tcPr>
          <w:p w14:paraId="534B679E" w14:textId="0319D2A2"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02C52F0E" w14:textId="77777777" w:rsidTr="006F4E65">
        <w:trPr>
          <w:trHeight w:val="317"/>
        </w:trPr>
        <w:tc>
          <w:tcPr>
            <w:tcW w:w="7565" w:type="dxa"/>
            <w:shd w:val="clear" w:color="auto" w:fill="auto"/>
            <w:vAlign w:val="center"/>
          </w:tcPr>
          <w:p w14:paraId="5050010D"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284539BF" w14:textId="23166F21"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2</w:t>
            </w:r>
          </w:p>
        </w:tc>
      </w:tr>
    </w:tbl>
    <w:p w14:paraId="21834339" w14:textId="77777777" w:rsidR="004D7973" w:rsidRDefault="004D7973" w:rsidP="004D7973">
      <w:pPr>
        <w:tabs>
          <w:tab w:val="right" w:pos="8931"/>
        </w:tabs>
      </w:pPr>
    </w:p>
    <w:p w14:paraId="43B6AA2A" w14:textId="77777777" w:rsidR="004D7973" w:rsidRDefault="004D7973" w:rsidP="004D7973">
      <w:pPr>
        <w:tabs>
          <w:tab w:val="right" w:pos="8931"/>
        </w:tabs>
      </w:pPr>
    </w:p>
    <w:p w14:paraId="51AAD989" w14:textId="77777777" w:rsidR="004D7973" w:rsidRDefault="004D7973" w:rsidP="008816BB">
      <w:pPr>
        <w:pStyle w:val="ListParagraph"/>
        <w:numPr>
          <w:ilvl w:val="0"/>
          <w:numId w:val="13"/>
        </w:numPr>
        <w:tabs>
          <w:tab w:val="right" w:pos="9450"/>
        </w:tabs>
        <w:spacing w:after="160" w:line="259" w:lineRule="auto"/>
        <w:ind w:hanging="720"/>
      </w:pPr>
      <w:r>
        <w:t xml:space="preserve">Calculate the </w:t>
      </w:r>
      <w:proofErr w:type="spellStart"/>
      <w:r>
        <w:t>rms</w:t>
      </w:r>
      <w:proofErr w:type="spellEnd"/>
      <w:r>
        <w:t xml:space="preserve"> voltage output by the generator.</w:t>
      </w:r>
      <w:r>
        <w:tab/>
        <w:t>(2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5C9CB147" w14:textId="77777777" w:rsidTr="006F4E65">
        <w:trPr>
          <w:trHeight w:val="317"/>
        </w:trPr>
        <w:tc>
          <w:tcPr>
            <w:tcW w:w="7565" w:type="dxa"/>
            <w:shd w:val="clear" w:color="auto" w:fill="auto"/>
            <w:vAlign w:val="center"/>
          </w:tcPr>
          <w:p w14:paraId="7DF1DEDB"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2FF70F1"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2D01570D" w14:textId="77777777" w:rsidTr="006F4E65">
        <w:trPr>
          <w:trHeight w:val="507"/>
        </w:trPr>
        <w:tc>
          <w:tcPr>
            <w:tcW w:w="7565" w:type="dxa"/>
            <w:shd w:val="clear" w:color="auto" w:fill="auto"/>
            <w:vAlign w:val="center"/>
          </w:tcPr>
          <w:p w14:paraId="685367F4" w14:textId="72DACF58" w:rsidR="006F4E65" w:rsidRPr="006F4E65" w:rsidRDefault="007E03E2" w:rsidP="006F4E65">
            <w:pPr>
              <w:tabs>
                <w:tab w:val="right" w:pos="8931"/>
              </w:tabs>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num>
                <m:den>
                  <m:sSub>
                    <m:sSubPr>
                      <m:ctrlPr>
                        <w:rPr>
                          <w:rFonts w:ascii="Cambria Math" w:hAnsi="Cambria Math"/>
                          <w:i/>
                        </w:rPr>
                      </m:ctrlPr>
                    </m:sSubPr>
                    <m:e>
                      <m:r>
                        <w:rPr>
                          <w:rFonts w:ascii="Cambria Math" w:hAnsi="Cambria Math"/>
                        </w:rPr>
                        <m:t>N</m:t>
                      </m:r>
                    </m:e>
                    <m:sub>
                      <m:r>
                        <w:rPr>
                          <w:rFonts w:ascii="Cambria Math" w:hAnsi="Cambria Math"/>
                        </w:rPr>
                        <m:t>s</m:t>
                      </m:r>
                    </m:sub>
                  </m:sSub>
                </m:den>
              </m:f>
              <m:r>
                <w:rPr>
                  <w:rFonts w:ascii="Cambria Math" w:hAnsi="Cambria Math"/>
                </w:rPr>
                <m:t xml:space="preserve"> </m:t>
              </m:r>
            </m:oMath>
            <w:r w:rsidR="006F4E65" w:rsidRPr="006F4E65">
              <w:rPr>
                <w:rFonts w:eastAsiaTheme="minorEastAsia"/>
              </w:rPr>
              <w:t xml:space="preserve"> </w:t>
            </w:r>
          </w:p>
        </w:tc>
        <w:tc>
          <w:tcPr>
            <w:tcW w:w="1440" w:type="dxa"/>
            <w:shd w:val="clear" w:color="auto" w:fill="auto"/>
            <w:vAlign w:val="center"/>
          </w:tcPr>
          <w:p w14:paraId="62C7FB52"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p>
        </w:tc>
      </w:tr>
      <w:tr w:rsidR="006F4E65" w:rsidRPr="006F4E65" w14:paraId="2A592DE9" w14:textId="77777777" w:rsidTr="00790ED1">
        <w:trPr>
          <w:trHeight w:val="576"/>
        </w:trPr>
        <w:tc>
          <w:tcPr>
            <w:tcW w:w="7565" w:type="dxa"/>
            <w:shd w:val="clear" w:color="auto" w:fill="auto"/>
            <w:vAlign w:val="center"/>
          </w:tcPr>
          <w:p w14:paraId="0039A207" w14:textId="77777777" w:rsidR="006F4E65" w:rsidRPr="008816BB" w:rsidRDefault="007E03E2" w:rsidP="00790ED1">
            <w:pPr>
              <w:tabs>
                <w:tab w:val="right" w:pos="9450"/>
              </w:tabs>
              <w:spacing w:after="160" w:line="259" w:lineRule="auto"/>
            </w:pPr>
            <m:oMath>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p</m:t>
                      </m:r>
                    </m:sub>
                  </m:sSub>
                </m:num>
                <m:den>
                  <m:sSub>
                    <m:sSubPr>
                      <m:ctrlPr>
                        <w:rPr>
                          <w:rFonts w:ascii="Cambria Math" w:hAnsi="Cambria Math"/>
                        </w:rPr>
                      </m:ctrlPr>
                    </m:sSubPr>
                    <m:e>
                      <m:r>
                        <w:rPr>
                          <w:rFonts w:ascii="Cambria Math" w:hAnsi="Cambria Math"/>
                        </w:rPr>
                        <m:t>N</m:t>
                      </m:r>
                    </m:e>
                    <m:sub>
                      <m:r>
                        <w:rPr>
                          <w:rFonts w:ascii="Cambria Math" w:hAnsi="Cambria Math"/>
                        </w:rPr>
                        <m:t>s</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oMath>
            <w:r w:rsidR="006F4E65" w:rsidRPr="008816BB">
              <w:t xml:space="preserve"> </w:t>
            </w:r>
          </w:p>
          <w:p w14:paraId="5B38B1D5" w14:textId="3E09A363" w:rsidR="006F4E65" w:rsidRPr="008816BB" w:rsidRDefault="006F4E65" w:rsidP="00790ED1">
            <w:pPr>
              <w:tabs>
                <w:tab w:val="right" w:pos="9450"/>
              </w:tabs>
              <w:spacing w:after="160" w:line="259" w:lineRule="auto"/>
            </w:pPr>
            <w:r w:rsidRPr="008816BB">
              <w:t xml:space="preserve"> </w:t>
            </w:r>
            <m:oMath>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53</m:t>
                  </m:r>
                </m:den>
              </m:f>
              <m:r>
                <m:rPr>
                  <m:sty m:val="p"/>
                </m:rPr>
                <w:rPr>
                  <w:rFonts w:ascii="Cambria Math" w:hAnsi="Cambria Math"/>
                </w:rPr>
                <m:t>×2.36=4.45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m:rPr>
                  <m:sty m:val="p"/>
                </m:rPr>
                <w:rPr>
                  <w:rFonts w:ascii="Cambria Math" w:hAnsi="Cambria Math"/>
                </w:rPr>
                <m:t>=4.4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V</m:t>
              </m:r>
            </m:oMath>
          </w:p>
        </w:tc>
        <w:tc>
          <w:tcPr>
            <w:tcW w:w="1440" w:type="dxa"/>
            <w:shd w:val="clear" w:color="auto" w:fill="auto"/>
            <w:vAlign w:val="center"/>
          </w:tcPr>
          <w:p w14:paraId="290B1CB6" w14:textId="77777777" w:rsidR="006F4E65" w:rsidRPr="008816BB" w:rsidRDefault="006F4E65" w:rsidP="00790ED1">
            <w:pPr>
              <w:tabs>
                <w:tab w:val="right" w:pos="9450"/>
              </w:tabs>
              <w:spacing w:after="160" w:line="259" w:lineRule="auto"/>
              <w:jc w:val="center"/>
            </w:pPr>
            <w:r w:rsidRPr="008816BB">
              <w:t>1</w:t>
            </w:r>
          </w:p>
        </w:tc>
      </w:tr>
      <w:tr w:rsidR="006F4E65" w:rsidRPr="006F4E65" w14:paraId="59A87E13" w14:textId="77777777" w:rsidTr="006F4E65">
        <w:trPr>
          <w:trHeight w:val="317"/>
        </w:trPr>
        <w:tc>
          <w:tcPr>
            <w:tcW w:w="7565" w:type="dxa"/>
            <w:shd w:val="clear" w:color="auto" w:fill="auto"/>
            <w:vAlign w:val="center"/>
          </w:tcPr>
          <w:p w14:paraId="3A431B89"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3B843315" w14:textId="77777777"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2</w:t>
            </w:r>
          </w:p>
        </w:tc>
      </w:tr>
    </w:tbl>
    <w:p w14:paraId="61E94ADE" w14:textId="77777777" w:rsidR="004D7973" w:rsidRDefault="004D7973" w:rsidP="004D7973">
      <w:pPr>
        <w:tabs>
          <w:tab w:val="right" w:pos="8931"/>
        </w:tabs>
      </w:pPr>
    </w:p>
    <w:p w14:paraId="4DEA16D1" w14:textId="7E52D3C1" w:rsidR="004D7973" w:rsidRDefault="004D7973" w:rsidP="00790ED1">
      <w:pPr>
        <w:pStyle w:val="ListParagraph"/>
        <w:numPr>
          <w:ilvl w:val="0"/>
          <w:numId w:val="13"/>
        </w:numPr>
        <w:tabs>
          <w:tab w:val="right" w:pos="9450"/>
        </w:tabs>
        <w:spacing w:after="160" w:line="259" w:lineRule="auto"/>
        <w:ind w:hanging="720"/>
      </w:pPr>
      <w:r>
        <w:t>Calculate the frequency of the rotation of the generator coils. If you could</w:t>
      </w:r>
      <w:r w:rsidR="00DE09E5">
        <w:t xml:space="preserve"> not obtain an answer to part (c</w:t>
      </w:r>
      <w:r>
        <w:t>), you may use a value of 4.00×10</w:t>
      </w:r>
      <w:r>
        <w:rPr>
          <w:vertAlign w:val="superscript"/>
        </w:rPr>
        <w:t xml:space="preserve">-2 </w:t>
      </w:r>
      <w:r>
        <w:t>V.</w:t>
      </w:r>
      <w:r>
        <w:tab/>
        <w:t>(4 marks)</w:t>
      </w:r>
    </w:p>
    <w:tbl>
      <w:tblPr>
        <w:tblStyle w:val="TableGrid"/>
        <w:tblW w:w="9005" w:type="dxa"/>
        <w:tblInd w:w="805" w:type="dxa"/>
        <w:tblLook w:val="04A0" w:firstRow="1" w:lastRow="0" w:firstColumn="1" w:lastColumn="0" w:noHBand="0" w:noVBand="1"/>
      </w:tblPr>
      <w:tblGrid>
        <w:gridCol w:w="7565"/>
        <w:gridCol w:w="1440"/>
      </w:tblGrid>
      <w:tr w:rsidR="006F4E65" w:rsidRPr="006F4E65" w14:paraId="1FEA7B49" w14:textId="77777777" w:rsidTr="006F4E65">
        <w:trPr>
          <w:trHeight w:val="317"/>
        </w:trPr>
        <w:tc>
          <w:tcPr>
            <w:tcW w:w="7565" w:type="dxa"/>
            <w:shd w:val="clear" w:color="auto" w:fill="auto"/>
            <w:vAlign w:val="center"/>
          </w:tcPr>
          <w:p w14:paraId="02DFBC5E"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C4A0D3B" w14:textId="77777777"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b/>
                <w:color w:val="auto"/>
              </w:rPr>
              <w:t>Marks</w:t>
            </w:r>
          </w:p>
        </w:tc>
      </w:tr>
      <w:tr w:rsidR="006F4E65" w:rsidRPr="006F4E65" w14:paraId="2396196F" w14:textId="77777777" w:rsidTr="006F4E65">
        <w:trPr>
          <w:trHeight w:val="705"/>
        </w:trPr>
        <w:tc>
          <w:tcPr>
            <w:tcW w:w="7565" w:type="dxa"/>
            <w:shd w:val="clear" w:color="auto" w:fill="auto"/>
            <w:vAlign w:val="center"/>
          </w:tcPr>
          <w:p w14:paraId="6897F039" w14:textId="77777777" w:rsidR="006F4E65" w:rsidRPr="006F4E65" w:rsidRDefault="006F4E65" w:rsidP="006F4E65">
            <w:pPr>
              <w:pStyle w:val="ListParagraph"/>
              <w:tabs>
                <w:tab w:val="right" w:pos="8931"/>
              </w:tabs>
              <w:ind w:left="0"/>
            </w:pPr>
            <w:r w:rsidRPr="006F4E65">
              <w:t>Find peak voltage output</w:t>
            </w:r>
          </w:p>
          <w:p w14:paraId="01886AC0" w14:textId="27E7A8EE" w:rsidR="006F4E65" w:rsidRPr="006F4E65" w:rsidRDefault="007E03E2" w:rsidP="006F4E65">
            <w:pPr>
              <w:tabs>
                <w:tab w:val="right" w:pos="8931"/>
              </w:tabs>
              <w:rPr>
                <w:rFonts w:eastAsiaTheme="minorEastAsia"/>
              </w:rPr>
            </w:pPr>
            <m:oMath>
              <m:sSub>
                <m:sSubPr>
                  <m:ctrlPr>
                    <w:rPr>
                      <w:rFonts w:ascii="Cambria Math" w:hAnsi="Cambria Math"/>
                      <w:i/>
                    </w:rPr>
                  </m:ctrlPr>
                </m:sSubPr>
                <m:e>
                  <m:r>
                    <w:rPr>
                      <w:rFonts w:ascii="Cambria Math" w:hAnsi="Cambria Math"/>
                    </w:rPr>
                    <m:t>ε</m:t>
                  </m:r>
                </m:e>
                <m:sub>
                  <m:r>
                    <w:rPr>
                      <w:rFonts w:ascii="Cambria Math" w:hAnsi="Cambria Math"/>
                    </w:rPr>
                    <m:t>peak</m:t>
                  </m:r>
                </m:sub>
              </m:sSub>
              <m:r>
                <w:rPr>
                  <w:rFonts w:ascii="Cambria Math" w:hAnsi="Cambria Math"/>
                </w:rPr>
                <m:t>=4.453×</m:t>
              </m:r>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m:t>
              </m:r>
              <m:rad>
                <m:radPr>
                  <m:degHide m:val="1"/>
                  <m:ctrlPr>
                    <w:rPr>
                      <w:rFonts w:ascii="Cambria Math" w:hAnsi="Cambria Math"/>
                      <w:i/>
                    </w:rPr>
                  </m:ctrlPr>
                </m:radPr>
                <m:deg/>
                <m:e>
                  <m:r>
                    <w:rPr>
                      <w:rFonts w:ascii="Cambria Math" w:hAnsi="Cambria Math"/>
                    </w:rPr>
                    <m:t>2</m:t>
                  </m:r>
                </m:e>
              </m:rad>
              <m:r>
                <w:rPr>
                  <w:rFonts w:ascii="Cambria Math" w:eastAsiaTheme="minorEastAsia" w:hAnsi="Cambria Math"/>
                </w:rPr>
                <m:t>=6.297×</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 xml:space="preserve"> V</m:t>
              </m:r>
            </m:oMath>
            <w:r w:rsidR="006F4E65" w:rsidRPr="006F4E65">
              <w:rPr>
                <w:rFonts w:eastAsiaTheme="minorEastAsia"/>
              </w:rPr>
              <w:t xml:space="preserve"> </w:t>
            </w:r>
          </w:p>
        </w:tc>
        <w:tc>
          <w:tcPr>
            <w:tcW w:w="1440" w:type="dxa"/>
            <w:shd w:val="clear" w:color="auto" w:fill="auto"/>
            <w:vAlign w:val="center"/>
          </w:tcPr>
          <w:p w14:paraId="6974094F" w14:textId="5BB0F29B" w:rsidR="006F4E65" w:rsidRPr="006F4E65" w:rsidRDefault="006F4E65" w:rsidP="006F4E6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6F4E65" w:rsidRPr="006F4E65" w14:paraId="495B3322" w14:textId="77777777" w:rsidTr="006F4E65">
        <w:trPr>
          <w:trHeight w:val="1533"/>
        </w:trPr>
        <w:tc>
          <w:tcPr>
            <w:tcW w:w="7565" w:type="dxa"/>
            <w:shd w:val="clear" w:color="auto" w:fill="auto"/>
            <w:vAlign w:val="center"/>
          </w:tcPr>
          <w:p w14:paraId="5E980D0E" w14:textId="77777777" w:rsidR="006F4E65" w:rsidRPr="006F4E65" w:rsidRDefault="006F4E65" w:rsidP="006F4E65">
            <w:pPr>
              <w:pStyle w:val="ListParagraph"/>
              <w:tabs>
                <w:tab w:val="right" w:pos="8931"/>
              </w:tabs>
              <w:ind w:left="0"/>
              <w:rPr>
                <w:rFonts w:eastAsiaTheme="minorEastAsia"/>
              </w:rPr>
            </w:pPr>
            <w:r w:rsidRPr="006F4E65">
              <w:rPr>
                <w:rFonts w:eastAsiaTheme="minorEastAsia"/>
              </w:rPr>
              <w:t>Find frequency</w:t>
            </w:r>
          </w:p>
          <w:p w14:paraId="0A39B991" w14:textId="77777777" w:rsidR="006F4E65" w:rsidRPr="006F4E65" w:rsidRDefault="006F4E65" w:rsidP="006F4E65">
            <w:pPr>
              <w:pStyle w:val="ListParagraph"/>
              <w:tabs>
                <w:tab w:val="right" w:pos="8931"/>
              </w:tabs>
              <w:ind w:left="0"/>
              <w:rPr>
                <w:rFonts w:eastAsiaTheme="minorEastAsia"/>
              </w:rPr>
            </w:pPr>
            <m:oMath>
              <m:r>
                <w:rPr>
                  <w:rFonts w:ascii="Cambria Math" w:hAnsi="Cambria Math"/>
                </w:rPr>
                <m:t>ε=2πBANf</m:t>
              </m:r>
            </m:oMath>
            <w:r w:rsidRPr="006F4E65">
              <w:rPr>
                <w:rFonts w:eastAsiaTheme="minorEastAsia"/>
              </w:rPr>
              <w:t xml:space="preserve">    (taking </w:t>
            </w:r>
            <m:oMath>
              <m:r>
                <w:rPr>
                  <w:rFonts w:ascii="Cambria Math" w:eastAsiaTheme="minorEastAsia" w:hAnsi="Cambria Math"/>
                </w:rPr>
                <m:t>BA</m:t>
              </m:r>
            </m:oMath>
            <w:r w:rsidRPr="006F4E65">
              <w:rPr>
                <w:rFonts w:eastAsiaTheme="minorEastAsia"/>
              </w:rPr>
              <w:t xml:space="preserve"> from part (b), or calculating here) </w:t>
            </w:r>
          </w:p>
          <w:p w14:paraId="513D25CE" w14:textId="77777777" w:rsidR="001B3F33" w:rsidRDefault="001B3F33" w:rsidP="006F4E65">
            <w:pPr>
              <w:pStyle w:val="ListParagraph"/>
              <w:tabs>
                <w:tab w:val="right" w:pos="8931"/>
              </w:tabs>
              <w:ind w:left="0"/>
              <w:rPr>
                <w:rFonts w:eastAsiaTheme="minorEastAsia"/>
              </w:rPr>
            </w:pPr>
          </w:p>
          <w:p w14:paraId="70EB08B9" w14:textId="423047BE" w:rsidR="001B3F33" w:rsidRPr="001B3F33" w:rsidRDefault="006F4E65" w:rsidP="006F4E65">
            <w:pPr>
              <w:pStyle w:val="ListParagraph"/>
              <w:tabs>
                <w:tab w:val="right" w:pos="8931"/>
              </w:tabs>
              <w:ind w:left="0"/>
              <w:rPr>
                <w:rFonts w:eastAsiaTheme="minorEastAsia"/>
              </w:rPr>
            </w:pPr>
            <m:oMathPara>
              <m:oMath>
                <m:r>
                  <w:rPr>
                    <w:rFonts w:ascii="Cambria Math" w:hAnsi="Cambria Math"/>
                  </w:rPr>
                  <m:t>f=</m:t>
                </m:r>
                <m:f>
                  <m:fPr>
                    <m:ctrlPr>
                      <w:rPr>
                        <w:rFonts w:ascii="Cambria Math" w:hAnsi="Cambria Math"/>
                        <w:i/>
                      </w:rPr>
                    </m:ctrlPr>
                  </m:fPr>
                  <m:num>
                    <m:r>
                      <w:rPr>
                        <w:rFonts w:ascii="Cambria Math" w:hAnsi="Cambria Math"/>
                      </w:rPr>
                      <m:t>ε</m:t>
                    </m:r>
                  </m:num>
                  <m:den>
                    <m:r>
                      <w:rPr>
                        <w:rFonts w:ascii="Cambria Math" w:hAnsi="Cambria Math"/>
                      </w:rPr>
                      <m:t>2πBAN</m:t>
                    </m:r>
                  </m:den>
                </m:f>
              </m:oMath>
            </m:oMathPara>
          </w:p>
          <w:p w14:paraId="25AD3A7C" w14:textId="77777777" w:rsidR="001B3F33" w:rsidRPr="001B3F33" w:rsidRDefault="001B3F33" w:rsidP="006F4E65">
            <w:pPr>
              <w:pStyle w:val="ListParagraph"/>
              <w:tabs>
                <w:tab w:val="right" w:pos="8931"/>
              </w:tabs>
              <w:ind w:left="0"/>
              <w:rPr>
                <w:rFonts w:eastAsiaTheme="minorEastAsia"/>
              </w:rPr>
            </w:pPr>
          </w:p>
          <w:p w14:paraId="5D0A89EC" w14:textId="77777777" w:rsidR="001B3F33" w:rsidRPr="001B3F33" w:rsidRDefault="001B3F33" w:rsidP="006F4E65">
            <w:pPr>
              <w:pStyle w:val="ListParagraph"/>
              <w:tabs>
                <w:tab w:val="right" w:pos="8931"/>
              </w:tabs>
              <w:ind w:left="0"/>
              <w:rPr>
                <w:rFonts w:eastAsiaTheme="minorEastAsia"/>
              </w:rPr>
            </w:pPr>
          </w:p>
          <w:p w14:paraId="63909D3B" w14:textId="651D5758" w:rsidR="006F4E65" w:rsidRPr="006F4E65" w:rsidRDefault="006F4E65" w:rsidP="006F4E65">
            <w:pPr>
              <w:pStyle w:val="ListParagraph"/>
              <w:tabs>
                <w:tab w:val="right" w:pos="8931"/>
              </w:tabs>
              <w:ind w:left="0"/>
              <w:rPr>
                <w:rFonts w:eastAsiaTheme="minorEastAsia"/>
              </w:rPr>
            </w:pPr>
            <m:oMath>
              <m:r>
                <w:rPr>
                  <w:rFonts w:ascii="Cambria Math" w:hAnsi="Cambria Math"/>
                </w:rPr>
                <m:t>=</m:t>
              </m:r>
              <m:f>
                <m:fPr>
                  <m:ctrlPr>
                    <w:rPr>
                      <w:rFonts w:ascii="Cambria Math" w:hAnsi="Cambria Math"/>
                      <w:i/>
                    </w:rPr>
                  </m:ctrlPr>
                </m:fPr>
                <m:num>
                  <m:r>
                    <w:rPr>
                      <w:rFonts w:ascii="Cambria Math" w:hAnsi="Cambria Math"/>
                    </w:rPr>
                    <m:t>6.297×</m:t>
                  </m:r>
                  <m:sSup>
                    <m:sSupPr>
                      <m:ctrlPr>
                        <w:rPr>
                          <w:rFonts w:ascii="Cambria Math" w:hAnsi="Cambria Math"/>
                          <w:i/>
                        </w:rPr>
                      </m:ctrlPr>
                    </m:sSupPr>
                    <m:e>
                      <m:r>
                        <w:rPr>
                          <w:rFonts w:ascii="Cambria Math" w:hAnsi="Cambria Math"/>
                        </w:rPr>
                        <m:t>10</m:t>
                      </m:r>
                    </m:e>
                    <m:sup>
                      <m:r>
                        <w:rPr>
                          <w:rFonts w:ascii="Cambria Math" w:hAnsi="Cambria Math"/>
                        </w:rPr>
                        <m:t>-2</m:t>
                      </m:r>
                    </m:sup>
                  </m:sSup>
                </m:num>
                <m:den>
                  <m:r>
                    <w:rPr>
                      <w:rFonts w:ascii="Cambria Math" w:hAnsi="Cambria Math"/>
                    </w:rPr>
                    <m:t>2π×4.6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18</m:t>
                  </m:r>
                </m:den>
              </m:f>
              <m:r>
                <w:rPr>
                  <w:rFonts w:ascii="Cambria Math" w:hAnsi="Cambria Math"/>
                </w:rPr>
                <m:t>=</m:t>
              </m:r>
              <m:f>
                <m:fPr>
                  <m:ctrlPr>
                    <w:rPr>
                      <w:rFonts w:ascii="Cambria Math" w:hAnsi="Cambria Math"/>
                      <w:i/>
                    </w:rPr>
                  </m:ctrlPr>
                </m:fPr>
                <m:num>
                  <m:r>
                    <w:rPr>
                      <w:rFonts w:ascii="Cambria Math" w:hAnsi="Cambria Math"/>
                    </w:rPr>
                    <m:t>6.297×</m:t>
                  </m:r>
                  <m:sSup>
                    <m:sSupPr>
                      <m:ctrlPr>
                        <w:rPr>
                          <w:rFonts w:ascii="Cambria Math" w:hAnsi="Cambria Math"/>
                          <w:i/>
                        </w:rPr>
                      </m:ctrlPr>
                    </m:sSupPr>
                    <m:e>
                      <m:r>
                        <w:rPr>
                          <w:rFonts w:ascii="Cambria Math" w:hAnsi="Cambria Math"/>
                        </w:rPr>
                        <m:t>10</m:t>
                      </m:r>
                    </m:e>
                    <m:sup>
                      <m:r>
                        <w:rPr>
                          <w:rFonts w:ascii="Cambria Math" w:hAnsi="Cambria Math"/>
                        </w:rPr>
                        <m:t>-2</m:t>
                      </m:r>
                    </m:sup>
                  </m:sSup>
                </m:num>
                <m:den>
                  <m:sSup>
                    <m:sSupPr>
                      <m:ctrlPr>
                        <w:rPr>
                          <w:rFonts w:ascii="Cambria Math" w:hAnsi="Cambria Math"/>
                          <w:i/>
                        </w:rPr>
                      </m:ctrlPr>
                    </m:sSupPr>
                    <m:e>
                      <m:r>
                        <w:rPr>
                          <w:rFonts w:ascii="Cambria Math" w:hAnsi="Cambria Math"/>
                        </w:rPr>
                        <m:t>5.23 x 10</m:t>
                      </m:r>
                    </m:e>
                    <m:sup>
                      <m:r>
                        <w:rPr>
                          <w:rFonts w:ascii="Cambria Math" w:hAnsi="Cambria Math"/>
                        </w:rPr>
                        <m:t>-3</m:t>
                      </m:r>
                    </m:sup>
                  </m:sSup>
                </m:den>
              </m:f>
              <m:r>
                <w:rPr>
                  <w:rFonts w:ascii="Cambria Math" w:hAnsi="Cambria Math"/>
                </w:rPr>
                <m:t>=12.1 Hz</m:t>
              </m:r>
            </m:oMath>
            <w:r w:rsidRPr="006F4E65">
              <w:rPr>
                <w:rFonts w:eastAsiaTheme="minorEastAsia"/>
              </w:rPr>
              <w:t xml:space="preserve"> </w:t>
            </w:r>
          </w:p>
          <w:p w14:paraId="3DECCB0F" w14:textId="77777777" w:rsidR="006F4E65" w:rsidRPr="006F4E65" w:rsidRDefault="006F4E65" w:rsidP="006F4E65">
            <w:pPr>
              <w:pStyle w:val="ListParagraph"/>
              <w:tabs>
                <w:tab w:val="right" w:pos="8931"/>
              </w:tabs>
              <w:ind w:left="0"/>
              <w:rPr>
                <w:rFonts w:eastAsiaTheme="minorEastAsia"/>
              </w:rPr>
            </w:pPr>
          </w:p>
          <w:p w14:paraId="38472611" w14:textId="790A21E2" w:rsidR="006F4E65" w:rsidRPr="006F4E65" w:rsidRDefault="006F4E65" w:rsidP="006F4E65">
            <w:pPr>
              <w:pStyle w:val="ListParagraph"/>
              <w:tabs>
                <w:tab w:val="right" w:pos="8931"/>
              </w:tabs>
              <w:ind w:left="0"/>
              <w:rPr>
                <w:rFonts w:eastAsiaTheme="minorEastAsia"/>
              </w:rPr>
            </w:pPr>
            <w:r w:rsidRPr="006F4E65">
              <w:rPr>
                <w:rFonts w:eastAsiaTheme="minorEastAsia"/>
              </w:rPr>
              <w:t>(or 10.9 Hz if used assumed value)</w:t>
            </w:r>
            <w:r>
              <w:rPr>
                <w:noProof/>
              </w:rPr>
              <w:t xml:space="preserve"> </w:t>
            </w:r>
          </w:p>
        </w:tc>
        <w:tc>
          <w:tcPr>
            <w:tcW w:w="1440" w:type="dxa"/>
            <w:shd w:val="clear" w:color="auto" w:fill="auto"/>
            <w:vAlign w:val="center"/>
          </w:tcPr>
          <w:p w14:paraId="0273AE6A" w14:textId="104A3CB4" w:rsidR="006F4E65" w:rsidRDefault="001B3F33" w:rsidP="001B3F33">
            <w:pPr>
              <w:pStyle w:val="MarkingKey"/>
              <w:spacing w:after="0" w:line="276" w:lineRule="auto"/>
              <w:rPr>
                <w:rFonts w:eastAsiaTheme="minorEastAsia"/>
                <w:color w:val="auto"/>
              </w:rPr>
            </w:pPr>
            <w:r>
              <w:rPr>
                <w:rFonts w:eastAsiaTheme="minorEastAsia"/>
                <w:color w:val="auto"/>
              </w:rPr>
              <w:t xml:space="preserve">         1</w:t>
            </w:r>
          </w:p>
          <w:p w14:paraId="58725A6D" w14:textId="77777777" w:rsidR="001B3F33" w:rsidRDefault="001B3F33" w:rsidP="001B3F33">
            <w:pPr>
              <w:pStyle w:val="MarkingKey"/>
              <w:spacing w:after="0" w:line="276" w:lineRule="auto"/>
              <w:rPr>
                <w:rFonts w:eastAsiaTheme="minorEastAsia"/>
                <w:color w:val="auto"/>
              </w:rPr>
            </w:pPr>
          </w:p>
          <w:p w14:paraId="52338616" w14:textId="77777777" w:rsidR="001B3F33" w:rsidRDefault="001B3F33" w:rsidP="001B3F33">
            <w:pPr>
              <w:pStyle w:val="MarkingKey"/>
              <w:spacing w:after="0" w:line="276" w:lineRule="auto"/>
              <w:rPr>
                <w:rFonts w:eastAsiaTheme="minorEastAsia"/>
                <w:color w:val="auto"/>
              </w:rPr>
            </w:pPr>
          </w:p>
          <w:p w14:paraId="6443800A" w14:textId="77777777" w:rsidR="001B3F33" w:rsidRDefault="001B3F33" w:rsidP="001B3F33">
            <w:pPr>
              <w:pStyle w:val="MarkingKey"/>
              <w:spacing w:after="0" w:line="276" w:lineRule="auto"/>
              <w:rPr>
                <w:rFonts w:eastAsiaTheme="minorEastAsia"/>
                <w:color w:val="auto"/>
              </w:rPr>
            </w:pPr>
          </w:p>
          <w:p w14:paraId="1C8C31B2" w14:textId="000420F8" w:rsidR="001B3F33" w:rsidRPr="006F4E65" w:rsidRDefault="001B3F33" w:rsidP="001B3F33">
            <w:pPr>
              <w:pStyle w:val="MarkingKey"/>
              <w:spacing w:after="0" w:line="276" w:lineRule="auto"/>
              <w:rPr>
                <w:rFonts w:eastAsiaTheme="minorEastAsia"/>
                <w:color w:val="auto"/>
              </w:rPr>
            </w:pPr>
            <w:r>
              <w:rPr>
                <w:rFonts w:eastAsiaTheme="minorEastAsia"/>
                <w:color w:val="auto"/>
              </w:rPr>
              <w:t xml:space="preserve">          1</w:t>
            </w:r>
          </w:p>
        </w:tc>
      </w:tr>
      <w:tr w:rsidR="006F4E65" w:rsidRPr="006F4E65" w14:paraId="6CBE4D86" w14:textId="77777777" w:rsidTr="006F4E65">
        <w:trPr>
          <w:trHeight w:val="317"/>
        </w:trPr>
        <w:tc>
          <w:tcPr>
            <w:tcW w:w="7565" w:type="dxa"/>
            <w:shd w:val="clear" w:color="auto" w:fill="auto"/>
            <w:vAlign w:val="center"/>
          </w:tcPr>
          <w:p w14:paraId="4AC58567" w14:textId="77777777" w:rsidR="006F4E65" w:rsidRPr="006F4E65" w:rsidRDefault="006F4E65" w:rsidP="006F4E6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69BA965" w14:textId="3A857119" w:rsidR="006F4E65" w:rsidRPr="006F4E65" w:rsidRDefault="006F4E65" w:rsidP="006F4E65">
            <w:pPr>
              <w:pStyle w:val="MarkingKey"/>
              <w:spacing w:after="0" w:line="276" w:lineRule="auto"/>
              <w:jc w:val="center"/>
              <w:rPr>
                <w:rFonts w:eastAsiaTheme="minorEastAsia"/>
                <w:color w:val="auto"/>
              </w:rPr>
            </w:pPr>
            <w:r>
              <w:rPr>
                <w:rFonts w:eastAsiaTheme="minorEastAsia"/>
                <w:b/>
                <w:color w:val="auto"/>
              </w:rPr>
              <w:t>4</w:t>
            </w:r>
          </w:p>
        </w:tc>
      </w:tr>
    </w:tbl>
    <w:p w14:paraId="2ABD87C9" w14:textId="77777777" w:rsidR="00997142" w:rsidRDefault="00997142" w:rsidP="004D7973">
      <w:pPr>
        <w:tabs>
          <w:tab w:val="left" w:pos="8550"/>
        </w:tabs>
        <w:spacing w:after="20"/>
        <w:ind w:right="245"/>
      </w:pPr>
    </w:p>
    <w:p w14:paraId="19DC8856" w14:textId="77777777" w:rsidR="004D7973" w:rsidRDefault="004D7973" w:rsidP="004D7973">
      <w:pPr>
        <w:tabs>
          <w:tab w:val="left" w:pos="8550"/>
        </w:tabs>
        <w:spacing w:after="20"/>
        <w:ind w:right="245"/>
      </w:pPr>
    </w:p>
    <w:p w14:paraId="3C671DBD" w14:textId="77777777" w:rsidR="004D7973" w:rsidRDefault="004D7973" w:rsidP="004D7973">
      <w:pPr>
        <w:tabs>
          <w:tab w:val="left" w:pos="8550"/>
        </w:tabs>
        <w:spacing w:after="20"/>
        <w:ind w:right="245"/>
      </w:pPr>
    </w:p>
    <w:p w14:paraId="5AECB4F9" w14:textId="77777777" w:rsidR="004D7973" w:rsidRDefault="004D7973" w:rsidP="004D7973">
      <w:pPr>
        <w:tabs>
          <w:tab w:val="left" w:pos="8550"/>
        </w:tabs>
        <w:spacing w:after="160" w:line="259" w:lineRule="auto"/>
        <w:ind w:right="245"/>
      </w:pPr>
    </w:p>
    <w:p w14:paraId="30FC54F0" w14:textId="5B535088" w:rsidR="004D7973" w:rsidRDefault="004D7973">
      <w:r>
        <w:br w:type="page"/>
      </w:r>
    </w:p>
    <w:p w14:paraId="621F26E0" w14:textId="77777777" w:rsidR="004D7973" w:rsidRDefault="004D7973" w:rsidP="004D7973">
      <w:pPr>
        <w:tabs>
          <w:tab w:val="left" w:pos="8550"/>
        </w:tabs>
        <w:ind w:right="245"/>
      </w:pPr>
    </w:p>
    <w:p w14:paraId="7F2FC36D" w14:textId="3FC2DAD8" w:rsidR="004D7973" w:rsidRPr="00FD07B4" w:rsidRDefault="004D7973" w:rsidP="001F6A2D">
      <w:pPr>
        <w:pStyle w:val="ListParagraph"/>
        <w:tabs>
          <w:tab w:val="right" w:pos="9450"/>
        </w:tabs>
        <w:ind w:left="0"/>
        <w:rPr>
          <w:b/>
        </w:rPr>
      </w:pPr>
      <w:r w:rsidRPr="00FD07B4">
        <w:rPr>
          <w:b/>
        </w:rPr>
        <w:t>Question 1</w:t>
      </w:r>
      <w:r w:rsidR="00B02AD7">
        <w:rPr>
          <w:b/>
        </w:rPr>
        <w:t>5</w:t>
      </w:r>
      <w:r w:rsidRPr="00FD07B4">
        <w:rPr>
          <w:b/>
        </w:rPr>
        <w:tab/>
        <w:t>(14 marks)</w:t>
      </w:r>
    </w:p>
    <w:p w14:paraId="51BDEB17" w14:textId="07171C5B" w:rsidR="004D7973" w:rsidRDefault="004D7973" w:rsidP="004D7973">
      <w:pPr>
        <w:tabs>
          <w:tab w:val="right" w:pos="8931"/>
        </w:tabs>
      </w:pPr>
    </w:p>
    <w:p w14:paraId="1363402B" w14:textId="33455754" w:rsidR="004D7973" w:rsidRDefault="004D7973" w:rsidP="004D7973">
      <w:pPr>
        <w:tabs>
          <w:tab w:val="right" w:pos="8931"/>
        </w:tabs>
      </w:pPr>
      <w:r>
        <w:t>Consider the energy level diagram below, with a single electron in the ground state.</w:t>
      </w:r>
    </w:p>
    <w:p w14:paraId="406EBB73" w14:textId="055C0FB0" w:rsidR="004D7973" w:rsidRDefault="004D7973" w:rsidP="004D7973">
      <w:pPr>
        <w:tabs>
          <w:tab w:val="right" w:pos="8931"/>
        </w:tabs>
      </w:pPr>
    </w:p>
    <w:p w14:paraId="09E3A869" w14:textId="2AD0D93A" w:rsidR="004D7973" w:rsidRDefault="004D7973" w:rsidP="004D7973">
      <w:pPr>
        <w:tabs>
          <w:tab w:val="right" w:pos="8931"/>
        </w:tabs>
      </w:pPr>
    </w:p>
    <w:p w14:paraId="7DC07512" w14:textId="292A4337" w:rsidR="004D7973" w:rsidRDefault="001F6A2D" w:rsidP="004D7973">
      <w:pPr>
        <w:tabs>
          <w:tab w:val="right" w:pos="8931"/>
        </w:tabs>
      </w:pPr>
      <w:r>
        <w:rPr>
          <w:noProof/>
          <w:lang w:val="en-AU" w:eastAsia="en-AU"/>
        </w:rPr>
        <mc:AlternateContent>
          <mc:Choice Requires="wpg">
            <w:drawing>
              <wp:anchor distT="0" distB="0" distL="114300" distR="114300" simplePos="0" relativeHeight="251792384" behindDoc="0" locked="0" layoutInCell="1" allowOverlap="1" wp14:anchorId="79FE793A" wp14:editId="5A5E2C6C">
                <wp:simplePos x="0" y="0"/>
                <wp:positionH relativeFrom="column">
                  <wp:posOffset>1367295</wp:posOffset>
                </wp:positionH>
                <wp:positionV relativeFrom="paragraph">
                  <wp:posOffset>23164</wp:posOffset>
                </wp:positionV>
                <wp:extent cx="3199765" cy="2051050"/>
                <wp:effectExtent l="0" t="0" r="0" b="6350"/>
                <wp:wrapNone/>
                <wp:docPr id="158" name="Group 158"/>
                <wp:cNvGraphicFramePr/>
                <a:graphic xmlns:a="http://schemas.openxmlformats.org/drawingml/2006/main">
                  <a:graphicData uri="http://schemas.microsoft.com/office/word/2010/wordprocessingGroup">
                    <wpg:wgp>
                      <wpg:cNvGrpSpPr/>
                      <wpg:grpSpPr>
                        <a:xfrm>
                          <a:off x="0" y="0"/>
                          <a:ext cx="3199765" cy="2051050"/>
                          <a:chOff x="0" y="0"/>
                          <a:chExt cx="3200174" cy="2051577"/>
                        </a:xfrm>
                      </wpg:grpSpPr>
                      <wps:wsp>
                        <wps:cNvPr id="136" name="Straight Connector 136"/>
                        <wps:cNvCnPr/>
                        <wps:spPr>
                          <a:xfrm>
                            <a:off x="676275" y="1914525"/>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7" name="Straight Connector 137"/>
                        <wps:cNvCnPr/>
                        <wps:spPr>
                          <a:xfrm>
                            <a:off x="695325" y="11049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8" name="Straight Connector 138"/>
                        <wps:cNvCnPr/>
                        <wps:spPr>
                          <a:xfrm>
                            <a:off x="695325" y="6858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39" name="Straight Connector 139"/>
                        <wps:cNvCnPr/>
                        <wps:spPr>
                          <a:xfrm>
                            <a:off x="695325" y="3810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0" name="Straight Connector 140"/>
                        <wps:cNvCnPr/>
                        <wps:spPr>
                          <a:xfrm>
                            <a:off x="695325" y="28575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1" name="Straight Connector 141"/>
                        <wps:cNvCnPr/>
                        <wps:spPr>
                          <a:xfrm>
                            <a:off x="695325" y="219075"/>
                            <a:ext cx="1742440" cy="0"/>
                          </a:xfrm>
                          <a:prstGeom prst="line">
                            <a:avLst/>
                          </a:prstGeom>
                        </wps:spPr>
                        <wps:style>
                          <a:lnRef idx="1">
                            <a:schemeClr val="dk1"/>
                          </a:lnRef>
                          <a:fillRef idx="0">
                            <a:schemeClr val="dk1"/>
                          </a:fillRef>
                          <a:effectRef idx="0">
                            <a:schemeClr val="dk1"/>
                          </a:effectRef>
                          <a:fontRef idx="minor">
                            <a:schemeClr val="tx1"/>
                          </a:fontRef>
                        </wps:style>
                        <wps:bodyPr/>
                      </wps:wsp>
                      <wps:wsp>
                        <wps:cNvPr id="142" name="Straight Connector 142"/>
                        <wps:cNvCnPr/>
                        <wps:spPr>
                          <a:xfrm>
                            <a:off x="693629" y="190500"/>
                            <a:ext cx="1742535" cy="0"/>
                          </a:xfrm>
                          <a:prstGeom prst="line">
                            <a:avLst/>
                          </a:prstGeom>
                        </wps:spPr>
                        <wps:style>
                          <a:lnRef idx="1">
                            <a:schemeClr val="dk1"/>
                          </a:lnRef>
                          <a:fillRef idx="0">
                            <a:schemeClr val="dk1"/>
                          </a:fillRef>
                          <a:effectRef idx="0">
                            <a:schemeClr val="dk1"/>
                          </a:effectRef>
                          <a:fontRef idx="minor">
                            <a:schemeClr val="tx1"/>
                          </a:fontRef>
                        </wps:style>
                        <wps:bodyPr/>
                      </wps:wsp>
                      <wps:wsp>
                        <wps:cNvPr id="143" name="Straight Connector 143"/>
                        <wps:cNvCnPr/>
                        <wps:spPr>
                          <a:xfrm>
                            <a:off x="694803" y="150179"/>
                            <a:ext cx="1742535"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44" name="Text Box 144"/>
                        <wps:cNvSpPr txBox="1"/>
                        <wps:spPr>
                          <a:xfrm>
                            <a:off x="2524125" y="1800225"/>
                            <a:ext cx="676049" cy="251352"/>
                          </a:xfrm>
                          <a:prstGeom prst="rect">
                            <a:avLst/>
                          </a:prstGeom>
                          <a:noFill/>
                          <a:ln w="6350">
                            <a:noFill/>
                          </a:ln>
                        </wps:spPr>
                        <wps:txbx>
                          <w:txbxContent>
                            <w:p w14:paraId="420C0804" w14:textId="77777777" w:rsidR="00DE0322" w:rsidRPr="001F6A2D" w:rsidRDefault="00DE0322" w:rsidP="004D7973">
                              <w:pPr>
                                <w:rPr>
                                  <w:sz w:val="20"/>
                                  <w:szCs w:val="20"/>
                                </w:rPr>
                              </w:pPr>
                              <w:r w:rsidRPr="001F6A2D">
                                <w:rPr>
                                  <w:sz w:val="20"/>
                                  <w:szCs w:val="20"/>
                                </w:rPr>
                                <w:t>n=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2524125" y="981075"/>
                            <a:ext cx="676049" cy="251352"/>
                          </a:xfrm>
                          <a:prstGeom prst="rect">
                            <a:avLst/>
                          </a:prstGeom>
                          <a:noFill/>
                          <a:ln w="6350">
                            <a:noFill/>
                          </a:ln>
                        </wps:spPr>
                        <wps:txbx>
                          <w:txbxContent>
                            <w:p w14:paraId="629C52E6" w14:textId="77777777" w:rsidR="00DE0322" w:rsidRPr="001F6A2D" w:rsidRDefault="00DE0322" w:rsidP="004D7973">
                              <w:pPr>
                                <w:rPr>
                                  <w:sz w:val="20"/>
                                  <w:szCs w:val="20"/>
                                </w:rPr>
                              </w:pPr>
                              <w:r w:rsidRPr="001F6A2D">
                                <w:rPr>
                                  <w:sz w:val="20"/>
                                  <w:szCs w:val="20"/>
                                </w:rPr>
                                <w:t>n=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2524125" y="581025"/>
                            <a:ext cx="675640" cy="250825"/>
                          </a:xfrm>
                          <a:prstGeom prst="rect">
                            <a:avLst/>
                          </a:prstGeom>
                          <a:noFill/>
                          <a:ln w="6350">
                            <a:noFill/>
                          </a:ln>
                        </wps:spPr>
                        <wps:txbx>
                          <w:txbxContent>
                            <w:p w14:paraId="22252C68" w14:textId="77777777" w:rsidR="00DE0322" w:rsidRPr="001F6A2D" w:rsidRDefault="00DE0322" w:rsidP="004D7973">
                              <w:pPr>
                                <w:rPr>
                                  <w:sz w:val="20"/>
                                  <w:szCs w:val="20"/>
                                </w:rPr>
                              </w:pPr>
                              <w:r w:rsidRPr="001F6A2D">
                                <w:rPr>
                                  <w:sz w:val="20"/>
                                  <w:szCs w:val="20"/>
                                </w:rPr>
                                <w:t>n=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2524125" y="285751"/>
                            <a:ext cx="675640" cy="241300"/>
                          </a:xfrm>
                          <a:prstGeom prst="rect">
                            <a:avLst/>
                          </a:prstGeom>
                          <a:noFill/>
                          <a:ln w="6350">
                            <a:noFill/>
                          </a:ln>
                        </wps:spPr>
                        <wps:txbx>
                          <w:txbxContent>
                            <w:p w14:paraId="07254603" w14:textId="77777777" w:rsidR="00DE0322" w:rsidRPr="001F6A2D" w:rsidRDefault="00DE0322" w:rsidP="004D7973">
                              <w:pPr>
                                <w:rPr>
                                  <w:sz w:val="20"/>
                                  <w:szCs w:val="20"/>
                                </w:rPr>
                              </w:pPr>
                              <w:r w:rsidRPr="001F6A2D">
                                <w:rPr>
                                  <w:sz w:val="20"/>
                                  <w:szCs w:val="20"/>
                                </w:rPr>
                                <w:t>n=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2524125" y="9525"/>
                            <a:ext cx="675640" cy="250825"/>
                          </a:xfrm>
                          <a:prstGeom prst="rect">
                            <a:avLst/>
                          </a:prstGeom>
                          <a:noFill/>
                          <a:ln w="6350">
                            <a:noFill/>
                          </a:ln>
                        </wps:spPr>
                        <wps:txbx>
                          <w:txbxContent>
                            <w:p w14:paraId="3B37CA9A" w14:textId="77777777" w:rsidR="00DE0322" w:rsidRPr="001F6A2D" w:rsidRDefault="00DE0322" w:rsidP="004D7973">
                              <w:pPr>
                                <w:rPr>
                                  <w:sz w:val="20"/>
                                  <w:szCs w:val="20"/>
                                </w:rPr>
                              </w:pPr>
                              <w:r w:rsidRPr="001F6A2D">
                                <w:rPr>
                                  <w:sz w:val="20"/>
                                  <w:szCs w:val="20"/>
                                </w:rPr>
                                <w:t>n=</w:t>
                              </w:r>
                              <w:r w:rsidRPr="001F6A2D">
                                <w:rPr>
                                  <w:rFonts w:cs="Arial"/>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2524125" y="152400"/>
                            <a:ext cx="675640" cy="250825"/>
                          </a:xfrm>
                          <a:prstGeom prst="rect">
                            <a:avLst/>
                          </a:prstGeom>
                          <a:noFill/>
                          <a:ln w="6350">
                            <a:noFill/>
                          </a:ln>
                        </wps:spPr>
                        <wps:txbx>
                          <w:txbxContent>
                            <w:p w14:paraId="3027D146" w14:textId="77777777" w:rsidR="00DE0322" w:rsidRPr="001F6A2D" w:rsidRDefault="00DE0322" w:rsidP="004D7973">
                              <w:pPr>
                                <w:rPr>
                                  <w:sz w:val="20"/>
                                  <w:szCs w:val="20"/>
                                </w:rPr>
                              </w:pPr>
                              <w:r w:rsidRPr="001F6A2D">
                                <w:rPr>
                                  <w:sz w:val="20"/>
                                  <w:szCs w:val="20"/>
                                </w:rPr>
                                <w:t>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0" y="1800225"/>
                            <a:ext cx="676049" cy="251352"/>
                          </a:xfrm>
                          <a:prstGeom prst="rect">
                            <a:avLst/>
                          </a:prstGeom>
                          <a:noFill/>
                          <a:ln w="6350">
                            <a:noFill/>
                          </a:ln>
                        </wps:spPr>
                        <wps:txbx>
                          <w:txbxContent>
                            <w:p w14:paraId="08D5ED3D" w14:textId="77777777" w:rsidR="00DE0322" w:rsidRPr="001F6A2D" w:rsidRDefault="00DE0322" w:rsidP="004D7973">
                              <w:pPr>
                                <w:rPr>
                                  <w:sz w:val="20"/>
                                  <w:szCs w:val="20"/>
                                </w:rPr>
                              </w:pPr>
                              <w:r w:rsidRPr="001F6A2D">
                                <w:rPr>
                                  <w:sz w:val="20"/>
                                  <w:szCs w:val="20"/>
                                </w:rPr>
                                <w:t>-12.8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0" y="981075"/>
                            <a:ext cx="676049" cy="251352"/>
                          </a:xfrm>
                          <a:prstGeom prst="rect">
                            <a:avLst/>
                          </a:prstGeom>
                          <a:noFill/>
                          <a:ln w="6350">
                            <a:noFill/>
                          </a:ln>
                        </wps:spPr>
                        <wps:txbx>
                          <w:txbxContent>
                            <w:p w14:paraId="647E13E7" w14:textId="77777777" w:rsidR="00DE0322" w:rsidRPr="001F6A2D" w:rsidRDefault="00DE0322" w:rsidP="004D7973">
                              <w:pPr>
                                <w:rPr>
                                  <w:sz w:val="20"/>
                                  <w:szCs w:val="20"/>
                                </w:rPr>
                              </w:pPr>
                              <w:r w:rsidRPr="001F6A2D">
                                <w:rPr>
                                  <w:sz w:val="20"/>
                                  <w:szCs w:val="20"/>
                                </w:rPr>
                                <w:t>-5.30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0" y="561975"/>
                            <a:ext cx="676049" cy="251352"/>
                          </a:xfrm>
                          <a:prstGeom prst="rect">
                            <a:avLst/>
                          </a:prstGeom>
                          <a:noFill/>
                          <a:ln w="6350">
                            <a:noFill/>
                          </a:ln>
                        </wps:spPr>
                        <wps:txbx>
                          <w:txbxContent>
                            <w:p w14:paraId="31845E1D" w14:textId="77777777" w:rsidR="00DE0322" w:rsidRPr="001F6A2D" w:rsidRDefault="00DE0322" w:rsidP="004D7973">
                              <w:pPr>
                                <w:rPr>
                                  <w:sz w:val="20"/>
                                  <w:szCs w:val="20"/>
                                </w:rPr>
                              </w:pPr>
                              <w:r w:rsidRPr="001F6A2D">
                                <w:rPr>
                                  <w:sz w:val="20"/>
                                  <w:szCs w:val="20"/>
                                </w:rPr>
                                <w:t>-3.28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0" y="276225"/>
                            <a:ext cx="676049" cy="251352"/>
                          </a:xfrm>
                          <a:prstGeom prst="rect">
                            <a:avLst/>
                          </a:prstGeom>
                          <a:noFill/>
                          <a:ln w="6350">
                            <a:noFill/>
                          </a:ln>
                        </wps:spPr>
                        <wps:txbx>
                          <w:txbxContent>
                            <w:p w14:paraId="38094458" w14:textId="77777777" w:rsidR="00DE0322" w:rsidRPr="001F6A2D" w:rsidRDefault="00DE0322" w:rsidP="004D7973">
                              <w:pPr>
                                <w:rPr>
                                  <w:sz w:val="20"/>
                                  <w:szCs w:val="20"/>
                                </w:rPr>
                              </w:pPr>
                              <w:r w:rsidRPr="001F6A2D">
                                <w:rPr>
                                  <w:sz w:val="20"/>
                                  <w:szCs w:val="20"/>
                                </w:rPr>
                                <w:t>-2.55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 name="Text Box 156"/>
                        <wps:cNvSpPr txBox="1"/>
                        <wps:spPr>
                          <a:xfrm>
                            <a:off x="0" y="171450"/>
                            <a:ext cx="676049" cy="251352"/>
                          </a:xfrm>
                          <a:prstGeom prst="rect">
                            <a:avLst/>
                          </a:prstGeom>
                          <a:noFill/>
                          <a:ln w="6350">
                            <a:noFill/>
                          </a:ln>
                        </wps:spPr>
                        <wps:txbx>
                          <w:txbxContent>
                            <w:p w14:paraId="6207502A" w14:textId="77777777" w:rsidR="00DE0322" w:rsidRPr="001F6A2D" w:rsidRDefault="00DE0322" w:rsidP="004D7973">
                              <w:pPr>
                                <w:rPr>
                                  <w:sz w:val="20"/>
                                  <w:szCs w:val="20"/>
                                </w:rPr>
                              </w:pPr>
                              <w:r w:rsidRPr="001F6A2D">
                                <w:rPr>
                                  <w:sz w:val="20"/>
                                  <w:szCs w:val="20"/>
                                </w:rPr>
                                <w:t>-1.85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 name="Text Box 157"/>
                        <wps:cNvSpPr txBox="1"/>
                        <wps:spPr>
                          <a:xfrm>
                            <a:off x="28575" y="0"/>
                            <a:ext cx="676049" cy="251352"/>
                          </a:xfrm>
                          <a:prstGeom prst="rect">
                            <a:avLst/>
                          </a:prstGeom>
                          <a:noFill/>
                          <a:ln w="6350">
                            <a:noFill/>
                          </a:ln>
                        </wps:spPr>
                        <wps:txbx>
                          <w:txbxContent>
                            <w:p w14:paraId="59532F18" w14:textId="77777777" w:rsidR="00DE0322" w:rsidRPr="001F6A2D" w:rsidRDefault="00DE0322" w:rsidP="004D7973">
                              <w:pPr>
                                <w:rPr>
                                  <w:sz w:val="20"/>
                                  <w:szCs w:val="20"/>
                                </w:rPr>
                              </w:pPr>
                              <w:r w:rsidRPr="001F6A2D">
                                <w:rPr>
                                  <w:sz w:val="20"/>
                                  <w:szCs w:val="20"/>
                                </w:rPr>
                                <w:t>0 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9FE793A" id="Group 158" o:spid="_x0000_s1122" style="position:absolute;margin-left:107.65pt;margin-top:1.8pt;width:251.95pt;height:161.5pt;z-index:251792384" coordsize="32001,20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">
                <v:line id="Straight Connector 136" o:spid="_x0000_s1123" style="position:absolute;visibility:visible;mso-wrap-style:square" from="6762,19145" to="24188,19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" strokecolor="black [3200]" strokeweight=".5pt">
                  <v:stroke joinstyle="miter"/>
                </v:line>
                <v:line id="Straight Connector 137" o:spid="_x0000_s1124" style="position:absolute;visibility:visible;mso-wrap-style:square" from="6953,11049" to="24378,11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" strokecolor="black [3200]" strokeweight=".5pt">
                  <v:stroke joinstyle="miter"/>
                </v:line>
                <v:line id="Straight Connector 138" o:spid="_x0000_s1125" style="position:absolute;visibility:visible;mso-wrap-style:square" from="6953,6858" to="24378,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" strokecolor="black [3200]" strokeweight=".5pt">
                  <v:stroke joinstyle="miter"/>
                </v:line>
                <v:line id="Straight Connector 139" o:spid="_x0000_s1126" style="position:absolute;visibility:visible;mso-wrap-style:square" from="6953,3810" to="24378,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" strokecolor="black [3200]" strokeweight=".5pt">
                  <v:stroke joinstyle="miter"/>
                </v:line>
                <v:line id="Straight Connector 140" o:spid="_x0000_s1127" style="position:absolute;visibility:visible;mso-wrap-style:square" from="6953,2857" to="24378,2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" strokecolor="black [3200]" strokeweight=".5pt">
                  <v:stroke joinstyle="miter"/>
                </v:line>
                <v:line id="Straight Connector 141" o:spid="_x0000_s1128" style="position:absolute;visibility:visible;mso-wrap-style:square" from="6953,2190" to="24377,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" strokecolor="black [3200]" strokeweight=".5pt">
                  <v:stroke joinstyle="miter"/>
                </v:line>
                <v:line id="Straight Connector 142" o:spid="_x0000_s1129" style="position:absolute;visibility:visible;mso-wrap-style:square" from="6936,1905" to="24361,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" strokecolor="black [3200]" strokeweight=".5pt">
                  <v:stroke joinstyle="miter"/>
                </v:line>
                <v:line id="Straight Connector 143" o:spid="_x0000_s1130" style="position:absolute;visibility:visible;mso-wrap-style:square" from="6948,1501" to="24373,1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" strokecolor="black [3200]" strokeweight="2.25pt">
                  <v:stroke joinstyle="miter"/>
                </v:line>
                <v:shape id="Text Box 144" o:spid="_x0000_s1131" type="#_x0000_t202" style="position:absolute;left:25241;top:1800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420C0804" w14:textId="77777777" w:rsidR="00DE0322" w:rsidRPr="001F6A2D" w:rsidRDefault="00DE0322" w:rsidP="004D7973">
                        <w:pPr>
                          <w:rPr>
                            <w:sz w:val="20"/>
                            <w:szCs w:val="20"/>
                          </w:rPr>
                        </w:pPr>
                        <w:r w:rsidRPr="001F6A2D">
                          <w:rPr>
                            <w:sz w:val="20"/>
                            <w:szCs w:val="20"/>
                          </w:rPr>
                          <w:t>n=1</w:t>
                        </w:r>
                      </w:p>
                    </w:txbxContent>
                  </v:textbox>
                </v:shape>
                <v:shape id="Text Box 147" o:spid="_x0000_s1132" type="#_x0000_t202" style="position:absolute;left:25241;top:9810;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629C52E6" w14:textId="77777777" w:rsidR="00DE0322" w:rsidRPr="001F6A2D" w:rsidRDefault="00DE0322" w:rsidP="004D7973">
                        <w:pPr>
                          <w:rPr>
                            <w:sz w:val="20"/>
                            <w:szCs w:val="20"/>
                          </w:rPr>
                        </w:pPr>
                        <w:r w:rsidRPr="001F6A2D">
                          <w:rPr>
                            <w:sz w:val="20"/>
                            <w:szCs w:val="20"/>
                          </w:rPr>
                          <w:t>n=2</w:t>
                        </w:r>
                      </w:p>
                    </w:txbxContent>
                  </v:textbox>
                </v:shape>
                <v:shape id="Text Box 148" o:spid="_x0000_s1133" type="#_x0000_t202" style="position:absolute;left:25241;top:5810;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22252C68" w14:textId="77777777" w:rsidR="00DE0322" w:rsidRPr="001F6A2D" w:rsidRDefault="00DE0322" w:rsidP="004D7973">
                        <w:pPr>
                          <w:rPr>
                            <w:sz w:val="20"/>
                            <w:szCs w:val="20"/>
                          </w:rPr>
                        </w:pPr>
                        <w:r w:rsidRPr="001F6A2D">
                          <w:rPr>
                            <w:sz w:val="20"/>
                            <w:szCs w:val="20"/>
                          </w:rPr>
                          <w:t>n=3</w:t>
                        </w:r>
                      </w:p>
                    </w:txbxContent>
                  </v:textbox>
                </v:shape>
                <v:shape id="Text Box 149" o:spid="_x0000_s1134" type="#_x0000_t202" style="position:absolute;left:25241;top:2857;width:6756;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07254603" w14:textId="77777777" w:rsidR="00DE0322" w:rsidRPr="001F6A2D" w:rsidRDefault="00DE0322" w:rsidP="004D7973">
                        <w:pPr>
                          <w:rPr>
                            <w:sz w:val="20"/>
                            <w:szCs w:val="20"/>
                          </w:rPr>
                        </w:pPr>
                        <w:r w:rsidRPr="001F6A2D">
                          <w:rPr>
                            <w:sz w:val="20"/>
                            <w:szCs w:val="20"/>
                          </w:rPr>
                          <w:t>n=4</w:t>
                        </w:r>
                      </w:p>
                    </w:txbxContent>
                  </v:textbox>
                </v:shape>
                <v:shape id="Text Box 150" o:spid="_x0000_s1135" type="#_x0000_t202" style="position:absolute;left:25241;top:95;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B37CA9A" w14:textId="77777777" w:rsidR="00DE0322" w:rsidRPr="001F6A2D" w:rsidRDefault="00DE0322" w:rsidP="004D7973">
                        <w:pPr>
                          <w:rPr>
                            <w:sz w:val="20"/>
                            <w:szCs w:val="20"/>
                          </w:rPr>
                        </w:pPr>
                        <w:r w:rsidRPr="001F6A2D">
                          <w:rPr>
                            <w:sz w:val="20"/>
                            <w:szCs w:val="20"/>
                          </w:rPr>
                          <w:t>n=</w:t>
                        </w:r>
                        <w:r w:rsidRPr="001F6A2D">
                          <w:rPr>
                            <w:rFonts w:cs="Arial"/>
                            <w:sz w:val="20"/>
                            <w:szCs w:val="20"/>
                          </w:rPr>
                          <w:t>∞</w:t>
                        </w:r>
                      </w:p>
                    </w:txbxContent>
                  </v:textbox>
                </v:shape>
                <v:shape id="Text Box 151" o:spid="_x0000_s1136" type="#_x0000_t202" style="position:absolute;left:25241;top:1524;width:6756;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" filled="f" stroked="f" strokeweight=".5pt">
                  <v:textbox>
                    <w:txbxContent>
                      <w:p w14:paraId="3027D146" w14:textId="77777777" w:rsidR="00DE0322" w:rsidRPr="001F6A2D" w:rsidRDefault="00DE0322" w:rsidP="004D7973">
                        <w:pPr>
                          <w:rPr>
                            <w:sz w:val="20"/>
                            <w:szCs w:val="20"/>
                          </w:rPr>
                        </w:pPr>
                        <w:r w:rsidRPr="001F6A2D">
                          <w:rPr>
                            <w:sz w:val="20"/>
                            <w:szCs w:val="20"/>
                          </w:rPr>
                          <w:t>n=5</w:t>
                        </w:r>
                      </w:p>
                    </w:txbxContent>
                  </v:textbox>
                </v:shape>
                <v:shape id="Text Box 152" o:spid="_x0000_s1137" type="#_x0000_t202" style="position:absolute;top:1800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08D5ED3D" w14:textId="77777777" w:rsidR="00DE0322" w:rsidRPr="001F6A2D" w:rsidRDefault="00DE0322" w:rsidP="004D7973">
                        <w:pPr>
                          <w:rPr>
                            <w:sz w:val="20"/>
                            <w:szCs w:val="20"/>
                          </w:rPr>
                        </w:pPr>
                        <w:r w:rsidRPr="001F6A2D">
                          <w:rPr>
                            <w:sz w:val="20"/>
                            <w:szCs w:val="20"/>
                          </w:rPr>
                          <w:t>-12.8 eV</w:t>
                        </w:r>
                      </w:p>
                    </w:txbxContent>
                  </v:textbox>
                </v:shape>
                <v:shape id="Text Box 153" o:spid="_x0000_s1138" type="#_x0000_t202" style="position:absolute;top:9810;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647E13E7" w14:textId="77777777" w:rsidR="00DE0322" w:rsidRPr="001F6A2D" w:rsidRDefault="00DE0322" w:rsidP="004D7973">
                        <w:pPr>
                          <w:rPr>
                            <w:sz w:val="20"/>
                            <w:szCs w:val="20"/>
                          </w:rPr>
                        </w:pPr>
                        <w:r w:rsidRPr="001F6A2D">
                          <w:rPr>
                            <w:sz w:val="20"/>
                            <w:szCs w:val="20"/>
                          </w:rPr>
                          <w:t>-5.30 eV</w:t>
                        </w:r>
                      </w:p>
                    </w:txbxContent>
                  </v:textbox>
                </v:shape>
                <v:shape id="Text Box 154" o:spid="_x0000_s1139" type="#_x0000_t202" style="position:absolute;top:5619;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31845E1D" w14:textId="77777777" w:rsidR="00DE0322" w:rsidRPr="001F6A2D" w:rsidRDefault="00DE0322" w:rsidP="004D7973">
                        <w:pPr>
                          <w:rPr>
                            <w:sz w:val="20"/>
                            <w:szCs w:val="20"/>
                          </w:rPr>
                        </w:pPr>
                        <w:r w:rsidRPr="001F6A2D">
                          <w:rPr>
                            <w:sz w:val="20"/>
                            <w:szCs w:val="20"/>
                          </w:rPr>
                          <w:t>-3.28 eV</w:t>
                        </w:r>
                      </w:p>
                    </w:txbxContent>
                  </v:textbox>
                </v:shape>
                <v:shape id="Text Box 155" o:spid="_x0000_s1140" type="#_x0000_t202" style="position:absolute;top:2762;width:6760;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38094458" w14:textId="77777777" w:rsidR="00DE0322" w:rsidRPr="001F6A2D" w:rsidRDefault="00DE0322" w:rsidP="004D7973">
                        <w:pPr>
                          <w:rPr>
                            <w:sz w:val="20"/>
                            <w:szCs w:val="20"/>
                          </w:rPr>
                        </w:pPr>
                        <w:r w:rsidRPr="001F6A2D">
                          <w:rPr>
                            <w:sz w:val="20"/>
                            <w:szCs w:val="20"/>
                          </w:rPr>
                          <w:t>-2.55 eV</w:t>
                        </w:r>
                      </w:p>
                    </w:txbxContent>
                  </v:textbox>
                </v:shape>
                <v:shape id="Text Box 156" o:spid="_x0000_s1141" type="#_x0000_t202" style="position:absolute;top:1714;width:6760;height:2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6207502A" w14:textId="77777777" w:rsidR="00DE0322" w:rsidRPr="001F6A2D" w:rsidRDefault="00DE0322" w:rsidP="004D7973">
                        <w:pPr>
                          <w:rPr>
                            <w:sz w:val="20"/>
                            <w:szCs w:val="20"/>
                          </w:rPr>
                        </w:pPr>
                        <w:r w:rsidRPr="001F6A2D">
                          <w:rPr>
                            <w:sz w:val="20"/>
                            <w:szCs w:val="20"/>
                          </w:rPr>
                          <w:t>-1.85 eV</w:t>
                        </w:r>
                      </w:p>
                    </w:txbxContent>
                  </v:textbox>
                </v:shape>
                <v:shape id="Text Box 157" o:spid="_x0000_s1142" type="#_x0000_t202" style="position:absolute;left:285;width:6761;height:2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" filled="f" stroked="f" strokeweight=".5pt">
                  <v:textbox>
                    <w:txbxContent>
                      <w:p w14:paraId="59532F18" w14:textId="77777777" w:rsidR="00DE0322" w:rsidRPr="001F6A2D" w:rsidRDefault="00DE0322" w:rsidP="004D7973">
                        <w:pPr>
                          <w:rPr>
                            <w:sz w:val="20"/>
                            <w:szCs w:val="20"/>
                          </w:rPr>
                        </w:pPr>
                        <w:r w:rsidRPr="001F6A2D">
                          <w:rPr>
                            <w:sz w:val="20"/>
                            <w:szCs w:val="20"/>
                          </w:rPr>
                          <w:t>0 eV</w:t>
                        </w:r>
                      </w:p>
                    </w:txbxContent>
                  </v:textbox>
                </v:shape>
              </v:group>
            </w:pict>
          </mc:Fallback>
        </mc:AlternateContent>
      </w:r>
    </w:p>
    <w:p w14:paraId="5B5824D4" w14:textId="3CD3B91D" w:rsidR="004D7973" w:rsidRDefault="004D7973" w:rsidP="004D7973">
      <w:pPr>
        <w:tabs>
          <w:tab w:val="right" w:pos="8931"/>
        </w:tabs>
      </w:pPr>
    </w:p>
    <w:p w14:paraId="5F89CB6E" w14:textId="2171583E" w:rsidR="004D7973" w:rsidRDefault="006F4E65" w:rsidP="004D7973">
      <w:pPr>
        <w:tabs>
          <w:tab w:val="right" w:pos="8931"/>
        </w:tabs>
      </w:pPr>
      <w:r>
        <w:rPr>
          <w:noProof/>
          <w:lang w:val="en-AU" w:eastAsia="en-AU"/>
        </w:rPr>
        <mc:AlternateContent>
          <mc:Choice Requires="wpg">
            <w:drawing>
              <wp:anchor distT="0" distB="0" distL="114300" distR="114300" simplePos="0" relativeHeight="251821056" behindDoc="0" locked="0" layoutInCell="1" allowOverlap="1" wp14:anchorId="3ED087A0" wp14:editId="69DB140F">
                <wp:simplePos x="0" y="0"/>
                <wp:positionH relativeFrom="column">
                  <wp:posOffset>2156933</wp:posOffset>
                </wp:positionH>
                <wp:positionV relativeFrom="paragraph">
                  <wp:posOffset>84455</wp:posOffset>
                </wp:positionV>
                <wp:extent cx="374233" cy="723714"/>
                <wp:effectExtent l="76200" t="0" r="64135" b="57785"/>
                <wp:wrapNone/>
                <wp:docPr id="163" name="Group 163"/>
                <wp:cNvGraphicFramePr/>
                <a:graphic xmlns:a="http://schemas.openxmlformats.org/drawingml/2006/main">
                  <a:graphicData uri="http://schemas.microsoft.com/office/word/2010/wordprocessingGroup">
                    <wpg:wgp>
                      <wpg:cNvGrpSpPr/>
                      <wpg:grpSpPr>
                        <a:xfrm>
                          <a:off x="0" y="0"/>
                          <a:ext cx="374233" cy="723714"/>
                          <a:chOff x="0" y="0"/>
                          <a:chExt cx="374233" cy="723714"/>
                        </a:xfrm>
                      </wpg:grpSpPr>
                      <wps:wsp>
                        <wps:cNvPr id="159" name="Straight Arrow Connector 159"/>
                        <wps:cNvCnPr/>
                        <wps:spPr>
                          <a:xfrm>
                            <a:off x="0" y="0"/>
                            <a:ext cx="0" cy="72371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1" name="Straight Arrow Connector 161"/>
                        <wps:cNvCnPr/>
                        <wps:spPr>
                          <a:xfrm>
                            <a:off x="215360" y="7061"/>
                            <a:ext cx="0" cy="294223"/>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2" name="Straight Arrow Connector 162"/>
                        <wps:cNvCnPr/>
                        <wps:spPr>
                          <a:xfrm>
                            <a:off x="374233" y="310684"/>
                            <a:ext cx="0" cy="41173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DE07A7" id="Group 163" o:spid="_x0000_s1026" style="position:absolute;margin-left:169.85pt;margin-top:6.65pt;width:29.45pt;height:57pt;z-index:251821056" coordsize="3742,72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">
                <v:shape id="Straight Arrow Connector 159" o:spid="_x0000_s1027" type="#_x0000_t32" style="position:absolute;width:0;height:72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" strokecolor="black [3213]" strokeweight="1pt">
                  <v:stroke endarrow="block" joinstyle="miter"/>
                </v:shape>
                <v:shape id="Straight Arrow Connector 161" o:spid="_x0000_s1028" type="#_x0000_t32" style="position:absolute;left:2153;top:70;width:0;height:29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" strokecolor="black [3213]" strokeweight="1pt">
                  <v:stroke endarrow="block" joinstyle="miter"/>
                </v:shape>
                <v:shape id="Straight Arrow Connector 162" o:spid="_x0000_s1029" type="#_x0000_t32" style="position:absolute;left:3742;top:3106;width:0;height:41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" strokecolor="black [3213]" strokeweight="1pt">
                  <v:stroke endarrow="block" joinstyle="miter"/>
                </v:shape>
              </v:group>
            </w:pict>
          </mc:Fallback>
        </mc:AlternateContent>
      </w:r>
    </w:p>
    <w:p w14:paraId="444E22D0" w14:textId="506CBCB5" w:rsidR="004D7973" w:rsidRDefault="004D7973" w:rsidP="004D7973">
      <w:pPr>
        <w:tabs>
          <w:tab w:val="right" w:pos="8931"/>
        </w:tabs>
      </w:pPr>
    </w:p>
    <w:p w14:paraId="049A55F7" w14:textId="7A85E6E5" w:rsidR="004D7973" w:rsidRDefault="004D7973" w:rsidP="004D7973">
      <w:pPr>
        <w:tabs>
          <w:tab w:val="right" w:pos="8931"/>
        </w:tabs>
      </w:pPr>
    </w:p>
    <w:p w14:paraId="2FE09463" w14:textId="77777777" w:rsidR="004D7973" w:rsidRDefault="004D7973" w:rsidP="004D7973">
      <w:pPr>
        <w:tabs>
          <w:tab w:val="right" w:pos="8931"/>
        </w:tabs>
      </w:pPr>
    </w:p>
    <w:p w14:paraId="55A96185" w14:textId="2B18DD73" w:rsidR="004D7973" w:rsidRDefault="004D7973" w:rsidP="004D7973">
      <w:pPr>
        <w:tabs>
          <w:tab w:val="right" w:pos="8931"/>
        </w:tabs>
      </w:pPr>
    </w:p>
    <w:p w14:paraId="5E0F1710" w14:textId="77777777" w:rsidR="004D7973" w:rsidRDefault="004D7973" w:rsidP="004D7973">
      <w:pPr>
        <w:tabs>
          <w:tab w:val="right" w:pos="8931"/>
        </w:tabs>
      </w:pPr>
    </w:p>
    <w:p w14:paraId="03F4A24C" w14:textId="77777777" w:rsidR="004D7973" w:rsidRDefault="004D7973" w:rsidP="004D7973">
      <w:pPr>
        <w:tabs>
          <w:tab w:val="right" w:pos="8931"/>
        </w:tabs>
      </w:pPr>
    </w:p>
    <w:p w14:paraId="5B02FD26" w14:textId="77777777" w:rsidR="004D7973" w:rsidRDefault="004D7973" w:rsidP="004D7973">
      <w:pPr>
        <w:tabs>
          <w:tab w:val="right" w:pos="8931"/>
        </w:tabs>
      </w:pPr>
    </w:p>
    <w:p w14:paraId="1CB675D8" w14:textId="57085745" w:rsidR="004D7973" w:rsidRDefault="004D7973" w:rsidP="004D7973">
      <w:pPr>
        <w:tabs>
          <w:tab w:val="right" w:pos="8931"/>
        </w:tabs>
      </w:pPr>
    </w:p>
    <w:p w14:paraId="1ED3AD8C" w14:textId="77777777" w:rsidR="004D7973" w:rsidRDefault="004D7973" w:rsidP="004D7973">
      <w:pPr>
        <w:tabs>
          <w:tab w:val="right" w:pos="8931"/>
        </w:tabs>
      </w:pPr>
    </w:p>
    <w:p w14:paraId="5BEC78DA" w14:textId="77777777" w:rsidR="004D7973" w:rsidRDefault="004D7973" w:rsidP="004D7973">
      <w:pPr>
        <w:tabs>
          <w:tab w:val="right" w:pos="8931"/>
        </w:tabs>
      </w:pPr>
    </w:p>
    <w:p w14:paraId="7AE53AD7" w14:textId="5E74E06C" w:rsidR="001F6A2D" w:rsidRDefault="001F6A2D" w:rsidP="004D7973">
      <w:pPr>
        <w:tabs>
          <w:tab w:val="right" w:pos="8931"/>
        </w:tabs>
      </w:pPr>
    </w:p>
    <w:p w14:paraId="470F3CF8" w14:textId="77777777" w:rsidR="001F6A2D" w:rsidRDefault="001F6A2D" w:rsidP="004D7973">
      <w:pPr>
        <w:tabs>
          <w:tab w:val="right" w:pos="8931"/>
        </w:tabs>
      </w:pPr>
    </w:p>
    <w:p w14:paraId="19E51A7D" w14:textId="1AFCDD98" w:rsidR="004D7973" w:rsidRDefault="004D7973" w:rsidP="005929DB">
      <w:pPr>
        <w:pStyle w:val="ListParagraph"/>
        <w:numPr>
          <w:ilvl w:val="0"/>
          <w:numId w:val="15"/>
        </w:numPr>
        <w:tabs>
          <w:tab w:val="right" w:pos="9450"/>
        </w:tabs>
        <w:ind w:hanging="720"/>
      </w:pPr>
      <w:r>
        <w:t xml:space="preserve">Calculate how much energy is required to move from the ground state to the n=2 energy level. </w:t>
      </w:r>
      <w:r>
        <w:tab/>
        <w:t>(1 mark)</w:t>
      </w:r>
    </w:p>
    <w:p w14:paraId="0535F858" w14:textId="77777777" w:rsidR="004D7973" w:rsidRDefault="004D7973" w:rsidP="004D7973">
      <w:pPr>
        <w:tabs>
          <w:tab w:val="right" w:pos="8931"/>
        </w:tabs>
      </w:pPr>
    </w:p>
    <w:tbl>
      <w:tblPr>
        <w:tblStyle w:val="TableGrid"/>
        <w:tblW w:w="9005" w:type="dxa"/>
        <w:tblInd w:w="805" w:type="dxa"/>
        <w:tblLook w:val="04A0" w:firstRow="1" w:lastRow="0" w:firstColumn="1" w:lastColumn="0" w:noHBand="0" w:noVBand="1"/>
      </w:tblPr>
      <w:tblGrid>
        <w:gridCol w:w="7565"/>
        <w:gridCol w:w="1440"/>
      </w:tblGrid>
      <w:tr w:rsidR="00856694" w:rsidRPr="006F4E65" w14:paraId="6DF7557A" w14:textId="77777777" w:rsidTr="00453D39">
        <w:trPr>
          <w:trHeight w:val="317"/>
        </w:trPr>
        <w:tc>
          <w:tcPr>
            <w:tcW w:w="7565" w:type="dxa"/>
            <w:shd w:val="clear" w:color="auto" w:fill="auto"/>
            <w:vAlign w:val="center"/>
          </w:tcPr>
          <w:p w14:paraId="6264C957"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F8CF748"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5A5D080F" w14:textId="77777777" w:rsidTr="00453D39">
        <w:trPr>
          <w:trHeight w:val="576"/>
        </w:trPr>
        <w:tc>
          <w:tcPr>
            <w:tcW w:w="7565" w:type="dxa"/>
            <w:shd w:val="clear" w:color="auto" w:fill="auto"/>
            <w:vAlign w:val="center"/>
          </w:tcPr>
          <w:p w14:paraId="7482DE0C" w14:textId="0C8EDD7A" w:rsidR="00856694" w:rsidRPr="006F4E65" w:rsidRDefault="008816BB" w:rsidP="00453D39">
            <w:pPr>
              <w:tabs>
                <w:tab w:val="right" w:pos="8931"/>
              </w:tabs>
              <w:rPr>
                <w:rFonts w:eastAsiaTheme="minorEastAsia"/>
              </w:rPr>
            </w:pPr>
            <m:oMath>
              <m:r>
                <w:rPr>
                  <w:rFonts w:ascii="Cambria Math" w:hAnsi="Cambria Math"/>
                </w:rPr>
                <m:t>-5.30-(-)12.8=7.50 eV</m:t>
              </m:r>
            </m:oMath>
            <w:r>
              <w:rPr>
                <w:rFonts w:eastAsiaTheme="minorEastAsia"/>
                <w:color w:val="FF0000"/>
              </w:rPr>
              <w:t xml:space="preserve"> </w:t>
            </w:r>
          </w:p>
        </w:tc>
        <w:tc>
          <w:tcPr>
            <w:tcW w:w="1440" w:type="dxa"/>
            <w:shd w:val="clear" w:color="auto" w:fill="auto"/>
            <w:vAlign w:val="center"/>
          </w:tcPr>
          <w:p w14:paraId="5B8D64B3"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19B69A50" w14:textId="77777777" w:rsidTr="00453D39">
        <w:trPr>
          <w:trHeight w:val="317"/>
        </w:trPr>
        <w:tc>
          <w:tcPr>
            <w:tcW w:w="7565" w:type="dxa"/>
            <w:shd w:val="clear" w:color="auto" w:fill="auto"/>
            <w:vAlign w:val="center"/>
          </w:tcPr>
          <w:p w14:paraId="6D55E18B"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2BA8CC2" w14:textId="04C8A89C"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1</w:t>
            </w:r>
          </w:p>
        </w:tc>
      </w:tr>
    </w:tbl>
    <w:p w14:paraId="0F530781" w14:textId="77777777" w:rsidR="004D7973" w:rsidRDefault="004D7973" w:rsidP="004D7973">
      <w:pPr>
        <w:tabs>
          <w:tab w:val="right" w:pos="8931"/>
        </w:tabs>
      </w:pPr>
    </w:p>
    <w:p w14:paraId="7F53A684" w14:textId="77777777" w:rsidR="004D7973" w:rsidRDefault="004D7973" w:rsidP="005929DB">
      <w:pPr>
        <w:pStyle w:val="ListParagraph"/>
        <w:numPr>
          <w:ilvl w:val="0"/>
          <w:numId w:val="15"/>
        </w:numPr>
        <w:tabs>
          <w:tab w:val="right" w:pos="9450"/>
        </w:tabs>
        <w:ind w:hanging="720"/>
      </w:pPr>
      <w:r>
        <w:t xml:space="preserve">On the energy level diagram, draw all the possible transitions an electron can make as it changes from the n=4 level to the n=2 level. </w:t>
      </w:r>
      <w:r>
        <w:tab/>
        <w:t>(1 mark)</w:t>
      </w:r>
    </w:p>
    <w:p w14:paraId="4728212B" w14:textId="77777777" w:rsidR="004D7973" w:rsidRDefault="004D7973" w:rsidP="004D7973">
      <w:pPr>
        <w:tabs>
          <w:tab w:val="right" w:pos="8931"/>
        </w:tabs>
      </w:pPr>
    </w:p>
    <w:tbl>
      <w:tblPr>
        <w:tblStyle w:val="TableGrid"/>
        <w:tblW w:w="9005" w:type="dxa"/>
        <w:tblInd w:w="805" w:type="dxa"/>
        <w:tblLook w:val="04A0" w:firstRow="1" w:lastRow="0" w:firstColumn="1" w:lastColumn="0" w:noHBand="0" w:noVBand="1"/>
      </w:tblPr>
      <w:tblGrid>
        <w:gridCol w:w="7565"/>
        <w:gridCol w:w="1440"/>
      </w:tblGrid>
      <w:tr w:rsidR="00856694" w:rsidRPr="006F4E65" w14:paraId="5065BF48" w14:textId="77777777" w:rsidTr="00453D39">
        <w:trPr>
          <w:trHeight w:val="317"/>
        </w:trPr>
        <w:tc>
          <w:tcPr>
            <w:tcW w:w="7565" w:type="dxa"/>
            <w:shd w:val="clear" w:color="auto" w:fill="auto"/>
            <w:vAlign w:val="center"/>
          </w:tcPr>
          <w:p w14:paraId="1B28AC51"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2674F9C"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44C4D569" w14:textId="77777777" w:rsidTr="00856694">
        <w:trPr>
          <w:trHeight w:val="399"/>
        </w:trPr>
        <w:tc>
          <w:tcPr>
            <w:tcW w:w="7565" w:type="dxa"/>
            <w:shd w:val="clear" w:color="auto" w:fill="auto"/>
            <w:vAlign w:val="center"/>
          </w:tcPr>
          <w:p w14:paraId="323DA032" w14:textId="05D8AB75" w:rsidR="00856694" w:rsidRPr="006F4E65" w:rsidRDefault="00856694" w:rsidP="00453D39">
            <w:pPr>
              <w:tabs>
                <w:tab w:val="right" w:pos="8931"/>
              </w:tabs>
              <w:rPr>
                <w:rFonts w:eastAsiaTheme="minorEastAsia"/>
              </w:rPr>
            </w:pPr>
            <w:r w:rsidRPr="008816BB">
              <w:rPr>
                <w:rFonts w:eastAsiaTheme="minorEastAsia"/>
              </w:rPr>
              <w:t xml:space="preserve">All transitions shown, no extra. </w:t>
            </w:r>
          </w:p>
        </w:tc>
        <w:tc>
          <w:tcPr>
            <w:tcW w:w="1440" w:type="dxa"/>
            <w:shd w:val="clear" w:color="auto" w:fill="auto"/>
            <w:vAlign w:val="center"/>
          </w:tcPr>
          <w:p w14:paraId="0137625A"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0EAA5917" w14:textId="77777777" w:rsidTr="00453D39">
        <w:trPr>
          <w:trHeight w:val="317"/>
        </w:trPr>
        <w:tc>
          <w:tcPr>
            <w:tcW w:w="7565" w:type="dxa"/>
            <w:shd w:val="clear" w:color="auto" w:fill="auto"/>
            <w:vAlign w:val="center"/>
          </w:tcPr>
          <w:p w14:paraId="4E3BF842"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DAFDC7B" w14:textId="77777777"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1</w:t>
            </w:r>
          </w:p>
        </w:tc>
      </w:tr>
    </w:tbl>
    <w:p w14:paraId="5EF41FA9" w14:textId="77777777" w:rsidR="001F6A2D" w:rsidRDefault="001F6A2D" w:rsidP="004D7973">
      <w:pPr>
        <w:tabs>
          <w:tab w:val="right" w:pos="8931"/>
        </w:tabs>
      </w:pPr>
    </w:p>
    <w:p w14:paraId="6EF607F2" w14:textId="77777777" w:rsidR="004D7973" w:rsidRDefault="004D7973" w:rsidP="004D7973">
      <w:pPr>
        <w:tabs>
          <w:tab w:val="right" w:pos="8931"/>
        </w:tabs>
      </w:pPr>
    </w:p>
    <w:p w14:paraId="6F9BCBF8" w14:textId="77777777" w:rsidR="004D7973" w:rsidRDefault="004D7973" w:rsidP="005929DB">
      <w:pPr>
        <w:pStyle w:val="ListParagraph"/>
        <w:numPr>
          <w:ilvl w:val="0"/>
          <w:numId w:val="15"/>
        </w:numPr>
        <w:tabs>
          <w:tab w:val="right" w:pos="9450"/>
        </w:tabs>
        <w:ind w:hanging="720"/>
      </w:pPr>
      <w:r>
        <w:t xml:space="preserve">Calculate the largest wavelength of all possible photons produced as an electron makes a transition between n=4 and n=2. </w:t>
      </w:r>
      <w:r>
        <w:tab/>
        <w:t>(4 marks)</w:t>
      </w:r>
    </w:p>
    <w:p w14:paraId="46ECC914" w14:textId="77777777" w:rsidR="004D7973" w:rsidRDefault="004D7973" w:rsidP="004F0AE7">
      <w:pPr>
        <w:tabs>
          <w:tab w:val="right" w:pos="8931"/>
        </w:tabs>
      </w:pPr>
    </w:p>
    <w:tbl>
      <w:tblPr>
        <w:tblStyle w:val="TableGrid"/>
        <w:tblW w:w="9005" w:type="dxa"/>
        <w:tblInd w:w="805" w:type="dxa"/>
        <w:tblLook w:val="04A0" w:firstRow="1" w:lastRow="0" w:firstColumn="1" w:lastColumn="0" w:noHBand="0" w:noVBand="1"/>
      </w:tblPr>
      <w:tblGrid>
        <w:gridCol w:w="7565"/>
        <w:gridCol w:w="1440"/>
      </w:tblGrid>
      <w:tr w:rsidR="00856694" w:rsidRPr="006F4E65" w14:paraId="62BA3F0E" w14:textId="77777777" w:rsidTr="00453D39">
        <w:trPr>
          <w:trHeight w:val="317"/>
        </w:trPr>
        <w:tc>
          <w:tcPr>
            <w:tcW w:w="7565" w:type="dxa"/>
            <w:shd w:val="clear" w:color="auto" w:fill="auto"/>
            <w:vAlign w:val="center"/>
          </w:tcPr>
          <w:p w14:paraId="38288B51"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675729A"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5E123907" w14:textId="77777777" w:rsidTr="00856694">
        <w:trPr>
          <w:trHeight w:val="576"/>
        </w:trPr>
        <w:tc>
          <w:tcPr>
            <w:tcW w:w="7565" w:type="dxa"/>
            <w:shd w:val="clear" w:color="auto" w:fill="auto"/>
            <w:vAlign w:val="center"/>
          </w:tcPr>
          <w:p w14:paraId="31A34EC9" w14:textId="77777777" w:rsidR="00856694" w:rsidRPr="008816BB" w:rsidRDefault="00856694" w:rsidP="00856694">
            <w:pPr>
              <w:tabs>
                <w:tab w:val="right" w:pos="8931"/>
              </w:tabs>
            </w:pPr>
            <w:r w:rsidRPr="008816BB">
              <w:t>Uses smallest energy transition</w:t>
            </w:r>
          </w:p>
          <w:p w14:paraId="32255EC6" w14:textId="611255C0" w:rsidR="00856694" w:rsidRPr="008816BB" w:rsidRDefault="00856694" w:rsidP="00856694">
            <w:pPr>
              <w:tabs>
                <w:tab w:val="right" w:pos="8931"/>
              </w:tabs>
              <w:rPr>
                <w:rFonts w:eastAsiaTheme="minorEastAsia"/>
              </w:rPr>
            </w:pPr>
            <m:oMath>
              <m:r>
                <w:rPr>
                  <w:rFonts w:ascii="Cambria Math" w:hAnsi="Cambria Math"/>
                </w:rPr>
                <m:t>E=-2.55+</m:t>
              </m:r>
              <m:d>
                <m:dPr>
                  <m:ctrlPr>
                    <w:rPr>
                      <w:rFonts w:ascii="Cambria Math" w:hAnsi="Cambria Math"/>
                      <w:i/>
                    </w:rPr>
                  </m:ctrlPr>
                </m:dPr>
                <m:e>
                  <m:r>
                    <w:rPr>
                      <w:rFonts w:ascii="Cambria Math" w:hAnsi="Cambria Math"/>
                    </w:rPr>
                    <m:t>-</m:t>
                  </m:r>
                </m:e>
              </m:d>
              <m:r>
                <w:rPr>
                  <w:rFonts w:ascii="Cambria Math" w:hAnsi="Cambria Math"/>
                </w:rPr>
                <m:t>3.28=0.730 eV</m:t>
              </m:r>
            </m:oMath>
            <w:r w:rsidRPr="008816BB">
              <w:rPr>
                <w:rFonts w:eastAsiaTheme="minorEastAsia"/>
              </w:rPr>
              <w:t xml:space="preserve"> </w:t>
            </w:r>
          </w:p>
        </w:tc>
        <w:tc>
          <w:tcPr>
            <w:tcW w:w="1440" w:type="dxa"/>
            <w:shd w:val="clear" w:color="auto" w:fill="auto"/>
            <w:vAlign w:val="center"/>
          </w:tcPr>
          <w:p w14:paraId="5EB1979D"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7C3DE564" w14:textId="77777777" w:rsidTr="00856694">
        <w:trPr>
          <w:trHeight w:val="576"/>
        </w:trPr>
        <w:tc>
          <w:tcPr>
            <w:tcW w:w="7565" w:type="dxa"/>
            <w:shd w:val="clear" w:color="auto" w:fill="auto"/>
            <w:vAlign w:val="center"/>
          </w:tcPr>
          <w:p w14:paraId="177093B3" w14:textId="77777777" w:rsidR="00856694" w:rsidRPr="008816BB" w:rsidRDefault="00856694" w:rsidP="00856694">
            <w:pPr>
              <w:tabs>
                <w:tab w:val="right" w:pos="8931"/>
              </w:tabs>
            </w:pPr>
            <w:r w:rsidRPr="008816BB">
              <w:t>Converts to joules</w:t>
            </w:r>
          </w:p>
          <w:p w14:paraId="585898C7" w14:textId="54DEF18C" w:rsidR="00856694" w:rsidRPr="008816BB" w:rsidRDefault="00856694" w:rsidP="00856694">
            <w:pPr>
              <w:pStyle w:val="ListParagraph"/>
              <w:tabs>
                <w:tab w:val="right" w:pos="8931"/>
              </w:tabs>
              <w:ind w:left="0"/>
              <w:rPr>
                <w:rFonts w:eastAsia="Times New Roman" w:cs="Times New Roman"/>
              </w:rPr>
            </w:pPr>
            <m:oMath>
              <m:r>
                <w:rPr>
                  <w:rFonts w:ascii="Cambria Math" w:hAnsi="Cambria Math"/>
                </w:rPr>
                <m:t>E=0.730×1.6×</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1.168×</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 xml:space="preserve"> J</m:t>
              </m:r>
            </m:oMath>
            <w:r w:rsidRPr="008816BB">
              <w:rPr>
                <w:rFonts w:eastAsiaTheme="minorEastAsia"/>
              </w:rPr>
              <w:t xml:space="preserve"> </w:t>
            </w:r>
          </w:p>
        </w:tc>
        <w:tc>
          <w:tcPr>
            <w:tcW w:w="1440" w:type="dxa"/>
            <w:shd w:val="clear" w:color="auto" w:fill="auto"/>
            <w:vAlign w:val="center"/>
          </w:tcPr>
          <w:p w14:paraId="59E9DFDC" w14:textId="1A68AE61"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3557E4E3" w14:textId="77777777" w:rsidTr="00856694">
        <w:trPr>
          <w:trHeight w:val="1470"/>
        </w:trPr>
        <w:tc>
          <w:tcPr>
            <w:tcW w:w="7565" w:type="dxa"/>
            <w:shd w:val="clear" w:color="auto" w:fill="auto"/>
            <w:vAlign w:val="center"/>
          </w:tcPr>
          <w:p w14:paraId="07E5788E" w14:textId="77777777" w:rsidR="00856694" w:rsidRPr="008816BB" w:rsidRDefault="00856694" w:rsidP="00856694">
            <w:pPr>
              <w:tabs>
                <w:tab w:val="right" w:pos="8931"/>
              </w:tabs>
            </w:pPr>
            <w:r w:rsidRPr="008816BB">
              <w:t>Calculates wavelength</w:t>
            </w:r>
          </w:p>
          <w:p w14:paraId="094E9A42" w14:textId="77777777" w:rsidR="00856694" w:rsidRPr="008816BB" w:rsidRDefault="00856694" w:rsidP="00856694">
            <w:pPr>
              <w:tabs>
                <w:tab w:val="right" w:pos="8931"/>
              </w:tabs>
              <w:rPr>
                <w:rFonts w:eastAsiaTheme="minorEastAsia"/>
              </w:rPr>
            </w:pPr>
            <m:oMath>
              <m:r>
                <w:rPr>
                  <w:rFonts w:ascii="Cambria Math" w:hAnsi="Cambria Math"/>
                </w:rPr>
                <m:t>E=hf and f=c/λ</m:t>
              </m:r>
            </m:oMath>
            <w:r w:rsidRPr="008816BB">
              <w:rPr>
                <w:rFonts w:eastAsiaTheme="minorEastAsia"/>
              </w:rPr>
              <w:t xml:space="preserve"> </w:t>
            </w:r>
          </w:p>
          <w:p w14:paraId="27809212" w14:textId="77777777" w:rsidR="00856694" w:rsidRPr="008816BB" w:rsidRDefault="00856694" w:rsidP="00856694">
            <w:pPr>
              <w:tabs>
                <w:tab w:val="right" w:pos="8931"/>
              </w:tabs>
              <w:rPr>
                <w:rFonts w:eastAsiaTheme="minorEastAsia"/>
              </w:rPr>
            </w:pPr>
            <m:oMath>
              <m:r>
                <w:rPr>
                  <w:rFonts w:ascii="Cambria Math" w:hAnsi="Cambria Math"/>
                </w:rPr>
                <m:t>E=</m:t>
              </m:r>
              <m:f>
                <m:fPr>
                  <m:ctrlPr>
                    <w:rPr>
                      <w:rFonts w:ascii="Cambria Math" w:hAnsi="Cambria Math"/>
                      <w:i/>
                    </w:rPr>
                  </m:ctrlPr>
                </m:fPr>
                <m:num>
                  <m:r>
                    <w:rPr>
                      <w:rFonts w:ascii="Cambria Math" w:hAnsi="Cambria Math"/>
                    </w:rPr>
                    <m:t>hc</m:t>
                  </m:r>
                </m:num>
                <m:den>
                  <m:r>
                    <w:rPr>
                      <w:rFonts w:ascii="Cambria Math" w:hAnsi="Cambria Math"/>
                    </w:rPr>
                    <m:t>λ</m:t>
                  </m:r>
                </m:den>
              </m:f>
            </m:oMath>
            <w:r w:rsidRPr="008816BB">
              <w:rPr>
                <w:rFonts w:eastAsiaTheme="minorEastAsia"/>
              </w:rPr>
              <w:t xml:space="preserve"> </w:t>
            </w:r>
          </w:p>
          <w:p w14:paraId="633D6E5A" w14:textId="0A7089F2" w:rsidR="00856694" w:rsidRPr="008816BB" w:rsidRDefault="00856694" w:rsidP="00856694">
            <w:pPr>
              <w:pStyle w:val="ListParagraph"/>
              <w:tabs>
                <w:tab w:val="right" w:pos="8931"/>
              </w:tabs>
              <w:ind w:left="0"/>
              <w:rPr>
                <w:rFonts w:eastAsia="Times New Roman" w:cs="Times New Roman"/>
              </w:rPr>
            </w:pPr>
            <m:oMath>
              <m:r>
                <w:rPr>
                  <w:rFonts w:ascii="Cambria Math" w:hAnsi="Cambria Math"/>
                </w:rPr>
                <m:t>λ=</m:t>
              </m:r>
              <m:f>
                <m:fPr>
                  <m:ctrlPr>
                    <w:rPr>
                      <w:rFonts w:ascii="Cambria Math" w:hAnsi="Cambria Math"/>
                      <w:i/>
                    </w:rPr>
                  </m:ctrlPr>
                </m:fPr>
                <m:num>
                  <m:r>
                    <w:rPr>
                      <w:rFonts w:ascii="Cambria Math" w:hAnsi="Cambria Math"/>
                    </w:rPr>
                    <m:t>hc</m:t>
                  </m:r>
                </m:num>
                <m:den>
                  <m:r>
                    <w:rPr>
                      <w:rFonts w:ascii="Cambria Math" w:hAnsi="Cambria Math"/>
                    </w:rPr>
                    <m:t>E</m:t>
                  </m:r>
                </m:den>
              </m:f>
              <m:r>
                <w:rPr>
                  <w:rFonts w:ascii="Cambria Math" w:hAnsi="Cambria Math"/>
                </w:rPr>
                <m:t>=</m:t>
              </m:r>
              <m:f>
                <m:fPr>
                  <m:ctrlPr>
                    <w:rPr>
                      <w:rFonts w:ascii="Cambria Math" w:hAnsi="Cambria Math"/>
                      <w:i/>
                    </w:rPr>
                  </m:ctrlPr>
                </m:fPr>
                <m:num>
                  <m:r>
                    <w:rPr>
                      <w:rFonts w:ascii="Cambria Math" w:hAnsi="Cambria Math"/>
                    </w:rPr>
                    <m:t>6.63×</m:t>
                  </m:r>
                  <m:sSup>
                    <m:sSupPr>
                      <m:ctrlPr>
                        <w:rPr>
                          <w:rFonts w:ascii="Cambria Math" w:hAnsi="Cambria Math"/>
                          <w:i/>
                        </w:rPr>
                      </m:ctrlPr>
                    </m:sSupPr>
                    <m:e>
                      <m:r>
                        <w:rPr>
                          <w:rFonts w:ascii="Cambria Math" w:hAnsi="Cambria Math"/>
                        </w:rPr>
                        <m:t>10</m:t>
                      </m:r>
                    </m:e>
                    <m:sup>
                      <m:r>
                        <w:rPr>
                          <w:rFonts w:ascii="Cambria Math" w:hAnsi="Cambria Math"/>
                        </w:rPr>
                        <m:t>-34</m:t>
                      </m:r>
                    </m:sup>
                  </m:sSup>
                  <m:r>
                    <w:rPr>
                      <w:rFonts w:ascii="Cambria Math" w:hAnsi="Cambria Math"/>
                    </w:rPr>
                    <m:t>×3.00×</m:t>
                  </m:r>
                  <m:sSup>
                    <m:sSupPr>
                      <m:ctrlPr>
                        <w:rPr>
                          <w:rFonts w:ascii="Cambria Math" w:eastAsia="MS Gothic" w:hAnsi="MS Gothic" w:cs="MS Gothic"/>
                          <w:i/>
                          <w:lang w:eastAsia="ja-JP"/>
                        </w:rPr>
                      </m:ctrlPr>
                    </m:sSupPr>
                    <m:e>
                      <m:r>
                        <w:rPr>
                          <w:rFonts w:ascii="Cambria Math" w:eastAsia="MS Gothic" w:hAnsi="MS Gothic" w:cs="MS Gothic"/>
                          <w:lang w:eastAsia="ja-JP"/>
                        </w:rPr>
                        <m:t>10</m:t>
                      </m:r>
                    </m:e>
                    <m:sup>
                      <m:r>
                        <w:rPr>
                          <w:rFonts w:ascii="Cambria Math" w:eastAsia="MS Gothic" w:hAnsi="MS Gothic" w:cs="MS Gothic"/>
                          <w:lang w:eastAsia="ja-JP"/>
                        </w:rPr>
                        <m:t>8</m:t>
                      </m:r>
                    </m:sup>
                  </m:sSup>
                </m:num>
                <m:den>
                  <m:r>
                    <w:rPr>
                      <w:rFonts w:ascii="Cambria Math" w:hAnsi="Cambria Math"/>
                    </w:rPr>
                    <m:t>1.168×</m:t>
                  </m:r>
                  <m:sSup>
                    <m:sSupPr>
                      <m:ctrlPr>
                        <w:rPr>
                          <w:rFonts w:ascii="Cambria Math" w:hAnsi="Cambria Math"/>
                          <w:i/>
                        </w:rPr>
                      </m:ctrlPr>
                    </m:sSupPr>
                    <m:e>
                      <m:r>
                        <w:rPr>
                          <w:rFonts w:ascii="Cambria Math" w:hAnsi="Cambria Math"/>
                        </w:rPr>
                        <m:t>10</m:t>
                      </m:r>
                    </m:e>
                    <m:sup>
                      <m:r>
                        <w:rPr>
                          <w:rFonts w:ascii="Cambria Math" w:hAnsi="Cambria Math"/>
                        </w:rPr>
                        <m:t>-19</m:t>
                      </m:r>
                    </m:sup>
                  </m:sSup>
                </m:den>
              </m:f>
              <m:r>
                <w:rPr>
                  <w:rFonts w:ascii="Cambria Math" w:hAnsi="Cambria Math"/>
                </w:rPr>
                <m:t>=1.70×</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m:t>
              </m:r>
            </m:oMath>
            <w:r w:rsidRPr="008816BB">
              <w:t xml:space="preserve"> </w:t>
            </w:r>
          </w:p>
        </w:tc>
        <w:tc>
          <w:tcPr>
            <w:tcW w:w="1440" w:type="dxa"/>
            <w:shd w:val="clear" w:color="auto" w:fill="auto"/>
            <w:vAlign w:val="center"/>
          </w:tcPr>
          <w:p w14:paraId="46BF5620" w14:textId="3CF6922F"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2</w:t>
            </w:r>
          </w:p>
        </w:tc>
      </w:tr>
      <w:tr w:rsidR="00856694" w:rsidRPr="006F4E65" w14:paraId="479B7F58" w14:textId="77777777" w:rsidTr="00453D39">
        <w:trPr>
          <w:trHeight w:val="317"/>
        </w:trPr>
        <w:tc>
          <w:tcPr>
            <w:tcW w:w="7565" w:type="dxa"/>
            <w:shd w:val="clear" w:color="auto" w:fill="auto"/>
            <w:vAlign w:val="center"/>
          </w:tcPr>
          <w:p w14:paraId="7C2296F5"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60637E7" w14:textId="3B1473A3"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4</w:t>
            </w:r>
          </w:p>
        </w:tc>
      </w:tr>
    </w:tbl>
    <w:p w14:paraId="60233744" w14:textId="77777777" w:rsidR="004D7973" w:rsidRDefault="004D7973" w:rsidP="004D7973">
      <w:pPr>
        <w:tabs>
          <w:tab w:val="left" w:pos="8550"/>
        </w:tabs>
        <w:ind w:right="245"/>
      </w:pPr>
    </w:p>
    <w:p w14:paraId="1766B3F1" w14:textId="604B0786" w:rsidR="004F0AE7" w:rsidRDefault="004F0AE7">
      <w:r>
        <w:br w:type="page"/>
      </w:r>
    </w:p>
    <w:p w14:paraId="1F6C1AA6" w14:textId="77777777" w:rsidR="002839AB" w:rsidRDefault="002839AB" w:rsidP="004D7973">
      <w:pPr>
        <w:tabs>
          <w:tab w:val="left" w:pos="8550"/>
        </w:tabs>
        <w:ind w:right="245"/>
      </w:pPr>
    </w:p>
    <w:p w14:paraId="5CBB53BC" w14:textId="18060662" w:rsidR="004F0AE7" w:rsidRDefault="004F0AE7" w:rsidP="005929DB">
      <w:pPr>
        <w:pStyle w:val="ListParagraph"/>
        <w:numPr>
          <w:ilvl w:val="0"/>
          <w:numId w:val="15"/>
        </w:numPr>
        <w:tabs>
          <w:tab w:val="right" w:pos="9450"/>
        </w:tabs>
        <w:spacing w:after="160" w:line="259" w:lineRule="auto"/>
        <w:ind w:hanging="720"/>
      </w:pPr>
      <w:r>
        <w:t>An EMR source is used to promote an electron from the ground state to n=4. Which part of the electromagnetic spectrum does the EMR belong? Justify your answer with a calculation.</w:t>
      </w:r>
      <w:r>
        <w:tab/>
        <w:t>(4 marks)</w:t>
      </w:r>
    </w:p>
    <w:tbl>
      <w:tblPr>
        <w:tblStyle w:val="TableGrid"/>
        <w:tblW w:w="9005" w:type="dxa"/>
        <w:tblInd w:w="805" w:type="dxa"/>
        <w:tblLook w:val="04A0" w:firstRow="1" w:lastRow="0" w:firstColumn="1" w:lastColumn="0" w:noHBand="0" w:noVBand="1"/>
      </w:tblPr>
      <w:tblGrid>
        <w:gridCol w:w="7565"/>
        <w:gridCol w:w="1440"/>
      </w:tblGrid>
      <w:tr w:rsidR="00856694" w:rsidRPr="006F4E65" w14:paraId="648152BF" w14:textId="77777777" w:rsidTr="00453D39">
        <w:trPr>
          <w:trHeight w:val="317"/>
        </w:trPr>
        <w:tc>
          <w:tcPr>
            <w:tcW w:w="7565" w:type="dxa"/>
            <w:shd w:val="clear" w:color="auto" w:fill="auto"/>
            <w:vAlign w:val="center"/>
          </w:tcPr>
          <w:p w14:paraId="188D44EA"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Description</w:t>
            </w:r>
          </w:p>
        </w:tc>
        <w:tc>
          <w:tcPr>
            <w:tcW w:w="1440" w:type="dxa"/>
            <w:shd w:val="clear" w:color="auto" w:fill="auto"/>
            <w:vAlign w:val="center"/>
          </w:tcPr>
          <w:p w14:paraId="7E9991F5"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Marks</w:t>
            </w:r>
          </w:p>
        </w:tc>
      </w:tr>
      <w:tr w:rsidR="00856694" w:rsidRPr="006F4E65" w14:paraId="549D0C65" w14:textId="77777777" w:rsidTr="00856694">
        <w:trPr>
          <w:trHeight w:val="576"/>
        </w:trPr>
        <w:tc>
          <w:tcPr>
            <w:tcW w:w="7565" w:type="dxa"/>
            <w:shd w:val="clear" w:color="auto" w:fill="auto"/>
            <w:vAlign w:val="center"/>
          </w:tcPr>
          <w:p w14:paraId="23798DE2" w14:textId="77777777" w:rsidR="00856694" w:rsidRPr="00856694" w:rsidRDefault="00856694" w:rsidP="00856694">
            <w:pPr>
              <w:tabs>
                <w:tab w:val="right" w:pos="8931"/>
              </w:tabs>
              <w:rPr>
                <w:rFonts w:eastAsiaTheme="minorEastAsia"/>
              </w:rPr>
            </w:pPr>
            <w:r w:rsidRPr="00856694">
              <w:t>Finds energy difference</w:t>
            </w:r>
          </w:p>
          <w:p w14:paraId="34E1BAB4" w14:textId="2CD9E636" w:rsidR="00856694" w:rsidRPr="00856694" w:rsidRDefault="00856694" w:rsidP="00856694">
            <w:pPr>
              <w:tabs>
                <w:tab w:val="right" w:pos="8931"/>
              </w:tabs>
              <w:rPr>
                <w:rFonts w:eastAsiaTheme="minorEastAsia"/>
              </w:rPr>
            </w:pPr>
            <m:oMath>
              <m:r>
                <w:rPr>
                  <w:rFonts w:ascii="Cambria Math" w:hAnsi="Cambria Math"/>
                </w:rPr>
                <m:t>E=-2.55-</m:t>
              </m:r>
              <m:d>
                <m:dPr>
                  <m:ctrlPr>
                    <w:rPr>
                      <w:rFonts w:ascii="Cambria Math" w:hAnsi="Cambria Math"/>
                      <w:i/>
                    </w:rPr>
                  </m:ctrlPr>
                </m:dPr>
                <m:e>
                  <m:r>
                    <w:rPr>
                      <w:rFonts w:ascii="Cambria Math" w:hAnsi="Cambria Math"/>
                    </w:rPr>
                    <m:t>-</m:t>
                  </m:r>
                </m:e>
              </m:d>
              <m:r>
                <w:rPr>
                  <w:rFonts w:ascii="Cambria Math" w:hAnsi="Cambria Math"/>
                </w:rPr>
                <m:t>12.8=10.25 eV</m:t>
              </m:r>
            </m:oMath>
            <w:r w:rsidRPr="00856694">
              <w:t xml:space="preserve"> </w:t>
            </w:r>
          </w:p>
        </w:tc>
        <w:tc>
          <w:tcPr>
            <w:tcW w:w="1440" w:type="dxa"/>
            <w:shd w:val="clear" w:color="auto" w:fill="auto"/>
            <w:vAlign w:val="center"/>
          </w:tcPr>
          <w:p w14:paraId="52C46D2C" w14:textId="77777777"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6F4E65" w14:paraId="7AF6B4C8" w14:textId="77777777" w:rsidTr="00856694">
        <w:trPr>
          <w:trHeight w:val="576"/>
        </w:trPr>
        <w:tc>
          <w:tcPr>
            <w:tcW w:w="7565" w:type="dxa"/>
            <w:shd w:val="clear" w:color="auto" w:fill="auto"/>
            <w:vAlign w:val="center"/>
          </w:tcPr>
          <w:p w14:paraId="6C6F8695" w14:textId="77777777" w:rsidR="00856694" w:rsidRPr="00856694" w:rsidRDefault="00856694" w:rsidP="00856694">
            <w:pPr>
              <w:tabs>
                <w:tab w:val="right" w:pos="8931"/>
              </w:tabs>
            </w:pPr>
            <w:r w:rsidRPr="00856694">
              <w:t>Converts to joules</w:t>
            </w:r>
          </w:p>
          <w:p w14:paraId="7453833E" w14:textId="0D8AFDEA" w:rsidR="00856694" w:rsidRPr="00856694" w:rsidRDefault="00856694" w:rsidP="00856694">
            <w:pPr>
              <w:pStyle w:val="ListParagraph"/>
              <w:tabs>
                <w:tab w:val="right" w:pos="8931"/>
              </w:tabs>
              <w:ind w:left="0"/>
              <w:rPr>
                <w:rFonts w:eastAsia="Times New Roman" w:cs="Times New Roman"/>
              </w:rPr>
            </w:pPr>
            <m:oMath>
              <m:r>
                <w:rPr>
                  <w:rFonts w:ascii="Cambria Math" w:hAnsi="Cambria Math"/>
                </w:rPr>
                <m:t>10.25×1.6×</m:t>
              </m:r>
              <m:sSup>
                <m:sSupPr>
                  <m:ctrlPr>
                    <w:rPr>
                      <w:rFonts w:ascii="Cambria Math" w:hAnsi="Cambria Math"/>
                      <w:i/>
                    </w:rPr>
                  </m:ctrlPr>
                </m:sSupPr>
                <m:e>
                  <m:r>
                    <w:rPr>
                      <w:rFonts w:ascii="Cambria Math" w:hAnsi="Cambria Math"/>
                    </w:rPr>
                    <m:t>10</m:t>
                  </m:r>
                </m:e>
                <m:sup>
                  <m:r>
                    <w:rPr>
                      <w:rFonts w:ascii="Cambria Math" w:hAnsi="Cambria Math"/>
                    </w:rPr>
                    <m:t>-19</m:t>
                  </m:r>
                </m:sup>
              </m:sSup>
              <m:r>
                <w:rPr>
                  <w:rFonts w:ascii="Cambria Math" w:hAnsi="Cambria Math"/>
                </w:rPr>
                <m:t>=1.64×</m:t>
              </m:r>
              <m:sSup>
                <m:sSupPr>
                  <m:ctrlPr>
                    <w:rPr>
                      <w:rFonts w:ascii="Cambria Math" w:hAnsi="Cambria Math"/>
                      <w:i/>
                    </w:rPr>
                  </m:ctrlPr>
                </m:sSupPr>
                <m:e>
                  <m:r>
                    <w:rPr>
                      <w:rFonts w:ascii="Cambria Math" w:hAnsi="Cambria Math"/>
                    </w:rPr>
                    <m:t>10</m:t>
                  </m:r>
                </m:e>
                <m:sup>
                  <m:r>
                    <w:rPr>
                      <w:rFonts w:ascii="Cambria Math" w:hAnsi="Cambria Math"/>
                    </w:rPr>
                    <m:t>-18</m:t>
                  </m:r>
                </m:sup>
              </m:sSup>
              <m:r>
                <w:rPr>
                  <w:rFonts w:ascii="Cambria Math" w:hAnsi="Cambria Math"/>
                </w:rPr>
                <m:t xml:space="preserve"> J</m:t>
              </m:r>
            </m:oMath>
            <w:r w:rsidRPr="00856694">
              <w:t xml:space="preserve"> </w:t>
            </w:r>
          </w:p>
        </w:tc>
        <w:tc>
          <w:tcPr>
            <w:tcW w:w="1440" w:type="dxa"/>
            <w:shd w:val="clear" w:color="auto" w:fill="auto"/>
            <w:vAlign w:val="center"/>
          </w:tcPr>
          <w:p w14:paraId="42DEDDFB" w14:textId="77777777"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6F4E65" w14:paraId="16E611AA" w14:textId="77777777" w:rsidTr="00856694">
        <w:trPr>
          <w:trHeight w:val="864"/>
        </w:trPr>
        <w:tc>
          <w:tcPr>
            <w:tcW w:w="7565" w:type="dxa"/>
            <w:shd w:val="clear" w:color="auto" w:fill="auto"/>
            <w:vAlign w:val="center"/>
          </w:tcPr>
          <w:p w14:paraId="283BB02F" w14:textId="77777777" w:rsidR="00856694" w:rsidRPr="00856694" w:rsidRDefault="00856694" w:rsidP="00856694">
            <w:pPr>
              <w:tabs>
                <w:tab w:val="right" w:pos="8931"/>
              </w:tabs>
            </w:pPr>
            <w:r w:rsidRPr="00856694">
              <w:t>Determines frequency (or wavelength)</w:t>
            </w:r>
          </w:p>
          <w:p w14:paraId="7C8B4C3E" w14:textId="35611AB7" w:rsidR="00856694" w:rsidRPr="00856694" w:rsidRDefault="00856694" w:rsidP="00856694">
            <w:pPr>
              <w:tabs>
                <w:tab w:val="right" w:pos="8931"/>
              </w:tabs>
            </w:pPr>
            <m:oMath>
              <m:r>
                <w:rPr>
                  <w:rFonts w:ascii="Cambria Math" w:hAnsi="Cambria Math"/>
                </w:rPr>
                <m:t>f=</m:t>
              </m:r>
              <m:f>
                <m:fPr>
                  <m:ctrlPr>
                    <w:rPr>
                      <w:rFonts w:ascii="Cambria Math" w:hAnsi="Cambria Math"/>
                      <w:i/>
                    </w:rPr>
                  </m:ctrlPr>
                </m:fPr>
                <m:num>
                  <m:r>
                    <w:rPr>
                      <w:rFonts w:ascii="Cambria Math" w:hAnsi="Cambria Math"/>
                    </w:rPr>
                    <m:t>E</m:t>
                  </m:r>
                </m:num>
                <m:den>
                  <m:r>
                    <w:rPr>
                      <w:rFonts w:ascii="Cambria Math" w:hAnsi="Cambria Math"/>
                    </w:rPr>
                    <m:t>h</m:t>
                  </m:r>
                </m:den>
              </m:f>
              <m:r>
                <w:rPr>
                  <w:rFonts w:ascii="Cambria Math" w:hAnsi="Cambria Math"/>
                </w:rPr>
                <m:t>=</m:t>
              </m:r>
              <m:f>
                <m:fPr>
                  <m:ctrlPr>
                    <w:rPr>
                      <w:rFonts w:ascii="Cambria Math" w:hAnsi="Cambria Math"/>
                      <w:i/>
                    </w:rPr>
                  </m:ctrlPr>
                </m:fPr>
                <m:num>
                  <m:r>
                    <w:rPr>
                      <w:rFonts w:ascii="Cambria Math" w:hAnsi="Cambria Math"/>
                    </w:rPr>
                    <m:t>1.64×</m:t>
                  </m:r>
                  <m:sSup>
                    <m:sSupPr>
                      <m:ctrlPr>
                        <w:rPr>
                          <w:rFonts w:ascii="Cambria Math" w:hAnsi="Cambria Math"/>
                          <w:i/>
                        </w:rPr>
                      </m:ctrlPr>
                    </m:sSupPr>
                    <m:e>
                      <m:r>
                        <w:rPr>
                          <w:rFonts w:ascii="Cambria Math" w:hAnsi="Cambria Math"/>
                        </w:rPr>
                        <m:t>10</m:t>
                      </m:r>
                    </m:e>
                    <m:sup>
                      <m:r>
                        <w:rPr>
                          <w:rFonts w:ascii="Cambria Math" w:hAnsi="Cambria Math"/>
                        </w:rPr>
                        <m:t>-18</m:t>
                      </m:r>
                    </m:sup>
                  </m:sSup>
                </m:num>
                <m:den>
                  <m:r>
                    <w:rPr>
                      <w:rFonts w:ascii="Cambria Math" w:hAnsi="Cambria Math"/>
                    </w:rPr>
                    <m:t>6.63×</m:t>
                  </m:r>
                  <m:sSup>
                    <m:sSupPr>
                      <m:ctrlPr>
                        <w:rPr>
                          <w:rFonts w:ascii="Cambria Math" w:hAnsi="Cambria Math"/>
                          <w:i/>
                        </w:rPr>
                      </m:ctrlPr>
                    </m:sSupPr>
                    <m:e>
                      <m:r>
                        <w:rPr>
                          <w:rFonts w:ascii="Cambria Math" w:hAnsi="Cambria Math"/>
                        </w:rPr>
                        <m:t>10</m:t>
                      </m:r>
                    </m:e>
                    <m:sup>
                      <m:r>
                        <w:rPr>
                          <w:rFonts w:ascii="Cambria Math" w:hAnsi="Cambria Math"/>
                        </w:rPr>
                        <m:t>-34</m:t>
                      </m:r>
                    </m:sup>
                  </m:sSup>
                </m:den>
              </m:f>
              <m:r>
                <w:rPr>
                  <w:rFonts w:ascii="Cambria Math" w:hAnsi="Cambria Math"/>
                </w:rPr>
                <m:t>=2.47×</m:t>
              </m:r>
              <m:sSup>
                <m:sSupPr>
                  <m:ctrlPr>
                    <w:rPr>
                      <w:rFonts w:ascii="Cambria Math" w:hAnsi="Cambria Math"/>
                      <w:i/>
                    </w:rPr>
                  </m:ctrlPr>
                </m:sSupPr>
                <m:e>
                  <m:r>
                    <w:rPr>
                      <w:rFonts w:ascii="Cambria Math" w:hAnsi="Cambria Math"/>
                    </w:rPr>
                    <m:t>10</m:t>
                  </m:r>
                </m:e>
                <m:sup>
                  <m:r>
                    <w:rPr>
                      <w:rFonts w:ascii="Cambria Math" w:hAnsi="Cambria Math"/>
                    </w:rPr>
                    <m:t>15</m:t>
                  </m:r>
                </m:sup>
              </m:sSup>
              <m:r>
                <w:rPr>
                  <w:rFonts w:ascii="Cambria Math" w:hAnsi="Cambria Math"/>
                </w:rPr>
                <m:t xml:space="preserve"> Hz</m:t>
              </m:r>
            </m:oMath>
            <w:r w:rsidRPr="00856694">
              <w:t xml:space="preserve"> </w:t>
            </w:r>
            <w:r w:rsidR="00EE4ABA">
              <w:t xml:space="preserve">, </w:t>
            </w:r>
            <w:r w:rsidR="00EE4ABA">
              <w:rPr>
                <w:rFonts w:ascii="Cambria Math" w:hAnsi="Cambria Math"/>
              </w:rPr>
              <w:t>𝝀</w:t>
            </w:r>
            <w:r w:rsidR="00EE4ABA">
              <w:t xml:space="preserve"> = 1.21 x 10</w:t>
            </w:r>
            <w:r w:rsidR="00EE4ABA" w:rsidRPr="00EE4ABA">
              <w:rPr>
                <w:sz w:val="24"/>
                <w:vertAlign w:val="superscript"/>
              </w:rPr>
              <w:t>-7</w:t>
            </w:r>
            <w:r w:rsidR="00EE4ABA">
              <w:t xml:space="preserve"> m</w:t>
            </w:r>
          </w:p>
        </w:tc>
        <w:tc>
          <w:tcPr>
            <w:tcW w:w="1440" w:type="dxa"/>
            <w:shd w:val="clear" w:color="auto" w:fill="auto"/>
            <w:vAlign w:val="center"/>
          </w:tcPr>
          <w:p w14:paraId="06F8EE99" w14:textId="3D0855FA"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6F4E65" w14:paraId="039993FF" w14:textId="77777777" w:rsidTr="00856694">
        <w:trPr>
          <w:trHeight w:val="864"/>
        </w:trPr>
        <w:tc>
          <w:tcPr>
            <w:tcW w:w="7565" w:type="dxa"/>
            <w:shd w:val="clear" w:color="auto" w:fill="auto"/>
            <w:vAlign w:val="center"/>
          </w:tcPr>
          <w:p w14:paraId="592F334C" w14:textId="77777777" w:rsidR="00856694" w:rsidRPr="00856694" w:rsidRDefault="00856694" w:rsidP="00856694">
            <w:pPr>
              <w:tabs>
                <w:tab w:val="right" w:pos="8931"/>
              </w:tabs>
            </w:pPr>
            <w:r w:rsidRPr="00856694">
              <w:t>Matches frequency (or wavelength) to spectrum on formulae and data sheet</w:t>
            </w:r>
          </w:p>
          <w:p w14:paraId="27D76CD5" w14:textId="02CFC653" w:rsidR="00856694" w:rsidRPr="00856694" w:rsidRDefault="00856694" w:rsidP="00856694">
            <w:pPr>
              <w:tabs>
                <w:tab w:val="right" w:pos="8931"/>
              </w:tabs>
            </w:pPr>
            <w:r w:rsidRPr="00856694">
              <w:t>“Ultraviolet”</w:t>
            </w:r>
          </w:p>
        </w:tc>
        <w:tc>
          <w:tcPr>
            <w:tcW w:w="1440" w:type="dxa"/>
            <w:shd w:val="clear" w:color="auto" w:fill="auto"/>
            <w:vAlign w:val="center"/>
          </w:tcPr>
          <w:p w14:paraId="0E76EE1D" w14:textId="03D73675"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6F4E65" w14:paraId="5295D84B" w14:textId="77777777" w:rsidTr="00453D39">
        <w:trPr>
          <w:trHeight w:val="317"/>
        </w:trPr>
        <w:tc>
          <w:tcPr>
            <w:tcW w:w="7565" w:type="dxa"/>
            <w:shd w:val="clear" w:color="auto" w:fill="auto"/>
            <w:vAlign w:val="center"/>
          </w:tcPr>
          <w:p w14:paraId="13407570" w14:textId="77777777" w:rsidR="00856694" w:rsidRPr="00856694" w:rsidRDefault="00856694" w:rsidP="00453D39">
            <w:pPr>
              <w:pStyle w:val="MarkingKey"/>
              <w:spacing w:after="0" w:line="276" w:lineRule="auto"/>
              <w:jc w:val="right"/>
              <w:rPr>
                <w:rFonts w:eastAsiaTheme="minorEastAsia"/>
                <w:color w:val="auto"/>
              </w:rPr>
            </w:pPr>
            <w:r w:rsidRPr="00856694">
              <w:rPr>
                <w:b/>
                <w:color w:val="auto"/>
              </w:rPr>
              <w:t>Total</w:t>
            </w:r>
          </w:p>
        </w:tc>
        <w:tc>
          <w:tcPr>
            <w:tcW w:w="1440" w:type="dxa"/>
            <w:shd w:val="clear" w:color="auto" w:fill="auto"/>
            <w:vAlign w:val="center"/>
          </w:tcPr>
          <w:p w14:paraId="2AE5F286"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4</w:t>
            </w:r>
          </w:p>
        </w:tc>
      </w:tr>
    </w:tbl>
    <w:p w14:paraId="11298361" w14:textId="77777777" w:rsidR="004F0AE7" w:rsidRDefault="004F0AE7" w:rsidP="004D7973">
      <w:pPr>
        <w:tabs>
          <w:tab w:val="left" w:pos="8550"/>
        </w:tabs>
        <w:ind w:right="245"/>
      </w:pPr>
    </w:p>
    <w:p w14:paraId="0ECA59EE" w14:textId="77777777" w:rsidR="004F0AE7" w:rsidRDefault="004F0AE7" w:rsidP="004D7973">
      <w:pPr>
        <w:tabs>
          <w:tab w:val="left" w:pos="8550"/>
        </w:tabs>
        <w:ind w:right="245"/>
      </w:pPr>
    </w:p>
    <w:p w14:paraId="459B475F" w14:textId="77777777" w:rsidR="004F0AE7" w:rsidRDefault="004F0AE7" w:rsidP="005929DB">
      <w:pPr>
        <w:pStyle w:val="ListParagraph"/>
        <w:numPr>
          <w:ilvl w:val="0"/>
          <w:numId w:val="15"/>
        </w:numPr>
        <w:tabs>
          <w:tab w:val="right" w:pos="9450"/>
        </w:tabs>
        <w:spacing w:after="160" w:line="259" w:lineRule="auto"/>
        <w:ind w:hanging="720"/>
      </w:pPr>
      <w:r>
        <w:t>“To ensure the photons from the EMR source are able to excite electrons from the ground state to n=4, we should increase the frequency of the EMR source slightly”.</w:t>
      </w:r>
    </w:p>
    <w:p w14:paraId="1B21282B" w14:textId="6A0A5934" w:rsidR="004F0AE7" w:rsidRDefault="004F0AE7" w:rsidP="004F0AE7">
      <w:pPr>
        <w:pStyle w:val="ListParagraph"/>
        <w:tabs>
          <w:tab w:val="right" w:pos="9450"/>
        </w:tabs>
        <w:spacing w:after="160" w:line="259" w:lineRule="auto"/>
      </w:pPr>
      <w:r>
        <w:t>Comment on the suitability of this suggestion.</w:t>
      </w:r>
      <w:r>
        <w:tab/>
        <w:t>(4 marks)</w:t>
      </w:r>
    </w:p>
    <w:tbl>
      <w:tblPr>
        <w:tblStyle w:val="TableGrid"/>
        <w:tblW w:w="9005" w:type="dxa"/>
        <w:tblInd w:w="805" w:type="dxa"/>
        <w:tblLook w:val="04A0" w:firstRow="1" w:lastRow="0" w:firstColumn="1" w:lastColumn="0" w:noHBand="0" w:noVBand="1"/>
      </w:tblPr>
      <w:tblGrid>
        <w:gridCol w:w="7565"/>
        <w:gridCol w:w="1440"/>
      </w:tblGrid>
      <w:tr w:rsidR="00856694" w:rsidRPr="00856694" w14:paraId="73EC38B4" w14:textId="77777777" w:rsidTr="00453D39">
        <w:trPr>
          <w:trHeight w:val="317"/>
        </w:trPr>
        <w:tc>
          <w:tcPr>
            <w:tcW w:w="7565" w:type="dxa"/>
            <w:shd w:val="clear" w:color="auto" w:fill="auto"/>
            <w:vAlign w:val="center"/>
          </w:tcPr>
          <w:p w14:paraId="4B0F2BAE"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Description</w:t>
            </w:r>
          </w:p>
        </w:tc>
        <w:tc>
          <w:tcPr>
            <w:tcW w:w="1440" w:type="dxa"/>
            <w:shd w:val="clear" w:color="auto" w:fill="auto"/>
            <w:vAlign w:val="center"/>
          </w:tcPr>
          <w:p w14:paraId="200B7DF7"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Marks</w:t>
            </w:r>
          </w:p>
        </w:tc>
      </w:tr>
      <w:tr w:rsidR="00856694" w:rsidRPr="00856694" w14:paraId="43E97085" w14:textId="77777777" w:rsidTr="00856694">
        <w:trPr>
          <w:trHeight w:val="20"/>
        </w:trPr>
        <w:tc>
          <w:tcPr>
            <w:tcW w:w="7565" w:type="dxa"/>
            <w:shd w:val="clear" w:color="auto" w:fill="auto"/>
            <w:vAlign w:val="center"/>
          </w:tcPr>
          <w:p w14:paraId="5A50817D" w14:textId="77777777" w:rsidR="00856694" w:rsidRPr="00856694" w:rsidRDefault="00856694" w:rsidP="00856694">
            <w:pPr>
              <w:tabs>
                <w:tab w:val="right" w:pos="8931"/>
              </w:tabs>
            </w:pPr>
            <w:r w:rsidRPr="00856694">
              <w:t>States changing the frequency increases/changes the energy</w:t>
            </w:r>
          </w:p>
          <w:p w14:paraId="1A7D39D0" w14:textId="5D8471E0" w:rsidR="00856694" w:rsidRPr="00856694" w:rsidRDefault="00856694" w:rsidP="00856694">
            <w:pPr>
              <w:tabs>
                <w:tab w:val="right" w:pos="8931"/>
              </w:tabs>
              <w:rPr>
                <w:rFonts w:eastAsiaTheme="minorEastAsia"/>
              </w:rPr>
            </w:pPr>
            <w:r w:rsidRPr="00856694">
              <w:t>“Increasing the  frequency will increase the energy of the photons (</w:t>
            </w:r>
            <m:oMath>
              <m:r>
                <w:rPr>
                  <w:rFonts w:ascii="Cambria Math" w:hAnsi="Cambria Math"/>
                </w:rPr>
                <m:t>E=hf</m:t>
              </m:r>
            </m:oMath>
            <w:r w:rsidRPr="00856694">
              <w:t>)</w:t>
            </w:r>
          </w:p>
        </w:tc>
        <w:tc>
          <w:tcPr>
            <w:tcW w:w="1440" w:type="dxa"/>
            <w:shd w:val="clear" w:color="auto" w:fill="auto"/>
            <w:vAlign w:val="center"/>
          </w:tcPr>
          <w:p w14:paraId="511F96CF" w14:textId="77777777"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856694" w14:paraId="47E5E5AC" w14:textId="77777777" w:rsidTr="00856694">
        <w:trPr>
          <w:trHeight w:val="1398"/>
        </w:trPr>
        <w:tc>
          <w:tcPr>
            <w:tcW w:w="7565" w:type="dxa"/>
            <w:shd w:val="clear" w:color="auto" w:fill="auto"/>
            <w:vAlign w:val="center"/>
          </w:tcPr>
          <w:p w14:paraId="618B6FAB" w14:textId="77777777" w:rsidR="00856694" w:rsidRPr="00856694" w:rsidRDefault="00856694" w:rsidP="00856694">
            <w:pPr>
              <w:tabs>
                <w:tab w:val="right" w:pos="8931"/>
              </w:tabs>
            </w:pPr>
            <w:r w:rsidRPr="00856694">
              <w:t>Describes the energy requirements for excitation of electrons by incident photons</w:t>
            </w:r>
          </w:p>
          <w:p w14:paraId="0DB8874D" w14:textId="3D47E5D6" w:rsidR="00856694" w:rsidRPr="00856694" w:rsidRDefault="00856694" w:rsidP="00856694">
            <w:pPr>
              <w:pStyle w:val="ListParagraph"/>
              <w:tabs>
                <w:tab w:val="right" w:pos="8931"/>
              </w:tabs>
              <w:ind w:left="0"/>
              <w:rPr>
                <w:rFonts w:eastAsia="Times New Roman" w:cs="Times New Roman"/>
              </w:rPr>
            </w:pPr>
            <w:r w:rsidRPr="00856694">
              <w:t xml:space="preserve">“When photons are used to excite an electron, the photon energy must match the difference in energy between the levels exactly. Having more energy will result in the excitation not occurring at all. </w:t>
            </w:r>
          </w:p>
        </w:tc>
        <w:tc>
          <w:tcPr>
            <w:tcW w:w="1440" w:type="dxa"/>
            <w:shd w:val="clear" w:color="auto" w:fill="auto"/>
            <w:vAlign w:val="center"/>
          </w:tcPr>
          <w:p w14:paraId="7B2B5196" w14:textId="31251FE3"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2</w:t>
            </w:r>
          </w:p>
        </w:tc>
      </w:tr>
      <w:tr w:rsidR="00856694" w:rsidRPr="00856694" w14:paraId="1F885E0F" w14:textId="77777777" w:rsidTr="00856694">
        <w:trPr>
          <w:trHeight w:val="20"/>
        </w:trPr>
        <w:tc>
          <w:tcPr>
            <w:tcW w:w="7565" w:type="dxa"/>
            <w:shd w:val="clear" w:color="auto" w:fill="auto"/>
            <w:vAlign w:val="center"/>
          </w:tcPr>
          <w:p w14:paraId="32616BB9" w14:textId="77777777" w:rsidR="00856694" w:rsidRPr="00856694" w:rsidRDefault="00856694" w:rsidP="00856694">
            <w:pPr>
              <w:tabs>
                <w:tab w:val="right" w:pos="8931"/>
              </w:tabs>
            </w:pPr>
            <w:r w:rsidRPr="00856694">
              <w:t>Refers back to question</w:t>
            </w:r>
          </w:p>
          <w:p w14:paraId="3BC6B696" w14:textId="5E6E6FB9" w:rsidR="00856694" w:rsidRPr="00856694" w:rsidRDefault="00856694" w:rsidP="00856694">
            <w:pPr>
              <w:tabs>
                <w:tab w:val="right" w:pos="8931"/>
              </w:tabs>
            </w:pPr>
            <w:r w:rsidRPr="00856694">
              <w:t>“Thus increasing the frequency of the EMR source is not a good idea”</w:t>
            </w:r>
          </w:p>
        </w:tc>
        <w:tc>
          <w:tcPr>
            <w:tcW w:w="1440" w:type="dxa"/>
            <w:shd w:val="clear" w:color="auto" w:fill="auto"/>
            <w:vAlign w:val="center"/>
          </w:tcPr>
          <w:p w14:paraId="51575C9A" w14:textId="77777777" w:rsidR="00856694" w:rsidRPr="00856694" w:rsidRDefault="00856694" w:rsidP="00856694">
            <w:pPr>
              <w:pStyle w:val="MarkingKey"/>
              <w:spacing w:after="0" w:line="276" w:lineRule="auto"/>
              <w:jc w:val="center"/>
              <w:rPr>
                <w:rFonts w:eastAsiaTheme="minorEastAsia"/>
                <w:color w:val="auto"/>
              </w:rPr>
            </w:pPr>
            <w:r w:rsidRPr="00856694">
              <w:rPr>
                <w:rFonts w:eastAsiaTheme="minorEastAsia"/>
                <w:color w:val="auto"/>
              </w:rPr>
              <w:t>1</w:t>
            </w:r>
          </w:p>
        </w:tc>
      </w:tr>
      <w:tr w:rsidR="00856694" w:rsidRPr="00856694" w14:paraId="4FD21283" w14:textId="77777777" w:rsidTr="00453D39">
        <w:trPr>
          <w:trHeight w:val="317"/>
        </w:trPr>
        <w:tc>
          <w:tcPr>
            <w:tcW w:w="7565" w:type="dxa"/>
            <w:shd w:val="clear" w:color="auto" w:fill="auto"/>
            <w:vAlign w:val="center"/>
          </w:tcPr>
          <w:p w14:paraId="5EE995C1" w14:textId="77777777" w:rsidR="00856694" w:rsidRPr="00856694" w:rsidRDefault="00856694" w:rsidP="00453D39">
            <w:pPr>
              <w:pStyle w:val="MarkingKey"/>
              <w:spacing w:after="0" w:line="276" w:lineRule="auto"/>
              <w:jc w:val="right"/>
              <w:rPr>
                <w:rFonts w:eastAsiaTheme="minorEastAsia"/>
                <w:color w:val="auto"/>
              </w:rPr>
            </w:pPr>
            <w:r w:rsidRPr="00856694">
              <w:rPr>
                <w:b/>
                <w:color w:val="auto"/>
              </w:rPr>
              <w:t>Total</w:t>
            </w:r>
          </w:p>
        </w:tc>
        <w:tc>
          <w:tcPr>
            <w:tcW w:w="1440" w:type="dxa"/>
            <w:shd w:val="clear" w:color="auto" w:fill="auto"/>
            <w:vAlign w:val="center"/>
          </w:tcPr>
          <w:p w14:paraId="4222E5AE" w14:textId="77777777" w:rsidR="00856694" w:rsidRPr="00856694" w:rsidRDefault="00856694" w:rsidP="00453D39">
            <w:pPr>
              <w:pStyle w:val="MarkingKey"/>
              <w:spacing w:after="0" w:line="276" w:lineRule="auto"/>
              <w:jc w:val="center"/>
              <w:rPr>
                <w:rFonts w:eastAsiaTheme="minorEastAsia"/>
                <w:color w:val="auto"/>
              </w:rPr>
            </w:pPr>
            <w:r w:rsidRPr="00856694">
              <w:rPr>
                <w:rFonts w:eastAsiaTheme="minorEastAsia"/>
                <w:b/>
                <w:color w:val="auto"/>
              </w:rPr>
              <w:t>4</w:t>
            </w:r>
          </w:p>
        </w:tc>
      </w:tr>
    </w:tbl>
    <w:p w14:paraId="2E343AA4" w14:textId="77777777" w:rsidR="004F0AE7" w:rsidRDefault="004F0AE7" w:rsidP="004F0AE7">
      <w:pPr>
        <w:tabs>
          <w:tab w:val="right" w:leader="underscore" w:pos="9497"/>
        </w:tabs>
        <w:ind w:right="245"/>
        <w:rPr>
          <w:rFonts w:cs="Arial"/>
          <w:szCs w:val="22"/>
        </w:rPr>
      </w:pPr>
    </w:p>
    <w:p w14:paraId="24BA62CC" w14:textId="77777777" w:rsidR="004F0AE7" w:rsidRDefault="004F0AE7" w:rsidP="004F0AE7">
      <w:pPr>
        <w:tabs>
          <w:tab w:val="right" w:leader="underscore" w:pos="9497"/>
        </w:tabs>
        <w:ind w:right="245"/>
        <w:rPr>
          <w:rFonts w:cs="Arial"/>
          <w:szCs w:val="22"/>
        </w:rPr>
      </w:pPr>
    </w:p>
    <w:p w14:paraId="1D6CEEF3" w14:textId="30C0B611" w:rsidR="004F0AE7" w:rsidRPr="004D7973" w:rsidRDefault="00527B11" w:rsidP="004F0AE7">
      <w:pPr>
        <w:tabs>
          <w:tab w:val="right" w:leader="underscore" w:pos="9497"/>
        </w:tabs>
        <w:spacing w:before="400"/>
        <w:ind w:right="245"/>
        <w:rPr>
          <w:szCs w:val="22"/>
          <w:lang w:val="en-AU"/>
        </w:rPr>
      </w:pPr>
      <w:r>
        <w:rPr>
          <w:rFonts w:cs="Arial"/>
          <w:szCs w:val="22"/>
        </w:rPr>
        <w:t>No marks were awarded if accurate reasons were not provided and student stated that ‘</w:t>
      </w:r>
      <w:r w:rsidRPr="00527B11">
        <w:rPr>
          <w:rFonts w:cs="Arial"/>
          <w:color w:val="C00000"/>
          <w:szCs w:val="22"/>
        </w:rPr>
        <w:t>it was not suitable’.</w:t>
      </w:r>
      <w:r w:rsidR="004F0AE7" w:rsidRPr="004D7973">
        <w:rPr>
          <w:rFonts w:cs="Arial"/>
          <w:szCs w:val="22"/>
        </w:rPr>
        <w:br w:type="page"/>
      </w:r>
      <w:r>
        <w:rPr>
          <w:rFonts w:cs="Arial"/>
          <w:szCs w:val="22"/>
        </w:rPr>
        <w:lastRenderedPageBreak/>
        <w:t>No</w:t>
      </w:r>
    </w:p>
    <w:p w14:paraId="6048ADA6" w14:textId="77777777" w:rsidR="009837F8" w:rsidRDefault="009837F8" w:rsidP="00F0023E">
      <w:pPr>
        <w:tabs>
          <w:tab w:val="left" w:pos="567"/>
          <w:tab w:val="left" w:pos="1120"/>
        </w:tabs>
        <w:ind w:right="245"/>
        <w:rPr>
          <w:rFonts w:cs="Arial"/>
          <w:szCs w:val="22"/>
        </w:rPr>
      </w:pPr>
    </w:p>
    <w:p w14:paraId="4E65C5D5" w14:textId="77EB9684" w:rsidR="00193221" w:rsidRPr="00193221" w:rsidRDefault="00193221" w:rsidP="00141427">
      <w:pPr>
        <w:tabs>
          <w:tab w:val="left" w:pos="567"/>
          <w:tab w:val="left" w:pos="8370"/>
        </w:tabs>
        <w:ind w:right="245"/>
        <w:rPr>
          <w:rFonts w:cs="Arial"/>
          <w:b/>
          <w:szCs w:val="22"/>
        </w:rPr>
      </w:pPr>
      <w:r>
        <w:rPr>
          <w:rFonts w:cs="Arial"/>
          <w:b/>
          <w:szCs w:val="22"/>
        </w:rPr>
        <w:t>Question 1</w:t>
      </w:r>
      <w:r w:rsidR="00B02AD7">
        <w:rPr>
          <w:rFonts w:cs="Arial"/>
          <w:b/>
          <w:szCs w:val="22"/>
        </w:rPr>
        <w:t>6</w:t>
      </w:r>
      <w:r w:rsidRPr="00193221">
        <w:rPr>
          <w:rFonts w:cs="Arial"/>
          <w:b/>
          <w:szCs w:val="22"/>
        </w:rPr>
        <w:tab/>
      </w:r>
      <w:r w:rsidR="004F0AE7">
        <w:rPr>
          <w:rFonts w:cs="Arial"/>
          <w:b/>
          <w:szCs w:val="22"/>
        </w:rPr>
        <w:t>(1</w:t>
      </w:r>
      <w:r w:rsidR="00E2249E">
        <w:rPr>
          <w:rFonts w:cs="Arial"/>
          <w:b/>
          <w:szCs w:val="22"/>
        </w:rPr>
        <w:t>5</w:t>
      </w:r>
      <w:r w:rsidRPr="00193221">
        <w:rPr>
          <w:rFonts w:cs="Arial"/>
          <w:b/>
          <w:szCs w:val="22"/>
        </w:rPr>
        <w:t xml:space="preserve"> marks)</w:t>
      </w:r>
    </w:p>
    <w:p w14:paraId="0B0DB10B" w14:textId="77777777" w:rsidR="004F0AE7" w:rsidRDefault="004F0AE7" w:rsidP="004F0AE7">
      <w:pPr>
        <w:tabs>
          <w:tab w:val="right" w:pos="8931"/>
        </w:tabs>
        <w:rPr>
          <w:rFonts w:cs="Arial"/>
          <w:szCs w:val="22"/>
        </w:rPr>
      </w:pPr>
    </w:p>
    <w:p w14:paraId="18F1918F" w14:textId="77777777" w:rsidR="00273A70" w:rsidRDefault="00273A70" w:rsidP="00273A70">
      <w:pPr>
        <w:autoSpaceDE w:val="0"/>
        <w:autoSpaceDN w:val="0"/>
        <w:adjustRightInd w:val="0"/>
        <w:ind w:right="6061"/>
      </w:pPr>
      <w:r>
        <w:rPr>
          <w:noProof/>
          <w:lang w:val="en-AU" w:eastAsia="en-AU"/>
        </w:rPr>
        <w:drawing>
          <wp:anchor distT="0" distB="0" distL="114300" distR="114300" simplePos="0" relativeHeight="251853824" behindDoc="0" locked="0" layoutInCell="1" allowOverlap="1" wp14:anchorId="0F547B35" wp14:editId="37075155">
            <wp:simplePos x="0" y="0"/>
            <wp:positionH relativeFrom="column">
              <wp:posOffset>2835275</wp:posOffset>
            </wp:positionH>
            <wp:positionV relativeFrom="paragraph">
              <wp:posOffset>32385</wp:posOffset>
            </wp:positionV>
            <wp:extent cx="3557270" cy="2863850"/>
            <wp:effectExtent l="19050" t="0" r="5080" b="0"/>
            <wp:wrapSquare wrapText="bothSides"/>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srcRect/>
                    <a:stretch>
                      <a:fillRect/>
                    </a:stretch>
                  </pic:blipFill>
                  <pic:spPr bwMode="auto">
                    <a:xfrm>
                      <a:off x="0" y="0"/>
                      <a:ext cx="3557270" cy="2863850"/>
                    </a:xfrm>
                    <a:prstGeom prst="rect">
                      <a:avLst/>
                    </a:prstGeom>
                    <a:noFill/>
                    <a:ln w="9525">
                      <a:noFill/>
                      <a:miter lim="800000"/>
                      <a:headEnd/>
                      <a:tailEnd/>
                    </a:ln>
                  </pic:spPr>
                </pic:pic>
              </a:graphicData>
            </a:graphic>
          </wp:anchor>
        </w:drawing>
      </w:r>
      <w:r>
        <w:t xml:space="preserve">In a mechanical workshop, a crane consists of a triangular crane-arm fixed to a wall by a pin joint at point A, as shown in the diagram at right. The crane-arm has a mass of 1000 kg </w:t>
      </w:r>
      <w:proofErr w:type="spellStart"/>
      <w:r>
        <w:t>centred</w:t>
      </w:r>
      <w:proofErr w:type="spellEnd"/>
      <w:r>
        <w:t xml:space="preserve"> at point G. The crane is being used to lift a heavy crate of mass 2400 kg, and has an adjustable roller at point B to help keep the vertical section of the crane-arm in place. Note that the roller only exerts a </w:t>
      </w:r>
      <w:r w:rsidRPr="009C58AB">
        <w:rPr>
          <w:b/>
        </w:rPr>
        <w:t>horizontal force</w:t>
      </w:r>
      <w:r>
        <w:t xml:space="preserve"> on the crane-arm.</w:t>
      </w:r>
    </w:p>
    <w:p w14:paraId="0669DBD7" w14:textId="77777777" w:rsidR="00273A70" w:rsidRDefault="00273A70" w:rsidP="00273A70">
      <w:pPr>
        <w:autoSpaceDE w:val="0"/>
        <w:autoSpaceDN w:val="0"/>
        <w:adjustRightInd w:val="0"/>
        <w:ind w:left="709" w:right="6060" w:hanging="709"/>
      </w:pPr>
    </w:p>
    <w:p w14:paraId="2623861F" w14:textId="77777777" w:rsidR="00273A70" w:rsidRPr="008B581A" w:rsidRDefault="00273A70" w:rsidP="00273A70">
      <w:pPr>
        <w:autoSpaceDE w:val="0"/>
        <w:autoSpaceDN w:val="0"/>
        <w:adjustRightInd w:val="0"/>
        <w:ind w:left="709" w:right="5635" w:hanging="709"/>
        <w:rPr>
          <w:b/>
        </w:rPr>
      </w:pPr>
      <w:r>
        <w:t>(a)</w:t>
      </w:r>
      <w:r>
        <w:tab/>
      </w:r>
      <w:r w:rsidRPr="006F1F5F">
        <w:t>On the diagram</w:t>
      </w:r>
      <w:r>
        <w:t>, draw in</w:t>
      </w:r>
      <w:r w:rsidRPr="006F1F5F">
        <w:t xml:space="preserve"> and label the </w:t>
      </w:r>
      <w:r>
        <w:t xml:space="preserve">other two </w:t>
      </w:r>
      <w:r w:rsidRPr="006F1F5F">
        <w:t>forces acting on the</w:t>
      </w:r>
      <w:r>
        <w:t xml:space="preserve"> crane-arm.</w:t>
      </w:r>
      <w:r>
        <w:tab/>
      </w:r>
      <w:r>
        <w:tab/>
      </w:r>
      <w:r w:rsidRPr="008B581A">
        <w:rPr>
          <w:b/>
        </w:rPr>
        <w:t>(2 marks)</w:t>
      </w:r>
    </w:p>
    <w:p w14:paraId="3BDD23E3" w14:textId="77777777" w:rsidR="00273A70" w:rsidRPr="008B581A" w:rsidRDefault="00273A70" w:rsidP="00273A70">
      <w:pPr>
        <w:autoSpaceDE w:val="0"/>
        <w:autoSpaceDN w:val="0"/>
        <w:adjustRightInd w:val="0"/>
        <w:rPr>
          <w:b/>
        </w:rPr>
      </w:pPr>
    </w:p>
    <w:p w14:paraId="2DB68007" w14:textId="77777777" w:rsidR="00273A70" w:rsidRDefault="00273A70" w:rsidP="00273A70">
      <w:pPr>
        <w:autoSpaceDE w:val="0"/>
        <w:autoSpaceDN w:val="0"/>
        <w:adjustRightInd w:val="0"/>
      </w:pPr>
    </w:p>
    <w:p w14:paraId="4D5A47BC" w14:textId="77777777" w:rsidR="00273A70" w:rsidRDefault="00273A70" w:rsidP="00273A70">
      <w:pPr>
        <w:autoSpaceDE w:val="0"/>
        <w:autoSpaceDN w:val="0"/>
        <w:adjustRightInd w:val="0"/>
      </w:pPr>
    </w:p>
    <w:p w14:paraId="1B7EE42C" w14:textId="77777777" w:rsidR="00273A70" w:rsidRDefault="00273A70" w:rsidP="00273A70">
      <w:pPr>
        <w:autoSpaceDE w:val="0"/>
        <w:autoSpaceDN w:val="0"/>
        <w:adjustRightInd w:val="0"/>
        <w:ind w:left="709" w:hanging="709"/>
      </w:pPr>
      <w:r>
        <w:t>(b)</w:t>
      </w:r>
      <w:r>
        <w:tab/>
        <w:t>Explain why the roller can only exert a horizontal force on the vertical section of the crane-arm.</w:t>
      </w:r>
      <w:r>
        <w:tab/>
      </w:r>
      <w:r>
        <w:tab/>
      </w:r>
      <w:r>
        <w:tab/>
      </w:r>
      <w:r>
        <w:tab/>
      </w:r>
      <w:r>
        <w:tab/>
      </w:r>
      <w:r>
        <w:tab/>
      </w:r>
      <w:r>
        <w:tab/>
      </w:r>
      <w:r>
        <w:tab/>
      </w:r>
      <w:r>
        <w:tab/>
      </w:r>
      <w:r>
        <w:tab/>
      </w:r>
      <w:r>
        <w:tab/>
        <w:t>(</w:t>
      </w:r>
      <w:r w:rsidRPr="006F1F5F">
        <w:t>2 marks</w:t>
      </w:r>
      <w:r>
        <w:t>)</w:t>
      </w:r>
    </w:p>
    <w:p w14:paraId="6E041C89" w14:textId="77777777" w:rsidR="00273A70" w:rsidRDefault="00273A70" w:rsidP="00273A70">
      <w:pPr>
        <w:autoSpaceDE w:val="0"/>
        <w:autoSpaceDN w:val="0"/>
        <w:adjustRightInd w:val="0"/>
      </w:pPr>
    </w:p>
    <w:p w14:paraId="462224AE" w14:textId="529067CB" w:rsidR="00E2249E" w:rsidRPr="00E2249E" w:rsidRDefault="00273A70" w:rsidP="00273A70">
      <w:pPr>
        <w:autoSpaceDE w:val="0"/>
        <w:autoSpaceDN w:val="0"/>
        <w:adjustRightInd w:val="0"/>
        <w:rPr>
          <w:b/>
          <w:bCs/>
          <w:sz w:val="24"/>
        </w:rPr>
      </w:pPr>
      <w:r w:rsidRPr="00E2249E">
        <w:rPr>
          <w:b/>
          <w:bCs/>
          <w:sz w:val="24"/>
        </w:rPr>
        <w:t xml:space="preserve">The roller is free to roll up and down the wall </w:t>
      </w:r>
      <w:r w:rsidR="00E2249E" w:rsidRPr="00E2249E">
        <w:rPr>
          <w:b/>
          <w:bCs/>
          <w:sz w:val="24"/>
        </w:rPr>
        <w:tab/>
      </w:r>
      <w:r w:rsidR="00E2249E" w:rsidRPr="00E2249E">
        <w:rPr>
          <w:b/>
          <w:bCs/>
          <w:sz w:val="24"/>
        </w:rPr>
        <w:tab/>
      </w:r>
      <w:r w:rsidR="00E2249E">
        <w:rPr>
          <w:b/>
          <w:bCs/>
          <w:sz w:val="24"/>
        </w:rPr>
        <w:tab/>
      </w:r>
      <w:r w:rsidR="00E2249E" w:rsidRPr="00E2249E">
        <w:rPr>
          <w:b/>
          <w:bCs/>
          <w:sz w:val="24"/>
        </w:rPr>
        <w:t>1 mark</w:t>
      </w:r>
      <w:r w:rsidRPr="00E2249E">
        <w:rPr>
          <w:b/>
          <w:bCs/>
          <w:sz w:val="24"/>
        </w:rPr>
        <w:t xml:space="preserve"> </w:t>
      </w:r>
    </w:p>
    <w:p w14:paraId="2EC7A896" w14:textId="633E8524" w:rsidR="00273A70" w:rsidRPr="00E2249E" w:rsidRDefault="00273A70" w:rsidP="00273A70">
      <w:pPr>
        <w:autoSpaceDE w:val="0"/>
        <w:autoSpaceDN w:val="0"/>
        <w:adjustRightInd w:val="0"/>
        <w:rPr>
          <w:b/>
          <w:bCs/>
          <w:sz w:val="24"/>
        </w:rPr>
      </w:pPr>
      <w:r w:rsidRPr="00E2249E">
        <w:rPr>
          <w:b/>
          <w:bCs/>
          <w:sz w:val="24"/>
        </w:rPr>
        <w:t xml:space="preserve">so if it exerted a vertical force on the crane-arm then </w:t>
      </w:r>
      <w:r w:rsidRPr="009D3E58">
        <w:rPr>
          <w:b/>
          <w:bCs/>
          <w:color w:val="C00000"/>
          <w:sz w:val="24"/>
        </w:rPr>
        <w:t xml:space="preserve">the reaction force of the crane-arm on the roller would move the roller vertically.    </w:t>
      </w:r>
      <w:r w:rsidR="00E2249E" w:rsidRPr="00E2249E">
        <w:rPr>
          <w:b/>
          <w:bCs/>
          <w:sz w:val="24"/>
        </w:rPr>
        <w:tab/>
      </w:r>
      <w:r w:rsidR="00E2249E" w:rsidRPr="00E2249E">
        <w:rPr>
          <w:b/>
          <w:bCs/>
          <w:sz w:val="24"/>
        </w:rPr>
        <w:tab/>
        <w:t>1 mark</w:t>
      </w:r>
    </w:p>
    <w:p w14:paraId="3C9B3CDD" w14:textId="77777777" w:rsidR="00273A70" w:rsidRPr="00E2249E" w:rsidRDefault="00273A70" w:rsidP="00273A70">
      <w:pPr>
        <w:autoSpaceDE w:val="0"/>
        <w:autoSpaceDN w:val="0"/>
        <w:adjustRightInd w:val="0"/>
      </w:pPr>
    </w:p>
    <w:p w14:paraId="2A7AB0DF" w14:textId="77777777" w:rsidR="00273A70" w:rsidRPr="00E2249E" w:rsidRDefault="00273A70" w:rsidP="00273A70">
      <w:pPr>
        <w:autoSpaceDE w:val="0"/>
        <w:autoSpaceDN w:val="0"/>
        <w:adjustRightInd w:val="0"/>
      </w:pPr>
    </w:p>
    <w:p w14:paraId="3FE01289" w14:textId="3410D7B3" w:rsidR="00273A70" w:rsidRPr="00C9694D" w:rsidRDefault="00C9694D" w:rsidP="00C9694D">
      <w:pPr>
        <w:autoSpaceDE w:val="0"/>
        <w:autoSpaceDN w:val="0"/>
        <w:adjustRightInd w:val="0"/>
        <w:ind w:left="3600" w:firstLine="720"/>
        <w:rPr>
          <w:b/>
          <w:bCs/>
        </w:rPr>
      </w:pPr>
      <w:r w:rsidRPr="00C9694D">
        <w:rPr>
          <w:b/>
          <w:bCs/>
        </w:rPr>
        <w:t xml:space="preserve">IF </w:t>
      </w:r>
    </w:p>
    <w:p w14:paraId="052FB537" w14:textId="1247A187" w:rsidR="00C9694D" w:rsidRDefault="00C9694D" w:rsidP="00273A70">
      <w:pPr>
        <w:autoSpaceDE w:val="0"/>
        <w:autoSpaceDN w:val="0"/>
        <w:adjustRightInd w:val="0"/>
      </w:pPr>
    </w:p>
    <w:p w14:paraId="610C6167" w14:textId="7ACA2F11" w:rsidR="00C9694D" w:rsidRDefault="00C9694D" w:rsidP="00273A70">
      <w:pPr>
        <w:autoSpaceDE w:val="0"/>
        <w:autoSpaceDN w:val="0"/>
        <w:adjustRightInd w:val="0"/>
        <w:rPr>
          <w:b/>
          <w:bCs/>
          <w:color w:val="C00000"/>
        </w:rPr>
      </w:pPr>
      <w:r w:rsidRPr="00C9694D">
        <w:rPr>
          <w:b/>
          <w:bCs/>
          <w:color w:val="C00000"/>
        </w:rPr>
        <w:t>Horizontal reaction force at the pin is balanced by the roller and vertical reaction force at pin is balanced by the weight of the crane arm and crate.             1 mark only</w:t>
      </w:r>
    </w:p>
    <w:p w14:paraId="397C9856" w14:textId="7BECEA23" w:rsidR="00C9694D" w:rsidRDefault="00C9694D" w:rsidP="00273A70">
      <w:pPr>
        <w:autoSpaceDE w:val="0"/>
        <w:autoSpaceDN w:val="0"/>
        <w:adjustRightInd w:val="0"/>
        <w:rPr>
          <w:b/>
          <w:bCs/>
          <w:color w:val="C00000"/>
        </w:rPr>
      </w:pPr>
    </w:p>
    <w:p w14:paraId="4ADF4B2F" w14:textId="00C9041F" w:rsidR="00C9694D" w:rsidRPr="00C9694D" w:rsidRDefault="00C9694D" w:rsidP="00C9694D">
      <w:pPr>
        <w:autoSpaceDE w:val="0"/>
        <w:autoSpaceDN w:val="0"/>
        <w:adjustRightInd w:val="0"/>
        <w:ind w:left="3600" w:firstLine="720"/>
        <w:rPr>
          <w:b/>
          <w:bCs/>
        </w:rPr>
      </w:pPr>
      <w:r w:rsidRPr="00C9694D">
        <w:rPr>
          <w:b/>
          <w:bCs/>
        </w:rPr>
        <w:t>OR</w:t>
      </w:r>
    </w:p>
    <w:p w14:paraId="3AAFDCEC" w14:textId="07BB2467" w:rsidR="00C9694D" w:rsidRDefault="00C9694D" w:rsidP="00273A70">
      <w:pPr>
        <w:autoSpaceDE w:val="0"/>
        <w:autoSpaceDN w:val="0"/>
        <w:adjustRightInd w:val="0"/>
        <w:rPr>
          <w:b/>
          <w:bCs/>
          <w:color w:val="C00000"/>
        </w:rPr>
      </w:pPr>
    </w:p>
    <w:p w14:paraId="31703A1E" w14:textId="73A99A29" w:rsidR="00C9694D" w:rsidRPr="00C9694D" w:rsidRDefault="00C9694D" w:rsidP="00273A70">
      <w:pPr>
        <w:autoSpaceDE w:val="0"/>
        <w:autoSpaceDN w:val="0"/>
        <w:adjustRightInd w:val="0"/>
        <w:rPr>
          <w:b/>
          <w:bCs/>
          <w:color w:val="C00000"/>
        </w:rPr>
      </w:pPr>
      <w:r>
        <w:rPr>
          <w:b/>
          <w:bCs/>
          <w:color w:val="C00000"/>
        </w:rPr>
        <w:t>Weight of the crate and arm provide clockwise torque and horizontal reaction force at B provides anti-clockwise torque.             1 mark only</w:t>
      </w:r>
    </w:p>
    <w:p w14:paraId="1233DC1A" w14:textId="77777777" w:rsidR="00273A70" w:rsidRPr="00C9694D" w:rsidRDefault="00273A70" w:rsidP="00273A70">
      <w:pPr>
        <w:autoSpaceDE w:val="0"/>
        <w:autoSpaceDN w:val="0"/>
        <w:adjustRightInd w:val="0"/>
        <w:rPr>
          <w:b/>
          <w:bCs/>
          <w:color w:val="C00000"/>
        </w:rPr>
      </w:pPr>
    </w:p>
    <w:p w14:paraId="6A8F8C1D" w14:textId="77777777" w:rsidR="00273A70" w:rsidRPr="00E2249E" w:rsidRDefault="00273A70" w:rsidP="00273A70">
      <w:pPr>
        <w:autoSpaceDE w:val="0"/>
        <w:autoSpaceDN w:val="0"/>
        <w:adjustRightInd w:val="0"/>
      </w:pPr>
    </w:p>
    <w:p w14:paraId="1FFF16FE" w14:textId="77777777" w:rsidR="00273A70" w:rsidRPr="00E2249E" w:rsidRDefault="00273A70" w:rsidP="00273A70">
      <w:pPr>
        <w:autoSpaceDE w:val="0"/>
        <w:autoSpaceDN w:val="0"/>
        <w:adjustRightInd w:val="0"/>
      </w:pPr>
    </w:p>
    <w:p w14:paraId="1821DBAD" w14:textId="77777777" w:rsidR="00273A70" w:rsidRPr="00E2249E" w:rsidRDefault="00273A70" w:rsidP="00273A70">
      <w:pPr>
        <w:tabs>
          <w:tab w:val="left" w:pos="-5954"/>
          <w:tab w:val="left" w:pos="-5812"/>
          <w:tab w:val="left" w:pos="2160"/>
          <w:tab w:val="left" w:pos="2880"/>
          <w:tab w:val="left" w:pos="3600"/>
          <w:tab w:val="left" w:pos="4320"/>
          <w:tab w:val="left" w:pos="5040"/>
          <w:tab w:val="left" w:pos="5760"/>
          <w:tab w:val="left" w:pos="6480"/>
          <w:tab w:val="left" w:pos="7200"/>
          <w:tab w:val="left" w:pos="7920"/>
          <w:tab w:val="left" w:pos="8640"/>
        </w:tabs>
        <w:ind w:left="709" w:hanging="709"/>
      </w:pPr>
      <w:r w:rsidRPr="00E2249E">
        <w:t>(c)</w:t>
      </w:r>
      <w:r w:rsidRPr="00E2249E">
        <w:tab/>
        <w:t>Explain why the length of the cable attaching the crate to the crane-arm was not specified in the diagram.</w:t>
      </w:r>
      <w:r w:rsidRPr="00E2249E">
        <w:tab/>
      </w:r>
      <w:r w:rsidRPr="00E2249E">
        <w:tab/>
      </w:r>
      <w:r w:rsidRPr="00E2249E">
        <w:tab/>
      </w:r>
      <w:r w:rsidRPr="00E2249E">
        <w:tab/>
      </w:r>
      <w:r w:rsidRPr="00E2249E">
        <w:tab/>
      </w:r>
      <w:r w:rsidRPr="00E2249E">
        <w:tab/>
      </w:r>
      <w:r w:rsidRPr="00E2249E">
        <w:tab/>
      </w:r>
      <w:r w:rsidRPr="00E2249E">
        <w:tab/>
      </w:r>
      <w:r w:rsidRPr="00E2249E">
        <w:tab/>
      </w:r>
      <w:r w:rsidRPr="00E2249E">
        <w:tab/>
        <w:t>(2 marks)</w:t>
      </w:r>
    </w:p>
    <w:p w14:paraId="65F547AC" w14:textId="77777777" w:rsidR="00273A70" w:rsidRPr="00E2249E" w:rsidRDefault="00273A70" w:rsidP="00273A70">
      <w:pPr>
        <w:autoSpaceDE w:val="0"/>
        <w:autoSpaceDN w:val="0"/>
        <w:adjustRightInd w:val="0"/>
      </w:pPr>
    </w:p>
    <w:p w14:paraId="655E811F" w14:textId="3B43BA86" w:rsidR="00E2249E" w:rsidRPr="00E2249E" w:rsidRDefault="00273A70" w:rsidP="00273A70">
      <w:pPr>
        <w:autoSpaceDE w:val="0"/>
        <w:autoSpaceDN w:val="0"/>
        <w:adjustRightInd w:val="0"/>
        <w:rPr>
          <w:b/>
          <w:bCs/>
          <w:sz w:val="24"/>
        </w:rPr>
      </w:pPr>
      <w:r w:rsidRPr="00E2249E">
        <w:rPr>
          <w:b/>
          <w:bCs/>
          <w:sz w:val="24"/>
        </w:rPr>
        <w:t xml:space="preserve">The length of the cable does not affect the </w:t>
      </w:r>
      <w:r w:rsidR="009D3E58">
        <w:rPr>
          <w:b/>
          <w:bCs/>
          <w:sz w:val="24"/>
        </w:rPr>
        <w:t xml:space="preserve">calculation of </w:t>
      </w:r>
      <w:r w:rsidRPr="00E2249E">
        <w:rPr>
          <w:b/>
          <w:bCs/>
          <w:sz w:val="24"/>
        </w:rPr>
        <w:t xml:space="preserve">clockwise torque produced by the weight of the crate </w:t>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t>1 mark</w:t>
      </w:r>
      <w:r w:rsidRPr="00E2249E">
        <w:rPr>
          <w:b/>
          <w:bCs/>
          <w:sz w:val="24"/>
        </w:rPr>
        <w:t xml:space="preserve">, </w:t>
      </w:r>
    </w:p>
    <w:p w14:paraId="54AD7F44" w14:textId="77777777" w:rsidR="001904B1" w:rsidRDefault="001904B1" w:rsidP="00273A70">
      <w:pPr>
        <w:autoSpaceDE w:val="0"/>
        <w:autoSpaceDN w:val="0"/>
        <w:adjustRightInd w:val="0"/>
        <w:rPr>
          <w:b/>
          <w:bCs/>
          <w:sz w:val="24"/>
        </w:rPr>
      </w:pPr>
    </w:p>
    <w:p w14:paraId="0DCB8ACC" w14:textId="1EF8376F" w:rsidR="00273A70" w:rsidRDefault="00273A70" w:rsidP="00273A70">
      <w:pPr>
        <w:autoSpaceDE w:val="0"/>
        <w:autoSpaceDN w:val="0"/>
        <w:adjustRightInd w:val="0"/>
        <w:rPr>
          <w:sz w:val="24"/>
        </w:rPr>
      </w:pPr>
      <w:r w:rsidRPr="00E2249E">
        <w:rPr>
          <w:b/>
          <w:bCs/>
          <w:sz w:val="24"/>
        </w:rPr>
        <w:t>as the weight acts at a perpendicular distance of 6 m from the pivot at point A regardless of the length of the cable.</w:t>
      </w:r>
      <w:r w:rsidRPr="00E2249E">
        <w:rPr>
          <w:rFonts w:cs="Arial"/>
          <w:b/>
          <w:bCs/>
          <w:sz w:val="24"/>
        </w:rPr>
        <w:t xml:space="preserve"> </w:t>
      </w:r>
      <w:r w:rsidR="00E2249E" w:rsidRPr="00E2249E">
        <w:rPr>
          <w:rFonts w:cs="Arial"/>
          <w:b/>
          <w:bCs/>
          <w:sz w:val="24"/>
        </w:rPr>
        <w:tab/>
      </w:r>
      <w:r w:rsidR="00E2249E" w:rsidRPr="00E2249E">
        <w:rPr>
          <w:rFonts w:cs="Arial"/>
          <w:b/>
          <w:bCs/>
          <w:sz w:val="24"/>
        </w:rPr>
        <w:tab/>
      </w:r>
      <w:r w:rsidR="00E2249E" w:rsidRPr="00E2249E">
        <w:rPr>
          <w:rFonts w:cs="Arial"/>
          <w:b/>
          <w:bCs/>
          <w:sz w:val="24"/>
        </w:rPr>
        <w:tab/>
      </w:r>
      <w:r w:rsidR="00E2249E" w:rsidRPr="00E2249E">
        <w:rPr>
          <w:rFonts w:cs="Arial"/>
          <w:b/>
          <w:bCs/>
          <w:sz w:val="24"/>
        </w:rPr>
        <w:tab/>
      </w:r>
      <w:r w:rsidR="00E2249E" w:rsidRPr="00E2249E">
        <w:rPr>
          <w:rFonts w:cs="Arial"/>
          <w:b/>
          <w:bCs/>
          <w:sz w:val="24"/>
        </w:rPr>
        <w:tab/>
      </w:r>
      <w:r w:rsidR="00E2249E" w:rsidRPr="00E2249E">
        <w:rPr>
          <w:b/>
          <w:bCs/>
          <w:sz w:val="24"/>
        </w:rPr>
        <w:t>1 mark</w:t>
      </w:r>
      <w:r w:rsidR="00E2249E" w:rsidRPr="00E2249E">
        <w:rPr>
          <w:b/>
          <w:bCs/>
          <w:sz w:val="24"/>
        </w:rPr>
        <w:tab/>
      </w:r>
      <w:r w:rsidR="00E2249E" w:rsidRPr="00E2249E">
        <w:rPr>
          <w:sz w:val="24"/>
        </w:rPr>
        <w:tab/>
      </w:r>
      <w:r w:rsidR="00E2249E" w:rsidRPr="00E2249E">
        <w:rPr>
          <w:sz w:val="24"/>
        </w:rPr>
        <w:tab/>
      </w:r>
    </w:p>
    <w:p w14:paraId="33736E19" w14:textId="6E538793" w:rsidR="001904B1" w:rsidRDefault="001904B1" w:rsidP="00273A70">
      <w:pPr>
        <w:autoSpaceDE w:val="0"/>
        <w:autoSpaceDN w:val="0"/>
        <w:adjustRightInd w:val="0"/>
        <w:rPr>
          <w:sz w:val="24"/>
        </w:rPr>
      </w:pPr>
    </w:p>
    <w:p w14:paraId="15851215" w14:textId="1DC1D4EA" w:rsidR="001904B1" w:rsidRPr="001904B1" w:rsidRDefault="001904B1" w:rsidP="00273A70">
      <w:pPr>
        <w:autoSpaceDE w:val="0"/>
        <w:autoSpaceDN w:val="0"/>
        <w:adjustRightInd w:val="0"/>
        <w:rPr>
          <w:b/>
          <w:bCs/>
          <w:color w:val="C00000"/>
          <w:sz w:val="24"/>
        </w:rPr>
      </w:pPr>
      <w:r w:rsidRPr="001904B1">
        <w:rPr>
          <w:b/>
          <w:bCs/>
          <w:sz w:val="24"/>
        </w:rPr>
        <w:t>IF</w:t>
      </w:r>
      <w:r>
        <w:rPr>
          <w:sz w:val="24"/>
        </w:rPr>
        <w:t xml:space="preserve">     </w:t>
      </w:r>
      <w:proofErr w:type="gramStart"/>
      <w:r>
        <w:rPr>
          <w:sz w:val="24"/>
        </w:rPr>
        <w:t xml:space="preserve">   </w:t>
      </w:r>
      <w:r w:rsidRPr="001904B1">
        <w:rPr>
          <w:b/>
          <w:bCs/>
          <w:color w:val="C00000"/>
          <w:sz w:val="24"/>
        </w:rPr>
        <w:t>‘</w:t>
      </w:r>
      <w:proofErr w:type="gramEnd"/>
      <w:r w:rsidRPr="001904B1">
        <w:rPr>
          <w:b/>
          <w:bCs/>
          <w:color w:val="C00000"/>
          <w:sz w:val="24"/>
        </w:rPr>
        <w:t>Does not affect the calculation of torque only</w:t>
      </w:r>
      <w:r>
        <w:rPr>
          <w:b/>
          <w:bCs/>
          <w:color w:val="C00000"/>
          <w:sz w:val="24"/>
        </w:rPr>
        <w:t>’    1 mark only</w:t>
      </w:r>
    </w:p>
    <w:p w14:paraId="54986A82" w14:textId="77777777" w:rsidR="00273A70" w:rsidRPr="001904B1" w:rsidRDefault="00273A70" w:rsidP="00273A70">
      <w:pPr>
        <w:autoSpaceDE w:val="0"/>
        <w:autoSpaceDN w:val="0"/>
        <w:adjustRightInd w:val="0"/>
        <w:rPr>
          <w:b/>
          <w:bCs/>
          <w:color w:val="C00000"/>
        </w:rPr>
      </w:pPr>
    </w:p>
    <w:p w14:paraId="499BC162" w14:textId="77777777" w:rsidR="00273A70" w:rsidRPr="001904B1" w:rsidRDefault="00273A70" w:rsidP="00273A70">
      <w:pPr>
        <w:autoSpaceDE w:val="0"/>
        <w:autoSpaceDN w:val="0"/>
        <w:adjustRightInd w:val="0"/>
        <w:rPr>
          <w:b/>
          <w:bCs/>
          <w:color w:val="C00000"/>
        </w:rPr>
      </w:pPr>
    </w:p>
    <w:p w14:paraId="7756A96F" w14:textId="77777777" w:rsidR="00273A70" w:rsidRDefault="00273A70" w:rsidP="00273A70">
      <w:pPr>
        <w:autoSpaceDE w:val="0"/>
        <w:autoSpaceDN w:val="0"/>
        <w:adjustRightInd w:val="0"/>
      </w:pPr>
    </w:p>
    <w:p w14:paraId="52AF098C" w14:textId="77777777"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ind w:left="709" w:hanging="709"/>
      </w:pPr>
      <w:r w:rsidRPr="006F1F5F">
        <w:br w:type="page"/>
      </w:r>
    </w:p>
    <w:p w14:paraId="200E3460" w14:textId="77777777" w:rsidR="00273A70" w:rsidRPr="006F1F5F" w:rsidRDefault="00273A70" w:rsidP="00273A70">
      <w:pPr>
        <w:tabs>
          <w:tab w:val="left" w:pos="720"/>
        </w:tabs>
        <w:ind w:left="1276" w:hanging="1276"/>
      </w:pPr>
      <w:r>
        <w:lastRenderedPageBreak/>
        <w:t>(d</w:t>
      </w:r>
      <w:r w:rsidRPr="006F1F5F">
        <w:t>)</w:t>
      </w:r>
      <w:r w:rsidRPr="006F1F5F">
        <w:tab/>
        <w:t xml:space="preserve">Calculate the </w:t>
      </w:r>
      <w:r>
        <w:t>size of the horizontal force exerted by the roller on the crane-arm.</w:t>
      </w:r>
      <w:r>
        <w:tab/>
        <w:t>(3 marks)</w:t>
      </w:r>
    </w:p>
    <w:p w14:paraId="0744D0B9" w14:textId="77777777" w:rsidR="00E2249E" w:rsidRDefault="00E2249E"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color w:val="8496B0" w:themeColor="text2" w:themeTint="99"/>
          <w:sz w:val="24"/>
        </w:rPr>
      </w:pPr>
    </w:p>
    <w:p w14:paraId="5BFC0BA8" w14:textId="0472301F"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Take the pivot at point A</w:t>
      </w:r>
      <w:r w:rsidRPr="00E2249E">
        <w:rPr>
          <w:rFonts w:ascii="Wingdings" w:hAnsi="Wingdings" w:cs="Arial"/>
          <w:b/>
          <w:bCs/>
          <w:sz w:val="24"/>
        </w:rPr>
        <w:t></w:t>
      </w:r>
      <w:r w:rsidRPr="001C417A">
        <w:rPr>
          <w:rFonts w:cs="Arial"/>
          <w:b/>
          <w:bCs/>
          <w:color w:val="FF0000"/>
          <w:sz w:val="24"/>
        </w:rPr>
        <w:t>∑</w:t>
      </w:r>
      <w:r w:rsidRPr="001C417A">
        <w:rPr>
          <w:rFonts w:ascii="Symbol" w:hAnsi="Symbol"/>
          <w:b/>
          <w:bCs/>
          <w:color w:val="FF0000"/>
          <w:sz w:val="28"/>
          <w:szCs w:val="28"/>
        </w:rPr>
        <w:t></w:t>
      </w:r>
      <w:r w:rsidRPr="001C417A">
        <w:rPr>
          <w:rFonts w:ascii="Symbol" w:hAnsi="Symbol"/>
          <w:b/>
          <w:bCs/>
          <w:color w:val="FF0000"/>
          <w:sz w:val="24"/>
        </w:rPr>
        <w:t></w:t>
      </w:r>
      <w:r w:rsidRPr="001C417A">
        <w:rPr>
          <w:b/>
          <w:bCs/>
          <w:color w:val="FF0000"/>
          <w:sz w:val="24"/>
        </w:rPr>
        <w:t xml:space="preserve">clockwise = </w:t>
      </w:r>
      <w:r w:rsidRPr="001C417A">
        <w:rPr>
          <w:rFonts w:cs="Arial"/>
          <w:b/>
          <w:bCs/>
          <w:color w:val="FF0000"/>
          <w:sz w:val="24"/>
        </w:rPr>
        <w:t>∑</w:t>
      </w:r>
      <w:r w:rsidRPr="001C417A">
        <w:rPr>
          <w:rFonts w:ascii="Symbol" w:hAnsi="Symbol"/>
          <w:b/>
          <w:bCs/>
          <w:color w:val="FF0000"/>
          <w:sz w:val="28"/>
          <w:szCs w:val="28"/>
        </w:rPr>
        <w:t></w:t>
      </w:r>
      <w:r w:rsidRPr="001C417A">
        <w:rPr>
          <w:rFonts w:ascii="Symbol" w:hAnsi="Symbol"/>
          <w:b/>
          <w:bCs/>
          <w:color w:val="FF0000"/>
          <w:sz w:val="24"/>
        </w:rPr>
        <w:t></w:t>
      </w:r>
      <w:r w:rsidRPr="001C417A">
        <w:rPr>
          <w:b/>
          <w:bCs/>
          <w:color w:val="FF0000"/>
          <w:sz w:val="24"/>
        </w:rPr>
        <w:t xml:space="preserve">anticlockwise    </w:t>
      </w:r>
      <w:r w:rsidR="00E2249E">
        <w:rPr>
          <w:b/>
          <w:bCs/>
          <w:sz w:val="24"/>
        </w:rPr>
        <w:tab/>
      </w:r>
      <w:r w:rsidR="00E2249E">
        <w:rPr>
          <w:b/>
          <w:bCs/>
          <w:sz w:val="24"/>
        </w:rPr>
        <w:tab/>
      </w:r>
      <w:r w:rsidR="00E2249E" w:rsidRPr="00E2249E">
        <w:rPr>
          <w:b/>
          <w:bCs/>
          <w:sz w:val="24"/>
        </w:rPr>
        <w:t>1 mark</w:t>
      </w:r>
    </w:p>
    <w:p w14:paraId="2BACCE22" w14:textId="16B68D8D" w:rsidR="001C417A" w:rsidRPr="001C417A" w:rsidRDefault="001C417A"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color w:val="FF0000"/>
          <w:sz w:val="24"/>
        </w:rPr>
      </w:pPr>
      <w:r>
        <w:rPr>
          <w:b/>
          <w:bCs/>
          <w:color w:val="FF0000"/>
          <w:sz w:val="24"/>
        </w:rPr>
        <w:t>NB:  should state where pivot is taken from, though no marks lost if left out.</w:t>
      </w:r>
    </w:p>
    <w:p w14:paraId="08A1C612" w14:textId="77777777" w:rsidR="00E2249E" w:rsidRPr="00E2249E" w:rsidRDefault="00273A70"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 xml:space="preserve">(1000 </w:t>
      </w:r>
      <w:proofErr w:type="gramStart"/>
      <w:r w:rsidRPr="00E2249E">
        <w:rPr>
          <w:b/>
          <w:bCs/>
          <w:sz w:val="24"/>
        </w:rPr>
        <w:t>kg)(</w:t>
      </w:r>
      <w:proofErr w:type="gramEnd"/>
      <w:r w:rsidRPr="00E2249E">
        <w:rPr>
          <w:b/>
          <w:bCs/>
          <w:sz w:val="24"/>
        </w:rPr>
        <w:t>9.8 m/s</w:t>
      </w:r>
      <w:r w:rsidRPr="00E2249E">
        <w:rPr>
          <w:b/>
          <w:bCs/>
          <w:sz w:val="24"/>
          <w:vertAlign w:val="superscript"/>
        </w:rPr>
        <w:t>2</w:t>
      </w:r>
      <w:r w:rsidRPr="00E2249E">
        <w:rPr>
          <w:b/>
          <w:bCs/>
          <w:sz w:val="24"/>
        </w:rPr>
        <w:t>)(2 m)  +  (2400 kg)(9.8 m/s</w:t>
      </w:r>
      <w:r w:rsidRPr="00E2249E">
        <w:rPr>
          <w:b/>
          <w:bCs/>
          <w:sz w:val="24"/>
          <w:vertAlign w:val="superscript"/>
        </w:rPr>
        <w:t>2</w:t>
      </w:r>
      <w:r w:rsidRPr="00E2249E">
        <w:rPr>
          <w:b/>
          <w:bCs/>
          <w:sz w:val="24"/>
        </w:rPr>
        <w:t>)(6 m)   =   (</w:t>
      </w:r>
      <w:proofErr w:type="spellStart"/>
      <w:r w:rsidRPr="00E2249E">
        <w:rPr>
          <w:b/>
          <w:bCs/>
          <w:sz w:val="24"/>
        </w:rPr>
        <w:t>F</w:t>
      </w:r>
      <w:r w:rsidRPr="00E2249E">
        <w:rPr>
          <w:b/>
          <w:bCs/>
          <w:sz w:val="24"/>
          <w:vertAlign w:val="subscript"/>
        </w:rPr>
        <w:t>roller</w:t>
      </w:r>
      <w:proofErr w:type="spellEnd"/>
      <w:r w:rsidRPr="00E2249E">
        <w:rPr>
          <w:b/>
          <w:bCs/>
          <w:sz w:val="24"/>
        </w:rPr>
        <w:t>)(1.5 m)</w:t>
      </w:r>
      <w:r w:rsidRPr="00E2249E">
        <w:rPr>
          <w:rFonts w:cs="Arial"/>
          <w:b/>
          <w:bCs/>
          <w:sz w:val="24"/>
        </w:rPr>
        <w:t xml:space="preserve"> </w:t>
      </w:r>
      <w:r w:rsidR="00E2249E">
        <w:rPr>
          <w:rFonts w:cs="Arial"/>
          <w:b/>
          <w:bCs/>
          <w:sz w:val="24"/>
        </w:rPr>
        <w:tab/>
      </w:r>
      <w:r w:rsidR="00E2249E" w:rsidRPr="00E2249E">
        <w:rPr>
          <w:b/>
          <w:bCs/>
          <w:sz w:val="24"/>
        </w:rPr>
        <w:t>1 mark</w:t>
      </w:r>
    </w:p>
    <w:p w14:paraId="6F58227E" w14:textId="52AB1718" w:rsidR="00273A70" w:rsidRPr="00E2249E"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p>
    <w:p w14:paraId="23301C48" w14:textId="77777777" w:rsidR="00273A70" w:rsidRPr="00E2249E"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 xml:space="preserve">19.6 </w:t>
      </w:r>
      <w:proofErr w:type="spellStart"/>
      <w:r w:rsidRPr="00E2249E">
        <w:rPr>
          <w:b/>
          <w:bCs/>
          <w:sz w:val="24"/>
        </w:rPr>
        <w:t>kNm</w:t>
      </w:r>
      <w:proofErr w:type="spellEnd"/>
      <w:proofErr w:type="gramStart"/>
      <w:r w:rsidRPr="00E2249E">
        <w:rPr>
          <w:b/>
          <w:bCs/>
          <w:sz w:val="24"/>
        </w:rPr>
        <w:t>+  141</w:t>
      </w:r>
      <w:proofErr w:type="gramEnd"/>
      <w:r w:rsidRPr="00E2249E">
        <w:rPr>
          <w:b/>
          <w:bCs/>
          <w:sz w:val="24"/>
        </w:rPr>
        <w:t>kNm =   (</w:t>
      </w:r>
      <w:proofErr w:type="spellStart"/>
      <w:r w:rsidRPr="00E2249E">
        <w:rPr>
          <w:b/>
          <w:bCs/>
          <w:sz w:val="24"/>
        </w:rPr>
        <w:t>F</w:t>
      </w:r>
      <w:r w:rsidRPr="00E2249E">
        <w:rPr>
          <w:b/>
          <w:bCs/>
          <w:sz w:val="24"/>
          <w:vertAlign w:val="subscript"/>
        </w:rPr>
        <w:t>roller</w:t>
      </w:r>
      <w:proofErr w:type="spellEnd"/>
      <w:r w:rsidRPr="00E2249E">
        <w:rPr>
          <w:b/>
          <w:bCs/>
          <w:sz w:val="24"/>
        </w:rPr>
        <w:t>)(1.5 m)</w:t>
      </w:r>
    </w:p>
    <w:p w14:paraId="26D12816" w14:textId="5A059EE6" w:rsidR="00E2249E" w:rsidRPr="00E2249E" w:rsidRDefault="00273A70"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proofErr w:type="gramStart"/>
      <w:r w:rsidRPr="00E2249E">
        <w:rPr>
          <w:b/>
          <w:bCs/>
          <w:sz w:val="24"/>
        </w:rPr>
        <w:t xml:space="preserve">Hence  </w:t>
      </w:r>
      <w:proofErr w:type="spellStart"/>
      <w:r w:rsidRPr="00E2249E">
        <w:rPr>
          <w:b/>
          <w:bCs/>
          <w:sz w:val="24"/>
        </w:rPr>
        <w:t>F</w:t>
      </w:r>
      <w:r w:rsidRPr="00E2249E">
        <w:rPr>
          <w:b/>
          <w:bCs/>
          <w:sz w:val="24"/>
          <w:vertAlign w:val="subscript"/>
        </w:rPr>
        <w:t>roller</w:t>
      </w:r>
      <w:proofErr w:type="spellEnd"/>
      <w:proofErr w:type="gramEnd"/>
      <w:r w:rsidRPr="00E2249E">
        <w:rPr>
          <w:b/>
          <w:bCs/>
          <w:sz w:val="24"/>
        </w:rPr>
        <w:t xml:space="preserve">=  </w:t>
      </w:r>
      <w:r w:rsidRPr="00E2249E">
        <w:rPr>
          <w:b/>
          <w:bCs/>
          <w:position w:val="6"/>
          <w:sz w:val="24"/>
        </w:rPr>
        <w:t>161000 Nm</w:t>
      </w:r>
      <w:r w:rsidRPr="00E2249E">
        <w:rPr>
          <w:b/>
          <w:bCs/>
          <w:sz w:val="24"/>
        </w:rPr>
        <w:t xml:space="preserve"> / </w:t>
      </w:r>
      <w:r w:rsidRPr="00E2249E">
        <w:rPr>
          <w:b/>
          <w:bCs/>
          <w:position w:val="-6"/>
          <w:sz w:val="24"/>
        </w:rPr>
        <w:t>1.5 m</w:t>
      </w:r>
      <w:r w:rsidRPr="00E2249E">
        <w:rPr>
          <w:b/>
          <w:bCs/>
          <w:sz w:val="24"/>
        </w:rPr>
        <w:t xml:space="preserve">  =   </w:t>
      </w:r>
      <w:r w:rsidRPr="00E2249E">
        <w:rPr>
          <w:b/>
          <w:bCs/>
          <w:sz w:val="24"/>
          <w:u w:val="single"/>
        </w:rPr>
        <w:t xml:space="preserve">107 </w:t>
      </w:r>
      <w:proofErr w:type="spellStart"/>
      <w:r w:rsidRPr="00E2249E">
        <w:rPr>
          <w:b/>
          <w:bCs/>
          <w:sz w:val="24"/>
          <w:u w:val="single"/>
        </w:rPr>
        <w:t>kN</w:t>
      </w:r>
      <w:proofErr w:type="spellEnd"/>
      <w:r w:rsidR="00E2249E">
        <w:rPr>
          <w:b/>
          <w:bCs/>
          <w:sz w:val="24"/>
          <w:u w:val="single"/>
        </w:rPr>
        <w:tab/>
      </w:r>
      <w:r w:rsidR="00E2249E" w:rsidRPr="00E2249E">
        <w:rPr>
          <w:b/>
          <w:bCs/>
          <w:sz w:val="24"/>
        </w:rPr>
        <w:tab/>
      </w:r>
      <w:r w:rsidR="00E2249E" w:rsidRPr="00E2249E">
        <w:rPr>
          <w:b/>
          <w:bCs/>
          <w:sz w:val="24"/>
        </w:rPr>
        <w:tab/>
      </w:r>
      <w:r w:rsidR="00E2249E" w:rsidRPr="00E2249E">
        <w:rPr>
          <w:b/>
          <w:bCs/>
          <w:sz w:val="24"/>
        </w:rPr>
        <w:tab/>
      </w:r>
      <w:r w:rsidR="00E2249E" w:rsidRPr="00E2249E">
        <w:rPr>
          <w:b/>
          <w:bCs/>
          <w:sz w:val="24"/>
        </w:rPr>
        <w:tab/>
        <w:t>1 mark</w:t>
      </w:r>
    </w:p>
    <w:p w14:paraId="07B9CE33" w14:textId="4138458E" w:rsidR="00273A70" w:rsidRPr="00E2249E"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p>
    <w:p w14:paraId="7E283E69" w14:textId="77777777"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68EF31B6" w14:textId="77777777"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3B52FECA" w14:textId="77777777"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pPr>
    </w:p>
    <w:p w14:paraId="7A0565E5" w14:textId="5802DCCB" w:rsidR="00273A70" w:rsidRDefault="00273A70" w:rsidP="00273A70">
      <w:pPr>
        <w:tabs>
          <w:tab w:val="left" w:pos="2160"/>
          <w:tab w:val="left" w:pos="2880"/>
          <w:tab w:val="left" w:pos="3600"/>
          <w:tab w:val="left" w:pos="4320"/>
          <w:tab w:val="left" w:pos="5040"/>
          <w:tab w:val="left" w:pos="5760"/>
          <w:tab w:val="left" w:pos="6480"/>
          <w:tab w:val="left" w:pos="7200"/>
          <w:tab w:val="left" w:pos="7920"/>
          <w:tab w:val="left" w:pos="8640"/>
        </w:tabs>
        <w:ind w:left="709" w:hanging="709"/>
      </w:pPr>
      <w:r>
        <w:t>(e</w:t>
      </w:r>
      <w:r w:rsidRPr="006F1F5F">
        <w:t>)</w:t>
      </w:r>
      <w:r w:rsidRPr="006F1F5F">
        <w:tab/>
        <w:t xml:space="preserve">Calculate the magnitude and direction of the </w:t>
      </w:r>
      <w:r>
        <w:t xml:space="preserve">reaction </w:t>
      </w:r>
      <w:r w:rsidRPr="006F1F5F">
        <w:t>force exerted by the</w:t>
      </w:r>
      <w:r>
        <w:t xml:space="preserve"> pin joint at point A on the crane-arm.</w:t>
      </w:r>
      <w:r>
        <w:tab/>
      </w:r>
      <w:r>
        <w:tab/>
      </w:r>
      <w:r>
        <w:tab/>
      </w:r>
      <w:r>
        <w:tab/>
      </w:r>
      <w:r>
        <w:tab/>
      </w:r>
      <w:r>
        <w:tab/>
      </w:r>
      <w:r>
        <w:tab/>
      </w:r>
      <w:r w:rsidRPr="006F1F5F">
        <w:tab/>
      </w:r>
      <w:r w:rsidRPr="006F1F5F">
        <w:tab/>
      </w:r>
      <w:r>
        <w:t>(</w:t>
      </w:r>
      <w:r w:rsidR="00E2249E">
        <w:t>4</w:t>
      </w:r>
      <w:r>
        <w:t xml:space="preserve"> marks)</w:t>
      </w:r>
    </w:p>
    <w:p w14:paraId="00DD40BA" w14:textId="791E0129" w:rsidR="00ED6B13" w:rsidRPr="006F1F5F" w:rsidRDefault="00FA2B6E" w:rsidP="00273A70">
      <w:pPr>
        <w:tabs>
          <w:tab w:val="left" w:pos="2160"/>
          <w:tab w:val="left" w:pos="2880"/>
          <w:tab w:val="left" w:pos="3600"/>
          <w:tab w:val="left" w:pos="4320"/>
          <w:tab w:val="left" w:pos="5040"/>
          <w:tab w:val="left" w:pos="5760"/>
          <w:tab w:val="left" w:pos="6480"/>
          <w:tab w:val="left" w:pos="7200"/>
          <w:tab w:val="left" w:pos="7920"/>
          <w:tab w:val="left" w:pos="8640"/>
        </w:tabs>
        <w:ind w:left="709" w:hanging="709"/>
      </w:pPr>
      <w:r>
        <w:rPr>
          <w:b/>
          <w:bCs/>
          <w:noProof/>
          <w:sz w:val="24"/>
          <w:lang w:val="en-AU" w:eastAsia="en-AU"/>
        </w:rPr>
        <mc:AlternateContent>
          <mc:Choice Requires="wps">
            <w:drawing>
              <wp:anchor distT="0" distB="0" distL="114300" distR="114300" simplePos="0" relativeHeight="251854848" behindDoc="0" locked="0" layoutInCell="1" allowOverlap="1" wp14:anchorId="44A28297" wp14:editId="74EE83E8">
                <wp:simplePos x="0" y="0"/>
                <wp:positionH relativeFrom="column">
                  <wp:posOffset>791845</wp:posOffset>
                </wp:positionH>
                <wp:positionV relativeFrom="paragraph">
                  <wp:posOffset>154305</wp:posOffset>
                </wp:positionV>
                <wp:extent cx="763905" cy="252095"/>
                <wp:effectExtent l="0" t="0" r="17145" b="14605"/>
                <wp:wrapNone/>
                <wp:docPr id="9" name="Text Box 9"/>
                <wp:cNvGraphicFramePr/>
                <a:graphic xmlns:a="http://schemas.openxmlformats.org/drawingml/2006/main">
                  <a:graphicData uri="http://schemas.microsoft.com/office/word/2010/wordprocessingShape">
                    <wps:wsp>
                      <wps:cNvSpPr txBox="1"/>
                      <wps:spPr>
                        <a:xfrm>
                          <a:off x="0" y="0"/>
                          <a:ext cx="763905" cy="252095"/>
                        </a:xfrm>
                        <a:prstGeom prst="rect">
                          <a:avLst/>
                        </a:prstGeom>
                        <a:solidFill>
                          <a:schemeClr val="lt1"/>
                        </a:solidFill>
                        <a:ln w="6350">
                          <a:solidFill>
                            <a:prstClr val="black"/>
                          </a:solidFill>
                        </a:ln>
                      </wps:spPr>
                      <wps:txbx>
                        <w:txbxContent>
                          <w:p w14:paraId="3DC892DC" w14:textId="77777777" w:rsidR="00DE0322" w:rsidRPr="00E2249E" w:rsidRDefault="00DE0322"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1 mark</w:t>
                            </w:r>
                          </w:p>
                          <w:p w14:paraId="16D5A10C" w14:textId="77777777" w:rsidR="00DE0322" w:rsidRDefault="00DE03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A28297" id="Text Box 9" o:spid="_x0000_s1143" type="#_x0000_t202" style="position:absolute;left:0;text-align:left;margin-left:62.35pt;margin-top:12.15pt;width:60.15pt;height:19.8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" fillcolor="white [3201]" strokeweight=".5pt">
                <v:textbox>
                  <w:txbxContent>
                    <w:p w14:paraId="3DC892DC" w14:textId="77777777" w:rsidR="00DE0322" w:rsidRPr="00E2249E" w:rsidRDefault="00DE0322"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1 mark</w:t>
                      </w:r>
                    </w:p>
                    <w:p w14:paraId="16D5A10C" w14:textId="77777777" w:rsidR="00DE0322" w:rsidRDefault="00DE0322"/>
                  </w:txbxContent>
                </v:textbox>
              </v:shape>
            </w:pict>
          </mc:Fallback>
        </mc:AlternateContent>
      </w:r>
    </w:p>
    <w:p w14:paraId="3C22EC37" w14:textId="77777777" w:rsidR="00273A70" w:rsidRPr="006F1F5F" w:rsidRDefault="00273A70" w:rsidP="0027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22CCD4B9" w14:textId="77777777" w:rsidR="00273A70" w:rsidRPr="00E2249E" w:rsidRDefault="00273A70" w:rsidP="00273A70">
      <w:pPr>
        <w:spacing w:line="240" w:lineRule="exact"/>
        <w:rPr>
          <w:b/>
          <w:bCs/>
          <w:sz w:val="24"/>
        </w:rPr>
      </w:pPr>
      <w:r w:rsidRPr="00E2249E">
        <w:rPr>
          <w:b/>
          <w:bCs/>
          <w:noProof/>
          <w:sz w:val="24"/>
          <w:lang w:val="en-AU" w:eastAsia="en-AU"/>
        </w:rPr>
        <w:drawing>
          <wp:anchor distT="0" distB="0" distL="114300" distR="114300" simplePos="0" relativeHeight="251773951" behindDoc="0" locked="0" layoutInCell="1" allowOverlap="1" wp14:anchorId="2EC802BF" wp14:editId="13050A5C">
            <wp:simplePos x="0" y="0"/>
            <wp:positionH relativeFrom="column">
              <wp:posOffset>3611880</wp:posOffset>
            </wp:positionH>
            <wp:positionV relativeFrom="paragraph">
              <wp:posOffset>229235</wp:posOffset>
            </wp:positionV>
            <wp:extent cx="2201545" cy="1560830"/>
            <wp:effectExtent l="19050" t="0" r="8255" b="0"/>
            <wp:wrapSquare wrapText="bothSides"/>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2201545" cy="1560830"/>
                    </a:xfrm>
                    <a:prstGeom prst="rect">
                      <a:avLst/>
                    </a:prstGeom>
                    <a:noFill/>
                    <a:ln w="9525">
                      <a:noFill/>
                      <a:miter lim="800000"/>
                      <a:headEnd/>
                      <a:tailEnd/>
                    </a:ln>
                  </pic:spPr>
                </pic:pic>
              </a:graphicData>
            </a:graphic>
          </wp:anchor>
        </w:drawing>
      </w:r>
      <w:proofErr w:type="gramStart"/>
      <w:r w:rsidRPr="00E2249E">
        <w:rPr>
          <w:b/>
          <w:bCs/>
          <w:sz w:val="24"/>
        </w:rPr>
        <w:t>Let  R</w:t>
      </w:r>
      <w:proofErr w:type="gramEnd"/>
      <w:r w:rsidRPr="00E2249E">
        <w:rPr>
          <w:b/>
          <w:bCs/>
          <w:sz w:val="24"/>
        </w:rPr>
        <w:t xml:space="preserve">  be the force of the pin joint on the crane-arm.</w:t>
      </w:r>
    </w:p>
    <w:p w14:paraId="27096F69" w14:textId="77777777" w:rsidR="00273A70" w:rsidRPr="00E2249E" w:rsidRDefault="00273A70" w:rsidP="00273A70">
      <w:pPr>
        <w:rPr>
          <w:b/>
          <w:bCs/>
          <w:sz w:val="24"/>
        </w:rPr>
      </w:pPr>
      <w:r w:rsidRPr="00E2249E">
        <w:rPr>
          <w:b/>
          <w:bCs/>
          <w:sz w:val="24"/>
        </w:rPr>
        <w:t>R</w:t>
      </w:r>
      <w:r w:rsidRPr="00E2249E">
        <w:rPr>
          <w:b/>
          <w:bCs/>
          <w:sz w:val="24"/>
          <w:vertAlign w:val="subscript"/>
        </w:rPr>
        <w:t>H</w:t>
      </w:r>
      <w:r w:rsidRPr="00E2249E">
        <w:rPr>
          <w:b/>
          <w:bCs/>
          <w:sz w:val="24"/>
        </w:rPr>
        <w:t xml:space="preserve">=   </w:t>
      </w:r>
      <w:proofErr w:type="spellStart"/>
      <w:r w:rsidRPr="00E2249E">
        <w:rPr>
          <w:b/>
          <w:bCs/>
          <w:sz w:val="24"/>
        </w:rPr>
        <w:t>F</w:t>
      </w:r>
      <w:r w:rsidRPr="00E2249E">
        <w:rPr>
          <w:b/>
          <w:bCs/>
          <w:sz w:val="24"/>
          <w:vertAlign w:val="subscript"/>
        </w:rPr>
        <w:t>roller</w:t>
      </w:r>
      <w:proofErr w:type="spellEnd"/>
      <w:r w:rsidRPr="00E2249E">
        <w:rPr>
          <w:b/>
          <w:bCs/>
          <w:sz w:val="24"/>
        </w:rPr>
        <w:t xml:space="preserve"> =   107 </w:t>
      </w:r>
      <w:proofErr w:type="spellStart"/>
      <w:r w:rsidRPr="00E2249E">
        <w:rPr>
          <w:b/>
          <w:bCs/>
          <w:sz w:val="24"/>
        </w:rPr>
        <w:t>kN</w:t>
      </w:r>
      <w:proofErr w:type="spellEnd"/>
    </w:p>
    <w:p w14:paraId="3003DD72" w14:textId="45DA6D41" w:rsidR="00273A70" w:rsidRPr="00E2249E" w:rsidRDefault="00273A70" w:rsidP="00273A70">
      <w:pPr>
        <w:spacing w:after="120"/>
        <w:rPr>
          <w:b/>
          <w:bCs/>
          <w:sz w:val="24"/>
        </w:rPr>
      </w:pPr>
      <w:r w:rsidRPr="00E2249E">
        <w:rPr>
          <w:b/>
          <w:bCs/>
          <w:sz w:val="24"/>
        </w:rPr>
        <w:t>R</w:t>
      </w:r>
      <w:r w:rsidRPr="00E2249E">
        <w:rPr>
          <w:b/>
          <w:bCs/>
          <w:sz w:val="24"/>
          <w:vertAlign w:val="subscript"/>
        </w:rPr>
        <w:t>V</w:t>
      </w:r>
      <w:r w:rsidRPr="00E2249E">
        <w:rPr>
          <w:b/>
          <w:bCs/>
          <w:sz w:val="24"/>
        </w:rPr>
        <w:t xml:space="preserve">   =</w:t>
      </w:r>
      <w:proofErr w:type="gramStart"/>
      <w:r w:rsidRPr="00E2249E">
        <w:rPr>
          <w:b/>
          <w:bCs/>
          <w:sz w:val="24"/>
        </w:rPr>
        <w:t xml:space="preserve">   (</w:t>
      </w:r>
      <w:proofErr w:type="gramEnd"/>
      <w:r w:rsidRPr="00E2249E">
        <w:rPr>
          <w:b/>
          <w:bCs/>
          <w:sz w:val="24"/>
        </w:rPr>
        <w:t>1000 kg)(9.8 m/s</w:t>
      </w:r>
      <w:r w:rsidRPr="00E2249E">
        <w:rPr>
          <w:b/>
          <w:bCs/>
          <w:sz w:val="24"/>
          <w:vertAlign w:val="superscript"/>
        </w:rPr>
        <w:t>2</w:t>
      </w:r>
      <w:r w:rsidRPr="00E2249E">
        <w:rPr>
          <w:b/>
          <w:bCs/>
          <w:sz w:val="24"/>
        </w:rPr>
        <w:t>) + (2400 kg)(9.8 m/s</w:t>
      </w:r>
      <w:r w:rsidRPr="00E2249E">
        <w:rPr>
          <w:b/>
          <w:bCs/>
          <w:sz w:val="24"/>
          <w:vertAlign w:val="superscript"/>
        </w:rPr>
        <w:t>2</w:t>
      </w:r>
      <w:r w:rsidRPr="00E2249E">
        <w:rPr>
          <w:b/>
          <w:bCs/>
          <w:sz w:val="24"/>
        </w:rPr>
        <w:t>)</w:t>
      </w:r>
    </w:p>
    <w:p w14:paraId="2FA1CF5D" w14:textId="2F7D687B" w:rsidR="00E2249E" w:rsidRPr="00E2249E" w:rsidRDefault="00273A70"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sidRPr="00E2249E">
        <w:rPr>
          <w:b/>
          <w:bCs/>
          <w:sz w:val="24"/>
        </w:rPr>
        <w:t xml:space="preserve">=   33.3 </w:t>
      </w:r>
      <w:proofErr w:type="spellStart"/>
      <w:r w:rsidRPr="00E2249E">
        <w:rPr>
          <w:b/>
          <w:bCs/>
          <w:sz w:val="24"/>
        </w:rPr>
        <w:t>kN</w:t>
      </w:r>
      <w:proofErr w:type="spellEnd"/>
      <w:r w:rsidR="00E2249E">
        <w:rPr>
          <w:b/>
          <w:bCs/>
          <w:sz w:val="24"/>
        </w:rPr>
        <w:t xml:space="preserve"> </w:t>
      </w:r>
      <w:r w:rsidR="00E2249E">
        <w:rPr>
          <w:b/>
          <w:bCs/>
          <w:sz w:val="24"/>
        </w:rPr>
        <w:tab/>
      </w:r>
      <w:r w:rsidR="00E2249E">
        <w:rPr>
          <w:b/>
          <w:bCs/>
          <w:sz w:val="24"/>
        </w:rPr>
        <w:tab/>
      </w:r>
      <w:r w:rsidR="00E2249E">
        <w:rPr>
          <w:b/>
          <w:bCs/>
          <w:sz w:val="24"/>
        </w:rPr>
        <w:tab/>
      </w:r>
      <w:r w:rsidR="00E2249E">
        <w:rPr>
          <w:b/>
          <w:bCs/>
          <w:sz w:val="24"/>
        </w:rPr>
        <w:tab/>
      </w:r>
      <w:r w:rsidR="00E2249E" w:rsidRPr="00E2249E">
        <w:rPr>
          <w:b/>
          <w:bCs/>
          <w:sz w:val="24"/>
        </w:rPr>
        <w:t>1 mark</w:t>
      </w:r>
      <w:r w:rsidR="00E2249E">
        <w:rPr>
          <w:b/>
          <w:bCs/>
          <w:sz w:val="24"/>
        </w:rPr>
        <w:t xml:space="preserve">                                  </w:t>
      </w:r>
    </w:p>
    <w:p w14:paraId="1F533123" w14:textId="08EAB802" w:rsidR="00273A70" w:rsidRPr="00E2249E" w:rsidRDefault="00273A70" w:rsidP="00273A70">
      <w:pPr>
        <w:spacing w:line="240" w:lineRule="exact"/>
        <w:rPr>
          <w:b/>
          <w:bCs/>
          <w:sz w:val="24"/>
        </w:rPr>
      </w:pPr>
    </w:p>
    <w:p w14:paraId="0F56181E" w14:textId="77777777" w:rsidR="00E2249E" w:rsidRDefault="00273A70"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rFonts w:cs="Arial"/>
          <w:b/>
          <w:bCs/>
          <w:sz w:val="24"/>
        </w:rPr>
      </w:pPr>
      <w:r w:rsidRPr="00E2249E">
        <w:rPr>
          <w:b/>
          <w:bCs/>
          <w:sz w:val="24"/>
        </w:rPr>
        <w:t>R</w:t>
      </w:r>
      <w:r w:rsidRPr="00E2249E">
        <w:rPr>
          <w:b/>
          <w:bCs/>
          <w:sz w:val="24"/>
          <w:vertAlign w:val="superscript"/>
        </w:rPr>
        <w:t>2</w:t>
      </w:r>
      <w:r w:rsidRPr="00E2249E">
        <w:rPr>
          <w:b/>
          <w:bCs/>
          <w:sz w:val="24"/>
        </w:rPr>
        <w:t xml:space="preserve">   =</w:t>
      </w:r>
      <w:proofErr w:type="gramStart"/>
      <w:r w:rsidRPr="00E2249E">
        <w:rPr>
          <w:b/>
          <w:bCs/>
          <w:sz w:val="24"/>
        </w:rPr>
        <w:t xml:space="preserve">   (</w:t>
      </w:r>
      <w:proofErr w:type="gramEnd"/>
      <w:r w:rsidRPr="00E2249E">
        <w:rPr>
          <w:b/>
          <w:bCs/>
          <w:sz w:val="24"/>
        </w:rPr>
        <w:t xml:space="preserve">33.3 </w:t>
      </w:r>
      <w:proofErr w:type="spellStart"/>
      <w:r w:rsidRPr="00E2249E">
        <w:rPr>
          <w:b/>
          <w:bCs/>
          <w:sz w:val="24"/>
        </w:rPr>
        <w:t>kN</w:t>
      </w:r>
      <w:proofErr w:type="spellEnd"/>
      <w:r w:rsidRPr="00E2249E">
        <w:rPr>
          <w:b/>
          <w:bCs/>
          <w:sz w:val="24"/>
        </w:rPr>
        <w:t>)</w:t>
      </w:r>
      <w:r w:rsidRPr="00E2249E">
        <w:rPr>
          <w:b/>
          <w:bCs/>
          <w:sz w:val="24"/>
          <w:vertAlign w:val="superscript"/>
        </w:rPr>
        <w:t>2</w:t>
      </w:r>
      <w:r w:rsidRPr="00E2249E">
        <w:rPr>
          <w:b/>
          <w:bCs/>
          <w:sz w:val="24"/>
        </w:rPr>
        <w:t xml:space="preserve">  +  (107 </w:t>
      </w:r>
      <w:proofErr w:type="spellStart"/>
      <w:r w:rsidRPr="00E2249E">
        <w:rPr>
          <w:b/>
          <w:bCs/>
          <w:sz w:val="24"/>
        </w:rPr>
        <w:t>kN</w:t>
      </w:r>
      <w:proofErr w:type="spellEnd"/>
      <w:r w:rsidRPr="00E2249E">
        <w:rPr>
          <w:b/>
          <w:bCs/>
          <w:sz w:val="24"/>
        </w:rPr>
        <w:t>)</w:t>
      </w:r>
      <w:r w:rsidRPr="00E2249E">
        <w:rPr>
          <w:b/>
          <w:bCs/>
          <w:sz w:val="24"/>
          <w:vertAlign w:val="superscript"/>
        </w:rPr>
        <w:t>2</w:t>
      </w:r>
      <w:r w:rsidRPr="00E2249E">
        <w:rPr>
          <w:b/>
          <w:bCs/>
          <w:sz w:val="24"/>
        </w:rPr>
        <w:t xml:space="preserve">     R   =   </w:t>
      </w:r>
      <w:r w:rsidRPr="00E2249E">
        <w:rPr>
          <w:b/>
          <w:bCs/>
          <w:sz w:val="24"/>
          <w:u w:val="single"/>
        </w:rPr>
        <w:t xml:space="preserve">112 </w:t>
      </w:r>
      <w:proofErr w:type="spellStart"/>
      <w:r w:rsidRPr="00E2249E">
        <w:rPr>
          <w:b/>
          <w:bCs/>
          <w:sz w:val="24"/>
          <w:u w:val="single"/>
        </w:rPr>
        <w:t>kN</w:t>
      </w:r>
      <w:proofErr w:type="spellEnd"/>
      <w:r w:rsidR="00E2249E">
        <w:rPr>
          <w:rFonts w:cs="Arial"/>
          <w:b/>
          <w:bCs/>
          <w:sz w:val="24"/>
        </w:rPr>
        <w:t xml:space="preserve"> </w:t>
      </w:r>
    </w:p>
    <w:p w14:paraId="0772E014" w14:textId="0ADCDF8A" w:rsidR="00E2249E" w:rsidRPr="00E2249E" w:rsidRDefault="00E2249E"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Pr>
          <w:b/>
          <w:bCs/>
          <w:sz w:val="24"/>
        </w:rPr>
        <w:tab/>
      </w:r>
      <w:r>
        <w:rPr>
          <w:b/>
          <w:bCs/>
          <w:sz w:val="24"/>
        </w:rPr>
        <w:tab/>
      </w:r>
      <w:r>
        <w:rPr>
          <w:b/>
          <w:bCs/>
          <w:sz w:val="24"/>
        </w:rPr>
        <w:tab/>
      </w:r>
      <w:r>
        <w:rPr>
          <w:b/>
          <w:bCs/>
          <w:sz w:val="24"/>
        </w:rPr>
        <w:tab/>
      </w:r>
      <w:r>
        <w:rPr>
          <w:b/>
          <w:bCs/>
          <w:sz w:val="24"/>
        </w:rPr>
        <w:tab/>
      </w:r>
      <w:r w:rsidRPr="00E2249E">
        <w:rPr>
          <w:b/>
          <w:bCs/>
          <w:sz w:val="24"/>
        </w:rPr>
        <w:t>1 mark</w:t>
      </w:r>
    </w:p>
    <w:p w14:paraId="5590D392" w14:textId="13D2577C" w:rsidR="00273A70" w:rsidRPr="00E2249E" w:rsidRDefault="00273A70" w:rsidP="00273A70">
      <w:pPr>
        <w:rPr>
          <w:b/>
          <w:bCs/>
          <w:sz w:val="24"/>
        </w:rPr>
      </w:pPr>
    </w:p>
    <w:p w14:paraId="10130273" w14:textId="4451A2BC" w:rsidR="00E2249E" w:rsidRPr="00E2249E" w:rsidRDefault="00273A70"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proofErr w:type="spellStart"/>
      <w:r w:rsidRPr="00E2249E">
        <w:rPr>
          <w:b/>
          <w:bCs/>
          <w:sz w:val="24"/>
        </w:rPr>
        <w:t>tan</w:t>
      </w:r>
      <w:r w:rsidRPr="00E2249E">
        <w:rPr>
          <w:rFonts w:ascii="Lucida Grande" w:hAnsi="Lucida Grande" w:cs="Lucida Grande"/>
          <w:b/>
          <w:bCs/>
        </w:rPr>
        <w:t>θ</w:t>
      </w:r>
      <w:proofErr w:type="spellEnd"/>
      <w:r w:rsidRPr="00E2249E">
        <w:rPr>
          <w:b/>
          <w:bCs/>
          <w:sz w:val="24"/>
        </w:rPr>
        <w:t xml:space="preserve">   =   33.3 </w:t>
      </w:r>
      <w:proofErr w:type="spellStart"/>
      <w:r w:rsidRPr="00E2249E">
        <w:rPr>
          <w:b/>
          <w:bCs/>
          <w:sz w:val="24"/>
        </w:rPr>
        <w:t>kN</w:t>
      </w:r>
      <w:proofErr w:type="spellEnd"/>
      <w:r w:rsidRPr="00E2249E">
        <w:rPr>
          <w:b/>
          <w:bCs/>
          <w:sz w:val="24"/>
        </w:rPr>
        <w:t xml:space="preserve"> / 107 </w:t>
      </w:r>
      <w:proofErr w:type="spellStart"/>
      <w:r w:rsidRPr="00E2249E">
        <w:rPr>
          <w:b/>
          <w:bCs/>
          <w:sz w:val="24"/>
        </w:rPr>
        <w:t>kN</w:t>
      </w:r>
      <w:r w:rsidRPr="00E2249E">
        <w:rPr>
          <w:rFonts w:ascii="Lucida Grande" w:hAnsi="Lucida Grande" w:cs="Lucida Grande"/>
          <w:b/>
          <w:bCs/>
        </w:rPr>
        <w:t>θ</w:t>
      </w:r>
      <w:proofErr w:type="spellEnd"/>
      <w:r w:rsidRPr="00E2249E">
        <w:rPr>
          <w:b/>
          <w:bCs/>
          <w:sz w:val="24"/>
        </w:rPr>
        <w:t xml:space="preserve">   =   </w:t>
      </w:r>
      <w:r w:rsidRPr="00E2249E">
        <w:rPr>
          <w:b/>
          <w:bCs/>
          <w:sz w:val="24"/>
          <w:u w:val="single"/>
        </w:rPr>
        <w:t>17.3</w:t>
      </w:r>
      <w:r w:rsidRPr="00E2249E">
        <w:rPr>
          <w:rFonts w:cs="Arial"/>
          <w:b/>
          <w:bCs/>
          <w:sz w:val="24"/>
          <w:u w:val="single"/>
        </w:rPr>
        <w:t>°</w:t>
      </w:r>
      <w:r w:rsidR="00E2249E">
        <w:rPr>
          <w:rFonts w:cs="Arial"/>
          <w:b/>
          <w:bCs/>
          <w:sz w:val="24"/>
        </w:rPr>
        <w:t xml:space="preserve"> </w:t>
      </w:r>
      <w:r w:rsidR="00E2249E">
        <w:rPr>
          <w:rFonts w:cs="Arial"/>
          <w:b/>
          <w:bCs/>
          <w:sz w:val="24"/>
        </w:rPr>
        <w:tab/>
      </w:r>
      <w:r w:rsidR="00E2249E" w:rsidRPr="00E2249E">
        <w:rPr>
          <w:b/>
          <w:bCs/>
          <w:sz w:val="24"/>
        </w:rPr>
        <w:t>1 mark</w:t>
      </w:r>
    </w:p>
    <w:p w14:paraId="3011694C" w14:textId="46C85FE1" w:rsidR="00273A70" w:rsidRPr="00E2249E" w:rsidRDefault="00273A70" w:rsidP="00273A70">
      <w:pPr>
        <w:spacing w:line="240" w:lineRule="exact"/>
        <w:rPr>
          <w:b/>
          <w:bCs/>
          <w:sz w:val="24"/>
        </w:rPr>
      </w:pPr>
    </w:p>
    <w:p w14:paraId="2701599C" w14:textId="77777777" w:rsidR="00273A70" w:rsidRPr="006F1F5F" w:rsidRDefault="00273A70" w:rsidP="0027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79D776B5" w14:textId="77777777" w:rsidR="00273A70" w:rsidRPr="006F1F5F" w:rsidRDefault="00273A70" w:rsidP="0027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59F1F111" w14:textId="77777777" w:rsidR="00273A70" w:rsidRPr="006F1F5F" w:rsidRDefault="00273A70" w:rsidP="00273A7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31BA07FF" w14:textId="77777777" w:rsidR="00273A70" w:rsidRDefault="00273A70" w:rsidP="00273A70">
      <w:pPr>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s>
        <w:ind w:left="709" w:hanging="709"/>
      </w:pPr>
      <w:r>
        <w:t>(f</w:t>
      </w:r>
      <w:r w:rsidRPr="006F1F5F">
        <w:t>)</w:t>
      </w:r>
      <w:r w:rsidRPr="006F1F5F">
        <w:tab/>
        <w:t xml:space="preserve">Explain how and why the </w:t>
      </w:r>
      <w:r>
        <w:t>size of the horizontal force exerted by the roller on the crane-</w:t>
      </w:r>
      <w:proofErr w:type="spellStart"/>
      <w:r>
        <w:t>armwould</w:t>
      </w:r>
      <w:proofErr w:type="spellEnd"/>
      <w:r>
        <w:t xml:space="preserve"> change if the roller was moved higher and closer to the pin joint at point A.</w:t>
      </w:r>
    </w:p>
    <w:p w14:paraId="48D18DEA" w14:textId="77777777" w:rsidR="00273A70" w:rsidRPr="006F1F5F" w:rsidRDefault="00273A70" w:rsidP="00273A70">
      <w:pPr>
        <w:tabs>
          <w:tab w:val="left" w:pos="720"/>
          <w:tab w:val="left" w:pos="1276"/>
          <w:tab w:val="left" w:pos="2160"/>
          <w:tab w:val="left" w:pos="2880"/>
          <w:tab w:val="left" w:pos="3600"/>
          <w:tab w:val="left" w:pos="4320"/>
          <w:tab w:val="left" w:pos="5040"/>
          <w:tab w:val="left" w:pos="5760"/>
          <w:tab w:val="left" w:pos="6480"/>
          <w:tab w:val="left" w:pos="7200"/>
          <w:tab w:val="left" w:pos="7920"/>
          <w:tab w:val="left" w:pos="8640"/>
        </w:tabs>
        <w:ind w:left="709" w:hanging="709"/>
      </w:pPr>
      <w:r>
        <w:tab/>
      </w:r>
      <w:r>
        <w:tab/>
      </w:r>
      <w:r>
        <w:tab/>
      </w:r>
      <w:r>
        <w:tab/>
      </w:r>
      <w:r>
        <w:tab/>
      </w:r>
      <w:r>
        <w:tab/>
      </w:r>
      <w:r>
        <w:tab/>
      </w:r>
      <w:r>
        <w:tab/>
      </w:r>
      <w:r>
        <w:tab/>
      </w:r>
      <w:r>
        <w:tab/>
      </w:r>
      <w:r>
        <w:tab/>
      </w:r>
      <w:r>
        <w:tab/>
      </w:r>
      <w:r>
        <w:tab/>
      </w:r>
      <w:r w:rsidRPr="006F1F5F">
        <w:t>(2 marks)</w:t>
      </w:r>
    </w:p>
    <w:p w14:paraId="2A3E2067" w14:textId="77777777" w:rsidR="00273A70" w:rsidRDefault="00273A70" w:rsidP="00273A70">
      <w:pPr>
        <w:tabs>
          <w:tab w:val="left" w:pos="-5954"/>
          <w:tab w:val="left" w:pos="-5812"/>
          <w:tab w:val="left" w:pos="2160"/>
          <w:tab w:val="left" w:pos="2880"/>
          <w:tab w:val="left" w:pos="3600"/>
          <w:tab w:val="left" w:pos="4320"/>
          <w:tab w:val="left" w:pos="5040"/>
          <w:tab w:val="left" w:pos="5760"/>
          <w:tab w:val="left" w:pos="6480"/>
          <w:tab w:val="left" w:pos="7200"/>
          <w:tab w:val="left" w:pos="7920"/>
          <w:tab w:val="left" w:pos="8640"/>
        </w:tabs>
      </w:pPr>
    </w:p>
    <w:p w14:paraId="78BFAE58" w14:textId="209689F5" w:rsidR="00E2249E" w:rsidRPr="00E2249E" w:rsidRDefault="001C417A" w:rsidP="00E2249E">
      <w:pPr>
        <w:tabs>
          <w:tab w:val="left" w:pos="2160"/>
          <w:tab w:val="left" w:pos="2880"/>
          <w:tab w:val="left" w:pos="3600"/>
          <w:tab w:val="left" w:pos="4320"/>
          <w:tab w:val="left" w:pos="5040"/>
          <w:tab w:val="left" w:pos="5760"/>
          <w:tab w:val="left" w:pos="6480"/>
          <w:tab w:val="left" w:pos="7200"/>
          <w:tab w:val="left" w:pos="7920"/>
          <w:tab w:val="left" w:pos="8640"/>
        </w:tabs>
        <w:spacing w:after="120"/>
        <w:ind w:left="709" w:hanging="709"/>
        <w:rPr>
          <w:b/>
          <w:bCs/>
          <w:sz w:val="24"/>
        </w:rPr>
      </w:pPr>
      <w:r>
        <w:rPr>
          <w:b/>
          <w:bCs/>
          <w:color w:val="FF0000"/>
          <w:sz w:val="24"/>
        </w:rPr>
        <w:tab/>
      </w:r>
      <w:r w:rsidR="00273A70" w:rsidRPr="001C417A">
        <w:rPr>
          <w:b/>
          <w:bCs/>
          <w:color w:val="FF0000"/>
          <w:sz w:val="24"/>
        </w:rPr>
        <w:t>The roller must provide the same ACW torque</w:t>
      </w:r>
      <w:r w:rsidR="00273A70" w:rsidRPr="001C417A">
        <w:rPr>
          <w:rFonts w:ascii="Symbol" w:hAnsi="Symbol"/>
          <w:b/>
          <w:bCs/>
          <w:color w:val="FF0000"/>
          <w:sz w:val="28"/>
          <w:szCs w:val="28"/>
        </w:rPr>
        <w:t></w:t>
      </w:r>
      <w:proofErr w:type="gramStart"/>
      <w:r w:rsidR="00273A70" w:rsidRPr="001C417A">
        <w:rPr>
          <w:b/>
          <w:bCs/>
          <w:color w:val="FF0000"/>
          <w:sz w:val="24"/>
        </w:rPr>
        <w:t>=  F</w:t>
      </w:r>
      <w:proofErr w:type="gramEnd"/>
      <w:r w:rsidR="00273A70" w:rsidRPr="001C417A">
        <w:rPr>
          <w:b/>
          <w:bCs/>
          <w:color w:val="FF0000"/>
          <w:sz w:val="24"/>
        </w:rPr>
        <w:t xml:space="preserve"> x r  as before</w:t>
      </w:r>
      <w:r w:rsidR="00273A70" w:rsidRPr="00E2249E">
        <w:rPr>
          <w:b/>
          <w:bCs/>
          <w:sz w:val="24"/>
        </w:rPr>
        <w:t>,</w:t>
      </w:r>
      <w:r>
        <w:rPr>
          <w:b/>
          <w:bCs/>
          <w:sz w:val="24"/>
        </w:rPr>
        <w:t xml:space="preserve"> to maintain equilibrium</w:t>
      </w:r>
      <w:r w:rsidR="00E2249E">
        <w:rPr>
          <w:b/>
          <w:bCs/>
          <w:sz w:val="24"/>
        </w:rPr>
        <w:tab/>
      </w:r>
      <w:r w:rsidR="00E2249E">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Pr>
          <w:b/>
          <w:bCs/>
          <w:sz w:val="24"/>
        </w:rPr>
        <w:tab/>
      </w:r>
      <w:r w:rsidR="00E2249E" w:rsidRPr="00E2249E">
        <w:rPr>
          <w:b/>
          <w:bCs/>
          <w:sz w:val="24"/>
        </w:rPr>
        <w:t>1 mark</w:t>
      </w:r>
    </w:p>
    <w:p w14:paraId="5336CA57" w14:textId="587AC501" w:rsidR="00E2249E" w:rsidRPr="00E2249E" w:rsidRDefault="001C417A" w:rsidP="001C417A">
      <w:pPr>
        <w:tabs>
          <w:tab w:val="left" w:pos="2160"/>
          <w:tab w:val="left" w:pos="2880"/>
          <w:tab w:val="left" w:pos="3600"/>
          <w:tab w:val="left" w:pos="4320"/>
          <w:tab w:val="left" w:pos="5040"/>
          <w:tab w:val="left" w:pos="5760"/>
          <w:tab w:val="left" w:pos="6480"/>
          <w:tab w:val="left" w:pos="7200"/>
          <w:tab w:val="left" w:pos="7920"/>
          <w:tab w:val="left" w:pos="8640"/>
        </w:tabs>
        <w:spacing w:after="120"/>
        <w:ind w:left="720" w:hanging="709"/>
        <w:rPr>
          <w:b/>
          <w:bCs/>
          <w:sz w:val="24"/>
        </w:rPr>
      </w:pPr>
      <w:r>
        <w:rPr>
          <w:b/>
          <w:bCs/>
          <w:sz w:val="24"/>
        </w:rPr>
        <w:tab/>
      </w:r>
      <w:r w:rsidRPr="00E2249E">
        <w:rPr>
          <w:b/>
          <w:bCs/>
          <w:sz w:val="24"/>
        </w:rPr>
        <w:t xml:space="preserve">but since the </w:t>
      </w:r>
      <w:r w:rsidRPr="001C417A">
        <w:rPr>
          <w:b/>
          <w:bCs/>
          <w:color w:val="FF0000"/>
          <w:sz w:val="24"/>
        </w:rPr>
        <w:t xml:space="preserve">perpendicular distance r from the pivot would have decreased </w:t>
      </w:r>
      <w:r w:rsidR="00273A70" w:rsidRPr="001C417A">
        <w:rPr>
          <w:b/>
          <w:bCs/>
          <w:color w:val="FF0000"/>
          <w:sz w:val="24"/>
        </w:rPr>
        <w:t xml:space="preserve">the horizontal force F exerted by the roller would have to </w:t>
      </w:r>
      <w:r w:rsidR="00273A70" w:rsidRPr="001C417A">
        <w:rPr>
          <w:b/>
          <w:bCs/>
          <w:color w:val="FF0000"/>
          <w:sz w:val="24"/>
          <w:u w:val="single"/>
        </w:rPr>
        <w:t>increase</w:t>
      </w:r>
      <w:r w:rsidR="00273A70" w:rsidRPr="00E2249E">
        <w:rPr>
          <w:b/>
          <w:bCs/>
          <w:sz w:val="24"/>
        </w:rPr>
        <w:t xml:space="preserve"> in order to compensate for the reduced distance r.</w:t>
      </w:r>
      <w:r w:rsidR="00E2249E" w:rsidRPr="00E2249E">
        <w:rPr>
          <w:b/>
          <w:bCs/>
          <w:sz w:val="24"/>
        </w:rPr>
        <w:t xml:space="preserve"> </w:t>
      </w:r>
      <w:r w:rsidR="00E2249E">
        <w:rPr>
          <w:b/>
          <w:bCs/>
          <w:sz w:val="24"/>
        </w:rPr>
        <w:tab/>
      </w:r>
      <w:r w:rsidR="00E2249E">
        <w:rPr>
          <w:b/>
          <w:bCs/>
          <w:sz w:val="24"/>
        </w:rPr>
        <w:tab/>
      </w:r>
      <w:r w:rsidR="00E2249E">
        <w:rPr>
          <w:b/>
          <w:bCs/>
          <w:sz w:val="24"/>
        </w:rPr>
        <w:tab/>
      </w:r>
      <w:r w:rsidR="00E2249E">
        <w:rPr>
          <w:b/>
          <w:bCs/>
          <w:sz w:val="24"/>
        </w:rPr>
        <w:tab/>
      </w:r>
      <w:r w:rsidR="00E2249E">
        <w:rPr>
          <w:b/>
          <w:bCs/>
          <w:sz w:val="24"/>
        </w:rPr>
        <w:tab/>
      </w:r>
      <w:r w:rsidR="00E2249E" w:rsidRPr="00E2249E">
        <w:rPr>
          <w:b/>
          <w:bCs/>
          <w:sz w:val="24"/>
        </w:rPr>
        <w:t>1 mark</w:t>
      </w:r>
    </w:p>
    <w:p w14:paraId="2C6DD374" w14:textId="22452F5D" w:rsidR="00273A70" w:rsidRPr="00E2249E" w:rsidRDefault="00273A70" w:rsidP="00273A70">
      <w:pPr>
        <w:tabs>
          <w:tab w:val="left" w:pos="-5954"/>
          <w:tab w:val="left" w:pos="-5812"/>
          <w:tab w:val="left" w:pos="2160"/>
          <w:tab w:val="left" w:pos="2880"/>
          <w:tab w:val="left" w:pos="3600"/>
          <w:tab w:val="left" w:pos="4320"/>
          <w:tab w:val="left" w:pos="5040"/>
          <w:tab w:val="left" w:pos="5760"/>
          <w:tab w:val="left" w:pos="6480"/>
          <w:tab w:val="left" w:pos="7200"/>
          <w:tab w:val="left" w:pos="7920"/>
          <w:tab w:val="left" w:pos="8640"/>
        </w:tabs>
        <w:spacing w:after="120"/>
        <w:rPr>
          <w:b/>
          <w:bCs/>
          <w:sz w:val="24"/>
        </w:rPr>
      </w:pPr>
    </w:p>
    <w:p w14:paraId="0C55E049" w14:textId="77777777" w:rsidR="00273A70" w:rsidRPr="006F1F5F" w:rsidRDefault="00273A70" w:rsidP="00273A70">
      <w:pPr>
        <w:tabs>
          <w:tab w:val="left" w:pos="-5954"/>
          <w:tab w:val="left" w:pos="-5812"/>
          <w:tab w:val="left" w:pos="2160"/>
          <w:tab w:val="left" w:pos="2880"/>
          <w:tab w:val="left" w:pos="3600"/>
          <w:tab w:val="left" w:pos="4320"/>
          <w:tab w:val="left" w:pos="5040"/>
          <w:tab w:val="left" w:pos="5760"/>
          <w:tab w:val="left" w:pos="6480"/>
          <w:tab w:val="left" w:pos="7200"/>
          <w:tab w:val="left" w:pos="7920"/>
          <w:tab w:val="left" w:pos="8640"/>
        </w:tabs>
        <w:spacing w:after="120"/>
      </w:pPr>
    </w:p>
    <w:p w14:paraId="558A0D83" w14:textId="77777777" w:rsidR="00273A70" w:rsidRPr="006F1F5F" w:rsidRDefault="00273A70" w:rsidP="00273A70">
      <w:pPr>
        <w:tabs>
          <w:tab w:val="left" w:pos="-5812"/>
          <w:tab w:val="left" w:pos="720"/>
          <w:tab w:val="left" w:pos="2160"/>
          <w:tab w:val="left" w:pos="2880"/>
          <w:tab w:val="left" w:pos="3600"/>
          <w:tab w:val="left" w:pos="4320"/>
          <w:tab w:val="left" w:pos="5040"/>
          <w:tab w:val="left" w:pos="5760"/>
          <w:tab w:val="left" w:pos="6480"/>
          <w:tab w:val="left" w:pos="7200"/>
          <w:tab w:val="left" w:pos="7920"/>
          <w:tab w:val="left" w:pos="8640"/>
        </w:tabs>
        <w:spacing w:line="240" w:lineRule="exact"/>
      </w:pPr>
    </w:p>
    <w:p w14:paraId="1156F94E" w14:textId="2C352EE3" w:rsidR="00193221" w:rsidRDefault="00273A70" w:rsidP="00273A70">
      <w:pPr>
        <w:tabs>
          <w:tab w:val="left" w:pos="567"/>
          <w:tab w:val="left" w:pos="1120"/>
        </w:tabs>
        <w:ind w:right="245"/>
        <w:rPr>
          <w:rFonts w:cs="Arial"/>
          <w:szCs w:val="22"/>
        </w:rPr>
      </w:pPr>
      <w:r>
        <w:rPr>
          <w:rFonts w:cs="Arial"/>
          <w:b/>
        </w:rPr>
        <w:br w:type="page"/>
      </w:r>
    </w:p>
    <w:p w14:paraId="071568E8" w14:textId="410BB0A5" w:rsidR="009278F6" w:rsidRDefault="009278F6" w:rsidP="009278F6">
      <w:pPr>
        <w:tabs>
          <w:tab w:val="right" w:pos="9450"/>
        </w:tabs>
        <w:rPr>
          <w:b/>
        </w:rPr>
      </w:pPr>
      <w:r w:rsidRPr="00411BAA">
        <w:rPr>
          <w:b/>
        </w:rPr>
        <w:lastRenderedPageBreak/>
        <w:t>Question 1</w:t>
      </w:r>
      <w:r>
        <w:rPr>
          <w:b/>
        </w:rPr>
        <w:t>7</w:t>
      </w:r>
      <w:r w:rsidRPr="00411BAA">
        <w:rPr>
          <w:b/>
        </w:rPr>
        <w:tab/>
        <w:t>(</w:t>
      </w:r>
      <w:r w:rsidR="00ED6B13">
        <w:rPr>
          <w:b/>
        </w:rPr>
        <w:t>9</w:t>
      </w:r>
      <w:r w:rsidRPr="00411BAA">
        <w:rPr>
          <w:b/>
        </w:rPr>
        <w:t xml:space="preserve"> marks)</w:t>
      </w:r>
    </w:p>
    <w:p w14:paraId="5B66408B" w14:textId="77777777" w:rsidR="009278F6" w:rsidRPr="00411BAA" w:rsidRDefault="009278F6" w:rsidP="009278F6">
      <w:pPr>
        <w:tabs>
          <w:tab w:val="right" w:pos="9450"/>
        </w:tabs>
        <w:rPr>
          <w:b/>
        </w:rPr>
      </w:pPr>
    </w:p>
    <w:p w14:paraId="7CC6F5C9" w14:textId="77777777" w:rsidR="009278F6" w:rsidRDefault="009278F6" w:rsidP="009278F6">
      <w:pPr>
        <w:tabs>
          <w:tab w:val="right" w:pos="8931"/>
        </w:tabs>
      </w:pPr>
      <w:r>
        <w:t>An educational software package helps students understand electromagnetic principles by simulating a mini golf course.  In this simulation, rather than hitting a ball into a hole with a putter, students must use electric charges to apply a force onto a charged golf ball to direct the ball towards the hole. Unlike real golf, there is no friction and the ball will not overshoot the hole because it is going too fast.</w:t>
      </w:r>
    </w:p>
    <w:p w14:paraId="77D02E15" w14:textId="77777777" w:rsidR="009278F6" w:rsidRDefault="009278F6" w:rsidP="009278F6">
      <w:pPr>
        <w:tabs>
          <w:tab w:val="right" w:pos="8931"/>
        </w:tabs>
      </w:pPr>
    </w:p>
    <w:p w14:paraId="0884C475" w14:textId="77777777" w:rsidR="009278F6" w:rsidRDefault="009278F6" w:rsidP="009278F6">
      <w:pPr>
        <w:tabs>
          <w:tab w:val="right" w:pos="8931"/>
        </w:tabs>
      </w:pPr>
      <w:r>
        <w:rPr>
          <w:noProof/>
          <w:lang w:val="en-AU" w:eastAsia="en-AU"/>
        </w:rPr>
        <mc:AlternateContent>
          <mc:Choice Requires="wpg">
            <w:drawing>
              <wp:anchor distT="0" distB="0" distL="114300" distR="114300" simplePos="0" relativeHeight="251826176" behindDoc="0" locked="0" layoutInCell="1" allowOverlap="1" wp14:anchorId="269FA686" wp14:editId="149D61B6">
                <wp:simplePos x="0" y="0"/>
                <wp:positionH relativeFrom="margin">
                  <wp:posOffset>553398</wp:posOffset>
                </wp:positionH>
                <wp:positionV relativeFrom="paragraph">
                  <wp:posOffset>64910</wp:posOffset>
                </wp:positionV>
                <wp:extent cx="5108560" cy="1847850"/>
                <wp:effectExtent l="0" t="0" r="0" b="0"/>
                <wp:wrapNone/>
                <wp:docPr id="1957718354" name="Group 1957718354"/>
                <wp:cNvGraphicFramePr/>
                <a:graphic xmlns:a="http://schemas.openxmlformats.org/drawingml/2006/main">
                  <a:graphicData uri="http://schemas.microsoft.com/office/word/2010/wordprocessingGroup">
                    <wpg:wgp>
                      <wpg:cNvGrpSpPr/>
                      <wpg:grpSpPr>
                        <a:xfrm>
                          <a:off x="0" y="0"/>
                          <a:ext cx="5108560" cy="1847850"/>
                          <a:chOff x="0" y="57151"/>
                          <a:chExt cx="5108560" cy="1847850"/>
                        </a:xfrm>
                      </wpg:grpSpPr>
                      <wpg:grpSp>
                        <wpg:cNvPr id="1957718355" name="Group 1957718355"/>
                        <wpg:cNvGrpSpPr/>
                        <wpg:grpSpPr>
                          <a:xfrm>
                            <a:off x="0" y="57151"/>
                            <a:ext cx="5108560" cy="1847850"/>
                            <a:chOff x="0" y="57151"/>
                            <a:chExt cx="5108560" cy="1847850"/>
                          </a:xfrm>
                        </wpg:grpSpPr>
                        <wps:wsp>
                          <wps:cNvPr id="1957718360" name="Rectangle 1957718360"/>
                          <wps:cNvSpPr/>
                          <wps:spPr>
                            <a:xfrm>
                              <a:off x="533076" y="272375"/>
                              <a:ext cx="3821452" cy="1331958"/>
                            </a:xfrm>
                            <a:prstGeom prst="rect">
                              <a:avLst/>
                            </a:prstGeom>
                            <a:solidFill>
                              <a:srgbClr val="E7E6E6">
                                <a:lumMod val="90000"/>
                              </a:srgbClr>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62" name="Oval 1957718362"/>
                          <wps:cNvSpPr/>
                          <wps:spPr>
                            <a:xfrm>
                              <a:off x="4194567" y="233464"/>
                              <a:ext cx="190280" cy="190280"/>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0" name="Straight Connector 1957718370"/>
                          <wps:cNvCnPr/>
                          <wps:spPr>
                            <a:xfrm>
                              <a:off x="544749" y="284048"/>
                              <a:ext cx="665979" cy="665979"/>
                            </a:xfrm>
                            <a:prstGeom prst="line">
                              <a:avLst/>
                            </a:prstGeom>
                            <a:noFill/>
                            <a:ln w="9525" cap="flat" cmpd="sng" algn="ctr">
                              <a:solidFill>
                                <a:sysClr val="windowText" lastClr="000000"/>
                              </a:solidFill>
                              <a:prstDash val="sysDash"/>
                              <a:miter lim="800000"/>
                            </a:ln>
                            <a:effectLst/>
                          </wps:spPr>
                          <wps:bodyPr/>
                        </wps:wsp>
                        <wps:wsp>
                          <wps:cNvPr id="1957718371" name="Oval 1957718371"/>
                          <wps:cNvSpPr/>
                          <wps:spPr>
                            <a:xfrm>
                              <a:off x="1136191" y="856035"/>
                              <a:ext cx="163852" cy="163852"/>
                            </a:xfrm>
                            <a:prstGeom prst="ellipse">
                              <a:avLst/>
                            </a:prstGeom>
                            <a:solidFill>
                              <a:sysClr val="window" lastClr="FFFFFF"/>
                            </a:solidFill>
                            <a:ln w="12700" cap="flat" cmpd="sng" algn="ctr">
                              <a:solidFill>
                                <a:srgbClr val="002060"/>
                              </a:solidFill>
                              <a:prstDash val="solid"/>
                              <a:miter lim="800000"/>
                            </a:ln>
                            <a:effectLst/>
                          </wps:spPr>
                          <wps:txbx>
                            <w:txbxContent>
                              <w:p w14:paraId="683411FD" w14:textId="77777777" w:rsidR="00DE0322" w:rsidRDefault="00DE0322" w:rsidP="009278F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2" name="Straight Arrow Connector 1957718372"/>
                          <wps:cNvCnPr/>
                          <wps:spPr>
                            <a:xfrm flipV="1">
                              <a:off x="1221794" y="341198"/>
                              <a:ext cx="2975764" cy="597267"/>
                            </a:xfrm>
                            <a:prstGeom prst="straightConnector1">
                              <a:avLst/>
                            </a:prstGeom>
                            <a:noFill/>
                            <a:ln w="19050" cap="flat" cmpd="sng" algn="ctr">
                              <a:solidFill>
                                <a:sysClr val="windowText" lastClr="000000"/>
                              </a:solidFill>
                              <a:prstDash val="solid"/>
                              <a:miter lim="800000"/>
                              <a:tailEnd type="triangle"/>
                            </a:ln>
                            <a:effectLst/>
                          </wps:spPr>
                          <wps:bodyPr/>
                        </wps:wsp>
                        <wps:wsp>
                          <wps:cNvPr id="1957718373" name="Text Box 1957718373"/>
                          <wps:cNvSpPr txBox="1"/>
                          <wps:spPr>
                            <a:xfrm>
                              <a:off x="0" y="57151"/>
                              <a:ext cx="575808" cy="284047"/>
                            </a:xfrm>
                            <a:prstGeom prst="rect">
                              <a:avLst/>
                            </a:prstGeom>
                            <a:noFill/>
                            <a:ln w="6350">
                              <a:noFill/>
                            </a:ln>
                          </wps:spPr>
                          <wps:txbx>
                            <w:txbxContent>
                              <w:p w14:paraId="30A3182A" w14:textId="77777777" w:rsidR="00DE0322" w:rsidRPr="006E49A4" w:rsidRDefault="007E03E2" w:rsidP="009278F6">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4" name="Text Box 1957718374"/>
                          <wps:cNvSpPr txBox="1"/>
                          <wps:spPr>
                            <a:xfrm>
                              <a:off x="32446" y="1525980"/>
                              <a:ext cx="500558" cy="379021"/>
                            </a:xfrm>
                            <a:prstGeom prst="rect">
                              <a:avLst/>
                            </a:prstGeom>
                            <a:noFill/>
                            <a:ln w="6350">
                              <a:noFill/>
                            </a:ln>
                          </wps:spPr>
                          <wps:txbx>
                            <w:txbxContent>
                              <w:p w14:paraId="7BE2C365" w14:textId="77777777" w:rsidR="00DE0322" w:rsidRPr="006E49A4" w:rsidRDefault="007E03E2" w:rsidP="009278F6">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5" name="Text Box 1957718375"/>
                          <wps:cNvSpPr txBox="1"/>
                          <wps:spPr>
                            <a:xfrm>
                              <a:off x="2047875" y="723618"/>
                              <a:ext cx="620340" cy="361665"/>
                            </a:xfrm>
                            <a:prstGeom prst="rect">
                              <a:avLst/>
                            </a:prstGeom>
                            <a:noFill/>
                            <a:ln w="6350">
                              <a:noFill/>
                            </a:ln>
                          </wps:spPr>
                          <wps:txbx>
                            <w:txbxContent>
                              <w:p w14:paraId="456EE61D" w14:textId="77777777" w:rsidR="00DE0322" w:rsidRPr="007A524F" w:rsidRDefault="00DE0322" w:rsidP="009278F6">
                                <w:r>
                                  <w:t>30.0</w:t>
                                </w:r>
                                <w:r>
                                  <w:rPr>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6" name="Freeform: Shape 70"/>
                          <wps:cNvSpPr/>
                          <wps:spPr>
                            <a:xfrm>
                              <a:off x="1931711" y="795926"/>
                              <a:ext cx="59844" cy="143302"/>
                            </a:xfrm>
                            <a:custGeom>
                              <a:avLst/>
                              <a:gdLst>
                                <a:gd name="connsiteX0" fmla="*/ 0 w 59844"/>
                                <a:gd name="connsiteY0" fmla="*/ 0 h 143302"/>
                                <a:gd name="connsiteX1" fmla="*/ 54591 w 59844"/>
                                <a:gd name="connsiteY1" fmla="*/ 54591 h 143302"/>
                                <a:gd name="connsiteX2" fmla="*/ 54591 w 59844"/>
                                <a:gd name="connsiteY2" fmla="*/ 143302 h 143302"/>
                              </a:gdLst>
                              <a:ahLst/>
                              <a:cxnLst>
                                <a:cxn ang="0">
                                  <a:pos x="connsiteX0" y="connsiteY0"/>
                                </a:cxn>
                                <a:cxn ang="0">
                                  <a:pos x="connsiteX1" y="connsiteY1"/>
                                </a:cxn>
                                <a:cxn ang="0">
                                  <a:pos x="connsiteX2" y="connsiteY2"/>
                                </a:cxn>
                              </a:cxnLst>
                              <a:rect l="l" t="t" r="r" b="b"/>
                              <a:pathLst>
                                <a:path w="59844" h="143302">
                                  <a:moveTo>
                                    <a:pt x="0" y="0"/>
                                  </a:moveTo>
                                  <a:cubicBezTo>
                                    <a:pt x="22746" y="15353"/>
                                    <a:pt x="45493" y="30707"/>
                                    <a:pt x="54591" y="54591"/>
                                  </a:cubicBezTo>
                                  <a:cubicBezTo>
                                    <a:pt x="63690" y="78475"/>
                                    <a:pt x="59140" y="110888"/>
                                    <a:pt x="54591" y="143302"/>
                                  </a:cubicBezTo>
                                </a:path>
                              </a:pathLst>
                            </a:cu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7" name="Text Box 1957718377"/>
                          <wps:cNvSpPr txBox="1"/>
                          <wps:spPr>
                            <a:xfrm>
                              <a:off x="4385229" y="190663"/>
                              <a:ext cx="723331" cy="361665"/>
                            </a:xfrm>
                            <a:prstGeom prst="rect">
                              <a:avLst/>
                            </a:prstGeom>
                            <a:noFill/>
                            <a:ln w="6350">
                              <a:noFill/>
                            </a:ln>
                          </wps:spPr>
                          <wps:txbx>
                            <w:txbxContent>
                              <w:p w14:paraId="4A7EBA14" w14:textId="77777777" w:rsidR="00DE0322" w:rsidRDefault="00DE0322" w:rsidP="009278F6">
                                <w:r>
                                  <w:t>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8" name="Text Box 1957718378"/>
                          <wps:cNvSpPr txBox="1"/>
                          <wps:spPr>
                            <a:xfrm>
                              <a:off x="1015568" y="599224"/>
                              <a:ext cx="723331" cy="361665"/>
                            </a:xfrm>
                            <a:prstGeom prst="rect">
                              <a:avLst/>
                            </a:prstGeom>
                            <a:noFill/>
                            <a:ln w="6350">
                              <a:noFill/>
                            </a:ln>
                          </wps:spPr>
                          <wps:txbx>
                            <w:txbxContent>
                              <w:p w14:paraId="7AB57F68" w14:textId="77777777" w:rsidR="00DE0322" w:rsidRDefault="00DE0322" w:rsidP="009278F6">
                                <w:r>
                                  <w:t>Ba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79" name="Straight Connector 1957718379"/>
                          <wps:cNvCnPr/>
                          <wps:spPr>
                            <a:xfrm flipH="1">
                              <a:off x="968875" y="828797"/>
                              <a:ext cx="99113" cy="115099"/>
                            </a:xfrm>
                            <a:prstGeom prst="line">
                              <a:avLst/>
                            </a:prstGeom>
                            <a:noFill/>
                            <a:ln w="12700" cap="flat" cmpd="sng" algn="ctr">
                              <a:solidFill>
                                <a:sysClr val="windowText" lastClr="000000"/>
                              </a:solidFill>
                              <a:prstDash val="solid"/>
                              <a:miter lim="800000"/>
                            </a:ln>
                            <a:effectLst/>
                          </wps:spPr>
                          <wps:bodyPr/>
                        </wps:wsp>
                        <wps:wsp>
                          <wps:cNvPr id="1957718380" name="Straight Connector 1957718380"/>
                          <wps:cNvCnPr/>
                          <wps:spPr>
                            <a:xfrm>
                              <a:off x="976657" y="941638"/>
                              <a:ext cx="108705" cy="105507"/>
                            </a:xfrm>
                            <a:prstGeom prst="line">
                              <a:avLst/>
                            </a:prstGeom>
                            <a:noFill/>
                            <a:ln w="12700" cap="flat" cmpd="sng" algn="ctr">
                              <a:solidFill>
                                <a:sysClr val="windowText" lastClr="000000"/>
                              </a:solidFill>
                              <a:prstDash val="solid"/>
                              <a:miter lim="800000"/>
                            </a:ln>
                            <a:effectLst/>
                          </wps:spPr>
                          <wps:bodyPr/>
                        </wps:wsp>
                        <wps:wsp>
                          <wps:cNvPr id="1957718369" name="Straight Connector 1957718369"/>
                          <wps:cNvCnPr/>
                          <wps:spPr>
                            <a:xfrm flipV="1">
                              <a:off x="575878" y="949420"/>
                              <a:ext cx="628981" cy="628981"/>
                            </a:xfrm>
                            <a:prstGeom prst="line">
                              <a:avLst/>
                            </a:prstGeom>
                            <a:noFill/>
                            <a:ln w="9525" cap="flat" cmpd="sng" algn="ctr">
                              <a:solidFill>
                                <a:sysClr val="windowText" lastClr="000000"/>
                              </a:solidFill>
                              <a:prstDash val="sysDash"/>
                              <a:miter lim="800000"/>
                            </a:ln>
                            <a:effectLst/>
                          </wps:spPr>
                          <wps:bodyPr/>
                        </wps:wsp>
                        <wps:wsp>
                          <wps:cNvPr id="1957718368" name="Oval 1957718368"/>
                          <wps:cNvSpPr/>
                          <wps:spPr>
                            <a:xfrm>
                              <a:off x="474710" y="198445"/>
                              <a:ext cx="163852" cy="163852"/>
                            </a:xfrm>
                            <a:prstGeom prst="ellipse">
                              <a:avLst/>
                            </a:prstGeom>
                            <a:solidFill>
                              <a:sysClr val="windowText" lastClr="000000">
                                <a:lumMod val="65000"/>
                                <a:lumOff val="35000"/>
                              </a:sysClr>
                            </a:solidFill>
                            <a:ln w="12700" cap="flat" cmpd="sng" algn="ctr">
                              <a:solidFill>
                                <a:srgbClr val="002060"/>
                              </a:solidFill>
                              <a:prstDash val="solid"/>
                              <a:miter lim="800000"/>
                            </a:ln>
                            <a:effectLst/>
                          </wps:spPr>
                          <wps:txbx>
                            <w:txbxContent>
                              <w:p w14:paraId="1FE5B96F" w14:textId="77777777" w:rsidR="00DE0322" w:rsidRPr="00E724B5" w:rsidRDefault="00DE0322" w:rsidP="009278F6">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81" name="Straight Connector 1957718381"/>
                        <wps:cNvCnPr/>
                        <wps:spPr>
                          <a:xfrm>
                            <a:off x="1214822" y="939895"/>
                            <a:ext cx="887972" cy="0"/>
                          </a:xfrm>
                          <a:prstGeom prst="line">
                            <a:avLst/>
                          </a:prstGeom>
                          <a:noFill/>
                          <a:ln w="6350" cap="flat" cmpd="sng" algn="ctr">
                            <a:solidFill>
                              <a:sysClr val="windowText" lastClr="000000"/>
                            </a:solidFill>
                            <a:prstDash val="sysDash"/>
                            <a:miter lim="800000"/>
                          </a:ln>
                          <a:effectLst/>
                        </wps:spPr>
                        <wps:bodyPr/>
                      </wps:wsp>
                    </wpg:wgp>
                  </a:graphicData>
                </a:graphic>
                <wp14:sizeRelV relativeFrom="margin">
                  <wp14:pctHeight>0</wp14:pctHeight>
                </wp14:sizeRelV>
              </wp:anchor>
            </w:drawing>
          </mc:Choice>
          <mc:Fallback>
            <w:pict>
              <v:group w14:anchorId="269FA686" id="Group 1957718354" o:spid="_x0000_s1144" style="position:absolute;margin-left:43.55pt;margin-top:5.1pt;width:402.25pt;height:145.5pt;z-index:251826176;mso-position-horizontal-relative:margin;mso-height-relative:margin" coordorigin=",571" coordsize="51085,184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">
                <v:group id="Group 1957718355" o:spid="_x0000_s1145" style="position:absolute;top:571;width:51085;height:18479" coordorigin=",571" coordsize="51085,1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">
                  <v:rect id="Rectangle 1957718360" o:spid="_x0000_s1146" style="position:absolute;left:5330;top:2723;width:38215;height:13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" fillcolor="#d0cece" strokecolor="windowText" strokeweight="1pt"/>
                  <v:oval id="Oval 1957718362" o:spid="_x0000_s1147" style="position:absolute;left:41945;top:2334;width:1903;height:1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" fillcolor="windowText" strokeweight="1pt">
                    <v:stroke joinstyle="miter"/>
                  </v:oval>
                  <v:line id="Straight Connector 1957718370" o:spid="_x0000_s1148" style="position:absolute;visibility:visible;mso-wrap-style:square" from="5447,2840" to="12107,9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" strokecolor="windowText">
                    <v:stroke dashstyle="3 1" joinstyle="miter"/>
                  </v:line>
                  <v:oval id="Oval 1957718371" o:spid="_x0000_s1149" style="position:absolute;left:11361;top:8560;width:1639;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" fillcolor="window" strokecolor="#002060" strokeweight="1pt">
                    <v:stroke joinstyle="miter"/>
                    <v:textbox>
                      <w:txbxContent>
                        <w:p w14:paraId="683411FD" w14:textId="77777777" w:rsidR="00DE0322" w:rsidRDefault="00DE0322" w:rsidP="009278F6">
                          <w:pPr>
                            <w:jc w:val="center"/>
                          </w:pPr>
                        </w:p>
                      </w:txbxContent>
                    </v:textbox>
                  </v:oval>
                  <v:shape id="Straight Arrow Connector 1957718372" o:spid="_x0000_s1150" type="#_x0000_t32" style="position:absolute;left:12217;top:3411;width:29758;height:59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" strokecolor="windowText" strokeweight="1.5pt">
                    <v:stroke endarrow="block" joinstyle="miter"/>
                  </v:shape>
                  <v:shape id="Text Box 1957718373" o:spid="_x0000_s1151" type="#_x0000_t202" style="position:absolute;top:571;width:5758;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" filled="f" stroked="f" strokeweight=".5pt">
                    <v:textbox>
                      <w:txbxContent>
                        <w:p w14:paraId="30A3182A" w14:textId="77777777" w:rsidR="00DE0322" w:rsidRPr="006E49A4" w:rsidRDefault="00DE0322" w:rsidP="009278F6">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A</m:t>
                                  </m:r>
                                </m:sub>
                              </m:sSub>
                            </m:oMath>
                          </m:oMathPara>
                        </w:p>
                      </w:txbxContent>
                    </v:textbox>
                  </v:shape>
                  <v:shape id="Text Box 1957718374" o:spid="_x0000_s1152" type="#_x0000_t202" style="position:absolute;left:324;top:15259;width:5006;height:3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" filled="f" stroked="f" strokeweight=".5pt">
                    <v:textbox>
                      <w:txbxContent>
                        <w:p w14:paraId="7BE2C365" w14:textId="77777777" w:rsidR="00DE0322" w:rsidRPr="006E49A4" w:rsidRDefault="00DE0322" w:rsidP="009278F6">
                          <w:pPr>
                            <w:rPr>
                              <w:sz w:val="24"/>
                            </w:rPr>
                          </w:pPr>
                          <m:oMathPara>
                            <m:oMath>
                              <m:sSub>
                                <m:sSubPr>
                                  <m:ctrlPr>
                                    <w:rPr>
                                      <w:rFonts w:ascii="Cambria Math" w:hAnsi="Cambria Math"/>
                                      <w:i/>
                                      <w:sz w:val="24"/>
                                    </w:rPr>
                                  </m:ctrlPr>
                                </m:sSubPr>
                                <m:e>
                                  <m:r>
                                    <w:rPr>
                                      <w:rFonts w:ascii="Cambria Math" w:hAnsi="Cambria Math"/>
                                      <w:sz w:val="24"/>
                                    </w:rPr>
                                    <m:t>q</m:t>
                                  </m:r>
                                </m:e>
                                <m:sub>
                                  <m:r>
                                    <w:rPr>
                                      <w:rFonts w:ascii="Cambria Math" w:hAnsi="Cambria Math"/>
                                      <w:sz w:val="24"/>
                                    </w:rPr>
                                    <m:t>B</m:t>
                                  </m:r>
                                </m:sub>
                              </m:sSub>
                            </m:oMath>
                          </m:oMathPara>
                        </w:p>
                      </w:txbxContent>
                    </v:textbox>
                  </v:shape>
                  <v:shape id="Text Box 1957718375" o:spid="_x0000_s1153" type="#_x0000_t202" style="position:absolute;left:20478;top:7236;width:6204;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" filled="f" stroked="f" strokeweight=".5pt">
                    <v:textbox>
                      <w:txbxContent>
                        <w:p w14:paraId="456EE61D" w14:textId="77777777" w:rsidR="00DE0322" w:rsidRPr="007A524F" w:rsidRDefault="00DE0322" w:rsidP="009278F6">
                          <w:r>
                            <w:t>30.0</w:t>
                          </w:r>
                          <w:r>
                            <w:rPr>
                              <w:vertAlign w:val="superscript"/>
                            </w:rPr>
                            <w:t>0</w:t>
                          </w:r>
                        </w:p>
                      </w:txbxContent>
                    </v:textbox>
                  </v:shape>
                  <v:shape id="Freeform: Shape 70" o:spid="_x0000_s1154" style="position:absolute;left:19317;top:7959;width:598;height:1433;visibility:visible;mso-wrap-style:square;v-text-anchor:middle" coordsize="59844,14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" path="m,c22746,15353,45493,30707,54591,54591v9099,23884,4549,56297,,88711e" filled="f" strokecolor="windowText" strokeweight="1pt">
                    <v:stroke joinstyle="miter"/>
                    <v:path arrowok="t" o:connecttype="custom" o:connectlocs="0,0;54591,54591;54591,143302" o:connectangles="0,0,0"/>
                  </v:shape>
                  <v:shape id="Text Box 1957718377" o:spid="_x0000_s1155" type="#_x0000_t202" style="position:absolute;left:43852;top:1906;width:7233;height:3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" filled="f" stroked="f" strokeweight=".5pt">
                    <v:textbox>
                      <w:txbxContent>
                        <w:p w14:paraId="4A7EBA14" w14:textId="77777777" w:rsidR="00DE0322" w:rsidRDefault="00DE0322" w:rsidP="009278F6">
                          <w:r>
                            <w:t>Hole</w:t>
                          </w:r>
                        </w:p>
                      </w:txbxContent>
                    </v:textbox>
                  </v:shape>
                  <v:shape id="Text Box 1957718378" o:spid="_x0000_s1156" type="#_x0000_t202" style="position:absolute;left:10155;top:5992;width:7233;height:3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" filled="f" stroked="f" strokeweight=".5pt">
                    <v:textbox>
                      <w:txbxContent>
                        <w:p w14:paraId="7AB57F68" w14:textId="77777777" w:rsidR="00DE0322" w:rsidRDefault="00DE0322" w:rsidP="009278F6">
                          <w:r>
                            <w:t>Ball</w:t>
                          </w:r>
                        </w:p>
                      </w:txbxContent>
                    </v:textbox>
                  </v:shape>
                  <v:line id="Straight Connector 1957718379" o:spid="_x0000_s1157" style="position:absolute;flip:x;visibility:visible;mso-wrap-style:square" from="9688,8287" to="10679,9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" strokecolor="windowText" strokeweight="1pt">
                    <v:stroke joinstyle="miter"/>
                  </v:line>
                  <v:line id="Straight Connector 1957718380" o:spid="_x0000_s1158" style="position:absolute;visibility:visible;mso-wrap-style:square" from="9766,9416" to="10853,10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" strokecolor="windowText" strokeweight="1pt">
                    <v:stroke joinstyle="miter"/>
                  </v:line>
                  <v:line id="Straight Connector 1957718369" o:spid="_x0000_s1159" style="position:absolute;flip:y;visibility:visible;mso-wrap-style:square" from="5758,9494" to="12048,157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" strokecolor="windowText">
                    <v:stroke dashstyle="3 1" joinstyle="miter"/>
                  </v:line>
                  <v:oval id="Oval 1957718368" o:spid="_x0000_s1160" style="position:absolute;left:4747;top:1984;width:1638;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" fillcolor="#595959" strokecolor="#002060" strokeweight="1pt">
                    <v:stroke joinstyle="miter"/>
                    <v:textbox>
                      <w:txbxContent>
                        <w:p w14:paraId="1FE5B96F" w14:textId="77777777" w:rsidR="00DE0322" w:rsidRPr="00E724B5" w:rsidRDefault="00DE0322" w:rsidP="009278F6">
                          <w:pPr>
                            <w:jc w:val="center"/>
                            <w:rPr>
                              <w14:textOutline w14:w="9525" w14:cap="rnd" w14:cmpd="sng" w14:algn="ctr">
                                <w14:solidFill>
                                  <w14:schemeClr w14:val="tx1"/>
                                </w14:solidFill>
                                <w14:prstDash w14:val="solid"/>
                                <w14:bevel/>
                              </w14:textOutline>
                            </w:rPr>
                          </w:pPr>
                        </w:p>
                      </w:txbxContent>
                    </v:textbox>
                  </v:oval>
                </v:group>
                <v:line id="Straight Connector 1957718381" o:spid="_x0000_s1161" style="position:absolute;visibility:visible;mso-wrap-style:square" from="12148,9398" to="21027,9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" strokecolor="windowText" strokeweight=".5pt">
                  <v:stroke dashstyle="3 1" joinstyle="miter"/>
                </v:line>
                <w10:wrap anchorx="margin"/>
              </v:group>
            </w:pict>
          </mc:Fallback>
        </mc:AlternateContent>
      </w:r>
    </w:p>
    <w:p w14:paraId="68717479" w14:textId="77777777" w:rsidR="009278F6" w:rsidRDefault="009278F6" w:rsidP="009278F6">
      <w:pPr>
        <w:tabs>
          <w:tab w:val="right" w:pos="8931"/>
        </w:tabs>
      </w:pPr>
    </w:p>
    <w:p w14:paraId="638E3A18" w14:textId="77777777" w:rsidR="009278F6" w:rsidRDefault="009278F6" w:rsidP="009278F6">
      <w:pPr>
        <w:tabs>
          <w:tab w:val="right" w:pos="8931"/>
        </w:tabs>
      </w:pPr>
    </w:p>
    <w:p w14:paraId="62579963" w14:textId="77777777" w:rsidR="009278F6" w:rsidRDefault="009278F6" w:rsidP="009278F6">
      <w:pPr>
        <w:tabs>
          <w:tab w:val="right" w:pos="8931"/>
        </w:tabs>
      </w:pPr>
    </w:p>
    <w:p w14:paraId="55A44FAB" w14:textId="77777777" w:rsidR="009278F6" w:rsidRDefault="009278F6" w:rsidP="009278F6">
      <w:pPr>
        <w:tabs>
          <w:tab w:val="right" w:pos="8931"/>
        </w:tabs>
      </w:pPr>
    </w:p>
    <w:p w14:paraId="1B9131C2" w14:textId="77777777" w:rsidR="009278F6" w:rsidRDefault="009278F6" w:rsidP="009278F6">
      <w:pPr>
        <w:tabs>
          <w:tab w:val="right" w:pos="8931"/>
        </w:tabs>
      </w:pPr>
    </w:p>
    <w:p w14:paraId="2C2EA2C4" w14:textId="77777777" w:rsidR="009278F6" w:rsidRDefault="009278F6" w:rsidP="009278F6">
      <w:pPr>
        <w:tabs>
          <w:tab w:val="right" w:pos="8931"/>
        </w:tabs>
      </w:pPr>
    </w:p>
    <w:p w14:paraId="1426F107" w14:textId="77777777" w:rsidR="009278F6" w:rsidRDefault="009278F6" w:rsidP="009278F6">
      <w:pPr>
        <w:tabs>
          <w:tab w:val="right" w:pos="8931"/>
        </w:tabs>
      </w:pPr>
    </w:p>
    <w:p w14:paraId="34F95962" w14:textId="77777777" w:rsidR="009278F6" w:rsidRDefault="009278F6" w:rsidP="009278F6">
      <w:pPr>
        <w:tabs>
          <w:tab w:val="right" w:pos="8931"/>
        </w:tabs>
      </w:pPr>
    </w:p>
    <w:p w14:paraId="5CE6D526" w14:textId="77777777" w:rsidR="009278F6" w:rsidRDefault="009278F6" w:rsidP="009278F6">
      <w:pPr>
        <w:tabs>
          <w:tab w:val="right" w:pos="8931"/>
        </w:tabs>
      </w:pPr>
      <w:r>
        <w:rPr>
          <w:noProof/>
          <w:lang w:val="en-AU" w:eastAsia="en-AU"/>
        </w:rPr>
        <mc:AlternateContent>
          <mc:Choice Requires="wps">
            <w:drawing>
              <wp:anchor distT="0" distB="0" distL="114300" distR="114300" simplePos="0" relativeHeight="251827200" behindDoc="0" locked="0" layoutInCell="1" allowOverlap="1" wp14:anchorId="5EE34A95" wp14:editId="74BA49EC">
                <wp:simplePos x="0" y="0"/>
                <wp:positionH relativeFrom="column">
                  <wp:posOffset>1030279</wp:posOffset>
                </wp:positionH>
                <wp:positionV relativeFrom="paragraph">
                  <wp:posOffset>86360</wp:posOffset>
                </wp:positionV>
                <wp:extent cx="163832" cy="163852"/>
                <wp:effectExtent l="0" t="0" r="26670" b="26670"/>
                <wp:wrapNone/>
                <wp:docPr id="1957718382" name="Oval 1957718382"/>
                <wp:cNvGraphicFramePr/>
                <a:graphic xmlns:a="http://schemas.openxmlformats.org/drawingml/2006/main">
                  <a:graphicData uri="http://schemas.microsoft.com/office/word/2010/wordprocessingShape">
                    <wps:wsp>
                      <wps:cNvSpPr/>
                      <wps:spPr>
                        <a:xfrm>
                          <a:off x="0" y="0"/>
                          <a:ext cx="163832" cy="163852"/>
                        </a:xfrm>
                        <a:prstGeom prst="ellipse">
                          <a:avLst/>
                        </a:prstGeom>
                        <a:solidFill>
                          <a:sysClr val="windowText" lastClr="000000">
                            <a:lumMod val="65000"/>
                            <a:lumOff val="35000"/>
                          </a:sysClr>
                        </a:solidFill>
                        <a:ln w="12700" cap="flat" cmpd="sng" algn="ctr">
                          <a:solidFill>
                            <a:srgbClr val="002060">
                              <a:alpha val="50000"/>
                            </a:srgbClr>
                          </a:solidFill>
                          <a:prstDash val="solid"/>
                          <a:miter lim="800000"/>
                        </a:ln>
                        <a:effectLst/>
                      </wps:spPr>
                      <wps:txbx>
                        <w:txbxContent>
                          <w:p w14:paraId="4B07AC84" w14:textId="77777777" w:rsidR="00DE0322" w:rsidRPr="00E724B5" w:rsidRDefault="00DE0322" w:rsidP="009278F6">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E34A95" id="Oval 1957718382" o:spid="_x0000_s1162" style="position:absolute;margin-left:81.1pt;margin-top:6.8pt;width:12.9pt;height:12.9pt;z-index:25182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" fillcolor="#595959" strokecolor="#002060" strokeweight="1pt">
                <v:stroke opacity="32896f" joinstyle="miter"/>
                <v:textbox>
                  <w:txbxContent>
                    <w:p w14:paraId="4B07AC84" w14:textId="77777777" w:rsidR="00DE0322" w:rsidRPr="00E724B5" w:rsidRDefault="00DE0322" w:rsidP="009278F6">
                      <w:pPr>
                        <w:jc w:val="center"/>
                        <w:rPr>
                          <w14:textOutline w14:w="9525" w14:cap="rnd" w14:cmpd="sng" w14:algn="ctr">
                            <w14:solidFill>
                              <w14:schemeClr w14:val="tx1"/>
                            </w14:solidFill>
                            <w14:prstDash w14:val="solid"/>
                            <w14:bevel/>
                          </w14:textOutline>
                        </w:rPr>
                      </w:pPr>
                    </w:p>
                  </w:txbxContent>
                </v:textbox>
              </v:oval>
            </w:pict>
          </mc:Fallback>
        </mc:AlternateContent>
      </w:r>
    </w:p>
    <w:p w14:paraId="1E8BF6C3" w14:textId="77777777" w:rsidR="009278F6" w:rsidRDefault="009278F6" w:rsidP="009278F6">
      <w:pPr>
        <w:tabs>
          <w:tab w:val="right" w:pos="8931"/>
        </w:tabs>
      </w:pPr>
    </w:p>
    <w:p w14:paraId="7A865627" w14:textId="77777777" w:rsidR="009278F6" w:rsidRDefault="009278F6" w:rsidP="009278F6">
      <w:pPr>
        <w:tabs>
          <w:tab w:val="right" w:pos="8931"/>
        </w:tabs>
      </w:pPr>
    </w:p>
    <w:p w14:paraId="0EA402AB" w14:textId="77777777" w:rsidR="009278F6" w:rsidRDefault="009278F6" w:rsidP="009278F6">
      <w:pPr>
        <w:tabs>
          <w:tab w:val="right" w:pos="8931"/>
        </w:tabs>
      </w:pPr>
    </w:p>
    <w:p w14:paraId="45070E32" w14:textId="77777777" w:rsidR="009278F6" w:rsidRDefault="009278F6" w:rsidP="009278F6">
      <w:pPr>
        <w:tabs>
          <w:tab w:val="right" w:pos="8931"/>
        </w:tabs>
        <w:rPr>
          <w:rFonts w:eastAsiaTheme="minorEastAsia" w:cs="Arial"/>
        </w:rPr>
      </w:pPr>
      <w:r>
        <w:t xml:space="preserve">The charges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 xml:space="preserve"> are located on the corners of the short edge of the putting area, equidistant from a golf ball. These charges share the same sign of charge as the golf ball, thus each repels the golf ball. Let the force acting on the golf ball due to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oMath>
      <w:r>
        <w:rPr>
          <w:rFonts w:eastAsiaTheme="minorEastAsia"/>
        </w:rPr>
        <w:t xml:space="preserve"> be called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oMath>
      <w:r>
        <w:rPr>
          <w:rFonts w:eastAsiaTheme="minorEastAsia"/>
        </w:rPr>
        <w:t xml:space="preserve"> and the force acting on the golf ball due to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Charg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m:t>
            </m:r>
          </m:sub>
        </m:sSub>
      </m:oMath>
      <w:r>
        <w:rPr>
          <w:rFonts w:eastAsiaTheme="minorEastAsia"/>
        </w:rPr>
        <w:t xml:space="preserve"> is 260 </w:t>
      </w:r>
      <w:proofErr w:type="spellStart"/>
      <w:r>
        <w:rPr>
          <w:rFonts w:eastAsiaTheme="minorEastAsia" w:cs="Arial"/>
        </w:rPr>
        <w:t>nC</w:t>
      </w:r>
      <w:proofErr w:type="spellEnd"/>
      <w:r>
        <w:rPr>
          <w:rFonts w:eastAsiaTheme="minorEastAsia" w:cs="Arial"/>
        </w:rPr>
        <w:t xml:space="preserve"> and the golf ball has a 140 </w:t>
      </w:r>
      <w:proofErr w:type="spellStart"/>
      <w:r>
        <w:rPr>
          <w:rFonts w:eastAsiaTheme="minorEastAsia" w:cs="Arial"/>
        </w:rPr>
        <w:t>nC</w:t>
      </w:r>
      <w:proofErr w:type="spellEnd"/>
      <w:r>
        <w:rPr>
          <w:rFonts w:eastAsiaTheme="minorEastAsia" w:cs="Arial"/>
        </w:rPr>
        <w:t xml:space="preserve"> charge.</w:t>
      </w:r>
    </w:p>
    <w:p w14:paraId="3AB87738" w14:textId="77777777" w:rsidR="009278F6" w:rsidRDefault="009278F6" w:rsidP="009278F6">
      <w:pPr>
        <w:tabs>
          <w:tab w:val="right" w:pos="8931"/>
        </w:tabs>
        <w:rPr>
          <w:rFonts w:eastAsiaTheme="minorEastAsia" w:cs="Arial"/>
        </w:rPr>
      </w:pPr>
    </w:p>
    <w:p w14:paraId="51C27E21" w14:textId="77777777" w:rsidR="009278F6" w:rsidRDefault="009278F6" w:rsidP="009278F6">
      <w:pPr>
        <w:tabs>
          <w:tab w:val="right" w:pos="8931"/>
        </w:tabs>
        <w:rPr>
          <w:rFonts w:eastAsiaTheme="minorEastAsia" w:cs="Arial"/>
        </w:rPr>
      </w:pPr>
    </w:p>
    <w:p w14:paraId="2D6D8936" w14:textId="77777777" w:rsidR="009278F6" w:rsidRDefault="009278F6" w:rsidP="009278F6">
      <w:pPr>
        <w:tabs>
          <w:tab w:val="right" w:pos="8931"/>
        </w:tabs>
        <w:rPr>
          <w:rFonts w:eastAsiaTheme="minorEastAsia" w:cs="Arial"/>
        </w:rPr>
      </w:pPr>
    </w:p>
    <w:p w14:paraId="5E35B28F" w14:textId="77777777" w:rsidR="009278F6" w:rsidRDefault="009278F6" w:rsidP="009278F6">
      <w:pPr>
        <w:pStyle w:val="ListParagraph"/>
        <w:numPr>
          <w:ilvl w:val="0"/>
          <w:numId w:val="9"/>
        </w:numPr>
        <w:tabs>
          <w:tab w:val="right" w:pos="8931"/>
        </w:tabs>
        <w:spacing w:after="160" w:line="276" w:lineRule="auto"/>
        <w:ind w:hanging="720"/>
        <w:rPr>
          <w:rFonts w:cs="Arial"/>
        </w:rPr>
      </w:pPr>
      <w:r w:rsidRPr="00137C53">
        <w:rPr>
          <w:rFonts w:cs="Arial"/>
        </w:rPr>
        <w:t>To putt the golf ball towards the hole, the ball must travel 30.0</w:t>
      </w:r>
      <w:r w:rsidRPr="00137C53">
        <w:rPr>
          <w:rFonts w:cs="Arial"/>
          <w:vertAlign w:val="superscript"/>
        </w:rPr>
        <w:t>0</w:t>
      </w:r>
      <w:r w:rsidRPr="00137C53">
        <w:rPr>
          <w:rFonts w:cs="Arial"/>
        </w:rPr>
        <w:t xml:space="preserve"> above the horizontal line, </w:t>
      </w:r>
    </w:p>
    <w:p w14:paraId="4D0FFEE6" w14:textId="77777777" w:rsidR="009278F6" w:rsidRDefault="009278F6" w:rsidP="009278F6">
      <w:pPr>
        <w:pStyle w:val="ListParagraph"/>
        <w:tabs>
          <w:tab w:val="right" w:pos="8931"/>
        </w:tabs>
        <w:spacing w:after="160" w:line="276" w:lineRule="auto"/>
        <w:rPr>
          <w:rFonts w:cs="Arial"/>
        </w:rPr>
      </w:pPr>
      <w:r w:rsidRPr="00137C53">
        <w:rPr>
          <w:rFonts w:cs="Arial"/>
        </w:rPr>
        <w:t>as indicated in the diagram. Show that the ratio of electric forces acting on the golf ball,</w:t>
      </w:r>
    </w:p>
    <w:p w14:paraId="79B2AD6B" w14:textId="77777777" w:rsidR="009278F6" w:rsidRDefault="009278F6" w:rsidP="009278F6">
      <w:pPr>
        <w:pStyle w:val="ListParagraph"/>
        <w:tabs>
          <w:tab w:val="right" w:pos="8931"/>
        </w:tabs>
        <w:spacing w:after="160" w:line="276" w:lineRule="auto"/>
        <w:rPr>
          <w:rFonts w:eastAsiaTheme="minorEastAsia" w:cs="Arial"/>
        </w:rPr>
      </w:pPr>
      <w:r w:rsidRPr="00137C53">
        <w:rPr>
          <w:rFonts w:cs="Arial"/>
        </w:rPr>
        <w:t xml:space="preserve">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F</m:t>
                </m:r>
              </m:e>
              <m:sub>
                <m:r>
                  <w:rPr>
                    <w:rFonts w:ascii="Cambria Math" w:hAnsi="Cambria Math" w:cs="Arial"/>
                  </w:rPr>
                  <m:t>B</m:t>
                </m:r>
              </m:sub>
            </m:sSub>
          </m:num>
          <m:den>
            <m:sSub>
              <m:sSubPr>
                <m:ctrlPr>
                  <w:rPr>
                    <w:rFonts w:ascii="Cambria Math" w:hAnsi="Cambria Math" w:cs="Arial"/>
                    <w:i/>
                  </w:rPr>
                </m:ctrlPr>
              </m:sSubPr>
              <m:e>
                <m:r>
                  <w:rPr>
                    <w:rFonts w:ascii="Cambria Math" w:hAnsi="Cambria Math" w:cs="Arial"/>
                  </w:rPr>
                  <m:t>F</m:t>
                </m:r>
              </m:e>
              <m:sub>
                <m:r>
                  <w:rPr>
                    <w:rFonts w:ascii="Cambria Math" w:hAnsi="Cambria Math" w:cs="Arial"/>
                  </w:rPr>
                  <m:t>A</m:t>
                </m:r>
              </m:sub>
            </m:sSub>
          </m:den>
        </m:f>
      </m:oMath>
      <w:r w:rsidRPr="00137C53">
        <w:rPr>
          <w:rFonts w:eastAsiaTheme="minorEastAsia" w:cs="Arial"/>
        </w:rPr>
        <w:t xml:space="preserve"> </w:t>
      </w:r>
      <w:r>
        <w:rPr>
          <w:rFonts w:eastAsiaTheme="minorEastAsia" w:cs="Arial"/>
        </w:rPr>
        <w:t xml:space="preserve"> </w:t>
      </w:r>
      <w:r w:rsidRPr="00137C53">
        <w:rPr>
          <w:rFonts w:eastAsiaTheme="minorEastAsia" w:cs="Arial"/>
        </w:rPr>
        <w:t xml:space="preserve">is approximately 3.73 for a successful putt. Include a vector diagram as part of your answer. </w:t>
      </w:r>
    </w:p>
    <w:p w14:paraId="56B3E957" w14:textId="77777777" w:rsidR="009278F6" w:rsidRDefault="009278F6" w:rsidP="009278F6">
      <w:pPr>
        <w:pStyle w:val="ListParagraph"/>
        <w:tabs>
          <w:tab w:val="right" w:pos="8931"/>
        </w:tabs>
        <w:spacing w:after="160" w:line="259" w:lineRule="auto"/>
        <w:rPr>
          <w:rFonts w:eastAsiaTheme="minorEastAsia" w:cs="Arial"/>
        </w:rPr>
      </w:pPr>
    </w:p>
    <w:p w14:paraId="4F0B9807" w14:textId="77777777" w:rsidR="009278F6" w:rsidRPr="00E724B5" w:rsidRDefault="009278F6" w:rsidP="009278F6">
      <w:pPr>
        <w:pStyle w:val="ListParagraph"/>
        <w:tabs>
          <w:tab w:val="right" w:pos="9450"/>
        </w:tabs>
        <w:spacing w:after="160" w:line="259" w:lineRule="auto"/>
        <w:rPr>
          <w:rFonts w:cs="Arial"/>
        </w:rPr>
      </w:pPr>
      <w:r w:rsidRPr="00137C53">
        <w:rPr>
          <w:rFonts w:eastAsiaTheme="minorEastAsia" w:cs="Arial"/>
        </w:rPr>
        <w:t>Note that the diagram above indicates that a line from charge A to the ball and a line from charge B to the ball are at right angles to each other.</w:t>
      </w:r>
      <w:r>
        <w:rPr>
          <w:rFonts w:eastAsiaTheme="minorEastAsia" w:cs="Arial"/>
        </w:rPr>
        <w:tab/>
      </w:r>
      <w:r w:rsidRPr="00E724B5">
        <w:rPr>
          <w:rFonts w:eastAsiaTheme="minorEastAsia"/>
        </w:rPr>
        <w:t>(2 marks)</w:t>
      </w:r>
    </w:p>
    <w:tbl>
      <w:tblPr>
        <w:tblStyle w:val="TableGrid"/>
        <w:tblW w:w="9005" w:type="dxa"/>
        <w:tblInd w:w="805" w:type="dxa"/>
        <w:tblLook w:val="04A0" w:firstRow="1" w:lastRow="0" w:firstColumn="1" w:lastColumn="0" w:noHBand="0" w:noVBand="1"/>
      </w:tblPr>
      <w:tblGrid>
        <w:gridCol w:w="7565"/>
        <w:gridCol w:w="1440"/>
      </w:tblGrid>
      <w:tr w:rsidR="009278F6" w:rsidRPr="006F4E65" w14:paraId="5FF72000" w14:textId="77777777" w:rsidTr="00DE09E5">
        <w:trPr>
          <w:trHeight w:val="317"/>
        </w:trPr>
        <w:tc>
          <w:tcPr>
            <w:tcW w:w="7565" w:type="dxa"/>
            <w:shd w:val="clear" w:color="auto" w:fill="auto"/>
            <w:vAlign w:val="center"/>
          </w:tcPr>
          <w:p w14:paraId="0AD43431"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9E2E1A5"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Marks</w:t>
            </w:r>
          </w:p>
        </w:tc>
      </w:tr>
      <w:tr w:rsidR="009278F6" w:rsidRPr="006F4E65" w14:paraId="487E8CD7" w14:textId="77777777" w:rsidTr="00DE09E5">
        <w:trPr>
          <w:trHeight w:val="2154"/>
        </w:trPr>
        <w:tc>
          <w:tcPr>
            <w:tcW w:w="7565" w:type="dxa"/>
            <w:shd w:val="clear" w:color="auto" w:fill="auto"/>
            <w:vAlign w:val="center"/>
          </w:tcPr>
          <w:p w14:paraId="26938E85" w14:textId="6352B8AA" w:rsidR="009278F6" w:rsidRPr="006F4E65" w:rsidRDefault="009278F6" w:rsidP="00DE09E5">
            <w:pPr>
              <w:tabs>
                <w:tab w:val="right" w:pos="8931"/>
              </w:tabs>
            </w:pPr>
            <w:r w:rsidRPr="006F4E65">
              <w:rPr>
                <w:noProof/>
                <w:lang w:val="en-AU" w:eastAsia="en-AU"/>
              </w:rPr>
              <mc:AlternateContent>
                <mc:Choice Requires="wpg">
                  <w:drawing>
                    <wp:anchor distT="0" distB="0" distL="114300" distR="114300" simplePos="0" relativeHeight="251828224" behindDoc="0" locked="0" layoutInCell="1" allowOverlap="1" wp14:anchorId="33A1B00F" wp14:editId="29B2D587">
                      <wp:simplePos x="0" y="0"/>
                      <wp:positionH relativeFrom="margin">
                        <wp:posOffset>1762760</wp:posOffset>
                      </wp:positionH>
                      <wp:positionV relativeFrom="paragraph">
                        <wp:posOffset>248920</wp:posOffset>
                      </wp:positionV>
                      <wp:extent cx="1552575" cy="1002665"/>
                      <wp:effectExtent l="0" t="0" r="66675" b="26035"/>
                      <wp:wrapNone/>
                      <wp:docPr id="68" name="Group 68"/>
                      <wp:cNvGraphicFramePr/>
                      <a:graphic xmlns:a="http://schemas.openxmlformats.org/drawingml/2006/main">
                        <a:graphicData uri="http://schemas.microsoft.com/office/word/2010/wordprocessingGroup">
                          <wpg:wgp>
                            <wpg:cNvGrpSpPr/>
                            <wpg:grpSpPr>
                              <a:xfrm>
                                <a:off x="0" y="0"/>
                                <a:ext cx="1552575" cy="1002665"/>
                                <a:chOff x="0" y="0"/>
                                <a:chExt cx="1553452" cy="1003110"/>
                              </a:xfrm>
                            </wpg:grpSpPr>
                            <wps:wsp>
                              <wps:cNvPr id="58" name="Straight Arrow Connector 58"/>
                              <wps:cNvCnPr/>
                              <wps:spPr>
                                <a:xfrm>
                                  <a:off x="129654" y="402609"/>
                                  <a:ext cx="539750" cy="539750"/>
                                </a:xfrm>
                                <a:prstGeom prst="straightConnector1">
                                  <a:avLst/>
                                </a:prstGeom>
                                <a:noFill/>
                                <a:ln w="12700" cap="flat" cmpd="sng" algn="ctr">
                                  <a:solidFill>
                                    <a:sysClr val="windowText" lastClr="000000"/>
                                  </a:solidFill>
                                  <a:prstDash val="solid"/>
                                  <a:miter lim="800000"/>
                                  <a:tailEnd type="triangle"/>
                                </a:ln>
                                <a:effectLst/>
                              </wps:spPr>
                              <wps:bodyPr/>
                            </wps:wsp>
                            <wps:wsp>
                              <wps:cNvPr id="59" name="Straight Arrow Connector 59"/>
                              <wps:cNvCnPr/>
                              <wps:spPr>
                                <a:xfrm flipV="1">
                                  <a:off x="682388" y="85867"/>
                                  <a:ext cx="871064" cy="871064"/>
                                </a:xfrm>
                                <a:prstGeom prst="straightConnector1">
                                  <a:avLst/>
                                </a:prstGeom>
                                <a:noFill/>
                                <a:ln w="12700" cap="flat" cmpd="sng" algn="ctr">
                                  <a:solidFill>
                                    <a:sysClr val="windowText" lastClr="000000"/>
                                  </a:solidFill>
                                  <a:prstDash val="solid"/>
                                  <a:miter lim="800000"/>
                                  <a:tailEnd type="triangle"/>
                                </a:ln>
                                <a:effectLst/>
                              </wps:spPr>
                              <wps:bodyPr/>
                            </wps:wsp>
                            <wps:wsp>
                              <wps:cNvPr id="60" name="Straight Arrow Connector 60"/>
                              <wps:cNvCnPr/>
                              <wps:spPr>
                                <a:xfrm flipV="1">
                                  <a:off x="136478" y="77621"/>
                                  <a:ext cx="1399769" cy="333691"/>
                                </a:xfrm>
                                <a:prstGeom prst="straightConnector1">
                                  <a:avLst/>
                                </a:prstGeom>
                                <a:noFill/>
                                <a:ln w="12700" cap="flat" cmpd="sng" algn="ctr">
                                  <a:solidFill>
                                    <a:sysClr val="windowText" lastClr="000000"/>
                                  </a:solidFill>
                                  <a:prstDash val="solid"/>
                                  <a:miter lim="800000"/>
                                  <a:tailEnd type="triangle"/>
                                </a:ln>
                                <a:effectLst/>
                              </wps:spPr>
                              <wps:bodyPr/>
                            </wps:wsp>
                            <wps:wsp>
                              <wps:cNvPr id="61" name="Straight Connector 61"/>
                              <wps:cNvCnPr/>
                              <wps:spPr>
                                <a:xfrm flipH="1" flipV="1">
                                  <a:off x="675564" y="730155"/>
                                  <a:ext cx="117009" cy="117009"/>
                                </a:xfrm>
                                <a:prstGeom prst="line">
                                  <a:avLst/>
                                </a:prstGeom>
                                <a:noFill/>
                                <a:ln w="12700" cap="flat" cmpd="sng" algn="ctr">
                                  <a:solidFill>
                                    <a:sysClr val="windowText" lastClr="000000"/>
                                  </a:solidFill>
                                  <a:prstDash val="solid"/>
                                  <a:miter lim="800000"/>
                                </a:ln>
                                <a:effectLst/>
                              </wps:spPr>
                              <wps:bodyPr/>
                            </wps:wsp>
                            <wps:wsp>
                              <wps:cNvPr id="62" name="Straight Connector 62"/>
                              <wps:cNvCnPr/>
                              <wps:spPr>
                                <a:xfrm flipH="1">
                                  <a:off x="586854" y="716507"/>
                                  <a:ext cx="91007" cy="91007"/>
                                </a:xfrm>
                                <a:prstGeom prst="line">
                                  <a:avLst/>
                                </a:prstGeom>
                                <a:noFill/>
                                <a:ln w="12700" cap="flat" cmpd="sng" algn="ctr">
                                  <a:solidFill>
                                    <a:sysClr val="windowText" lastClr="000000"/>
                                  </a:solidFill>
                                  <a:prstDash val="solid"/>
                                  <a:miter lim="800000"/>
                                </a:ln>
                                <a:effectLst/>
                              </wps:spPr>
                              <wps:bodyPr/>
                            </wps:wsp>
                            <wps:wsp>
                              <wps:cNvPr id="63" name="Text Box 63"/>
                              <wps:cNvSpPr txBox="1"/>
                              <wps:spPr>
                                <a:xfrm>
                                  <a:off x="0" y="627797"/>
                                  <a:ext cx="504968" cy="375313"/>
                                </a:xfrm>
                                <a:prstGeom prst="rect">
                                  <a:avLst/>
                                </a:prstGeom>
                                <a:noFill/>
                                <a:ln w="6350">
                                  <a:noFill/>
                                </a:ln>
                              </wps:spPr>
                              <wps:txbx>
                                <w:txbxContent>
                                  <w:p w14:paraId="007231F4" w14:textId="77777777" w:rsidR="00DE0322" w:rsidRDefault="007E03E2" w:rsidP="009278F6">
                                    <m:oMathPara>
                                      <m:oMath>
                                        <m:sSub>
                                          <m:sSubPr>
                                            <m:ctrlPr>
                                              <w:rPr>
                                                <w:rFonts w:ascii="Cambria Math" w:hAnsi="Cambria Math"/>
                                                <w:i/>
                                              </w:rPr>
                                            </m:ctrlPr>
                                          </m:sSubPr>
                                          <m:e>
                                            <m:r>
                                              <w:rPr>
                                                <w:rFonts w:ascii="Cambria Math" w:hAnsi="Cambria Math"/>
                                              </w:rPr>
                                              <m:t>F</m:t>
                                            </m:r>
                                          </m:e>
                                          <m:sub>
                                            <m:r>
                                              <w:rPr>
                                                <w:rFonts w:ascii="Cambria Math" w:hAnsi="Cambria Math"/>
                                              </w:rPr>
                                              <m:t>A</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Text Box 64"/>
                              <wps:cNvSpPr txBox="1"/>
                              <wps:spPr>
                                <a:xfrm>
                                  <a:off x="996287" y="464024"/>
                                  <a:ext cx="504968" cy="375313"/>
                                </a:xfrm>
                                <a:prstGeom prst="rect">
                                  <a:avLst/>
                                </a:prstGeom>
                                <a:noFill/>
                                <a:ln w="6350">
                                  <a:noFill/>
                                </a:ln>
                              </wps:spPr>
                              <wps:txbx>
                                <w:txbxContent>
                                  <w:p w14:paraId="37F303A1" w14:textId="77777777" w:rsidR="00DE0322" w:rsidRDefault="007E03E2" w:rsidP="009278F6">
                                    <m:oMathPara>
                                      <m:oMath>
                                        <m:sSub>
                                          <m:sSubPr>
                                            <m:ctrlPr>
                                              <w:rPr>
                                                <w:rFonts w:ascii="Cambria Math" w:hAnsi="Cambria Math"/>
                                                <w:i/>
                                              </w:rPr>
                                            </m:ctrlPr>
                                          </m:sSubPr>
                                          <m:e>
                                            <m:r>
                                              <w:rPr>
                                                <w:rFonts w:ascii="Cambria Math" w:hAnsi="Cambria Math"/>
                                              </w:rPr>
                                              <m:t>F</m:t>
                                            </m:r>
                                          </m:e>
                                          <m:sub>
                                            <m:r>
                                              <w:rPr>
                                                <w:rFonts w:ascii="Cambria Math" w:hAnsi="Cambria Math"/>
                                              </w:rPr>
                                              <m:t>B</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559559" y="0"/>
                                  <a:ext cx="504968" cy="375313"/>
                                </a:xfrm>
                                <a:prstGeom prst="rect">
                                  <a:avLst/>
                                </a:prstGeom>
                                <a:noFill/>
                                <a:ln w="6350">
                                  <a:noFill/>
                                </a:ln>
                              </wps:spPr>
                              <wps:txbx>
                                <w:txbxContent>
                                  <w:p w14:paraId="00DF14DB" w14:textId="77777777" w:rsidR="00DE0322" w:rsidRDefault="007E03E2" w:rsidP="009278F6">
                                    <m:oMath>
                                      <m:nary>
                                        <m:naryPr>
                                          <m:chr m:val="∑"/>
                                          <m:limLoc m:val="undOvr"/>
                                          <m:subHide m:val="1"/>
                                          <m:supHide m:val="1"/>
                                          <m:ctrlPr>
                                            <w:rPr>
                                              <w:rFonts w:ascii="Cambria Math" w:hAnsi="Cambria Math"/>
                                              <w:i/>
                                            </w:rPr>
                                          </m:ctrlPr>
                                        </m:naryPr>
                                        <m:sub/>
                                        <m:sup/>
                                        <m:e>
                                          <m:r>
                                            <w:rPr>
                                              <w:rFonts w:ascii="Cambria Math" w:hAnsi="Cambria Math"/>
                                            </w:rPr>
                                            <m:t>F</m:t>
                                          </m:r>
                                        </m:e>
                                      </m:nary>
                                      <m:r>
                                        <w:rPr>
                                          <w:rFonts w:ascii="Cambria Math" w:hAnsi="Cambria Math"/>
                                        </w:rPr>
                                        <m:t xml:space="preserve">  </m:t>
                                      </m:r>
                                    </m:oMath>
                                    <w:r w:rsidR="00DE0322">
                                      <w:rPr>
                                        <w:rFonts w:eastAsiaTheme="minorEastAsia"/>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Freeform: Shape 66"/>
                              <wps:cNvSpPr/>
                              <wps:spPr>
                                <a:xfrm>
                                  <a:off x="272956" y="354841"/>
                                  <a:ext cx="142128" cy="191069"/>
                                </a:xfrm>
                                <a:custGeom>
                                  <a:avLst/>
                                  <a:gdLst>
                                    <a:gd name="connsiteX0" fmla="*/ 0 w 142128"/>
                                    <a:gd name="connsiteY0" fmla="*/ 191069 h 191069"/>
                                    <a:gd name="connsiteX1" fmla="*/ 129653 w 142128"/>
                                    <a:gd name="connsiteY1" fmla="*/ 109183 h 191069"/>
                                    <a:gd name="connsiteX2" fmla="*/ 129653 w 142128"/>
                                    <a:gd name="connsiteY2" fmla="*/ 0 h 191069"/>
                                  </a:gdLst>
                                  <a:ahLst/>
                                  <a:cxnLst>
                                    <a:cxn ang="0">
                                      <a:pos x="connsiteX0" y="connsiteY0"/>
                                    </a:cxn>
                                    <a:cxn ang="0">
                                      <a:pos x="connsiteX1" y="connsiteY1"/>
                                    </a:cxn>
                                    <a:cxn ang="0">
                                      <a:pos x="connsiteX2" y="connsiteY2"/>
                                    </a:cxn>
                                  </a:cxnLst>
                                  <a:rect l="l" t="t" r="r" b="b"/>
                                  <a:pathLst>
                                    <a:path w="142128" h="191069">
                                      <a:moveTo>
                                        <a:pt x="0" y="191069"/>
                                      </a:moveTo>
                                      <a:cubicBezTo>
                                        <a:pt x="54022" y="166048"/>
                                        <a:pt x="108044" y="141028"/>
                                        <a:pt x="129653" y="109183"/>
                                      </a:cubicBezTo>
                                      <a:cubicBezTo>
                                        <a:pt x="151262" y="77338"/>
                                        <a:pt x="140457" y="38669"/>
                                        <a:pt x="129653" y="0"/>
                                      </a:cubicBezTo>
                                    </a:path>
                                  </a:pathLst>
                                </a:cu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205084" y="353321"/>
                                  <a:ext cx="1166974" cy="375313"/>
                                </a:xfrm>
                                <a:prstGeom prst="rect">
                                  <a:avLst/>
                                </a:prstGeom>
                                <a:noFill/>
                                <a:ln w="6350">
                                  <a:noFill/>
                                </a:ln>
                              </wps:spPr>
                              <wps:txbx>
                                <w:txbxContent>
                                  <w:p w14:paraId="092FBA94" w14:textId="77777777" w:rsidR="00DE0322" w:rsidRPr="00022328" w:rsidRDefault="00DE0322" w:rsidP="009278F6">
                                    <w:pPr>
                                      <w:rPr>
                                        <w:sz w:val="16"/>
                                      </w:rPr>
                                    </w:pPr>
                                    <m:oMathPara>
                                      <m:oMath>
                                        <m:r>
                                          <w:rPr>
                                            <w:rFonts w:ascii="Cambria Math" w:hAnsi="Cambria Math"/>
                                            <w:sz w:val="16"/>
                                          </w:rPr>
                                          <m:t>45+30=</m:t>
                                        </m:r>
                                        <m:sSup>
                                          <m:sSupPr>
                                            <m:ctrlPr>
                                              <w:rPr>
                                                <w:rFonts w:ascii="Cambria Math" w:hAnsi="Cambria Math"/>
                                                <w:i/>
                                                <w:sz w:val="16"/>
                                              </w:rPr>
                                            </m:ctrlPr>
                                          </m:sSupPr>
                                          <m:e>
                                            <m:r>
                                              <w:rPr>
                                                <w:rFonts w:ascii="Cambria Math" w:hAnsi="Cambria Math"/>
                                                <w:sz w:val="16"/>
                                              </w:rPr>
                                              <m:t>75</m:t>
                                            </m:r>
                                          </m:e>
                                          <m:sup>
                                            <m:r>
                                              <w:rPr>
                                                <w:rFonts w:ascii="Cambria Math" w:hAnsi="Cambria Math"/>
                                                <w:sz w:val="16"/>
                                              </w:rPr>
                                              <m:t>0</m:t>
                                            </m:r>
                                          </m:sup>
                                        </m:s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A1B00F" id="Group 68" o:spid="_x0000_s1163" style="position:absolute;margin-left:138.8pt;margin-top:19.6pt;width:122.25pt;height:78.95pt;z-index:251828224;mso-position-horizontal-relative:margin;mso-width-relative:margin;mso-height-relative:margin" coordsize="15534,10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">
                      <v:shape id="Straight Arrow Connector 58" o:spid="_x0000_s1164" type="#_x0000_t32" style="position:absolute;left:1296;top:4026;width:5398;height:53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" strokecolor="windowText" strokeweight="1pt">
                        <v:stroke endarrow="block" joinstyle="miter"/>
                      </v:shape>
                      <v:shape id="Straight Arrow Connector 59" o:spid="_x0000_s1165" type="#_x0000_t32" style="position:absolute;left:6823;top:858;width:8711;height:87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" strokecolor="windowText" strokeweight="1pt">
                        <v:stroke endarrow="block" joinstyle="miter"/>
                      </v:shape>
                      <v:shape id="Straight Arrow Connector 60" o:spid="_x0000_s1166" type="#_x0000_t32" style="position:absolute;left:1364;top:776;width:13998;height:33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" strokecolor="windowText" strokeweight="1pt">
                        <v:stroke endarrow="block" joinstyle="miter"/>
                      </v:shape>
                      <v:line id="Straight Connector 61" o:spid="_x0000_s1167" style="position:absolute;flip:x y;visibility:visible;mso-wrap-style:square" from="6755,7301" to="7925,84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" strokecolor="windowText" strokeweight="1pt">
                        <v:stroke joinstyle="miter"/>
                      </v:line>
                      <v:line id="Straight Connector 62" o:spid="_x0000_s1168" style="position:absolute;flip:x;visibility:visible;mso-wrap-style:square" from="5868,7165" to="6778,8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" strokecolor="windowText" strokeweight="1pt">
                        <v:stroke joinstyle="miter"/>
                      </v:line>
                      <v:shape id="Text Box 63" o:spid="_x0000_s1169" type="#_x0000_t202" style="position:absolute;top:6277;width:5049;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eFxQAAANsAAAAPAAAAZHJzL2Rvd25yZXYueG1sRI9Ba8JA&#10;FITvBf/D8gRvdWNE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B8w/eFxQAAANsAAAAP&#10;AAAAAAAAAAAAAAAAAAcCAABkcnMvZG93bnJldi54bWxQSwUGAAAAAAMAAwC3AAAA+QIAAAAA&#10;" filled="f" stroked="f" strokeweight=".5pt">
                        <v:textbox>
                          <w:txbxContent>
                            <w:p w14:paraId="007231F4" w14:textId="77777777" w:rsidR="00DE0322" w:rsidRDefault="00DE0322" w:rsidP="009278F6">
                              <m:oMathPara>
                                <m:oMath>
                                  <m:sSub>
                                    <m:sSubPr>
                                      <m:ctrlPr>
                                        <w:rPr>
                                          <w:rFonts w:ascii="Cambria Math" w:hAnsi="Cambria Math"/>
                                          <w:i/>
                                        </w:rPr>
                                      </m:ctrlPr>
                                    </m:sSubPr>
                                    <m:e>
                                      <m:r>
                                        <w:rPr>
                                          <w:rFonts w:ascii="Cambria Math" w:hAnsi="Cambria Math"/>
                                        </w:rPr>
                                        <m:t>F</m:t>
                                      </m:r>
                                    </m:e>
                                    <m:sub>
                                      <m:r>
                                        <w:rPr>
                                          <w:rFonts w:ascii="Cambria Math" w:hAnsi="Cambria Math"/>
                                        </w:rPr>
                                        <m:t>A</m:t>
                                      </m:r>
                                    </m:sub>
                                  </m:sSub>
                                </m:oMath>
                              </m:oMathPara>
                            </w:p>
                          </w:txbxContent>
                        </v:textbox>
                      </v:shape>
                      <v:shape id="Text Box 64" o:spid="_x0000_s1170" type="#_x0000_t202" style="position:absolute;left:9962;top:4640;width:505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37F303A1" w14:textId="77777777" w:rsidR="00DE0322" w:rsidRDefault="00DE0322" w:rsidP="009278F6">
                              <m:oMathPara>
                                <m:oMath>
                                  <m:sSub>
                                    <m:sSubPr>
                                      <m:ctrlPr>
                                        <w:rPr>
                                          <w:rFonts w:ascii="Cambria Math" w:hAnsi="Cambria Math"/>
                                          <w:i/>
                                        </w:rPr>
                                      </m:ctrlPr>
                                    </m:sSubPr>
                                    <m:e>
                                      <m:r>
                                        <w:rPr>
                                          <w:rFonts w:ascii="Cambria Math" w:hAnsi="Cambria Math"/>
                                        </w:rPr>
                                        <m:t>F</m:t>
                                      </m:r>
                                    </m:e>
                                    <m:sub>
                                      <m:r>
                                        <w:rPr>
                                          <w:rFonts w:ascii="Cambria Math" w:hAnsi="Cambria Math"/>
                                        </w:rPr>
                                        <m:t>B</m:t>
                                      </m:r>
                                    </m:sub>
                                  </m:sSub>
                                </m:oMath>
                              </m:oMathPara>
                            </w:p>
                          </w:txbxContent>
                        </v:textbox>
                      </v:shape>
                      <v:shape id="Text Box 65" o:spid="_x0000_s1171" type="#_x0000_t202" style="position:absolute;left:5595;width:505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" filled="f" stroked="f" strokeweight=".5pt">
                        <v:textbox>
                          <w:txbxContent>
                            <w:p w14:paraId="00DF14DB" w14:textId="77777777" w:rsidR="00DE0322" w:rsidRDefault="00DE0322" w:rsidP="009278F6">
                              <m:oMath>
                                <m:nary>
                                  <m:naryPr>
                                    <m:chr m:val="∑"/>
                                    <m:limLoc m:val="undOvr"/>
                                    <m:subHide m:val="1"/>
                                    <m:supHide m:val="1"/>
                                    <m:ctrlPr>
                                      <w:rPr>
                                        <w:rFonts w:ascii="Cambria Math" w:hAnsi="Cambria Math"/>
                                        <w:i/>
                                      </w:rPr>
                                    </m:ctrlPr>
                                  </m:naryPr>
                                  <m:sub/>
                                  <m:sup/>
                                  <m:e>
                                    <m:r>
                                      <w:rPr>
                                        <w:rFonts w:ascii="Cambria Math" w:hAnsi="Cambria Math"/>
                                      </w:rPr>
                                      <m:t>F</m:t>
                                    </m:r>
                                  </m:e>
                                </m:nary>
                                <m:r>
                                  <w:rPr>
                                    <w:rFonts w:ascii="Cambria Math" w:hAnsi="Cambria Math"/>
                                  </w:rPr>
                                  <m:t xml:space="preserve">  </m:t>
                                </m:r>
                              </m:oMath>
                              <w:r>
                                <w:rPr>
                                  <w:rFonts w:eastAsiaTheme="minorEastAsia"/>
                                </w:rPr>
                                <w:t xml:space="preserve"> </w:t>
                              </w:r>
                            </w:p>
                          </w:txbxContent>
                        </v:textbox>
                      </v:shape>
                      <v:shape id="Freeform: Shape 66" o:spid="_x0000_s1172" style="position:absolute;left:2729;top:3548;width:1421;height:1911;visibility:visible;mso-wrap-style:square;v-text-anchor:middle" coordsize="142128,191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" path="m,191069c54022,166048,108044,141028,129653,109183,151262,77338,140457,38669,129653,e" filled="f" strokecolor="windowText" strokeweight="1pt">
                        <v:stroke joinstyle="miter"/>
                        <v:path arrowok="t" o:connecttype="custom" o:connectlocs="0,191069;129653,109183;129653,0" o:connectangles="0,0,0"/>
                      </v:shape>
                      <v:shape id="Text Box 67" o:spid="_x0000_s1173" type="#_x0000_t202" style="position:absolute;left:2050;top:3533;width:1167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GG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" filled="f" stroked="f" strokeweight=".5pt">
                        <v:textbox>
                          <w:txbxContent>
                            <w:p w14:paraId="092FBA94" w14:textId="77777777" w:rsidR="00DE0322" w:rsidRPr="00022328" w:rsidRDefault="00DE0322" w:rsidP="009278F6">
                              <w:pPr>
                                <w:rPr>
                                  <w:sz w:val="16"/>
                                </w:rPr>
                              </w:pPr>
                              <m:oMathPara>
                                <m:oMath>
                                  <m:r>
                                    <w:rPr>
                                      <w:rFonts w:ascii="Cambria Math" w:hAnsi="Cambria Math"/>
                                      <w:sz w:val="16"/>
                                    </w:rPr>
                                    <m:t>45+30=</m:t>
                                  </m:r>
                                  <m:sSup>
                                    <m:sSupPr>
                                      <m:ctrlPr>
                                        <w:rPr>
                                          <w:rFonts w:ascii="Cambria Math" w:hAnsi="Cambria Math"/>
                                          <w:i/>
                                          <w:sz w:val="16"/>
                                        </w:rPr>
                                      </m:ctrlPr>
                                    </m:sSupPr>
                                    <m:e>
                                      <m:r>
                                        <w:rPr>
                                          <w:rFonts w:ascii="Cambria Math" w:hAnsi="Cambria Math"/>
                                          <w:sz w:val="16"/>
                                        </w:rPr>
                                        <m:t>75</m:t>
                                      </m:r>
                                    </m:e>
                                    <m:sup>
                                      <m:r>
                                        <w:rPr>
                                          <w:rFonts w:ascii="Cambria Math" w:hAnsi="Cambria Math"/>
                                          <w:sz w:val="16"/>
                                        </w:rPr>
                                        <m:t>0</m:t>
                                      </m:r>
                                    </m:sup>
                                  </m:sSup>
                                </m:oMath>
                              </m:oMathPara>
                            </w:p>
                          </w:txbxContent>
                        </v:textbox>
                      </v:shape>
                      <w10:wrap anchorx="margin"/>
                    </v:group>
                  </w:pict>
                </mc:Fallback>
              </mc:AlternateContent>
            </w:r>
            <w:r w:rsidRPr="006F4E65">
              <w:t xml:space="preserve">Provides a </w:t>
            </w:r>
            <w:r w:rsidRPr="001C417A">
              <w:rPr>
                <w:color w:val="FF0000"/>
              </w:rPr>
              <w:t xml:space="preserve">labelled </w:t>
            </w:r>
            <w:r w:rsidR="001C417A">
              <w:rPr>
                <w:color w:val="FF0000"/>
              </w:rPr>
              <w:t xml:space="preserve">vector </w:t>
            </w:r>
            <w:r w:rsidRPr="001C417A">
              <w:rPr>
                <w:color w:val="FF0000"/>
              </w:rPr>
              <w:t xml:space="preserve">diagram </w:t>
            </w:r>
            <w:r w:rsidRPr="006F4E65">
              <w:t>showing understanding that two electrical forces combine to give net force in direction of hole</w:t>
            </w:r>
          </w:p>
          <w:p w14:paraId="05CF5B16" w14:textId="77777777" w:rsidR="009278F6" w:rsidRPr="006F4E65" w:rsidRDefault="009278F6" w:rsidP="00DE09E5">
            <w:pPr>
              <w:tabs>
                <w:tab w:val="right" w:pos="8931"/>
              </w:tabs>
              <w:rPr>
                <w:rFonts w:eastAsiaTheme="minorEastAsia"/>
              </w:rPr>
            </w:pPr>
          </w:p>
          <w:p w14:paraId="7EE61B80" w14:textId="77777777" w:rsidR="009278F6" w:rsidRPr="006F4E65" w:rsidRDefault="009278F6" w:rsidP="00DE09E5">
            <w:pPr>
              <w:tabs>
                <w:tab w:val="right" w:pos="8931"/>
              </w:tabs>
              <w:rPr>
                <w:rFonts w:eastAsiaTheme="minorEastAsia"/>
              </w:rPr>
            </w:pPr>
          </w:p>
          <w:p w14:paraId="5CBA0CC3" w14:textId="77777777" w:rsidR="009278F6" w:rsidRPr="006F4E65" w:rsidRDefault="009278F6" w:rsidP="00DE09E5">
            <w:pPr>
              <w:tabs>
                <w:tab w:val="right" w:pos="8931"/>
              </w:tabs>
              <w:rPr>
                <w:rFonts w:eastAsiaTheme="minorEastAsia"/>
              </w:rPr>
            </w:pPr>
          </w:p>
          <w:p w14:paraId="68887A11" w14:textId="77777777" w:rsidR="009278F6" w:rsidRPr="006F4E65" w:rsidRDefault="009278F6" w:rsidP="00DE09E5">
            <w:pPr>
              <w:tabs>
                <w:tab w:val="right" w:pos="8931"/>
              </w:tabs>
              <w:rPr>
                <w:rFonts w:eastAsiaTheme="minorEastAsia"/>
              </w:rPr>
            </w:pPr>
          </w:p>
          <w:p w14:paraId="56BFC739" w14:textId="77777777" w:rsidR="009278F6" w:rsidRPr="006F4E65" w:rsidRDefault="009278F6" w:rsidP="00DE09E5">
            <w:pPr>
              <w:tabs>
                <w:tab w:val="right" w:pos="8931"/>
              </w:tabs>
              <w:rPr>
                <w:rFonts w:eastAsiaTheme="minorEastAsia"/>
              </w:rPr>
            </w:pPr>
          </w:p>
          <w:p w14:paraId="164AC8E0" w14:textId="77777777" w:rsidR="009278F6" w:rsidRPr="006F4E65" w:rsidRDefault="009278F6" w:rsidP="00DE09E5">
            <w:pPr>
              <w:tabs>
                <w:tab w:val="right" w:pos="8931"/>
              </w:tabs>
              <w:rPr>
                <w:rFonts w:eastAsiaTheme="minorEastAsia"/>
              </w:rPr>
            </w:pPr>
          </w:p>
        </w:tc>
        <w:tc>
          <w:tcPr>
            <w:tcW w:w="1440" w:type="dxa"/>
            <w:shd w:val="clear" w:color="auto" w:fill="auto"/>
            <w:vAlign w:val="center"/>
          </w:tcPr>
          <w:p w14:paraId="4E08F3D2"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color w:val="auto"/>
              </w:rPr>
              <w:t>1</w:t>
            </w:r>
          </w:p>
        </w:tc>
      </w:tr>
      <w:tr w:rsidR="009278F6" w:rsidRPr="006F4E65" w14:paraId="4CE1A120" w14:textId="77777777" w:rsidTr="00DE09E5">
        <w:trPr>
          <w:trHeight w:val="984"/>
        </w:trPr>
        <w:tc>
          <w:tcPr>
            <w:tcW w:w="7565" w:type="dxa"/>
            <w:shd w:val="clear" w:color="auto" w:fill="auto"/>
            <w:vAlign w:val="center"/>
          </w:tcPr>
          <w:p w14:paraId="39EDEDDF" w14:textId="77777777" w:rsidR="009278F6" w:rsidRPr="006F4E65" w:rsidRDefault="009278F6" w:rsidP="00DE09E5">
            <w:pPr>
              <w:tabs>
                <w:tab w:val="right" w:pos="8931"/>
              </w:tabs>
              <w:rPr>
                <w:rFonts w:eastAsiaTheme="minorEastAsia"/>
              </w:rPr>
            </w:pPr>
            <m:oMath>
              <m:r>
                <w:rPr>
                  <w:rFonts w:ascii="Cambria Math" w:hAnsi="Cambria Math"/>
                </w:rPr>
                <m:t>tanθ=</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B</m:t>
                      </m:r>
                    </m:sub>
                  </m:sSub>
                </m:num>
                <m:den>
                  <m:sSub>
                    <m:sSubPr>
                      <m:ctrlPr>
                        <w:rPr>
                          <w:rFonts w:ascii="Cambria Math" w:hAnsi="Cambria Math"/>
                          <w:i/>
                        </w:rPr>
                      </m:ctrlPr>
                    </m:sSubPr>
                    <m:e>
                      <m:r>
                        <w:rPr>
                          <w:rFonts w:ascii="Cambria Math" w:hAnsi="Cambria Math"/>
                        </w:rPr>
                        <m:t>F</m:t>
                      </m:r>
                    </m:e>
                    <m:sub>
                      <m:r>
                        <w:rPr>
                          <w:rFonts w:ascii="Cambria Math" w:hAnsi="Cambria Math"/>
                        </w:rPr>
                        <m:t>A</m:t>
                      </m:r>
                    </m:sub>
                  </m:sSub>
                </m:den>
              </m:f>
            </m:oMath>
            <w:r w:rsidRPr="006F4E65">
              <w:rPr>
                <w:rFonts w:eastAsiaTheme="minorEastAsia"/>
              </w:rPr>
              <w:t xml:space="preserve">  </w:t>
            </w:r>
          </w:p>
          <w:p w14:paraId="77CB4EB6" w14:textId="77777777" w:rsidR="009278F6" w:rsidRPr="006F4E65" w:rsidRDefault="009278F6" w:rsidP="00DE09E5">
            <w:pPr>
              <w:tabs>
                <w:tab w:val="right" w:pos="8931"/>
              </w:tabs>
              <w:rPr>
                <w:rFonts w:eastAsiaTheme="minorEastAsia"/>
              </w:rPr>
            </w:p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B</m:t>
                      </m:r>
                    </m:sub>
                  </m:sSub>
                </m:num>
                <m:den>
                  <m:sSub>
                    <m:sSubPr>
                      <m:ctrlPr>
                        <w:rPr>
                          <w:rFonts w:ascii="Cambria Math" w:hAnsi="Cambria Math"/>
                          <w:i/>
                        </w:rPr>
                      </m:ctrlPr>
                    </m:sSubPr>
                    <m:e>
                      <m:r>
                        <w:rPr>
                          <w:rFonts w:ascii="Cambria Math" w:hAnsi="Cambria Math"/>
                        </w:rPr>
                        <m:t>F</m:t>
                      </m:r>
                    </m:e>
                    <m:sub>
                      <m:r>
                        <w:rPr>
                          <w:rFonts w:ascii="Cambria Math" w:hAnsi="Cambria Math"/>
                        </w:rPr>
                        <m:t>A</m:t>
                      </m:r>
                    </m:sub>
                  </m:sSub>
                </m:den>
              </m:f>
              <m:r>
                <w:rPr>
                  <w:rFonts w:ascii="Cambria Math" w:hAnsi="Cambria Math"/>
                </w:rPr>
                <m:t>=</m:t>
              </m:r>
              <m:func>
                <m:funcPr>
                  <m:ctrlPr>
                    <w:rPr>
                      <w:rFonts w:ascii="Cambria Math" w:hAnsi="Cambria Math"/>
                      <w:i/>
                    </w:rPr>
                  </m:ctrlPr>
                </m:funcPr>
                <m:fName>
                  <m:r>
                    <m:rPr>
                      <m:sty m:val="p"/>
                    </m:rPr>
                    <w:rPr>
                      <w:rFonts w:ascii="Cambria Math" w:hAnsi="Cambria Math"/>
                    </w:rPr>
                    <m:t>tan</m:t>
                  </m:r>
                </m:fName>
                <m:e>
                  <m:r>
                    <w:rPr>
                      <w:rFonts w:ascii="Cambria Math" w:hAnsi="Cambria Math"/>
                    </w:rPr>
                    <m:t>75</m:t>
                  </m:r>
                </m:e>
              </m:func>
              <m:r>
                <w:rPr>
                  <w:rFonts w:ascii="Cambria Math" w:hAnsi="Cambria Math"/>
                </w:rPr>
                <m:t>=3.73</m:t>
              </m:r>
            </m:oMath>
            <w:r w:rsidRPr="006F4E65">
              <w:rPr>
                <w:rFonts w:eastAsiaTheme="minorEastAsia"/>
              </w:rPr>
              <w:t xml:space="preserve"> </w:t>
            </w:r>
          </w:p>
        </w:tc>
        <w:tc>
          <w:tcPr>
            <w:tcW w:w="1440" w:type="dxa"/>
            <w:shd w:val="clear" w:color="auto" w:fill="auto"/>
            <w:vAlign w:val="center"/>
          </w:tcPr>
          <w:p w14:paraId="4D979FFE"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color w:val="auto"/>
              </w:rPr>
              <w:t>1</w:t>
            </w:r>
          </w:p>
        </w:tc>
      </w:tr>
      <w:tr w:rsidR="009278F6" w:rsidRPr="006F4E65" w14:paraId="210924BA" w14:textId="77777777" w:rsidTr="00DE09E5">
        <w:trPr>
          <w:trHeight w:val="317"/>
        </w:trPr>
        <w:tc>
          <w:tcPr>
            <w:tcW w:w="7565" w:type="dxa"/>
            <w:shd w:val="clear" w:color="auto" w:fill="auto"/>
            <w:vAlign w:val="center"/>
          </w:tcPr>
          <w:p w14:paraId="06EF17E7" w14:textId="77777777" w:rsidR="009278F6" w:rsidRPr="006F4E65" w:rsidRDefault="009278F6" w:rsidP="00DE09E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D74B324"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b/>
                <w:color w:val="auto"/>
              </w:rPr>
              <w:t>2</w:t>
            </w:r>
          </w:p>
        </w:tc>
      </w:tr>
    </w:tbl>
    <w:p w14:paraId="76D2B355" w14:textId="77777777" w:rsidR="009278F6" w:rsidRDefault="009278F6" w:rsidP="009278F6">
      <w:pPr>
        <w:ind w:right="245"/>
      </w:pPr>
    </w:p>
    <w:p w14:paraId="0C36B3D3" w14:textId="77777777" w:rsidR="009278F6" w:rsidRDefault="009278F6" w:rsidP="009278F6">
      <w:r>
        <w:br w:type="page"/>
      </w:r>
    </w:p>
    <w:p w14:paraId="299D6784" w14:textId="77777777" w:rsidR="009278F6" w:rsidRDefault="009278F6" w:rsidP="009278F6">
      <w:pPr>
        <w:ind w:right="245"/>
      </w:pPr>
    </w:p>
    <w:p w14:paraId="1698FFD5" w14:textId="77777777" w:rsidR="009278F6" w:rsidRPr="00B94A46" w:rsidRDefault="009278F6" w:rsidP="009278F6">
      <w:pPr>
        <w:pStyle w:val="ListParagraph"/>
        <w:numPr>
          <w:ilvl w:val="0"/>
          <w:numId w:val="9"/>
        </w:numPr>
        <w:tabs>
          <w:tab w:val="right" w:pos="9450"/>
        </w:tabs>
        <w:spacing w:after="160" w:line="259" w:lineRule="auto"/>
        <w:ind w:hanging="720"/>
      </w:pPr>
      <w:r>
        <w:t xml:space="preserve">Hence, calculate the electric charge of </w:t>
      </w:r>
      <m:oMath>
        <m:sSub>
          <m:sSubPr>
            <m:ctrlPr>
              <w:rPr>
                <w:rFonts w:ascii="Cambria Math" w:hAnsi="Cambria Math"/>
                <w:i/>
              </w:rPr>
            </m:ctrlPr>
          </m:sSubPr>
          <m:e>
            <m:r>
              <w:rPr>
                <w:rFonts w:ascii="Cambria Math" w:hAnsi="Cambria Math"/>
              </w:rPr>
              <m:t>q</m:t>
            </m:r>
          </m:e>
          <m:sub>
            <m:r>
              <w:rPr>
                <w:rFonts w:ascii="Cambria Math" w:hAnsi="Cambria Math"/>
              </w:rPr>
              <m:t>B</m:t>
            </m:r>
          </m:sub>
        </m:sSub>
      </m:oMath>
      <w:r w:rsidRPr="006F4E65">
        <w:rPr>
          <w:rFonts w:eastAsiaTheme="minorEastAsia"/>
        </w:rPr>
        <w:t>.</w:t>
      </w:r>
      <w:r w:rsidRPr="006F4E65">
        <w:rPr>
          <w:rFonts w:eastAsiaTheme="minorEastAsia"/>
        </w:rPr>
        <w:tab/>
        <w:t>(3 marks)</w:t>
      </w:r>
    </w:p>
    <w:tbl>
      <w:tblPr>
        <w:tblStyle w:val="TableGrid"/>
        <w:tblW w:w="9005" w:type="dxa"/>
        <w:tblInd w:w="805" w:type="dxa"/>
        <w:tblLook w:val="04A0" w:firstRow="1" w:lastRow="0" w:firstColumn="1" w:lastColumn="0" w:noHBand="0" w:noVBand="1"/>
      </w:tblPr>
      <w:tblGrid>
        <w:gridCol w:w="7565"/>
        <w:gridCol w:w="1440"/>
      </w:tblGrid>
      <w:tr w:rsidR="009278F6" w:rsidRPr="006F4E65" w14:paraId="2DE7E07D" w14:textId="77777777" w:rsidTr="00DE09E5">
        <w:trPr>
          <w:trHeight w:val="317"/>
        </w:trPr>
        <w:tc>
          <w:tcPr>
            <w:tcW w:w="7565" w:type="dxa"/>
            <w:shd w:val="clear" w:color="auto" w:fill="auto"/>
            <w:vAlign w:val="center"/>
          </w:tcPr>
          <w:p w14:paraId="069B4FCC"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F50E82E"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Marks</w:t>
            </w:r>
          </w:p>
        </w:tc>
      </w:tr>
      <w:tr w:rsidR="009278F6" w:rsidRPr="006F4E65" w14:paraId="57E2CD24" w14:textId="77777777" w:rsidTr="00DE09E5">
        <w:trPr>
          <w:trHeight w:val="1245"/>
        </w:trPr>
        <w:tc>
          <w:tcPr>
            <w:tcW w:w="7565" w:type="dxa"/>
            <w:shd w:val="clear" w:color="auto" w:fill="auto"/>
            <w:vAlign w:val="center"/>
          </w:tcPr>
          <w:p w14:paraId="339BE298" w14:textId="77777777" w:rsidR="009278F6" w:rsidRPr="006F4E65" w:rsidRDefault="009278F6" w:rsidP="00DE09E5">
            <w:pPr>
              <w:tabs>
                <w:tab w:val="right" w:pos="8931"/>
              </w:tabs>
            </w:pPr>
            <w:r w:rsidRPr="006F4E65">
              <w:t xml:space="preserve">Uses </w:t>
            </w:r>
            <w:proofErr w:type="spellStart"/>
            <w:r w:rsidRPr="006F4E65">
              <w:t>Coloumb’s</w:t>
            </w:r>
            <w:proofErr w:type="spellEnd"/>
            <w:r w:rsidRPr="006F4E65">
              <w:t xml:space="preserve"> law to compare forces of both charges, reducing problem to the ratio of charges matching ratio of forces</w:t>
            </w:r>
          </w:p>
          <w:p w14:paraId="7E50AA1F" w14:textId="77777777" w:rsidR="009278F6" w:rsidRPr="006F4E65" w:rsidRDefault="007E03E2" w:rsidP="00DE09E5">
            <w:pPr>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3.73</m:t>
              </m:r>
              <m:sSub>
                <m:sSubPr>
                  <m:ctrlPr>
                    <w:rPr>
                      <w:rFonts w:ascii="Cambria Math" w:hAnsi="Cambria Math"/>
                      <w:i/>
                    </w:rPr>
                  </m:ctrlPr>
                </m:sSubPr>
                <m:e>
                  <m:r>
                    <w:rPr>
                      <w:rFonts w:ascii="Cambria Math" w:hAnsi="Cambria Math"/>
                    </w:rPr>
                    <m:t>F</m:t>
                  </m:r>
                </m:e>
                <m:sub>
                  <m:r>
                    <w:rPr>
                      <w:rFonts w:ascii="Cambria Math" w:hAnsi="Cambria Math"/>
                    </w:rPr>
                    <m:t>A</m:t>
                  </m:r>
                </m:sub>
              </m:sSub>
            </m:oMath>
            <w:r w:rsidR="009278F6" w:rsidRPr="006F4E65">
              <w:rPr>
                <w:rFonts w:eastAsiaTheme="minorEastAsia"/>
              </w:rPr>
              <w:t xml:space="preserve"> </w:t>
            </w:r>
          </w:p>
          <w:p w14:paraId="779B5D58" w14:textId="77777777" w:rsidR="009278F6" w:rsidRPr="006F4E65" w:rsidRDefault="007E03E2" w:rsidP="00DE09E5">
            <w:pPr>
              <w:rPr>
                <w:rFonts w:eastAsiaTheme="minorEastAsia"/>
              </w:rPr>
            </w:pPr>
            <m:oMath>
              <m:f>
                <m:fPr>
                  <m:ctrlPr>
                    <w:rPr>
                      <w:rFonts w:ascii="Cambria Math" w:hAnsi="Cambria Math"/>
                      <w:i/>
                    </w:rPr>
                  </m:ctrlPr>
                </m:fPr>
                <m:num>
                  <m:r>
                    <w:rPr>
                      <w:rFonts w:ascii="Cambria Math" w:hAnsi="Cambria Math"/>
                      <w:strike/>
                    </w:rPr>
                    <m:t>kq</m:t>
                  </m:r>
                  <m:sSub>
                    <m:sSubPr>
                      <m:ctrlPr>
                        <w:rPr>
                          <w:rFonts w:ascii="Cambria Math" w:hAnsi="Cambria Math"/>
                          <w:i/>
                        </w:rPr>
                      </m:ctrlPr>
                    </m:sSubPr>
                    <m:e>
                      <m:r>
                        <w:rPr>
                          <w:rFonts w:ascii="Cambria Math" w:hAnsi="Cambria Math"/>
                        </w:rPr>
                        <m:t>q</m:t>
                      </m:r>
                    </m:e>
                    <m:sub>
                      <m:r>
                        <w:rPr>
                          <w:rFonts w:ascii="Cambria Math" w:hAnsi="Cambria Math"/>
                        </w:rPr>
                        <m:t>B</m:t>
                      </m:r>
                    </m:sub>
                  </m:sSub>
                </m:num>
                <m:den>
                  <m:sSup>
                    <m:sSupPr>
                      <m:ctrlPr>
                        <w:rPr>
                          <w:rFonts w:ascii="Cambria Math" w:hAnsi="Cambria Math"/>
                          <w:i/>
                          <w:strike/>
                        </w:rPr>
                      </m:ctrlPr>
                    </m:sSupPr>
                    <m:e>
                      <m:r>
                        <w:rPr>
                          <w:rFonts w:ascii="Cambria Math" w:hAnsi="Cambria Math"/>
                          <w:strike/>
                        </w:rPr>
                        <m:t>r</m:t>
                      </m:r>
                    </m:e>
                    <m:sup>
                      <m:r>
                        <w:rPr>
                          <w:rFonts w:ascii="Cambria Math" w:hAnsi="Cambria Math"/>
                          <w:strike/>
                        </w:rPr>
                        <m:t>2</m:t>
                      </m:r>
                    </m:sup>
                  </m:sSup>
                </m:den>
              </m:f>
              <m:r>
                <w:rPr>
                  <w:rFonts w:ascii="Cambria Math" w:hAnsi="Cambria Math"/>
                </w:rPr>
                <m:t>=3.73</m:t>
              </m:r>
              <m:f>
                <m:fPr>
                  <m:ctrlPr>
                    <w:rPr>
                      <w:rFonts w:ascii="Cambria Math" w:hAnsi="Cambria Math"/>
                      <w:i/>
                    </w:rPr>
                  </m:ctrlPr>
                </m:fPr>
                <m:num>
                  <m:r>
                    <w:rPr>
                      <w:rFonts w:ascii="Cambria Math" w:hAnsi="Cambria Math"/>
                      <w:strike/>
                    </w:rPr>
                    <m:t>kq</m:t>
                  </m:r>
                  <m:sSub>
                    <m:sSubPr>
                      <m:ctrlPr>
                        <w:rPr>
                          <w:rFonts w:ascii="Cambria Math" w:hAnsi="Cambria Math"/>
                          <w:i/>
                        </w:rPr>
                      </m:ctrlPr>
                    </m:sSubPr>
                    <m:e>
                      <m:r>
                        <w:rPr>
                          <w:rFonts w:ascii="Cambria Math" w:hAnsi="Cambria Math"/>
                        </w:rPr>
                        <m:t>q</m:t>
                      </m:r>
                    </m:e>
                    <m:sub>
                      <m:r>
                        <w:rPr>
                          <w:rFonts w:ascii="Cambria Math" w:hAnsi="Cambria Math"/>
                        </w:rPr>
                        <m:t>A</m:t>
                      </m:r>
                    </m:sub>
                  </m:sSub>
                </m:num>
                <m:den>
                  <m:sSup>
                    <m:sSupPr>
                      <m:ctrlPr>
                        <w:rPr>
                          <w:rFonts w:ascii="Cambria Math" w:hAnsi="Cambria Math"/>
                          <w:i/>
                          <w:strike/>
                        </w:rPr>
                      </m:ctrlPr>
                    </m:sSupPr>
                    <m:e>
                      <m:r>
                        <w:rPr>
                          <w:rFonts w:ascii="Cambria Math" w:hAnsi="Cambria Math"/>
                          <w:strike/>
                        </w:rPr>
                        <m:t>r</m:t>
                      </m:r>
                    </m:e>
                    <m:sup>
                      <m:r>
                        <w:rPr>
                          <w:rFonts w:ascii="Cambria Math" w:hAnsi="Cambria Math"/>
                          <w:strike/>
                        </w:rPr>
                        <m:t>2</m:t>
                      </m:r>
                    </m:sup>
                  </m:sSup>
                </m:den>
              </m:f>
            </m:oMath>
            <w:r w:rsidR="009278F6" w:rsidRPr="006F4E65">
              <w:rPr>
                <w:rFonts w:eastAsiaTheme="minorEastAsia"/>
              </w:rPr>
              <w:t xml:space="preserve"> </w:t>
            </w:r>
          </w:p>
        </w:tc>
        <w:tc>
          <w:tcPr>
            <w:tcW w:w="1440" w:type="dxa"/>
            <w:shd w:val="clear" w:color="auto" w:fill="auto"/>
            <w:vAlign w:val="center"/>
          </w:tcPr>
          <w:p w14:paraId="1E59035D"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9278F6" w:rsidRPr="006F4E65" w14:paraId="17772A02" w14:textId="77777777" w:rsidTr="00DE09E5">
        <w:trPr>
          <w:trHeight w:val="507"/>
        </w:trPr>
        <w:tc>
          <w:tcPr>
            <w:tcW w:w="7565" w:type="dxa"/>
            <w:shd w:val="clear" w:color="auto" w:fill="auto"/>
            <w:vAlign w:val="center"/>
          </w:tcPr>
          <w:p w14:paraId="32E4CD6C" w14:textId="77777777" w:rsidR="009278F6" w:rsidRPr="008816BB" w:rsidRDefault="007E03E2" w:rsidP="00DE09E5">
            <m:oMath>
              <m:sSub>
                <m:sSubPr>
                  <m:ctrlPr>
                    <w:rPr>
                      <w:rFonts w:ascii="Cambria Math" w:hAnsi="Cambria Math"/>
                      <w:i/>
                    </w:rPr>
                  </m:ctrlPr>
                </m:sSubPr>
                <m:e>
                  <m:r>
                    <w:rPr>
                      <w:rFonts w:ascii="Cambria Math" w:hAnsi="Cambria Math"/>
                    </w:rPr>
                    <m:t>q</m:t>
                  </m:r>
                </m:e>
                <m:sub>
                  <m:r>
                    <w:rPr>
                      <w:rFonts w:ascii="Cambria Math" w:hAnsi="Cambria Math"/>
                    </w:rPr>
                    <m:t>B</m:t>
                  </m:r>
                </m:sub>
              </m:sSub>
              <m:r>
                <w:rPr>
                  <w:rFonts w:ascii="Cambria Math" w:hAnsi="Cambria Math"/>
                </w:rPr>
                <m:t>=3.73</m:t>
              </m:r>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3.73×260×</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9.70×</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C</m:t>
              </m:r>
            </m:oMath>
            <w:r w:rsidR="009278F6" w:rsidRPr="006F4E65">
              <w:rPr>
                <w:rFonts w:eastAsiaTheme="minorEastAsia"/>
              </w:rPr>
              <w:t xml:space="preserve"> </w:t>
            </w:r>
          </w:p>
        </w:tc>
        <w:tc>
          <w:tcPr>
            <w:tcW w:w="1440" w:type="dxa"/>
            <w:shd w:val="clear" w:color="auto" w:fill="auto"/>
            <w:vAlign w:val="center"/>
          </w:tcPr>
          <w:p w14:paraId="0EA97EEE"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color w:val="auto"/>
              </w:rPr>
              <w:t>1</w:t>
            </w:r>
          </w:p>
        </w:tc>
      </w:tr>
      <w:tr w:rsidR="009278F6" w:rsidRPr="006F4E65" w14:paraId="4989CFB6" w14:textId="77777777" w:rsidTr="00DE09E5">
        <w:trPr>
          <w:trHeight w:val="317"/>
        </w:trPr>
        <w:tc>
          <w:tcPr>
            <w:tcW w:w="7565" w:type="dxa"/>
            <w:shd w:val="clear" w:color="auto" w:fill="auto"/>
            <w:vAlign w:val="center"/>
          </w:tcPr>
          <w:p w14:paraId="51935562" w14:textId="77777777" w:rsidR="009278F6" w:rsidRPr="006F4E65" w:rsidRDefault="009278F6" w:rsidP="00DE09E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C3F7575"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b/>
                <w:color w:val="auto"/>
              </w:rPr>
              <w:t>3</w:t>
            </w:r>
          </w:p>
        </w:tc>
      </w:tr>
    </w:tbl>
    <w:p w14:paraId="46F25A86" w14:textId="77777777" w:rsidR="009278F6" w:rsidRDefault="009278F6" w:rsidP="009278F6">
      <w:pPr>
        <w:tabs>
          <w:tab w:val="right" w:pos="8931"/>
        </w:tabs>
      </w:pPr>
    </w:p>
    <w:p w14:paraId="5A87A59D" w14:textId="77777777" w:rsidR="009278F6" w:rsidRPr="00057EF1" w:rsidRDefault="009278F6" w:rsidP="009278F6">
      <w:pPr>
        <w:pStyle w:val="ListParagraph"/>
        <w:numPr>
          <w:ilvl w:val="0"/>
          <w:numId w:val="9"/>
        </w:numPr>
        <w:tabs>
          <w:tab w:val="right" w:pos="9450"/>
        </w:tabs>
        <w:spacing w:after="160" w:line="259" w:lineRule="auto"/>
        <w:ind w:hanging="720"/>
      </w:pPr>
      <w:r>
        <w:t xml:space="preserve">Assume that the distance from each charge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 xml:space="preserve"> to the golf ball is 5.00 cm.</w:t>
      </w:r>
      <w:r>
        <w:t xml:space="preserve"> Calculate the strength of the electric field at the golf ball’s starting position due to the combined effect of </w:t>
      </w:r>
      <w:r>
        <w:rPr>
          <w:rFonts w:eastAsiaTheme="minorEastAsia"/>
        </w:rPr>
        <w:t xml:space="preserve">charges </w:t>
      </w:r>
      <m:oMath>
        <m:sSub>
          <m:sSubPr>
            <m:ctrlPr>
              <w:rPr>
                <w:rFonts w:ascii="Cambria Math" w:hAnsi="Cambria Math"/>
                <w:i/>
              </w:rPr>
            </m:ctrlPr>
          </m:sSubPr>
          <m:e>
            <m:r>
              <w:rPr>
                <w:rFonts w:ascii="Cambria Math" w:hAnsi="Cambria Math"/>
              </w:rPr>
              <m:t>q</m:t>
            </m:r>
          </m:e>
          <m:sub>
            <m:r>
              <w:rPr>
                <w:rFonts w:ascii="Cambria Math" w:hAnsi="Cambria Math"/>
              </w:rPr>
              <m:t>A</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oMath>
      <w:r>
        <w:rPr>
          <w:rFonts w:eastAsiaTheme="minorEastAsia"/>
        </w:rPr>
        <w:t>.</w:t>
      </w:r>
      <w:r>
        <w:rPr>
          <w:rFonts w:eastAsiaTheme="minorEastAsia"/>
        </w:rPr>
        <w:tab/>
        <w:t>(4 marks)</w:t>
      </w:r>
    </w:p>
    <w:tbl>
      <w:tblPr>
        <w:tblStyle w:val="TableGrid"/>
        <w:tblW w:w="9005" w:type="dxa"/>
        <w:tblInd w:w="805" w:type="dxa"/>
        <w:tblLook w:val="04A0" w:firstRow="1" w:lastRow="0" w:firstColumn="1" w:lastColumn="0" w:noHBand="0" w:noVBand="1"/>
      </w:tblPr>
      <w:tblGrid>
        <w:gridCol w:w="7565"/>
        <w:gridCol w:w="1440"/>
      </w:tblGrid>
      <w:tr w:rsidR="009278F6" w:rsidRPr="006F4E65" w14:paraId="7A1F93FC" w14:textId="77777777" w:rsidTr="001C4720">
        <w:trPr>
          <w:trHeight w:val="317"/>
        </w:trPr>
        <w:tc>
          <w:tcPr>
            <w:tcW w:w="7565" w:type="dxa"/>
            <w:shd w:val="clear" w:color="auto" w:fill="auto"/>
            <w:vAlign w:val="center"/>
          </w:tcPr>
          <w:p w14:paraId="20E95732"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2C2E6DE"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b/>
                <w:color w:val="auto"/>
              </w:rPr>
              <w:t>Marks</w:t>
            </w:r>
          </w:p>
        </w:tc>
      </w:tr>
      <w:tr w:rsidR="009278F6" w:rsidRPr="006F4E65" w14:paraId="6C5FEF4D" w14:textId="77777777" w:rsidTr="001C4720">
        <w:trPr>
          <w:trHeight w:val="2302"/>
        </w:trPr>
        <w:tc>
          <w:tcPr>
            <w:tcW w:w="7565" w:type="dxa"/>
            <w:shd w:val="clear" w:color="auto" w:fill="auto"/>
            <w:vAlign w:val="center"/>
          </w:tcPr>
          <w:p w14:paraId="287D1360" w14:textId="77777777" w:rsidR="009278F6" w:rsidRPr="005374AF" w:rsidRDefault="009278F6" w:rsidP="00DE09E5">
            <w:pPr>
              <w:tabs>
                <w:tab w:val="right" w:pos="8931"/>
              </w:tabs>
              <w:rPr>
                <w:rFonts w:ascii="Cambria Math" w:eastAsiaTheme="minorEastAsia" w:hAnsi="Cambria Math"/>
                <w:i/>
              </w:rPr>
            </w:pPr>
            <w:r w:rsidRPr="005374AF">
              <w:t xml:space="preserve">Solves for either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Pr="005374AF">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oMath>
            <w:r w:rsidRPr="005374AF">
              <w:rPr>
                <w:rFonts w:eastAsiaTheme="minorEastAsia"/>
              </w:rPr>
              <w:t xml:space="preserve"> (or both)</w:t>
            </w:r>
          </w:p>
          <w:p w14:paraId="615D01D8" w14:textId="77777777" w:rsidR="009278F6" w:rsidRPr="005374AF" w:rsidRDefault="007E03E2" w:rsidP="00DE09E5">
            <w:pPr>
              <w:tabs>
                <w:tab w:val="right" w:pos="8931"/>
              </w:tabs>
            </w:pPr>
            <m:oMath>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r>
                <w:rPr>
                  <w:rFonts w:ascii="Cambria Math" w:hAnsi="Cambria Math"/>
                </w:rPr>
                <m:t>×</m:t>
              </m:r>
              <m:f>
                <m:fPr>
                  <m:ctrlPr>
                    <w:rPr>
                      <w:rFonts w:ascii="Cambria Math" w:hAnsi="Cambria Math"/>
                      <w:i/>
                    </w:rPr>
                  </m:ctrlPr>
                </m:fPr>
                <m:num>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A</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009278F6" w:rsidRPr="005374AF">
              <w:rPr>
                <w:rFonts w:eastAsiaTheme="minorEastAsia"/>
              </w:rPr>
              <w:t xml:space="preserve"> </w:t>
            </w:r>
          </w:p>
          <w:p w14:paraId="481CAF9C" w14:textId="77777777" w:rsidR="009278F6" w:rsidRPr="005374AF" w:rsidRDefault="007E03E2" w:rsidP="00DE09E5">
            <w:pPr>
              <w:tabs>
                <w:tab w:val="right" w:pos="8931"/>
              </w:tabs>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8.85×</m:t>
                  </m:r>
                  <m:sSup>
                    <m:sSupPr>
                      <m:ctrlPr>
                        <w:rPr>
                          <w:rFonts w:ascii="Cambria Math" w:hAnsi="Cambria Math"/>
                          <w:i/>
                        </w:rPr>
                      </m:ctrlPr>
                    </m:sSupPr>
                    <m:e>
                      <m:r>
                        <w:rPr>
                          <w:rFonts w:ascii="Cambria Math" w:hAnsi="Cambria Math"/>
                        </w:rPr>
                        <m:t>10</m:t>
                      </m:r>
                    </m:e>
                    <m:sup>
                      <m:r>
                        <w:rPr>
                          <w:rFonts w:ascii="Cambria Math" w:hAnsi="Cambria Math"/>
                        </w:rPr>
                        <m:t>-12</m:t>
                      </m:r>
                    </m:sup>
                  </m:sSup>
                </m:den>
              </m:f>
              <m:r>
                <w:rPr>
                  <w:rFonts w:ascii="Cambria Math" w:hAnsi="Cambria Math"/>
                </w:rPr>
                <m:t>×</m:t>
              </m:r>
              <m:f>
                <m:fPr>
                  <m:ctrlPr>
                    <w:rPr>
                      <w:rFonts w:ascii="Cambria Math" w:hAnsi="Cambria Math"/>
                      <w:i/>
                    </w:rPr>
                  </m:ctrlPr>
                </m:fPr>
                <m:num>
                  <m:r>
                    <w:rPr>
                      <w:rFonts w:ascii="Cambria Math" w:hAnsi="Cambria Math"/>
                    </w:rPr>
                    <m:t>140×</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260×</m:t>
                  </m:r>
                  <m:sSup>
                    <m:sSupPr>
                      <m:ctrlPr>
                        <w:rPr>
                          <w:rFonts w:ascii="Cambria Math" w:hAnsi="Cambria Math"/>
                          <w:i/>
                        </w:rPr>
                      </m:ctrlPr>
                    </m:sSupPr>
                    <m:e>
                      <m:r>
                        <w:rPr>
                          <w:rFonts w:ascii="Cambria Math" w:hAnsi="Cambria Math"/>
                        </w:rPr>
                        <m:t>10</m:t>
                      </m:r>
                    </m:e>
                    <m:sup>
                      <m:r>
                        <w:rPr>
                          <w:rFonts w:ascii="Cambria Math" w:hAnsi="Cambria Math"/>
                        </w:rPr>
                        <m:t>-9</m:t>
                      </m:r>
                    </m:sup>
                  </m:sSup>
                </m:num>
                <m:den>
                  <m:sSup>
                    <m:sSupPr>
                      <m:ctrlPr>
                        <w:rPr>
                          <w:rFonts w:ascii="Cambria Math" w:hAnsi="Cambria Math"/>
                          <w:i/>
                        </w:rPr>
                      </m:ctrlPr>
                    </m:sSupPr>
                    <m:e>
                      <m:r>
                        <w:rPr>
                          <w:rFonts w:ascii="Cambria Math" w:hAnsi="Cambria Math"/>
                        </w:rPr>
                        <m:t>0.05</m:t>
                      </m:r>
                    </m:e>
                    <m:sup>
                      <m:r>
                        <w:rPr>
                          <w:rFonts w:ascii="Cambria Math" w:hAnsi="Cambria Math"/>
                        </w:rPr>
                        <m:t>2</m:t>
                      </m:r>
                    </m:sup>
                  </m:sSup>
                </m:den>
              </m:f>
              <m:r>
                <w:rPr>
                  <w:rFonts w:ascii="Cambria Math" w:eastAsiaTheme="minorEastAsia" w:hAnsi="Cambria Math"/>
                </w:rPr>
                <m:t>=0.1309 N</m:t>
              </m:r>
            </m:oMath>
            <w:r w:rsidR="009278F6" w:rsidRPr="005374AF">
              <w:rPr>
                <w:rFonts w:eastAsiaTheme="minorEastAsia"/>
              </w:rPr>
              <w:t xml:space="preserve"> </w:t>
            </w:r>
          </w:p>
          <w:p w14:paraId="0F89BBFB" w14:textId="75A9B34B" w:rsidR="009278F6" w:rsidRDefault="009278F6" w:rsidP="001C4720">
            <w:pPr>
              <w:tabs>
                <w:tab w:val="right" w:pos="8931"/>
              </w:tabs>
              <w:rPr>
                <w:rFonts w:eastAsiaTheme="minorEastAsia"/>
              </w:rPr>
            </w:pPr>
          </w:p>
          <w:p w14:paraId="516FA95F" w14:textId="43C1810C" w:rsidR="001C4720" w:rsidRPr="005374AF" w:rsidRDefault="001C4720" w:rsidP="001C4720">
            <w:pPr>
              <w:tabs>
                <w:tab w:val="right" w:pos="8931"/>
              </w:tabs>
              <w:rPr>
                <w:rFonts w:eastAsiaTheme="minorEastAsia"/>
              </w:rPr>
            </w:pPr>
          </w:p>
          <w:p w14:paraId="31FD4A86" w14:textId="77777777" w:rsidR="009278F6" w:rsidRPr="005374AF" w:rsidRDefault="007E03E2" w:rsidP="00DE09E5">
            <w:pPr>
              <w:tabs>
                <w:tab w:val="right" w:pos="8931"/>
              </w:tabs>
            </w:pPr>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m:t>
                  </m:r>
                  <m:sSub>
                    <m:sSubPr>
                      <m:ctrlPr>
                        <w:rPr>
                          <w:rFonts w:ascii="Cambria Math" w:hAnsi="Cambria Math"/>
                          <w:i/>
                        </w:rPr>
                      </m:ctrlPr>
                    </m:sSubPr>
                    <m:e>
                      <m:r>
                        <w:rPr>
                          <w:rFonts w:ascii="Cambria Math" w:hAnsi="Cambria Math"/>
                        </w:rPr>
                        <m:t>ε</m:t>
                      </m:r>
                    </m:e>
                    <m:sub>
                      <m:r>
                        <w:rPr>
                          <w:rFonts w:ascii="Cambria Math" w:hAnsi="Cambria Math"/>
                        </w:rPr>
                        <m:t>0</m:t>
                      </m:r>
                    </m:sub>
                  </m:sSub>
                </m:den>
              </m:f>
              <m:r>
                <w:rPr>
                  <w:rFonts w:ascii="Cambria Math" w:hAnsi="Cambria Math"/>
                </w:rPr>
                <m:t>×</m:t>
              </m:r>
              <m:f>
                <m:fPr>
                  <m:ctrlPr>
                    <w:rPr>
                      <w:rFonts w:ascii="Cambria Math" w:hAnsi="Cambria Math"/>
                      <w:i/>
                    </w:rPr>
                  </m:ctrlPr>
                </m:fPr>
                <m:num>
                  <m:r>
                    <w:rPr>
                      <w:rFonts w:ascii="Cambria Math" w:hAnsi="Cambria Math"/>
                    </w:rPr>
                    <m:t>q</m:t>
                  </m:r>
                  <m:sSub>
                    <m:sSubPr>
                      <m:ctrlPr>
                        <w:rPr>
                          <w:rFonts w:ascii="Cambria Math" w:hAnsi="Cambria Math"/>
                          <w:i/>
                        </w:rPr>
                      </m:ctrlPr>
                    </m:sSubPr>
                    <m:e>
                      <m:r>
                        <w:rPr>
                          <w:rFonts w:ascii="Cambria Math" w:hAnsi="Cambria Math"/>
                        </w:rPr>
                        <m:t>q</m:t>
                      </m:r>
                    </m:e>
                    <m:sub>
                      <m:r>
                        <w:rPr>
                          <w:rFonts w:ascii="Cambria Math" w:hAnsi="Cambria Math"/>
                        </w:rPr>
                        <m:t>B</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009278F6" w:rsidRPr="005374AF">
              <w:rPr>
                <w:rFonts w:eastAsiaTheme="minorEastAsia"/>
              </w:rPr>
              <w:t xml:space="preserve"> </w:t>
            </w:r>
          </w:p>
          <w:p w14:paraId="7B2173C7" w14:textId="77777777" w:rsidR="001C417A" w:rsidRPr="001C417A" w:rsidRDefault="007E03E2" w:rsidP="00DE09E5">
            <w:pPr>
              <w:tabs>
                <w:tab w:val="right" w:pos="8931"/>
              </w:tabs>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π×8.85×</m:t>
                    </m:r>
                    <m:sSup>
                      <m:sSupPr>
                        <m:ctrlPr>
                          <w:rPr>
                            <w:rFonts w:ascii="Cambria Math" w:hAnsi="Cambria Math"/>
                            <w:i/>
                          </w:rPr>
                        </m:ctrlPr>
                      </m:sSupPr>
                      <m:e>
                        <m:r>
                          <w:rPr>
                            <w:rFonts w:ascii="Cambria Math" w:hAnsi="Cambria Math"/>
                          </w:rPr>
                          <m:t>10</m:t>
                        </m:r>
                      </m:e>
                      <m:sup>
                        <m:r>
                          <w:rPr>
                            <w:rFonts w:ascii="Cambria Math" w:hAnsi="Cambria Math"/>
                          </w:rPr>
                          <m:t>-12</m:t>
                        </m:r>
                      </m:sup>
                    </m:sSup>
                  </m:den>
                </m:f>
                <m:r>
                  <w:rPr>
                    <w:rFonts w:ascii="Cambria Math" w:hAnsi="Cambria Math"/>
                  </w:rPr>
                  <m:t>×</m:t>
                </m:r>
                <m:f>
                  <m:fPr>
                    <m:ctrlPr>
                      <w:rPr>
                        <w:rFonts w:ascii="Cambria Math" w:hAnsi="Cambria Math"/>
                        <w:i/>
                      </w:rPr>
                    </m:ctrlPr>
                  </m:fPr>
                  <m:num>
                    <m:r>
                      <w:rPr>
                        <w:rFonts w:ascii="Cambria Math" w:hAnsi="Cambria Math"/>
                      </w:rPr>
                      <m:t>140×</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970×</m:t>
                    </m:r>
                    <m:sSup>
                      <m:sSupPr>
                        <m:ctrlPr>
                          <w:rPr>
                            <w:rFonts w:ascii="Cambria Math" w:hAnsi="Cambria Math"/>
                            <w:i/>
                          </w:rPr>
                        </m:ctrlPr>
                      </m:sSupPr>
                      <m:e>
                        <m:r>
                          <w:rPr>
                            <w:rFonts w:ascii="Cambria Math" w:hAnsi="Cambria Math"/>
                          </w:rPr>
                          <m:t>10</m:t>
                        </m:r>
                      </m:e>
                      <m:sup>
                        <m:r>
                          <w:rPr>
                            <w:rFonts w:ascii="Cambria Math" w:hAnsi="Cambria Math"/>
                          </w:rPr>
                          <m:t>-9</m:t>
                        </m:r>
                      </m:sup>
                    </m:sSup>
                  </m:num>
                  <m:den>
                    <m:sSup>
                      <m:sSupPr>
                        <m:ctrlPr>
                          <w:rPr>
                            <w:rFonts w:ascii="Cambria Math" w:hAnsi="Cambria Math"/>
                            <w:i/>
                          </w:rPr>
                        </m:ctrlPr>
                      </m:sSupPr>
                      <m:e>
                        <m:r>
                          <w:rPr>
                            <w:rFonts w:ascii="Cambria Math" w:hAnsi="Cambria Math"/>
                          </w:rPr>
                          <m:t>0.05</m:t>
                        </m:r>
                      </m:e>
                      <m:sup>
                        <m:r>
                          <w:rPr>
                            <w:rFonts w:ascii="Cambria Math" w:hAnsi="Cambria Math"/>
                          </w:rPr>
                          <m:t>2</m:t>
                        </m:r>
                      </m:sup>
                    </m:sSup>
                  </m:den>
                </m:f>
                <m:r>
                  <w:rPr>
                    <w:rFonts w:ascii="Cambria Math" w:eastAsiaTheme="minorEastAsia" w:hAnsi="Cambria Math"/>
                  </w:rPr>
                  <m:t>=0.4884</m:t>
                </m:r>
              </m:oMath>
            </m:oMathPara>
          </w:p>
          <w:p w14:paraId="5D20D550" w14:textId="757741BA" w:rsidR="009278F6" w:rsidRPr="006F4E65" w:rsidRDefault="00797AAB" w:rsidP="00DE09E5">
            <w:pPr>
              <w:tabs>
                <w:tab w:val="right" w:pos="8931"/>
              </w:tabs>
              <w:rPr>
                <w:rFonts w:eastAsiaTheme="minorEastAsia"/>
              </w:rPr>
            </w:pPr>
            <m:oMath>
              <m:r>
                <w:rPr>
                  <w:rFonts w:ascii="Cambria Math" w:eastAsiaTheme="minorEastAsia" w:hAnsi="Cambria Math"/>
                </w:rPr>
                <m:t xml:space="preserve"> N</m:t>
              </m:r>
            </m:oMath>
            <w:r w:rsidR="009278F6" w:rsidRPr="005374AF">
              <w:rPr>
                <w:rFonts w:eastAsiaTheme="minorEastAsia"/>
              </w:rPr>
              <w:t xml:space="preserve"> </w:t>
            </w:r>
          </w:p>
        </w:tc>
        <w:tc>
          <w:tcPr>
            <w:tcW w:w="1440" w:type="dxa"/>
            <w:shd w:val="clear" w:color="auto" w:fill="auto"/>
            <w:vAlign w:val="center"/>
          </w:tcPr>
          <w:p w14:paraId="4FA447B6" w14:textId="77777777" w:rsidR="009278F6" w:rsidRPr="006F4E65" w:rsidRDefault="009278F6" w:rsidP="00DE09E5">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9278F6" w:rsidRPr="006F4E65" w14:paraId="03BC7F20" w14:textId="77777777" w:rsidTr="001C4720">
        <w:trPr>
          <w:trHeight w:val="1100"/>
        </w:trPr>
        <w:tc>
          <w:tcPr>
            <w:tcW w:w="7565" w:type="dxa"/>
            <w:shd w:val="clear" w:color="auto" w:fill="auto"/>
            <w:vAlign w:val="center"/>
          </w:tcPr>
          <w:p w14:paraId="376C432D" w14:textId="71807389" w:rsidR="009278F6" w:rsidRDefault="009278F6" w:rsidP="00DE09E5">
            <w:pPr>
              <w:tabs>
                <w:tab w:val="right" w:pos="8931"/>
              </w:tabs>
            </w:pPr>
            <w:r w:rsidRPr="005374AF">
              <w:t>Uses trig rules (sin/cos/tan or Pythagoras) to solve for the net force</w:t>
            </w:r>
          </w:p>
          <w:p w14:paraId="67DD483A" w14:textId="1A4416A7" w:rsidR="001C4720" w:rsidRDefault="007E03E2" w:rsidP="001C4720">
            <w:pPr>
              <w:tabs>
                <w:tab w:val="right" w:pos="8931"/>
              </w:tabs>
              <w:rPr>
                <w:rFonts w:eastAsiaTheme="minorEastAsia"/>
                <w:sz w:val="18"/>
                <w:szCs w:val="18"/>
              </w:rPr>
            </w:pPr>
            <m:oMath>
              <m:nary>
                <m:naryPr>
                  <m:chr m:val="∑"/>
                  <m:limLoc m:val="undOvr"/>
                  <m:subHide m:val="1"/>
                  <m:supHide m:val="1"/>
                  <m:ctrlPr>
                    <w:rPr>
                      <w:rFonts w:ascii="Cambria Math" w:hAnsi="Cambria Math"/>
                      <w:i/>
                      <w:sz w:val="18"/>
                      <w:szCs w:val="18"/>
                    </w:rPr>
                  </m:ctrlPr>
                </m:naryPr>
                <m:sub/>
                <m:sup/>
                <m:e>
                  <m:r>
                    <w:rPr>
                      <w:rFonts w:ascii="Cambria Math" w:hAnsi="Cambria Math"/>
                      <w:sz w:val="18"/>
                      <w:szCs w:val="18"/>
                    </w:rPr>
                    <m:t>F</m:t>
                  </m:r>
                </m:e>
              </m:nary>
              <m:r>
                <w:rPr>
                  <w:rFonts w:ascii="Cambria Math" w:hAnsi="Cambria Math"/>
                  <w:sz w:val="18"/>
                  <w:szCs w:val="18"/>
                </w:rPr>
                <m:t xml:space="preserve">= </m:t>
              </m:r>
              <m:r>
                <w:rPr>
                  <w:rFonts w:ascii="Cambria Math" w:hAnsi="Cambria Math"/>
                  <w:i/>
                  <w:sz w:val="18"/>
                  <w:szCs w:val="18"/>
                </w:rPr>
                <w:sym w:font="Symbol" w:char="F0D6"/>
              </m:r>
              <m:sSup>
                <m:sSupPr>
                  <m:ctrlPr>
                    <w:rPr>
                      <w:rFonts w:ascii="Cambria Math" w:hAnsi="Cambria Math"/>
                      <w:i/>
                      <w:sz w:val="18"/>
                      <w:szCs w:val="18"/>
                    </w:rPr>
                  </m:ctrlPr>
                </m:sSupPr>
                <m:e>
                  <m:r>
                    <w:rPr>
                      <w:rFonts w:ascii="Cambria Math" w:hAnsi="Cambria Math"/>
                      <w:sz w:val="18"/>
                      <w:szCs w:val="18"/>
                    </w:rPr>
                    <m:t>(0.1309</m:t>
                  </m:r>
                </m:e>
                <m:sup>
                  <m:r>
                    <w:rPr>
                      <w:rFonts w:ascii="Cambria Math" w:hAnsi="Cambria Math"/>
                      <w:sz w:val="18"/>
                      <w:szCs w:val="18"/>
                    </w:rPr>
                    <m:t xml:space="preserve">2 </m:t>
                  </m:r>
                </m:sup>
              </m:sSup>
              <m:r>
                <w:rPr>
                  <w:rFonts w:ascii="Cambria Math" w:hAnsi="Cambria Math"/>
                  <w:sz w:val="18"/>
                  <w:szCs w:val="18"/>
                </w:rPr>
                <m:t xml:space="preserve">+ </m:t>
              </m:r>
              <m:sSup>
                <m:sSupPr>
                  <m:ctrlPr>
                    <w:rPr>
                      <w:rFonts w:ascii="Cambria Math" w:hAnsi="Cambria Math"/>
                      <w:i/>
                      <w:sz w:val="18"/>
                      <w:szCs w:val="18"/>
                    </w:rPr>
                  </m:ctrlPr>
                </m:sSupPr>
                <m:e>
                  <m:r>
                    <w:rPr>
                      <w:rFonts w:ascii="Cambria Math" w:hAnsi="Cambria Math"/>
                      <w:sz w:val="18"/>
                      <w:szCs w:val="18"/>
                    </w:rPr>
                    <m:t>0.4884</m:t>
                  </m:r>
                </m:e>
                <m:sup>
                  <m:r>
                    <w:rPr>
                      <w:rFonts w:ascii="Cambria Math" w:hAnsi="Cambria Math"/>
                      <w:sz w:val="18"/>
                      <w:szCs w:val="18"/>
                    </w:rPr>
                    <m:t>2</m:t>
                  </m:r>
                </m:sup>
              </m:sSup>
              <m:r>
                <w:rPr>
                  <w:rFonts w:ascii="Cambria Math" w:hAnsi="Cambria Math"/>
                  <w:sz w:val="18"/>
                  <w:szCs w:val="18"/>
                </w:rPr>
                <m:t>)</m:t>
              </m:r>
            </m:oMath>
            <w:r w:rsidR="001C4720">
              <w:rPr>
                <w:rFonts w:eastAsiaTheme="minorEastAsia"/>
                <w:sz w:val="18"/>
                <w:szCs w:val="18"/>
              </w:rPr>
              <w:t xml:space="preserve">  </w:t>
            </w:r>
            <w:proofErr w:type="gramStart"/>
            <w:r w:rsidR="001C4720">
              <w:rPr>
                <w:rFonts w:eastAsiaTheme="minorEastAsia"/>
                <w:sz w:val="18"/>
                <w:szCs w:val="18"/>
              </w:rPr>
              <w:t>=  0.5058</w:t>
            </w:r>
            <w:proofErr w:type="gramEnd"/>
            <w:r w:rsidR="001C4720">
              <w:rPr>
                <w:rFonts w:eastAsiaTheme="minorEastAsia"/>
                <w:sz w:val="18"/>
                <w:szCs w:val="18"/>
              </w:rPr>
              <w:t xml:space="preserve"> </w:t>
            </w:r>
            <w:r w:rsidR="00017039">
              <w:rPr>
                <w:rFonts w:eastAsiaTheme="minorEastAsia"/>
                <w:sz w:val="18"/>
                <w:szCs w:val="18"/>
              </w:rPr>
              <w:t>N</w:t>
            </w:r>
          </w:p>
          <w:p w14:paraId="4125B526" w14:textId="5EA33A49" w:rsidR="00017039" w:rsidRDefault="00017039" w:rsidP="001C4720">
            <w:pPr>
              <w:tabs>
                <w:tab w:val="right" w:pos="8931"/>
              </w:tabs>
              <w:rPr>
                <w:rFonts w:eastAsiaTheme="minorEastAsia"/>
                <w:sz w:val="18"/>
                <w:szCs w:val="18"/>
              </w:rPr>
            </w:pPr>
          </w:p>
          <w:p w14:paraId="36FFE74D" w14:textId="0334E126" w:rsidR="00017039" w:rsidRPr="001C4720" w:rsidRDefault="00017039" w:rsidP="001C4720">
            <w:pPr>
              <w:tabs>
                <w:tab w:val="right" w:pos="8931"/>
              </w:tabs>
              <w:rPr>
                <w:rFonts w:eastAsiaTheme="minorEastAsia"/>
                <w:sz w:val="18"/>
                <w:szCs w:val="18"/>
              </w:rPr>
            </w:pPr>
            <w:r>
              <w:rPr>
                <w:rFonts w:eastAsiaTheme="minorEastAsia"/>
                <w:sz w:val="18"/>
                <w:szCs w:val="18"/>
              </w:rPr>
              <w:t>OR</w:t>
            </w:r>
          </w:p>
          <w:p w14:paraId="56EC7328" w14:textId="77777777" w:rsidR="001C4720" w:rsidRPr="005374AF" w:rsidRDefault="001C4720" w:rsidP="00DE09E5">
            <w:pPr>
              <w:tabs>
                <w:tab w:val="right" w:pos="8931"/>
              </w:tabs>
            </w:pPr>
          </w:p>
          <w:p w14:paraId="7898D584" w14:textId="77777777" w:rsidR="009278F6" w:rsidRDefault="007E03E2" w:rsidP="00DE09E5">
            <w:pPr>
              <w:tabs>
                <w:tab w:val="right" w:pos="8931"/>
              </w:tabs>
              <w:rPr>
                <w:rFonts w:eastAsiaTheme="minorEastAsia"/>
              </w:rPr>
            </w:pPr>
            <m:oMath>
              <m:nary>
                <m:naryPr>
                  <m:chr m:val="∑"/>
                  <m:limLoc m:val="undOvr"/>
                  <m:subHide m:val="1"/>
                  <m:supHide m:val="1"/>
                  <m:ctrlPr>
                    <w:rPr>
                      <w:rFonts w:ascii="Cambria Math" w:hAnsi="Cambria Math"/>
                      <w:i/>
                    </w:rPr>
                  </m:ctrlPr>
                </m:naryPr>
                <m:sub/>
                <m:sup/>
                <m:e>
                  <m:r>
                    <w:rPr>
                      <w:rFonts w:ascii="Cambria Math" w:hAnsi="Cambria Math"/>
                    </w:rPr>
                    <m:t>F</m:t>
                  </m:r>
                </m:e>
              </m:nary>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m:t>
                      </m:r>
                    </m:sub>
                  </m:sSub>
                </m:num>
                <m:den>
                  <m:r>
                    <w:rPr>
                      <w:rFonts w:ascii="Cambria Math" w:hAnsi="Cambria Math"/>
                    </w:rPr>
                    <m:t>cosθ</m:t>
                  </m:r>
                </m:den>
              </m:f>
              <m:r>
                <w:rPr>
                  <w:rFonts w:ascii="Cambria Math" w:hAnsi="Cambria Math"/>
                </w:rPr>
                <m:t>=</m:t>
              </m:r>
              <m:f>
                <m:fPr>
                  <m:ctrlPr>
                    <w:rPr>
                      <w:rFonts w:ascii="Cambria Math" w:hAnsi="Cambria Math"/>
                      <w:i/>
                    </w:rPr>
                  </m:ctrlPr>
                </m:fPr>
                <m:num>
                  <m:r>
                    <w:rPr>
                      <w:rFonts w:ascii="Cambria Math" w:hAnsi="Cambria Math"/>
                    </w:rPr>
                    <m:t>0.1309</m:t>
                  </m:r>
                </m:num>
                <m:den>
                  <m:r>
                    <w:rPr>
                      <w:rFonts w:ascii="Cambria Math" w:hAnsi="Cambria Math"/>
                    </w:rPr>
                    <m:t>cos75</m:t>
                  </m:r>
                </m:den>
              </m:f>
              <m:r>
                <w:rPr>
                  <w:rFonts w:ascii="Cambria Math" w:hAnsi="Cambria Math"/>
                </w:rPr>
                <m:t>=0.5058 N</m:t>
              </m:r>
            </m:oMath>
            <w:r w:rsidR="009278F6" w:rsidRPr="005374AF">
              <w:rPr>
                <w:rFonts w:eastAsiaTheme="minorEastAsia"/>
              </w:rPr>
              <w:t xml:space="preserve"> </w:t>
            </w:r>
          </w:p>
          <w:p w14:paraId="4F59E5E5" w14:textId="5D43441C" w:rsidR="00017039" w:rsidRPr="006F4E65" w:rsidRDefault="00017039" w:rsidP="00DE09E5">
            <w:pPr>
              <w:tabs>
                <w:tab w:val="right" w:pos="8931"/>
              </w:tabs>
              <w:rPr>
                <w:rFonts w:eastAsiaTheme="minorEastAsia"/>
              </w:rPr>
            </w:pPr>
          </w:p>
        </w:tc>
        <w:tc>
          <w:tcPr>
            <w:tcW w:w="1440" w:type="dxa"/>
            <w:shd w:val="clear" w:color="auto" w:fill="auto"/>
            <w:vAlign w:val="center"/>
          </w:tcPr>
          <w:p w14:paraId="46D56625"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color w:val="auto"/>
              </w:rPr>
              <w:t>1</w:t>
            </w:r>
          </w:p>
        </w:tc>
      </w:tr>
      <w:tr w:rsidR="009278F6" w:rsidRPr="006F4E65" w14:paraId="63D830A6" w14:textId="77777777" w:rsidTr="001C4720">
        <w:trPr>
          <w:trHeight w:val="804"/>
        </w:trPr>
        <w:tc>
          <w:tcPr>
            <w:tcW w:w="7565" w:type="dxa"/>
            <w:shd w:val="clear" w:color="auto" w:fill="auto"/>
            <w:vAlign w:val="center"/>
          </w:tcPr>
          <w:p w14:paraId="71658E64" w14:textId="77777777" w:rsidR="009278F6" w:rsidRPr="005374AF" w:rsidRDefault="009278F6" w:rsidP="00DE09E5">
            <w:pPr>
              <w:tabs>
                <w:tab w:val="right" w:pos="8931"/>
              </w:tabs>
            </w:pPr>
            <w:r w:rsidRPr="005374AF">
              <w:t>Solves for electric field strength</w:t>
            </w:r>
          </w:p>
          <w:p w14:paraId="60149321" w14:textId="77777777" w:rsidR="009278F6" w:rsidRPr="006F4E65" w:rsidRDefault="009278F6" w:rsidP="00DE09E5">
            <w:pPr>
              <w:rPr>
                <w:rFonts w:eastAsia="Times New Roman" w:cs="Times New Roman"/>
              </w:rPr>
            </w:pPr>
            <m:oMath>
              <m:r>
                <w:rPr>
                  <w:rFonts w:ascii="Cambria Math" w:hAnsi="Cambria Math"/>
                </w:rPr>
                <m:t>E=</m:t>
              </m:r>
              <m:f>
                <m:fPr>
                  <m:ctrlPr>
                    <w:rPr>
                      <w:rFonts w:ascii="Cambria Math" w:hAnsi="Cambria Math"/>
                      <w:i/>
                    </w:rPr>
                  </m:ctrlPr>
                </m:fPr>
                <m:num>
                  <m:r>
                    <w:rPr>
                      <w:rFonts w:ascii="Cambria Math" w:hAnsi="Cambria Math"/>
                    </w:rPr>
                    <m:t>F</m:t>
                  </m:r>
                </m:num>
                <m:den>
                  <m:r>
                    <w:rPr>
                      <w:rFonts w:ascii="Cambria Math" w:hAnsi="Cambria Math"/>
                    </w:rPr>
                    <m:t>q</m:t>
                  </m:r>
                </m:den>
              </m:f>
              <m:r>
                <w:rPr>
                  <w:rFonts w:ascii="Cambria Math" w:hAnsi="Cambria Math"/>
                </w:rPr>
                <m:t>=</m:t>
              </m:r>
              <m:f>
                <m:fPr>
                  <m:ctrlPr>
                    <w:rPr>
                      <w:rFonts w:ascii="Cambria Math" w:hAnsi="Cambria Math"/>
                      <w:i/>
                    </w:rPr>
                  </m:ctrlPr>
                </m:fPr>
                <m:num>
                  <m:r>
                    <w:rPr>
                      <w:rFonts w:ascii="Cambria Math" w:hAnsi="Cambria Math"/>
                    </w:rPr>
                    <m:t>0.5058</m:t>
                  </m:r>
                </m:num>
                <m:den>
                  <m:r>
                    <w:rPr>
                      <w:rFonts w:ascii="Cambria Math" w:hAnsi="Cambria Math"/>
                    </w:rPr>
                    <m:t>140×</m:t>
                  </m:r>
                  <m:sSup>
                    <m:sSupPr>
                      <m:ctrlPr>
                        <w:rPr>
                          <w:rFonts w:ascii="Cambria Math" w:hAnsi="Cambria Math"/>
                          <w:i/>
                        </w:rPr>
                      </m:ctrlPr>
                    </m:sSupPr>
                    <m:e>
                      <m:r>
                        <w:rPr>
                          <w:rFonts w:ascii="Cambria Math" w:hAnsi="Cambria Math"/>
                        </w:rPr>
                        <m:t>10</m:t>
                      </m:r>
                    </m:e>
                    <m:sup>
                      <m:r>
                        <w:rPr>
                          <w:rFonts w:ascii="Cambria Math" w:hAnsi="Cambria Math"/>
                        </w:rPr>
                        <m:t>-9</m:t>
                      </m:r>
                    </m:sup>
                  </m:sSup>
                </m:den>
              </m:f>
              <m:r>
                <w:rPr>
                  <w:rFonts w:ascii="Cambria Math" w:hAnsi="Cambria Math"/>
                </w:rPr>
                <m:t>=3.6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N</m:t>
              </m:r>
              <m:sSup>
                <m:sSupPr>
                  <m:ctrlPr>
                    <w:rPr>
                      <w:rFonts w:ascii="Cambria Math" w:hAnsi="Cambria Math"/>
                      <w:i/>
                    </w:rPr>
                  </m:ctrlPr>
                </m:sSupPr>
                <m:e>
                  <m:r>
                    <w:rPr>
                      <w:rFonts w:ascii="Cambria Math" w:hAnsi="Cambria Math"/>
                    </w:rPr>
                    <m:t>C</m:t>
                  </m:r>
                </m:e>
                <m:sup>
                  <m:r>
                    <w:rPr>
                      <w:rFonts w:ascii="Cambria Math" w:hAnsi="Cambria Math"/>
                    </w:rPr>
                    <m:t>-1</m:t>
                  </m:r>
                </m:sup>
              </m:sSup>
            </m:oMath>
            <w:r w:rsidRPr="005374AF">
              <w:rPr>
                <w:rFonts w:eastAsiaTheme="minorEastAsia"/>
              </w:rPr>
              <w:t xml:space="preserve"> </w:t>
            </w:r>
          </w:p>
        </w:tc>
        <w:tc>
          <w:tcPr>
            <w:tcW w:w="1440" w:type="dxa"/>
            <w:shd w:val="clear" w:color="auto" w:fill="auto"/>
            <w:vAlign w:val="center"/>
          </w:tcPr>
          <w:p w14:paraId="105D3C1F" w14:textId="77777777" w:rsidR="009278F6" w:rsidRDefault="009278F6" w:rsidP="00DE09E5">
            <w:pPr>
              <w:pStyle w:val="MarkingKey"/>
              <w:spacing w:after="0" w:line="276" w:lineRule="auto"/>
              <w:jc w:val="center"/>
              <w:rPr>
                <w:rFonts w:eastAsiaTheme="minorEastAsia"/>
                <w:color w:val="auto"/>
              </w:rPr>
            </w:pPr>
            <w:r>
              <w:rPr>
                <w:rFonts w:eastAsiaTheme="minorEastAsia"/>
                <w:color w:val="auto"/>
              </w:rPr>
              <w:t>1</w:t>
            </w:r>
          </w:p>
        </w:tc>
      </w:tr>
      <w:tr w:rsidR="009278F6" w:rsidRPr="006F4E65" w14:paraId="56466B88" w14:textId="77777777" w:rsidTr="001C4720">
        <w:trPr>
          <w:trHeight w:val="317"/>
        </w:trPr>
        <w:tc>
          <w:tcPr>
            <w:tcW w:w="7565" w:type="dxa"/>
            <w:shd w:val="clear" w:color="auto" w:fill="auto"/>
            <w:vAlign w:val="center"/>
          </w:tcPr>
          <w:p w14:paraId="77CF43C4" w14:textId="77777777" w:rsidR="009278F6" w:rsidRPr="006F4E65" w:rsidRDefault="009278F6" w:rsidP="00DE09E5">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567B2E2" w14:textId="77777777" w:rsidR="009278F6" w:rsidRPr="006F4E65" w:rsidRDefault="009278F6" w:rsidP="00DE09E5">
            <w:pPr>
              <w:pStyle w:val="MarkingKey"/>
              <w:spacing w:after="0" w:line="276" w:lineRule="auto"/>
              <w:jc w:val="center"/>
              <w:rPr>
                <w:rFonts w:eastAsiaTheme="minorEastAsia"/>
                <w:color w:val="auto"/>
              </w:rPr>
            </w:pPr>
            <w:r>
              <w:rPr>
                <w:rFonts w:eastAsiaTheme="minorEastAsia"/>
                <w:b/>
                <w:color w:val="auto"/>
              </w:rPr>
              <w:t>4</w:t>
            </w:r>
          </w:p>
        </w:tc>
      </w:tr>
    </w:tbl>
    <w:p w14:paraId="66981BAB" w14:textId="77777777" w:rsidR="009278F6" w:rsidRDefault="009278F6" w:rsidP="009278F6">
      <w:pPr>
        <w:ind w:right="245"/>
      </w:pPr>
    </w:p>
    <w:p w14:paraId="746A5219" w14:textId="77777777" w:rsidR="009278F6" w:rsidRDefault="009278F6" w:rsidP="009278F6">
      <w:pPr>
        <w:ind w:right="245"/>
      </w:pPr>
    </w:p>
    <w:p w14:paraId="5331E9D3" w14:textId="1112AE65" w:rsidR="00273A70" w:rsidRDefault="00273A70">
      <w:pPr>
        <w:rPr>
          <w:rFonts w:cs="Arial"/>
          <w:b/>
          <w:szCs w:val="22"/>
        </w:rPr>
      </w:pPr>
      <w:r>
        <w:rPr>
          <w:rFonts w:cs="Arial"/>
          <w:b/>
          <w:szCs w:val="22"/>
        </w:rPr>
        <w:br w:type="page"/>
      </w:r>
    </w:p>
    <w:p w14:paraId="14B91948" w14:textId="77777777" w:rsidR="009278F6" w:rsidRDefault="009278F6" w:rsidP="00141427">
      <w:pPr>
        <w:tabs>
          <w:tab w:val="left" w:pos="567"/>
          <w:tab w:val="left" w:pos="8370"/>
        </w:tabs>
        <w:ind w:right="245"/>
        <w:rPr>
          <w:rFonts w:cs="Arial"/>
          <w:b/>
          <w:szCs w:val="22"/>
        </w:rPr>
      </w:pPr>
    </w:p>
    <w:p w14:paraId="50A6EB9E" w14:textId="3385141D" w:rsidR="00193221" w:rsidRPr="00193221" w:rsidRDefault="00193221" w:rsidP="00141427">
      <w:pPr>
        <w:tabs>
          <w:tab w:val="left" w:pos="567"/>
          <w:tab w:val="left" w:pos="8370"/>
        </w:tabs>
        <w:ind w:right="245"/>
        <w:rPr>
          <w:rFonts w:cs="Arial"/>
          <w:b/>
          <w:szCs w:val="22"/>
        </w:rPr>
      </w:pPr>
      <w:r>
        <w:rPr>
          <w:rFonts w:cs="Arial"/>
          <w:b/>
          <w:szCs w:val="22"/>
        </w:rPr>
        <w:t>Question 18</w:t>
      </w:r>
      <w:r w:rsidRPr="00193221">
        <w:rPr>
          <w:rFonts w:cs="Arial"/>
          <w:b/>
          <w:szCs w:val="22"/>
        </w:rPr>
        <w:tab/>
      </w:r>
      <w:r w:rsidR="005830AC">
        <w:rPr>
          <w:rFonts w:cs="Arial"/>
          <w:b/>
          <w:szCs w:val="22"/>
        </w:rPr>
        <w:t>(1</w:t>
      </w:r>
      <w:r w:rsidR="003D4D5F">
        <w:rPr>
          <w:rFonts w:cs="Arial"/>
          <w:b/>
          <w:szCs w:val="22"/>
        </w:rPr>
        <w:t>6</w:t>
      </w:r>
      <w:r w:rsidRPr="00193221">
        <w:rPr>
          <w:rFonts w:cs="Arial"/>
          <w:b/>
          <w:szCs w:val="22"/>
        </w:rPr>
        <w:t xml:space="preserve"> marks)</w:t>
      </w:r>
    </w:p>
    <w:p w14:paraId="5E28349D" w14:textId="77777777" w:rsidR="00193221" w:rsidRDefault="00193221" w:rsidP="00F0023E">
      <w:pPr>
        <w:ind w:right="245"/>
        <w:rPr>
          <w:rFonts w:cs="Arial"/>
          <w:szCs w:val="22"/>
        </w:rPr>
      </w:pPr>
    </w:p>
    <w:p w14:paraId="679CEF4B" w14:textId="77777777" w:rsidR="003A4332" w:rsidRDefault="003A4332" w:rsidP="003A4332">
      <w:pPr>
        <w:tabs>
          <w:tab w:val="right" w:pos="8931"/>
        </w:tabs>
      </w:pPr>
      <w:r>
        <w:t>Young’s double slit experiment is used as evidence of the wave nature of light. The experiment requires a monochromatic light source, a blocking screen with a pair of thin, parallel slits and an observation screen.</w:t>
      </w:r>
    </w:p>
    <w:p w14:paraId="1660A02C" w14:textId="280306BF" w:rsidR="003A4332" w:rsidRDefault="003A4332" w:rsidP="003A4332">
      <w:pPr>
        <w:tabs>
          <w:tab w:val="right" w:pos="8931"/>
        </w:tabs>
      </w:pPr>
      <w:r>
        <w:rPr>
          <w:noProof/>
          <w:lang w:val="en-AU" w:eastAsia="en-AU"/>
        </w:rPr>
        <mc:AlternateContent>
          <mc:Choice Requires="wpg">
            <w:drawing>
              <wp:anchor distT="0" distB="0" distL="114300" distR="114300" simplePos="0" relativeHeight="251794432" behindDoc="0" locked="0" layoutInCell="1" allowOverlap="1" wp14:anchorId="0DAA878B" wp14:editId="4CB65A02">
                <wp:simplePos x="0" y="0"/>
                <wp:positionH relativeFrom="margin">
                  <wp:posOffset>1045845</wp:posOffset>
                </wp:positionH>
                <wp:positionV relativeFrom="paragraph">
                  <wp:posOffset>85915</wp:posOffset>
                </wp:positionV>
                <wp:extent cx="4232910" cy="2199640"/>
                <wp:effectExtent l="0" t="0" r="0" b="0"/>
                <wp:wrapNone/>
                <wp:docPr id="1957718383" name="Group 1957718383"/>
                <wp:cNvGraphicFramePr/>
                <a:graphic xmlns:a="http://schemas.openxmlformats.org/drawingml/2006/main">
                  <a:graphicData uri="http://schemas.microsoft.com/office/word/2010/wordprocessingGroup">
                    <wpg:wgp>
                      <wpg:cNvGrpSpPr/>
                      <wpg:grpSpPr>
                        <a:xfrm>
                          <a:off x="0" y="0"/>
                          <a:ext cx="4232910" cy="2199640"/>
                          <a:chOff x="0" y="0"/>
                          <a:chExt cx="4999792" cy="2597710"/>
                        </a:xfrm>
                      </wpg:grpSpPr>
                      <wps:wsp>
                        <wps:cNvPr id="1957718384" name="Straight Connector 1957718384"/>
                        <wps:cNvCnPr/>
                        <wps:spPr>
                          <a:xfrm>
                            <a:off x="4001985" y="217089"/>
                            <a:ext cx="0" cy="903514"/>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1957718385" name="Group 1957718385"/>
                        <wpg:cNvGrpSpPr/>
                        <wpg:grpSpPr>
                          <a:xfrm>
                            <a:off x="0" y="0"/>
                            <a:ext cx="4999792" cy="2597710"/>
                            <a:chOff x="0" y="0"/>
                            <a:chExt cx="4999792" cy="2597710"/>
                          </a:xfrm>
                        </wpg:grpSpPr>
                        <wpg:grpSp>
                          <wpg:cNvPr id="1957718386" name="Group 1957718386"/>
                          <wpg:cNvGrpSpPr/>
                          <wpg:grpSpPr>
                            <a:xfrm>
                              <a:off x="0" y="0"/>
                              <a:ext cx="4999792" cy="2597710"/>
                              <a:chOff x="0" y="0"/>
                              <a:chExt cx="4999792" cy="2597710"/>
                            </a:xfrm>
                          </wpg:grpSpPr>
                          <wps:wsp>
                            <wps:cNvPr id="1957718387" name="Rectangle 1957718387"/>
                            <wps:cNvSpPr/>
                            <wps:spPr>
                              <a:xfrm>
                                <a:off x="1593119" y="97277"/>
                                <a:ext cx="64255" cy="77600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8" name="Rectangle 1957718388"/>
                            <wps:cNvSpPr/>
                            <wps:spPr>
                              <a:xfrm>
                                <a:off x="1593119" y="1443585"/>
                                <a:ext cx="64255" cy="77600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9" name="Rectangle 1957718389"/>
                            <wps:cNvSpPr/>
                            <wps:spPr>
                              <a:xfrm>
                                <a:off x="1600901" y="968875"/>
                                <a:ext cx="58057" cy="39134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0" name="Rectangle 1957718390"/>
                            <wps:cNvSpPr/>
                            <wps:spPr>
                              <a:xfrm>
                                <a:off x="3673164" y="0"/>
                                <a:ext cx="246743" cy="2213428"/>
                              </a:xfrm>
                              <a:prstGeom prst="rect">
                                <a:avLst/>
                              </a:prstGeom>
                              <a:gradFill>
                                <a:gsLst>
                                  <a:gs pos="0">
                                    <a:schemeClr val="tx1"/>
                                  </a:gs>
                                  <a:gs pos="30000">
                                    <a:schemeClr val="tx1"/>
                                  </a:gs>
                                  <a:gs pos="90000">
                                    <a:schemeClr val="tx1">
                                      <a:alpha val="0"/>
                                    </a:schemeClr>
                                  </a:gs>
                                  <a:gs pos="10000">
                                    <a:schemeClr val="tx1">
                                      <a:alpha val="0"/>
                                    </a:schemeClr>
                                  </a:gs>
                                  <a:gs pos="70000">
                                    <a:schemeClr val="tx1"/>
                                  </a:gs>
                                  <a:gs pos="50000">
                                    <a:schemeClr val="tx1">
                                      <a:alpha val="0"/>
                                    </a:schemeClr>
                                  </a:gs>
                                  <a:gs pos="100000">
                                    <a:schemeClr val="tx1"/>
                                  </a:gs>
                                </a:gsLst>
                                <a:lin ang="5400000" scaled="1"/>
                              </a:gra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1" name="Text Box 1957718391"/>
                            <wps:cNvSpPr txBox="1"/>
                            <wps:spPr>
                              <a:xfrm>
                                <a:off x="4023360" y="482492"/>
                                <a:ext cx="300990" cy="348798"/>
                              </a:xfrm>
                              <a:prstGeom prst="rect">
                                <a:avLst/>
                              </a:prstGeom>
                              <a:noFill/>
                              <a:ln w="6350">
                                <a:noFill/>
                              </a:ln>
                            </wps:spPr>
                            <wps:txbx>
                              <w:txbxContent>
                                <w:p w14:paraId="66B8C240" w14:textId="77777777" w:rsidR="00DE0322" w:rsidRDefault="00DE0322" w:rsidP="003A4332">
                                  <m:oMathPara>
                                    <m:oMath>
                                      <m:r>
                                        <w:rPr>
                                          <w:rFonts w:ascii="Cambria Math" w:hAnsi="Cambria Math"/>
                                        </w:rPr>
                                        <m:t>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2" name="Text Box 1957718392"/>
                            <wps:cNvSpPr txBox="1"/>
                            <wps:spPr>
                              <a:xfrm>
                                <a:off x="1155554" y="1023350"/>
                                <a:ext cx="300991" cy="348798"/>
                              </a:xfrm>
                              <a:prstGeom prst="rect">
                                <a:avLst/>
                              </a:prstGeom>
                              <a:noFill/>
                              <a:ln w="6350">
                                <a:noFill/>
                              </a:ln>
                            </wps:spPr>
                            <wps:txbx>
                              <w:txbxContent>
                                <w:p w14:paraId="5900F6C7" w14:textId="77777777" w:rsidR="00DE0322" w:rsidRDefault="00DE0322" w:rsidP="003A4332">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3" name="Straight Connector 1957718393"/>
                            <wps:cNvCnPr/>
                            <wps:spPr>
                              <a:xfrm flipV="1">
                                <a:off x="1721822" y="1135380"/>
                                <a:ext cx="1885043" cy="16328"/>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1957718394" name="Text Box 1957718394"/>
                            <wps:cNvSpPr txBox="1"/>
                            <wps:spPr>
                              <a:xfrm>
                                <a:off x="2564211" y="875489"/>
                                <a:ext cx="300990" cy="348615"/>
                              </a:xfrm>
                              <a:prstGeom prst="rect">
                                <a:avLst/>
                              </a:prstGeom>
                              <a:noFill/>
                              <a:ln w="6350">
                                <a:noFill/>
                              </a:ln>
                            </wps:spPr>
                            <wps:txbx>
                              <w:txbxContent>
                                <w:p w14:paraId="15080EDB" w14:textId="77777777" w:rsidR="00DE0322" w:rsidRDefault="00DE0322" w:rsidP="003A4332">
                                  <m:oMathPara>
                                    <m:oMath>
                                      <m:r>
                                        <w:rPr>
                                          <w:rFonts w:ascii="Cambria Math" w:hAnsi="Cambria Math"/>
                                        </w:rPr>
                                        <m:t>z</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5" name="Oval 1957718395"/>
                            <wps:cNvSpPr/>
                            <wps:spPr>
                              <a:xfrm>
                                <a:off x="70039" y="992221"/>
                                <a:ext cx="341086" cy="341086"/>
                              </a:xfrm>
                              <a:prstGeom prst="ellipse">
                                <a:avLst/>
                              </a:prstGeom>
                              <a:solidFill>
                                <a:schemeClr val="bg1">
                                  <a:lumMod val="6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96" name="Text Box 1957718396"/>
                            <wps:cNvSpPr txBox="1"/>
                            <wps:spPr>
                              <a:xfrm>
                                <a:off x="0" y="715917"/>
                                <a:ext cx="785813" cy="348798"/>
                              </a:xfrm>
                              <a:prstGeom prst="rect">
                                <a:avLst/>
                              </a:prstGeom>
                              <a:noFill/>
                              <a:ln w="6350">
                                <a:noFill/>
                              </a:ln>
                            </wps:spPr>
                            <wps:txbx>
                              <w:txbxContent>
                                <w:p w14:paraId="712EA3E0" w14:textId="77777777" w:rsidR="00DE0322" w:rsidRDefault="00DE0322" w:rsidP="003A4332">
                                  <w:r>
                                    <w:t>L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7" name="Text Box 1957718397"/>
                            <wps:cNvSpPr txBox="1"/>
                            <wps:spPr>
                              <a:xfrm>
                                <a:off x="1006392" y="2248789"/>
                                <a:ext cx="1668101" cy="348798"/>
                              </a:xfrm>
                              <a:prstGeom prst="rect">
                                <a:avLst/>
                              </a:prstGeom>
                              <a:noFill/>
                              <a:ln w="6350">
                                <a:noFill/>
                              </a:ln>
                            </wps:spPr>
                            <wps:txbx>
                              <w:txbxContent>
                                <w:p w14:paraId="2551AAAF" w14:textId="77777777" w:rsidR="00DE0322" w:rsidRDefault="00DE0322" w:rsidP="003A4332">
                                  <w:r>
                                    <w:t>Blocking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8" name="Text Box 1957718398"/>
                            <wps:cNvSpPr txBox="1"/>
                            <wps:spPr>
                              <a:xfrm>
                                <a:off x="3140056" y="2248912"/>
                                <a:ext cx="1859736" cy="348798"/>
                              </a:xfrm>
                              <a:prstGeom prst="rect">
                                <a:avLst/>
                              </a:prstGeom>
                              <a:noFill/>
                              <a:ln w="6350">
                                <a:noFill/>
                              </a:ln>
                            </wps:spPr>
                            <wps:txbx>
                              <w:txbxContent>
                                <w:p w14:paraId="2ECD42B4" w14:textId="77777777" w:rsidR="00DE0322" w:rsidRDefault="00DE0322" w:rsidP="003A4332">
                                  <w:r>
                                    <w:t>Observation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57718399" name="Straight Connector 1957718399"/>
                          <wps:cNvCnPr/>
                          <wps:spPr>
                            <a:xfrm>
                              <a:off x="1461121" y="940827"/>
                              <a:ext cx="0" cy="456656"/>
                            </a:xfrm>
                            <a:prstGeom prst="line">
                              <a:avLst/>
                            </a:prstGeom>
                            <a:ln w="1905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DAA878B" id="Group 1957718383" o:spid="_x0000_s1174" style="position:absolute;margin-left:82.35pt;margin-top:6.75pt;width:333.3pt;height:173.2pt;z-index:251794432;mso-position-horizontal-relative:margin;mso-width-relative:margin;mso-height-relative:margin" coordsize="49997,25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">
                <v:line id="Straight Connector 1957718384" o:spid="_x0000_s1175" style="position:absolute;visibility:visible;mso-wrap-style:square" from="40019,2170" to="40019,11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" strokecolor="black [3213]" strokeweight="1.5pt">
                  <v:stroke startarrow="diamond" endarrow="diamond" joinstyle="miter"/>
                </v:line>
                <v:group id="Group 1957718385" o:spid="_x0000_s1176" style="position:absolute;width:49997;height:25977" coordsize="49997,2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">
                  <v:group id="Group 1957718386" o:spid="_x0000_s1177" style="position:absolute;width:49997;height:25977" coordsize="49997,25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">
                    <v:rect id="Rectangle 1957718387" o:spid="_x0000_s1178" style="position:absolute;left:15931;top:972;width:642;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" fillcolor="black [3213]" strokecolor="black [3213]" strokeweight="1pt"/>
                    <v:rect id="Rectangle 1957718388" o:spid="_x0000_s1179" style="position:absolute;left:15931;top:14435;width:642;height:7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" fillcolor="black [3213]" strokecolor="black [3213]" strokeweight="1pt"/>
                    <v:rect id="Rectangle 1957718389" o:spid="_x0000_s1180" style="position:absolute;left:16009;top:9688;width:580;height:3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" fillcolor="black [3213]" strokecolor="black [3213]" strokeweight="1pt"/>
                    <v:rect id="Rectangle 1957718390" o:spid="_x0000_s1181" style="position:absolute;left:36731;width:2468;height:2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" fillcolor="black [3213]" strokecolor="#404040 [2429]" strokeweight="1pt">
                      <v:fill color2="black [3213]" colors="0 black;6554f black;19661f black;.5 black;45875f black;58982f black;1 black" focus="100%" type="gradient"/>
                    </v:rect>
                    <v:shape id="Text Box 1957718391" o:spid="_x0000_s1182" type="#_x0000_t202" style="position:absolute;left:40233;top:4824;width:3010;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" filled="f" stroked="f" strokeweight=".5pt">
                      <v:textbox>
                        <w:txbxContent>
                          <w:p w14:paraId="66B8C240" w14:textId="77777777" w:rsidR="00DE0322" w:rsidRDefault="00DE0322" w:rsidP="003A4332">
                            <m:oMathPara>
                              <m:oMath>
                                <m:r>
                                  <w:rPr>
                                    <w:rFonts w:ascii="Cambria Math" w:hAnsi="Cambria Math"/>
                                  </w:rPr>
                                  <m:t>w</m:t>
                                </m:r>
                              </m:oMath>
                            </m:oMathPara>
                          </w:p>
                        </w:txbxContent>
                      </v:textbox>
                    </v:shape>
                    <v:shape id="Text Box 1957718392" o:spid="_x0000_s1183" type="#_x0000_t202" style="position:absolute;left:11555;top:10233;width:3010;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" filled="f" stroked="f" strokeweight=".5pt">
                      <v:textbox>
                        <w:txbxContent>
                          <w:p w14:paraId="5900F6C7" w14:textId="77777777" w:rsidR="00DE0322" w:rsidRDefault="00DE0322" w:rsidP="003A4332">
                            <m:oMathPara>
                              <m:oMath>
                                <m:r>
                                  <w:rPr>
                                    <w:rFonts w:ascii="Cambria Math" w:hAnsi="Cambria Math"/>
                                  </w:rPr>
                                  <m:t>d</m:t>
                                </m:r>
                              </m:oMath>
                            </m:oMathPara>
                          </w:p>
                        </w:txbxContent>
                      </v:textbox>
                    </v:shape>
                    <v:line id="Straight Connector 1957718393" o:spid="_x0000_s1184" style="position:absolute;flip:y;visibility:visible;mso-wrap-style:square" from="17218,11353" to="36068,115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" strokecolor="black [3213]" strokeweight="1.5pt">
                      <v:stroke startarrow="diamond" endarrow="diamond" joinstyle="miter"/>
                    </v:line>
                    <v:shape id="Text Box 1957718394" o:spid="_x0000_s1185" type="#_x0000_t202" style="position:absolute;left:25642;top:8754;width:3010;height:3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" filled="f" stroked="f" strokeweight=".5pt">
                      <v:textbox>
                        <w:txbxContent>
                          <w:p w14:paraId="15080EDB" w14:textId="77777777" w:rsidR="00DE0322" w:rsidRDefault="00DE0322" w:rsidP="003A4332">
                            <m:oMathPara>
                              <m:oMath>
                                <m:r>
                                  <w:rPr>
                                    <w:rFonts w:ascii="Cambria Math" w:hAnsi="Cambria Math"/>
                                  </w:rPr>
                                  <m:t>z</m:t>
                                </m:r>
                              </m:oMath>
                            </m:oMathPara>
                          </w:p>
                        </w:txbxContent>
                      </v:textbox>
                    </v:shape>
                    <v:oval id="Oval 1957718395" o:spid="_x0000_s1186" style="position:absolute;left:700;top:9922;width:3411;height:3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" fillcolor="#a5a5a5 [2092]" strokecolor="black [3213]" strokeweight="1pt">
                      <v:stroke joinstyle="miter"/>
                    </v:oval>
                    <v:shape id="Text Box 1957718396" o:spid="_x0000_s1187" type="#_x0000_t202" style="position:absolute;top:7159;width:7858;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" filled="f" stroked="f" strokeweight=".5pt">
                      <v:textbox>
                        <w:txbxContent>
                          <w:p w14:paraId="712EA3E0" w14:textId="77777777" w:rsidR="00DE0322" w:rsidRDefault="00DE0322" w:rsidP="003A4332">
                            <w:r>
                              <w:t>Light</w:t>
                            </w:r>
                          </w:p>
                        </w:txbxContent>
                      </v:textbox>
                    </v:shape>
                    <v:shape id="Text Box 1957718397" o:spid="_x0000_s1188" type="#_x0000_t202" style="position:absolute;left:10063;top:22487;width:16681;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" filled="f" stroked="f" strokeweight=".5pt">
                      <v:textbox>
                        <w:txbxContent>
                          <w:p w14:paraId="2551AAAF" w14:textId="77777777" w:rsidR="00DE0322" w:rsidRDefault="00DE0322" w:rsidP="003A4332">
                            <w:r>
                              <w:t>Blocking Screen</w:t>
                            </w:r>
                          </w:p>
                        </w:txbxContent>
                      </v:textbox>
                    </v:shape>
                    <v:shape id="Text Box 1957718398" o:spid="_x0000_s1189" type="#_x0000_t202" style="position:absolute;left:31400;top:22489;width:18597;height:3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" filled="f" stroked="f" strokeweight=".5pt">
                      <v:textbox>
                        <w:txbxContent>
                          <w:p w14:paraId="2ECD42B4" w14:textId="77777777" w:rsidR="00DE0322" w:rsidRDefault="00DE0322" w:rsidP="003A4332">
                            <w:r>
                              <w:t>Observation Screen</w:t>
                            </w:r>
                          </w:p>
                        </w:txbxContent>
                      </v:textbox>
                    </v:shape>
                  </v:group>
                  <v:line id="Straight Connector 1957718399" o:spid="_x0000_s1190" style="position:absolute;visibility:visible;mso-wrap-style:square" from="14611,9408" to="14611,13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" strokecolor="black [3213]" strokeweight="1.5pt">
                    <v:stroke startarrow="diamond" endarrow="diamond" joinstyle="miter"/>
                  </v:line>
                </v:group>
                <w10:wrap anchorx="margin"/>
              </v:group>
            </w:pict>
          </mc:Fallback>
        </mc:AlternateContent>
      </w:r>
    </w:p>
    <w:p w14:paraId="13ED7341" w14:textId="77777777" w:rsidR="003A4332" w:rsidRDefault="003A4332" w:rsidP="003A4332">
      <w:pPr>
        <w:tabs>
          <w:tab w:val="right" w:pos="8931"/>
        </w:tabs>
      </w:pPr>
    </w:p>
    <w:p w14:paraId="176B5218" w14:textId="77777777" w:rsidR="003A4332" w:rsidRDefault="003A4332" w:rsidP="003A4332">
      <w:pPr>
        <w:tabs>
          <w:tab w:val="right" w:pos="8931"/>
        </w:tabs>
      </w:pPr>
    </w:p>
    <w:p w14:paraId="0B390F28" w14:textId="77777777" w:rsidR="003A4332" w:rsidRDefault="003A4332" w:rsidP="003A4332">
      <w:pPr>
        <w:tabs>
          <w:tab w:val="right" w:pos="8931"/>
        </w:tabs>
      </w:pPr>
    </w:p>
    <w:p w14:paraId="270719FF" w14:textId="77777777" w:rsidR="003A4332" w:rsidRDefault="003A4332" w:rsidP="003A4332">
      <w:pPr>
        <w:tabs>
          <w:tab w:val="right" w:pos="8931"/>
        </w:tabs>
      </w:pPr>
    </w:p>
    <w:p w14:paraId="567D0269" w14:textId="77777777" w:rsidR="003A4332" w:rsidRDefault="003A4332" w:rsidP="003A4332">
      <w:pPr>
        <w:tabs>
          <w:tab w:val="right" w:pos="8931"/>
        </w:tabs>
      </w:pPr>
    </w:p>
    <w:p w14:paraId="14D24785" w14:textId="77777777" w:rsidR="003A4332" w:rsidRDefault="003A4332" w:rsidP="003A4332">
      <w:pPr>
        <w:tabs>
          <w:tab w:val="right" w:pos="8931"/>
        </w:tabs>
      </w:pPr>
    </w:p>
    <w:p w14:paraId="620E76D5" w14:textId="77777777" w:rsidR="003A4332" w:rsidRDefault="003A4332" w:rsidP="003A4332">
      <w:pPr>
        <w:tabs>
          <w:tab w:val="right" w:pos="8931"/>
        </w:tabs>
      </w:pPr>
    </w:p>
    <w:p w14:paraId="5FF1A816" w14:textId="77777777" w:rsidR="003A4332" w:rsidRDefault="003A4332" w:rsidP="003A4332">
      <w:pPr>
        <w:tabs>
          <w:tab w:val="right" w:pos="8931"/>
        </w:tabs>
      </w:pPr>
    </w:p>
    <w:p w14:paraId="54CA449C" w14:textId="77777777" w:rsidR="003A4332" w:rsidRDefault="003A4332" w:rsidP="003A4332">
      <w:pPr>
        <w:tabs>
          <w:tab w:val="right" w:pos="8931"/>
        </w:tabs>
      </w:pPr>
    </w:p>
    <w:p w14:paraId="6EB6EEBC" w14:textId="77777777" w:rsidR="003A4332" w:rsidRDefault="003A4332" w:rsidP="003A4332">
      <w:pPr>
        <w:tabs>
          <w:tab w:val="right" w:pos="8931"/>
        </w:tabs>
      </w:pPr>
    </w:p>
    <w:p w14:paraId="1F1CC67B" w14:textId="77777777" w:rsidR="003A4332" w:rsidRDefault="003A4332" w:rsidP="003A4332">
      <w:pPr>
        <w:tabs>
          <w:tab w:val="right" w:pos="8931"/>
        </w:tabs>
      </w:pPr>
    </w:p>
    <w:p w14:paraId="79AF8C83" w14:textId="77777777" w:rsidR="003A4332" w:rsidRDefault="003A4332" w:rsidP="003A4332">
      <w:pPr>
        <w:tabs>
          <w:tab w:val="right" w:pos="8931"/>
        </w:tabs>
      </w:pPr>
    </w:p>
    <w:p w14:paraId="5EAE7B18" w14:textId="77777777" w:rsidR="003A4332" w:rsidRDefault="003A4332" w:rsidP="003A4332">
      <w:pPr>
        <w:tabs>
          <w:tab w:val="right" w:pos="8931"/>
        </w:tabs>
      </w:pPr>
    </w:p>
    <w:p w14:paraId="66B52B26" w14:textId="77777777" w:rsidR="003A4332" w:rsidRDefault="003A4332" w:rsidP="003A4332">
      <w:pPr>
        <w:tabs>
          <w:tab w:val="right" w:pos="8931"/>
        </w:tabs>
      </w:pPr>
    </w:p>
    <w:p w14:paraId="26C1C91B" w14:textId="77777777" w:rsidR="003A4332" w:rsidRDefault="003A4332" w:rsidP="003A4332">
      <w:pPr>
        <w:tabs>
          <w:tab w:val="right" w:pos="8931"/>
        </w:tabs>
      </w:pPr>
    </w:p>
    <w:p w14:paraId="4F452C11" w14:textId="77777777" w:rsidR="003A4332" w:rsidRDefault="003A4332" w:rsidP="003A4332">
      <w:pPr>
        <w:tabs>
          <w:tab w:val="right" w:pos="8931"/>
        </w:tabs>
      </w:pPr>
      <w:r>
        <w:t>When the light is turned on, the observation screen has a repeating pattern of bright and dim fringes. The theoretical relationship between the distance between bright fringes (</w:t>
      </w:r>
      <m:oMath>
        <m:r>
          <w:rPr>
            <w:rFonts w:ascii="Cambria Math" w:hAnsi="Cambria Math"/>
          </w:rPr>
          <m:t>w</m:t>
        </m:r>
      </m:oMath>
      <w:r>
        <w:t>), the separation of the slits (</w:t>
      </w:r>
      <m:oMath>
        <m:r>
          <w:rPr>
            <w:rFonts w:ascii="Cambria Math" w:hAnsi="Cambria Math"/>
          </w:rPr>
          <m:t>d</m:t>
        </m:r>
      </m:oMath>
      <w:r>
        <w:t>) and the distance between the blocking screen and observation screen (</w:t>
      </w:r>
      <m:oMath>
        <m:r>
          <w:rPr>
            <w:rFonts w:ascii="Cambria Math" w:hAnsi="Cambria Math"/>
          </w:rPr>
          <m:t>z</m:t>
        </m:r>
      </m:oMath>
      <w:r>
        <w:t>) is:</w:t>
      </w:r>
    </w:p>
    <w:p w14:paraId="380BC449" w14:textId="77777777" w:rsidR="003A4332" w:rsidRDefault="003A4332" w:rsidP="003A4332">
      <w:pPr>
        <w:tabs>
          <w:tab w:val="right" w:pos="8931"/>
        </w:tabs>
      </w:pPr>
    </w:p>
    <w:p w14:paraId="2BB86B28" w14:textId="77777777" w:rsidR="003A4332" w:rsidRPr="00645780" w:rsidRDefault="003A4332" w:rsidP="003A4332">
      <w:pPr>
        <w:tabs>
          <w:tab w:val="right" w:pos="8931"/>
        </w:tabs>
        <w:ind w:left="360"/>
        <w:rPr>
          <w:sz w:val="24"/>
        </w:rPr>
      </w:pPr>
      <m:oMathPara>
        <m:oMath>
          <m:r>
            <w:rPr>
              <w:rFonts w:ascii="Cambria Math" w:hAnsi="Cambria Math"/>
              <w:sz w:val="24"/>
            </w:rPr>
            <m:t>w=</m:t>
          </m:r>
          <m:f>
            <m:fPr>
              <m:ctrlPr>
                <w:rPr>
                  <w:rFonts w:ascii="Cambria Math" w:hAnsi="Cambria Math"/>
                  <w:i/>
                  <w:sz w:val="24"/>
                </w:rPr>
              </m:ctrlPr>
            </m:fPr>
            <m:num>
              <m:r>
                <w:rPr>
                  <w:rFonts w:ascii="Cambria Math" w:hAnsi="Cambria Math"/>
                  <w:sz w:val="24"/>
                </w:rPr>
                <m:t>zλ</m:t>
              </m:r>
            </m:num>
            <m:den>
              <m:r>
                <w:rPr>
                  <w:rFonts w:ascii="Cambria Math" w:hAnsi="Cambria Math"/>
                  <w:sz w:val="24"/>
                </w:rPr>
                <m:t>d</m:t>
              </m:r>
            </m:den>
          </m:f>
        </m:oMath>
      </m:oMathPara>
    </w:p>
    <w:p w14:paraId="3675F777" w14:textId="77777777" w:rsidR="003A4332" w:rsidRDefault="003A4332" w:rsidP="003A4332">
      <w:pPr>
        <w:tabs>
          <w:tab w:val="right" w:pos="8931"/>
        </w:tabs>
      </w:pPr>
    </w:p>
    <w:p w14:paraId="5CF3B559" w14:textId="77777777" w:rsidR="003A4332" w:rsidRDefault="003A4332" w:rsidP="003A4332">
      <w:pPr>
        <w:tabs>
          <w:tab w:val="right" w:pos="8931"/>
        </w:tabs>
      </w:pPr>
      <w:r>
        <w:t>A 560 nm light was used and the distance between the fringes was recorded as the distance between the screens was increased. The results are given below.</w:t>
      </w:r>
    </w:p>
    <w:p w14:paraId="2699212B" w14:textId="77777777" w:rsidR="003A4332" w:rsidRDefault="003A4332" w:rsidP="003A4332">
      <w:pPr>
        <w:tabs>
          <w:tab w:val="right" w:pos="8931"/>
        </w:tabs>
      </w:pPr>
    </w:p>
    <w:tbl>
      <w:tblPr>
        <w:tblStyle w:val="TableGrid"/>
        <w:tblW w:w="0" w:type="auto"/>
        <w:jc w:val="center"/>
        <w:tblLook w:val="04A0" w:firstRow="1" w:lastRow="0" w:firstColumn="1" w:lastColumn="0" w:noHBand="0" w:noVBand="1"/>
      </w:tblPr>
      <w:tblGrid>
        <w:gridCol w:w="4508"/>
        <w:gridCol w:w="4508"/>
      </w:tblGrid>
      <w:tr w:rsidR="002839AB" w14:paraId="30C07C40" w14:textId="77777777" w:rsidTr="002839AB">
        <w:trPr>
          <w:trHeight w:val="346"/>
          <w:jc w:val="center"/>
        </w:trPr>
        <w:tc>
          <w:tcPr>
            <w:tcW w:w="4508" w:type="dxa"/>
            <w:shd w:val="clear" w:color="auto" w:fill="auto"/>
          </w:tcPr>
          <w:p w14:paraId="21C59C2F" w14:textId="77777777" w:rsidR="002839AB" w:rsidRPr="00491A8E" w:rsidRDefault="002839AB" w:rsidP="00DE09E5">
            <w:pPr>
              <w:tabs>
                <w:tab w:val="right" w:pos="8931"/>
              </w:tabs>
              <w:jc w:val="center"/>
              <w:rPr>
                <w:b/>
              </w:rPr>
            </w:pPr>
            <m:oMath>
              <m:r>
                <m:rPr>
                  <m:sty m:val="bi"/>
                </m:rPr>
                <w:rPr>
                  <w:rFonts w:ascii="Cambria Math" w:hAnsi="Cambria Math"/>
                </w:rPr>
                <m:t>z</m:t>
              </m:r>
            </m:oMath>
            <w:r w:rsidRPr="00491A8E">
              <w:rPr>
                <w:b/>
              </w:rPr>
              <w:t xml:space="preserve"> (m)</w:t>
            </w:r>
          </w:p>
        </w:tc>
        <w:tc>
          <w:tcPr>
            <w:tcW w:w="4508" w:type="dxa"/>
            <w:shd w:val="clear" w:color="auto" w:fill="auto"/>
          </w:tcPr>
          <w:p w14:paraId="35058B5F" w14:textId="77777777" w:rsidR="002839AB" w:rsidRPr="00491A8E" w:rsidRDefault="002839AB" w:rsidP="00DE09E5">
            <w:pPr>
              <w:tabs>
                <w:tab w:val="right" w:pos="8931"/>
              </w:tabs>
              <w:jc w:val="center"/>
              <w:rPr>
                <w:b/>
              </w:rPr>
            </w:pPr>
            <m:oMath>
              <m:r>
                <m:rPr>
                  <m:sty m:val="bi"/>
                </m:rPr>
                <w:rPr>
                  <w:rFonts w:ascii="Cambria Math" w:hAnsi="Cambria Math"/>
                </w:rPr>
                <m:t>w</m:t>
              </m:r>
            </m:oMath>
            <w:r w:rsidRPr="00491A8E">
              <w:rPr>
                <w:b/>
              </w:rPr>
              <w:t xml:space="preserve"> (×10</w:t>
            </w:r>
            <w:r w:rsidRPr="00491A8E">
              <w:rPr>
                <w:b/>
                <w:vertAlign w:val="superscript"/>
              </w:rPr>
              <w:t>-3</w:t>
            </w:r>
            <w:r w:rsidRPr="00491A8E">
              <w:rPr>
                <w:b/>
              </w:rPr>
              <w:t xml:space="preserve"> m)</w:t>
            </w:r>
          </w:p>
        </w:tc>
      </w:tr>
      <w:tr w:rsidR="002839AB" w14:paraId="3EEF826E" w14:textId="77777777" w:rsidTr="002839AB">
        <w:trPr>
          <w:trHeight w:val="346"/>
          <w:jc w:val="center"/>
        </w:trPr>
        <w:tc>
          <w:tcPr>
            <w:tcW w:w="4508" w:type="dxa"/>
          </w:tcPr>
          <w:p w14:paraId="636B7AB1" w14:textId="77777777" w:rsidR="002839AB" w:rsidRDefault="002839AB" w:rsidP="00DE09E5">
            <w:pPr>
              <w:tabs>
                <w:tab w:val="right" w:pos="8931"/>
              </w:tabs>
              <w:jc w:val="center"/>
              <w:rPr>
                <w:rFonts w:cs="Times New Roman"/>
              </w:rPr>
            </w:pPr>
            <w:r>
              <w:rPr>
                <w:rFonts w:cs="Times New Roman"/>
              </w:rPr>
              <w:t>1.2</w:t>
            </w:r>
          </w:p>
        </w:tc>
        <w:tc>
          <w:tcPr>
            <w:tcW w:w="4508" w:type="dxa"/>
          </w:tcPr>
          <w:p w14:paraId="2D4EB12B" w14:textId="77777777" w:rsidR="002839AB" w:rsidRDefault="002839AB" w:rsidP="00DE09E5">
            <w:pPr>
              <w:tabs>
                <w:tab w:val="right" w:pos="8931"/>
              </w:tabs>
              <w:jc w:val="center"/>
              <w:rPr>
                <w:rFonts w:cs="Times New Roman"/>
              </w:rPr>
            </w:pPr>
            <w:r>
              <w:rPr>
                <w:rFonts w:cs="Times New Roman"/>
              </w:rPr>
              <w:t>4.7</w:t>
            </w:r>
          </w:p>
        </w:tc>
      </w:tr>
      <w:tr w:rsidR="002839AB" w14:paraId="27954A4B" w14:textId="77777777" w:rsidTr="002839AB">
        <w:trPr>
          <w:trHeight w:val="346"/>
          <w:jc w:val="center"/>
        </w:trPr>
        <w:tc>
          <w:tcPr>
            <w:tcW w:w="4508" w:type="dxa"/>
          </w:tcPr>
          <w:p w14:paraId="056B9E91" w14:textId="77777777" w:rsidR="002839AB" w:rsidRDefault="002839AB" w:rsidP="00DE09E5">
            <w:pPr>
              <w:tabs>
                <w:tab w:val="right" w:pos="8931"/>
              </w:tabs>
              <w:jc w:val="center"/>
              <w:rPr>
                <w:rFonts w:cs="Times New Roman"/>
              </w:rPr>
            </w:pPr>
            <w:r>
              <w:rPr>
                <w:rFonts w:cs="Times New Roman"/>
              </w:rPr>
              <w:t>1.5</w:t>
            </w:r>
          </w:p>
        </w:tc>
        <w:tc>
          <w:tcPr>
            <w:tcW w:w="4508" w:type="dxa"/>
          </w:tcPr>
          <w:p w14:paraId="0CAEC3AC" w14:textId="77777777" w:rsidR="002839AB" w:rsidRDefault="002839AB" w:rsidP="00DE09E5">
            <w:pPr>
              <w:tabs>
                <w:tab w:val="right" w:pos="8931"/>
              </w:tabs>
              <w:jc w:val="center"/>
              <w:rPr>
                <w:rFonts w:cs="Times New Roman"/>
              </w:rPr>
            </w:pPr>
            <w:r>
              <w:rPr>
                <w:rFonts w:cs="Times New Roman"/>
              </w:rPr>
              <w:t>5.6</w:t>
            </w:r>
          </w:p>
        </w:tc>
      </w:tr>
      <w:tr w:rsidR="002839AB" w14:paraId="60921E5B" w14:textId="77777777" w:rsidTr="002839AB">
        <w:trPr>
          <w:trHeight w:val="346"/>
          <w:jc w:val="center"/>
        </w:trPr>
        <w:tc>
          <w:tcPr>
            <w:tcW w:w="4508" w:type="dxa"/>
          </w:tcPr>
          <w:p w14:paraId="254FEA8D" w14:textId="77777777" w:rsidR="002839AB" w:rsidRDefault="002839AB" w:rsidP="00DE09E5">
            <w:pPr>
              <w:tabs>
                <w:tab w:val="right" w:pos="8931"/>
              </w:tabs>
              <w:jc w:val="center"/>
              <w:rPr>
                <w:rFonts w:cs="Times New Roman"/>
              </w:rPr>
            </w:pPr>
            <w:r>
              <w:rPr>
                <w:rFonts w:cs="Times New Roman"/>
              </w:rPr>
              <w:t>1.9</w:t>
            </w:r>
          </w:p>
        </w:tc>
        <w:tc>
          <w:tcPr>
            <w:tcW w:w="4508" w:type="dxa"/>
          </w:tcPr>
          <w:p w14:paraId="05E5EBC2" w14:textId="77777777" w:rsidR="002839AB" w:rsidRDefault="002839AB" w:rsidP="00DE09E5">
            <w:pPr>
              <w:tabs>
                <w:tab w:val="right" w:pos="8931"/>
              </w:tabs>
              <w:jc w:val="center"/>
              <w:rPr>
                <w:rFonts w:cs="Times New Roman"/>
              </w:rPr>
            </w:pPr>
            <w:r>
              <w:rPr>
                <w:rFonts w:cs="Times New Roman"/>
              </w:rPr>
              <w:t>7.0</w:t>
            </w:r>
          </w:p>
        </w:tc>
      </w:tr>
      <w:tr w:rsidR="002839AB" w14:paraId="28C70286" w14:textId="77777777" w:rsidTr="002839AB">
        <w:trPr>
          <w:trHeight w:val="346"/>
          <w:jc w:val="center"/>
        </w:trPr>
        <w:tc>
          <w:tcPr>
            <w:tcW w:w="4508" w:type="dxa"/>
          </w:tcPr>
          <w:p w14:paraId="60A381B1" w14:textId="77777777" w:rsidR="002839AB" w:rsidRDefault="002839AB" w:rsidP="00DE09E5">
            <w:pPr>
              <w:tabs>
                <w:tab w:val="right" w:pos="8931"/>
              </w:tabs>
              <w:jc w:val="center"/>
              <w:rPr>
                <w:rFonts w:cs="Times New Roman"/>
              </w:rPr>
            </w:pPr>
            <w:r>
              <w:rPr>
                <w:rFonts w:cs="Times New Roman"/>
              </w:rPr>
              <w:t>2.5</w:t>
            </w:r>
          </w:p>
        </w:tc>
        <w:tc>
          <w:tcPr>
            <w:tcW w:w="4508" w:type="dxa"/>
          </w:tcPr>
          <w:p w14:paraId="7BB34E12" w14:textId="77777777" w:rsidR="002839AB" w:rsidRDefault="002839AB" w:rsidP="00DE09E5">
            <w:pPr>
              <w:tabs>
                <w:tab w:val="right" w:pos="8931"/>
              </w:tabs>
              <w:jc w:val="center"/>
              <w:rPr>
                <w:rFonts w:cs="Times New Roman"/>
              </w:rPr>
            </w:pPr>
            <w:r>
              <w:rPr>
                <w:rFonts w:cs="Times New Roman"/>
              </w:rPr>
              <w:t>9.0</w:t>
            </w:r>
          </w:p>
        </w:tc>
      </w:tr>
      <w:tr w:rsidR="002839AB" w14:paraId="2BC0D6A2" w14:textId="77777777" w:rsidTr="002839AB">
        <w:trPr>
          <w:trHeight w:val="346"/>
          <w:jc w:val="center"/>
        </w:trPr>
        <w:tc>
          <w:tcPr>
            <w:tcW w:w="4508" w:type="dxa"/>
          </w:tcPr>
          <w:p w14:paraId="75B89D6D" w14:textId="77777777" w:rsidR="002839AB" w:rsidRDefault="002839AB" w:rsidP="00DE09E5">
            <w:pPr>
              <w:tabs>
                <w:tab w:val="right" w:pos="8931"/>
              </w:tabs>
              <w:jc w:val="center"/>
              <w:rPr>
                <w:rFonts w:cs="Times New Roman"/>
              </w:rPr>
            </w:pPr>
            <w:r>
              <w:rPr>
                <w:rFonts w:cs="Times New Roman"/>
              </w:rPr>
              <w:t>3.5</w:t>
            </w:r>
          </w:p>
        </w:tc>
        <w:tc>
          <w:tcPr>
            <w:tcW w:w="4508" w:type="dxa"/>
          </w:tcPr>
          <w:p w14:paraId="467C5B21" w14:textId="77777777" w:rsidR="002839AB" w:rsidRDefault="002839AB" w:rsidP="00DE09E5">
            <w:pPr>
              <w:tabs>
                <w:tab w:val="right" w:pos="8931"/>
              </w:tabs>
              <w:jc w:val="center"/>
              <w:rPr>
                <w:rFonts w:cs="Times New Roman"/>
              </w:rPr>
            </w:pPr>
            <w:r>
              <w:rPr>
                <w:rFonts w:cs="Times New Roman"/>
              </w:rPr>
              <w:t>12.7</w:t>
            </w:r>
          </w:p>
        </w:tc>
      </w:tr>
    </w:tbl>
    <w:p w14:paraId="5B9A40BE" w14:textId="77777777" w:rsidR="003A4332" w:rsidRDefault="003A4332" w:rsidP="003A4332">
      <w:pPr>
        <w:tabs>
          <w:tab w:val="right" w:pos="8931"/>
        </w:tabs>
      </w:pPr>
    </w:p>
    <w:p w14:paraId="189356DB" w14:textId="77777777" w:rsidR="00C978CE" w:rsidRDefault="00C978CE" w:rsidP="00C978CE">
      <w:pPr>
        <w:pStyle w:val="ListParagraph"/>
        <w:numPr>
          <w:ilvl w:val="0"/>
          <w:numId w:val="17"/>
        </w:numPr>
        <w:tabs>
          <w:tab w:val="right" w:pos="9450"/>
        </w:tabs>
        <w:spacing w:after="160" w:line="259" w:lineRule="auto"/>
        <w:ind w:hanging="720"/>
      </w:pPr>
      <w:r>
        <w:t>Explain the processes that occur that change the original light source into a pattern of</w:t>
      </w:r>
    </w:p>
    <w:p w14:paraId="7685FF92" w14:textId="6777C967" w:rsidR="003A4332" w:rsidRDefault="00C978CE" w:rsidP="00C978CE">
      <w:pPr>
        <w:pStyle w:val="ListParagraph"/>
        <w:tabs>
          <w:tab w:val="right" w:pos="9450"/>
        </w:tabs>
        <w:spacing w:after="160" w:line="259" w:lineRule="auto"/>
      </w:pPr>
      <w:r>
        <w:t>bright and dim fringes</w:t>
      </w:r>
      <w:r w:rsidR="003A4332">
        <w:t>.</w:t>
      </w:r>
      <w:r w:rsidR="003A4332">
        <w:tab/>
        <w:t>(3 marks)</w:t>
      </w:r>
    </w:p>
    <w:tbl>
      <w:tblPr>
        <w:tblStyle w:val="TableGrid"/>
        <w:tblW w:w="9005" w:type="dxa"/>
        <w:tblInd w:w="805" w:type="dxa"/>
        <w:tblLook w:val="04A0" w:firstRow="1" w:lastRow="0" w:firstColumn="1" w:lastColumn="0" w:noHBand="0" w:noVBand="1"/>
      </w:tblPr>
      <w:tblGrid>
        <w:gridCol w:w="7565"/>
        <w:gridCol w:w="1440"/>
      </w:tblGrid>
      <w:tr w:rsidR="00856694" w:rsidRPr="006F4E65" w14:paraId="5B0FC196" w14:textId="77777777" w:rsidTr="00453D39">
        <w:trPr>
          <w:trHeight w:val="317"/>
        </w:trPr>
        <w:tc>
          <w:tcPr>
            <w:tcW w:w="7565" w:type="dxa"/>
            <w:shd w:val="clear" w:color="auto" w:fill="auto"/>
            <w:vAlign w:val="center"/>
          </w:tcPr>
          <w:p w14:paraId="3248374B"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177E159C"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5E1523F9" w14:textId="77777777" w:rsidTr="00856694">
        <w:trPr>
          <w:trHeight w:val="864"/>
        </w:trPr>
        <w:tc>
          <w:tcPr>
            <w:tcW w:w="7565" w:type="dxa"/>
            <w:shd w:val="clear" w:color="auto" w:fill="auto"/>
            <w:vAlign w:val="center"/>
          </w:tcPr>
          <w:p w14:paraId="7F29BD0F" w14:textId="77777777" w:rsidR="00856694" w:rsidRPr="001C417A" w:rsidRDefault="00856694" w:rsidP="00856694">
            <w:pPr>
              <w:tabs>
                <w:tab w:val="right" w:pos="8931"/>
              </w:tabs>
              <w:rPr>
                <w:color w:val="FF0000"/>
              </w:rPr>
            </w:pPr>
            <w:r w:rsidRPr="001C417A">
              <w:rPr>
                <w:color w:val="FF0000"/>
              </w:rPr>
              <w:t>States that diffraction occurs through slits</w:t>
            </w:r>
          </w:p>
          <w:p w14:paraId="54E97F8F" w14:textId="7F46D23F" w:rsidR="00856694" w:rsidRPr="00856694" w:rsidRDefault="00856694" w:rsidP="00856694">
            <w:pPr>
              <w:tabs>
                <w:tab w:val="right" w:pos="8931"/>
              </w:tabs>
              <w:rPr>
                <w:rFonts w:eastAsiaTheme="minorEastAsia"/>
              </w:rPr>
            </w:pPr>
            <w:r w:rsidRPr="00856694">
              <w:t>“As long as the wavelength of the light is similar in size to the width of a slit, the light diffracts through the slit.”</w:t>
            </w:r>
          </w:p>
        </w:tc>
        <w:tc>
          <w:tcPr>
            <w:tcW w:w="1440" w:type="dxa"/>
            <w:shd w:val="clear" w:color="auto" w:fill="auto"/>
            <w:vAlign w:val="center"/>
          </w:tcPr>
          <w:p w14:paraId="1CCF7701"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2480F7D8" w14:textId="77777777" w:rsidTr="00856694">
        <w:trPr>
          <w:trHeight w:val="864"/>
        </w:trPr>
        <w:tc>
          <w:tcPr>
            <w:tcW w:w="7565" w:type="dxa"/>
            <w:shd w:val="clear" w:color="auto" w:fill="auto"/>
            <w:vAlign w:val="center"/>
          </w:tcPr>
          <w:p w14:paraId="5AFCA702" w14:textId="77777777" w:rsidR="00856694" w:rsidRPr="00856694" w:rsidRDefault="00856694" w:rsidP="00856694">
            <w:pPr>
              <w:tabs>
                <w:tab w:val="right" w:pos="8931"/>
              </w:tabs>
            </w:pPr>
            <w:r w:rsidRPr="00856694">
              <w:t>States two slits results in wave interfering on the far side of blocking screen</w:t>
            </w:r>
          </w:p>
          <w:p w14:paraId="16044433" w14:textId="299FD5C3" w:rsidR="00856694" w:rsidRPr="00856694" w:rsidRDefault="00856694" w:rsidP="00856694">
            <w:pPr>
              <w:tabs>
                <w:tab w:val="right" w:pos="8931"/>
              </w:tabs>
            </w:pPr>
            <w:r w:rsidRPr="00856694">
              <w:t>“</w:t>
            </w:r>
            <w:r w:rsidRPr="00822756">
              <w:t xml:space="preserve">The diffracted wave </w:t>
            </w:r>
            <w:r w:rsidRPr="001C417A">
              <w:rPr>
                <w:color w:val="FF0000"/>
              </w:rPr>
              <w:t>from both slits will spread out, cross paths and interfere with each other”</w:t>
            </w:r>
          </w:p>
        </w:tc>
        <w:tc>
          <w:tcPr>
            <w:tcW w:w="1440" w:type="dxa"/>
            <w:shd w:val="clear" w:color="auto" w:fill="auto"/>
            <w:vAlign w:val="center"/>
          </w:tcPr>
          <w:p w14:paraId="3CB91C57" w14:textId="24151C9F"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462FBF08" w14:textId="77777777" w:rsidTr="00856694">
        <w:trPr>
          <w:trHeight w:val="363"/>
        </w:trPr>
        <w:tc>
          <w:tcPr>
            <w:tcW w:w="7565" w:type="dxa"/>
            <w:shd w:val="clear" w:color="auto" w:fill="auto"/>
            <w:vAlign w:val="center"/>
          </w:tcPr>
          <w:p w14:paraId="519E4E99" w14:textId="77777777" w:rsidR="00856694" w:rsidRPr="00856694" w:rsidRDefault="00856694" w:rsidP="00856694">
            <w:pPr>
              <w:tabs>
                <w:tab w:val="right" w:pos="8931"/>
              </w:tabs>
            </w:pPr>
            <w:r w:rsidRPr="00856694">
              <w:t xml:space="preserve">States the interference can </w:t>
            </w:r>
            <w:r w:rsidRPr="001C417A">
              <w:rPr>
                <w:color w:val="FF0000"/>
              </w:rPr>
              <w:t>be constructive (bright) or destructive (dim)</w:t>
            </w:r>
          </w:p>
          <w:p w14:paraId="5439A3A2" w14:textId="413A26DD" w:rsidR="00856694" w:rsidRPr="00856694" w:rsidRDefault="00856694" w:rsidP="00856694">
            <w:pPr>
              <w:pStyle w:val="ListParagraph"/>
              <w:tabs>
                <w:tab w:val="right" w:pos="8931"/>
              </w:tabs>
              <w:ind w:left="0"/>
              <w:rPr>
                <w:rFonts w:eastAsiaTheme="minorEastAsia"/>
              </w:rPr>
            </w:pPr>
            <w:r w:rsidRPr="00856694">
              <w:t>“When the interference is constructive, the light will produce a bright fringe, when destructive interference occurs, a dim fringe is the result.</w:t>
            </w:r>
          </w:p>
        </w:tc>
        <w:tc>
          <w:tcPr>
            <w:tcW w:w="1440" w:type="dxa"/>
            <w:shd w:val="clear" w:color="auto" w:fill="auto"/>
            <w:vAlign w:val="center"/>
          </w:tcPr>
          <w:p w14:paraId="4247590A" w14:textId="58F7C91E"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480668C6" w14:textId="77777777" w:rsidTr="00453D39">
        <w:trPr>
          <w:trHeight w:val="317"/>
        </w:trPr>
        <w:tc>
          <w:tcPr>
            <w:tcW w:w="7565" w:type="dxa"/>
            <w:shd w:val="clear" w:color="auto" w:fill="auto"/>
            <w:vAlign w:val="center"/>
          </w:tcPr>
          <w:p w14:paraId="30C06D0D"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12448B6" w14:textId="77777777"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3</w:t>
            </w:r>
          </w:p>
        </w:tc>
      </w:tr>
    </w:tbl>
    <w:p w14:paraId="0BD89C2C" w14:textId="0FEC0E3E" w:rsidR="00193221" w:rsidRDefault="00193221" w:rsidP="00F0023E">
      <w:pPr>
        <w:ind w:right="245"/>
        <w:rPr>
          <w:rFonts w:cs="Arial"/>
          <w:szCs w:val="22"/>
        </w:rPr>
      </w:pPr>
      <w:r>
        <w:rPr>
          <w:rFonts w:cs="Arial"/>
          <w:szCs w:val="22"/>
        </w:rPr>
        <w:br w:type="page"/>
      </w:r>
    </w:p>
    <w:p w14:paraId="6C106E2E" w14:textId="77777777" w:rsidR="00193221" w:rsidRDefault="00193221" w:rsidP="00F0023E">
      <w:pPr>
        <w:ind w:right="245"/>
        <w:rPr>
          <w:rFonts w:cs="Arial"/>
          <w:szCs w:val="22"/>
        </w:rPr>
      </w:pPr>
    </w:p>
    <w:p w14:paraId="4B0F3B15" w14:textId="77777777" w:rsidR="003A4332" w:rsidRDefault="003A4332" w:rsidP="005929DB">
      <w:pPr>
        <w:pStyle w:val="ListParagraph"/>
        <w:numPr>
          <w:ilvl w:val="0"/>
          <w:numId w:val="17"/>
        </w:numPr>
        <w:tabs>
          <w:tab w:val="right" w:pos="9450"/>
        </w:tabs>
        <w:spacing w:after="160" w:line="259" w:lineRule="auto"/>
        <w:ind w:hanging="720"/>
      </w:pPr>
      <w:r>
        <w:t xml:space="preserve">Show that as long as </w:t>
      </w:r>
      <m:oMath>
        <m:r>
          <w:rPr>
            <w:rFonts w:ascii="Cambria Math" w:hAnsi="Cambria Math"/>
          </w:rPr>
          <m:t>z</m:t>
        </m:r>
      </m:oMath>
      <w:r>
        <w:t xml:space="preserve">, </w:t>
      </w:r>
      <m:oMath>
        <m:r>
          <w:rPr>
            <w:rFonts w:ascii="Cambria Math" w:hAnsi="Cambria Math"/>
          </w:rPr>
          <m:t>d</m:t>
        </m:r>
      </m:oMath>
      <w:r>
        <w:t xml:space="preserve"> and </w:t>
      </w:r>
      <m:oMath>
        <m:r>
          <w:rPr>
            <w:rFonts w:ascii="Cambria Math" w:hAnsi="Cambria Math"/>
          </w:rPr>
          <m:t>λ</m:t>
        </m:r>
      </m:oMath>
      <w:r>
        <w:t xml:space="preserve"> are measured in metres, the formula for calculating the</w:t>
      </w:r>
    </w:p>
    <w:p w14:paraId="68B6D490" w14:textId="1A44E4E4" w:rsidR="00193221" w:rsidRDefault="003A4332" w:rsidP="00856694">
      <w:pPr>
        <w:pStyle w:val="ListParagraph"/>
        <w:tabs>
          <w:tab w:val="right" w:pos="9450"/>
        </w:tabs>
        <w:spacing w:after="160" w:line="259" w:lineRule="auto"/>
      </w:pPr>
      <w:r>
        <w:t xml:space="preserve">width between the fringes will return a value in </w:t>
      </w:r>
      <w:proofErr w:type="spellStart"/>
      <w:r>
        <w:t>metres</w:t>
      </w:r>
      <w:proofErr w:type="spellEnd"/>
      <w:r>
        <w:t xml:space="preserve">. </w:t>
      </w:r>
      <w:r>
        <w:tab/>
        <w:t>(1 mark)</w:t>
      </w:r>
    </w:p>
    <w:tbl>
      <w:tblPr>
        <w:tblStyle w:val="TableGrid"/>
        <w:tblW w:w="9005" w:type="dxa"/>
        <w:tblInd w:w="805" w:type="dxa"/>
        <w:tblLook w:val="04A0" w:firstRow="1" w:lastRow="0" w:firstColumn="1" w:lastColumn="0" w:noHBand="0" w:noVBand="1"/>
      </w:tblPr>
      <w:tblGrid>
        <w:gridCol w:w="7565"/>
        <w:gridCol w:w="1440"/>
      </w:tblGrid>
      <w:tr w:rsidR="00856694" w:rsidRPr="006F4E65" w14:paraId="4B369BA7" w14:textId="77777777" w:rsidTr="00453D39">
        <w:trPr>
          <w:trHeight w:val="317"/>
        </w:trPr>
        <w:tc>
          <w:tcPr>
            <w:tcW w:w="7565" w:type="dxa"/>
            <w:shd w:val="clear" w:color="auto" w:fill="auto"/>
            <w:vAlign w:val="center"/>
          </w:tcPr>
          <w:p w14:paraId="09660CA9"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B007288"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001C93E1" w14:textId="77777777" w:rsidTr="00856694">
        <w:trPr>
          <w:trHeight w:val="1164"/>
        </w:trPr>
        <w:tc>
          <w:tcPr>
            <w:tcW w:w="7565" w:type="dxa"/>
            <w:shd w:val="clear" w:color="auto" w:fill="auto"/>
            <w:vAlign w:val="center"/>
          </w:tcPr>
          <w:p w14:paraId="757F35B8" w14:textId="77777777" w:rsidR="00856694" w:rsidRPr="00856694" w:rsidRDefault="00856694" w:rsidP="00856694">
            <w:pPr>
              <w:tabs>
                <w:tab w:val="right" w:pos="8931"/>
              </w:tabs>
            </w:pPr>
            <w:r w:rsidRPr="00856694">
              <w:t>Shows dimensional analysis – showing how some units cancel to leave the final units as m</w:t>
            </w:r>
          </w:p>
          <w:p w14:paraId="08FE441E" w14:textId="2C3CD4F2" w:rsidR="00856694" w:rsidRPr="00856694" w:rsidRDefault="00856694" w:rsidP="00856694">
            <w:pPr>
              <w:tabs>
                <w:tab w:val="right" w:pos="8931"/>
              </w:tabs>
              <w:rPr>
                <w:rFonts w:eastAsiaTheme="minorEastAsia"/>
              </w:rPr>
            </w:pPr>
            <m:oMath>
              <m:r>
                <w:rPr>
                  <w:rFonts w:ascii="Cambria Math" w:hAnsi="Cambria Math"/>
                </w:rPr>
                <m:t>w=</m:t>
              </m:r>
              <m:f>
                <m:fPr>
                  <m:ctrlPr>
                    <w:rPr>
                      <w:rFonts w:ascii="Cambria Math" w:hAnsi="Cambria Math"/>
                      <w:i/>
                    </w:rPr>
                  </m:ctrlPr>
                </m:fPr>
                <m:num>
                  <m:r>
                    <w:rPr>
                      <w:rFonts w:ascii="Cambria Math" w:hAnsi="Cambria Math"/>
                    </w:rPr>
                    <m:t>zλ</m:t>
                  </m:r>
                </m:num>
                <m:den>
                  <m:r>
                    <w:rPr>
                      <w:rFonts w:ascii="Cambria Math" w:hAnsi="Cambria Math"/>
                    </w:rPr>
                    <m:t>d</m:t>
                  </m:r>
                </m:den>
              </m:f>
              <m:r>
                <w:rPr>
                  <w:rFonts w:ascii="Cambria Math" w:hAnsi="Cambria Math"/>
                </w:rPr>
                <m:t>=</m:t>
              </m:r>
              <m:f>
                <m:fPr>
                  <m:ctrlPr>
                    <w:rPr>
                      <w:rFonts w:ascii="Cambria Math" w:hAnsi="Cambria Math"/>
                      <w:i/>
                    </w:rPr>
                  </m:ctrlPr>
                </m:fPr>
                <m:num>
                  <m:r>
                    <w:rPr>
                      <w:rFonts w:ascii="Cambria Math" w:hAnsi="Cambria Math"/>
                    </w:rPr>
                    <m:t xml:space="preserve">m </m:t>
                  </m:r>
                  <m:r>
                    <w:rPr>
                      <w:rFonts w:ascii="Cambria Math" w:hAnsi="Cambria Math"/>
                      <w:strike/>
                    </w:rPr>
                    <m:t>m</m:t>
                  </m:r>
                </m:num>
                <m:den>
                  <m:r>
                    <w:rPr>
                      <w:rFonts w:ascii="Cambria Math" w:hAnsi="Cambria Math"/>
                      <w:strike/>
                    </w:rPr>
                    <m:t>m</m:t>
                  </m:r>
                </m:den>
              </m:f>
              <m:r>
                <w:rPr>
                  <w:rFonts w:ascii="Cambria Math" w:hAnsi="Cambria Math"/>
                </w:rPr>
                <m:t>=m</m:t>
              </m:r>
            </m:oMath>
            <w:r w:rsidRPr="00856694">
              <w:t xml:space="preserve">   </w:t>
            </w:r>
          </w:p>
        </w:tc>
        <w:tc>
          <w:tcPr>
            <w:tcW w:w="1440" w:type="dxa"/>
            <w:shd w:val="clear" w:color="auto" w:fill="auto"/>
            <w:vAlign w:val="center"/>
          </w:tcPr>
          <w:p w14:paraId="1D87DC56"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75355683" w14:textId="77777777" w:rsidTr="00453D39">
        <w:trPr>
          <w:trHeight w:val="317"/>
        </w:trPr>
        <w:tc>
          <w:tcPr>
            <w:tcW w:w="7565" w:type="dxa"/>
            <w:shd w:val="clear" w:color="auto" w:fill="auto"/>
            <w:vAlign w:val="center"/>
          </w:tcPr>
          <w:p w14:paraId="133B9D97"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71195DEE" w14:textId="7F6B2FBF"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1</w:t>
            </w:r>
          </w:p>
        </w:tc>
      </w:tr>
    </w:tbl>
    <w:p w14:paraId="629DEBA2" w14:textId="77777777" w:rsidR="003A4332" w:rsidRDefault="003A4332" w:rsidP="00F0023E">
      <w:pPr>
        <w:pStyle w:val="WrittenAnswersection"/>
        <w:spacing w:after="0" w:line="240" w:lineRule="auto"/>
        <w:ind w:right="245"/>
      </w:pPr>
    </w:p>
    <w:p w14:paraId="149F360C" w14:textId="77777777" w:rsidR="003A4332" w:rsidRDefault="003A4332" w:rsidP="00F0023E">
      <w:pPr>
        <w:pStyle w:val="WrittenAnswersection"/>
        <w:spacing w:after="0" w:line="240" w:lineRule="auto"/>
        <w:ind w:right="245"/>
      </w:pPr>
    </w:p>
    <w:p w14:paraId="229FC26C" w14:textId="77777777" w:rsidR="00645780" w:rsidRDefault="003A4332" w:rsidP="005929DB">
      <w:pPr>
        <w:pStyle w:val="ListParagraph"/>
        <w:numPr>
          <w:ilvl w:val="0"/>
          <w:numId w:val="17"/>
        </w:numPr>
        <w:tabs>
          <w:tab w:val="right" w:pos="9450"/>
        </w:tabs>
        <w:spacing w:line="259" w:lineRule="auto"/>
        <w:ind w:hanging="720"/>
      </w:pPr>
      <w:r>
        <w:t xml:space="preserve">Draw a graph of </w:t>
      </w:r>
      <m:oMath>
        <m:r>
          <w:rPr>
            <w:rFonts w:ascii="Cambria Math" w:hAnsi="Cambria Math"/>
          </w:rPr>
          <m:t>w</m:t>
        </m:r>
      </m:oMath>
      <w:r>
        <w:t xml:space="preserve"> against </w:t>
      </w:r>
      <m:oMath>
        <m:r>
          <w:rPr>
            <w:rFonts w:ascii="Cambria Math" w:hAnsi="Cambria Math"/>
          </w:rPr>
          <m:t>z</m:t>
        </m:r>
      </m:oMath>
      <w:r>
        <w:t xml:space="preserve">, with </w:t>
      </w:r>
      <m:oMath>
        <m:r>
          <w:rPr>
            <w:rFonts w:ascii="Cambria Math" w:hAnsi="Cambria Math"/>
          </w:rPr>
          <m:t>w</m:t>
        </m:r>
      </m:oMath>
      <w:r>
        <w:t xml:space="preserve"> on the y-axis. Draw a line of best fit. Error bars </w:t>
      </w:r>
    </w:p>
    <w:p w14:paraId="3475204D" w14:textId="65F27416" w:rsidR="003A4332" w:rsidRDefault="003A4332" w:rsidP="00645780">
      <w:pPr>
        <w:pStyle w:val="ListParagraph"/>
        <w:tabs>
          <w:tab w:val="right" w:pos="9450"/>
        </w:tabs>
        <w:spacing w:line="259" w:lineRule="auto"/>
      </w:pPr>
      <w:r>
        <w:t>are not required.</w:t>
      </w:r>
      <w:r>
        <w:tab/>
        <w:t>(5 marks)</w:t>
      </w:r>
    </w:p>
    <w:p w14:paraId="214A2EF4" w14:textId="77777777" w:rsidR="003A4332" w:rsidRDefault="003A4332" w:rsidP="00645780">
      <w:pPr>
        <w:pStyle w:val="WrittenAnswersection"/>
        <w:spacing w:after="0" w:line="240" w:lineRule="auto"/>
        <w:ind w:right="245"/>
      </w:pPr>
    </w:p>
    <w:tbl>
      <w:tblPr>
        <w:tblStyle w:val="TableGrid"/>
        <w:tblW w:w="9005" w:type="dxa"/>
        <w:tblInd w:w="805" w:type="dxa"/>
        <w:tblLook w:val="04A0" w:firstRow="1" w:lastRow="0" w:firstColumn="1" w:lastColumn="0" w:noHBand="0" w:noVBand="1"/>
      </w:tblPr>
      <w:tblGrid>
        <w:gridCol w:w="7565"/>
        <w:gridCol w:w="1440"/>
      </w:tblGrid>
      <w:tr w:rsidR="00856694" w:rsidRPr="006F4E65" w14:paraId="6F83075F" w14:textId="77777777" w:rsidTr="00453D39">
        <w:trPr>
          <w:trHeight w:val="317"/>
        </w:trPr>
        <w:tc>
          <w:tcPr>
            <w:tcW w:w="7565" w:type="dxa"/>
            <w:shd w:val="clear" w:color="auto" w:fill="auto"/>
            <w:vAlign w:val="center"/>
          </w:tcPr>
          <w:p w14:paraId="6F67A785"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76928EF3"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816BB" w:rsidRPr="006F4E65" w14:paraId="150F2CBB" w14:textId="77777777" w:rsidTr="008816BB">
        <w:trPr>
          <w:trHeight w:val="7293"/>
        </w:trPr>
        <w:tc>
          <w:tcPr>
            <w:tcW w:w="9005" w:type="dxa"/>
            <w:gridSpan w:val="2"/>
            <w:shd w:val="clear" w:color="auto" w:fill="auto"/>
            <w:vAlign w:val="center"/>
          </w:tcPr>
          <w:p w14:paraId="1D2AFBEB" w14:textId="60068543" w:rsidR="008816BB" w:rsidRPr="006F4E65" w:rsidRDefault="008816BB" w:rsidP="00856694">
            <w:pPr>
              <w:pStyle w:val="MarkingKey"/>
              <w:spacing w:after="0" w:line="276" w:lineRule="auto"/>
              <w:jc w:val="center"/>
              <w:rPr>
                <w:rFonts w:eastAsiaTheme="minorEastAsia"/>
                <w:color w:val="auto"/>
              </w:rPr>
            </w:pPr>
            <w:r>
              <w:rPr>
                <w:noProof/>
                <w:lang w:eastAsia="en-AU"/>
              </w:rPr>
              <w:drawing>
                <wp:inline distT="0" distB="0" distL="0" distR="0" wp14:anchorId="75333FD1" wp14:editId="0AA7E0E3">
                  <wp:extent cx="5127286" cy="4245879"/>
                  <wp:effectExtent l="0" t="0" r="0" b="2540"/>
                  <wp:docPr id="5" name="Chart 5">
                    <a:extLst xmlns:a="http://schemas.openxmlformats.org/drawingml/2006/main">
                      <a:ext uri="{FF2B5EF4-FFF2-40B4-BE49-F238E27FC236}">
                        <a16:creationId xmlns:a16="http://schemas.microsoft.com/office/drawing/2014/main" id="{31B44630-BF0A-4CE5-9DE8-CE39C9A53B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856694" w:rsidRPr="006F4E65" w14:paraId="2333726C" w14:textId="77777777" w:rsidTr="00856694">
        <w:trPr>
          <w:trHeight w:val="288"/>
        </w:trPr>
        <w:tc>
          <w:tcPr>
            <w:tcW w:w="7565" w:type="dxa"/>
            <w:shd w:val="clear" w:color="auto" w:fill="auto"/>
            <w:vAlign w:val="center"/>
          </w:tcPr>
          <w:p w14:paraId="10BEB489" w14:textId="23A0C82E" w:rsidR="00856694" w:rsidRPr="00856694" w:rsidRDefault="00856694" w:rsidP="00856694">
            <w:pPr>
              <w:tabs>
                <w:tab w:val="right" w:pos="8931"/>
              </w:tabs>
              <w:rPr>
                <w:rFonts w:eastAsiaTheme="minorEastAsia"/>
              </w:rPr>
            </w:pPr>
            <w:r w:rsidRPr="00856694">
              <w:t xml:space="preserve">Axes correct labels   </w:t>
            </w:r>
          </w:p>
        </w:tc>
        <w:tc>
          <w:tcPr>
            <w:tcW w:w="1440" w:type="dxa"/>
            <w:shd w:val="clear" w:color="auto" w:fill="auto"/>
            <w:vAlign w:val="center"/>
          </w:tcPr>
          <w:p w14:paraId="7F20AA55"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2AF20087" w14:textId="77777777" w:rsidTr="00856694">
        <w:trPr>
          <w:trHeight w:val="288"/>
        </w:trPr>
        <w:tc>
          <w:tcPr>
            <w:tcW w:w="7565" w:type="dxa"/>
            <w:shd w:val="clear" w:color="auto" w:fill="auto"/>
            <w:vAlign w:val="center"/>
          </w:tcPr>
          <w:p w14:paraId="07B9504F" w14:textId="3F8A58E5" w:rsidR="00856694" w:rsidRPr="00856694" w:rsidRDefault="00856694" w:rsidP="00856694">
            <w:pPr>
              <w:pStyle w:val="ListParagraph"/>
              <w:tabs>
                <w:tab w:val="right" w:pos="8931"/>
              </w:tabs>
              <w:ind w:left="0"/>
              <w:rPr>
                <w:rFonts w:eastAsiaTheme="minorEastAsia"/>
              </w:rPr>
            </w:pPr>
            <w:r w:rsidRPr="00856694">
              <w:t>Axes correct units</w:t>
            </w:r>
          </w:p>
        </w:tc>
        <w:tc>
          <w:tcPr>
            <w:tcW w:w="1440" w:type="dxa"/>
            <w:shd w:val="clear" w:color="auto" w:fill="auto"/>
            <w:vAlign w:val="center"/>
          </w:tcPr>
          <w:p w14:paraId="6B4AAD94"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3C94BCD7" w14:textId="77777777" w:rsidTr="00856694">
        <w:trPr>
          <w:trHeight w:val="288"/>
        </w:trPr>
        <w:tc>
          <w:tcPr>
            <w:tcW w:w="7565" w:type="dxa"/>
            <w:shd w:val="clear" w:color="auto" w:fill="auto"/>
            <w:vAlign w:val="center"/>
          </w:tcPr>
          <w:p w14:paraId="073E0B56" w14:textId="77777777" w:rsidR="00856694" w:rsidRDefault="00856694" w:rsidP="00856694">
            <w:pPr>
              <w:pStyle w:val="ListParagraph"/>
              <w:tabs>
                <w:tab w:val="right" w:pos="8931"/>
              </w:tabs>
              <w:ind w:left="0"/>
            </w:pPr>
            <w:r w:rsidRPr="00856694">
              <w:t>Appropriate scale</w:t>
            </w:r>
          </w:p>
          <w:p w14:paraId="664F0821" w14:textId="1941CCB7" w:rsidR="00822756" w:rsidRPr="00856694" w:rsidRDefault="00822756" w:rsidP="00856694">
            <w:pPr>
              <w:pStyle w:val="ListParagraph"/>
              <w:tabs>
                <w:tab w:val="right" w:pos="8931"/>
              </w:tabs>
              <w:ind w:left="0"/>
              <w:rPr>
                <w:rFonts w:eastAsia="Times New Roman" w:cs="Times New Roman"/>
              </w:rPr>
            </w:pPr>
            <w:r w:rsidRPr="00822756">
              <w:rPr>
                <w:color w:val="C00000"/>
              </w:rPr>
              <w:t>NOTE: some choice of scales made accurate plotting difficult</w:t>
            </w:r>
          </w:p>
        </w:tc>
        <w:tc>
          <w:tcPr>
            <w:tcW w:w="1440" w:type="dxa"/>
            <w:shd w:val="clear" w:color="auto" w:fill="auto"/>
            <w:vAlign w:val="center"/>
          </w:tcPr>
          <w:p w14:paraId="00F7C6DD" w14:textId="311D528F"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2B13EB00" w14:textId="77777777" w:rsidTr="00856694">
        <w:trPr>
          <w:trHeight w:val="288"/>
        </w:trPr>
        <w:tc>
          <w:tcPr>
            <w:tcW w:w="7565" w:type="dxa"/>
            <w:shd w:val="clear" w:color="auto" w:fill="auto"/>
            <w:vAlign w:val="center"/>
          </w:tcPr>
          <w:p w14:paraId="316AABE8" w14:textId="274CBC8F" w:rsidR="00856694" w:rsidRPr="00856694" w:rsidRDefault="00856694" w:rsidP="00856694">
            <w:pPr>
              <w:pStyle w:val="ListParagraph"/>
              <w:tabs>
                <w:tab w:val="right" w:pos="8931"/>
              </w:tabs>
              <w:ind w:left="0"/>
              <w:rPr>
                <w:rFonts w:eastAsia="Times New Roman" w:cs="Times New Roman"/>
              </w:rPr>
            </w:pPr>
            <w:r w:rsidRPr="00856694">
              <w:t>Accuracy of plotted points</w:t>
            </w:r>
          </w:p>
        </w:tc>
        <w:tc>
          <w:tcPr>
            <w:tcW w:w="1440" w:type="dxa"/>
            <w:shd w:val="clear" w:color="auto" w:fill="auto"/>
            <w:vAlign w:val="center"/>
          </w:tcPr>
          <w:p w14:paraId="6451A42B" w14:textId="4CF4FDB5"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19D503ED" w14:textId="77777777" w:rsidTr="00856694">
        <w:trPr>
          <w:trHeight w:val="288"/>
        </w:trPr>
        <w:tc>
          <w:tcPr>
            <w:tcW w:w="7565" w:type="dxa"/>
            <w:shd w:val="clear" w:color="auto" w:fill="auto"/>
            <w:vAlign w:val="center"/>
          </w:tcPr>
          <w:p w14:paraId="7A766E47" w14:textId="45EA7C09" w:rsidR="00856694" w:rsidRPr="00856694" w:rsidRDefault="00856694" w:rsidP="00856694">
            <w:pPr>
              <w:pStyle w:val="ListParagraph"/>
              <w:tabs>
                <w:tab w:val="right" w:pos="8931"/>
              </w:tabs>
              <w:ind w:left="0"/>
              <w:rPr>
                <w:rFonts w:eastAsia="Times New Roman" w:cs="Times New Roman"/>
              </w:rPr>
            </w:pPr>
            <w:r w:rsidRPr="00856694">
              <w:t>Line of best fit</w:t>
            </w:r>
          </w:p>
        </w:tc>
        <w:tc>
          <w:tcPr>
            <w:tcW w:w="1440" w:type="dxa"/>
            <w:shd w:val="clear" w:color="auto" w:fill="auto"/>
            <w:vAlign w:val="center"/>
          </w:tcPr>
          <w:p w14:paraId="2C7183AB" w14:textId="1C04558B" w:rsidR="00856694" w:rsidRDefault="00856694"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736496E5" w14:textId="77777777" w:rsidTr="00453D39">
        <w:trPr>
          <w:trHeight w:val="317"/>
        </w:trPr>
        <w:tc>
          <w:tcPr>
            <w:tcW w:w="7565" w:type="dxa"/>
            <w:shd w:val="clear" w:color="auto" w:fill="auto"/>
            <w:vAlign w:val="center"/>
          </w:tcPr>
          <w:p w14:paraId="210AF4F7"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3C646ADE" w14:textId="117A3D20"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5</w:t>
            </w:r>
          </w:p>
        </w:tc>
      </w:tr>
    </w:tbl>
    <w:p w14:paraId="7A611B79" w14:textId="77777777" w:rsidR="00193221" w:rsidRDefault="00193221" w:rsidP="00F0023E">
      <w:pPr>
        <w:ind w:right="245"/>
        <w:rPr>
          <w:rFonts w:cs="Arial"/>
          <w:szCs w:val="22"/>
        </w:rPr>
      </w:pPr>
    </w:p>
    <w:p w14:paraId="70F96AD0" w14:textId="7F3BB95D" w:rsidR="008816BB" w:rsidRDefault="008816BB">
      <w:pPr>
        <w:rPr>
          <w:rFonts w:cs="Arial"/>
          <w:szCs w:val="22"/>
        </w:rPr>
      </w:pPr>
      <w:r>
        <w:rPr>
          <w:rFonts w:cs="Arial"/>
          <w:szCs w:val="22"/>
        </w:rPr>
        <w:br w:type="page"/>
      </w:r>
    </w:p>
    <w:p w14:paraId="31432BA8" w14:textId="77777777" w:rsidR="00193221" w:rsidRDefault="00193221" w:rsidP="00F0023E">
      <w:pPr>
        <w:ind w:right="245"/>
        <w:rPr>
          <w:rFonts w:cs="Arial"/>
          <w:szCs w:val="22"/>
        </w:rPr>
      </w:pPr>
    </w:p>
    <w:p w14:paraId="0960E6CE" w14:textId="49A7CEB6" w:rsidR="00865FD2" w:rsidRPr="00865FD2" w:rsidRDefault="00865FD2" w:rsidP="00F0023E">
      <w:pPr>
        <w:ind w:right="245"/>
        <w:rPr>
          <w:rFonts w:cs="Arial"/>
          <w:szCs w:val="22"/>
        </w:rPr>
      </w:pPr>
      <w:r>
        <w:rPr>
          <w:rFonts w:cs="Arial"/>
          <w:b/>
          <w:szCs w:val="22"/>
        </w:rPr>
        <w:t xml:space="preserve">Question 18 </w:t>
      </w:r>
      <w:r>
        <w:rPr>
          <w:rFonts w:cs="Arial"/>
          <w:szCs w:val="22"/>
        </w:rPr>
        <w:t>(continued)</w:t>
      </w:r>
    </w:p>
    <w:p w14:paraId="65833298" w14:textId="77777777" w:rsidR="00865FD2" w:rsidRDefault="00865FD2" w:rsidP="00F0023E">
      <w:pPr>
        <w:ind w:right="245"/>
        <w:rPr>
          <w:rFonts w:cs="Arial"/>
          <w:szCs w:val="22"/>
        </w:rPr>
      </w:pPr>
    </w:p>
    <w:p w14:paraId="331F07B1" w14:textId="72C56DE2" w:rsidR="00ED52A1" w:rsidRDefault="00ED52A1" w:rsidP="005929DB">
      <w:pPr>
        <w:pStyle w:val="ListParagraph"/>
        <w:numPr>
          <w:ilvl w:val="0"/>
          <w:numId w:val="17"/>
        </w:numPr>
        <w:tabs>
          <w:tab w:val="right" w:pos="8931"/>
        </w:tabs>
        <w:spacing w:after="160" w:line="259" w:lineRule="auto"/>
        <w:ind w:hanging="720"/>
      </w:pPr>
      <w:r>
        <w:t>Use the graph to calculate the gradient of the line of best fit. Show construction lines.</w:t>
      </w:r>
    </w:p>
    <w:p w14:paraId="4876CDEB" w14:textId="77777777" w:rsidR="00ED52A1" w:rsidRDefault="00ED52A1" w:rsidP="00ED52A1">
      <w:pPr>
        <w:pStyle w:val="ListParagraph"/>
        <w:tabs>
          <w:tab w:val="right" w:pos="9450"/>
        </w:tabs>
      </w:pPr>
      <w:r>
        <w:tab/>
        <w:t>(3 marks)</w:t>
      </w:r>
    </w:p>
    <w:p w14:paraId="35E04FC9" w14:textId="77777777" w:rsidR="00ED52A1" w:rsidRDefault="00ED52A1" w:rsidP="00F0023E">
      <w:pPr>
        <w:ind w:right="245"/>
        <w:rPr>
          <w:rFonts w:cs="Arial"/>
          <w:szCs w:val="22"/>
        </w:rPr>
      </w:pPr>
    </w:p>
    <w:tbl>
      <w:tblPr>
        <w:tblStyle w:val="TableGrid"/>
        <w:tblW w:w="9005" w:type="dxa"/>
        <w:tblInd w:w="805" w:type="dxa"/>
        <w:tblLook w:val="04A0" w:firstRow="1" w:lastRow="0" w:firstColumn="1" w:lastColumn="0" w:noHBand="0" w:noVBand="1"/>
      </w:tblPr>
      <w:tblGrid>
        <w:gridCol w:w="7565"/>
        <w:gridCol w:w="1440"/>
      </w:tblGrid>
      <w:tr w:rsidR="00856694" w:rsidRPr="006F4E65" w14:paraId="35ECE773" w14:textId="77777777" w:rsidTr="00453D39">
        <w:trPr>
          <w:trHeight w:val="317"/>
        </w:trPr>
        <w:tc>
          <w:tcPr>
            <w:tcW w:w="7565" w:type="dxa"/>
            <w:shd w:val="clear" w:color="auto" w:fill="auto"/>
            <w:vAlign w:val="center"/>
          </w:tcPr>
          <w:p w14:paraId="42F0F7B8"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15C1DB8"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07A2739D" w14:textId="77777777" w:rsidTr="00856694">
        <w:trPr>
          <w:trHeight w:val="288"/>
        </w:trPr>
        <w:tc>
          <w:tcPr>
            <w:tcW w:w="7565" w:type="dxa"/>
            <w:shd w:val="clear" w:color="auto" w:fill="auto"/>
            <w:vAlign w:val="center"/>
          </w:tcPr>
          <w:p w14:paraId="7E920F0C" w14:textId="42ED5CF7" w:rsidR="00856694" w:rsidRPr="00856694" w:rsidRDefault="00856694" w:rsidP="00856694">
            <w:pPr>
              <w:tabs>
                <w:tab w:val="right" w:pos="8931"/>
              </w:tabs>
              <w:rPr>
                <w:rFonts w:eastAsiaTheme="minorEastAsia"/>
              </w:rPr>
            </w:pPr>
            <w:r w:rsidRPr="00856694">
              <w:t xml:space="preserve">Draws construction lines </w:t>
            </w:r>
          </w:p>
        </w:tc>
        <w:tc>
          <w:tcPr>
            <w:tcW w:w="1440" w:type="dxa"/>
            <w:shd w:val="clear" w:color="auto" w:fill="auto"/>
            <w:vAlign w:val="center"/>
          </w:tcPr>
          <w:p w14:paraId="4458397E"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489FFEB9" w14:textId="77777777" w:rsidTr="00856694">
        <w:trPr>
          <w:trHeight w:val="741"/>
        </w:trPr>
        <w:tc>
          <w:tcPr>
            <w:tcW w:w="7565" w:type="dxa"/>
            <w:shd w:val="clear" w:color="auto" w:fill="auto"/>
            <w:vAlign w:val="center"/>
          </w:tcPr>
          <w:p w14:paraId="271444ED" w14:textId="77777777" w:rsidR="00856694" w:rsidRPr="00856694" w:rsidRDefault="00856694" w:rsidP="00856694">
            <w:pPr>
              <w:tabs>
                <w:tab w:val="right" w:pos="8931"/>
              </w:tabs>
            </w:pPr>
            <m:oMath>
              <m:r>
                <w:rPr>
                  <w:rFonts w:ascii="Cambria Math" w:hAnsi="Cambria Math"/>
                </w:rPr>
                <m:t>grad=</m:t>
              </m:r>
              <m:f>
                <m:fPr>
                  <m:ctrlPr>
                    <w:rPr>
                      <w:rFonts w:ascii="Cambria Math" w:hAnsi="Cambria Math"/>
                      <w:i/>
                    </w:rPr>
                  </m:ctrlPr>
                </m:fPr>
                <m:num>
                  <m:r>
                    <w:rPr>
                      <w:rFonts w:ascii="Cambria Math" w:hAnsi="Cambria Math"/>
                    </w:rPr>
                    <m:t>rise</m:t>
                  </m:r>
                </m:num>
                <m:den>
                  <m:r>
                    <w:rPr>
                      <w:rFonts w:ascii="Cambria Math" w:hAnsi="Cambria Math"/>
                    </w:rPr>
                    <m:t>run</m:t>
                  </m:r>
                </m:den>
              </m:f>
              <m:r>
                <w:rPr>
                  <w:rFonts w:ascii="Cambria Math" w:hAnsi="Cambria Math"/>
                </w:rPr>
                <m:t xml:space="preserve"> ≈0.0032 </m:t>
              </m:r>
            </m:oMath>
            <w:r w:rsidRPr="00856694">
              <w:t xml:space="preserve"> </w:t>
            </w:r>
          </w:p>
          <w:p w14:paraId="45A69DFA" w14:textId="4FA4FFBA" w:rsidR="00856694" w:rsidRPr="00856694" w:rsidRDefault="00856694" w:rsidP="00856694">
            <w:pPr>
              <w:tabs>
                <w:tab w:val="right" w:pos="8931"/>
              </w:tabs>
            </w:pPr>
            <w:r w:rsidRPr="00856694">
              <w:t xml:space="preserve">If answer is 3.2 due to ignoring scale of </w:t>
            </w:r>
            <m:oMath>
              <m:r>
                <w:rPr>
                  <w:rFonts w:ascii="Cambria Math" w:hAnsi="Cambria Math"/>
                </w:rPr>
                <m:t>w</m:t>
              </m:r>
            </m:oMath>
            <w:r w:rsidRPr="00856694">
              <w:t xml:space="preserve"> values, only 1 mark</w:t>
            </w:r>
          </w:p>
        </w:tc>
        <w:tc>
          <w:tcPr>
            <w:tcW w:w="1440" w:type="dxa"/>
            <w:shd w:val="clear" w:color="auto" w:fill="auto"/>
            <w:vAlign w:val="center"/>
          </w:tcPr>
          <w:p w14:paraId="240756F7" w14:textId="23EDBC9A"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2</w:t>
            </w:r>
          </w:p>
        </w:tc>
      </w:tr>
      <w:tr w:rsidR="00856694" w:rsidRPr="006F4E65" w14:paraId="15A79EDB" w14:textId="77777777" w:rsidTr="00453D39">
        <w:trPr>
          <w:trHeight w:val="317"/>
        </w:trPr>
        <w:tc>
          <w:tcPr>
            <w:tcW w:w="7565" w:type="dxa"/>
            <w:shd w:val="clear" w:color="auto" w:fill="auto"/>
            <w:vAlign w:val="center"/>
          </w:tcPr>
          <w:p w14:paraId="7E3A0388"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2A66CC6" w14:textId="6A871DC7" w:rsidR="00856694" w:rsidRPr="006F4E65" w:rsidRDefault="00856694" w:rsidP="00453D39">
            <w:pPr>
              <w:pStyle w:val="MarkingKey"/>
              <w:spacing w:after="0" w:line="276" w:lineRule="auto"/>
              <w:jc w:val="center"/>
              <w:rPr>
                <w:rFonts w:eastAsiaTheme="minorEastAsia"/>
                <w:color w:val="auto"/>
              </w:rPr>
            </w:pPr>
            <w:r>
              <w:rPr>
                <w:rFonts w:eastAsiaTheme="minorEastAsia"/>
                <w:b/>
                <w:color w:val="auto"/>
              </w:rPr>
              <w:t>3</w:t>
            </w:r>
          </w:p>
        </w:tc>
      </w:tr>
    </w:tbl>
    <w:p w14:paraId="5DB6C05C" w14:textId="77777777" w:rsidR="00ED52A1" w:rsidRDefault="00ED52A1" w:rsidP="00F0023E">
      <w:pPr>
        <w:ind w:right="245"/>
        <w:rPr>
          <w:rFonts w:cs="Arial"/>
          <w:szCs w:val="22"/>
        </w:rPr>
      </w:pPr>
    </w:p>
    <w:p w14:paraId="22515FCD" w14:textId="77777777" w:rsidR="00856694" w:rsidRDefault="00856694" w:rsidP="00F0023E">
      <w:pPr>
        <w:ind w:right="245"/>
        <w:rPr>
          <w:rFonts w:cs="Arial"/>
          <w:szCs w:val="22"/>
        </w:rPr>
      </w:pPr>
    </w:p>
    <w:p w14:paraId="47C3A9E4" w14:textId="5A6E38E8" w:rsidR="00ED52A1" w:rsidRDefault="00ED52A1" w:rsidP="00856694">
      <w:pPr>
        <w:pStyle w:val="ListParagraph"/>
        <w:numPr>
          <w:ilvl w:val="0"/>
          <w:numId w:val="17"/>
        </w:numPr>
        <w:tabs>
          <w:tab w:val="right" w:pos="9450"/>
        </w:tabs>
        <w:spacing w:line="259" w:lineRule="auto"/>
        <w:ind w:hanging="720"/>
      </w:pPr>
      <w:r>
        <w:t>Use the gradient from part (d) and the provided equation to calculate the width between the slits in this experiment.</w:t>
      </w:r>
      <w:r>
        <w:tab/>
        <w:t>(</w:t>
      </w:r>
      <w:r w:rsidR="003D4D5F">
        <w:t>4</w:t>
      </w:r>
      <w:r>
        <w:t xml:space="preserve"> marks)</w:t>
      </w:r>
    </w:p>
    <w:p w14:paraId="0F770F3B" w14:textId="77777777" w:rsidR="00193221" w:rsidRDefault="00193221" w:rsidP="00F0023E">
      <w:pPr>
        <w:ind w:right="245"/>
        <w:rPr>
          <w:rFonts w:cs="Arial"/>
          <w:szCs w:val="22"/>
        </w:rPr>
      </w:pPr>
    </w:p>
    <w:tbl>
      <w:tblPr>
        <w:tblStyle w:val="TableGrid"/>
        <w:tblW w:w="9005" w:type="dxa"/>
        <w:tblInd w:w="805" w:type="dxa"/>
        <w:tblLook w:val="04A0" w:firstRow="1" w:lastRow="0" w:firstColumn="1" w:lastColumn="0" w:noHBand="0" w:noVBand="1"/>
      </w:tblPr>
      <w:tblGrid>
        <w:gridCol w:w="7565"/>
        <w:gridCol w:w="1440"/>
      </w:tblGrid>
      <w:tr w:rsidR="00856694" w:rsidRPr="006F4E65" w14:paraId="6E10E9FB" w14:textId="77777777" w:rsidTr="00453D39">
        <w:trPr>
          <w:trHeight w:val="317"/>
        </w:trPr>
        <w:tc>
          <w:tcPr>
            <w:tcW w:w="7565" w:type="dxa"/>
            <w:shd w:val="clear" w:color="auto" w:fill="auto"/>
            <w:vAlign w:val="center"/>
          </w:tcPr>
          <w:p w14:paraId="0A0B29DA"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695146AA" w14:textId="77777777" w:rsidR="00856694" w:rsidRPr="006F4E65" w:rsidRDefault="00856694"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856694" w:rsidRPr="006F4E65" w14:paraId="428B48C0" w14:textId="77777777" w:rsidTr="00856694">
        <w:trPr>
          <w:trHeight w:val="471"/>
        </w:trPr>
        <w:tc>
          <w:tcPr>
            <w:tcW w:w="7565" w:type="dxa"/>
            <w:shd w:val="clear" w:color="auto" w:fill="auto"/>
          </w:tcPr>
          <w:p w14:paraId="19ED368D" w14:textId="5422C86C" w:rsidR="00856694" w:rsidRPr="00856694" w:rsidRDefault="00856694" w:rsidP="00856694">
            <w:pPr>
              <w:tabs>
                <w:tab w:val="right" w:pos="8931"/>
              </w:tabs>
              <w:rPr>
                <w:rFonts w:eastAsiaTheme="minorEastAsia"/>
              </w:rPr>
            </w:pPr>
            <m:oMath>
              <m:r>
                <w:rPr>
                  <w:rFonts w:ascii="Cambria Math" w:hAnsi="Cambria Math"/>
                </w:rPr>
                <m:t>grad=</m:t>
              </m:r>
              <m:f>
                <m:fPr>
                  <m:ctrlPr>
                    <w:rPr>
                      <w:rFonts w:ascii="Cambria Math" w:hAnsi="Cambria Math"/>
                      <w:i/>
                    </w:rPr>
                  </m:ctrlPr>
                </m:fPr>
                <m:num>
                  <m:r>
                    <w:rPr>
                      <w:rFonts w:ascii="Cambria Math" w:hAnsi="Cambria Math"/>
                    </w:rPr>
                    <m:t>λ</m:t>
                  </m:r>
                </m:num>
                <m:den>
                  <m:r>
                    <w:rPr>
                      <w:rFonts w:ascii="Cambria Math" w:hAnsi="Cambria Math"/>
                    </w:rPr>
                    <m:t>d</m:t>
                  </m:r>
                </m:den>
              </m:f>
            </m:oMath>
            <w:r w:rsidRPr="00856694">
              <w:t xml:space="preserve"> </w:t>
            </w:r>
          </w:p>
        </w:tc>
        <w:tc>
          <w:tcPr>
            <w:tcW w:w="1440" w:type="dxa"/>
            <w:shd w:val="clear" w:color="auto" w:fill="auto"/>
            <w:vAlign w:val="center"/>
          </w:tcPr>
          <w:p w14:paraId="3C527625" w14:textId="77777777" w:rsidR="00856694" w:rsidRPr="006F4E65" w:rsidRDefault="00856694" w:rsidP="00856694">
            <w:pPr>
              <w:pStyle w:val="MarkingKey"/>
              <w:spacing w:after="0" w:line="276" w:lineRule="auto"/>
              <w:jc w:val="center"/>
              <w:rPr>
                <w:rFonts w:eastAsiaTheme="minorEastAsia"/>
                <w:color w:val="auto"/>
              </w:rPr>
            </w:pPr>
            <w:r w:rsidRPr="006F4E65">
              <w:rPr>
                <w:rFonts w:eastAsiaTheme="minorEastAsia"/>
                <w:color w:val="auto"/>
              </w:rPr>
              <w:t>1</w:t>
            </w:r>
          </w:p>
        </w:tc>
      </w:tr>
      <w:tr w:rsidR="00856694" w:rsidRPr="006F4E65" w14:paraId="2CFB5E3C" w14:textId="77777777" w:rsidTr="00856694">
        <w:trPr>
          <w:trHeight w:val="453"/>
        </w:trPr>
        <w:tc>
          <w:tcPr>
            <w:tcW w:w="7565" w:type="dxa"/>
            <w:shd w:val="clear" w:color="auto" w:fill="auto"/>
          </w:tcPr>
          <w:p w14:paraId="72A4BA6C" w14:textId="382E1FFB" w:rsidR="00856694" w:rsidRPr="00856694" w:rsidRDefault="00856694" w:rsidP="00856694">
            <w:pPr>
              <w:tabs>
                <w:tab w:val="right" w:pos="8931"/>
              </w:tabs>
            </w:pPr>
            <m:oMath>
              <m:r>
                <w:rPr>
                  <w:rFonts w:ascii="Cambria Math" w:hAnsi="Cambria Math"/>
                </w:rPr>
                <m:t>d=</m:t>
              </m:r>
              <m:f>
                <m:fPr>
                  <m:ctrlPr>
                    <w:rPr>
                      <w:rFonts w:ascii="Cambria Math" w:hAnsi="Cambria Math"/>
                      <w:i/>
                    </w:rPr>
                  </m:ctrlPr>
                </m:fPr>
                <m:num>
                  <m:r>
                    <w:rPr>
                      <w:rFonts w:ascii="Cambria Math" w:hAnsi="Cambria Math"/>
                    </w:rPr>
                    <m:t>λ</m:t>
                  </m:r>
                </m:num>
                <m:den>
                  <m:r>
                    <w:rPr>
                      <w:rFonts w:ascii="Cambria Math" w:hAnsi="Cambria Math"/>
                    </w:rPr>
                    <m:t>grad</m:t>
                  </m:r>
                </m:den>
              </m:f>
              <m:r>
                <w:rPr>
                  <w:rFonts w:ascii="Cambria Math" w:hAnsi="Cambria Math"/>
                </w:rPr>
                <m:t>=</m:t>
              </m:r>
              <m:f>
                <m:fPr>
                  <m:ctrlPr>
                    <w:rPr>
                      <w:rFonts w:ascii="Cambria Math" w:hAnsi="Cambria Math"/>
                      <w:i/>
                    </w:rPr>
                  </m:ctrlPr>
                </m:fPr>
                <m:num>
                  <m:r>
                    <w:rPr>
                      <w:rFonts w:ascii="Cambria Math" w:hAnsi="Cambria Math"/>
                    </w:rPr>
                    <m:t>560×</m:t>
                  </m:r>
                  <m:sSup>
                    <m:sSupPr>
                      <m:ctrlPr>
                        <w:rPr>
                          <w:rFonts w:ascii="Cambria Math" w:hAnsi="Cambria Math"/>
                          <w:i/>
                        </w:rPr>
                      </m:ctrlPr>
                    </m:sSupPr>
                    <m:e>
                      <m:r>
                        <w:rPr>
                          <w:rFonts w:ascii="Cambria Math" w:hAnsi="Cambria Math"/>
                        </w:rPr>
                        <m:t>10</m:t>
                      </m:r>
                    </m:e>
                    <m:sup>
                      <m:r>
                        <w:rPr>
                          <w:rFonts w:ascii="Cambria Math" w:hAnsi="Cambria Math"/>
                        </w:rPr>
                        <m:t>-9</m:t>
                      </m:r>
                    </m:sup>
                  </m:sSup>
                </m:num>
                <m:den>
                  <m:r>
                    <w:rPr>
                      <w:rFonts w:ascii="Cambria Math" w:hAnsi="Cambria Math"/>
                    </w:rPr>
                    <m:t>0.0032</m:t>
                  </m:r>
                </m:den>
              </m:f>
              <m:r>
                <w:rPr>
                  <w:rFonts w:ascii="Cambria Math" w:hAnsi="Cambria Math"/>
                </w:rPr>
                <m:t>=0.00015=1.50×</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m:t>
              </m:r>
            </m:oMath>
            <w:r w:rsidRPr="00856694">
              <w:t xml:space="preserve"> </w:t>
            </w:r>
          </w:p>
        </w:tc>
        <w:tc>
          <w:tcPr>
            <w:tcW w:w="1440" w:type="dxa"/>
            <w:shd w:val="clear" w:color="auto" w:fill="auto"/>
            <w:vAlign w:val="center"/>
          </w:tcPr>
          <w:p w14:paraId="3490AAF6" w14:textId="77777777" w:rsidR="00856694" w:rsidRPr="006F4E65" w:rsidRDefault="00856694" w:rsidP="00856694">
            <w:pPr>
              <w:pStyle w:val="MarkingKey"/>
              <w:spacing w:after="0" w:line="276" w:lineRule="auto"/>
              <w:jc w:val="center"/>
              <w:rPr>
                <w:rFonts w:eastAsiaTheme="minorEastAsia"/>
                <w:color w:val="auto"/>
              </w:rPr>
            </w:pPr>
            <w:r>
              <w:rPr>
                <w:rFonts w:eastAsiaTheme="minorEastAsia"/>
                <w:color w:val="auto"/>
              </w:rPr>
              <w:t>1-2</w:t>
            </w:r>
          </w:p>
        </w:tc>
      </w:tr>
      <w:tr w:rsidR="003D4D5F" w:rsidRPr="006F4E65" w14:paraId="4415BDE9" w14:textId="77777777" w:rsidTr="00856694">
        <w:trPr>
          <w:trHeight w:val="453"/>
        </w:trPr>
        <w:tc>
          <w:tcPr>
            <w:tcW w:w="7565" w:type="dxa"/>
            <w:shd w:val="clear" w:color="auto" w:fill="auto"/>
          </w:tcPr>
          <w:p w14:paraId="06DFA604" w14:textId="0EF0535A" w:rsidR="003D4D5F" w:rsidRDefault="003D4D5F" w:rsidP="00856694">
            <w:pPr>
              <w:tabs>
                <w:tab w:val="right" w:pos="8931"/>
              </w:tabs>
              <w:rPr>
                <w:rFonts w:eastAsia="Calibri" w:cs="Times New Roman"/>
              </w:rPr>
            </w:pPr>
            <w:r>
              <w:rPr>
                <w:rFonts w:eastAsia="Calibri" w:cs="Times New Roman"/>
              </w:rPr>
              <w:t xml:space="preserve">Answer to 2 sig figs: </w:t>
            </w:r>
            <m:oMath>
              <m:r>
                <w:rPr>
                  <w:rFonts w:ascii="Cambria Math" w:hAnsi="Cambria Math"/>
                </w:rPr>
                <m:t>1.5×</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m:t>
              </m:r>
            </m:oMath>
          </w:p>
        </w:tc>
        <w:tc>
          <w:tcPr>
            <w:tcW w:w="1440" w:type="dxa"/>
            <w:shd w:val="clear" w:color="auto" w:fill="auto"/>
            <w:vAlign w:val="center"/>
          </w:tcPr>
          <w:p w14:paraId="4CF091CA" w14:textId="4E943910" w:rsidR="003D4D5F" w:rsidRDefault="003D4D5F" w:rsidP="00856694">
            <w:pPr>
              <w:pStyle w:val="MarkingKey"/>
              <w:spacing w:after="0" w:line="276" w:lineRule="auto"/>
              <w:jc w:val="center"/>
              <w:rPr>
                <w:rFonts w:eastAsiaTheme="minorEastAsia"/>
                <w:color w:val="auto"/>
              </w:rPr>
            </w:pPr>
            <w:r>
              <w:rPr>
                <w:rFonts w:eastAsiaTheme="minorEastAsia"/>
                <w:color w:val="auto"/>
              </w:rPr>
              <w:t>1</w:t>
            </w:r>
          </w:p>
        </w:tc>
      </w:tr>
      <w:tr w:rsidR="00856694" w:rsidRPr="006F4E65" w14:paraId="6D2638A3" w14:textId="77777777" w:rsidTr="00453D39">
        <w:trPr>
          <w:trHeight w:val="317"/>
        </w:trPr>
        <w:tc>
          <w:tcPr>
            <w:tcW w:w="7565" w:type="dxa"/>
            <w:shd w:val="clear" w:color="auto" w:fill="auto"/>
            <w:vAlign w:val="center"/>
          </w:tcPr>
          <w:p w14:paraId="425AE67C" w14:textId="77777777" w:rsidR="00856694" w:rsidRPr="006F4E65" w:rsidRDefault="00856694"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3448EFD9" w14:textId="4C668472" w:rsidR="00856694" w:rsidRPr="006F4E65" w:rsidRDefault="003D4D5F" w:rsidP="00453D39">
            <w:pPr>
              <w:pStyle w:val="MarkingKey"/>
              <w:spacing w:after="0" w:line="276" w:lineRule="auto"/>
              <w:jc w:val="center"/>
              <w:rPr>
                <w:rFonts w:eastAsiaTheme="minorEastAsia"/>
                <w:color w:val="auto"/>
              </w:rPr>
            </w:pPr>
            <w:r>
              <w:rPr>
                <w:rFonts w:eastAsiaTheme="minorEastAsia"/>
                <w:b/>
                <w:color w:val="auto"/>
              </w:rPr>
              <w:t>4</w:t>
            </w:r>
          </w:p>
        </w:tc>
      </w:tr>
    </w:tbl>
    <w:p w14:paraId="78F934B9" w14:textId="77777777" w:rsidR="00193221" w:rsidRDefault="00193221" w:rsidP="00F0023E">
      <w:pPr>
        <w:ind w:right="245"/>
        <w:rPr>
          <w:rFonts w:cs="Arial"/>
          <w:szCs w:val="22"/>
        </w:rPr>
      </w:pPr>
    </w:p>
    <w:p w14:paraId="04DD8462" w14:textId="77777777" w:rsidR="00ED52A1" w:rsidRDefault="00ED52A1" w:rsidP="00F0023E">
      <w:pPr>
        <w:ind w:right="245"/>
        <w:rPr>
          <w:rFonts w:cs="Arial"/>
          <w:bCs/>
          <w:szCs w:val="22"/>
        </w:rPr>
      </w:pPr>
    </w:p>
    <w:p w14:paraId="412C5B0C" w14:textId="77777777" w:rsidR="00ED52A1" w:rsidRDefault="00ED52A1" w:rsidP="00F0023E">
      <w:pPr>
        <w:ind w:right="245"/>
        <w:rPr>
          <w:rFonts w:cs="Arial"/>
          <w:bCs/>
          <w:szCs w:val="22"/>
        </w:rPr>
      </w:pPr>
    </w:p>
    <w:p w14:paraId="4102CDFA" w14:textId="77777777" w:rsidR="00856694" w:rsidRDefault="00856694" w:rsidP="00F0023E">
      <w:pPr>
        <w:ind w:right="245"/>
        <w:rPr>
          <w:rFonts w:cs="Arial"/>
          <w:bCs/>
          <w:szCs w:val="22"/>
        </w:rPr>
      </w:pPr>
    </w:p>
    <w:p w14:paraId="23A4C457" w14:textId="77777777" w:rsidR="00856694" w:rsidRDefault="00856694" w:rsidP="00F0023E">
      <w:pPr>
        <w:ind w:right="245"/>
        <w:rPr>
          <w:rFonts w:cs="Arial"/>
          <w:bCs/>
          <w:szCs w:val="22"/>
        </w:rPr>
      </w:pPr>
    </w:p>
    <w:p w14:paraId="09E3B397" w14:textId="77777777" w:rsidR="00ED52A1" w:rsidRPr="009837F8" w:rsidRDefault="00ED52A1" w:rsidP="00ED52A1">
      <w:pPr>
        <w:ind w:right="245"/>
        <w:jc w:val="center"/>
        <w:rPr>
          <w:rFonts w:cs="Arial"/>
          <w:szCs w:val="22"/>
        </w:rPr>
      </w:pPr>
      <w:r>
        <w:rPr>
          <w:rFonts w:ascii="Arial-BoldMT" w:hAnsi="Arial-BoldMT" w:cs="Arial-BoldMT"/>
          <w:b/>
          <w:bCs/>
          <w:szCs w:val="22"/>
        </w:rPr>
        <w:t>End of Section Two</w:t>
      </w:r>
    </w:p>
    <w:p w14:paraId="5DADC515" w14:textId="77777777" w:rsidR="00ED52A1" w:rsidRDefault="00ED52A1" w:rsidP="00F0023E">
      <w:pPr>
        <w:ind w:right="245"/>
        <w:rPr>
          <w:rFonts w:cs="Arial"/>
          <w:bCs/>
          <w:szCs w:val="22"/>
        </w:rPr>
      </w:pPr>
    </w:p>
    <w:p w14:paraId="5E26CFF0" w14:textId="77777777" w:rsidR="003B46B3" w:rsidRDefault="00856694" w:rsidP="003B46B3">
      <w:pPr>
        <w:rPr>
          <w:rFonts w:cs="Arial"/>
          <w:bCs/>
          <w:szCs w:val="22"/>
        </w:rPr>
      </w:pPr>
      <w:r>
        <w:rPr>
          <w:rFonts w:cs="Arial"/>
          <w:bCs/>
          <w:szCs w:val="22"/>
        </w:rPr>
        <w:br w:type="page"/>
      </w:r>
    </w:p>
    <w:p w14:paraId="12040275" w14:textId="77777777" w:rsidR="003B46B3" w:rsidRDefault="003B46B3" w:rsidP="003B46B3">
      <w:pPr>
        <w:rPr>
          <w:rFonts w:cs="Arial"/>
          <w:bCs/>
          <w:szCs w:val="22"/>
        </w:rPr>
      </w:pPr>
    </w:p>
    <w:p w14:paraId="43FB2BCB" w14:textId="77777777" w:rsidR="00ED52A1" w:rsidRDefault="00ED52A1" w:rsidP="00F0023E">
      <w:pPr>
        <w:ind w:right="245"/>
        <w:rPr>
          <w:rFonts w:cs="Arial"/>
          <w:bCs/>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134BB9" w:rsidRPr="00134BB9" w14:paraId="2D9A8156" w14:textId="77777777" w:rsidTr="00856694">
        <w:tc>
          <w:tcPr>
            <w:tcW w:w="4902" w:type="dxa"/>
          </w:tcPr>
          <w:p w14:paraId="370663B5" w14:textId="668DAEEB" w:rsidR="00697CEB" w:rsidRPr="00134BB9" w:rsidRDefault="00697CEB" w:rsidP="00141427">
            <w:pPr>
              <w:ind w:left="-108" w:right="245"/>
              <w:rPr>
                <w:rFonts w:cs="Arial"/>
                <w:b/>
                <w:szCs w:val="22"/>
              </w:rPr>
            </w:pPr>
            <w:r w:rsidRPr="00134BB9">
              <w:rPr>
                <w:rFonts w:cs="Arial"/>
                <w:b/>
                <w:bCs/>
                <w:szCs w:val="22"/>
              </w:rPr>
              <w:t xml:space="preserve">Section Three: </w:t>
            </w:r>
            <w:r w:rsidR="00134BB9" w:rsidRPr="00134BB9">
              <w:rPr>
                <w:rFonts w:cs="Arial"/>
                <w:b/>
                <w:bCs/>
                <w:szCs w:val="22"/>
              </w:rPr>
              <w:t>Comprehension</w:t>
            </w:r>
          </w:p>
        </w:tc>
        <w:tc>
          <w:tcPr>
            <w:tcW w:w="4903" w:type="dxa"/>
          </w:tcPr>
          <w:p w14:paraId="0B2BE26F" w14:textId="2ECCDF15" w:rsidR="00697CEB" w:rsidRPr="00134BB9" w:rsidRDefault="00134BB9" w:rsidP="00141427">
            <w:pPr>
              <w:ind w:right="245"/>
              <w:jc w:val="right"/>
              <w:rPr>
                <w:rFonts w:cs="Arial"/>
                <w:b/>
                <w:szCs w:val="22"/>
              </w:rPr>
            </w:pPr>
            <w:r w:rsidRPr="00134BB9">
              <w:rPr>
                <w:rFonts w:cs="Arial"/>
                <w:b/>
                <w:bCs/>
                <w:szCs w:val="22"/>
              </w:rPr>
              <w:t xml:space="preserve"> 20% </w:t>
            </w:r>
            <w:r w:rsidR="009A725A" w:rsidRPr="00134BB9">
              <w:rPr>
                <w:rFonts w:cs="Arial"/>
                <w:b/>
                <w:bCs/>
                <w:szCs w:val="22"/>
              </w:rPr>
              <w:t>(</w:t>
            </w:r>
            <w:r w:rsidR="00193221" w:rsidRPr="00134BB9">
              <w:rPr>
                <w:rFonts w:cs="Arial"/>
                <w:b/>
                <w:bCs/>
                <w:szCs w:val="22"/>
              </w:rPr>
              <w:t>3</w:t>
            </w:r>
            <w:r w:rsidR="00FC4A19">
              <w:rPr>
                <w:rFonts w:cs="Arial"/>
                <w:b/>
                <w:bCs/>
                <w:szCs w:val="22"/>
              </w:rPr>
              <w:t>6</w:t>
            </w:r>
            <w:r w:rsidR="00697CEB" w:rsidRPr="00134BB9">
              <w:rPr>
                <w:rFonts w:cs="Arial"/>
                <w:b/>
                <w:bCs/>
                <w:szCs w:val="22"/>
              </w:rPr>
              <w:t xml:space="preserve"> Marks)</w:t>
            </w:r>
          </w:p>
        </w:tc>
      </w:tr>
    </w:tbl>
    <w:p w14:paraId="5F9508D5" w14:textId="77777777" w:rsidR="00506CE2" w:rsidRPr="00506CE2" w:rsidRDefault="00506CE2" w:rsidP="00141427">
      <w:pPr>
        <w:pBdr>
          <w:bottom w:val="single" w:sz="4" w:space="1" w:color="auto"/>
        </w:pBdr>
        <w:autoSpaceDE w:val="0"/>
        <w:autoSpaceDN w:val="0"/>
        <w:adjustRightInd w:val="0"/>
        <w:ind w:right="245"/>
        <w:rPr>
          <w:rFonts w:cs="Arial"/>
          <w:szCs w:val="22"/>
        </w:rPr>
      </w:pPr>
    </w:p>
    <w:p w14:paraId="7380C198" w14:textId="77777777" w:rsidR="00506CE2" w:rsidRPr="00506CE2" w:rsidRDefault="00506CE2" w:rsidP="00141427">
      <w:pPr>
        <w:tabs>
          <w:tab w:val="left" w:pos="8370"/>
        </w:tabs>
        <w:ind w:right="245"/>
        <w:rPr>
          <w:rFonts w:cs="Arial"/>
          <w:b/>
          <w:szCs w:val="22"/>
          <w:lang w:val="en-AU"/>
        </w:rPr>
      </w:pPr>
    </w:p>
    <w:p w14:paraId="65D42CBA" w14:textId="71416CC9" w:rsidR="00697CEB" w:rsidRDefault="0029287D" w:rsidP="00141427">
      <w:pPr>
        <w:tabs>
          <w:tab w:val="left" w:pos="8370"/>
        </w:tabs>
        <w:ind w:right="245"/>
        <w:rPr>
          <w:rFonts w:cs="Arial"/>
          <w:b/>
          <w:szCs w:val="22"/>
          <w:lang w:val="en-AU"/>
        </w:rPr>
      </w:pPr>
      <w:r w:rsidRPr="00DD2EBB">
        <w:rPr>
          <w:rFonts w:cs="Arial"/>
          <w:b/>
          <w:szCs w:val="22"/>
          <w:lang w:val="en-AU"/>
        </w:rPr>
        <w:t xml:space="preserve">Question </w:t>
      </w:r>
      <w:r w:rsidR="00193221" w:rsidRPr="00DD2EBB">
        <w:rPr>
          <w:rFonts w:cs="Arial"/>
          <w:b/>
          <w:szCs w:val="22"/>
          <w:lang w:val="en-AU"/>
        </w:rPr>
        <w:t>19</w:t>
      </w:r>
      <w:r w:rsidR="004678CC" w:rsidRPr="00DD2EBB">
        <w:rPr>
          <w:rFonts w:cs="Arial"/>
          <w:b/>
          <w:szCs w:val="22"/>
          <w:lang w:val="en-AU"/>
        </w:rPr>
        <w:tab/>
      </w:r>
      <w:r w:rsidR="00ED52A1">
        <w:rPr>
          <w:rFonts w:cs="Arial"/>
          <w:b/>
          <w:szCs w:val="22"/>
          <w:lang w:val="en-AU"/>
        </w:rPr>
        <w:t>(17</w:t>
      </w:r>
      <w:r w:rsidR="00697CEB" w:rsidRPr="00DD2EBB">
        <w:rPr>
          <w:rFonts w:cs="Arial"/>
          <w:b/>
          <w:szCs w:val="22"/>
          <w:lang w:val="en-AU"/>
        </w:rPr>
        <w:t xml:space="preserve"> marks)</w:t>
      </w:r>
    </w:p>
    <w:p w14:paraId="0F7D04BC" w14:textId="04DAC3A4" w:rsidR="00866B33" w:rsidRDefault="00866B33" w:rsidP="00141427">
      <w:pPr>
        <w:tabs>
          <w:tab w:val="left" w:pos="8370"/>
        </w:tabs>
        <w:ind w:right="245"/>
        <w:rPr>
          <w:rFonts w:cs="Arial"/>
          <w:b/>
          <w:szCs w:val="22"/>
          <w:lang w:val="en-AU"/>
        </w:rPr>
      </w:pPr>
    </w:p>
    <w:p w14:paraId="5EF3453C" w14:textId="77777777" w:rsidR="00B60863" w:rsidRPr="00B60863" w:rsidRDefault="00B60863" w:rsidP="00B60863">
      <w:pPr>
        <w:ind w:right="245"/>
        <w:rPr>
          <w:rFonts w:cs="Arial"/>
        </w:rPr>
      </w:pPr>
    </w:p>
    <w:p w14:paraId="5F0C4DAC" w14:textId="43FC1C97" w:rsidR="00B60863" w:rsidRPr="00B60863" w:rsidRDefault="00B60863" w:rsidP="005929DB">
      <w:pPr>
        <w:pStyle w:val="ListParagraph"/>
        <w:numPr>
          <w:ilvl w:val="0"/>
          <w:numId w:val="19"/>
        </w:numPr>
        <w:tabs>
          <w:tab w:val="right" w:pos="8931"/>
        </w:tabs>
        <w:ind w:hanging="720"/>
        <w:rPr>
          <w:rFonts w:cs="Arial"/>
        </w:rPr>
      </w:pPr>
      <w:r w:rsidRPr="00B60863">
        <w:rPr>
          <w:rFonts w:cs="Arial"/>
        </w:rPr>
        <w:t>The “failed” Michelson-Morley experiment was the basis for one of Einstein’s postulates of special relativity.</w:t>
      </w:r>
    </w:p>
    <w:p w14:paraId="02459F47" w14:textId="77777777" w:rsidR="00B60863" w:rsidRPr="00B60863" w:rsidRDefault="00B60863" w:rsidP="00B60863">
      <w:pPr>
        <w:pStyle w:val="ListParagraph"/>
        <w:tabs>
          <w:tab w:val="right" w:pos="8931"/>
        </w:tabs>
        <w:rPr>
          <w:rFonts w:cs="Arial"/>
        </w:rPr>
      </w:pPr>
    </w:p>
    <w:p w14:paraId="760CBB90" w14:textId="75F23471" w:rsidR="00B60863" w:rsidRDefault="00B60863" w:rsidP="005929DB">
      <w:pPr>
        <w:pStyle w:val="ListParagraph"/>
        <w:numPr>
          <w:ilvl w:val="0"/>
          <w:numId w:val="20"/>
        </w:numPr>
        <w:tabs>
          <w:tab w:val="right" w:pos="9450"/>
        </w:tabs>
        <w:ind w:left="1440" w:hanging="720"/>
        <w:rPr>
          <w:rFonts w:cs="Arial"/>
        </w:rPr>
      </w:pPr>
      <w:r w:rsidRPr="00B60863">
        <w:rPr>
          <w:rFonts w:cs="Arial"/>
        </w:rPr>
        <w:t>Contrast what Michelson and Morley hoped to find in this experiment with the final outcome.</w:t>
      </w:r>
      <w:r w:rsidRPr="00B60863">
        <w:rPr>
          <w:rFonts w:cs="Arial"/>
        </w:rPr>
        <w:tab/>
        <w:t>(2 marks)</w:t>
      </w:r>
    </w:p>
    <w:p w14:paraId="24451747" w14:textId="77777777" w:rsidR="003C7C59" w:rsidRPr="003C7C59" w:rsidRDefault="003C7C59" w:rsidP="003C7C59">
      <w:pPr>
        <w:tabs>
          <w:tab w:val="right" w:pos="9450"/>
        </w:tabs>
        <w:rPr>
          <w:rFonts w:cs="Arial"/>
        </w:rPr>
      </w:pPr>
    </w:p>
    <w:tbl>
      <w:tblPr>
        <w:tblStyle w:val="TableGrid"/>
        <w:tblW w:w="8370" w:type="dxa"/>
        <w:tblInd w:w="1440" w:type="dxa"/>
        <w:tblLook w:val="04A0" w:firstRow="1" w:lastRow="0" w:firstColumn="1" w:lastColumn="0" w:noHBand="0" w:noVBand="1"/>
      </w:tblPr>
      <w:tblGrid>
        <w:gridCol w:w="6930"/>
        <w:gridCol w:w="1440"/>
      </w:tblGrid>
      <w:tr w:rsidR="003C7C59" w:rsidRPr="006F4E65" w14:paraId="63BA20FA" w14:textId="77777777" w:rsidTr="003C7C59">
        <w:trPr>
          <w:trHeight w:val="317"/>
        </w:trPr>
        <w:tc>
          <w:tcPr>
            <w:tcW w:w="6930" w:type="dxa"/>
            <w:shd w:val="clear" w:color="auto" w:fill="auto"/>
            <w:vAlign w:val="center"/>
          </w:tcPr>
          <w:p w14:paraId="50F43B07"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4895622"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2555DB8C" w14:textId="77777777" w:rsidTr="003C7C59">
        <w:trPr>
          <w:trHeight w:val="576"/>
        </w:trPr>
        <w:tc>
          <w:tcPr>
            <w:tcW w:w="6930" w:type="dxa"/>
            <w:shd w:val="clear" w:color="auto" w:fill="auto"/>
            <w:vAlign w:val="center"/>
          </w:tcPr>
          <w:p w14:paraId="5A12C297" w14:textId="77777777" w:rsidR="003C7C59" w:rsidRPr="003C7C59" w:rsidRDefault="003C7C59" w:rsidP="003C7C59">
            <w:pPr>
              <w:tabs>
                <w:tab w:val="right" w:pos="8931"/>
              </w:tabs>
            </w:pPr>
            <w:r w:rsidRPr="003C7C59">
              <w:t>States the intention of the experiment</w:t>
            </w:r>
          </w:p>
          <w:p w14:paraId="769013B9" w14:textId="1CC00DB9" w:rsidR="003C7C59" w:rsidRPr="003C7C59" w:rsidRDefault="003C7C59" w:rsidP="003C7C59">
            <w:pPr>
              <w:tabs>
                <w:tab w:val="right" w:pos="8931"/>
              </w:tabs>
              <w:rPr>
                <w:rFonts w:eastAsiaTheme="minorEastAsia"/>
              </w:rPr>
            </w:pPr>
            <w:r w:rsidRPr="003C7C59">
              <w:t xml:space="preserve">“Michelson and Morley were attempting to find </w:t>
            </w:r>
            <w:r w:rsidRPr="001C417A">
              <w:rPr>
                <w:color w:val="FF0000"/>
              </w:rPr>
              <w:t xml:space="preserve">the velocity of the </w:t>
            </w:r>
            <w:proofErr w:type="spellStart"/>
            <w:r w:rsidRPr="001C417A">
              <w:rPr>
                <w:color w:val="FF0000"/>
              </w:rPr>
              <w:t>aether</w:t>
            </w:r>
            <w:proofErr w:type="spellEnd"/>
            <w:r w:rsidRPr="001C417A">
              <w:rPr>
                <w:color w:val="FF0000"/>
              </w:rPr>
              <w:t xml:space="preserve">” </w:t>
            </w:r>
          </w:p>
        </w:tc>
        <w:tc>
          <w:tcPr>
            <w:tcW w:w="1440" w:type="dxa"/>
            <w:shd w:val="clear" w:color="auto" w:fill="auto"/>
            <w:vAlign w:val="center"/>
          </w:tcPr>
          <w:p w14:paraId="1051988C"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32C2CE15" w14:textId="77777777" w:rsidTr="003C7C59">
        <w:trPr>
          <w:trHeight w:val="822"/>
        </w:trPr>
        <w:tc>
          <w:tcPr>
            <w:tcW w:w="6930" w:type="dxa"/>
            <w:shd w:val="clear" w:color="auto" w:fill="auto"/>
            <w:vAlign w:val="center"/>
          </w:tcPr>
          <w:p w14:paraId="0ADF3E1E" w14:textId="77777777" w:rsidR="003C7C59" w:rsidRPr="003C7C59" w:rsidRDefault="003C7C59" w:rsidP="003C7C59">
            <w:pPr>
              <w:tabs>
                <w:tab w:val="right" w:pos="8931"/>
              </w:tabs>
            </w:pPr>
            <w:r w:rsidRPr="003C7C59">
              <w:t>States the findings of the experiment</w:t>
            </w:r>
          </w:p>
          <w:p w14:paraId="69D45589" w14:textId="06778F8B" w:rsidR="003C7C59" w:rsidRPr="003C7C59" w:rsidRDefault="003C7C59" w:rsidP="00C55B84">
            <w:pPr>
              <w:tabs>
                <w:tab w:val="right" w:pos="8931"/>
              </w:tabs>
            </w:pPr>
            <w:r w:rsidRPr="003C7C59">
              <w:t xml:space="preserve">“The experiment showed the </w:t>
            </w:r>
            <w:proofErr w:type="spellStart"/>
            <w:r w:rsidRPr="001C417A">
              <w:rPr>
                <w:color w:val="FF0000"/>
              </w:rPr>
              <w:t>aether</w:t>
            </w:r>
            <w:proofErr w:type="spellEnd"/>
            <w:r w:rsidRPr="001C417A">
              <w:rPr>
                <w:color w:val="FF0000"/>
              </w:rPr>
              <w:t xml:space="preserve"> had no velocity</w:t>
            </w:r>
            <w:r w:rsidRPr="003C7C59">
              <w:t>; it was always stationary with the Earth.”</w:t>
            </w:r>
            <w:r w:rsidR="00C55B84">
              <w:t xml:space="preserve">  OR   the </w:t>
            </w:r>
            <w:proofErr w:type="spellStart"/>
            <w:r w:rsidR="00C55B84" w:rsidRPr="001C417A">
              <w:rPr>
                <w:color w:val="FF0000"/>
              </w:rPr>
              <w:t>aether</w:t>
            </w:r>
            <w:proofErr w:type="spellEnd"/>
            <w:r w:rsidR="00C55B84" w:rsidRPr="001C417A">
              <w:rPr>
                <w:color w:val="FF0000"/>
              </w:rPr>
              <w:t xml:space="preserve"> does not exist</w:t>
            </w:r>
          </w:p>
        </w:tc>
        <w:tc>
          <w:tcPr>
            <w:tcW w:w="1440" w:type="dxa"/>
            <w:shd w:val="clear" w:color="auto" w:fill="auto"/>
            <w:vAlign w:val="center"/>
          </w:tcPr>
          <w:p w14:paraId="11E25425" w14:textId="625288CA"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135E508E" w14:textId="77777777" w:rsidTr="003C7C59">
        <w:trPr>
          <w:trHeight w:val="317"/>
        </w:trPr>
        <w:tc>
          <w:tcPr>
            <w:tcW w:w="6930" w:type="dxa"/>
            <w:shd w:val="clear" w:color="auto" w:fill="auto"/>
            <w:vAlign w:val="center"/>
          </w:tcPr>
          <w:p w14:paraId="7668CFC5"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2DF7B819" w14:textId="7AE477FC"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2</w:t>
            </w:r>
          </w:p>
        </w:tc>
      </w:tr>
    </w:tbl>
    <w:p w14:paraId="52AA89C9" w14:textId="77777777" w:rsidR="00193221" w:rsidRDefault="00193221" w:rsidP="00141427">
      <w:pPr>
        <w:ind w:right="245"/>
      </w:pPr>
    </w:p>
    <w:p w14:paraId="5657D583" w14:textId="77777777" w:rsidR="00B60863" w:rsidRDefault="00B60863" w:rsidP="00141427">
      <w:pPr>
        <w:ind w:right="245"/>
      </w:pPr>
    </w:p>
    <w:p w14:paraId="61ECC8A0" w14:textId="621FE185" w:rsidR="00193221" w:rsidRDefault="00193221" w:rsidP="00141427">
      <w:pPr>
        <w:ind w:right="245"/>
        <w:rPr>
          <w:rFonts w:cs="Arial"/>
          <w:szCs w:val="22"/>
        </w:rPr>
      </w:pPr>
      <w:r>
        <w:rPr>
          <w:rFonts w:cs="Arial"/>
          <w:szCs w:val="22"/>
        </w:rPr>
        <w:br w:type="page"/>
      </w:r>
    </w:p>
    <w:p w14:paraId="5D387914" w14:textId="77777777" w:rsidR="00193221" w:rsidRDefault="00193221" w:rsidP="00141427">
      <w:pPr>
        <w:ind w:right="245"/>
        <w:rPr>
          <w:rFonts w:cs="Arial"/>
          <w:szCs w:val="22"/>
        </w:rPr>
      </w:pPr>
    </w:p>
    <w:p w14:paraId="2B0860A3" w14:textId="22AF6456" w:rsidR="00193221" w:rsidRDefault="00193221" w:rsidP="00141427">
      <w:pPr>
        <w:ind w:right="245"/>
        <w:rPr>
          <w:rFonts w:cs="Arial"/>
          <w:szCs w:val="22"/>
        </w:rPr>
      </w:pPr>
      <w:r>
        <w:rPr>
          <w:rFonts w:cs="Arial"/>
          <w:b/>
          <w:bCs/>
          <w:szCs w:val="22"/>
        </w:rPr>
        <w:t>Question 19</w:t>
      </w:r>
      <w:r w:rsidRPr="00401E12">
        <w:rPr>
          <w:rFonts w:cs="Arial"/>
          <w:b/>
          <w:bCs/>
          <w:szCs w:val="22"/>
        </w:rPr>
        <w:t xml:space="preserve"> </w:t>
      </w:r>
      <w:r w:rsidRPr="00401E12">
        <w:rPr>
          <w:rFonts w:cs="Arial"/>
          <w:szCs w:val="22"/>
        </w:rPr>
        <w:t>(continued)</w:t>
      </w:r>
    </w:p>
    <w:p w14:paraId="3DA90817" w14:textId="77777777" w:rsidR="00193221" w:rsidRDefault="00193221" w:rsidP="00141427">
      <w:pPr>
        <w:ind w:right="245"/>
        <w:rPr>
          <w:rFonts w:cs="Arial"/>
          <w:szCs w:val="22"/>
        </w:rPr>
      </w:pPr>
    </w:p>
    <w:p w14:paraId="219A2C47" w14:textId="77777777" w:rsidR="00B60863" w:rsidRDefault="00B60863" w:rsidP="00DE09E5">
      <w:pPr>
        <w:pStyle w:val="ListParagraph"/>
        <w:spacing w:after="160" w:line="259" w:lineRule="auto"/>
      </w:pPr>
      <w:r>
        <w:t>(ii)</w:t>
      </w:r>
      <w:r>
        <w:tab/>
        <w:t>State the postulate this ‘failed’ experiment supports</w:t>
      </w:r>
    </w:p>
    <w:p w14:paraId="637687D1" w14:textId="7687DBBF" w:rsidR="00B60863" w:rsidRDefault="00B60863" w:rsidP="00B60863">
      <w:pPr>
        <w:pStyle w:val="ListParagraph"/>
        <w:tabs>
          <w:tab w:val="left" w:pos="8640"/>
        </w:tabs>
        <w:spacing w:after="160" w:line="259" w:lineRule="auto"/>
      </w:pPr>
      <w:r>
        <w:tab/>
        <w:t>(1 mark)</w:t>
      </w:r>
    </w:p>
    <w:tbl>
      <w:tblPr>
        <w:tblStyle w:val="TableGrid"/>
        <w:tblW w:w="8375" w:type="dxa"/>
        <w:tblInd w:w="1435" w:type="dxa"/>
        <w:tblLook w:val="04A0" w:firstRow="1" w:lastRow="0" w:firstColumn="1" w:lastColumn="0" w:noHBand="0" w:noVBand="1"/>
      </w:tblPr>
      <w:tblGrid>
        <w:gridCol w:w="6935"/>
        <w:gridCol w:w="1440"/>
      </w:tblGrid>
      <w:tr w:rsidR="003C7C59" w:rsidRPr="006F4E65" w14:paraId="21C32C5D" w14:textId="77777777" w:rsidTr="003C7C59">
        <w:trPr>
          <w:trHeight w:val="317"/>
        </w:trPr>
        <w:tc>
          <w:tcPr>
            <w:tcW w:w="6935" w:type="dxa"/>
            <w:shd w:val="clear" w:color="auto" w:fill="auto"/>
            <w:vAlign w:val="center"/>
          </w:tcPr>
          <w:p w14:paraId="55909657"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26E45CA7"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2A452988" w14:textId="77777777" w:rsidTr="003C7C59">
        <w:trPr>
          <w:trHeight w:val="576"/>
        </w:trPr>
        <w:tc>
          <w:tcPr>
            <w:tcW w:w="6935" w:type="dxa"/>
            <w:shd w:val="clear" w:color="auto" w:fill="auto"/>
            <w:vAlign w:val="center"/>
          </w:tcPr>
          <w:p w14:paraId="3EEFC870" w14:textId="77777777" w:rsidR="003C7C59" w:rsidRPr="008816BB" w:rsidRDefault="003C7C59" w:rsidP="003C7C59">
            <w:pPr>
              <w:tabs>
                <w:tab w:val="right" w:pos="8931"/>
              </w:tabs>
            </w:pPr>
            <w:r w:rsidRPr="008816BB">
              <w:t>States the 2</w:t>
            </w:r>
            <w:r w:rsidRPr="008816BB">
              <w:rPr>
                <w:vertAlign w:val="superscript"/>
              </w:rPr>
              <w:t>nd</w:t>
            </w:r>
            <w:r w:rsidRPr="008816BB">
              <w:t xml:space="preserve"> postulate</w:t>
            </w:r>
          </w:p>
          <w:p w14:paraId="5AA625D9" w14:textId="2A3DB09A" w:rsidR="003C7C59" w:rsidRPr="003C7C59" w:rsidRDefault="003C7C59" w:rsidP="003C7C59">
            <w:pPr>
              <w:tabs>
                <w:tab w:val="right" w:pos="8931"/>
              </w:tabs>
              <w:rPr>
                <w:rFonts w:eastAsiaTheme="minorEastAsia"/>
              </w:rPr>
            </w:pPr>
            <w:r w:rsidRPr="008816BB">
              <w:t xml:space="preserve">“The </w:t>
            </w:r>
            <w:r w:rsidRPr="001C417A">
              <w:rPr>
                <w:color w:val="FF0000"/>
              </w:rPr>
              <w:t>speed of ligh</w:t>
            </w:r>
            <w:r w:rsidR="00822756">
              <w:rPr>
                <w:color w:val="FF0000"/>
              </w:rPr>
              <w:t xml:space="preserve">t is the same for all inertial </w:t>
            </w:r>
            <w:r w:rsidRPr="001C417A">
              <w:rPr>
                <w:color w:val="FF0000"/>
              </w:rPr>
              <w:t>frames</w:t>
            </w:r>
            <w:r w:rsidR="00822756">
              <w:rPr>
                <w:color w:val="FF0000"/>
              </w:rPr>
              <w:t xml:space="preserve"> of reference</w:t>
            </w:r>
            <w:r w:rsidRPr="008816BB">
              <w:t>”</w:t>
            </w:r>
          </w:p>
        </w:tc>
        <w:tc>
          <w:tcPr>
            <w:tcW w:w="1440" w:type="dxa"/>
            <w:shd w:val="clear" w:color="auto" w:fill="auto"/>
            <w:vAlign w:val="center"/>
          </w:tcPr>
          <w:p w14:paraId="3306E327"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09B4C2E8" w14:textId="77777777" w:rsidTr="003C7C59">
        <w:trPr>
          <w:trHeight w:val="317"/>
        </w:trPr>
        <w:tc>
          <w:tcPr>
            <w:tcW w:w="6935" w:type="dxa"/>
            <w:shd w:val="clear" w:color="auto" w:fill="auto"/>
            <w:vAlign w:val="center"/>
          </w:tcPr>
          <w:p w14:paraId="25A83834"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4180EA99" w14:textId="0EBD2A26"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1</w:t>
            </w:r>
          </w:p>
        </w:tc>
      </w:tr>
    </w:tbl>
    <w:p w14:paraId="2C49BCD4" w14:textId="77777777" w:rsidR="00193221" w:rsidRDefault="00193221" w:rsidP="00B21609">
      <w:pPr>
        <w:ind w:right="245"/>
      </w:pPr>
    </w:p>
    <w:p w14:paraId="23DDC94A" w14:textId="77777777" w:rsidR="00193221" w:rsidRDefault="00193221" w:rsidP="00141427">
      <w:pPr>
        <w:ind w:right="245"/>
        <w:rPr>
          <w:rFonts w:cs="Arial"/>
          <w:szCs w:val="22"/>
        </w:rPr>
      </w:pPr>
    </w:p>
    <w:p w14:paraId="558655AA" w14:textId="77777777" w:rsidR="00B21609" w:rsidRDefault="00B60863" w:rsidP="005929DB">
      <w:pPr>
        <w:pStyle w:val="ListParagraph"/>
        <w:numPr>
          <w:ilvl w:val="0"/>
          <w:numId w:val="19"/>
        </w:numPr>
        <w:tabs>
          <w:tab w:val="right" w:pos="9450"/>
        </w:tabs>
        <w:spacing w:after="160" w:line="259" w:lineRule="auto"/>
        <w:ind w:hanging="720"/>
      </w:pPr>
      <w:r>
        <w:t xml:space="preserve">Assuming light does travel through an </w:t>
      </w:r>
      <w:proofErr w:type="spellStart"/>
      <w:r>
        <w:t>aether</w:t>
      </w:r>
      <w:proofErr w:type="spellEnd"/>
      <w:r>
        <w:t xml:space="preserve">, show, via full working, that the time the longitudinal beam takes to move from the splitter to the mirror is </w:t>
      </w:r>
      <m:oMath>
        <m:f>
          <m:fPr>
            <m:ctrlPr>
              <w:rPr>
                <w:rFonts w:ascii="Cambria Math" w:hAnsi="Cambria Math"/>
                <w:i/>
              </w:rPr>
            </m:ctrlPr>
          </m:fPr>
          <m:num>
            <m:r>
              <w:rPr>
                <w:rFonts w:ascii="Cambria Math" w:hAnsi="Cambria Math"/>
              </w:rPr>
              <m:t>L</m:t>
            </m:r>
          </m:num>
          <m:den>
            <m:r>
              <w:rPr>
                <w:rFonts w:ascii="Cambria Math" w:hAnsi="Cambria Math"/>
              </w:rPr>
              <m:t>c-v</m:t>
            </m:r>
          </m:den>
        </m:f>
      </m:oMath>
      <w:r>
        <w:t>.</w:t>
      </w:r>
    </w:p>
    <w:p w14:paraId="3FB77D87" w14:textId="66DDC047" w:rsidR="00B60863" w:rsidRDefault="00B21609" w:rsidP="00B21609">
      <w:pPr>
        <w:pStyle w:val="ListParagraph"/>
        <w:tabs>
          <w:tab w:val="right" w:pos="9450"/>
        </w:tabs>
        <w:spacing w:after="160" w:line="259" w:lineRule="auto"/>
      </w:pPr>
      <w:r>
        <w:tab/>
      </w:r>
      <w:r w:rsidR="00B60863">
        <w:t>(3 marks)</w:t>
      </w:r>
    </w:p>
    <w:tbl>
      <w:tblPr>
        <w:tblStyle w:val="TableGrid"/>
        <w:tblW w:w="8375" w:type="dxa"/>
        <w:tblInd w:w="1435" w:type="dxa"/>
        <w:tblLook w:val="04A0" w:firstRow="1" w:lastRow="0" w:firstColumn="1" w:lastColumn="0" w:noHBand="0" w:noVBand="1"/>
      </w:tblPr>
      <w:tblGrid>
        <w:gridCol w:w="6935"/>
        <w:gridCol w:w="1440"/>
      </w:tblGrid>
      <w:tr w:rsidR="003C7C59" w:rsidRPr="006F4E65" w14:paraId="3F70A5A4" w14:textId="77777777" w:rsidTr="00453D39">
        <w:trPr>
          <w:trHeight w:val="317"/>
        </w:trPr>
        <w:tc>
          <w:tcPr>
            <w:tcW w:w="6935" w:type="dxa"/>
            <w:shd w:val="clear" w:color="auto" w:fill="auto"/>
            <w:vAlign w:val="center"/>
          </w:tcPr>
          <w:p w14:paraId="1B201792"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934F390"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488CBF28" w14:textId="77777777" w:rsidTr="003C7C59">
        <w:trPr>
          <w:trHeight w:val="651"/>
        </w:trPr>
        <w:tc>
          <w:tcPr>
            <w:tcW w:w="6935" w:type="dxa"/>
            <w:shd w:val="clear" w:color="auto" w:fill="auto"/>
            <w:vAlign w:val="center"/>
          </w:tcPr>
          <w:p w14:paraId="541EEEC2" w14:textId="77777777" w:rsidR="003C7C59" w:rsidRPr="003C7C59" w:rsidRDefault="003C7C59" w:rsidP="003C7C59">
            <w:pPr>
              <w:tabs>
                <w:tab w:val="right" w:pos="8931"/>
              </w:tabs>
            </w:pPr>
            <w:r w:rsidRPr="003C7C59">
              <w:t>Starts from relationship between lengths</w:t>
            </w:r>
          </w:p>
          <w:p w14:paraId="1B39F421" w14:textId="5490CFCA" w:rsidR="003C7C59" w:rsidRPr="003C7C59" w:rsidRDefault="007E03E2" w:rsidP="003C7C59">
            <w:pPr>
              <w:tabs>
                <w:tab w:val="right" w:pos="8931"/>
              </w:tabs>
            </w:pPr>
            <m:oMath>
              <m:sSub>
                <m:sSubPr>
                  <m:ctrlPr>
                    <w:rPr>
                      <w:rFonts w:ascii="Cambria Math" w:hAnsi="Cambria Math"/>
                      <w:i/>
                      <w:color w:val="FF0000"/>
                    </w:rPr>
                  </m:ctrlPr>
                </m:sSubPr>
                <m:e>
                  <m:r>
                    <w:rPr>
                      <w:rFonts w:ascii="Cambria Math" w:hAnsi="Cambria Math"/>
                      <w:color w:val="FF0000"/>
                    </w:rPr>
                    <m:t>L</m:t>
                  </m:r>
                </m:e>
                <m:sub>
                  <m:r>
                    <w:rPr>
                      <w:rFonts w:ascii="Cambria Math" w:hAnsi="Cambria Math"/>
                      <w:color w:val="FF0000"/>
                    </w:rPr>
                    <m:t>total</m:t>
                  </m:r>
                </m:sub>
              </m:sSub>
              <m:r>
                <w:rPr>
                  <w:rFonts w:ascii="Cambria Math" w:hAnsi="Cambria Math"/>
                  <w:color w:val="FF0000"/>
                </w:rPr>
                <m:t>=L+</m:t>
              </m:r>
              <m:sSup>
                <m:sSupPr>
                  <m:ctrlPr>
                    <w:rPr>
                      <w:rFonts w:ascii="Cambria Math" w:hAnsi="Cambria Math"/>
                      <w:i/>
                      <w:color w:val="FF0000"/>
                    </w:rPr>
                  </m:ctrlPr>
                </m:sSupPr>
                <m:e>
                  <m:r>
                    <w:rPr>
                      <w:rFonts w:ascii="Cambria Math" w:hAnsi="Cambria Math"/>
                      <w:color w:val="FF0000"/>
                    </w:rPr>
                    <m:t>L</m:t>
                  </m:r>
                </m:e>
                <m:sup>
                  <m:r>
                    <w:rPr>
                      <w:rFonts w:ascii="Cambria Math" w:hAnsi="Cambria Math"/>
                      <w:color w:val="FF0000"/>
                    </w:rPr>
                    <m:t>'</m:t>
                  </m:r>
                </m:sup>
              </m:sSup>
            </m:oMath>
            <w:r w:rsidR="003C7C59" w:rsidRPr="00822756">
              <w:rPr>
                <w:color w:val="FF0000"/>
              </w:rPr>
              <w:t xml:space="preserve"> </w:t>
            </w:r>
          </w:p>
        </w:tc>
        <w:tc>
          <w:tcPr>
            <w:tcW w:w="1440" w:type="dxa"/>
            <w:shd w:val="clear" w:color="auto" w:fill="auto"/>
            <w:vAlign w:val="center"/>
          </w:tcPr>
          <w:p w14:paraId="19576364"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0711A22B" w14:textId="77777777" w:rsidTr="003C7C59">
        <w:trPr>
          <w:trHeight w:val="1614"/>
        </w:trPr>
        <w:tc>
          <w:tcPr>
            <w:tcW w:w="6935" w:type="dxa"/>
            <w:shd w:val="clear" w:color="auto" w:fill="auto"/>
            <w:vAlign w:val="center"/>
          </w:tcPr>
          <w:p w14:paraId="4A2A31B0" w14:textId="77777777" w:rsidR="003C7C59" w:rsidRPr="003C7C59" w:rsidRDefault="003C7C59" w:rsidP="003C7C59">
            <w:pPr>
              <w:tabs>
                <w:tab w:val="right" w:pos="8931"/>
              </w:tabs>
            </w:pPr>
            <w:r w:rsidRPr="003C7C59">
              <w:t>Suitable, clear mathematical steps</w:t>
            </w:r>
          </w:p>
          <w:p w14:paraId="4FC11ADB" w14:textId="77777777" w:rsidR="003C7C59" w:rsidRPr="003C7C59" w:rsidRDefault="003C7C59" w:rsidP="003C7C59">
            <w:pPr>
              <w:tabs>
                <w:tab w:val="right" w:pos="8931"/>
              </w:tabs>
            </w:pPr>
            <m:oMath>
              <m:r>
                <w:rPr>
                  <w:rFonts w:ascii="Cambria Math" w:hAnsi="Cambria Math"/>
                </w:rPr>
                <m:t>c</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L+v</m:t>
              </m:r>
              <m:sSub>
                <m:sSubPr>
                  <m:ctrlPr>
                    <w:rPr>
                      <w:rFonts w:ascii="Cambria Math" w:hAnsi="Cambria Math"/>
                      <w:i/>
                    </w:rPr>
                  </m:ctrlPr>
                </m:sSubPr>
                <m:e>
                  <m:r>
                    <w:rPr>
                      <w:rFonts w:ascii="Cambria Math" w:hAnsi="Cambria Math"/>
                    </w:rPr>
                    <m:t>T</m:t>
                  </m:r>
                </m:e>
                <m:sub>
                  <m:r>
                    <w:rPr>
                      <w:rFonts w:ascii="Cambria Math" w:hAnsi="Cambria Math"/>
                    </w:rPr>
                    <m:t>1</m:t>
                  </m:r>
                </m:sub>
              </m:sSub>
            </m:oMath>
            <w:r w:rsidRPr="003C7C59">
              <w:t xml:space="preserve"> </w:t>
            </w:r>
          </w:p>
          <w:p w14:paraId="3E302F4E" w14:textId="77777777"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cT</m:t>
                  </m:r>
                </m:e>
                <m:sub>
                  <m:r>
                    <w:rPr>
                      <w:rFonts w:ascii="Cambria Math" w:hAnsi="Cambria Math"/>
                    </w:rPr>
                    <m:t>1</m:t>
                  </m:r>
                </m:sub>
              </m:sSub>
              <m:r>
                <w:rPr>
                  <w:rFonts w:ascii="Cambria Math" w:hAnsi="Cambria Math"/>
                </w:rPr>
                <m:t>-v</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L</m:t>
              </m:r>
            </m:oMath>
            <w:r w:rsidR="003C7C59" w:rsidRPr="003C7C59">
              <w:t xml:space="preserve"> </w:t>
            </w:r>
          </w:p>
          <w:p w14:paraId="5993A4D1" w14:textId="77777777"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T</m:t>
                  </m:r>
                </m:e>
                <m:sub>
                  <m:r>
                    <w:rPr>
                      <w:rFonts w:ascii="Cambria Math" w:hAnsi="Cambria Math"/>
                    </w:rPr>
                    <m:t>1</m:t>
                  </m:r>
                </m:sub>
              </m:sSub>
              <m:d>
                <m:dPr>
                  <m:ctrlPr>
                    <w:rPr>
                      <w:rFonts w:ascii="Cambria Math" w:hAnsi="Cambria Math"/>
                      <w:i/>
                    </w:rPr>
                  </m:ctrlPr>
                </m:dPr>
                <m:e>
                  <m:r>
                    <w:rPr>
                      <w:rFonts w:ascii="Cambria Math" w:hAnsi="Cambria Math"/>
                    </w:rPr>
                    <m:t>c-v</m:t>
                  </m:r>
                </m:e>
              </m:d>
              <m:r>
                <w:rPr>
                  <w:rFonts w:ascii="Cambria Math" w:hAnsi="Cambria Math"/>
                </w:rPr>
                <m:t>=L</m:t>
              </m:r>
            </m:oMath>
            <w:r w:rsidR="003C7C59" w:rsidRPr="003C7C59">
              <w:t xml:space="preserve"> </w:t>
            </w:r>
          </w:p>
          <w:p w14:paraId="1B74A4A4" w14:textId="1026CBD5" w:rsidR="003C7C59" w:rsidRPr="00822756" w:rsidRDefault="007E03E2" w:rsidP="003C7C59">
            <w:pPr>
              <w:tabs>
                <w:tab w:val="right" w:pos="8931"/>
              </w:tabs>
              <w:rPr>
                <w:color w:val="FF0000"/>
              </w:rPr>
            </w:p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c-v</m:t>
                  </m:r>
                </m:den>
              </m:f>
            </m:oMath>
            <w:r w:rsidR="003C7C59" w:rsidRPr="003C7C59">
              <w:t xml:space="preserve"> </w:t>
            </w:r>
          </w:p>
        </w:tc>
        <w:tc>
          <w:tcPr>
            <w:tcW w:w="1440" w:type="dxa"/>
            <w:shd w:val="clear" w:color="auto" w:fill="auto"/>
            <w:vAlign w:val="center"/>
          </w:tcPr>
          <w:p w14:paraId="64DCD62E" w14:textId="7DAC8F8D"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76E93F85" w14:textId="77777777" w:rsidTr="00453D39">
        <w:trPr>
          <w:trHeight w:val="317"/>
        </w:trPr>
        <w:tc>
          <w:tcPr>
            <w:tcW w:w="6935" w:type="dxa"/>
            <w:shd w:val="clear" w:color="auto" w:fill="auto"/>
            <w:vAlign w:val="center"/>
          </w:tcPr>
          <w:p w14:paraId="5A8E347A"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C800916" w14:textId="2D610293"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661B9676" w14:textId="77777777" w:rsidR="00B21609" w:rsidRPr="006B0154" w:rsidRDefault="00B21609" w:rsidP="00B21609">
      <w:pPr>
        <w:tabs>
          <w:tab w:val="right" w:pos="9450"/>
        </w:tabs>
      </w:pPr>
    </w:p>
    <w:p w14:paraId="3E6F6F7C" w14:textId="77777777" w:rsidR="00B21609" w:rsidRDefault="00B21609" w:rsidP="00141427">
      <w:pPr>
        <w:ind w:right="245"/>
        <w:rPr>
          <w:rFonts w:cs="Arial"/>
          <w:szCs w:val="22"/>
        </w:rPr>
      </w:pPr>
    </w:p>
    <w:p w14:paraId="357A3945" w14:textId="77777777" w:rsidR="00B21609" w:rsidRPr="00B21609" w:rsidRDefault="00B21609" w:rsidP="005929DB">
      <w:pPr>
        <w:pStyle w:val="ListParagraph"/>
        <w:numPr>
          <w:ilvl w:val="0"/>
          <w:numId w:val="19"/>
        </w:numPr>
        <w:tabs>
          <w:tab w:val="right" w:pos="8931"/>
        </w:tabs>
        <w:spacing w:after="160" w:line="259" w:lineRule="auto"/>
        <w:ind w:hanging="720"/>
        <w:rPr>
          <w:rFonts w:cs="Arial"/>
        </w:rPr>
      </w:pPr>
      <w:r w:rsidRPr="00B21609">
        <w:rPr>
          <w:rFonts w:cs="Arial"/>
        </w:rPr>
        <w:t xml:space="preserve">Assuming light travels through an </w:t>
      </w:r>
      <w:proofErr w:type="spellStart"/>
      <w:r w:rsidRPr="00B21609">
        <w:rPr>
          <w:rFonts w:cs="Arial"/>
        </w:rPr>
        <w:t>aether</w:t>
      </w:r>
      <w:proofErr w:type="spellEnd"/>
      <w:r w:rsidRPr="00B21609">
        <w:rPr>
          <w:rFonts w:cs="Arial"/>
        </w:rPr>
        <w:t xml:space="preserve">, the anticipated </w:t>
      </w:r>
      <w:r w:rsidRPr="00B21609">
        <w:rPr>
          <w:rFonts w:cs="Arial"/>
          <w:b/>
        </w:rPr>
        <w:t>total</w:t>
      </w:r>
      <w:r w:rsidRPr="00B21609">
        <w:rPr>
          <w:rFonts w:cs="Arial"/>
        </w:rPr>
        <w:t xml:space="preserve"> time it takes for the longitudinal beam to return to the splitter is </w:t>
      </w:r>
      <w:r w:rsidRPr="00B21609">
        <w:rPr>
          <w:rFonts w:cs="Arial"/>
          <w:b/>
        </w:rPr>
        <w:t>not</w:t>
      </w:r>
      <w:r w:rsidRPr="00B21609">
        <w:rPr>
          <w:rFonts w:cs="Arial"/>
        </w:rPr>
        <w:t xml:space="preserve"> </w:t>
      </w:r>
      <m:oMath>
        <m:r>
          <w:rPr>
            <w:rFonts w:ascii="Cambria Math" w:hAnsi="Cambria Math" w:cs="Arial"/>
          </w:rPr>
          <m:t>2×</m:t>
        </m:r>
        <m:f>
          <m:fPr>
            <m:ctrlPr>
              <w:rPr>
                <w:rFonts w:ascii="Cambria Math" w:hAnsi="Cambria Math" w:cs="Arial"/>
                <w:i/>
              </w:rPr>
            </m:ctrlPr>
          </m:fPr>
          <m:num>
            <m:r>
              <w:rPr>
                <w:rFonts w:ascii="Cambria Math" w:hAnsi="Cambria Math" w:cs="Arial"/>
              </w:rPr>
              <m:t>L</m:t>
            </m:r>
          </m:num>
          <m:den>
            <m:r>
              <w:rPr>
                <w:rFonts w:ascii="Cambria Math" w:hAnsi="Cambria Math" w:cs="Arial"/>
              </w:rPr>
              <m:t>c-v</m:t>
            </m:r>
          </m:den>
        </m:f>
      </m:oMath>
      <w:r w:rsidRPr="00B21609">
        <w:rPr>
          <w:rFonts w:cs="Arial"/>
        </w:rPr>
        <w:t xml:space="preserve"> (twice the time it took to move</w:t>
      </w:r>
    </w:p>
    <w:p w14:paraId="1B59901F" w14:textId="05DCC94A" w:rsidR="00B21609" w:rsidRPr="00B21609" w:rsidRDefault="00B21609" w:rsidP="00B21609">
      <w:pPr>
        <w:pStyle w:val="ListParagraph"/>
        <w:tabs>
          <w:tab w:val="right" w:pos="9450"/>
        </w:tabs>
        <w:spacing w:after="160" w:line="259" w:lineRule="auto"/>
        <w:rPr>
          <w:rFonts w:cs="Arial"/>
        </w:rPr>
      </w:pPr>
      <w:r w:rsidRPr="00B21609">
        <w:rPr>
          <w:rFonts w:cs="Arial"/>
        </w:rPr>
        <w:t>from splitter to mirror). Explain.</w:t>
      </w:r>
      <w:r w:rsidRPr="00B21609">
        <w:rPr>
          <w:rFonts w:cs="Arial"/>
        </w:rPr>
        <w:tab/>
        <w:t>(3 marks)</w:t>
      </w:r>
    </w:p>
    <w:tbl>
      <w:tblPr>
        <w:tblStyle w:val="TableGrid"/>
        <w:tblW w:w="9090" w:type="dxa"/>
        <w:tblInd w:w="720" w:type="dxa"/>
        <w:tblLook w:val="04A0" w:firstRow="1" w:lastRow="0" w:firstColumn="1" w:lastColumn="0" w:noHBand="0" w:noVBand="1"/>
      </w:tblPr>
      <w:tblGrid>
        <w:gridCol w:w="7650"/>
        <w:gridCol w:w="1440"/>
      </w:tblGrid>
      <w:tr w:rsidR="003C7C59" w:rsidRPr="006F4E65" w14:paraId="6AA92024" w14:textId="77777777" w:rsidTr="003C7C59">
        <w:trPr>
          <w:trHeight w:val="317"/>
        </w:trPr>
        <w:tc>
          <w:tcPr>
            <w:tcW w:w="7650" w:type="dxa"/>
            <w:shd w:val="clear" w:color="auto" w:fill="auto"/>
            <w:vAlign w:val="center"/>
          </w:tcPr>
          <w:p w14:paraId="2AB13883"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6BD1CCC2"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4064875F" w14:textId="77777777" w:rsidTr="003C7C59">
        <w:trPr>
          <w:trHeight w:val="720"/>
        </w:trPr>
        <w:tc>
          <w:tcPr>
            <w:tcW w:w="7650" w:type="dxa"/>
            <w:shd w:val="clear" w:color="auto" w:fill="auto"/>
            <w:vAlign w:val="center"/>
          </w:tcPr>
          <w:p w14:paraId="355E7096" w14:textId="77777777" w:rsidR="001C417A" w:rsidRPr="003C7C59" w:rsidRDefault="001C417A" w:rsidP="001C417A">
            <w:pPr>
              <w:tabs>
                <w:tab w:val="right" w:pos="8931"/>
              </w:tabs>
            </w:pPr>
            <w:r w:rsidRPr="003C7C59">
              <w:t xml:space="preserve">States that reflected light moves with </w:t>
            </w:r>
            <w:proofErr w:type="spellStart"/>
            <w:r w:rsidRPr="003C7C59">
              <w:t>aether</w:t>
            </w:r>
            <w:proofErr w:type="spellEnd"/>
            <w:r w:rsidRPr="003C7C59">
              <w:t xml:space="preserve"> flow.</w:t>
            </w:r>
          </w:p>
          <w:p w14:paraId="24994A93" w14:textId="0311F952" w:rsidR="003C7C59" w:rsidRPr="003C7C59" w:rsidRDefault="001C417A" w:rsidP="001C417A">
            <w:pPr>
              <w:tabs>
                <w:tab w:val="right" w:pos="8931"/>
              </w:tabs>
            </w:pPr>
            <w:r w:rsidRPr="003C7C59">
              <w:t xml:space="preserve">“When the </w:t>
            </w:r>
            <w:r w:rsidRPr="00CB235D">
              <w:rPr>
                <w:color w:val="FF0000"/>
              </w:rPr>
              <w:t xml:space="preserve">beam reflects it will be going in the same direction as the </w:t>
            </w:r>
            <w:proofErr w:type="spellStart"/>
            <w:r w:rsidRPr="00CB235D">
              <w:rPr>
                <w:color w:val="FF0000"/>
              </w:rPr>
              <w:t>aether</w:t>
            </w:r>
            <w:proofErr w:type="spellEnd"/>
            <w:r w:rsidRPr="00CB235D">
              <w:rPr>
                <w:color w:val="FF0000"/>
              </w:rPr>
              <w:t xml:space="preserve"> </w:t>
            </w:r>
            <w:r w:rsidRPr="003C7C59">
              <w:t>flows”.</w:t>
            </w:r>
          </w:p>
        </w:tc>
        <w:tc>
          <w:tcPr>
            <w:tcW w:w="1440" w:type="dxa"/>
            <w:shd w:val="clear" w:color="auto" w:fill="auto"/>
            <w:vAlign w:val="center"/>
          </w:tcPr>
          <w:p w14:paraId="27CEB78E"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5770250F" w14:textId="77777777" w:rsidTr="003C7C59">
        <w:trPr>
          <w:trHeight w:val="831"/>
        </w:trPr>
        <w:tc>
          <w:tcPr>
            <w:tcW w:w="7650" w:type="dxa"/>
            <w:shd w:val="clear" w:color="auto" w:fill="auto"/>
            <w:vAlign w:val="center"/>
          </w:tcPr>
          <w:p w14:paraId="21601441" w14:textId="29254312" w:rsidR="003C7C59" w:rsidRPr="003C7C59" w:rsidRDefault="00CB235D" w:rsidP="003C7C59">
            <w:pPr>
              <w:tabs>
                <w:tab w:val="right" w:pos="8931"/>
              </w:tabs>
            </w:pPr>
            <w:r w:rsidRPr="003C7C59">
              <w:t xml:space="preserve">This will give the light a faster velocity as measured on Earth, with a speed </w:t>
            </w:r>
            <w:proofErr w:type="spellStart"/>
            <w:r w:rsidRPr="00CB235D">
              <w:rPr>
                <w:color w:val="FF0000"/>
              </w:rPr>
              <w:t>c+v</w:t>
            </w:r>
            <w:proofErr w:type="spellEnd"/>
            <w:r w:rsidRPr="00CB235D">
              <w:rPr>
                <w:color w:val="FF0000"/>
              </w:rPr>
              <w:t>.”</w:t>
            </w:r>
          </w:p>
        </w:tc>
        <w:tc>
          <w:tcPr>
            <w:tcW w:w="1440" w:type="dxa"/>
            <w:shd w:val="clear" w:color="auto" w:fill="auto"/>
            <w:vAlign w:val="center"/>
          </w:tcPr>
          <w:p w14:paraId="7DF5BD67" w14:textId="044A880B"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790E2628" w14:textId="77777777" w:rsidTr="003C7C59">
        <w:trPr>
          <w:trHeight w:val="867"/>
        </w:trPr>
        <w:tc>
          <w:tcPr>
            <w:tcW w:w="7650" w:type="dxa"/>
            <w:shd w:val="clear" w:color="auto" w:fill="auto"/>
            <w:vAlign w:val="center"/>
          </w:tcPr>
          <w:p w14:paraId="56D49C3B" w14:textId="77777777" w:rsidR="003C7C59" w:rsidRPr="003C7C59" w:rsidRDefault="003C7C59" w:rsidP="003C7C59">
            <w:pPr>
              <w:tabs>
                <w:tab w:val="right" w:pos="8931"/>
              </w:tabs>
            </w:pPr>
            <w:r w:rsidRPr="003C7C59">
              <w:t>Refers back to original question</w:t>
            </w:r>
          </w:p>
          <w:p w14:paraId="643A4113" w14:textId="2F3D5B5B" w:rsidR="003C7C59" w:rsidRPr="003C7C59" w:rsidRDefault="003C7C59" w:rsidP="00CB235D">
            <w:pPr>
              <w:tabs>
                <w:tab w:val="right" w:pos="8931"/>
              </w:tabs>
            </w:pPr>
            <w:r w:rsidRPr="003C7C59">
              <w:t>“</w:t>
            </w:r>
            <w:r w:rsidR="00CB235D">
              <w:t xml:space="preserve">therefore the </w:t>
            </w:r>
            <w:r w:rsidR="00CB235D" w:rsidRPr="00CB235D">
              <w:rPr>
                <w:color w:val="FF0000"/>
              </w:rPr>
              <w:t xml:space="preserve">total time is smaller than </w:t>
            </w:r>
            <m:oMath>
              <m:r>
                <w:rPr>
                  <w:rFonts w:ascii="Cambria Math" w:hAnsi="Cambria Math" w:cs="Arial"/>
                  <w:color w:val="FF0000"/>
                </w:rPr>
                <m:t>2×</m:t>
              </m:r>
              <m:f>
                <m:fPr>
                  <m:ctrlPr>
                    <w:rPr>
                      <w:rFonts w:ascii="Cambria Math" w:hAnsi="Cambria Math" w:cs="Arial"/>
                      <w:i/>
                      <w:color w:val="FF0000"/>
                    </w:rPr>
                  </m:ctrlPr>
                </m:fPr>
                <m:num>
                  <m:r>
                    <w:rPr>
                      <w:rFonts w:ascii="Cambria Math" w:hAnsi="Cambria Math" w:cs="Arial"/>
                      <w:color w:val="FF0000"/>
                    </w:rPr>
                    <m:t>L</m:t>
                  </m:r>
                </m:num>
                <m:den>
                  <m:r>
                    <w:rPr>
                      <w:rFonts w:ascii="Cambria Math" w:hAnsi="Cambria Math" w:cs="Arial"/>
                      <w:color w:val="FF0000"/>
                    </w:rPr>
                    <m:t>c-v</m:t>
                  </m:r>
                </m:den>
              </m:f>
            </m:oMath>
          </w:p>
        </w:tc>
        <w:tc>
          <w:tcPr>
            <w:tcW w:w="1440" w:type="dxa"/>
            <w:shd w:val="clear" w:color="auto" w:fill="auto"/>
            <w:vAlign w:val="center"/>
          </w:tcPr>
          <w:p w14:paraId="29DF5D61" w14:textId="6F695A41"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05D5D7D9" w14:textId="77777777" w:rsidTr="003C7C59">
        <w:trPr>
          <w:trHeight w:val="317"/>
        </w:trPr>
        <w:tc>
          <w:tcPr>
            <w:tcW w:w="7650" w:type="dxa"/>
            <w:shd w:val="clear" w:color="auto" w:fill="auto"/>
            <w:vAlign w:val="center"/>
          </w:tcPr>
          <w:p w14:paraId="2EDAB728"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7B13F4B"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2F75CD87" w14:textId="77777777" w:rsidR="00193221" w:rsidRDefault="00193221" w:rsidP="00B21609">
      <w:pPr>
        <w:ind w:right="245"/>
      </w:pPr>
    </w:p>
    <w:p w14:paraId="42347B08" w14:textId="63CE20ED" w:rsidR="00B21609" w:rsidRDefault="00B21609" w:rsidP="00B21609">
      <w:pPr>
        <w:ind w:right="245"/>
      </w:pPr>
    </w:p>
    <w:p w14:paraId="75D218C2" w14:textId="180CC390" w:rsidR="00790ED1" w:rsidRDefault="00790ED1">
      <w:r>
        <w:br w:type="page"/>
      </w:r>
    </w:p>
    <w:p w14:paraId="3CB7332B" w14:textId="77777777" w:rsidR="00790ED1" w:rsidRDefault="00790ED1" w:rsidP="00B21609">
      <w:pPr>
        <w:ind w:right="245"/>
      </w:pPr>
    </w:p>
    <w:p w14:paraId="2D10FF41" w14:textId="77777777" w:rsidR="00B21609" w:rsidRDefault="00B21609" w:rsidP="005929DB">
      <w:pPr>
        <w:pStyle w:val="ListParagraph"/>
        <w:numPr>
          <w:ilvl w:val="0"/>
          <w:numId w:val="19"/>
        </w:numPr>
        <w:tabs>
          <w:tab w:val="right" w:pos="9540"/>
        </w:tabs>
        <w:spacing w:after="160" w:line="259" w:lineRule="auto"/>
        <w:ind w:hanging="720"/>
      </w:pPr>
      <w:r>
        <w:t xml:space="preserve">Physicists in the 1800s assumed light used the </w:t>
      </w:r>
      <w:proofErr w:type="spellStart"/>
      <w:r>
        <w:t>luminiferous</w:t>
      </w:r>
      <w:proofErr w:type="spellEnd"/>
      <w:r>
        <w:t xml:space="preserve"> </w:t>
      </w:r>
      <w:proofErr w:type="spellStart"/>
      <w:r>
        <w:t>aether</w:t>
      </w:r>
      <w:proofErr w:type="spellEnd"/>
      <w:r>
        <w:t xml:space="preserve"> as a medium. If this was true, explain how using a beam splitter and recombination of longitudinal and transverse beams would result in changes in light intensity.</w:t>
      </w:r>
      <w:r>
        <w:tab/>
        <w:t>(5 marks)</w:t>
      </w:r>
    </w:p>
    <w:tbl>
      <w:tblPr>
        <w:tblStyle w:val="TableGrid"/>
        <w:tblW w:w="9090" w:type="dxa"/>
        <w:tblInd w:w="720" w:type="dxa"/>
        <w:tblLook w:val="04A0" w:firstRow="1" w:lastRow="0" w:firstColumn="1" w:lastColumn="0" w:noHBand="0" w:noVBand="1"/>
      </w:tblPr>
      <w:tblGrid>
        <w:gridCol w:w="7650"/>
        <w:gridCol w:w="1440"/>
      </w:tblGrid>
      <w:tr w:rsidR="003C7C59" w:rsidRPr="006F4E65" w14:paraId="2D0E609D" w14:textId="77777777" w:rsidTr="00453D39">
        <w:trPr>
          <w:trHeight w:val="317"/>
        </w:trPr>
        <w:tc>
          <w:tcPr>
            <w:tcW w:w="7650" w:type="dxa"/>
            <w:shd w:val="clear" w:color="auto" w:fill="auto"/>
            <w:vAlign w:val="center"/>
          </w:tcPr>
          <w:p w14:paraId="69723C40"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5E7E4448"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10127E65" w14:textId="77777777" w:rsidTr="003C7C59">
        <w:trPr>
          <w:trHeight w:val="576"/>
        </w:trPr>
        <w:tc>
          <w:tcPr>
            <w:tcW w:w="7650" w:type="dxa"/>
            <w:shd w:val="clear" w:color="auto" w:fill="auto"/>
            <w:vAlign w:val="center"/>
          </w:tcPr>
          <w:p w14:paraId="1A574869" w14:textId="75C5EF71" w:rsidR="003C7C59" w:rsidRPr="00DE0322" w:rsidRDefault="003C7C59" w:rsidP="003C7C59">
            <w:pPr>
              <w:tabs>
                <w:tab w:val="right" w:pos="8931"/>
              </w:tabs>
              <w:rPr>
                <w:color w:val="FF0000"/>
              </w:rPr>
            </w:pPr>
            <w:r w:rsidRPr="003C7C59">
              <w:t xml:space="preserve">Describes that each beam has a different velocity due to relative motion through </w:t>
            </w:r>
            <w:proofErr w:type="spellStart"/>
            <w:r w:rsidRPr="003C7C59">
              <w:t>aether</w:t>
            </w:r>
            <w:proofErr w:type="spellEnd"/>
            <w:r w:rsidR="00DE0322">
              <w:t xml:space="preserve"> </w:t>
            </w:r>
            <w:r w:rsidR="00DE0322" w:rsidRPr="00DE0322">
              <w:rPr>
                <w:color w:val="FF0000"/>
              </w:rPr>
              <w:t>Beams at 90</w:t>
            </w:r>
            <w:r w:rsidR="00DE0322" w:rsidRPr="00DE0322">
              <w:rPr>
                <w:rFonts w:cs="Arial"/>
                <w:color w:val="FF0000"/>
              </w:rPr>
              <w:t>°</w:t>
            </w:r>
            <w:r w:rsidR="00DE0322" w:rsidRPr="00DE0322">
              <w:rPr>
                <w:color w:val="FF0000"/>
              </w:rPr>
              <w:t xml:space="preserve"> to each other</w:t>
            </w:r>
          </w:p>
          <w:p w14:paraId="78F17883" w14:textId="77836A07" w:rsidR="003C7C59" w:rsidRPr="003C7C59" w:rsidRDefault="003C7C59" w:rsidP="003C7C59">
            <w:pPr>
              <w:tabs>
                <w:tab w:val="right" w:pos="8931"/>
              </w:tabs>
            </w:pPr>
            <w:r w:rsidRPr="003C7C59">
              <w:t xml:space="preserve">“The velocity of the longitudinal beam flowing in the direction of the </w:t>
            </w:r>
            <w:proofErr w:type="spellStart"/>
            <w:r w:rsidRPr="003C7C59">
              <w:t>aether’s</w:t>
            </w:r>
            <w:proofErr w:type="spellEnd"/>
            <w:r w:rsidRPr="003C7C59">
              <w:t xml:space="preserve"> velocity will be adjusted by the </w:t>
            </w:r>
            <w:proofErr w:type="spellStart"/>
            <w:r w:rsidRPr="003C7C59">
              <w:t>aether</w:t>
            </w:r>
            <w:proofErr w:type="spellEnd"/>
            <w:r w:rsidRPr="003C7C59">
              <w:t>. The transverse beam is not affected the same way, thus having a different velocity”</w:t>
            </w:r>
            <w:r w:rsidR="00DE0322">
              <w:t xml:space="preserve"> </w:t>
            </w:r>
          </w:p>
        </w:tc>
        <w:tc>
          <w:tcPr>
            <w:tcW w:w="1440" w:type="dxa"/>
            <w:shd w:val="clear" w:color="auto" w:fill="auto"/>
            <w:vAlign w:val="center"/>
          </w:tcPr>
          <w:p w14:paraId="62A932E6" w14:textId="3D80C91A"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r>
              <w:rPr>
                <w:rFonts w:eastAsiaTheme="minorEastAsia"/>
                <w:color w:val="auto"/>
              </w:rPr>
              <w:t>-2</w:t>
            </w:r>
          </w:p>
        </w:tc>
      </w:tr>
      <w:tr w:rsidR="003C7C59" w:rsidRPr="006F4E65" w14:paraId="4F5255EA" w14:textId="77777777" w:rsidTr="003C7C59">
        <w:trPr>
          <w:trHeight w:val="1344"/>
        </w:trPr>
        <w:tc>
          <w:tcPr>
            <w:tcW w:w="7650" w:type="dxa"/>
            <w:shd w:val="clear" w:color="auto" w:fill="auto"/>
            <w:vAlign w:val="center"/>
          </w:tcPr>
          <w:p w14:paraId="30AFB1D6" w14:textId="77777777" w:rsidR="003C7C59" w:rsidRPr="003C7C59" w:rsidRDefault="003C7C59" w:rsidP="003C7C59">
            <w:pPr>
              <w:tabs>
                <w:tab w:val="right" w:pos="8931"/>
              </w:tabs>
            </w:pPr>
            <w:r w:rsidRPr="003C7C59">
              <w:t>Describes how length and speed interact to affect time of beam – thus phase difference</w:t>
            </w:r>
          </w:p>
          <w:p w14:paraId="5DCC8BCD" w14:textId="50D5774A" w:rsidR="003C7C59" w:rsidRPr="003C7C59" w:rsidRDefault="003C7C59" w:rsidP="003C7C59">
            <w:pPr>
              <w:tabs>
                <w:tab w:val="right" w:pos="8931"/>
              </w:tabs>
            </w:pPr>
            <w:r w:rsidRPr="003C7C59">
              <w:t>“With the same distance, but different speeds, the time for each beam to return to the splitter will be different - This puts the beams out of phase (a phase difference)”</w:t>
            </w:r>
          </w:p>
        </w:tc>
        <w:tc>
          <w:tcPr>
            <w:tcW w:w="1440" w:type="dxa"/>
            <w:shd w:val="clear" w:color="auto" w:fill="auto"/>
            <w:vAlign w:val="center"/>
          </w:tcPr>
          <w:p w14:paraId="0B1C14B0" w14:textId="4E371AD1"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11687EDC" w14:textId="77777777" w:rsidTr="003C7C59">
        <w:trPr>
          <w:trHeight w:val="576"/>
        </w:trPr>
        <w:tc>
          <w:tcPr>
            <w:tcW w:w="7650" w:type="dxa"/>
            <w:shd w:val="clear" w:color="auto" w:fill="auto"/>
            <w:vAlign w:val="center"/>
          </w:tcPr>
          <w:p w14:paraId="149A2B4A" w14:textId="4225104C" w:rsidR="003C7C59" w:rsidRPr="003C7C59" w:rsidRDefault="003C7C59" w:rsidP="003C7C59">
            <w:pPr>
              <w:tabs>
                <w:tab w:val="right" w:pos="8931"/>
              </w:tabs>
            </w:pPr>
            <w:r w:rsidRPr="003C7C59">
              <w:t>When beams are out of phase, intensity of combined light is reduced due to destructive interference</w:t>
            </w:r>
          </w:p>
        </w:tc>
        <w:tc>
          <w:tcPr>
            <w:tcW w:w="1440" w:type="dxa"/>
            <w:shd w:val="clear" w:color="auto" w:fill="auto"/>
            <w:vAlign w:val="center"/>
          </w:tcPr>
          <w:p w14:paraId="797B7C9D"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04B7F6AF" w14:textId="77777777" w:rsidTr="00453D39">
        <w:trPr>
          <w:trHeight w:val="317"/>
        </w:trPr>
        <w:tc>
          <w:tcPr>
            <w:tcW w:w="7650" w:type="dxa"/>
            <w:shd w:val="clear" w:color="auto" w:fill="auto"/>
            <w:vAlign w:val="center"/>
          </w:tcPr>
          <w:p w14:paraId="70D78015"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16598E62"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46D7FE43" w14:textId="77777777" w:rsidR="00193221" w:rsidRDefault="00193221" w:rsidP="00141427">
      <w:pPr>
        <w:ind w:right="245"/>
        <w:rPr>
          <w:rFonts w:cs="Arial"/>
          <w:szCs w:val="22"/>
        </w:rPr>
      </w:pPr>
    </w:p>
    <w:p w14:paraId="6AF1C18E" w14:textId="77777777" w:rsidR="00193221" w:rsidRDefault="00193221" w:rsidP="00141427">
      <w:pPr>
        <w:ind w:right="245"/>
        <w:rPr>
          <w:rFonts w:cs="Arial"/>
          <w:szCs w:val="22"/>
        </w:rPr>
      </w:pPr>
    </w:p>
    <w:p w14:paraId="3BA25E7B" w14:textId="5115DD2A" w:rsidR="00B21609" w:rsidRDefault="00B21609" w:rsidP="005929DB">
      <w:pPr>
        <w:pStyle w:val="ListParagraph"/>
        <w:numPr>
          <w:ilvl w:val="0"/>
          <w:numId w:val="19"/>
        </w:numPr>
        <w:tabs>
          <w:tab w:val="right" w:pos="9450"/>
        </w:tabs>
        <w:spacing w:after="160" w:line="259" w:lineRule="auto"/>
        <w:ind w:hanging="720"/>
      </w:pPr>
      <w:r>
        <w:t>Even if the experiment was a “success”, the results were expected to change from one month to the next. Explain why.</w:t>
      </w:r>
      <w:r>
        <w:tab/>
        <w:t>(3 marks)</w:t>
      </w:r>
    </w:p>
    <w:tbl>
      <w:tblPr>
        <w:tblStyle w:val="TableGrid"/>
        <w:tblW w:w="9090" w:type="dxa"/>
        <w:tblInd w:w="720" w:type="dxa"/>
        <w:tblLook w:val="04A0" w:firstRow="1" w:lastRow="0" w:firstColumn="1" w:lastColumn="0" w:noHBand="0" w:noVBand="1"/>
      </w:tblPr>
      <w:tblGrid>
        <w:gridCol w:w="7650"/>
        <w:gridCol w:w="1440"/>
      </w:tblGrid>
      <w:tr w:rsidR="003C7C59" w:rsidRPr="006F4E65" w14:paraId="595DA048" w14:textId="77777777" w:rsidTr="00453D39">
        <w:trPr>
          <w:trHeight w:val="317"/>
        </w:trPr>
        <w:tc>
          <w:tcPr>
            <w:tcW w:w="7650" w:type="dxa"/>
            <w:shd w:val="clear" w:color="auto" w:fill="auto"/>
            <w:vAlign w:val="center"/>
          </w:tcPr>
          <w:p w14:paraId="0019C783"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7807ABFA"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1AEC3F82" w14:textId="77777777" w:rsidTr="003C7C59">
        <w:trPr>
          <w:trHeight w:val="864"/>
        </w:trPr>
        <w:tc>
          <w:tcPr>
            <w:tcW w:w="7650" w:type="dxa"/>
            <w:shd w:val="clear" w:color="auto" w:fill="auto"/>
            <w:vAlign w:val="center"/>
          </w:tcPr>
          <w:p w14:paraId="68C22B3B" w14:textId="77777777" w:rsidR="003C7C59" w:rsidRPr="003C7C59" w:rsidRDefault="003C7C59" w:rsidP="003C7C59">
            <w:pPr>
              <w:tabs>
                <w:tab w:val="right" w:pos="8931"/>
              </w:tabs>
            </w:pPr>
            <w:r w:rsidRPr="003C7C59">
              <w:t xml:space="preserve">States the velocity of the </w:t>
            </w:r>
            <w:proofErr w:type="spellStart"/>
            <w:r w:rsidRPr="003C7C59">
              <w:t>aether</w:t>
            </w:r>
            <w:proofErr w:type="spellEnd"/>
            <w:r w:rsidRPr="003C7C59">
              <w:t xml:space="preserve"> is relative to Earth</w:t>
            </w:r>
          </w:p>
          <w:p w14:paraId="1FF1100D" w14:textId="7C016E64" w:rsidR="003C7C59" w:rsidRPr="003C7C59" w:rsidRDefault="003C7C59" w:rsidP="003C7C59">
            <w:pPr>
              <w:tabs>
                <w:tab w:val="right" w:pos="8931"/>
              </w:tabs>
            </w:pPr>
            <w:r w:rsidRPr="003C7C59">
              <w:t xml:space="preserve">“The experiment conducted on Earth would be moving through the </w:t>
            </w:r>
            <w:proofErr w:type="spellStart"/>
            <w:r w:rsidRPr="003C7C59">
              <w:t>aether</w:t>
            </w:r>
            <w:proofErr w:type="spellEnd"/>
            <w:r w:rsidRPr="003C7C59">
              <w:t xml:space="preserve"> with the Earth.” </w:t>
            </w:r>
          </w:p>
        </w:tc>
        <w:tc>
          <w:tcPr>
            <w:tcW w:w="1440" w:type="dxa"/>
            <w:shd w:val="clear" w:color="auto" w:fill="auto"/>
            <w:vAlign w:val="center"/>
          </w:tcPr>
          <w:p w14:paraId="7E01822F" w14:textId="3F717EBD"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27B60766" w14:textId="77777777" w:rsidTr="003C7C59">
        <w:trPr>
          <w:trHeight w:val="864"/>
        </w:trPr>
        <w:tc>
          <w:tcPr>
            <w:tcW w:w="7650" w:type="dxa"/>
            <w:shd w:val="clear" w:color="auto" w:fill="auto"/>
            <w:vAlign w:val="center"/>
          </w:tcPr>
          <w:p w14:paraId="17EC89E2" w14:textId="77777777" w:rsidR="003C7C59" w:rsidRPr="003C7C59" w:rsidRDefault="003C7C59" w:rsidP="003C7C59">
            <w:pPr>
              <w:tabs>
                <w:tab w:val="right" w:pos="8931"/>
              </w:tabs>
            </w:pPr>
            <w:r w:rsidRPr="003C7C59">
              <w:t>States that Earth’s velocity is not constant</w:t>
            </w:r>
          </w:p>
          <w:p w14:paraId="504D42C8" w14:textId="68726E7A" w:rsidR="003C7C59" w:rsidRPr="003C7C59" w:rsidRDefault="003C7C59" w:rsidP="003C7C59">
            <w:pPr>
              <w:tabs>
                <w:tab w:val="right" w:pos="8931"/>
              </w:tabs>
            </w:pPr>
            <w:r w:rsidRPr="003C7C59">
              <w:t xml:space="preserve">“As the Earth’s velocity changes as it orbits the Sun, the velocity through the </w:t>
            </w:r>
            <w:proofErr w:type="spellStart"/>
            <w:r w:rsidRPr="003C7C59">
              <w:t>aether</w:t>
            </w:r>
            <w:proofErr w:type="spellEnd"/>
            <w:r w:rsidRPr="003C7C59">
              <w:t xml:space="preserve"> would also be affected”</w:t>
            </w:r>
          </w:p>
        </w:tc>
        <w:tc>
          <w:tcPr>
            <w:tcW w:w="1440" w:type="dxa"/>
            <w:shd w:val="clear" w:color="auto" w:fill="auto"/>
            <w:vAlign w:val="center"/>
          </w:tcPr>
          <w:p w14:paraId="3F07C24E" w14:textId="30C1F58E"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6AE6F132" w14:textId="77777777" w:rsidTr="003C7C59">
        <w:trPr>
          <w:trHeight w:val="1110"/>
        </w:trPr>
        <w:tc>
          <w:tcPr>
            <w:tcW w:w="7650" w:type="dxa"/>
            <w:shd w:val="clear" w:color="auto" w:fill="auto"/>
            <w:vAlign w:val="center"/>
          </w:tcPr>
          <w:p w14:paraId="27AFBE33" w14:textId="77777777" w:rsidR="003C7C59" w:rsidRPr="003C7C59" w:rsidRDefault="003C7C59" w:rsidP="003C7C59">
            <w:pPr>
              <w:tabs>
                <w:tab w:val="right" w:pos="8931"/>
              </w:tabs>
            </w:pPr>
            <w:r w:rsidRPr="003C7C59">
              <w:t xml:space="preserve">Refers back to question, connecting velocity through </w:t>
            </w:r>
            <w:proofErr w:type="spellStart"/>
            <w:r w:rsidRPr="003C7C59">
              <w:t>aether</w:t>
            </w:r>
            <w:proofErr w:type="spellEnd"/>
            <w:r w:rsidRPr="003C7C59">
              <w:t xml:space="preserve"> with results of experiment</w:t>
            </w:r>
          </w:p>
          <w:p w14:paraId="0D469E76" w14:textId="1C207D2D" w:rsidR="003C7C59" w:rsidRPr="003C7C59" w:rsidRDefault="003C7C59" w:rsidP="003C7C59">
            <w:pPr>
              <w:tabs>
                <w:tab w:val="right" w:pos="8931"/>
              </w:tabs>
            </w:pPr>
            <w:r w:rsidRPr="003C7C59">
              <w:t xml:space="preserve">“The experimental results will show the velocity of the </w:t>
            </w:r>
            <w:proofErr w:type="spellStart"/>
            <w:r w:rsidRPr="003C7C59">
              <w:t>aether</w:t>
            </w:r>
            <w:proofErr w:type="spellEnd"/>
            <w:r w:rsidRPr="003C7C59">
              <w:t xml:space="preserve"> based on the current velocity of the Earth around the Sun.</w:t>
            </w:r>
          </w:p>
        </w:tc>
        <w:tc>
          <w:tcPr>
            <w:tcW w:w="1440" w:type="dxa"/>
            <w:shd w:val="clear" w:color="auto" w:fill="auto"/>
            <w:vAlign w:val="center"/>
          </w:tcPr>
          <w:p w14:paraId="6939D681"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23E10706" w14:textId="77777777" w:rsidTr="00453D39">
        <w:trPr>
          <w:trHeight w:val="317"/>
        </w:trPr>
        <w:tc>
          <w:tcPr>
            <w:tcW w:w="7650" w:type="dxa"/>
            <w:shd w:val="clear" w:color="auto" w:fill="auto"/>
            <w:vAlign w:val="center"/>
          </w:tcPr>
          <w:p w14:paraId="38BFFF4E"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38B21BCB"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6D8A4F5E" w14:textId="77777777" w:rsidR="00B21609" w:rsidRDefault="00B21609">
      <w:pPr>
        <w:rPr>
          <w:rFonts w:cs="Arial"/>
          <w:szCs w:val="22"/>
        </w:rPr>
      </w:pPr>
    </w:p>
    <w:p w14:paraId="6E13C24E" w14:textId="77777777" w:rsidR="00B21609" w:rsidRDefault="00B21609">
      <w:pPr>
        <w:rPr>
          <w:rFonts w:cs="Arial"/>
          <w:szCs w:val="22"/>
        </w:rPr>
      </w:pPr>
    </w:p>
    <w:p w14:paraId="416BD7DB" w14:textId="6144BA7B" w:rsidR="00B21609" w:rsidRDefault="00B21609">
      <w:pPr>
        <w:rPr>
          <w:rFonts w:cs="Arial"/>
          <w:szCs w:val="22"/>
        </w:rPr>
      </w:pPr>
      <w:r>
        <w:rPr>
          <w:rFonts w:cs="Arial"/>
          <w:szCs w:val="22"/>
        </w:rPr>
        <w:br w:type="page"/>
      </w:r>
    </w:p>
    <w:p w14:paraId="24B2FD4B" w14:textId="77777777" w:rsidR="00B21609" w:rsidRDefault="00B21609" w:rsidP="00581F20">
      <w:pPr>
        <w:ind w:right="245"/>
        <w:rPr>
          <w:rFonts w:cs="Arial"/>
          <w:szCs w:val="22"/>
        </w:rPr>
      </w:pPr>
    </w:p>
    <w:p w14:paraId="06A5650F" w14:textId="5D5314C2" w:rsidR="00193221" w:rsidRDefault="00193221" w:rsidP="00581F20">
      <w:pPr>
        <w:tabs>
          <w:tab w:val="left" w:pos="8370"/>
        </w:tabs>
        <w:ind w:right="245"/>
        <w:rPr>
          <w:rFonts w:cs="Arial"/>
          <w:b/>
          <w:szCs w:val="22"/>
          <w:lang w:val="en-AU"/>
        </w:rPr>
      </w:pPr>
      <w:r w:rsidRPr="00193221">
        <w:rPr>
          <w:rFonts w:cs="Arial"/>
          <w:b/>
          <w:szCs w:val="22"/>
          <w:lang w:val="en-AU"/>
        </w:rPr>
        <w:t xml:space="preserve">Question </w:t>
      </w:r>
      <w:r>
        <w:rPr>
          <w:rFonts w:cs="Arial"/>
          <w:b/>
          <w:szCs w:val="22"/>
          <w:lang w:val="en-AU"/>
        </w:rPr>
        <w:t>20</w:t>
      </w:r>
      <w:r w:rsidR="00B21609">
        <w:rPr>
          <w:rFonts w:cs="Arial"/>
          <w:b/>
          <w:szCs w:val="22"/>
          <w:lang w:val="en-AU"/>
        </w:rPr>
        <w:tab/>
        <w:t>(19</w:t>
      </w:r>
      <w:r w:rsidRPr="00193221">
        <w:rPr>
          <w:rFonts w:cs="Arial"/>
          <w:b/>
          <w:szCs w:val="22"/>
          <w:lang w:val="en-AU"/>
        </w:rPr>
        <w:t xml:space="preserve"> marks)</w:t>
      </w:r>
    </w:p>
    <w:p w14:paraId="380E51E7" w14:textId="77777777" w:rsidR="00193221" w:rsidRDefault="00193221" w:rsidP="00581F20">
      <w:pPr>
        <w:ind w:right="245"/>
        <w:rPr>
          <w:rFonts w:cs="Arial"/>
          <w:szCs w:val="22"/>
        </w:rPr>
      </w:pPr>
    </w:p>
    <w:p w14:paraId="5B1EE363" w14:textId="6FF29CAC" w:rsidR="00581F20" w:rsidRDefault="00581F20" w:rsidP="005929DB">
      <w:pPr>
        <w:pStyle w:val="ListParagraph"/>
        <w:numPr>
          <w:ilvl w:val="0"/>
          <w:numId w:val="22"/>
        </w:numPr>
        <w:tabs>
          <w:tab w:val="right" w:pos="8931"/>
        </w:tabs>
        <w:ind w:hanging="720"/>
      </w:pPr>
      <w:r>
        <w:t>Discuss whether the following statements are physically sound for a two-body system consisting of the Earth and Moon:</w:t>
      </w:r>
    </w:p>
    <w:p w14:paraId="29CA382E" w14:textId="77777777" w:rsidR="00581F20" w:rsidRDefault="00581F20" w:rsidP="00581F20">
      <w:pPr>
        <w:tabs>
          <w:tab w:val="right" w:pos="8931"/>
        </w:tabs>
      </w:pPr>
    </w:p>
    <w:p w14:paraId="6AC575C5" w14:textId="77F238E8" w:rsidR="00581F20" w:rsidRDefault="00581F20" w:rsidP="005929DB">
      <w:pPr>
        <w:pStyle w:val="ListParagraph"/>
        <w:numPr>
          <w:ilvl w:val="0"/>
          <w:numId w:val="23"/>
        </w:numPr>
        <w:tabs>
          <w:tab w:val="right" w:pos="9450"/>
        </w:tabs>
        <w:ind w:left="1440"/>
      </w:pPr>
      <w:r>
        <w:t>“Both the Earth and the Moon experience the same magnitude of gravitational force”.</w:t>
      </w:r>
      <w:r>
        <w:tab/>
        <w:t>(3 marks)</w:t>
      </w:r>
    </w:p>
    <w:p w14:paraId="55C3A254" w14:textId="77777777" w:rsidR="003C7C59" w:rsidRDefault="003C7C59" w:rsidP="003C7C59">
      <w:pPr>
        <w:tabs>
          <w:tab w:val="right" w:pos="9450"/>
        </w:tabs>
      </w:pPr>
    </w:p>
    <w:tbl>
      <w:tblPr>
        <w:tblStyle w:val="TableGrid"/>
        <w:tblW w:w="8285" w:type="dxa"/>
        <w:tblInd w:w="1525" w:type="dxa"/>
        <w:tblLook w:val="04A0" w:firstRow="1" w:lastRow="0" w:firstColumn="1" w:lastColumn="0" w:noHBand="0" w:noVBand="1"/>
      </w:tblPr>
      <w:tblGrid>
        <w:gridCol w:w="6845"/>
        <w:gridCol w:w="1440"/>
      </w:tblGrid>
      <w:tr w:rsidR="003C7C59" w:rsidRPr="006F4E65" w14:paraId="0CBA2C96" w14:textId="77777777" w:rsidTr="003C7C59">
        <w:trPr>
          <w:trHeight w:val="317"/>
        </w:trPr>
        <w:tc>
          <w:tcPr>
            <w:tcW w:w="6845" w:type="dxa"/>
            <w:shd w:val="clear" w:color="auto" w:fill="auto"/>
            <w:vAlign w:val="center"/>
          </w:tcPr>
          <w:p w14:paraId="79C12C60"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2D050D8"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2D10F4FD" w14:textId="77777777" w:rsidTr="003C7C59">
        <w:trPr>
          <w:trHeight w:val="576"/>
        </w:trPr>
        <w:tc>
          <w:tcPr>
            <w:tcW w:w="6845" w:type="dxa"/>
            <w:shd w:val="clear" w:color="auto" w:fill="auto"/>
            <w:vAlign w:val="center"/>
          </w:tcPr>
          <w:p w14:paraId="28C25A53" w14:textId="77777777" w:rsidR="003C7C59" w:rsidRPr="003C7C59" w:rsidRDefault="003C7C59" w:rsidP="003C7C59">
            <w:pPr>
              <w:tabs>
                <w:tab w:val="right" w:pos="8931"/>
              </w:tabs>
            </w:pPr>
            <w:r w:rsidRPr="003C7C59">
              <w:t>States this statement is sound</w:t>
            </w:r>
          </w:p>
          <w:p w14:paraId="77A5B159" w14:textId="430FF9E5" w:rsidR="003C7C59" w:rsidRPr="003C7C59" w:rsidRDefault="003C7C59" w:rsidP="003C7C59">
            <w:pPr>
              <w:tabs>
                <w:tab w:val="right" w:pos="8931"/>
              </w:tabs>
            </w:pPr>
            <w:r w:rsidRPr="003C7C59">
              <w:t xml:space="preserve">“This statement is physically sound” </w:t>
            </w:r>
          </w:p>
        </w:tc>
        <w:tc>
          <w:tcPr>
            <w:tcW w:w="1440" w:type="dxa"/>
            <w:shd w:val="clear" w:color="auto" w:fill="auto"/>
            <w:vAlign w:val="center"/>
          </w:tcPr>
          <w:p w14:paraId="2A918E68" w14:textId="624A06F9"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7064FA88" w14:textId="77777777" w:rsidTr="003C7C59">
        <w:trPr>
          <w:trHeight w:val="1335"/>
        </w:trPr>
        <w:tc>
          <w:tcPr>
            <w:tcW w:w="6845" w:type="dxa"/>
            <w:shd w:val="clear" w:color="auto" w:fill="auto"/>
            <w:vAlign w:val="center"/>
          </w:tcPr>
          <w:p w14:paraId="333A585E" w14:textId="77777777" w:rsidR="003C7C59" w:rsidRPr="003C7C59" w:rsidRDefault="003C7C59" w:rsidP="003C7C59">
            <w:pPr>
              <w:tabs>
                <w:tab w:val="right" w:pos="8931"/>
              </w:tabs>
            </w:pPr>
            <w:r w:rsidRPr="003C7C59">
              <w:t>Provides suitable argument justifying the statement</w:t>
            </w:r>
          </w:p>
          <w:p w14:paraId="74E985FC" w14:textId="605CD1E2" w:rsidR="003C7C59" w:rsidRPr="003C7C59" w:rsidRDefault="003C7C59" w:rsidP="003C7C59">
            <w:pPr>
              <w:tabs>
                <w:tab w:val="right" w:pos="8931"/>
              </w:tabs>
            </w:pPr>
            <w:r w:rsidRPr="003C7C59">
              <w:t>“According to Newton’s 3</w:t>
            </w:r>
            <w:r w:rsidRPr="003C7C59">
              <w:rPr>
                <w:vertAlign w:val="superscript"/>
              </w:rPr>
              <w:t>rd</w:t>
            </w:r>
            <w:r w:rsidRPr="003C7C59">
              <w:t xml:space="preserve"> Law, every action has an equal but opposite reaction. The same magnitude of gravitational force that the Earth pulls on the Moon will be applied to the Earth by the Moon”</w:t>
            </w:r>
          </w:p>
        </w:tc>
        <w:tc>
          <w:tcPr>
            <w:tcW w:w="1440" w:type="dxa"/>
            <w:shd w:val="clear" w:color="auto" w:fill="auto"/>
            <w:vAlign w:val="center"/>
          </w:tcPr>
          <w:p w14:paraId="3DC602C4"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6B456BCC" w14:textId="77777777" w:rsidTr="003C7C59">
        <w:trPr>
          <w:trHeight w:val="317"/>
        </w:trPr>
        <w:tc>
          <w:tcPr>
            <w:tcW w:w="6845" w:type="dxa"/>
            <w:shd w:val="clear" w:color="auto" w:fill="auto"/>
            <w:vAlign w:val="center"/>
          </w:tcPr>
          <w:p w14:paraId="46983721"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887C2B4"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3DC97D70" w14:textId="77777777" w:rsidR="00193221" w:rsidRDefault="00193221" w:rsidP="00141427">
      <w:pPr>
        <w:ind w:right="245"/>
      </w:pPr>
    </w:p>
    <w:p w14:paraId="7E3F496D" w14:textId="37AAFAEB" w:rsidR="00581F20" w:rsidRDefault="00581F20" w:rsidP="005929DB">
      <w:pPr>
        <w:pStyle w:val="ListParagraph"/>
        <w:numPr>
          <w:ilvl w:val="0"/>
          <w:numId w:val="23"/>
        </w:numPr>
        <w:tabs>
          <w:tab w:val="right" w:pos="9450"/>
        </w:tabs>
        <w:spacing w:after="160" w:line="259" w:lineRule="auto"/>
        <w:ind w:left="1440"/>
      </w:pPr>
      <w:r>
        <w:t>“Both the Earth and Moon experience the same magnitude of centripetal acceleration.”</w:t>
      </w:r>
      <w:r>
        <w:tab/>
        <w:t>(3 marks)</w:t>
      </w:r>
    </w:p>
    <w:tbl>
      <w:tblPr>
        <w:tblStyle w:val="TableGrid"/>
        <w:tblW w:w="8285" w:type="dxa"/>
        <w:tblInd w:w="1525" w:type="dxa"/>
        <w:tblLook w:val="04A0" w:firstRow="1" w:lastRow="0" w:firstColumn="1" w:lastColumn="0" w:noHBand="0" w:noVBand="1"/>
      </w:tblPr>
      <w:tblGrid>
        <w:gridCol w:w="6845"/>
        <w:gridCol w:w="1440"/>
      </w:tblGrid>
      <w:tr w:rsidR="003C7C59" w:rsidRPr="006F4E65" w14:paraId="243F06F3" w14:textId="77777777" w:rsidTr="00453D39">
        <w:trPr>
          <w:trHeight w:val="317"/>
        </w:trPr>
        <w:tc>
          <w:tcPr>
            <w:tcW w:w="6845" w:type="dxa"/>
            <w:shd w:val="clear" w:color="auto" w:fill="auto"/>
            <w:vAlign w:val="center"/>
          </w:tcPr>
          <w:p w14:paraId="582E8DB2"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0CFEC101"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0C813590" w14:textId="77777777" w:rsidTr="003C7C59">
        <w:trPr>
          <w:trHeight w:val="576"/>
        </w:trPr>
        <w:tc>
          <w:tcPr>
            <w:tcW w:w="6845" w:type="dxa"/>
            <w:shd w:val="clear" w:color="auto" w:fill="auto"/>
            <w:vAlign w:val="center"/>
          </w:tcPr>
          <w:p w14:paraId="3FF7D5E3" w14:textId="77777777" w:rsidR="003C7C59" w:rsidRPr="003C7C59" w:rsidRDefault="003C7C59" w:rsidP="003C7C59">
            <w:pPr>
              <w:tabs>
                <w:tab w:val="right" w:pos="8931"/>
              </w:tabs>
            </w:pPr>
            <w:r w:rsidRPr="003C7C59">
              <w:t xml:space="preserve">States this statement is </w:t>
            </w:r>
            <w:r w:rsidRPr="003C7C59">
              <w:rPr>
                <w:b/>
              </w:rPr>
              <w:t>not</w:t>
            </w:r>
            <w:r w:rsidRPr="003C7C59">
              <w:t xml:space="preserve"> sound</w:t>
            </w:r>
          </w:p>
          <w:p w14:paraId="420D052D" w14:textId="21D538A3" w:rsidR="003C7C59" w:rsidRPr="003C7C59" w:rsidRDefault="003C7C59" w:rsidP="003C7C59">
            <w:pPr>
              <w:tabs>
                <w:tab w:val="right" w:pos="8931"/>
              </w:tabs>
            </w:pPr>
            <w:r w:rsidRPr="003C7C59">
              <w:t xml:space="preserve">“This statement is </w:t>
            </w:r>
            <w:r w:rsidRPr="003C7C59">
              <w:rPr>
                <w:b/>
              </w:rPr>
              <w:t>not</w:t>
            </w:r>
            <w:r w:rsidRPr="003C7C59">
              <w:t xml:space="preserve"> physically sound” </w:t>
            </w:r>
          </w:p>
        </w:tc>
        <w:tc>
          <w:tcPr>
            <w:tcW w:w="1440" w:type="dxa"/>
            <w:shd w:val="clear" w:color="auto" w:fill="auto"/>
            <w:vAlign w:val="center"/>
          </w:tcPr>
          <w:p w14:paraId="088C6166"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29AD682D" w14:textId="77777777" w:rsidTr="003C7C59">
        <w:trPr>
          <w:trHeight w:val="1875"/>
        </w:trPr>
        <w:tc>
          <w:tcPr>
            <w:tcW w:w="6845" w:type="dxa"/>
            <w:shd w:val="clear" w:color="auto" w:fill="auto"/>
            <w:vAlign w:val="center"/>
          </w:tcPr>
          <w:p w14:paraId="40B706D9" w14:textId="77777777" w:rsidR="003C7C59" w:rsidRPr="003C7C59" w:rsidRDefault="003C7C59" w:rsidP="003C7C59">
            <w:pPr>
              <w:tabs>
                <w:tab w:val="right" w:pos="8931"/>
              </w:tabs>
            </w:pPr>
            <w:r w:rsidRPr="003C7C59">
              <w:t>Provides suitable argument that finds fault with the statement</w:t>
            </w:r>
          </w:p>
          <w:p w14:paraId="488E8614" w14:textId="77777777" w:rsidR="003C7C59" w:rsidRPr="003C7C59" w:rsidRDefault="003C7C59" w:rsidP="003C7C59">
            <w:pPr>
              <w:tabs>
                <w:tab w:val="right" w:pos="8931"/>
              </w:tabs>
            </w:pPr>
            <w:r w:rsidRPr="003C7C59">
              <w:t>“Despite both bodies having the same forces, they have different masses on which the force is applied. According to Newton’s 2</w:t>
            </w:r>
            <w:r w:rsidRPr="003C7C59">
              <w:rPr>
                <w:vertAlign w:val="superscript"/>
              </w:rPr>
              <w:t>nd</w:t>
            </w:r>
            <w:r w:rsidRPr="003C7C59">
              <w:t xml:space="preserve"> law, acceleration is inversely proportional to mass”</w:t>
            </w:r>
          </w:p>
          <w:p w14:paraId="1EBA7F8A" w14:textId="77777777" w:rsidR="003C7C59" w:rsidRPr="003C7C59" w:rsidRDefault="003C7C59" w:rsidP="003C7C59">
            <w:pPr>
              <w:tabs>
                <w:tab w:val="right" w:pos="8931"/>
              </w:tabs>
            </w:pPr>
            <w:r w:rsidRPr="003C7C59">
              <w:t>OR</w:t>
            </w:r>
          </w:p>
          <w:p w14:paraId="4EA83473" w14:textId="73BB958A" w:rsidR="003C7C59" w:rsidRPr="003C7C59" w:rsidRDefault="003C7C59" w:rsidP="003C7C59">
            <w:pPr>
              <w:tabs>
                <w:tab w:val="right" w:pos="8931"/>
              </w:tabs>
            </w:pPr>
            <w:r w:rsidRPr="003C7C59">
              <w:t>“Centripetal acceleration depends on radius and they have different orbital radius”  - 1 mark only</w:t>
            </w:r>
          </w:p>
        </w:tc>
        <w:tc>
          <w:tcPr>
            <w:tcW w:w="1440" w:type="dxa"/>
            <w:shd w:val="clear" w:color="auto" w:fill="auto"/>
            <w:vAlign w:val="center"/>
          </w:tcPr>
          <w:p w14:paraId="25F10083"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430C10A3" w14:textId="77777777" w:rsidTr="00453D39">
        <w:trPr>
          <w:trHeight w:val="317"/>
        </w:trPr>
        <w:tc>
          <w:tcPr>
            <w:tcW w:w="6845" w:type="dxa"/>
            <w:shd w:val="clear" w:color="auto" w:fill="auto"/>
            <w:vAlign w:val="center"/>
          </w:tcPr>
          <w:p w14:paraId="7C823DDE"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2B8C5E58"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2AF6B6D3" w14:textId="77777777" w:rsidR="00581F20" w:rsidRDefault="00581F20" w:rsidP="00581F20">
      <w:pPr>
        <w:ind w:right="245"/>
      </w:pPr>
    </w:p>
    <w:p w14:paraId="4B10CEC2" w14:textId="4127128E" w:rsidR="00581F20" w:rsidRDefault="00C55B84" w:rsidP="005929DB">
      <w:pPr>
        <w:pStyle w:val="ListParagraph"/>
        <w:numPr>
          <w:ilvl w:val="0"/>
          <w:numId w:val="22"/>
        </w:numPr>
        <w:tabs>
          <w:tab w:val="right" w:pos="9450"/>
        </w:tabs>
        <w:ind w:hanging="720"/>
      </w:pPr>
      <w:r w:rsidRPr="00C978CE">
        <w:rPr>
          <w:noProof/>
          <w:lang w:val="en-AU" w:eastAsia="en-AU"/>
        </w:rPr>
        <mc:AlternateContent>
          <mc:Choice Requires="wpg">
            <w:drawing>
              <wp:anchor distT="0" distB="0" distL="114300" distR="114300" simplePos="0" relativeHeight="251847680" behindDoc="0" locked="0" layoutInCell="1" allowOverlap="1" wp14:anchorId="4D133A92" wp14:editId="2F8B94B2">
                <wp:simplePos x="0" y="0"/>
                <wp:positionH relativeFrom="column">
                  <wp:posOffset>2627060</wp:posOffset>
                </wp:positionH>
                <wp:positionV relativeFrom="paragraph">
                  <wp:posOffset>245110</wp:posOffset>
                </wp:positionV>
                <wp:extent cx="1498535" cy="1457325"/>
                <wp:effectExtent l="0" t="0" r="0" b="0"/>
                <wp:wrapNone/>
                <wp:docPr id="34" name="Group 34"/>
                <wp:cNvGraphicFramePr/>
                <a:graphic xmlns:a="http://schemas.openxmlformats.org/drawingml/2006/main">
                  <a:graphicData uri="http://schemas.microsoft.com/office/word/2010/wordprocessingGroup">
                    <wpg:wgp>
                      <wpg:cNvGrpSpPr/>
                      <wpg:grpSpPr>
                        <a:xfrm>
                          <a:off x="0" y="0"/>
                          <a:ext cx="1498535" cy="1457325"/>
                          <a:chOff x="0" y="0"/>
                          <a:chExt cx="1922649" cy="1901825"/>
                        </a:xfrm>
                      </wpg:grpSpPr>
                      <wps:wsp>
                        <wps:cNvPr id="35" name="Oval 35"/>
                        <wps:cNvSpPr/>
                        <wps:spPr>
                          <a:xfrm rot="5400000">
                            <a:off x="79906" y="102973"/>
                            <a:ext cx="1583162" cy="158316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rot="5400000">
                            <a:off x="423721" y="424842"/>
                            <a:ext cx="914400" cy="914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 name="Group 37"/>
                        <wpg:cNvGrpSpPr/>
                        <wpg:grpSpPr>
                          <a:xfrm rot="4125932">
                            <a:off x="10412" y="-10412"/>
                            <a:ext cx="1901825" cy="1922649"/>
                            <a:chOff x="0" y="0"/>
                            <a:chExt cx="1901825" cy="1922649"/>
                          </a:xfrm>
                        </wpg:grpSpPr>
                        <wps:wsp>
                          <wps:cNvPr id="38" name="Arrow: Circular 197"/>
                          <wps:cNvSpPr/>
                          <wps:spPr>
                            <a:xfrm rot="11204897">
                              <a:off x="0" y="0"/>
                              <a:ext cx="1901825" cy="1901825"/>
                            </a:xfrm>
                            <a:prstGeom prst="circularArrow">
                              <a:avLst>
                                <a:gd name="adj1" fmla="val 1649"/>
                                <a:gd name="adj2" fmla="val 331509"/>
                                <a:gd name="adj3" fmla="val 20472328"/>
                                <a:gd name="adj4" fmla="val 15701007"/>
                                <a:gd name="adj5" fmla="val 3159"/>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Oval 40"/>
                          <wps:cNvSpPr/>
                          <wps:spPr>
                            <a:xfrm rot="5400000">
                              <a:off x="832794" y="1749287"/>
                              <a:ext cx="173362" cy="173362"/>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1" name="Oval 41"/>
                        <wps:cNvSpPr/>
                        <wps:spPr>
                          <a:xfrm rot="5400000">
                            <a:off x="709014" y="293169"/>
                            <a:ext cx="353523" cy="353523"/>
                          </a:xfrm>
                          <a:prstGeom prst="ellipse">
                            <a:avLst/>
                          </a:prstGeom>
                          <a:solidFill>
                            <a:schemeClr val="tx1">
                              <a:lumMod val="50000"/>
                              <a:lumOff val="50000"/>
                            </a:schemeClr>
                          </a:solid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Arrow: Circular 195"/>
                        <wps:cNvSpPr/>
                        <wps:spPr>
                          <a:xfrm rot="1904062">
                            <a:off x="328623" y="359005"/>
                            <a:ext cx="1072515" cy="1072515"/>
                          </a:xfrm>
                          <a:prstGeom prst="circularArrow">
                            <a:avLst>
                              <a:gd name="adj1" fmla="val 3104"/>
                              <a:gd name="adj2" fmla="val 331509"/>
                              <a:gd name="adj3" fmla="val 20523261"/>
                              <a:gd name="adj4" fmla="val 15701007"/>
                              <a:gd name="adj5" fmla="val 6420"/>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rot="5400000">
                            <a:off x="741932" y="764999"/>
                            <a:ext cx="278739" cy="309332"/>
                          </a:xfrm>
                          <a:prstGeom prst="rect">
                            <a:avLst/>
                          </a:prstGeom>
                          <a:noFill/>
                          <a:ln w="6350">
                            <a:noFill/>
                          </a:ln>
                        </wps:spPr>
                        <wps:txbx>
                          <w:txbxContent>
                            <w:p w14:paraId="3C6D7A67" w14:textId="77777777" w:rsidR="00DE0322" w:rsidRDefault="00DE0322" w:rsidP="00C978CE">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133A92" id="Group 34" o:spid="_x0000_s1191" style="position:absolute;left:0;text-align:left;margin-left:206.85pt;margin-top:19.3pt;width:118pt;height:114.75pt;z-index:251847680;mso-width-relative:margin;mso-height-relative:margin" coordsize="19226,1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">
                <v:oval id="Oval 35" o:spid="_x0000_s1192" style="position:absolute;left:799;top:1029;width:15832;height:158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" filled="f" strokecolor="black [3213]" strokeweight="1pt">
                  <v:stroke joinstyle="miter"/>
                </v:oval>
                <v:oval id="Oval 36" o:spid="_x0000_s1193" style="position:absolute;left:4237;top:4248;width:9144;height:914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" filled="f" strokecolor="black [3213]" strokeweight="1pt">
                  <v:stroke joinstyle="miter"/>
                </v:oval>
                <v:group id="Group 37" o:spid="_x0000_s1194" style="position:absolute;left:104;top:-104;width:19018;height:19226;rotation:4506618fd" coordsize="19018,19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">
                  <v:shape id="Arrow: Circular 197" o:spid="_x0000_s1195" style="position:absolute;width:19018;height:19018;rotation:-11354225fd;visibility:visible;mso-wrap-style:square;v-text-anchor:middle" coordsize="1901825,1901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" path="m819792,53931v433042,-63302,849481,191816,989786,606361l1852722,650118r-34759,96322l1735772,677698r43141,-10174c1642463,268847,1241279,24013,824329,84962l819792,53931xe" fillcolor="black [3213]" stroked="f" strokeweight="1pt">
                    <v:stroke joinstyle="miter"/>
                    <v:path arrowok="t" o:connecttype="custom" o:connectlocs="819792,53931;1809578,660292;1852722,650118;1817963,746440;1735772,677698;1778913,667524;824329,84962;819792,53931" o:connectangles="0,0,0,0,0,0,0,0"/>
                  </v:shape>
                  <v:oval id="Oval 40" o:spid="_x0000_s1196" style="position:absolute;left:8327;top:17492;width:1734;height:17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" fillcolor="gray [1629]" strokecolor="gray [1629]" strokeweight="1pt">
                    <v:stroke joinstyle="miter"/>
                  </v:oval>
                </v:group>
                <v:oval id="Oval 41" o:spid="_x0000_s1197" style="position:absolute;left:7090;top:2931;width:3535;height:35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" fillcolor="gray [1629]" strokecolor="gray [1629]" strokeweight="1pt">
                  <v:stroke joinstyle="miter"/>
                </v:oval>
                <v:shape id="Arrow: Circular 195" o:spid="_x0000_s1198" style="position:absolute;left:3286;top:3590;width:10725;height:10725;rotation:2079743fd;visibility:visible;mso-wrap-style:square;v-text-anchor:middle" coordsize="1072515,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" path="m466244,57300c700452,23064,925068,163224,997249,388647r50915,-11213l992720,435726,913676,407054r50910,-11212c896289,187508,687997,58529,471059,90241l466244,57300xe" fillcolor="black [3213]" stroked="f" strokeweight="1pt">
                  <v:stroke joinstyle="miter"/>
                  <v:path arrowok="t" o:connecttype="custom" o:connectlocs="466244,57300;997249,388647;1048164,377434;992720,435726;913676,407054;964586,395842;471059,90241;466244,57300" o:connectangles="0,0,0,0,0,0,0,0"/>
                </v:shape>
                <v:shape id="Text Box 43" o:spid="_x0000_s1199" type="#_x0000_t202" style="position:absolute;left:7419;top:7649;width:2788;height:309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" filled="f" stroked="f" strokeweight=".5pt">
                  <v:textbox>
                    <w:txbxContent>
                      <w:p w14:paraId="3C6D7A67" w14:textId="77777777" w:rsidR="00DE0322" w:rsidRDefault="00DE0322" w:rsidP="00C978CE">
                        <w:r>
                          <w:t>+</w:t>
                        </w:r>
                      </w:p>
                    </w:txbxContent>
                  </v:textbox>
                </v:shape>
              </v:group>
            </w:pict>
          </mc:Fallback>
        </mc:AlternateContent>
      </w:r>
      <w:r w:rsidR="00C978CE" w:rsidRPr="00C978CE">
        <w:rPr>
          <w:noProof/>
          <w:lang w:val="en-AU" w:eastAsia="en-AU"/>
        </w:rPr>
        <mc:AlternateContent>
          <mc:Choice Requires="wps">
            <w:drawing>
              <wp:anchor distT="0" distB="0" distL="114300" distR="114300" simplePos="0" relativeHeight="251848704" behindDoc="0" locked="0" layoutInCell="1" allowOverlap="1" wp14:anchorId="1DB0FE9D" wp14:editId="779F73E4">
                <wp:simplePos x="0" y="0"/>
                <wp:positionH relativeFrom="column">
                  <wp:posOffset>2823210</wp:posOffset>
                </wp:positionH>
                <wp:positionV relativeFrom="paragraph">
                  <wp:posOffset>758190</wp:posOffset>
                </wp:positionV>
                <wp:extent cx="234950" cy="235585"/>
                <wp:effectExtent l="38100" t="19050" r="31750" b="50165"/>
                <wp:wrapNone/>
                <wp:docPr id="44" name="Straight Arrow Connector 44"/>
                <wp:cNvGraphicFramePr/>
                <a:graphic xmlns:a="http://schemas.openxmlformats.org/drawingml/2006/main">
                  <a:graphicData uri="http://schemas.microsoft.com/office/word/2010/wordprocessingShape">
                    <wps:wsp>
                      <wps:cNvCnPr/>
                      <wps:spPr>
                        <a:xfrm flipH="1">
                          <a:off x="0" y="0"/>
                          <a:ext cx="234950" cy="2355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822D5C2" id="_x0000_t32" coordsize="21600,21600" o:spt="32" o:oned="t" path="m,l21600,21600e" filled="f">
                <v:path arrowok="t" fillok="f" o:connecttype="none"/>
                <o:lock v:ext="edit" shapetype="t"/>
              </v:shapetype>
              <v:shape id="Straight Arrow Connector 44" o:spid="_x0000_s1026" type="#_x0000_t32" style="position:absolute;margin-left:222.3pt;margin-top:59.7pt;width:18.5pt;height:18.55pt;flip:x;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" strokecolor="red" strokeweight="3pt">
                <v:stroke endarrow="block" joinstyle="miter"/>
              </v:shape>
            </w:pict>
          </mc:Fallback>
        </mc:AlternateContent>
      </w:r>
      <w:r w:rsidR="00C978CE" w:rsidRPr="00C978CE">
        <w:rPr>
          <w:noProof/>
          <w:lang w:val="en-AU" w:eastAsia="en-AU"/>
        </w:rPr>
        <mc:AlternateContent>
          <mc:Choice Requires="wps">
            <w:drawing>
              <wp:anchor distT="0" distB="0" distL="114300" distR="114300" simplePos="0" relativeHeight="251849728" behindDoc="0" locked="0" layoutInCell="1" allowOverlap="1" wp14:anchorId="59C9C091" wp14:editId="30300970">
                <wp:simplePos x="0" y="0"/>
                <wp:positionH relativeFrom="column">
                  <wp:posOffset>2346325</wp:posOffset>
                </wp:positionH>
                <wp:positionV relativeFrom="paragraph">
                  <wp:posOffset>1270635</wp:posOffset>
                </wp:positionV>
                <wp:extent cx="229870" cy="240665"/>
                <wp:effectExtent l="19050" t="38100" r="55880" b="26035"/>
                <wp:wrapNone/>
                <wp:docPr id="45" name="Straight Arrow Connector 45"/>
                <wp:cNvGraphicFramePr/>
                <a:graphic xmlns:a="http://schemas.openxmlformats.org/drawingml/2006/main">
                  <a:graphicData uri="http://schemas.microsoft.com/office/word/2010/wordprocessingShape">
                    <wps:wsp>
                      <wps:cNvCnPr/>
                      <wps:spPr>
                        <a:xfrm flipV="1">
                          <a:off x="0" y="0"/>
                          <a:ext cx="229870" cy="24066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D2F9CA" id="Straight Arrow Connector 45" o:spid="_x0000_s1026" type="#_x0000_t32" style="position:absolute;margin-left:184.75pt;margin-top:100.05pt;width:18.1pt;height:18.95pt;flip:y;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" strokecolor="red" strokeweight="3pt">
                <v:stroke endarrow="block" joinstyle="miter"/>
              </v:shape>
            </w:pict>
          </mc:Fallback>
        </mc:AlternateContent>
      </w:r>
      <w:r w:rsidR="00581F20">
        <w:t xml:space="preserve">By drawing gravitational forces for the two-body system shown below, explain why it is </w:t>
      </w:r>
      <w:r w:rsidR="00581F20" w:rsidRPr="00581F20">
        <w:rPr>
          <w:b/>
        </w:rPr>
        <w:t>not</w:t>
      </w:r>
      <w:r w:rsidR="00581F20">
        <w:t xml:space="preserve"> possible to have the bodies in the position shown in the diagram.</w:t>
      </w:r>
      <w:r w:rsidR="00581F20">
        <w:tab/>
        <w:t>(3 mark)</w:t>
      </w:r>
    </w:p>
    <w:p w14:paraId="111F75E5" w14:textId="77AF1B83" w:rsidR="00581F20" w:rsidRPr="00DE0322" w:rsidRDefault="00DE0322" w:rsidP="00581F20">
      <w:pPr>
        <w:tabs>
          <w:tab w:val="right" w:pos="8931"/>
        </w:tabs>
        <w:rPr>
          <w:color w:val="FF0000"/>
        </w:rPr>
      </w:pPr>
      <w:r w:rsidRPr="00DE0322">
        <w:rPr>
          <w:color w:val="FF0000"/>
        </w:rPr>
        <w:t>Extra markings result in zero mark</w:t>
      </w:r>
    </w:p>
    <w:p w14:paraId="7EFA801E" w14:textId="79C4DA22" w:rsidR="00581F20" w:rsidRDefault="00581F20" w:rsidP="00581F20">
      <w:pPr>
        <w:tabs>
          <w:tab w:val="right" w:pos="8931"/>
        </w:tabs>
      </w:pPr>
    </w:p>
    <w:p w14:paraId="1227B67C" w14:textId="37A41EF1" w:rsidR="00DE09E5" w:rsidRDefault="00DE09E5" w:rsidP="00581F20">
      <w:pPr>
        <w:tabs>
          <w:tab w:val="right" w:pos="8931"/>
        </w:tabs>
      </w:pPr>
    </w:p>
    <w:p w14:paraId="25048B75" w14:textId="6DC0C986" w:rsidR="00DE09E5" w:rsidRDefault="00DE09E5" w:rsidP="00581F20">
      <w:pPr>
        <w:tabs>
          <w:tab w:val="right" w:pos="8931"/>
        </w:tabs>
      </w:pPr>
    </w:p>
    <w:p w14:paraId="3A66E025" w14:textId="32CEA048" w:rsidR="00DE09E5" w:rsidRDefault="00DE09E5" w:rsidP="00581F20">
      <w:pPr>
        <w:tabs>
          <w:tab w:val="right" w:pos="8931"/>
        </w:tabs>
      </w:pPr>
    </w:p>
    <w:p w14:paraId="17B1C0B6" w14:textId="77777777" w:rsidR="00DE09E5" w:rsidRDefault="00DE09E5" w:rsidP="00581F20">
      <w:pPr>
        <w:tabs>
          <w:tab w:val="right" w:pos="8931"/>
        </w:tabs>
      </w:pPr>
    </w:p>
    <w:p w14:paraId="193AD4B8" w14:textId="2001575A" w:rsidR="00DE09E5" w:rsidRDefault="00DE09E5" w:rsidP="00581F20">
      <w:pPr>
        <w:tabs>
          <w:tab w:val="right" w:pos="8931"/>
        </w:tabs>
      </w:pPr>
    </w:p>
    <w:p w14:paraId="1DC025FA" w14:textId="25FFD62C" w:rsidR="00C978CE" w:rsidRDefault="00C978CE" w:rsidP="00581F20">
      <w:pPr>
        <w:tabs>
          <w:tab w:val="right" w:pos="8931"/>
        </w:tabs>
      </w:pPr>
    </w:p>
    <w:p w14:paraId="0FF14C0E" w14:textId="77777777" w:rsidR="00C978CE" w:rsidRDefault="00C978CE" w:rsidP="00581F20">
      <w:pPr>
        <w:tabs>
          <w:tab w:val="right" w:pos="8931"/>
        </w:tabs>
      </w:pPr>
    </w:p>
    <w:p w14:paraId="48B5FE6F" w14:textId="77777777" w:rsidR="003C7C59" w:rsidRDefault="003C7C59" w:rsidP="00581F20">
      <w:pPr>
        <w:tabs>
          <w:tab w:val="right" w:pos="8931"/>
        </w:tabs>
      </w:pPr>
    </w:p>
    <w:tbl>
      <w:tblPr>
        <w:tblStyle w:val="TableGrid"/>
        <w:tblW w:w="9095" w:type="dxa"/>
        <w:tblInd w:w="715" w:type="dxa"/>
        <w:tblLook w:val="04A0" w:firstRow="1" w:lastRow="0" w:firstColumn="1" w:lastColumn="0" w:noHBand="0" w:noVBand="1"/>
      </w:tblPr>
      <w:tblGrid>
        <w:gridCol w:w="7655"/>
        <w:gridCol w:w="1440"/>
      </w:tblGrid>
      <w:tr w:rsidR="003C7C59" w:rsidRPr="006F4E65" w14:paraId="4205C960" w14:textId="77777777" w:rsidTr="003C7C59">
        <w:trPr>
          <w:trHeight w:val="317"/>
        </w:trPr>
        <w:tc>
          <w:tcPr>
            <w:tcW w:w="7655" w:type="dxa"/>
            <w:shd w:val="clear" w:color="auto" w:fill="auto"/>
            <w:vAlign w:val="center"/>
          </w:tcPr>
          <w:p w14:paraId="3FB5BEDD"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A67FA9A"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5D3E4FE5" w14:textId="77777777" w:rsidTr="003C7C59">
        <w:trPr>
          <w:trHeight w:val="576"/>
        </w:trPr>
        <w:tc>
          <w:tcPr>
            <w:tcW w:w="7655" w:type="dxa"/>
            <w:shd w:val="clear" w:color="auto" w:fill="auto"/>
            <w:vAlign w:val="center"/>
          </w:tcPr>
          <w:p w14:paraId="121B78B3" w14:textId="30AC0A49" w:rsidR="003C7C59" w:rsidRPr="003C7C59" w:rsidRDefault="003C7C59" w:rsidP="003C7C59">
            <w:pPr>
              <w:tabs>
                <w:tab w:val="right" w:pos="8931"/>
              </w:tabs>
            </w:pPr>
            <w:r w:rsidRPr="003C7C59">
              <w:t xml:space="preserve">Draws two vectors, directed from </w:t>
            </w:r>
            <w:proofErr w:type="spellStart"/>
            <w:r w:rsidRPr="003C7C59">
              <w:t>centres</w:t>
            </w:r>
            <w:proofErr w:type="spellEnd"/>
            <w:r w:rsidRPr="003C7C59">
              <w:t xml:space="preserve"> of mass towards other body’s </w:t>
            </w:r>
            <w:proofErr w:type="spellStart"/>
            <w:r w:rsidRPr="003C7C59">
              <w:t>centre</w:t>
            </w:r>
            <w:proofErr w:type="spellEnd"/>
            <w:r w:rsidRPr="003C7C59">
              <w:t xml:space="preserve"> of mass. No penalty for mismatched size of vectors.</w:t>
            </w:r>
          </w:p>
        </w:tc>
        <w:tc>
          <w:tcPr>
            <w:tcW w:w="1440" w:type="dxa"/>
            <w:shd w:val="clear" w:color="auto" w:fill="auto"/>
            <w:vAlign w:val="center"/>
          </w:tcPr>
          <w:p w14:paraId="42F21C8E"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591EECFC" w14:textId="77777777" w:rsidTr="003C7C59">
        <w:trPr>
          <w:trHeight w:val="1380"/>
        </w:trPr>
        <w:tc>
          <w:tcPr>
            <w:tcW w:w="7655" w:type="dxa"/>
            <w:shd w:val="clear" w:color="auto" w:fill="auto"/>
            <w:vAlign w:val="center"/>
          </w:tcPr>
          <w:p w14:paraId="28177ACA" w14:textId="77777777" w:rsidR="003C7C59" w:rsidRPr="003C7C59" w:rsidRDefault="003C7C59" w:rsidP="003C7C59">
            <w:pPr>
              <w:tabs>
                <w:tab w:val="right" w:pos="8931"/>
              </w:tabs>
            </w:pPr>
            <w:r w:rsidRPr="003C7C59">
              <w:t xml:space="preserve">Describes need for net force to be directed towards </w:t>
            </w:r>
            <w:proofErr w:type="spellStart"/>
            <w:r w:rsidRPr="003C7C59">
              <w:t>centre</w:t>
            </w:r>
            <w:proofErr w:type="spellEnd"/>
            <w:r w:rsidRPr="003C7C59">
              <w:t xml:space="preserve"> which doesn’t occur here</w:t>
            </w:r>
          </w:p>
          <w:p w14:paraId="483422DD" w14:textId="27CE6349" w:rsidR="003C7C59" w:rsidRPr="003C7C59" w:rsidRDefault="003C7C59" w:rsidP="003C7C59">
            <w:pPr>
              <w:tabs>
                <w:tab w:val="right" w:pos="8931"/>
              </w:tabs>
            </w:pPr>
            <w:r w:rsidRPr="003C7C59">
              <w:t>“This is not possible as for circular motion as each body needs to have a net force acting towards the (</w:t>
            </w:r>
            <w:proofErr w:type="spellStart"/>
            <w:r w:rsidRPr="003C7C59">
              <w:t>bary</w:t>
            </w:r>
            <w:proofErr w:type="spellEnd"/>
            <w:r w:rsidRPr="003C7C59">
              <w:t>)</w:t>
            </w:r>
            <w:proofErr w:type="spellStart"/>
            <w:r w:rsidRPr="003C7C59">
              <w:t>centre</w:t>
            </w:r>
            <w:proofErr w:type="spellEnd"/>
            <w:r w:rsidRPr="003C7C59">
              <w:t xml:space="preserve"> of the orbit. Here, the gravitational forces are not acting towards the </w:t>
            </w:r>
            <w:proofErr w:type="spellStart"/>
            <w:r w:rsidRPr="003C7C59">
              <w:t>centre</w:t>
            </w:r>
            <w:proofErr w:type="spellEnd"/>
            <w:r w:rsidRPr="003C7C59">
              <w:t xml:space="preserve"> of the orbit.”</w:t>
            </w:r>
          </w:p>
        </w:tc>
        <w:tc>
          <w:tcPr>
            <w:tcW w:w="1440" w:type="dxa"/>
            <w:shd w:val="clear" w:color="auto" w:fill="auto"/>
            <w:vAlign w:val="center"/>
          </w:tcPr>
          <w:p w14:paraId="132A4ED5"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7D473695" w14:textId="77777777" w:rsidTr="003C7C59">
        <w:trPr>
          <w:trHeight w:val="317"/>
        </w:trPr>
        <w:tc>
          <w:tcPr>
            <w:tcW w:w="7655" w:type="dxa"/>
            <w:shd w:val="clear" w:color="auto" w:fill="auto"/>
            <w:vAlign w:val="center"/>
          </w:tcPr>
          <w:p w14:paraId="127674D0"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56C0D4D"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0E72E07D" w14:textId="331AC5C2" w:rsidR="00C978CE" w:rsidRDefault="00C978CE"/>
    <w:p w14:paraId="38CEC421" w14:textId="77777777" w:rsidR="003C7C59" w:rsidRDefault="003C7C59" w:rsidP="00581F20"/>
    <w:p w14:paraId="33A92FEE" w14:textId="61DBA08B" w:rsidR="002839AB" w:rsidRPr="002839AB" w:rsidRDefault="002839AB" w:rsidP="00581F20">
      <w:r w:rsidRPr="00193221">
        <w:rPr>
          <w:rFonts w:cs="Arial"/>
          <w:b/>
          <w:szCs w:val="22"/>
          <w:lang w:val="en-AU"/>
        </w:rPr>
        <w:t xml:space="preserve">Question </w:t>
      </w:r>
      <w:r>
        <w:rPr>
          <w:rFonts w:cs="Arial"/>
          <w:b/>
          <w:szCs w:val="22"/>
          <w:lang w:val="en-AU"/>
        </w:rPr>
        <w:t xml:space="preserve">20 </w:t>
      </w:r>
      <w:r>
        <w:rPr>
          <w:rFonts w:cs="Arial"/>
          <w:szCs w:val="22"/>
          <w:lang w:val="en-AU"/>
        </w:rPr>
        <w:t>(continued)</w:t>
      </w:r>
    </w:p>
    <w:p w14:paraId="33D14513" w14:textId="77777777" w:rsidR="002839AB" w:rsidRDefault="002839AB" w:rsidP="00581F20"/>
    <w:p w14:paraId="7ED2FC6B" w14:textId="77777777" w:rsidR="00021023" w:rsidRDefault="00581F20" w:rsidP="005929DB">
      <w:pPr>
        <w:pStyle w:val="ListParagraph"/>
        <w:numPr>
          <w:ilvl w:val="0"/>
          <w:numId w:val="22"/>
        </w:numPr>
        <w:tabs>
          <w:tab w:val="right" w:pos="9450"/>
        </w:tabs>
        <w:ind w:hanging="720"/>
      </w:pPr>
      <w:r>
        <w:t xml:space="preserve">Calculate the distance from the </w:t>
      </w:r>
      <w:proofErr w:type="spellStart"/>
      <w:r>
        <w:t>centre</w:t>
      </w:r>
      <w:proofErr w:type="spellEnd"/>
      <w:r>
        <w:t xml:space="preserve"> of the Earth</w:t>
      </w:r>
      <w:r w:rsidR="00021023">
        <w:t xml:space="preserve"> to the </w:t>
      </w:r>
      <w:proofErr w:type="spellStart"/>
      <w:r w:rsidR="00021023">
        <w:t>barycentre</w:t>
      </w:r>
      <w:proofErr w:type="spellEnd"/>
      <w:r w:rsidR="00021023">
        <w:t xml:space="preserve"> of the Earth</w:t>
      </w:r>
    </w:p>
    <w:p w14:paraId="31FF36BE" w14:textId="7F2A89D5" w:rsidR="00581F20" w:rsidRDefault="00581F20" w:rsidP="00021023">
      <w:pPr>
        <w:pStyle w:val="ListParagraph"/>
        <w:tabs>
          <w:tab w:val="right" w:pos="9450"/>
        </w:tabs>
      </w:pPr>
      <w:r>
        <w:t>Moon system.</w:t>
      </w:r>
      <w:r>
        <w:tab/>
        <w:t>(3 marks)</w:t>
      </w:r>
    </w:p>
    <w:p w14:paraId="7348632F" w14:textId="0D575D0C" w:rsidR="00193221" w:rsidRDefault="00193221" w:rsidP="00021023">
      <w:pPr>
        <w:ind w:right="245"/>
      </w:pPr>
    </w:p>
    <w:tbl>
      <w:tblPr>
        <w:tblStyle w:val="TableGrid"/>
        <w:tblW w:w="9095" w:type="dxa"/>
        <w:tblInd w:w="715" w:type="dxa"/>
        <w:tblLook w:val="04A0" w:firstRow="1" w:lastRow="0" w:firstColumn="1" w:lastColumn="0" w:noHBand="0" w:noVBand="1"/>
      </w:tblPr>
      <w:tblGrid>
        <w:gridCol w:w="7655"/>
        <w:gridCol w:w="1440"/>
      </w:tblGrid>
      <w:tr w:rsidR="003C7C59" w:rsidRPr="006F4E65" w14:paraId="527A9197" w14:textId="77777777" w:rsidTr="00453D39">
        <w:trPr>
          <w:trHeight w:val="317"/>
        </w:trPr>
        <w:tc>
          <w:tcPr>
            <w:tcW w:w="7655" w:type="dxa"/>
            <w:shd w:val="clear" w:color="auto" w:fill="auto"/>
            <w:vAlign w:val="center"/>
          </w:tcPr>
          <w:p w14:paraId="4D1EF1BE"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372CF332"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0A420A54" w14:textId="77777777" w:rsidTr="003C7C59">
        <w:trPr>
          <w:trHeight w:val="1236"/>
        </w:trPr>
        <w:tc>
          <w:tcPr>
            <w:tcW w:w="7655" w:type="dxa"/>
            <w:shd w:val="clear" w:color="auto" w:fill="auto"/>
            <w:vAlign w:val="center"/>
          </w:tcPr>
          <w:p w14:paraId="1BD5162D" w14:textId="77777777" w:rsidR="003C7C59" w:rsidRPr="003C7C59" w:rsidRDefault="003C7C59" w:rsidP="003C7C59">
            <w:pPr>
              <w:tabs>
                <w:tab w:val="right" w:pos="8931"/>
              </w:tabs>
            </w:pPr>
            <w:r w:rsidRPr="003C7C59">
              <w:t xml:space="preserve">Uses </w:t>
            </w:r>
          </w:p>
          <w:p w14:paraId="58C0761E" w14:textId="77777777" w:rsidR="003C7C59" w:rsidRPr="003C7C59" w:rsidRDefault="003C7C59" w:rsidP="003C7C59">
            <w:pPr>
              <w:tabs>
                <w:tab w:val="right" w:pos="8931"/>
              </w:tabs>
            </w:pPr>
            <m:oMath>
              <m:r>
                <w:rPr>
                  <w:rFonts w:ascii="Cambria Math" w:hAnsi="Cambria Math"/>
                </w:rPr>
                <m:t>d=3.84×</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m:t>
              </m:r>
            </m:oMath>
            <w:r w:rsidRPr="003C7C59">
              <w:t xml:space="preserve"> </w:t>
            </w:r>
          </w:p>
          <w:p w14:paraId="6A803875" w14:textId="77777777"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5.97×</m:t>
              </m:r>
              <m:sSup>
                <m:sSupPr>
                  <m:ctrlPr>
                    <w:rPr>
                      <w:rFonts w:ascii="Cambria Math" w:hAnsi="Cambria Math"/>
                      <w:i/>
                    </w:rPr>
                  </m:ctrlPr>
                </m:sSupPr>
                <m:e>
                  <m:r>
                    <w:rPr>
                      <w:rFonts w:ascii="Cambria Math" w:hAnsi="Cambria Math"/>
                    </w:rPr>
                    <m:t>10</m:t>
                  </m:r>
                </m:e>
                <m:sup>
                  <m:r>
                    <w:rPr>
                      <w:rFonts w:ascii="Cambria Math" w:hAnsi="Cambria Math"/>
                    </w:rPr>
                    <m:t>24</m:t>
                  </m:r>
                </m:sup>
              </m:sSup>
              <m:r>
                <w:rPr>
                  <w:rFonts w:ascii="Cambria Math" w:hAnsi="Cambria Math"/>
                </w:rPr>
                <m:t xml:space="preserve"> kg</m:t>
              </m:r>
            </m:oMath>
            <w:r w:rsidR="003C7C59" w:rsidRPr="003C7C59">
              <w:t xml:space="preserve"> </w:t>
            </w:r>
          </w:p>
          <w:p w14:paraId="4330322F" w14:textId="5402DF5B"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7.35×</m:t>
              </m:r>
              <m:sSup>
                <m:sSupPr>
                  <m:ctrlPr>
                    <w:rPr>
                      <w:rFonts w:ascii="Cambria Math" w:hAnsi="Cambria Math"/>
                      <w:i/>
                    </w:rPr>
                  </m:ctrlPr>
                </m:sSupPr>
                <m:e>
                  <m:r>
                    <w:rPr>
                      <w:rFonts w:ascii="Cambria Math" w:hAnsi="Cambria Math"/>
                    </w:rPr>
                    <m:t>10</m:t>
                  </m:r>
                </m:e>
                <m:sup>
                  <m:r>
                    <w:rPr>
                      <w:rFonts w:ascii="Cambria Math" w:hAnsi="Cambria Math"/>
                    </w:rPr>
                    <m:t>22</m:t>
                  </m:r>
                </m:sup>
              </m:sSup>
              <m:r>
                <w:rPr>
                  <w:rFonts w:ascii="Cambria Math" w:hAnsi="Cambria Math"/>
                </w:rPr>
                <m:t xml:space="preserve"> kg</m:t>
              </m:r>
            </m:oMath>
            <w:r w:rsidR="003C7C59" w:rsidRPr="003C7C59">
              <w:t xml:space="preserve"> </w:t>
            </w:r>
          </w:p>
        </w:tc>
        <w:tc>
          <w:tcPr>
            <w:tcW w:w="1440" w:type="dxa"/>
            <w:shd w:val="clear" w:color="auto" w:fill="auto"/>
            <w:vAlign w:val="center"/>
          </w:tcPr>
          <w:p w14:paraId="2B02173B"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229A9E68" w14:textId="77777777" w:rsidTr="003C7C59">
        <w:trPr>
          <w:trHeight w:val="1272"/>
        </w:trPr>
        <w:tc>
          <w:tcPr>
            <w:tcW w:w="7655" w:type="dxa"/>
            <w:shd w:val="clear" w:color="auto" w:fill="auto"/>
            <w:vAlign w:val="center"/>
          </w:tcPr>
          <w:p w14:paraId="5B1429F4" w14:textId="77777777"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sSub>
                        <m:sSubPr>
                          <m:ctrlPr>
                            <w:rPr>
                              <w:rFonts w:ascii="Cambria Math" w:hAnsi="Cambria Math"/>
                              <w:i/>
                            </w:rPr>
                          </m:ctrlPr>
                        </m:sSubPr>
                        <m:e>
                          <m:r>
                            <w:rPr>
                              <w:rFonts w:ascii="Cambria Math" w:hAnsi="Cambria Math"/>
                            </w:rPr>
                            <m:t>m</m:t>
                          </m:r>
                        </m:e>
                        <m:sub>
                          <m:r>
                            <w:rPr>
                              <w:rFonts w:ascii="Cambria Math" w:hAnsi="Cambria Math"/>
                            </w:rPr>
                            <m:t>2</m:t>
                          </m:r>
                        </m:sub>
                      </m:sSub>
                    </m:den>
                  </m:f>
                </m:den>
              </m:f>
              <m:r>
                <w:rPr>
                  <w:rFonts w:ascii="Cambria Math" w:hAnsi="Cambria Math"/>
                </w:rPr>
                <m:t xml:space="preserve"> </m:t>
              </m:r>
            </m:oMath>
            <w:r w:rsidR="003C7C59" w:rsidRPr="003C7C59">
              <w:t xml:space="preserve"> </w:t>
            </w:r>
          </w:p>
          <w:p w14:paraId="79D31CAD" w14:textId="2F9A637D" w:rsidR="003C7C59" w:rsidRPr="003C7C59" w:rsidRDefault="007E03E2" w:rsidP="003C7C59">
            <w:pPr>
              <w:tabs>
                <w:tab w:val="right" w:pos="8931"/>
              </w:tabs>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3.84×</m:t>
                  </m:r>
                  <m:sSup>
                    <m:sSupPr>
                      <m:ctrlPr>
                        <w:rPr>
                          <w:rFonts w:ascii="Cambria Math" w:hAnsi="Cambria Math"/>
                          <w:i/>
                        </w:rPr>
                      </m:ctrlPr>
                    </m:sSupPr>
                    <m:e>
                      <m:r>
                        <w:rPr>
                          <w:rFonts w:ascii="Cambria Math" w:hAnsi="Cambria Math"/>
                        </w:rPr>
                        <m:t>10</m:t>
                      </m:r>
                    </m:e>
                    <m:sup>
                      <m:r>
                        <w:rPr>
                          <w:rFonts w:ascii="Cambria Math" w:hAnsi="Cambria Math"/>
                        </w:rPr>
                        <m:t>8</m:t>
                      </m:r>
                    </m:sup>
                  </m:sSup>
                </m:num>
                <m:den>
                  <m:r>
                    <w:rPr>
                      <w:rFonts w:ascii="Cambria Math" w:hAnsi="Cambria Math"/>
                    </w:rPr>
                    <m:t>1+</m:t>
                  </m:r>
                  <m:f>
                    <m:fPr>
                      <m:ctrlPr>
                        <w:rPr>
                          <w:rFonts w:ascii="Cambria Math" w:hAnsi="Cambria Math"/>
                          <w:i/>
                        </w:rPr>
                      </m:ctrlPr>
                    </m:fPr>
                    <m:num>
                      <m:r>
                        <w:rPr>
                          <w:rFonts w:ascii="Cambria Math" w:hAnsi="Cambria Math"/>
                        </w:rPr>
                        <m:t>5.97×</m:t>
                      </m:r>
                      <m:sSup>
                        <m:sSupPr>
                          <m:ctrlPr>
                            <w:rPr>
                              <w:rFonts w:ascii="Cambria Math" w:hAnsi="Cambria Math"/>
                              <w:i/>
                            </w:rPr>
                          </m:ctrlPr>
                        </m:sSupPr>
                        <m:e>
                          <m:r>
                            <w:rPr>
                              <w:rFonts w:ascii="Cambria Math" w:hAnsi="Cambria Math"/>
                            </w:rPr>
                            <m:t>10</m:t>
                          </m:r>
                        </m:e>
                        <m:sup>
                          <m:r>
                            <w:rPr>
                              <w:rFonts w:ascii="Cambria Math" w:hAnsi="Cambria Math"/>
                            </w:rPr>
                            <m:t>24</m:t>
                          </m:r>
                        </m:sup>
                      </m:sSup>
                    </m:num>
                    <m:den>
                      <m:r>
                        <w:rPr>
                          <w:rFonts w:ascii="Cambria Math" w:hAnsi="Cambria Math"/>
                        </w:rPr>
                        <m:t>7.35×</m:t>
                      </m:r>
                      <m:sSup>
                        <m:sSupPr>
                          <m:ctrlPr>
                            <w:rPr>
                              <w:rFonts w:ascii="Cambria Math" w:hAnsi="Cambria Math"/>
                              <w:i/>
                            </w:rPr>
                          </m:ctrlPr>
                        </m:sSupPr>
                        <m:e>
                          <m:r>
                            <w:rPr>
                              <w:rFonts w:ascii="Cambria Math" w:hAnsi="Cambria Math"/>
                            </w:rPr>
                            <m:t>10</m:t>
                          </m:r>
                        </m:e>
                        <m:sup>
                          <m:r>
                            <w:rPr>
                              <w:rFonts w:ascii="Cambria Math" w:hAnsi="Cambria Math"/>
                            </w:rPr>
                            <m:t>22</m:t>
                          </m:r>
                        </m:sup>
                      </m:sSup>
                    </m:den>
                  </m:f>
                </m:den>
              </m:f>
              <m:r>
                <w:rPr>
                  <w:rFonts w:ascii="Cambria Math" w:hAnsi="Cambria Math"/>
                </w:rPr>
                <m:t>=4.67×</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m:t>
              </m:r>
            </m:oMath>
            <w:r w:rsidR="003C7C59" w:rsidRPr="003C7C59">
              <w:t xml:space="preserve"> </w:t>
            </w:r>
          </w:p>
        </w:tc>
        <w:tc>
          <w:tcPr>
            <w:tcW w:w="1440" w:type="dxa"/>
            <w:shd w:val="clear" w:color="auto" w:fill="auto"/>
            <w:vAlign w:val="center"/>
          </w:tcPr>
          <w:p w14:paraId="330003B2"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2</w:t>
            </w:r>
          </w:p>
        </w:tc>
      </w:tr>
      <w:tr w:rsidR="003C7C59" w:rsidRPr="006F4E65" w14:paraId="5325D98D" w14:textId="77777777" w:rsidTr="00453D39">
        <w:trPr>
          <w:trHeight w:val="317"/>
        </w:trPr>
        <w:tc>
          <w:tcPr>
            <w:tcW w:w="7655" w:type="dxa"/>
            <w:shd w:val="clear" w:color="auto" w:fill="auto"/>
            <w:vAlign w:val="center"/>
          </w:tcPr>
          <w:p w14:paraId="20BBADFC"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5B0E6AD8" w14:textId="77777777"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4DF0FB64" w14:textId="3172E4A4" w:rsidR="00193221" w:rsidRDefault="00193221" w:rsidP="00021023">
      <w:pPr>
        <w:ind w:right="245"/>
      </w:pPr>
    </w:p>
    <w:p w14:paraId="1FBA33DC" w14:textId="77777777" w:rsidR="00790ED1" w:rsidRDefault="00790ED1" w:rsidP="00021023">
      <w:pPr>
        <w:ind w:right="245"/>
      </w:pPr>
    </w:p>
    <w:p w14:paraId="1A554EBB" w14:textId="77777777" w:rsidR="00021023" w:rsidRDefault="00021023" w:rsidP="005929DB">
      <w:pPr>
        <w:pStyle w:val="ListParagraph"/>
        <w:numPr>
          <w:ilvl w:val="0"/>
          <w:numId w:val="22"/>
        </w:numPr>
        <w:tabs>
          <w:tab w:val="right" w:pos="8931"/>
        </w:tabs>
        <w:ind w:hanging="720"/>
      </w:pPr>
      <w:r>
        <w:t xml:space="preserve">Knowledge of the </w:t>
      </w:r>
      <w:proofErr w:type="spellStart"/>
      <w:r>
        <w:t>barycentre</w:t>
      </w:r>
      <w:proofErr w:type="spellEnd"/>
      <w:r>
        <w:t xml:space="preserve"> location allows the speed at which the Earth is orbiting the </w:t>
      </w:r>
      <w:proofErr w:type="spellStart"/>
      <w:r>
        <w:t>barycentre</w:t>
      </w:r>
      <w:proofErr w:type="spellEnd"/>
      <w:r>
        <w:t xml:space="preserve"> to be determined. </w:t>
      </w:r>
    </w:p>
    <w:p w14:paraId="55BA1148" w14:textId="0266780D" w:rsidR="00021023" w:rsidRDefault="00021023" w:rsidP="00021023">
      <w:pPr>
        <w:tabs>
          <w:tab w:val="right" w:pos="8931"/>
        </w:tabs>
      </w:pPr>
    </w:p>
    <w:p w14:paraId="5E35DD95" w14:textId="42E1B8EF" w:rsidR="00021023" w:rsidRDefault="00021023" w:rsidP="005929DB">
      <w:pPr>
        <w:pStyle w:val="ListParagraph"/>
        <w:numPr>
          <w:ilvl w:val="0"/>
          <w:numId w:val="24"/>
        </w:numPr>
        <w:tabs>
          <w:tab w:val="right" w:pos="9450"/>
        </w:tabs>
        <w:ind w:left="1440"/>
      </w:pPr>
      <w:r>
        <w:t xml:space="preserve">Show that the velocity of the Earth with respect to the </w:t>
      </w:r>
      <w:proofErr w:type="spellStart"/>
      <w:r>
        <w:t>barycentre</w:t>
      </w:r>
      <w:proofErr w:type="spellEnd"/>
      <w:r>
        <w:t xml:space="preserve"> of the Earth-Moon system is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moon</m:t>
                    </m:r>
                  </m:sub>
                </m:sSub>
                <m:sSub>
                  <m:sSubPr>
                    <m:ctrlPr>
                      <w:rPr>
                        <w:rFonts w:ascii="Cambria Math" w:hAnsi="Cambria Math"/>
                        <w:i/>
                      </w:rPr>
                    </m:ctrlPr>
                  </m:sSubPr>
                  <m:e>
                    <m:r>
                      <w:rPr>
                        <w:rFonts w:ascii="Cambria Math" w:hAnsi="Cambria Math"/>
                      </w:rPr>
                      <m:t>r</m:t>
                    </m:r>
                  </m:e>
                  <m:sub>
                    <m:r>
                      <w:rPr>
                        <w:rFonts w:ascii="Cambria Math" w:hAnsi="Cambria Math"/>
                      </w:rPr>
                      <m:t>1</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e>
        </m:rad>
      </m:oMath>
      <w:r>
        <w:t>.</w:t>
      </w:r>
      <w:r>
        <w:tab/>
        <w:t>(2 marks)</w:t>
      </w:r>
    </w:p>
    <w:p w14:paraId="758C5EE5" w14:textId="585767FA" w:rsidR="00193221" w:rsidRDefault="00193221" w:rsidP="00021023">
      <w:pPr>
        <w:ind w:right="245"/>
      </w:pPr>
    </w:p>
    <w:tbl>
      <w:tblPr>
        <w:tblStyle w:val="TableGrid"/>
        <w:tblW w:w="9095" w:type="dxa"/>
        <w:tblInd w:w="715" w:type="dxa"/>
        <w:tblLook w:val="04A0" w:firstRow="1" w:lastRow="0" w:firstColumn="1" w:lastColumn="0" w:noHBand="0" w:noVBand="1"/>
      </w:tblPr>
      <w:tblGrid>
        <w:gridCol w:w="7655"/>
        <w:gridCol w:w="1440"/>
      </w:tblGrid>
      <w:tr w:rsidR="003C7C59" w:rsidRPr="006F4E65" w14:paraId="71CD1DB5" w14:textId="77777777" w:rsidTr="00453D39">
        <w:trPr>
          <w:trHeight w:val="317"/>
        </w:trPr>
        <w:tc>
          <w:tcPr>
            <w:tcW w:w="7655" w:type="dxa"/>
            <w:shd w:val="clear" w:color="auto" w:fill="auto"/>
            <w:vAlign w:val="center"/>
          </w:tcPr>
          <w:p w14:paraId="5659CFE1"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E88D12A"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46BC4BFF" w14:textId="77777777" w:rsidTr="003C7C59">
        <w:trPr>
          <w:trHeight w:val="1152"/>
        </w:trPr>
        <w:tc>
          <w:tcPr>
            <w:tcW w:w="7655" w:type="dxa"/>
            <w:shd w:val="clear" w:color="auto" w:fill="auto"/>
            <w:vAlign w:val="center"/>
          </w:tcPr>
          <w:p w14:paraId="4777AF6F" w14:textId="77777777" w:rsidR="003C7C59" w:rsidRPr="008816BB" w:rsidRDefault="003C7C59" w:rsidP="003C7C59">
            <w:pPr>
              <w:tabs>
                <w:tab w:val="right" w:pos="8931"/>
              </w:tabs>
            </w:pPr>
            <w:r w:rsidRPr="008816BB">
              <w:t>Equates centripetal force acting on Earth to gravitational force</w:t>
            </w:r>
          </w:p>
          <w:p w14:paraId="5591FDEE" w14:textId="77777777" w:rsidR="003C7C59" w:rsidRPr="008816BB" w:rsidRDefault="003C7C59" w:rsidP="003C7C59">
            <w:pPr>
              <w:tabs>
                <w:tab w:val="right" w:pos="8931"/>
              </w:tabs>
            </w:pPr>
            <w:r w:rsidRPr="008816BB">
              <w:t xml:space="preserve"> </w:t>
            </w:r>
            <m:oMath>
              <m:sSub>
                <m:sSubPr>
                  <m:ctrlPr>
                    <w:rPr>
                      <w:rFonts w:ascii="Cambria Math" w:hAnsi="Cambria Math"/>
                      <w:i/>
                    </w:rPr>
                  </m:ctrlPr>
                </m:sSubPr>
                <m:e>
                  <m:r>
                    <w:rPr>
                      <w:rFonts w:ascii="Cambria Math" w:hAnsi="Cambria Math"/>
                    </w:rPr>
                    <m:t>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g</m:t>
                  </m:r>
                </m:sub>
              </m:sSub>
            </m:oMath>
          </w:p>
          <w:p w14:paraId="2450F432" w14:textId="5CC76DAC" w:rsidR="003C7C59" w:rsidRPr="008816BB" w:rsidRDefault="007E03E2" w:rsidP="003C7C59">
            <w:pPr>
              <w:tabs>
                <w:tab w:val="right" w:pos="8931"/>
              </w:tabs>
            </w:pPr>
            <m:oMath>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v</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G</m:t>
                  </m:r>
                  <m:sSub>
                    <m:sSubPr>
                      <m:ctrlPr>
                        <w:rPr>
                          <w:rFonts w:ascii="Cambria Math" w:hAnsi="Cambria Math"/>
                          <w:i/>
                        </w:rPr>
                      </m:ctrlPr>
                    </m:sSubPr>
                    <m:e>
                      <m:r>
                        <w:rPr>
                          <w:rFonts w:ascii="Cambria Math" w:hAnsi="Cambria Math"/>
                        </w:rPr>
                        <m:t>m</m:t>
                      </m:r>
                    </m:e>
                    <m:sub>
                      <m:r>
                        <w:rPr>
                          <w:rFonts w:ascii="Cambria Math" w:hAnsi="Cambria Math"/>
                        </w:rPr>
                        <m:t>E</m:t>
                      </m:r>
                    </m:sub>
                  </m:sSub>
                  <m:sSub>
                    <m:sSubPr>
                      <m:ctrlPr>
                        <w:rPr>
                          <w:rFonts w:ascii="Cambria Math" w:hAnsi="Cambria Math"/>
                          <w:i/>
                        </w:rPr>
                      </m:ctrlPr>
                    </m:sSubPr>
                    <m:e>
                      <m:r>
                        <w:rPr>
                          <w:rFonts w:ascii="Cambria Math" w:hAnsi="Cambria Math"/>
                        </w:rPr>
                        <m:t>m</m:t>
                      </m:r>
                    </m:e>
                    <m:sub>
                      <m:r>
                        <w:rPr>
                          <w:rFonts w:ascii="Cambria Math" w:hAnsi="Cambria Math"/>
                        </w:rPr>
                        <m:t>m</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w:r w:rsidR="003C7C59" w:rsidRPr="008816BB">
              <w:t xml:space="preserve"> </w:t>
            </w:r>
          </w:p>
        </w:tc>
        <w:tc>
          <w:tcPr>
            <w:tcW w:w="1440" w:type="dxa"/>
            <w:shd w:val="clear" w:color="auto" w:fill="auto"/>
            <w:vAlign w:val="center"/>
          </w:tcPr>
          <w:p w14:paraId="50B4E4D9"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24393BD8" w14:textId="77777777" w:rsidTr="003C7C59">
        <w:trPr>
          <w:trHeight w:val="1308"/>
        </w:trPr>
        <w:tc>
          <w:tcPr>
            <w:tcW w:w="7655" w:type="dxa"/>
            <w:shd w:val="clear" w:color="auto" w:fill="auto"/>
            <w:vAlign w:val="center"/>
          </w:tcPr>
          <w:p w14:paraId="1EEE48C9" w14:textId="77777777" w:rsidR="003C7C59" w:rsidRPr="008816BB" w:rsidRDefault="003C7C59" w:rsidP="003C7C59">
            <w:pPr>
              <w:tabs>
                <w:tab w:val="right" w:pos="8931"/>
              </w:tabs>
            </w:pPr>
            <w:r w:rsidRPr="008816BB">
              <w:t xml:space="preserve">Cancels Earth mass and rearranges for </w:t>
            </w:r>
            <m:oMath>
              <m:r>
                <w:rPr>
                  <w:rFonts w:ascii="Cambria Math" w:hAnsi="Cambria Math"/>
                </w:rPr>
                <m:t>v</m:t>
              </m:r>
            </m:oMath>
          </w:p>
          <w:p w14:paraId="366B171E" w14:textId="77777777" w:rsidR="003C7C59" w:rsidRPr="008816BB" w:rsidRDefault="007E03E2" w:rsidP="003C7C59">
            <w:pPr>
              <w:tabs>
                <w:tab w:val="right" w:pos="8931"/>
              </w:tabs>
            </w:pPr>
            <m:oMath>
              <m:f>
                <m:fPr>
                  <m:ctrlPr>
                    <w:rPr>
                      <w:rFonts w:ascii="Cambria Math" w:hAnsi="Cambria Math"/>
                      <w:i/>
                    </w:rPr>
                  </m:ctrlPr>
                </m:fPr>
                <m:num>
                  <m:sSub>
                    <m:sSubPr>
                      <m:ctrlPr>
                        <w:rPr>
                          <w:rFonts w:ascii="Cambria Math" w:hAnsi="Cambria Math"/>
                          <w:i/>
                          <w:strike/>
                        </w:rPr>
                      </m:ctrlPr>
                    </m:sSubPr>
                    <m:e>
                      <m:r>
                        <w:rPr>
                          <w:rFonts w:ascii="Cambria Math" w:hAnsi="Cambria Math"/>
                          <w:strike/>
                        </w:rPr>
                        <m:t>m</m:t>
                      </m:r>
                    </m:e>
                    <m:sub>
                      <m:r>
                        <w:rPr>
                          <w:rFonts w:ascii="Cambria Math" w:hAnsi="Cambria Math"/>
                          <w:strike/>
                        </w:rPr>
                        <m:t>E</m:t>
                      </m:r>
                    </m:sub>
                  </m:sSub>
                  <m:sSup>
                    <m:sSupPr>
                      <m:ctrlPr>
                        <w:rPr>
                          <w:rFonts w:ascii="Cambria Math" w:hAnsi="Cambria Math"/>
                          <w:i/>
                        </w:rPr>
                      </m:ctrlPr>
                    </m:sSupPr>
                    <m:e>
                      <m:r>
                        <w:rPr>
                          <w:rFonts w:ascii="Cambria Math" w:hAnsi="Cambria Math"/>
                        </w:rPr>
                        <m:t>v</m:t>
                      </m:r>
                    </m:e>
                    <m:sup>
                      <m:r>
                        <w:rPr>
                          <w:rFonts w:ascii="Cambria Math" w:hAnsi="Cambria Math"/>
                        </w:rPr>
                        <m:t>2</m:t>
                      </m:r>
                    </m:sup>
                  </m:sSup>
                </m:num>
                <m:den>
                  <m:sSub>
                    <m:sSubPr>
                      <m:ctrlPr>
                        <w:rPr>
                          <w:rFonts w:ascii="Cambria Math" w:hAnsi="Cambria Math"/>
                          <w:i/>
                        </w:rPr>
                      </m:ctrlPr>
                    </m:sSubPr>
                    <m:e>
                      <m:r>
                        <w:rPr>
                          <w:rFonts w:ascii="Cambria Math" w:hAnsi="Cambria Math"/>
                        </w:rPr>
                        <m:t>r</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G</m:t>
                  </m:r>
                  <m:sSub>
                    <m:sSubPr>
                      <m:ctrlPr>
                        <w:rPr>
                          <w:rFonts w:ascii="Cambria Math" w:hAnsi="Cambria Math"/>
                          <w:i/>
                          <w:strike/>
                        </w:rPr>
                      </m:ctrlPr>
                    </m:sSubPr>
                    <m:e>
                      <m:r>
                        <w:rPr>
                          <w:rFonts w:ascii="Cambria Math" w:hAnsi="Cambria Math"/>
                          <w:strike/>
                        </w:rPr>
                        <m:t>m</m:t>
                      </m:r>
                    </m:e>
                    <m:sub>
                      <m:r>
                        <w:rPr>
                          <w:rFonts w:ascii="Cambria Math" w:hAnsi="Cambria Math"/>
                          <w:strike/>
                        </w:rPr>
                        <m:t>E</m:t>
                      </m:r>
                    </m:sub>
                  </m:sSub>
                  <m:sSub>
                    <m:sSubPr>
                      <m:ctrlPr>
                        <w:rPr>
                          <w:rFonts w:ascii="Cambria Math" w:hAnsi="Cambria Math"/>
                          <w:i/>
                        </w:rPr>
                      </m:ctrlPr>
                    </m:sSubPr>
                    <m:e>
                      <m:r>
                        <w:rPr>
                          <w:rFonts w:ascii="Cambria Math" w:hAnsi="Cambria Math"/>
                        </w:rPr>
                        <m:t>m</m:t>
                      </m:r>
                    </m:e>
                    <m:sub>
                      <m:r>
                        <w:rPr>
                          <w:rFonts w:ascii="Cambria Math" w:hAnsi="Cambria Math"/>
                        </w:rPr>
                        <m:t>m</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oMath>
            <w:r w:rsidR="003C7C59" w:rsidRPr="008816BB">
              <w:t xml:space="preserve"> </w:t>
            </w:r>
          </w:p>
          <w:p w14:paraId="144D20F8" w14:textId="2572CA17" w:rsidR="003C7C59" w:rsidRPr="008816BB" w:rsidRDefault="003C7C59" w:rsidP="003C7C59">
            <w:pPr>
              <w:tabs>
                <w:tab w:val="right" w:pos="8931"/>
              </w:tabs>
            </w:pP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m</m:t>
                          </m:r>
                        </m:e>
                        <m:sub>
                          <m:r>
                            <w:rPr>
                              <w:rFonts w:ascii="Cambria Math" w:hAnsi="Cambria Math"/>
                            </w:rPr>
                            <m:t>m</m:t>
                          </m:r>
                        </m:sub>
                      </m:sSub>
                      <m:sSub>
                        <m:sSubPr>
                          <m:ctrlPr>
                            <w:rPr>
                              <w:rFonts w:ascii="Cambria Math" w:hAnsi="Cambria Math"/>
                              <w:i/>
                            </w:rPr>
                          </m:ctrlPr>
                        </m:sSubPr>
                        <m:e>
                          <m:r>
                            <w:rPr>
                              <w:rFonts w:ascii="Cambria Math" w:hAnsi="Cambria Math"/>
                            </w:rPr>
                            <m:t>r</m:t>
                          </m:r>
                        </m:e>
                        <m:sub>
                          <m:r>
                            <w:rPr>
                              <w:rFonts w:ascii="Cambria Math" w:hAnsi="Cambria Math"/>
                            </w:rPr>
                            <m:t>1</m:t>
                          </m:r>
                        </m:sub>
                      </m:sSub>
                    </m:num>
                    <m:den>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den>
                  </m:f>
                </m:e>
              </m:rad>
            </m:oMath>
            <w:r w:rsidRPr="008816BB">
              <w:t xml:space="preserve"> </w:t>
            </w:r>
            <w:r w:rsidR="00DE0322" w:rsidRPr="00DE0322">
              <w:rPr>
                <w:color w:val="FF0000"/>
              </w:rPr>
              <w:t>Must have clear working</w:t>
            </w:r>
          </w:p>
        </w:tc>
        <w:tc>
          <w:tcPr>
            <w:tcW w:w="1440" w:type="dxa"/>
            <w:shd w:val="clear" w:color="auto" w:fill="auto"/>
            <w:vAlign w:val="center"/>
          </w:tcPr>
          <w:p w14:paraId="6DF67D7E" w14:textId="454B3D95"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25FC236B" w14:textId="77777777" w:rsidTr="00453D39">
        <w:trPr>
          <w:trHeight w:val="317"/>
        </w:trPr>
        <w:tc>
          <w:tcPr>
            <w:tcW w:w="7655" w:type="dxa"/>
            <w:shd w:val="clear" w:color="auto" w:fill="auto"/>
            <w:vAlign w:val="center"/>
          </w:tcPr>
          <w:p w14:paraId="42B984B1"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2244F1E" w14:textId="584AB694"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2</w:t>
            </w:r>
          </w:p>
        </w:tc>
      </w:tr>
    </w:tbl>
    <w:p w14:paraId="4D060422" w14:textId="77777777" w:rsidR="00021023" w:rsidRDefault="00021023" w:rsidP="00021023">
      <w:pPr>
        <w:ind w:right="245"/>
      </w:pPr>
    </w:p>
    <w:p w14:paraId="2DC66324" w14:textId="77777777" w:rsidR="00193221" w:rsidRDefault="00193221" w:rsidP="00021023">
      <w:pPr>
        <w:ind w:right="245"/>
      </w:pPr>
    </w:p>
    <w:p w14:paraId="67043D1C" w14:textId="77777777" w:rsidR="00021023" w:rsidRDefault="00021023" w:rsidP="005929DB">
      <w:pPr>
        <w:pStyle w:val="ListParagraph"/>
        <w:numPr>
          <w:ilvl w:val="0"/>
          <w:numId w:val="24"/>
        </w:numPr>
        <w:tabs>
          <w:tab w:val="right" w:pos="8931"/>
        </w:tabs>
        <w:ind w:left="1440"/>
      </w:pPr>
      <w:r>
        <w:t xml:space="preserve">Hence, calculate the velocity of the Earth around the </w:t>
      </w:r>
      <w:proofErr w:type="spellStart"/>
      <w:r>
        <w:t>barycentre</w:t>
      </w:r>
      <w:proofErr w:type="spellEnd"/>
      <w:r>
        <w:t xml:space="preserve"> of the Earth-Moon system. If you could not obtain an answer to part (c), you may use 4.60 × 10</w:t>
      </w:r>
      <w:r w:rsidRPr="00021023">
        <w:rPr>
          <w:vertAlign w:val="superscript"/>
        </w:rPr>
        <w:t>6</w:t>
      </w:r>
      <w:r>
        <w:t xml:space="preserve"> m.</w:t>
      </w:r>
    </w:p>
    <w:p w14:paraId="69297B02" w14:textId="0096EC6B" w:rsidR="00021023" w:rsidRDefault="00021023" w:rsidP="00021023">
      <w:pPr>
        <w:pStyle w:val="ListParagraph"/>
        <w:tabs>
          <w:tab w:val="right" w:pos="9450"/>
        </w:tabs>
        <w:ind w:left="1440"/>
      </w:pPr>
      <w:r>
        <w:tab/>
        <w:t>(2 marks)</w:t>
      </w:r>
    </w:p>
    <w:p w14:paraId="650EEE8D" w14:textId="7118482B" w:rsidR="00193221" w:rsidRDefault="00193221" w:rsidP="00021023">
      <w:pPr>
        <w:ind w:right="245"/>
      </w:pPr>
    </w:p>
    <w:tbl>
      <w:tblPr>
        <w:tblStyle w:val="TableGrid"/>
        <w:tblW w:w="9095" w:type="dxa"/>
        <w:tblInd w:w="715" w:type="dxa"/>
        <w:tblLook w:val="04A0" w:firstRow="1" w:lastRow="0" w:firstColumn="1" w:lastColumn="0" w:noHBand="0" w:noVBand="1"/>
      </w:tblPr>
      <w:tblGrid>
        <w:gridCol w:w="7655"/>
        <w:gridCol w:w="1440"/>
      </w:tblGrid>
      <w:tr w:rsidR="003C7C59" w:rsidRPr="006F4E65" w14:paraId="6B0AE5E7" w14:textId="77777777" w:rsidTr="00453D39">
        <w:trPr>
          <w:trHeight w:val="317"/>
        </w:trPr>
        <w:tc>
          <w:tcPr>
            <w:tcW w:w="7655" w:type="dxa"/>
            <w:shd w:val="clear" w:color="auto" w:fill="auto"/>
            <w:vAlign w:val="center"/>
          </w:tcPr>
          <w:p w14:paraId="6BA2322D"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86BCFAC"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48ABBDCA" w14:textId="77777777" w:rsidTr="003C7C59">
        <w:trPr>
          <w:trHeight w:val="1407"/>
        </w:trPr>
        <w:tc>
          <w:tcPr>
            <w:tcW w:w="7655" w:type="dxa"/>
            <w:shd w:val="clear" w:color="auto" w:fill="auto"/>
            <w:vAlign w:val="center"/>
          </w:tcPr>
          <w:p w14:paraId="2BF90186" w14:textId="77777777" w:rsidR="003C7C59" w:rsidRPr="003C7C59" w:rsidRDefault="003C7C59" w:rsidP="003C7C59">
            <w:pPr>
              <w:tabs>
                <w:tab w:val="right" w:pos="8931"/>
              </w:tabs>
            </w:pPr>
            <w:r w:rsidRPr="003C7C59">
              <w:t xml:space="preserve">Uses correct </w:t>
            </w:r>
            <m:oMath>
              <m:r>
                <w:rPr>
                  <w:rFonts w:ascii="Cambria Math" w:hAnsi="Cambria Math"/>
                </w:rPr>
                <m:t>r</m:t>
              </m:r>
            </m:oMath>
            <w:r w:rsidRPr="003C7C59">
              <w:t xml:space="preserve"> and </w:t>
            </w:r>
            <m:oMath>
              <m:r>
                <w:rPr>
                  <w:rFonts w:ascii="Cambria Math" w:hAnsi="Cambria Math"/>
                </w:rPr>
                <m:t>r'</m:t>
              </m:r>
            </m:oMath>
            <w:r w:rsidRPr="003C7C59">
              <w:t xml:space="preserve"> values from part c and formula and data sheet</w:t>
            </w:r>
          </w:p>
          <w:p w14:paraId="0ABC40F5" w14:textId="77777777" w:rsidR="003C7C59" w:rsidRPr="003C7C59" w:rsidRDefault="007E03E2" w:rsidP="003C7C59">
            <w:pPr>
              <w:tabs>
                <w:tab w:val="right" w:pos="8931"/>
              </w:tabs>
            </w:pPr>
            <m:oMath>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G</m:t>
                  </m:r>
                  <m:sSub>
                    <m:sSubPr>
                      <m:ctrlPr>
                        <w:rPr>
                          <w:rFonts w:ascii="Cambria Math" w:hAnsi="Cambria Math"/>
                          <w:i/>
                        </w:rPr>
                      </m:ctrlPr>
                    </m:sSubPr>
                    <m:e>
                      <m:r>
                        <w:rPr>
                          <w:rFonts w:ascii="Cambria Math" w:hAnsi="Cambria Math"/>
                        </w:rPr>
                        <m:t>m</m:t>
                      </m:r>
                    </m:e>
                    <m:sub>
                      <m:r>
                        <w:rPr>
                          <w:rFonts w:ascii="Cambria Math" w:hAnsi="Cambria Math"/>
                        </w:rPr>
                        <m:t>m</m:t>
                      </m:r>
                    </m:sub>
                  </m:sSub>
                  <m:sSub>
                    <m:sSubPr>
                      <m:ctrlPr>
                        <w:rPr>
                          <w:rFonts w:ascii="Cambria Math" w:hAnsi="Cambria Math"/>
                          <w:i/>
                        </w:rPr>
                      </m:ctrlPr>
                    </m:sSubPr>
                    <m:e>
                      <m:r>
                        <w:rPr>
                          <w:rFonts w:ascii="Cambria Math" w:hAnsi="Cambria Math"/>
                        </w:rPr>
                        <m:t>r</m:t>
                      </m:r>
                    </m:e>
                    <m:sub>
                      <m:r>
                        <w:rPr>
                          <w:rFonts w:ascii="Cambria Math" w:hAnsi="Cambria Math"/>
                        </w:rPr>
                        <m:t>1</m:t>
                      </m:r>
                    </m:sub>
                  </m:sSub>
                </m:num>
                <m:den>
                  <m:sSup>
                    <m:sSupPr>
                      <m:ctrlPr>
                        <w:rPr>
                          <w:rFonts w:ascii="Cambria Math" w:hAnsi="Cambria Math"/>
                          <w:i/>
                        </w:rPr>
                      </m:ctrlPr>
                    </m:sSupPr>
                    <m:e>
                      <m:r>
                        <w:rPr>
                          <w:rFonts w:ascii="Cambria Math" w:hAnsi="Cambria Math"/>
                        </w:rPr>
                        <m:t>d</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6.67×</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7.35×</m:t>
                  </m:r>
                  <m:sSup>
                    <m:sSupPr>
                      <m:ctrlPr>
                        <w:rPr>
                          <w:rFonts w:ascii="Cambria Math" w:hAnsi="Cambria Math"/>
                          <w:i/>
                        </w:rPr>
                      </m:ctrlPr>
                    </m:sSupPr>
                    <m:e>
                      <m:r>
                        <w:rPr>
                          <w:rFonts w:ascii="Cambria Math" w:hAnsi="Cambria Math"/>
                        </w:rPr>
                        <m:t>10</m:t>
                      </m:r>
                    </m:e>
                    <m:sup>
                      <m:r>
                        <w:rPr>
                          <w:rFonts w:ascii="Cambria Math" w:hAnsi="Cambria Math"/>
                        </w:rPr>
                        <m:t>22</m:t>
                      </m:r>
                    </m:sup>
                  </m:sSup>
                  <m:r>
                    <w:rPr>
                      <w:rFonts w:ascii="Cambria Math" w:hAnsi="Cambria Math"/>
                    </w:rPr>
                    <m:t>×4.67×</m:t>
                  </m:r>
                  <m:sSup>
                    <m:sSupPr>
                      <m:ctrlPr>
                        <w:rPr>
                          <w:rFonts w:ascii="Cambria Math" w:hAnsi="Cambria Math"/>
                          <w:i/>
                        </w:rPr>
                      </m:ctrlPr>
                    </m:sSupPr>
                    <m:e>
                      <m:r>
                        <w:rPr>
                          <w:rFonts w:ascii="Cambria Math" w:hAnsi="Cambria Math"/>
                        </w:rPr>
                        <m:t>10</m:t>
                      </m:r>
                    </m:e>
                    <m:sup>
                      <m:r>
                        <w:rPr>
                          <w:rFonts w:ascii="Cambria Math" w:hAnsi="Cambria Math"/>
                        </w:rPr>
                        <m:t>6</m:t>
                      </m:r>
                    </m:sup>
                  </m:sSup>
                </m:num>
                <m:den>
                  <m:sSup>
                    <m:sSupPr>
                      <m:ctrlPr>
                        <w:rPr>
                          <w:rFonts w:ascii="Cambria Math" w:hAnsi="Cambria Math"/>
                          <w:i/>
                        </w:rPr>
                      </m:ctrlPr>
                    </m:sSupPr>
                    <m:e>
                      <m:d>
                        <m:dPr>
                          <m:ctrlPr>
                            <w:rPr>
                              <w:rFonts w:ascii="Cambria Math" w:hAnsi="Cambria Math"/>
                              <w:i/>
                            </w:rPr>
                          </m:ctrlPr>
                        </m:dPr>
                        <m:e>
                          <m:r>
                            <w:rPr>
                              <w:rFonts w:ascii="Cambria Math" w:hAnsi="Cambria Math"/>
                            </w:rPr>
                            <m:t>3.84×</m:t>
                          </m:r>
                          <m:sSup>
                            <m:sSupPr>
                              <m:ctrlPr>
                                <w:rPr>
                                  <w:rFonts w:ascii="Cambria Math" w:hAnsi="Cambria Math"/>
                                  <w:i/>
                                </w:rPr>
                              </m:ctrlPr>
                            </m:sSupPr>
                            <m:e>
                              <m:r>
                                <w:rPr>
                                  <w:rFonts w:ascii="Cambria Math" w:hAnsi="Cambria Math"/>
                                </w:rPr>
                                <m:t>10</m:t>
                              </m:r>
                            </m:e>
                            <m:sup>
                              <m:r>
                                <w:rPr>
                                  <w:rFonts w:ascii="Cambria Math" w:hAnsi="Cambria Math"/>
                                </w:rPr>
                                <m:t>8</m:t>
                              </m:r>
                            </m:sup>
                          </m:sSup>
                        </m:e>
                      </m:d>
                    </m:e>
                    <m:sup>
                      <m:r>
                        <w:rPr>
                          <w:rFonts w:ascii="Cambria Math" w:hAnsi="Cambria Math"/>
                        </w:rPr>
                        <m:t>2</m:t>
                      </m:r>
                    </m:sup>
                  </m:sSup>
                </m:den>
              </m:f>
              <m:r>
                <w:rPr>
                  <w:rFonts w:ascii="Cambria Math" w:hAnsi="Cambria Math"/>
                </w:rPr>
                <m:t>=1.553×</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3C7C59" w:rsidRPr="003C7C59">
              <w:t xml:space="preserve"> </w:t>
            </w:r>
          </w:p>
          <w:p w14:paraId="7314B138" w14:textId="77777777" w:rsidR="003C7C59" w:rsidRPr="003C7C59" w:rsidRDefault="003C7C59" w:rsidP="003C7C59">
            <w:pPr>
              <w:tabs>
                <w:tab w:val="right" w:pos="8931"/>
              </w:tabs>
            </w:pPr>
            <m:oMath>
              <m:r>
                <w:rPr>
                  <w:rFonts w:ascii="Cambria Math" w:hAnsi="Cambria Math"/>
                </w:rPr>
                <m:t>v=</m:t>
              </m:r>
              <m:rad>
                <m:radPr>
                  <m:degHide m:val="1"/>
                  <m:ctrlPr>
                    <w:rPr>
                      <w:rFonts w:ascii="Cambria Math" w:hAnsi="Cambria Math"/>
                      <w:i/>
                    </w:rPr>
                  </m:ctrlPr>
                </m:radPr>
                <m:deg/>
                <m:e>
                  <m:r>
                    <w:rPr>
                      <w:rFonts w:ascii="Cambria Math" w:hAnsi="Cambria Math"/>
                    </w:rPr>
                    <m:t>1.553×</m:t>
                  </m:r>
                  <m:sSup>
                    <m:sSupPr>
                      <m:ctrlPr>
                        <w:rPr>
                          <w:rFonts w:ascii="Cambria Math" w:hAnsi="Cambria Math"/>
                          <w:i/>
                        </w:rPr>
                      </m:ctrlPr>
                    </m:sSupPr>
                    <m:e>
                      <m:r>
                        <w:rPr>
                          <w:rFonts w:ascii="Cambria Math" w:hAnsi="Cambria Math"/>
                        </w:rPr>
                        <m:t>10</m:t>
                      </m:r>
                    </m:e>
                    <m:sup>
                      <m:r>
                        <w:rPr>
                          <w:rFonts w:ascii="Cambria Math" w:hAnsi="Cambria Math"/>
                        </w:rPr>
                        <m:t>2</m:t>
                      </m:r>
                    </m:sup>
                  </m:sSup>
                </m:e>
              </m:rad>
              <m:r>
                <w:rPr>
                  <w:rFonts w:ascii="Cambria Math" w:hAnsi="Cambria Math"/>
                </w:rPr>
                <m:t xml:space="preserve">=12.5 m </m:t>
              </m:r>
              <m:sSup>
                <m:sSupPr>
                  <m:ctrlPr>
                    <w:rPr>
                      <w:rFonts w:ascii="Cambria Math" w:hAnsi="Cambria Math"/>
                      <w:i/>
                    </w:rPr>
                  </m:ctrlPr>
                </m:sSupPr>
                <m:e>
                  <m:r>
                    <w:rPr>
                      <w:rFonts w:ascii="Cambria Math" w:hAnsi="Cambria Math"/>
                    </w:rPr>
                    <m:t>s</m:t>
                  </m:r>
                </m:e>
                <m:sup>
                  <m:r>
                    <w:rPr>
                      <w:rFonts w:ascii="Cambria Math" w:hAnsi="Cambria Math"/>
                    </w:rPr>
                    <m:t>-1</m:t>
                  </m:r>
                </m:sup>
              </m:sSup>
            </m:oMath>
            <w:r w:rsidRPr="003C7C59">
              <w:t xml:space="preserve"> </w:t>
            </w:r>
          </w:p>
          <w:p w14:paraId="25D8A640" w14:textId="7BDFB6B6" w:rsidR="003C7C59" w:rsidRPr="003C7C59" w:rsidRDefault="003C7C59" w:rsidP="003C7C59">
            <w:pPr>
              <w:tabs>
                <w:tab w:val="right" w:pos="8931"/>
              </w:tabs>
            </w:pPr>
            <w:r w:rsidRPr="003C7C59">
              <w:t xml:space="preserve">Or </w:t>
            </w:r>
            <m:oMath>
              <m:r>
                <w:rPr>
                  <w:rFonts w:ascii="Cambria Math" w:hAnsi="Cambria Math"/>
                </w:rPr>
                <m:t xml:space="preserve">12.4 m </m:t>
              </m:r>
              <m:sSup>
                <m:sSupPr>
                  <m:ctrlPr>
                    <w:rPr>
                      <w:rFonts w:ascii="Cambria Math" w:hAnsi="Cambria Math"/>
                      <w:i/>
                    </w:rPr>
                  </m:ctrlPr>
                </m:sSupPr>
                <m:e>
                  <m:r>
                    <w:rPr>
                      <w:rFonts w:ascii="Cambria Math" w:hAnsi="Cambria Math"/>
                    </w:rPr>
                    <m:t>s</m:t>
                  </m:r>
                </m:e>
                <m:sup>
                  <m:r>
                    <w:rPr>
                      <w:rFonts w:ascii="Cambria Math" w:hAnsi="Cambria Math"/>
                    </w:rPr>
                    <m:t>-1</m:t>
                  </m:r>
                </m:sup>
              </m:sSup>
            </m:oMath>
            <w:r w:rsidRPr="003C7C59">
              <w:t xml:space="preserve"> if used data in question</w:t>
            </w:r>
          </w:p>
        </w:tc>
        <w:tc>
          <w:tcPr>
            <w:tcW w:w="1440" w:type="dxa"/>
            <w:shd w:val="clear" w:color="auto" w:fill="auto"/>
            <w:vAlign w:val="center"/>
          </w:tcPr>
          <w:p w14:paraId="036EB1E8" w14:textId="495D73E5"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color w:val="auto"/>
              </w:rPr>
              <w:t>1</w:t>
            </w:r>
            <w:r w:rsidR="008816BB">
              <w:rPr>
                <w:rFonts w:eastAsiaTheme="minorEastAsia"/>
                <w:color w:val="auto"/>
              </w:rPr>
              <w:t>-2</w:t>
            </w:r>
          </w:p>
        </w:tc>
      </w:tr>
      <w:tr w:rsidR="003C7C59" w:rsidRPr="006F4E65" w14:paraId="1BC7B750" w14:textId="77777777" w:rsidTr="00453D39">
        <w:trPr>
          <w:trHeight w:val="317"/>
        </w:trPr>
        <w:tc>
          <w:tcPr>
            <w:tcW w:w="7655" w:type="dxa"/>
            <w:shd w:val="clear" w:color="auto" w:fill="auto"/>
            <w:vAlign w:val="center"/>
          </w:tcPr>
          <w:p w14:paraId="6EB710D3"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000D5D7A" w14:textId="5F85BDD6" w:rsidR="003C7C59" w:rsidRPr="006F4E65" w:rsidRDefault="008816BB" w:rsidP="00453D39">
            <w:pPr>
              <w:pStyle w:val="MarkingKey"/>
              <w:spacing w:after="0" w:line="276" w:lineRule="auto"/>
              <w:jc w:val="center"/>
              <w:rPr>
                <w:rFonts w:eastAsiaTheme="minorEastAsia"/>
                <w:color w:val="auto"/>
              </w:rPr>
            </w:pPr>
            <w:r>
              <w:rPr>
                <w:rFonts w:eastAsiaTheme="minorEastAsia"/>
                <w:b/>
                <w:color w:val="auto"/>
              </w:rPr>
              <w:t>2</w:t>
            </w:r>
          </w:p>
        </w:tc>
      </w:tr>
    </w:tbl>
    <w:p w14:paraId="25C7E5C9" w14:textId="77777777" w:rsidR="00193221" w:rsidRDefault="00193221" w:rsidP="00021023">
      <w:pPr>
        <w:tabs>
          <w:tab w:val="left" w:pos="6480"/>
        </w:tabs>
        <w:ind w:right="245"/>
      </w:pPr>
    </w:p>
    <w:p w14:paraId="3A782293" w14:textId="77777777" w:rsidR="00C978CE" w:rsidRDefault="00C978CE" w:rsidP="00021023">
      <w:pPr>
        <w:ind w:right="245"/>
      </w:pPr>
    </w:p>
    <w:p w14:paraId="7112C0E1" w14:textId="77777777" w:rsidR="00C978CE" w:rsidRDefault="00C978CE" w:rsidP="00021023">
      <w:pPr>
        <w:ind w:right="245"/>
      </w:pPr>
    </w:p>
    <w:p w14:paraId="75A52FF1" w14:textId="77777777" w:rsidR="00C978CE" w:rsidRDefault="00C978CE" w:rsidP="00021023">
      <w:pPr>
        <w:ind w:right="245"/>
        <w:sectPr w:rsidR="00C978CE" w:rsidSect="00C978CE">
          <w:headerReference w:type="even" r:id="rId11"/>
          <w:headerReference w:type="default" r:id="rId12"/>
          <w:footerReference w:type="even" r:id="rId13"/>
          <w:footerReference w:type="default" r:id="rId14"/>
          <w:headerReference w:type="first" r:id="rId15"/>
          <w:type w:val="continuous"/>
          <w:pgSz w:w="11909" w:h="16834" w:code="9"/>
          <w:pgMar w:top="806" w:right="920" w:bottom="547" w:left="1195" w:header="634" w:footer="706" w:gutter="0"/>
          <w:cols w:space="708"/>
          <w:titlePg/>
          <w:docGrid w:linePitch="360"/>
        </w:sectPr>
      </w:pPr>
    </w:p>
    <w:p w14:paraId="2ED96307" w14:textId="02816E7B" w:rsidR="00193221" w:rsidRDefault="00193221" w:rsidP="00021023">
      <w:pPr>
        <w:ind w:right="245"/>
      </w:pPr>
    </w:p>
    <w:p w14:paraId="3895A013" w14:textId="2502FE1E" w:rsidR="00021023" w:rsidRDefault="00021023" w:rsidP="002839AB">
      <w:pPr>
        <w:pStyle w:val="ListParagraph"/>
        <w:numPr>
          <w:ilvl w:val="0"/>
          <w:numId w:val="22"/>
        </w:numPr>
        <w:tabs>
          <w:tab w:val="right" w:pos="9450"/>
        </w:tabs>
        <w:spacing w:after="160" w:line="259" w:lineRule="auto"/>
        <w:ind w:right="254" w:hanging="720"/>
      </w:pPr>
      <w:r>
        <w:t xml:space="preserve">Prove that if the two-body system is made of two bodies of identical mass, the </w:t>
      </w:r>
      <w:proofErr w:type="spellStart"/>
      <w:r>
        <w:t>barycentre</w:t>
      </w:r>
      <w:proofErr w:type="spellEnd"/>
      <w:r>
        <w:t xml:space="preserve"> is exactly equidistant from each body.</w:t>
      </w:r>
      <w:r>
        <w:tab/>
        <w:t>(3 marks)</w:t>
      </w:r>
    </w:p>
    <w:tbl>
      <w:tblPr>
        <w:tblStyle w:val="TableGrid"/>
        <w:tblW w:w="9095" w:type="dxa"/>
        <w:tblInd w:w="715" w:type="dxa"/>
        <w:tblLook w:val="04A0" w:firstRow="1" w:lastRow="0" w:firstColumn="1" w:lastColumn="0" w:noHBand="0" w:noVBand="1"/>
      </w:tblPr>
      <w:tblGrid>
        <w:gridCol w:w="7655"/>
        <w:gridCol w:w="1440"/>
      </w:tblGrid>
      <w:tr w:rsidR="003C7C59" w:rsidRPr="006F4E65" w14:paraId="0E69D9CB" w14:textId="77777777" w:rsidTr="00453D39">
        <w:trPr>
          <w:trHeight w:val="317"/>
        </w:trPr>
        <w:tc>
          <w:tcPr>
            <w:tcW w:w="7655" w:type="dxa"/>
            <w:shd w:val="clear" w:color="auto" w:fill="auto"/>
            <w:vAlign w:val="center"/>
          </w:tcPr>
          <w:p w14:paraId="62E6CB78"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Description</w:t>
            </w:r>
          </w:p>
        </w:tc>
        <w:tc>
          <w:tcPr>
            <w:tcW w:w="1440" w:type="dxa"/>
            <w:shd w:val="clear" w:color="auto" w:fill="auto"/>
            <w:vAlign w:val="center"/>
          </w:tcPr>
          <w:p w14:paraId="4B18B879" w14:textId="77777777" w:rsidR="003C7C59" w:rsidRPr="006F4E65" w:rsidRDefault="003C7C59" w:rsidP="00453D39">
            <w:pPr>
              <w:pStyle w:val="MarkingKey"/>
              <w:spacing w:after="0" w:line="276" w:lineRule="auto"/>
              <w:jc w:val="center"/>
              <w:rPr>
                <w:rFonts w:eastAsiaTheme="minorEastAsia"/>
                <w:color w:val="auto"/>
              </w:rPr>
            </w:pPr>
            <w:r w:rsidRPr="006F4E65">
              <w:rPr>
                <w:rFonts w:eastAsiaTheme="minorEastAsia"/>
                <w:b/>
                <w:color w:val="auto"/>
              </w:rPr>
              <w:t>Marks</w:t>
            </w:r>
          </w:p>
        </w:tc>
      </w:tr>
      <w:tr w:rsidR="003C7C59" w:rsidRPr="006F4E65" w14:paraId="4D7BC174" w14:textId="77777777" w:rsidTr="003C7C59">
        <w:trPr>
          <w:trHeight w:val="660"/>
        </w:trPr>
        <w:tc>
          <w:tcPr>
            <w:tcW w:w="7655" w:type="dxa"/>
            <w:shd w:val="clear" w:color="auto" w:fill="auto"/>
            <w:vAlign w:val="center"/>
          </w:tcPr>
          <w:p w14:paraId="74B2CECE" w14:textId="22D66976" w:rsidR="003C7C59" w:rsidRPr="00865FD2" w:rsidRDefault="007E03E2" w:rsidP="003C7C59">
            <w:pPr>
              <w:tabs>
                <w:tab w:val="right" w:pos="8931"/>
              </w:tabs>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num>
                    <m:den>
                      <m:sSub>
                        <m:sSubPr>
                          <m:ctrlPr>
                            <w:rPr>
                              <w:rFonts w:ascii="Cambria Math" w:hAnsi="Cambria Math"/>
                              <w:i/>
                            </w:rPr>
                          </m:ctrlPr>
                        </m:sSubPr>
                        <m:e>
                          <m:r>
                            <w:rPr>
                              <w:rFonts w:ascii="Cambria Math" w:hAnsi="Cambria Math"/>
                            </w:rPr>
                            <m:t>m</m:t>
                          </m:r>
                        </m:e>
                        <m:sub>
                          <m:r>
                            <w:rPr>
                              <w:rFonts w:ascii="Cambria Math" w:hAnsi="Cambria Math"/>
                            </w:rPr>
                            <m:t>2</m:t>
                          </m:r>
                        </m:sub>
                      </m:sSub>
                    </m:den>
                  </m:f>
                </m:den>
              </m:f>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w:r w:rsidR="003C7C59" w:rsidRPr="00865FD2">
              <w:t xml:space="preserve"> </w:t>
            </w:r>
          </w:p>
        </w:tc>
        <w:tc>
          <w:tcPr>
            <w:tcW w:w="1440" w:type="dxa"/>
            <w:shd w:val="clear" w:color="auto" w:fill="auto"/>
            <w:vAlign w:val="center"/>
          </w:tcPr>
          <w:p w14:paraId="0AB499C5" w14:textId="77777777" w:rsidR="003C7C59" w:rsidRPr="006F4E65" w:rsidRDefault="003C7C59" w:rsidP="003C7C59">
            <w:pPr>
              <w:pStyle w:val="MarkingKey"/>
              <w:spacing w:after="0" w:line="276" w:lineRule="auto"/>
              <w:jc w:val="center"/>
              <w:rPr>
                <w:rFonts w:eastAsiaTheme="minorEastAsia"/>
                <w:color w:val="auto"/>
              </w:rPr>
            </w:pPr>
            <w:r w:rsidRPr="006F4E65">
              <w:rPr>
                <w:rFonts w:eastAsiaTheme="minorEastAsia"/>
                <w:color w:val="auto"/>
              </w:rPr>
              <w:t>1</w:t>
            </w:r>
          </w:p>
        </w:tc>
      </w:tr>
      <w:tr w:rsidR="003C7C59" w:rsidRPr="006F4E65" w14:paraId="57A7E0E8" w14:textId="77777777" w:rsidTr="003C7C59">
        <w:trPr>
          <w:trHeight w:val="885"/>
        </w:trPr>
        <w:tc>
          <w:tcPr>
            <w:tcW w:w="7655" w:type="dxa"/>
            <w:shd w:val="clear" w:color="auto" w:fill="auto"/>
            <w:vAlign w:val="center"/>
          </w:tcPr>
          <w:p w14:paraId="78ABFD2D" w14:textId="77777777" w:rsidR="003C7C59" w:rsidRPr="00865FD2" w:rsidRDefault="007E03E2" w:rsidP="003C7C59">
            <w:pPr>
              <w:tabs>
                <w:tab w:val="right" w:pos="8931"/>
              </w:tabs>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1+</m:t>
                  </m:r>
                  <m:f>
                    <m:fPr>
                      <m:ctrlPr>
                        <w:rPr>
                          <w:rFonts w:ascii="Cambria Math" w:hAnsi="Cambria Math"/>
                          <w:i/>
                        </w:rPr>
                      </m:ctrlPr>
                    </m:fPr>
                    <m:num>
                      <m:r>
                        <w:rPr>
                          <w:rFonts w:ascii="Cambria Math" w:hAnsi="Cambria Math"/>
                        </w:rPr>
                        <m:t>m</m:t>
                      </m:r>
                    </m:num>
                    <m:den>
                      <m:r>
                        <w:rPr>
                          <w:rFonts w:ascii="Cambria Math" w:hAnsi="Cambria Math"/>
                        </w:rPr>
                        <m:t>m</m:t>
                      </m:r>
                    </m:den>
                  </m:f>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1+1</m:t>
                  </m:r>
                </m:den>
              </m:f>
              <m:r>
                <w:rPr>
                  <w:rFonts w:ascii="Cambria Math" w:hAnsi="Cambria Math"/>
                </w:rPr>
                <m:t xml:space="preserve"> </m:t>
              </m:r>
            </m:oMath>
            <w:r w:rsidR="003C7C59" w:rsidRPr="00865FD2">
              <w:t xml:space="preserve"> </w:t>
            </w:r>
          </w:p>
          <w:p w14:paraId="3F8D37C0" w14:textId="791C96D6" w:rsidR="003C7C59" w:rsidRPr="00865FD2" w:rsidRDefault="007E03E2" w:rsidP="003C7C59">
            <w:pPr>
              <w:tabs>
                <w:tab w:val="right" w:pos="8931"/>
              </w:tabs>
            </w:pP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2</m:t>
                  </m:r>
                </m:den>
              </m:f>
            </m:oMath>
            <w:r w:rsidR="003C7C59" w:rsidRPr="00865FD2">
              <w:t xml:space="preserve"> </w:t>
            </w:r>
          </w:p>
        </w:tc>
        <w:tc>
          <w:tcPr>
            <w:tcW w:w="1440" w:type="dxa"/>
            <w:shd w:val="clear" w:color="auto" w:fill="auto"/>
            <w:vAlign w:val="center"/>
          </w:tcPr>
          <w:p w14:paraId="27A09CB0" w14:textId="77777777" w:rsidR="003C7C59" w:rsidRPr="006F4E65"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07AE900B" w14:textId="77777777" w:rsidTr="003C7C59">
        <w:trPr>
          <w:trHeight w:val="1308"/>
        </w:trPr>
        <w:tc>
          <w:tcPr>
            <w:tcW w:w="7655" w:type="dxa"/>
            <w:shd w:val="clear" w:color="auto" w:fill="auto"/>
            <w:vAlign w:val="center"/>
          </w:tcPr>
          <w:p w14:paraId="58D39ABC" w14:textId="77777777" w:rsidR="003C7C59" w:rsidRPr="00DE0322" w:rsidRDefault="003C7C59" w:rsidP="003C7C59">
            <w:pPr>
              <w:tabs>
                <w:tab w:val="right" w:pos="8931"/>
              </w:tabs>
              <w:rPr>
                <w:rFonts w:cs="Times New Roman"/>
                <w:color w:val="FF0000"/>
              </w:rPr>
            </w:pPr>
            <w:r w:rsidRPr="00DE0322">
              <w:rPr>
                <w:rFonts w:cs="Times New Roman"/>
                <w:color w:val="FF0000"/>
              </w:rPr>
              <w:t xml:space="preserve">States that the calculated ‘r’ applies to both bodies (or also calculates </w:t>
            </w:r>
            <m:oMath>
              <m:sSub>
                <m:sSubPr>
                  <m:ctrlPr>
                    <w:rPr>
                      <w:rFonts w:ascii="Cambria Math" w:hAnsi="Cambria Math" w:cs="Times New Roman"/>
                      <w:i/>
                      <w:color w:val="FF0000"/>
                    </w:rPr>
                  </m:ctrlPr>
                </m:sSubPr>
                <m:e>
                  <m:r>
                    <w:rPr>
                      <w:rFonts w:ascii="Cambria Math" w:hAnsi="Cambria Math" w:cs="Times New Roman"/>
                      <w:color w:val="FF0000"/>
                    </w:rPr>
                    <m:t>r</m:t>
                  </m:r>
                </m:e>
                <m:sub>
                  <m:r>
                    <w:rPr>
                      <w:rFonts w:ascii="Cambria Math" w:hAnsi="Cambria Math" w:cs="Times New Roman"/>
                      <w:color w:val="FF0000"/>
                    </w:rPr>
                    <m:t>2</m:t>
                  </m:r>
                </m:sub>
              </m:sSub>
            </m:oMath>
            <w:r w:rsidRPr="00DE0322">
              <w:rPr>
                <w:rFonts w:cs="Times New Roman"/>
                <w:color w:val="FF0000"/>
              </w:rPr>
              <w:t>)</w:t>
            </w:r>
          </w:p>
          <w:p w14:paraId="3C7F7644" w14:textId="77777777" w:rsidR="003C7C59" w:rsidRDefault="003C7C59" w:rsidP="003C7C59">
            <w:pPr>
              <w:tabs>
                <w:tab w:val="right" w:pos="8931"/>
              </w:tabs>
              <w:rPr>
                <w:rFonts w:cs="Times New Roman"/>
              </w:rPr>
            </w:pPr>
            <w:r w:rsidRPr="00865FD2">
              <w:rPr>
                <w:rFonts w:cs="Times New Roman"/>
              </w:rPr>
              <w:t xml:space="preserve">“As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oMath>
            <w:r w:rsidRPr="00865FD2">
              <w:rPr>
                <w:rFonts w:cs="Times New Roman"/>
              </w:rPr>
              <w:t xml:space="preserve"> and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oMath>
            <w:r w:rsidRPr="00865FD2">
              <w:rPr>
                <w:rFonts w:cs="Times New Roman"/>
              </w:rPr>
              <w:t xml:space="preserve"> are indistinguishable/interchangeable, this is also the distance from the other body to the barycentre. Both bodies are </w:t>
            </w: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2</m:t>
                  </m:r>
                </m:den>
              </m:f>
            </m:oMath>
            <w:r w:rsidRPr="00865FD2">
              <w:rPr>
                <w:rFonts w:cs="Times New Roman"/>
              </w:rPr>
              <w:t xml:space="preserve"> from barycentre” </w:t>
            </w:r>
          </w:p>
          <w:p w14:paraId="24E14DB1" w14:textId="77777777" w:rsidR="00424C29" w:rsidRDefault="00424C29" w:rsidP="003C7C59">
            <w:pPr>
              <w:tabs>
                <w:tab w:val="right" w:pos="8931"/>
              </w:tabs>
              <w:rPr>
                <w:rFonts w:cs="Times New Roman"/>
              </w:rPr>
            </w:pPr>
          </w:p>
          <w:p w14:paraId="4181A112" w14:textId="77777777" w:rsidR="00424C29" w:rsidRPr="00424C29" w:rsidRDefault="00424C29" w:rsidP="003C7C59">
            <w:pPr>
              <w:tabs>
                <w:tab w:val="right" w:pos="8931"/>
              </w:tabs>
              <w:rPr>
                <w:rFonts w:cs="Times New Roman"/>
                <w:color w:val="FF0000"/>
              </w:rPr>
            </w:pPr>
            <w:r w:rsidRPr="00424C29">
              <w:rPr>
                <w:rFonts w:cs="Times New Roman"/>
                <w:color w:val="FF0000"/>
              </w:rPr>
              <w:t>A proof cannot be just a single numerical example</w:t>
            </w:r>
          </w:p>
          <w:p w14:paraId="0439D70D" w14:textId="52BD415E" w:rsidR="00424C29" w:rsidRPr="00865FD2" w:rsidRDefault="00424C29" w:rsidP="003C7C59">
            <w:pPr>
              <w:tabs>
                <w:tab w:val="right" w:pos="8931"/>
              </w:tabs>
            </w:pPr>
          </w:p>
        </w:tc>
        <w:tc>
          <w:tcPr>
            <w:tcW w:w="1440" w:type="dxa"/>
            <w:shd w:val="clear" w:color="auto" w:fill="auto"/>
            <w:vAlign w:val="center"/>
          </w:tcPr>
          <w:p w14:paraId="39FBB07D" w14:textId="4ED8A74C" w:rsidR="003C7C59" w:rsidRDefault="003C7C59" w:rsidP="003C7C59">
            <w:pPr>
              <w:pStyle w:val="MarkingKey"/>
              <w:spacing w:after="0" w:line="276" w:lineRule="auto"/>
              <w:jc w:val="center"/>
              <w:rPr>
                <w:rFonts w:eastAsiaTheme="minorEastAsia"/>
                <w:color w:val="auto"/>
              </w:rPr>
            </w:pPr>
            <w:r>
              <w:rPr>
                <w:rFonts w:eastAsiaTheme="minorEastAsia"/>
                <w:color w:val="auto"/>
              </w:rPr>
              <w:t>1</w:t>
            </w:r>
          </w:p>
        </w:tc>
      </w:tr>
      <w:tr w:rsidR="003C7C59" w:rsidRPr="006F4E65" w14:paraId="189CD34F" w14:textId="77777777" w:rsidTr="00453D39">
        <w:trPr>
          <w:trHeight w:val="317"/>
        </w:trPr>
        <w:tc>
          <w:tcPr>
            <w:tcW w:w="7655" w:type="dxa"/>
            <w:shd w:val="clear" w:color="auto" w:fill="auto"/>
            <w:vAlign w:val="center"/>
          </w:tcPr>
          <w:p w14:paraId="5E6BFD5F" w14:textId="77777777" w:rsidR="003C7C59" w:rsidRPr="006F4E65" w:rsidRDefault="003C7C59" w:rsidP="00453D39">
            <w:pPr>
              <w:pStyle w:val="MarkingKey"/>
              <w:spacing w:after="0" w:line="276" w:lineRule="auto"/>
              <w:jc w:val="right"/>
              <w:rPr>
                <w:rFonts w:eastAsiaTheme="minorEastAsia"/>
                <w:color w:val="auto"/>
              </w:rPr>
            </w:pPr>
            <w:r w:rsidRPr="006F4E65">
              <w:rPr>
                <w:b/>
                <w:color w:val="auto"/>
              </w:rPr>
              <w:t>Total</w:t>
            </w:r>
          </w:p>
        </w:tc>
        <w:tc>
          <w:tcPr>
            <w:tcW w:w="1440" w:type="dxa"/>
            <w:shd w:val="clear" w:color="auto" w:fill="auto"/>
            <w:vAlign w:val="center"/>
          </w:tcPr>
          <w:p w14:paraId="6FE3FE39" w14:textId="035CF30D" w:rsidR="003C7C59" w:rsidRPr="006F4E65" w:rsidRDefault="003C7C59" w:rsidP="00453D39">
            <w:pPr>
              <w:pStyle w:val="MarkingKey"/>
              <w:spacing w:after="0" w:line="276" w:lineRule="auto"/>
              <w:jc w:val="center"/>
              <w:rPr>
                <w:rFonts w:eastAsiaTheme="minorEastAsia"/>
                <w:color w:val="auto"/>
              </w:rPr>
            </w:pPr>
            <w:r>
              <w:rPr>
                <w:rFonts w:eastAsiaTheme="minorEastAsia"/>
                <w:b/>
                <w:color w:val="auto"/>
              </w:rPr>
              <w:t>3</w:t>
            </w:r>
          </w:p>
        </w:tc>
      </w:tr>
    </w:tbl>
    <w:p w14:paraId="67471F73" w14:textId="77777777" w:rsidR="00021023" w:rsidRDefault="00021023" w:rsidP="00141427">
      <w:pPr>
        <w:tabs>
          <w:tab w:val="right" w:pos="9026"/>
        </w:tabs>
        <w:ind w:right="245"/>
      </w:pPr>
    </w:p>
    <w:p w14:paraId="2E8E5CD0" w14:textId="77777777" w:rsidR="00021023" w:rsidRDefault="00021023" w:rsidP="00141427">
      <w:pPr>
        <w:tabs>
          <w:tab w:val="right" w:pos="9026"/>
        </w:tabs>
        <w:ind w:right="245"/>
      </w:pPr>
    </w:p>
    <w:p w14:paraId="268B6FD4" w14:textId="77777777" w:rsidR="00021023" w:rsidRDefault="00021023" w:rsidP="00141427">
      <w:pPr>
        <w:tabs>
          <w:tab w:val="right" w:pos="9026"/>
        </w:tabs>
        <w:ind w:right="245"/>
      </w:pPr>
    </w:p>
    <w:p w14:paraId="4E4DF0CE" w14:textId="77777777" w:rsidR="00021023" w:rsidRDefault="00021023" w:rsidP="00141427">
      <w:pPr>
        <w:tabs>
          <w:tab w:val="right" w:pos="9026"/>
        </w:tabs>
        <w:ind w:right="245"/>
      </w:pPr>
    </w:p>
    <w:p w14:paraId="1F1BF20B" w14:textId="77777777" w:rsidR="00021023" w:rsidRDefault="00021023" w:rsidP="00141427">
      <w:pPr>
        <w:tabs>
          <w:tab w:val="right" w:pos="9026"/>
        </w:tabs>
        <w:ind w:right="245"/>
      </w:pPr>
    </w:p>
    <w:p w14:paraId="0E21565B" w14:textId="77777777" w:rsidR="00021023" w:rsidRDefault="00021023" w:rsidP="00141427">
      <w:pPr>
        <w:tabs>
          <w:tab w:val="right" w:pos="9026"/>
        </w:tabs>
        <w:ind w:right="245"/>
      </w:pPr>
    </w:p>
    <w:p w14:paraId="2FFAAA0A" w14:textId="77777777" w:rsidR="00021023" w:rsidRDefault="00021023" w:rsidP="00141427">
      <w:pPr>
        <w:tabs>
          <w:tab w:val="right" w:pos="9026"/>
        </w:tabs>
        <w:ind w:right="245"/>
      </w:pPr>
    </w:p>
    <w:p w14:paraId="1B8FA5FC" w14:textId="77777777" w:rsidR="005C5452" w:rsidRDefault="005C5452" w:rsidP="00141427">
      <w:pPr>
        <w:tabs>
          <w:tab w:val="right" w:pos="9026"/>
        </w:tabs>
        <w:ind w:right="245"/>
      </w:pPr>
    </w:p>
    <w:p w14:paraId="70DF8398" w14:textId="77777777" w:rsidR="005C5452" w:rsidRDefault="005C5452" w:rsidP="00141427">
      <w:pPr>
        <w:tabs>
          <w:tab w:val="right" w:pos="9026"/>
        </w:tabs>
        <w:ind w:right="245"/>
      </w:pPr>
    </w:p>
    <w:p w14:paraId="501F4506" w14:textId="77777777" w:rsidR="005C5452" w:rsidRDefault="005C5452" w:rsidP="00141427">
      <w:pPr>
        <w:tabs>
          <w:tab w:val="right" w:pos="9026"/>
        </w:tabs>
        <w:ind w:right="245"/>
      </w:pPr>
    </w:p>
    <w:p w14:paraId="5AA7D5D0" w14:textId="77777777" w:rsidR="005C5452" w:rsidRDefault="005C5452" w:rsidP="00141427">
      <w:pPr>
        <w:tabs>
          <w:tab w:val="right" w:pos="9026"/>
        </w:tabs>
        <w:ind w:right="245"/>
      </w:pPr>
    </w:p>
    <w:p w14:paraId="73C27635" w14:textId="77777777" w:rsidR="005C5452" w:rsidRDefault="005C5452" w:rsidP="00141427">
      <w:pPr>
        <w:tabs>
          <w:tab w:val="right" w:pos="9026"/>
        </w:tabs>
        <w:ind w:right="245"/>
      </w:pPr>
    </w:p>
    <w:p w14:paraId="063DD3CE" w14:textId="77777777" w:rsidR="005C5452" w:rsidRDefault="005C5452" w:rsidP="00141427">
      <w:pPr>
        <w:tabs>
          <w:tab w:val="right" w:pos="9026"/>
        </w:tabs>
        <w:ind w:right="245"/>
      </w:pPr>
    </w:p>
    <w:p w14:paraId="0CF345C1" w14:textId="77777777" w:rsidR="005C5452" w:rsidRDefault="005C5452" w:rsidP="00141427">
      <w:pPr>
        <w:tabs>
          <w:tab w:val="right" w:pos="9026"/>
        </w:tabs>
        <w:ind w:right="245"/>
      </w:pPr>
    </w:p>
    <w:p w14:paraId="6BC7AE44" w14:textId="77777777" w:rsidR="005C5452" w:rsidRDefault="005C5452" w:rsidP="00141427">
      <w:pPr>
        <w:tabs>
          <w:tab w:val="right" w:pos="9026"/>
        </w:tabs>
        <w:ind w:right="245"/>
      </w:pPr>
    </w:p>
    <w:p w14:paraId="66754689" w14:textId="77777777" w:rsidR="005C5452" w:rsidRDefault="005C5452" w:rsidP="00141427">
      <w:pPr>
        <w:tabs>
          <w:tab w:val="right" w:pos="9026"/>
        </w:tabs>
        <w:ind w:right="245"/>
      </w:pPr>
    </w:p>
    <w:p w14:paraId="3C1FDBE6" w14:textId="77777777" w:rsidR="005C5452" w:rsidRDefault="005C5452" w:rsidP="00141427">
      <w:pPr>
        <w:tabs>
          <w:tab w:val="right" w:pos="9026"/>
        </w:tabs>
        <w:ind w:right="245"/>
      </w:pPr>
    </w:p>
    <w:p w14:paraId="2D43D023" w14:textId="77777777" w:rsidR="005C5452" w:rsidRDefault="005C5452" w:rsidP="00141427">
      <w:pPr>
        <w:tabs>
          <w:tab w:val="right" w:pos="9026"/>
        </w:tabs>
        <w:ind w:right="245"/>
      </w:pPr>
    </w:p>
    <w:p w14:paraId="1D94906E" w14:textId="77777777" w:rsidR="005C5452" w:rsidRDefault="005C5452" w:rsidP="00141427">
      <w:pPr>
        <w:tabs>
          <w:tab w:val="right" w:pos="9026"/>
        </w:tabs>
        <w:ind w:right="245"/>
      </w:pPr>
    </w:p>
    <w:p w14:paraId="79A820AA" w14:textId="77777777" w:rsidR="005C5452" w:rsidRDefault="005C5452" w:rsidP="00141427">
      <w:pPr>
        <w:tabs>
          <w:tab w:val="right" w:pos="9026"/>
        </w:tabs>
        <w:ind w:right="245"/>
      </w:pPr>
    </w:p>
    <w:p w14:paraId="41FA0C40" w14:textId="77777777" w:rsidR="005C5452" w:rsidRDefault="005C5452" w:rsidP="00141427">
      <w:pPr>
        <w:tabs>
          <w:tab w:val="right" w:pos="9026"/>
        </w:tabs>
        <w:ind w:right="245"/>
      </w:pPr>
    </w:p>
    <w:p w14:paraId="4F23F8D5" w14:textId="77777777" w:rsidR="005C5452" w:rsidRPr="000810AA" w:rsidRDefault="005C5452" w:rsidP="00141427">
      <w:pPr>
        <w:ind w:right="245"/>
        <w:rPr>
          <w:rFonts w:cs="Arial"/>
          <w:szCs w:val="22"/>
          <w:lang w:val="en-AU"/>
        </w:rPr>
      </w:pPr>
    </w:p>
    <w:p w14:paraId="6BF54D1F" w14:textId="797656F2" w:rsidR="004B0EF2" w:rsidRDefault="005C5452" w:rsidP="003C7C59">
      <w:pPr>
        <w:ind w:right="245"/>
        <w:jc w:val="center"/>
        <w:rPr>
          <w:rFonts w:cs="Arial"/>
          <w:b/>
          <w:lang w:val="en-AU"/>
        </w:rPr>
      </w:pPr>
      <w:r w:rsidRPr="000810AA">
        <w:rPr>
          <w:rFonts w:cs="Arial"/>
          <w:b/>
          <w:lang w:val="en-AU"/>
        </w:rPr>
        <w:t>End of questions</w:t>
      </w:r>
    </w:p>
    <w:p w14:paraId="6D87E99B" w14:textId="77777777" w:rsidR="003C7C59" w:rsidRDefault="003C7C59" w:rsidP="003C7C59">
      <w:pPr>
        <w:ind w:right="245"/>
        <w:rPr>
          <w:rFonts w:cs="Arial"/>
          <w:b/>
          <w:lang w:val="en-AU"/>
        </w:rPr>
      </w:pPr>
    </w:p>
    <w:p w14:paraId="63CED537" w14:textId="77777777" w:rsidR="00C978CE" w:rsidRDefault="00C978CE" w:rsidP="003C7C59">
      <w:pPr>
        <w:ind w:right="245"/>
        <w:rPr>
          <w:rFonts w:cs="Arial"/>
          <w:b/>
          <w:lang w:val="en-AU"/>
        </w:rPr>
        <w:sectPr w:rsidR="00C978CE" w:rsidSect="00C978CE">
          <w:pgSz w:w="11909" w:h="16834" w:code="9"/>
          <w:pgMar w:top="806" w:right="920" w:bottom="547" w:left="1195" w:header="634" w:footer="706" w:gutter="0"/>
          <w:cols w:space="708"/>
          <w:titlePg/>
          <w:docGrid w:linePitch="360"/>
        </w:sectPr>
      </w:pPr>
    </w:p>
    <w:p w14:paraId="6DC23742" w14:textId="3E587D61" w:rsidR="003C7C59" w:rsidRDefault="003C7C59" w:rsidP="003C7C59">
      <w:pPr>
        <w:ind w:right="245"/>
        <w:rPr>
          <w:rFonts w:cs="Arial"/>
          <w:b/>
          <w:lang w:val="en-AU"/>
        </w:rPr>
      </w:pPr>
    </w:p>
    <w:p w14:paraId="4628D356" w14:textId="77777777" w:rsidR="00F67497" w:rsidRDefault="00F67497" w:rsidP="003C7C59">
      <w:pPr>
        <w:ind w:right="4"/>
        <w:rPr>
          <w:rFonts w:cs="Arial"/>
          <w:szCs w:val="22"/>
        </w:rPr>
      </w:pPr>
    </w:p>
    <w:sectPr w:rsidR="00F67497" w:rsidSect="00C978CE">
      <w:type w:val="continuous"/>
      <w:pgSz w:w="11909" w:h="16834" w:code="9"/>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3198E" w14:textId="77777777" w:rsidR="007E03E2" w:rsidRDefault="007E03E2" w:rsidP="00FE48C3">
      <w:r>
        <w:separator/>
      </w:r>
    </w:p>
  </w:endnote>
  <w:endnote w:type="continuationSeparator" w:id="0">
    <w:p w14:paraId="326A5BA1" w14:textId="77777777" w:rsidR="007E03E2" w:rsidRDefault="007E03E2"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C6B41" w14:textId="5095C3CD" w:rsidR="00DE0322" w:rsidRDefault="00DE0322" w:rsidP="00DE09E5">
    <w:pPr>
      <w:pStyle w:val="Footer"/>
      <w:tabs>
        <w:tab w:val="clear" w:pos="4513"/>
        <w:tab w:val="clear" w:pos="9026"/>
        <w:tab w:val="center" w:pos="4950"/>
        <w:tab w:val="right" w:pos="9785"/>
      </w:tabs>
    </w:pPr>
    <w:r w:rsidRPr="006A0762">
      <w:rPr>
        <w:color w:val="AEAAAA" w:themeColor="background2" w:themeShade="BF"/>
      </w:rPr>
      <w:t>© Academic Associates</w:t>
    </w:r>
    <w:r>
      <w:rPr>
        <w:b/>
      </w:rPr>
      <w:tab/>
      <w:t>See next page</w:t>
    </w:r>
    <w:r>
      <w:rPr>
        <w:b/>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706B39" w14:textId="061072F6" w:rsidR="00DE0322" w:rsidRDefault="00DE0322" w:rsidP="00DE09E5">
    <w:pPr>
      <w:pStyle w:val="Footer"/>
      <w:tabs>
        <w:tab w:val="clear" w:pos="4513"/>
        <w:tab w:val="clear" w:pos="9026"/>
        <w:tab w:val="center" w:pos="4950"/>
        <w:tab w:val="right" w:pos="9785"/>
      </w:tabs>
    </w:pPr>
    <w:r>
      <w:rPr>
        <w:b/>
      </w:rPr>
      <w:tab/>
      <w:t>See next page</w:t>
    </w:r>
    <w:r>
      <w:rPr>
        <w:b/>
      </w:rPr>
      <w:tab/>
    </w:r>
    <w:r w:rsidRPr="006A0762">
      <w:rPr>
        <w:color w:val="AEAAAA" w:themeColor="background2" w:themeShade="BF"/>
      </w:rPr>
      <w:t>© Academic Associate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35E7D1" w14:textId="77777777" w:rsidR="007E03E2" w:rsidRDefault="007E03E2" w:rsidP="00FE48C3">
      <w:r>
        <w:separator/>
      </w:r>
    </w:p>
  </w:footnote>
  <w:footnote w:type="continuationSeparator" w:id="0">
    <w:p w14:paraId="635B7B8C" w14:textId="77777777" w:rsidR="007E03E2" w:rsidRDefault="007E03E2"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36BD1" w14:textId="2AF2EBA8" w:rsidR="00DE0322" w:rsidRPr="008816BB" w:rsidRDefault="00DE0322" w:rsidP="008816BB">
    <w:pPr>
      <w:pStyle w:val="Header"/>
      <w:tabs>
        <w:tab w:val="clear" w:pos="9026"/>
        <w:tab w:val="right" w:pos="9657"/>
      </w:tabs>
      <w:rPr>
        <w:b/>
        <w:sz w:val="24"/>
      </w:rPr>
    </w:pPr>
    <w:r>
      <w:rPr>
        <w:b/>
      </w:rPr>
      <w:t>PHYSICS</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23699E">
      <w:rPr>
        <w:b/>
        <w:noProof/>
        <w:sz w:val="24"/>
      </w:rPr>
      <w:t>16</w:t>
    </w:r>
    <w:r w:rsidRPr="00D52792">
      <w:rPr>
        <w:b/>
        <w:noProof/>
        <w:sz w:val="24"/>
      </w:rPr>
      <w:fldChar w:fldCharType="end"/>
    </w:r>
    <w:r w:rsidRPr="00D52792">
      <w:rPr>
        <w:b/>
        <w:noProof/>
        <w:sz w:val="24"/>
      </w:rPr>
      <w:tab/>
    </w:r>
    <w:r>
      <w:rPr>
        <w:b/>
        <w:sz w:val="24"/>
      </w:rPr>
      <w:t>MARKING KEY</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731695"/>
      <w:docPartObj>
        <w:docPartGallery w:val="Page Numbers (Top of Page)"/>
        <w:docPartUnique/>
      </w:docPartObj>
    </w:sdtPr>
    <w:sdtEndPr>
      <w:rPr>
        <w:b/>
        <w:noProof/>
      </w:rPr>
    </w:sdtEndPr>
    <w:sdtContent>
      <w:p w14:paraId="3D90895D" w14:textId="4598CFC7" w:rsidR="00DE0322" w:rsidRPr="008816BB" w:rsidRDefault="00DE0322" w:rsidP="008816BB">
        <w:pPr>
          <w:pStyle w:val="Header"/>
          <w:tabs>
            <w:tab w:val="clear" w:pos="9026"/>
            <w:tab w:val="right" w:pos="9540"/>
          </w:tabs>
          <w:ind w:right="245"/>
          <w:rPr>
            <w:b/>
          </w:rPr>
        </w:pPr>
        <w:r w:rsidRPr="008816BB">
          <w:rPr>
            <w:b/>
          </w:rPr>
          <w:t>MARKING KEY</w:t>
        </w:r>
        <w:r>
          <w:tab/>
        </w:r>
        <w:r w:rsidRPr="00C86EFE">
          <w:rPr>
            <w:b/>
          </w:rPr>
          <w:fldChar w:fldCharType="begin"/>
        </w:r>
        <w:r w:rsidRPr="00C86EFE">
          <w:rPr>
            <w:b/>
          </w:rPr>
          <w:instrText xml:space="preserve"> PAGE   \* MERGEFORMAT </w:instrText>
        </w:r>
        <w:r w:rsidRPr="00C86EFE">
          <w:rPr>
            <w:b/>
          </w:rPr>
          <w:fldChar w:fldCharType="separate"/>
        </w:r>
        <w:r w:rsidR="0023699E">
          <w:rPr>
            <w:b/>
            <w:noProof/>
          </w:rPr>
          <w:t>15</w:t>
        </w:r>
        <w:r w:rsidRPr="00C86EFE">
          <w:rPr>
            <w:b/>
            <w:noProof/>
          </w:rPr>
          <w:fldChar w:fldCharType="end"/>
        </w:r>
        <w:r>
          <w:rPr>
            <w:b/>
            <w:noProof/>
          </w:rPr>
          <w:tab/>
        </w:r>
        <w:r>
          <w:rPr>
            <w:b/>
          </w:rPr>
          <w:t>PHYSICS</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6A9D6" w14:textId="09B5458C" w:rsidR="00DE0322" w:rsidRPr="004B0EF2" w:rsidRDefault="00DE0322" w:rsidP="004B0EF2">
    <w:pPr>
      <w:pStyle w:val="Header"/>
      <w:tabs>
        <w:tab w:val="clear" w:pos="9026"/>
        <w:tab w:val="right" w:pos="9540"/>
      </w:tabs>
      <w:ind w:right="245"/>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42E20"/>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9E11EC5"/>
    <w:multiLevelType w:val="hybridMultilevel"/>
    <w:tmpl w:val="98C0998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3124DF2"/>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F56243"/>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2D6188"/>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6B024C2"/>
    <w:multiLevelType w:val="hybridMultilevel"/>
    <w:tmpl w:val="F458557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7" w15:restartNumberingAfterBreak="0">
    <w:nsid w:val="227D5745"/>
    <w:multiLevelType w:val="hybridMultilevel"/>
    <w:tmpl w:val="DD14FAA8"/>
    <w:lvl w:ilvl="0" w:tplc="53DA4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6B48E5"/>
    <w:multiLevelType w:val="hybridMultilevel"/>
    <w:tmpl w:val="3E60399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742172E"/>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98F5FEC"/>
    <w:multiLevelType w:val="hybridMultilevel"/>
    <w:tmpl w:val="9684BC3A"/>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450AB"/>
    <w:multiLevelType w:val="hybridMultilevel"/>
    <w:tmpl w:val="48A8C04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03F6B13"/>
    <w:multiLevelType w:val="hybridMultilevel"/>
    <w:tmpl w:val="52F05944"/>
    <w:lvl w:ilvl="0" w:tplc="FF9469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674D59"/>
    <w:multiLevelType w:val="hybridMultilevel"/>
    <w:tmpl w:val="A52E6B92"/>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5911B5A"/>
    <w:multiLevelType w:val="hybridMultilevel"/>
    <w:tmpl w:val="0C0C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7020CD"/>
    <w:multiLevelType w:val="hybridMultilevel"/>
    <w:tmpl w:val="814CC50E"/>
    <w:lvl w:ilvl="0" w:tplc="3A94B0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663FE"/>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F091CC4"/>
    <w:multiLevelType w:val="hybridMultilevel"/>
    <w:tmpl w:val="945615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2311E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7D11B94"/>
    <w:multiLevelType w:val="hybridMultilevel"/>
    <w:tmpl w:val="8BF82FF0"/>
    <w:lvl w:ilvl="0" w:tplc="6B92375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F25B3"/>
    <w:multiLevelType w:val="hybridMultilevel"/>
    <w:tmpl w:val="53FA2FD8"/>
    <w:lvl w:ilvl="0" w:tplc="2438C46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C304747"/>
    <w:multiLevelType w:val="hybridMultilevel"/>
    <w:tmpl w:val="3E9A281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76C4D7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6"/>
  </w:num>
  <w:num w:numId="3">
    <w:abstractNumId w:val="12"/>
  </w:num>
  <w:num w:numId="4">
    <w:abstractNumId w:val="22"/>
  </w:num>
  <w:num w:numId="5">
    <w:abstractNumId w:val="3"/>
  </w:num>
  <w:num w:numId="6">
    <w:abstractNumId w:val="4"/>
  </w:num>
  <w:num w:numId="7">
    <w:abstractNumId w:val="17"/>
  </w:num>
  <w:num w:numId="8">
    <w:abstractNumId w:val="23"/>
  </w:num>
  <w:num w:numId="9">
    <w:abstractNumId w:val="9"/>
  </w:num>
  <w:num w:numId="10">
    <w:abstractNumId w:val="14"/>
  </w:num>
  <w:num w:numId="11">
    <w:abstractNumId w:val="2"/>
  </w:num>
  <w:num w:numId="12">
    <w:abstractNumId w:val="8"/>
  </w:num>
  <w:num w:numId="13">
    <w:abstractNumId w:val="19"/>
  </w:num>
  <w:num w:numId="14">
    <w:abstractNumId w:val="0"/>
  </w:num>
  <w:num w:numId="15">
    <w:abstractNumId w:val="11"/>
  </w:num>
  <w:num w:numId="16">
    <w:abstractNumId w:val="1"/>
  </w:num>
  <w:num w:numId="17">
    <w:abstractNumId w:val="5"/>
  </w:num>
  <w:num w:numId="18">
    <w:abstractNumId w:val="18"/>
  </w:num>
  <w:num w:numId="19">
    <w:abstractNumId w:val="13"/>
  </w:num>
  <w:num w:numId="20">
    <w:abstractNumId w:val="20"/>
  </w:num>
  <w:num w:numId="21">
    <w:abstractNumId w:val="10"/>
  </w:num>
  <w:num w:numId="22">
    <w:abstractNumId w:val="16"/>
  </w:num>
  <w:num w:numId="23">
    <w:abstractNumId w:val="7"/>
  </w:num>
  <w:num w:numId="24">
    <w:abstractNumId w:val="2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sqgFALt5K4gtAAAA"/>
  </w:docVars>
  <w:rsids>
    <w:rsidRoot w:val="004E0443"/>
    <w:rsid w:val="00001586"/>
    <w:rsid w:val="000067D1"/>
    <w:rsid w:val="00017039"/>
    <w:rsid w:val="00021023"/>
    <w:rsid w:val="000250D5"/>
    <w:rsid w:val="00027FC4"/>
    <w:rsid w:val="00030828"/>
    <w:rsid w:val="0003413A"/>
    <w:rsid w:val="00035105"/>
    <w:rsid w:val="00035A13"/>
    <w:rsid w:val="00042109"/>
    <w:rsid w:val="00051E4B"/>
    <w:rsid w:val="000521F5"/>
    <w:rsid w:val="00057C32"/>
    <w:rsid w:val="00061426"/>
    <w:rsid w:val="000624D4"/>
    <w:rsid w:val="00062F6E"/>
    <w:rsid w:val="00063F71"/>
    <w:rsid w:val="00066DCC"/>
    <w:rsid w:val="00071B12"/>
    <w:rsid w:val="00076E4D"/>
    <w:rsid w:val="000810AA"/>
    <w:rsid w:val="00085952"/>
    <w:rsid w:val="00087224"/>
    <w:rsid w:val="000916EA"/>
    <w:rsid w:val="00092D7F"/>
    <w:rsid w:val="000C2019"/>
    <w:rsid w:val="000D2D37"/>
    <w:rsid w:val="000E0EF2"/>
    <w:rsid w:val="000E10E8"/>
    <w:rsid w:val="000E1CC3"/>
    <w:rsid w:val="000E4BCE"/>
    <w:rsid w:val="00101ADD"/>
    <w:rsid w:val="00104182"/>
    <w:rsid w:val="001062C0"/>
    <w:rsid w:val="0010778E"/>
    <w:rsid w:val="00111BD8"/>
    <w:rsid w:val="001135D4"/>
    <w:rsid w:val="00124A37"/>
    <w:rsid w:val="00134BB9"/>
    <w:rsid w:val="00137C53"/>
    <w:rsid w:val="00140275"/>
    <w:rsid w:val="00141427"/>
    <w:rsid w:val="001449E7"/>
    <w:rsid w:val="00146E81"/>
    <w:rsid w:val="00152ED7"/>
    <w:rsid w:val="00153AC1"/>
    <w:rsid w:val="00163C34"/>
    <w:rsid w:val="00174AB2"/>
    <w:rsid w:val="00175EC3"/>
    <w:rsid w:val="00177873"/>
    <w:rsid w:val="00181E7B"/>
    <w:rsid w:val="001904B1"/>
    <w:rsid w:val="001904BE"/>
    <w:rsid w:val="00191DD4"/>
    <w:rsid w:val="00193221"/>
    <w:rsid w:val="00193379"/>
    <w:rsid w:val="001956F4"/>
    <w:rsid w:val="001B3F33"/>
    <w:rsid w:val="001C417A"/>
    <w:rsid w:val="001C4720"/>
    <w:rsid w:val="001D5675"/>
    <w:rsid w:val="001F6A2D"/>
    <w:rsid w:val="001F6C2D"/>
    <w:rsid w:val="002016CB"/>
    <w:rsid w:val="00201A2A"/>
    <w:rsid w:val="002022CA"/>
    <w:rsid w:val="002036B3"/>
    <w:rsid w:val="002131B7"/>
    <w:rsid w:val="002316FB"/>
    <w:rsid w:val="0023699E"/>
    <w:rsid w:val="00237BDB"/>
    <w:rsid w:val="002429B1"/>
    <w:rsid w:val="00253FAA"/>
    <w:rsid w:val="00254EAC"/>
    <w:rsid w:val="00260EF1"/>
    <w:rsid w:val="00273A70"/>
    <w:rsid w:val="00274D85"/>
    <w:rsid w:val="00276391"/>
    <w:rsid w:val="00276E0F"/>
    <w:rsid w:val="002839AB"/>
    <w:rsid w:val="0028749F"/>
    <w:rsid w:val="0029287D"/>
    <w:rsid w:val="002A554E"/>
    <w:rsid w:val="002A7E04"/>
    <w:rsid w:val="002B6123"/>
    <w:rsid w:val="002C033C"/>
    <w:rsid w:val="002C2776"/>
    <w:rsid w:val="002D495E"/>
    <w:rsid w:val="002D6B7E"/>
    <w:rsid w:val="00303ECD"/>
    <w:rsid w:val="00317446"/>
    <w:rsid w:val="00325628"/>
    <w:rsid w:val="00327A82"/>
    <w:rsid w:val="00333AB6"/>
    <w:rsid w:val="00333E7D"/>
    <w:rsid w:val="00343DB1"/>
    <w:rsid w:val="0035317E"/>
    <w:rsid w:val="003554B8"/>
    <w:rsid w:val="00355794"/>
    <w:rsid w:val="00373CE5"/>
    <w:rsid w:val="00383960"/>
    <w:rsid w:val="003872A3"/>
    <w:rsid w:val="003A4332"/>
    <w:rsid w:val="003B00A2"/>
    <w:rsid w:val="003B1BA8"/>
    <w:rsid w:val="003B46B3"/>
    <w:rsid w:val="003C1F35"/>
    <w:rsid w:val="003C43EF"/>
    <w:rsid w:val="003C6074"/>
    <w:rsid w:val="003C7C59"/>
    <w:rsid w:val="003D2710"/>
    <w:rsid w:val="003D4D5F"/>
    <w:rsid w:val="003D792E"/>
    <w:rsid w:val="003E5AFC"/>
    <w:rsid w:val="003E691C"/>
    <w:rsid w:val="00401C9E"/>
    <w:rsid w:val="00401E12"/>
    <w:rsid w:val="00403624"/>
    <w:rsid w:val="00412A8E"/>
    <w:rsid w:val="00414DC6"/>
    <w:rsid w:val="004178AF"/>
    <w:rsid w:val="00423640"/>
    <w:rsid w:val="00424C29"/>
    <w:rsid w:val="0043371B"/>
    <w:rsid w:val="004358D2"/>
    <w:rsid w:val="0044434A"/>
    <w:rsid w:val="00452669"/>
    <w:rsid w:val="00453D39"/>
    <w:rsid w:val="00453E09"/>
    <w:rsid w:val="004542B8"/>
    <w:rsid w:val="00456F31"/>
    <w:rsid w:val="00463DC9"/>
    <w:rsid w:val="0046521C"/>
    <w:rsid w:val="004658B0"/>
    <w:rsid w:val="0046703C"/>
    <w:rsid w:val="004678CC"/>
    <w:rsid w:val="00470D9F"/>
    <w:rsid w:val="004758B5"/>
    <w:rsid w:val="004769FA"/>
    <w:rsid w:val="004824AA"/>
    <w:rsid w:val="004911FF"/>
    <w:rsid w:val="00492954"/>
    <w:rsid w:val="0049445C"/>
    <w:rsid w:val="004947DA"/>
    <w:rsid w:val="00495A19"/>
    <w:rsid w:val="004A53AA"/>
    <w:rsid w:val="004B0EF2"/>
    <w:rsid w:val="004B3D9D"/>
    <w:rsid w:val="004B5499"/>
    <w:rsid w:val="004C1904"/>
    <w:rsid w:val="004C4795"/>
    <w:rsid w:val="004D3FFB"/>
    <w:rsid w:val="004D7973"/>
    <w:rsid w:val="004E0443"/>
    <w:rsid w:val="004E0718"/>
    <w:rsid w:val="004F0AE7"/>
    <w:rsid w:val="00506CE2"/>
    <w:rsid w:val="005163FD"/>
    <w:rsid w:val="00516E87"/>
    <w:rsid w:val="005170A6"/>
    <w:rsid w:val="0052334F"/>
    <w:rsid w:val="00525444"/>
    <w:rsid w:val="00527B11"/>
    <w:rsid w:val="005335E9"/>
    <w:rsid w:val="0054078E"/>
    <w:rsid w:val="00542142"/>
    <w:rsid w:val="005448DB"/>
    <w:rsid w:val="0055189E"/>
    <w:rsid w:val="00555CE5"/>
    <w:rsid w:val="00561F86"/>
    <w:rsid w:val="005739AF"/>
    <w:rsid w:val="00581F20"/>
    <w:rsid w:val="005830AC"/>
    <w:rsid w:val="00585267"/>
    <w:rsid w:val="005929DB"/>
    <w:rsid w:val="00597B6D"/>
    <w:rsid w:val="005B3EB6"/>
    <w:rsid w:val="005C5452"/>
    <w:rsid w:val="005C77CE"/>
    <w:rsid w:val="005D5082"/>
    <w:rsid w:val="005E68CA"/>
    <w:rsid w:val="005E6BD6"/>
    <w:rsid w:val="005F3060"/>
    <w:rsid w:val="00603837"/>
    <w:rsid w:val="00612D1D"/>
    <w:rsid w:val="00620BD4"/>
    <w:rsid w:val="006241A7"/>
    <w:rsid w:val="00624B02"/>
    <w:rsid w:val="00627CC0"/>
    <w:rsid w:val="00641747"/>
    <w:rsid w:val="0064477F"/>
    <w:rsid w:val="00645780"/>
    <w:rsid w:val="006537C0"/>
    <w:rsid w:val="00653C59"/>
    <w:rsid w:val="006645B7"/>
    <w:rsid w:val="00664EF2"/>
    <w:rsid w:val="00665F2E"/>
    <w:rsid w:val="00667E5A"/>
    <w:rsid w:val="0067544E"/>
    <w:rsid w:val="006843F7"/>
    <w:rsid w:val="00685C79"/>
    <w:rsid w:val="00690A29"/>
    <w:rsid w:val="00691BC4"/>
    <w:rsid w:val="0069416B"/>
    <w:rsid w:val="0069735C"/>
    <w:rsid w:val="00697CEB"/>
    <w:rsid w:val="006A0762"/>
    <w:rsid w:val="006B147A"/>
    <w:rsid w:val="006B1B4C"/>
    <w:rsid w:val="006C031E"/>
    <w:rsid w:val="006C6CC8"/>
    <w:rsid w:val="006C70EF"/>
    <w:rsid w:val="006D5A42"/>
    <w:rsid w:val="006E754B"/>
    <w:rsid w:val="006F4E65"/>
    <w:rsid w:val="006F5D2E"/>
    <w:rsid w:val="006F6042"/>
    <w:rsid w:val="00717F28"/>
    <w:rsid w:val="00722145"/>
    <w:rsid w:val="00726C71"/>
    <w:rsid w:val="00762E24"/>
    <w:rsid w:val="00765BA2"/>
    <w:rsid w:val="00775F60"/>
    <w:rsid w:val="007766F4"/>
    <w:rsid w:val="00776763"/>
    <w:rsid w:val="00776D07"/>
    <w:rsid w:val="007868BD"/>
    <w:rsid w:val="007909AB"/>
    <w:rsid w:val="00790ED1"/>
    <w:rsid w:val="00797AAB"/>
    <w:rsid w:val="007A5C6B"/>
    <w:rsid w:val="007B6B56"/>
    <w:rsid w:val="007D2401"/>
    <w:rsid w:val="007E03E2"/>
    <w:rsid w:val="007F01D3"/>
    <w:rsid w:val="007F39C2"/>
    <w:rsid w:val="007F3C6D"/>
    <w:rsid w:val="007F3F40"/>
    <w:rsid w:val="00806506"/>
    <w:rsid w:val="00810B8F"/>
    <w:rsid w:val="0081537D"/>
    <w:rsid w:val="00821414"/>
    <w:rsid w:val="00822171"/>
    <w:rsid w:val="00822756"/>
    <w:rsid w:val="00823005"/>
    <w:rsid w:val="00824D28"/>
    <w:rsid w:val="008305AE"/>
    <w:rsid w:val="0083434D"/>
    <w:rsid w:val="00837B7B"/>
    <w:rsid w:val="00846D93"/>
    <w:rsid w:val="00856694"/>
    <w:rsid w:val="00865FD2"/>
    <w:rsid w:val="00866B33"/>
    <w:rsid w:val="00871BDB"/>
    <w:rsid w:val="008816BB"/>
    <w:rsid w:val="00894795"/>
    <w:rsid w:val="00895768"/>
    <w:rsid w:val="008B1D9A"/>
    <w:rsid w:val="008B33B8"/>
    <w:rsid w:val="008B4C65"/>
    <w:rsid w:val="008B581A"/>
    <w:rsid w:val="008E14A7"/>
    <w:rsid w:val="008E1D30"/>
    <w:rsid w:val="008F2B00"/>
    <w:rsid w:val="008F5C30"/>
    <w:rsid w:val="008F66C1"/>
    <w:rsid w:val="00925F93"/>
    <w:rsid w:val="009278F6"/>
    <w:rsid w:val="009472F2"/>
    <w:rsid w:val="0094798C"/>
    <w:rsid w:val="009529FA"/>
    <w:rsid w:val="009569BE"/>
    <w:rsid w:val="00960CB1"/>
    <w:rsid w:val="00963A07"/>
    <w:rsid w:val="0098210F"/>
    <w:rsid w:val="00982910"/>
    <w:rsid w:val="009837F8"/>
    <w:rsid w:val="00984B39"/>
    <w:rsid w:val="00991124"/>
    <w:rsid w:val="00993006"/>
    <w:rsid w:val="00993E62"/>
    <w:rsid w:val="00994A3A"/>
    <w:rsid w:val="00997142"/>
    <w:rsid w:val="009A725A"/>
    <w:rsid w:val="009B1846"/>
    <w:rsid w:val="009B414F"/>
    <w:rsid w:val="009B6A34"/>
    <w:rsid w:val="009D1FB9"/>
    <w:rsid w:val="009D2A18"/>
    <w:rsid w:val="009D3E58"/>
    <w:rsid w:val="009D55B4"/>
    <w:rsid w:val="00A031B6"/>
    <w:rsid w:val="00A11C69"/>
    <w:rsid w:val="00A1309B"/>
    <w:rsid w:val="00A13513"/>
    <w:rsid w:val="00A13BFD"/>
    <w:rsid w:val="00A17898"/>
    <w:rsid w:val="00A20DE1"/>
    <w:rsid w:val="00A20F29"/>
    <w:rsid w:val="00A214F1"/>
    <w:rsid w:val="00A37048"/>
    <w:rsid w:val="00A377C6"/>
    <w:rsid w:val="00A41CC9"/>
    <w:rsid w:val="00A42959"/>
    <w:rsid w:val="00A5052C"/>
    <w:rsid w:val="00A5162C"/>
    <w:rsid w:val="00A52F21"/>
    <w:rsid w:val="00A5430C"/>
    <w:rsid w:val="00A64B41"/>
    <w:rsid w:val="00A86773"/>
    <w:rsid w:val="00A925E4"/>
    <w:rsid w:val="00A94B86"/>
    <w:rsid w:val="00AA705F"/>
    <w:rsid w:val="00AB0F69"/>
    <w:rsid w:val="00AD36FE"/>
    <w:rsid w:val="00AD6594"/>
    <w:rsid w:val="00AE58E5"/>
    <w:rsid w:val="00B02AD7"/>
    <w:rsid w:val="00B0521C"/>
    <w:rsid w:val="00B05F7D"/>
    <w:rsid w:val="00B10E15"/>
    <w:rsid w:val="00B16364"/>
    <w:rsid w:val="00B21609"/>
    <w:rsid w:val="00B22F3D"/>
    <w:rsid w:val="00B33BA0"/>
    <w:rsid w:val="00B35E62"/>
    <w:rsid w:val="00B369A3"/>
    <w:rsid w:val="00B4247A"/>
    <w:rsid w:val="00B42644"/>
    <w:rsid w:val="00B4389B"/>
    <w:rsid w:val="00B44907"/>
    <w:rsid w:val="00B60863"/>
    <w:rsid w:val="00B635A8"/>
    <w:rsid w:val="00B63C5D"/>
    <w:rsid w:val="00B64B15"/>
    <w:rsid w:val="00B67CBD"/>
    <w:rsid w:val="00B709DD"/>
    <w:rsid w:val="00B8257F"/>
    <w:rsid w:val="00B853AC"/>
    <w:rsid w:val="00BB7CDD"/>
    <w:rsid w:val="00BC2261"/>
    <w:rsid w:val="00BC6990"/>
    <w:rsid w:val="00BD09CC"/>
    <w:rsid w:val="00BD1A57"/>
    <w:rsid w:val="00BD235E"/>
    <w:rsid w:val="00BD2B9B"/>
    <w:rsid w:val="00BD67A9"/>
    <w:rsid w:val="00BE3663"/>
    <w:rsid w:val="00BE5DC2"/>
    <w:rsid w:val="00C00CDE"/>
    <w:rsid w:val="00C01F18"/>
    <w:rsid w:val="00C122F0"/>
    <w:rsid w:val="00C13564"/>
    <w:rsid w:val="00C15D94"/>
    <w:rsid w:val="00C238D4"/>
    <w:rsid w:val="00C3579E"/>
    <w:rsid w:val="00C4211E"/>
    <w:rsid w:val="00C4307E"/>
    <w:rsid w:val="00C46731"/>
    <w:rsid w:val="00C52E64"/>
    <w:rsid w:val="00C55B84"/>
    <w:rsid w:val="00C66CAF"/>
    <w:rsid w:val="00C67297"/>
    <w:rsid w:val="00C85441"/>
    <w:rsid w:val="00C86EFE"/>
    <w:rsid w:val="00C9114A"/>
    <w:rsid w:val="00C92022"/>
    <w:rsid w:val="00C93BCF"/>
    <w:rsid w:val="00C94965"/>
    <w:rsid w:val="00C9694D"/>
    <w:rsid w:val="00C978CE"/>
    <w:rsid w:val="00CA1505"/>
    <w:rsid w:val="00CA2775"/>
    <w:rsid w:val="00CA52CA"/>
    <w:rsid w:val="00CB1932"/>
    <w:rsid w:val="00CB235D"/>
    <w:rsid w:val="00CB311E"/>
    <w:rsid w:val="00CB5D5A"/>
    <w:rsid w:val="00CD39C0"/>
    <w:rsid w:val="00CD69B3"/>
    <w:rsid w:val="00CD7CD2"/>
    <w:rsid w:val="00CF1ACA"/>
    <w:rsid w:val="00D02663"/>
    <w:rsid w:val="00D116FD"/>
    <w:rsid w:val="00D131A4"/>
    <w:rsid w:val="00D13273"/>
    <w:rsid w:val="00D14CC4"/>
    <w:rsid w:val="00D301E8"/>
    <w:rsid w:val="00D303E2"/>
    <w:rsid w:val="00D32934"/>
    <w:rsid w:val="00D329E9"/>
    <w:rsid w:val="00D33029"/>
    <w:rsid w:val="00D3526B"/>
    <w:rsid w:val="00D447BE"/>
    <w:rsid w:val="00D477C3"/>
    <w:rsid w:val="00D52792"/>
    <w:rsid w:val="00D53EF2"/>
    <w:rsid w:val="00D54324"/>
    <w:rsid w:val="00D56B28"/>
    <w:rsid w:val="00D56D3F"/>
    <w:rsid w:val="00D609D0"/>
    <w:rsid w:val="00D63716"/>
    <w:rsid w:val="00D669ED"/>
    <w:rsid w:val="00DA687C"/>
    <w:rsid w:val="00DC077C"/>
    <w:rsid w:val="00DC1075"/>
    <w:rsid w:val="00DD2B46"/>
    <w:rsid w:val="00DD2EBB"/>
    <w:rsid w:val="00DE0322"/>
    <w:rsid w:val="00DE09E5"/>
    <w:rsid w:val="00DE3093"/>
    <w:rsid w:val="00DE687D"/>
    <w:rsid w:val="00DF155A"/>
    <w:rsid w:val="00DF1A9E"/>
    <w:rsid w:val="00E0641D"/>
    <w:rsid w:val="00E155A6"/>
    <w:rsid w:val="00E16504"/>
    <w:rsid w:val="00E2249E"/>
    <w:rsid w:val="00E25ECB"/>
    <w:rsid w:val="00E4788E"/>
    <w:rsid w:val="00E51CCB"/>
    <w:rsid w:val="00E544A8"/>
    <w:rsid w:val="00E6044E"/>
    <w:rsid w:val="00E649E0"/>
    <w:rsid w:val="00E7167E"/>
    <w:rsid w:val="00E724B5"/>
    <w:rsid w:val="00E7321F"/>
    <w:rsid w:val="00E770C2"/>
    <w:rsid w:val="00EB31AB"/>
    <w:rsid w:val="00EB3C34"/>
    <w:rsid w:val="00EC26F0"/>
    <w:rsid w:val="00EC3E7A"/>
    <w:rsid w:val="00ED3962"/>
    <w:rsid w:val="00ED4D27"/>
    <w:rsid w:val="00ED52A1"/>
    <w:rsid w:val="00ED6B13"/>
    <w:rsid w:val="00EE0199"/>
    <w:rsid w:val="00EE4ABA"/>
    <w:rsid w:val="00EE68E6"/>
    <w:rsid w:val="00EF3759"/>
    <w:rsid w:val="00EF4861"/>
    <w:rsid w:val="00EF5984"/>
    <w:rsid w:val="00F0023E"/>
    <w:rsid w:val="00F04709"/>
    <w:rsid w:val="00F06AA4"/>
    <w:rsid w:val="00F16901"/>
    <w:rsid w:val="00F17A75"/>
    <w:rsid w:val="00F22948"/>
    <w:rsid w:val="00F34502"/>
    <w:rsid w:val="00F3747C"/>
    <w:rsid w:val="00F41DB8"/>
    <w:rsid w:val="00F43C47"/>
    <w:rsid w:val="00F474CD"/>
    <w:rsid w:val="00F50D59"/>
    <w:rsid w:val="00F57384"/>
    <w:rsid w:val="00F6125A"/>
    <w:rsid w:val="00F67497"/>
    <w:rsid w:val="00F736D4"/>
    <w:rsid w:val="00F76C6E"/>
    <w:rsid w:val="00F77C14"/>
    <w:rsid w:val="00F8741E"/>
    <w:rsid w:val="00F87F37"/>
    <w:rsid w:val="00F92290"/>
    <w:rsid w:val="00FA2B6E"/>
    <w:rsid w:val="00FA4117"/>
    <w:rsid w:val="00FB1986"/>
    <w:rsid w:val="00FB2A70"/>
    <w:rsid w:val="00FC41DF"/>
    <w:rsid w:val="00FC4A19"/>
    <w:rsid w:val="00FC6C11"/>
    <w:rsid w:val="00FD42C2"/>
    <w:rsid w:val="00FE48C3"/>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 w:type="character" w:styleId="PlaceholderText">
    <w:name w:val="Placeholder Text"/>
    <w:basedOn w:val="DefaultParagraphFont"/>
    <w:uiPriority w:val="99"/>
    <w:semiHidden/>
    <w:rsid w:val="00CA27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d.docs.live.net/f280f4b4d6c5fa21/Documents/Pat%20Ed/Educational%20Content/Physics%20Content/Unit%203%20and%204/Wave%20particle%20duality%20and%20the%20quantum%20theory/04%20Spectra%20and%20black%20bodies/Graph%20data%20of%20Black%20body%20Spectrum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f280f4b4d6c5fa21/Documents/Pat%20Ed/NON%20website%20related%20work/AG%20Exams/2019/Sem%202%201st%20Draft/Graph%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scatterChart>
        <c:scatterStyle val="smoothMarker"/>
        <c:varyColors val="0"/>
        <c:ser>
          <c:idx val="2"/>
          <c:order val="0"/>
          <c:tx>
            <c:strRef>
              <c:f>'[Graph data of Black body Spectrums.xlsx]Sheet1'!$N$4</c:f>
              <c:strCache>
                <c:ptCount val="1"/>
                <c:pt idx="0">
                  <c:v>500 K</c:v>
                </c:pt>
              </c:strCache>
            </c:strRef>
          </c:tx>
          <c:spPr>
            <a:ln>
              <a:solidFill>
                <a:schemeClr val="tx1"/>
              </a:solidFill>
            </a:ln>
          </c:spPr>
          <c:marker>
            <c:symbol val="none"/>
          </c:marker>
          <c:xVal>
            <c:numRef>
              <c:f>'[Graph data of Black body Spectrums.xlsx]Sheet1'!$K$6:$K$263</c:f>
              <c:numCache>
                <c:formatCode>General</c:formatCode>
                <c:ptCount val="258"/>
                <c:pt idx="0">
                  <c:v>10</c:v>
                </c:pt>
                <c:pt idx="1">
                  <c:v>20</c:v>
                </c:pt>
                <c:pt idx="2">
                  <c:v>50</c:v>
                </c:pt>
                <c:pt idx="3">
                  <c:v>100</c:v>
                </c:pt>
                <c:pt idx="4">
                  <c:v>150</c:v>
                </c:pt>
                <c:pt idx="5">
                  <c:v>200</c:v>
                </c:pt>
                <c:pt idx="6">
                  <c:v>250</c:v>
                </c:pt>
                <c:pt idx="7">
                  <c:v>300</c:v>
                </c:pt>
                <c:pt idx="8">
                  <c:v>350</c:v>
                </c:pt>
                <c:pt idx="9">
                  <c:v>400</c:v>
                </c:pt>
                <c:pt idx="10">
                  <c:v>450</c:v>
                </c:pt>
                <c:pt idx="11">
                  <c:v>500</c:v>
                </c:pt>
                <c:pt idx="12">
                  <c:v>550</c:v>
                </c:pt>
                <c:pt idx="13">
                  <c:v>600</c:v>
                </c:pt>
                <c:pt idx="14">
                  <c:v>650</c:v>
                </c:pt>
                <c:pt idx="15">
                  <c:v>700</c:v>
                </c:pt>
                <c:pt idx="16">
                  <c:v>750</c:v>
                </c:pt>
                <c:pt idx="17">
                  <c:v>800</c:v>
                </c:pt>
                <c:pt idx="18">
                  <c:v>850</c:v>
                </c:pt>
                <c:pt idx="19">
                  <c:v>900</c:v>
                </c:pt>
                <c:pt idx="20">
                  <c:v>950</c:v>
                </c:pt>
                <c:pt idx="21">
                  <c:v>1000</c:v>
                </c:pt>
                <c:pt idx="22">
                  <c:v>1050</c:v>
                </c:pt>
                <c:pt idx="23">
                  <c:v>1100</c:v>
                </c:pt>
                <c:pt idx="24">
                  <c:v>1150</c:v>
                </c:pt>
                <c:pt idx="25">
                  <c:v>1200</c:v>
                </c:pt>
                <c:pt idx="26">
                  <c:v>1250</c:v>
                </c:pt>
                <c:pt idx="27">
                  <c:v>1300</c:v>
                </c:pt>
                <c:pt idx="28">
                  <c:v>1350</c:v>
                </c:pt>
                <c:pt idx="29">
                  <c:v>1400</c:v>
                </c:pt>
                <c:pt idx="30">
                  <c:v>1450</c:v>
                </c:pt>
                <c:pt idx="31">
                  <c:v>1500</c:v>
                </c:pt>
                <c:pt idx="32">
                  <c:v>1550</c:v>
                </c:pt>
                <c:pt idx="33">
                  <c:v>1600</c:v>
                </c:pt>
                <c:pt idx="34">
                  <c:v>1650</c:v>
                </c:pt>
                <c:pt idx="35">
                  <c:v>1700</c:v>
                </c:pt>
                <c:pt idx="36">
                  <c:v>1750</c:v>
                </c:pt>
                <c:pt idx="37">
                  <c:v>1800</c:v>
                </c:pt>
                <c:pt idx="38">
                  <c:v>1850</c:v>
                </c:pt>
                <c:pt idx="39">
                  <c:v>1900</c:v>
                </c:pt>
                <c:pt idx="40">
                  <c:v>1950</c:v>
                </c:pt>
                <c:pt idx="41">
                  <c:v>2000</c:v>
                </c:pt>
                <c:pt idx="42">
                  <c:v>2050</c:v>
                </c:pt>
                <c:pt idx="43">
                  <c:v>2100</c:v>
                </c:pt>
                <c:pt idx="44">
                  <c:v>2150</c:v>
                </c:pt>
                <c:pt idx="45">
                  <c:v>2200</c:v>
                </c:pt>
                <c:pt idx="46">
                  <c:v>2250</c:v>
                </c:pt>
                <c:pt idx="47">
                  <c:v>2300</c:v>
                </c:pt>
                <c:pt idx="48">
                  <c:v>2350</c:v>
                </c:pt>
                <c:pt idx="49">
                  <c:v>2400</c:v>
                </c:pt>
                <c:pt idx="50">
                  <c:v>2450</c:v>
                </c:pt>
                <c:pt idx="51">
                  <c:v>2500</c:v>
                </c:pt>
                <c:pt idx="52">
                  <c:v>2550</c:v>
                </c:pt>
                <c:pt idx="53">
                  <c:v>2600</c:v>
                </c:pt>
                <c:pt idx="54">
                  <c:v>2650</c:v>
                </c:pt>
                <c:pt idx="55">
                  <c:v>2700</c:v>
                </c:pt>
                <c:pt idx="56">
                  <c:v>2750</c:v>
                </c:pt>
                <c:pt idx="57">
                  <c:v>2800</c:v>
                </c:pt>
                <c:pt idx="58">
                  <c:v>2850</c:v>
                </c:pt>
                <c:pt idx="59">
                  <c:v>2900</c:v>
                </c:pt>
                <c:pt idx="60">
                  <c:v>2950</c:v>
                </c:pt>
                <c:pt idx="61">
                  <c:v>3000</c:v>
                </c:pt>
                <c:pt idx="62">
                  <c:v>3050</c:v>
                </c:pt>
                <c:pt idx="63">
                  <c:v>3100</c:v>
                </c:pt>
                <c:pt idx="64">
                  <c:v>3150</c:v>
                </c:pt>
                <c:pt idx="65">
                  <c:v>3200</c:v>
                </c:pt>
                <c:pt idx="66">
                  <c:v>3250</c:v>
                </c:pt>
                <c:pt idx="67">
                  <c:v>3300</c:v>
                </c:pt>
                <c:pt idx="68">
                  <c:v>3350</c:v>
                </c:pt>
                <c:pt idx="69">
                  <c:v>3400</c:v>
                </c:pt>
                <c:pt idx="70">
                  <c:v>3450</c:v>
                </c:pt>
                <c:pt idx="71">
                  <c:v>3500</c:v>
                </c:pt>
                <c:pt idx="72">
                  <c:v>3550</c:v>
                </c:pt>
                <c:pt idx="73">
                  <c:v>3600</c:v>
                </c:pt>
                <c:pt idx="74">
                  <c:v>3650</c:v>
                </c:pt>
                <c:pt idx="75">
                  <c:v>3700</c:v>
                </c:pt>
                <c:pt idx="76">
                  <c:v>3750</c:v>
                </c:pt>
                <c:pt idx="77">
                  <c:v>3800</c:v>
                </c:pt>
                <c:pt idx="78">
                  <c:v>3850</c:v>
                </c:pt>
                <c:pt idx="79">
                  <c:v>3900</c:v>
                </c:pt>
                <c:pt idx="80">
                  <c:v>3950</c:v>
                </c:pt>
                <c:pt idx="81">
                  <c:v>4000</c:v>
                </c:pt>
                <c:pt idx="82">
                  <c:v>4050</c:v>
                </c:pt>
                <c:pt idx="83">
                  <c:v>4100</c:v>
                </c:pt>
                <c:pt idx="84">
                  <c:v>4150</c:v>
                </c:pt>
                <c:pt idx="85">
                  <c:v>4200</c:v>
                </c:pt>
                <c:pt idx="86">
                  <c:v>4250</c:v>
                </c:pt>
                <c:pt idx="87">
                  <c:v>4300</c:v>
                </c:pt>
                <c:pt idx="88">
                  <c:v>4350</c:v>
                </c:pt>
                <c:pt idx="89">
                  <c:v>4400</c:v>
                </c:pt>
                <c:pt idx="90">
                  <c:v>4450</c:v>
                </c:pt>
                <c:pt idx="91">
                  <c:v>4500</c:v>
                </c:pt>
                <c:pt idx="92">
                  <c:v>4550</c:v>
                </c:pt>
                <c:pt idx="93">
                  <c:v>4600</c:v>
                </c:pt>
                <c:pt idx="94">
                  <c:v>4650</c:v>
                </c:pt>
                <c:pt idx="95">
                  <c:v>4700</c:v>
                </c:pt>
                <c:pt idx="96">
                  <c:v>4750</c:v>
                </c:pt>
                <c:pt idx="97">
                  <c:v>4800</c:v>
                </c:pt>
                <c:pt idx="98">
                  <c:v>4850</c:v>
                </c:pt>
                <c:pt idx="99">
                  <c:v>4900</c:v>
                </c:pt>
                <c:pt idx="100">
                  <c:v>4950</c:v>
                </c:pt>
                <c:pt idx="101">
                  <c:v>5000</c:v>
                </c:pt>
                <c:pt idx="102">
                  <c:v>5050</c:v>
                </c:pt>
                <c:pt idx="103">
                  <c:v>5100</c:v>
                </c:pt>
                <c:pt idx="104">
                  <c:v>5150</c:v>
                </c:pt>
                <c:pt idx="105">
                  <c:v>5200</c:v>
                </c:pt>
                <c:pt idx="106">
                  <c:v>5250</c:v>
                </c:pt>
                <c:pt idx="107">
                  <c:v>5300</c:v>
                </c:pt>
                <c:pt idx="108">
                  <c:v>5350</c:v>
                </c:pt>
                <c:pt idx="109">
                  <c:v>5400</c:v>
                </c:pt>
                <c:pt idx="110">
                  <c:v>5450</c:v>
                </c:pt>
                <c:pt idx="111">
                  <c:v>5500</c:v>
                </c:pt>
                <c:pt idx="112">
                  <c:v>5550</c:v>
                </c:pt>
                <c:pt idx="113">
                  <c:v>5600</c:v>
                </c:pt>
                <c:pt idx="114">
                  <c:v>5650</c:v>
                </c:pt>
                <c:pt idx="115">
                  <c:v>5700</c:v>
                </c:pt>
                <c:pt idx="116">
                  <c:v>5750</c:v>
                </c:pt>
                <c:pt idx="117">
                  <c:v>5800</c:v>
                </c:pt>
                <c:pt idx="118">
                  <c:v>5850</c:v>
                </c:pt>
                <c:pt idx="119">
                  <c:v>5900</c:v>
                </c:pt>
                <c:pt idx="120">
                  <c:v>5950</c:v>
                </c:pt>
                <c:pt idx="121">
                  <c:v>6000</c:v>
                </c:pt>
                <c:pt idx="122">
                  <c:v>6050</c:v>
                </c:pt>
                <c:pt idx="123">
                  <c:v>6100</c:v>
                </c:pt>
                <c:pt idx="124">
                  <c:v>6150</c:v>
                </c:pt>
                <c:pt idx="125">
                  <c:v>6200</c:v>
                </c:pt>
                <c:pt idx="126">
                  <c:v>6250</c:v>
                </c:pt>
                <c:pt idx="127">
                  <c:v>6300</c:v>
                </c:pt>
                <c:pt idx="128">
                  <c:v>6350</c:v>
                </c:pt>
                <c:pt idx="129">
                  <c:v>6400</c:v>
                </c:pt>
                <c:pt idx="130">
                  <c:v>6450</c:v>
                </c:pt>
                <c:pt idx="131">
                  <c:v>6500</c:v>
                </c:pt>
                <c:pt idx="132">
                  <c:v>6550</c:v>
                </c:pt>
                <c:pt idx="133">
                  <c:v>6600</c:v>
                </c:pt>
                <c:pt idx="134">
                  <c:v>6650</c:v>
                </c:pt>
                <c:pt idx="135">
                  <c:v>6700</c:v>
                </c:pt>
                <c:pt idx="136">
                  <c:v>6750</c:v>
                </c:pt>
                <c:pt idx="137">
                  <c:v>6800</c:v>
                </c:pt>
                <c:pt idx="138">
                  <c:v>6850</c:v>
                </c:pt>
                <c:pt idx="139">
                  <c:v>6900</c:v>
                </c:pt>
                <c:pt idx="140">
                  <c:v>6950</c:v>
                </c:pt>
                <c:pt idx="141">
                  <c:v>7000</c:v>
                </c:pt>
                <c:pt idx="142">
                  <c:v>7050</c:v>
                </c:pt>
                <c:pt idx="143">
                  <c:v>7100</c:v>
                </c:pt>
                <c:pt idx="144">
                  <c:v>7150</c:v>
                </c:pt>
                <c:pt idx="145">
                  <c:v>7200</c:v>
                </c:pt>
                <c:pt idx="146">
                  <c:v>7250</c:v>
                </c:pt>
                <c:pt idx="147">
                  <c:v>7300</c:v>
                </c:pt>
                <c:pt idx="148">
                  <c:v>7350</c:v>
                </c:pt>
                <c:pt idx="149">
                  <c:v>7400</c:v>
                </c:pt>
                <c:pt idx="150">
                  <c:v>7450</c:v>
                </c:pt>
                <c:pt idx="151">
                  <c:v>7500</c:v>
                </c:pt>
                <c:pt idx="152">
                  <c:v>7550</c:v>
                </c:pt>
                <c:pt idx="153">
                  <c:v>7600</c:v>
                </c:pt>
                <c:pt idx="154">
                  <c:v>7650</c:v>
                </c:pt>
                <c:pt idx="155">
                  <c:v>7700</c:v>
                </c:pt>
                <c:pt idx="156">
                  <c:v>7750</c:v>
                </c:pt>
                <c:pt idx="157">
                  <c:v>7800</c:v>
                </c:pt>
                <c:pt idx="158">
                  <c:v>7850</c:v>
                </c:pt>
                <c:pt idx="159">
                  <c:v>7900</c:v>
                </c:pt>
                <c:pt idx="160">
                  <c:v>7950</c:v>
                </c:pt>
                <c:pt idx="161">
                  <c:v>8000</c:v>
                </c:pt>
                <c:pt idx="162">
                  <c:v>8050</c:v>
                </c:pt>
                <c:pt idx="163">
                  <c:v>8100</c:v>
                </c:pt>
                <c:pt idx="164">
                  <c:v>8150</c:v>
                </c:pt>
                <c:pt idx="165">
                  <c:v>8200</c:v>
                </c:pt>
                <c:pt idx="166">
                  <c:v>8250</c:v>
                </c:pt>
                <c:pt idx="167">
                  <c:v>8300</c:v>
                </c:pt>
                <c:pt idx="168">
                  <c:v>8350</c:v>
                </c:pt>
                <c:pt idx="169">
                  <c:v>8400</c:v>
                </c:pt>
                <c:pt idx="170">
                  <c:v>8450</c:v>
                </c:pt>
                <c:pt idx="171">
                  <c:v>8500</c:v>
                </c:pt>
                <c:pt idx="172">
                  <c:v>8550</c:v>
                </c:pt>
                <c:pt idx="173">
                  <c:v>8600</c:v>
                </c:pt>
                <c:pt idx="174">
                  <c:v>8650</c:v>
                </c:pt>
                <c:pt idx="175">
                  <c:v>8700</c:v>
                </c:pt>
                <c:pt idx="176">
                  <c:v>8750</c:v>
                </c:pt>
                <c:pt idx="177">
                  <c:v>8800</c:v>
                </c:pt>
                <c:pt idx="178">
                  <c:v>8850</c:v>
                </c:pt>
                <c:pt idx="179">
                  <c:v>8900</c:v>
                </c:pt>
                <c:pt idx="180">
                  <c:v>8950</c:v>
                </c:pt>
                <c:pt idx="181">
                  <c:v>9000</c:v>
                </c:pt>
                <c:pt idx="182">
                  <c:v>9050</c:v>
                </c:pt>
                <c:pt idx="183">
                  <c:v>9100</c:v>
                </c:pt>
                <c:pt idx="184">
                  <c:v>9150</c:v>
                </c:pt>
                <c:pt idx="185">
                  <c:v>9200</c:v>
                </c:pt>
                <c:pt idx="186">
                  <c:v>9250</c:v>
                </c:pt>
                <c:pt idx="187">
                  <c:v>9300</c:v>
                </c:pt>
                <c:pt idx="188">
                  <c:v>9350</c:v>
                </c:pt>
                <c:pt idx="189">
                  <c:v>9400</c:v>
                </c:pt>
                <c:pt idx="190">
                  <c:v>9450</c:v>
                </c:pt>
                <c:pt idx="191">
                  <c:v>9500</c:v>
                </c:pt>
                <c:pt idx="192">
                  <c:v>9550</c:v>
                </c:pt>
                <c:pt idx="193">
                  <c:v>9600</c:v>
                </c:pt>
                <c:pt idx="194">
                  <c:v>9650</c:v>
                </c:pt>
                <c:pt idx="195">
                  <c:v>9700</c:v>
                </c:pt>
                <c:pt idx="196">
                  <c:v>9750</c:v>
                </c:pt>
                <c:pt idx="197">
                  <c:v>9800</c:v>
                </c:pt>
                <c:pt idx="198">
                  <c:v>9850</c:v>
                </c:pt>
                <c:pt idx="199">
                  <c:v>9900</c:v>
                </c:pt>
                <c:pt idx="200">
                  <c:v>9950</c:v>
                </c:pt>
                <c:pt idx="201">
                  <c:v>10000</c:v>
                </c:pt>
                <c:pt idx="202">
                  <c:v>10050</c:v>
                </c:pt>
                <c:pt idx="203">
                  <c:v>10100</c:v>
                </c:pt>
                <c:pt idx="204">
                  <c:v>10150</c:v>
                </c:pt>
                <c:pt idx="205">
                  <c:v>10200</c:v>
                </c:pt>
                <c:pt idx="206">
                  <c:v>10250</c:v>
                </c:pt>
                <c:pt idx="207">
                  <c:v>10300</c:v>
                </c:pt>
                <c:pt idx="208">
                  <c:v>10350</c:v>
                </c:pt>
                <c:pt idx="209">
                  <c:v>10400</c:v>
                </c:pt>
                <c:pt idx="210">
                  <c:v>10450</c:v>
                </c:pt>
                <c:pt idx="211">
                  <c:v>10500</c:v>
                </c:pt>
                <c:pt idx="212">
                  <c:v>10550</c:v>
                </c:pt>
                <c:pt idx="213">
                  <c:v>10600</c:v>
                </c:pt>
                <c:pt idx="214">
                  <c:v>10650</c:v>
                </c:pt>
                <c:pt idx="215">
                  <c:v>10700</c:v>
                </c:pt>
                <c:pt idx="216">
                  <c:v>10750</c:v>
                </c:pt>
                <c:pt idx="217">
                  <c:v>10800</c:v>
                </c:pt>
                <c:pt idx="218">
                  <c:v>10850</c:v>
                </c:pt>
                <c:pt idx="219">
                  <c:v>10900</c:v>
                </c:pt>
                <c:pt idx="220">
                  <c:v>10950</c:v>
                </c:pt>
                <c:pt idx="221">
                  <c:v>11000</c:v>
                </c:pt>
                <c:pt idx="222">
                  <c:v>11050</c:v>
                </c:pt>
                <c:pt idx="223">
                  <c:v>11100</c:v>
                </c:pt>
                <c:pt idx="224">
                  <c:v>11150</c:v>
                </c:pt>
                <c:pt idx="225">
                  <c:v>11200</c:v>
                </c:pt>
                <c:pt idx="226">
                  <c:v>11250</c:v>
                </c:pt>
                <c:pt idx="227">
                  <c:v>11300</c:v>
                </c:pt>
                <c:pt idx="228">
                  <c:v>11350</c:v>
                </c:pt>
                <c:pt idx="229">
                  <c:v>11400</c:v>
                </c:pt>
                <c:pt idx="230">
                  <c:v>11450</c:v>
                </c:pt>
                <c:pt idx="231">
                  <c:v>11500</c:v>
                </c:pt>
                <c:pt idx="232">
                  <c:v>11550</c:v>
                </c:pt>
                <c:pt idx="233">
                  <c:v>11600</c:v>
                </c:pt>
                <c:pt idx="234">
                  <c:v>11650</c:v>
                </c:pt>
                <c:pt idx="235">
                  <c:v>11700</c:v>
                </c:pt>
                <c:pt idx="236">
                  <c:v>11750</c:v>
                </c:pt>
                <c:pt idx="237">
                  <c:v>11800</c:v>
                </c:pt>
                <c:pt idx="238">
                  <c:v>11850</c:v>
                </c:pt>
                <c:pt idx="239">
                  <c:v>11900</c:v>
                </c:pt>
                <c:pt idx="240">
                  <c:v>11950</c:v>
                </c:pt>
                <c:pt idx="241">
                  <c:v>12000</c:v>
                </c:pt>
                <c:pt idx="242">
                  <c:v>12050</c:v>
                </c:pt>
                <c:pt idx="243">
                  <c:v>12100</c:v>
                </c:pt>
                <c:pt idx="244">
                  <c:v>12150</c:v>
                </c:pt>
                <c:pt idx="245">
                  <c:v>12200</c:v>
                </c:pt>
                <c:pt idx="246">
                  <c:v>12250</c:v>
                </c:pt>
                <c:pt idx="247">
                  <c:v>12300</c:v>
                </c:pt>
                <c:pt idx="248">
                  <c:v>12350</c:v>
                </c:pt>
                <c:pt idx="249">
                  <c:v>12400</c:v>
                </c:pt>
                <c:pt idx="250">
                  <c:v>12450</c:v>
                </c:pt>
                <c:pt idx="251">
                  <c:v>12500</c:v>
                </c:pt>
                <c:pt idx="252">
                  <c:v>12550</c:v>
                </c:pt>
                <c:pt idx="253">
                  <c:v>12600</c:v>
                </c:pt>
                <c:pt idx="254">
                  <c:v>12650</c:v>
                </c:pt>
                <c:pt idx="255">
                  <c:v>12700</c:v>
                </c:pt>
                <c:pt idx="256">
                  <c:v>12750</c:v>
                </c:pt>
                <c:pt idx="257">
                  <c:v>12800</c:v>
                </c:pt>
              </c:numCache>
            </c:numRef>
          </c:xVal>
          <c:yVal>
            <c:numRef>
              <c:f>'[Graph data of Black body Spectrums.xlsx]Sheet1'!$N$6:$N$263</c:f>
              <c:numCache>
                <c:formatCode>General</c:formatCode>
                <c:ptCount val="258"/>
                <c:pt idx="0">
                  <c:v>0</c:v>
                </c:pt>
                <c:pt idx="1">
                  <c:v>0</c:v>
                </c:pt>
                <c:pt idx="2">
                  <c:v>5.0099849441321548E-230</c:v>
                </c:pt>
                <c:pt idx="3">
                  <c:v>1.3655750185822363E-106</c:v>
                </c:pt>
                <c:pt idx="4">
                  <c:v>7.9750908971202055E-66</c:v>
                </c:pt>
                <c:pt idx="5">
                  <c:v>1.260318018913467E-45</c:v>
                </c:pt>
                <c:pt idx="6">
                  <c:v>1.2882287655175482E-33</c:v>
                </c:pt>
                <c:pt idx="7">
                  <c:v>1.1052538515641023E-25</c:v>
                </c:pt>
                <c:pt idx="8">
                  <c:v>4.552834426038435E-20</c:v>
                </c:pt>
                <c:pt idx="9">
                  <c:v>6.7684222952503795E-16</c:v>
                </c:pt>
                <c:pt idx="10">
                  <c:v>1.10993581753424E-12</c:v>
                </c:pt>
                <c:pt idx="11">
                  <c:v>3.9171376973623172E-10</c:v>
                </c:pt>
                <c:pt idx="12">
                  <c:v>4.5462489606959644E-8</c:v>
                </c:pt>
                <c:pt idx="13">
                  <c:v>2.3001186824553827E-6</c:v>
                </c:pt>
                <c:pt idx="14">
                  <c:v>6.1622973656746131E-5</c:v>
                </c:pt>
                <c:pt idx="15">
                  <c:v>1.0041374881131189E-3</c:v>
                </c:pt>
                <c:pt idx="16">
                  <c:v>1.1012548087572233E-2</c:v>
                </c:pt>
                <c:pt idx="17">
                  <c:v>8.7683143094384283E-2</c:v>
                </c:pt>
                <c:pt idx="18">
                  <c:v>0.5369730777855809</c:v>
                </c:pt>
                <c:pt idx="19">
                  <c:v>2.6450873132595865</c:v>
                </c:pt>
                <c:pt idx="20">
                  <c:v>10.85629128028064</c:v>
                </c:pt>
                <c:pt idx="21">
                  <c:v>38.184030841756901</c:v>
                </c:pt>
                <c:pt idx="22">
                  <c:v>117.73095138228751</c:v>
                </c:pt>
                <c:pt idx="23">
                  <c:v>324.14717981524262</c:v>
                </c:pt>
                <c:pt idx="24">
                  <c:v>809.19455209485898</c:v>
                </c:pt>
                <c:pt idx="25">
                  <c:v>1854.8951283683064</c:v>
                </c:pt>
                <c:pt idx="26">
                  <c:v>3945.8837794891601</c:v>
                </c:pt>
                <c:pt idx="27">
                  <c:v>7859.7783364019797</c:v>
                </c:pt>
                <c:pt idx="28">
                  <c:v>14771.153987686148</c:v>
                </c:pt>
                <c:pt idx="29">
                  <c:v>26361.726797783489</c:v>
                </c:pt>
                <c:pt idx="30">
                  <c:v>44927.221666493431</c:v>
                </c:pt>
                <c:pt idx="31">
                  <c:v>73470.520442457884</c:v>
                </c:pt>
                <c:pt idx="32">
                  <c:v>115771.17668251108</c:v>
                </c:pt>
                <c:pt idx="33">
                  <c:v>176423.10352383394</c:v>
                </c:pt>
                <c:pt idx="34">
                  <c:v>260834.86042210911</c:v>
                </c:pt>
                <c:pt idx="35">
                  <c:v>375190.06082675804</c:v>
                </c:pt>
                <c:pt idx="36">
                  <c:v>526368.57229295978</c:v>
                </c:pt>
                <c:pt idx="37">
                  <c:v>721832.02499514306</c:v>
                </c:pt>
                <c:pt idx="38">
                  <c:v>969479.42985240137</c:v>
                </c:pt>
                <c:pt idx="39">
                  <c:v>1277480.2937737552</c:v>
                </c:pt>
                <c:pt idx="40">
                  <c:v>1654093.4720185401</c:v>
                </c:pt>
                <c:pt idx="41">
                  <c:v>2107480.1645406811</c:v>
                </c:pt>
                <c:pt idx="42">
                  <c:v>2645519.0491160997</c:v>
                </c:pt>
                <c:pt idx="43">
                  <c:v>3275630.6842900733</c:v>
                </c:pt>
                <c:pt idx="44">
                  <c:v>4004617.1536962101</c:v>
                </c:pt>
                <c:pt idx="45">
                  <c:v>4838521.5964736668</c:v>
                </c:pt>
                <c:pt idx="46">
                  <c:v>5782510.8945420217</c:v>
                </c:pt>
                <c:pt idx="47">
                  <c:v>6840783.4608582743</c:v>
                </c:pt>
                <c:pt idx="48">
                  <c:v>8016502.8626686027</c:v>
                </c:pt>
                <c:pt idx="49">
                  <c:v>9311756.9653426558</c:v>
                </c:pt>
                <c:pt idx="50">
                  <c:v>10727541.419795793</c:v>
                </c:pt>
                <c:pt idx="51">
                  <c:v>12263765.646782394</c:v>
                </c:pt>
                <c:pt idx="52">
                  <c:v>13919278.98848491</c:v>
                </c:pt>
                <c:pt idx="53">
                  <c:v>15691914.386688452</c:v>
                </c:pt>
                <c:pt idx="54">
                  <c:v>17578546.786559794</c:v>
                </c:pt>
                <c:pt idx="55">
                  <c:v>19575163.431855742</c:v>
                </c:pt>
                <c:pt idx="56">
                  <c:v>21676943.286740609</c:v>
                </c:pt>
                <c:pt idx="57">
                  <c:v>23878342.967604291</c:v>
                </c:pt>
                <c:pt idx="58">
                  <c:v>26173186.773556679</c:v>
                </c:pt>
                <c:pt idx="59">
                  <c:v>28554758.647394385</c:v>
                </c:pt>
                <c:pt idx="60">
                  <c:v>31015894.163414024</c:v>
                </c:pt>
                <c:pt idx="61">
                  <c:v>33549070.910998985</c:v>
                </c:pt>
                <c:pt idx="62">
                  <c:v>36146495.912763469</c:v>
                </c:pt>
                <c:pt idx="63">
                  <c:v>38800188.975057274</c:v>
                </c:pt>
                <c:pt idx="64">
                  <c:v>41502061.110966273</c:v>
                </c:pt>
                <c:pt idx="65">
                  <c:v>44243987.397638857</c:v>
                </c:pt>
                <c:pt idx="66">
                  <c:v>47017873.828511924</c:v>
                </c:pt>
                <c:pt idx="67">
                  <c:v>49815717.895769186</c:v>
                </c:pt>
                <c:pt idx="68">
                  <c:v>52629662.789113604</c:v>
                </c:pt>
                <c:pt idx="69">
                  <c:v>55452045.224434741</c:v>
                </c:pt>
                <c:pt idx="70">
                  <c:v>58275437.021469057</c:v>
                </c:pt>
                <c:pt idx="71">
                  <c:v>61092680.634773821</c:v>
                </c:pt>
                <c:pt idx="72">
                  <c:v>63896918.909121014</c:v>
                </c:pt>
                <c:pt idx="73">
                  <c:v>66681619.380772986</c:v>
                </c:pt>
                <c:pt idx="74">
                  <c:v>69440593.482024893</c:v>
                </c:pt>
                <c:pt idx="75">
                  <c:v>72168011.029852971</c:v>
                </c:pt>
                <c:pt idx="76">
                  <c:v>74858410.392347991</c:v>
                </c:pt>
                <c:pt idx="77">
                  <c:v>77506704.730578259</c:v>
                </c:pt>
                <c:pt idx="78">
                  <c:v>80108184.710195452</c:v>
                </c:pt>
                <c:pt idx="79">
                  <c:v>82658518.067894071</c:v>
                </c:pt>
                <c:pt idx="80">
                  <c:v>85153746.404033616</c:v>
                </c:pt>
                <c:pt idx="81">
                  <c:v>87590279.555426687</c:v>
                </c:pt>
                <c:pt idx="82">
                  <c:v>89964887.88245517</c:v>
                </c:pt>
                <c:pt idx="83">
                  <c:v>92274692.783110708</c:v>
                </c:pt>
                <c:pt idx="84">
                  <c:v>94517155.723946452</c:v>
                </c:pt>
                <c:pt idx="85">
                  <c:v>96690066.054866463</c:v>
                </c:pt>
                <c:pt idx="86">
                  <c:v>98791527.851596832</c:v>
                </c:pt>
                <c:pt idx="87">
                  <c:v>100819946.0069932</c:v>
                </c:pt>
                <c:pt idx="88">
                  <c:v>102774011.77029963</c:v>
                </c:pt>
                <c:pt idx="89">
                  <c:v>104652687.91233426</c:v>
                </c:pt>
                <c:pt idx="90">
                  <c:v>106455193.67448263</c:v>
                </c:pt>
                <c:pt idx="91">
                  <c:v>108180989.64045495</c:v>
                </c:pt>
                <c:pt idx="92">
                  <c:v>109829762.65208097</c:v>
                </c:pt>
                <c:pt idx="93">
                  <c:v>111401410.8739987</c:v>
                </c:pt>
                <c:pt idx="94">
                  <c:v>112896029.0969757</c:v>
                </c:pt>
                <c:pt idx="95">
                  <c:v>114313894.35574023</c:v>
                </c:pt>
                <c:pt idx="96">
                  <c:v>115655451.92459688</c:v>
                </c:pt>
                <c:pt idx="97">
                  <c:v>116921301.7426759</c:v>
                </c:pt>
                <c:pt idx="98">
                  <c:v>118112185.31040183</c:v>
                </c:pt>
                <c:pt idx="99">
                  <c:v>119228973.08957103</c:v>
                </c:pt>
                <c:pt idx="100">
                  <c:v>120272652.43125616</c:v>
                </c:pt>
                <c:pt idx="101">
                  <c:v>121244316.0485293</c:v>
                </c:pt>
                <c:pt idx="102">
                  <c:v>122145151.04464318</c:v>
                </c:pt>
                <c:pt idx="103">
                  <c:v>122976428.50177902</c:v>
                </c:pt>
                <c:pt idx="104">
                  <c:v>123739493.63066481</c:v>
                </c:pt>
                <c:pt idx="105">
                  <c:v>124435756.47725764</c:v>
                </c:pt>
                <c:pt idx="106">
                  <c:v>125066683.17917036</c:v>
                </c:pt>
                <c:pt idx="107">
                  <c:v>125633787.76158114</c:v>
                </c:pt>
                <c:pt idx="108">
                  <c:v>126138624.45990716</c:v>
                </c:pt>
                <c:pt idx="109">
                  <c:v>126582780.55452321</c:v>
                </c:pt>
                <c:pt idx="110">
                  <c:v>126967869.70119652</c:v>
                </c:pt>
                <c:pt idx="111">
                  <c:v>127295525.73965715</c:v>
                </c:pt>
                <c:pt idx="112">
                  <c:v>127567396.96177369</c:v>
                </c:pt>
                <c:pt idx="113">
                  <c:v>127785140.82014166</c:v>
                </c:pt>
                <c:pt idx="114">
                  <c:v>127950419.05744585</c:v>
                </c:pt>
                <c:pt idx="115">
                  <c:v>128064893.23674119</c:v>
                </c:pt>
                <c:pt idx="116">
                  <c:v>128130220.65273932</c:v>
                </c:pt>
                <c:pt idx="117">
                  <c:v>128148050.60428968</c:v>
                </c:pt>
                <c:pt idx="118">
                  <c:v>128120021.00847435</c:v>
                </c:pt>
                <c:pt idx="119">
                  <c:v>128047755.33707143</c:v>
                </c:pt>
                <c:pt idx="120">
                  <c:v>127932859.85656801</c:v>
                </c:pt>
                <c:pt idx="121">
                  <c:v>127776921.15340035</c:v>
                </c:pt>
                <c:pt idx="122">
                  <c:v>127581503.9266559</c:v>
                </c:pt>
                <c:pt idx="123">
                  <c:v>127348149.03107499</c:v>
                </c:pt>
                <c:pt idx="124">
                  <c:v>127078371.75382172</c:v>
                </c:pt>
                <c:pt idx="125">
                  <c:v>126773660.30915926</c:v>
                </c:pt>
                <c:pt idx="126">
                  <c:v>126435474.5358337</c:v>
                </c:pt>
                <c:pt idx="127">
                  <c:v>126065244.78266259</c:v>
                </c:pt>
                <c:pt idx="128">
                  <c:v>125664370.96850573</c:v>
                </c:pt>
                <c:pt idx="129">
                  <c:v>125234221.80348259</c:v>
                </c:pt>
                <c:pt idx="130">
                  <c:v>124776134.15897621</c:v>
                </c:pt>
                <c:pt idx="131">
                  <c:v>124291412.57463032</c:v>
                </c:pt>
                <c:pt idx="132">
                  <c:v>123781328.89119616</c:v>
                </c:pt>
                <c:pt idx="133">
                  <c:v>123247121.99871922</c:v>
                </c:pt>
                <c:pt idx="134">
                  <c:v>122689997.69017532</c:v>
                </c:pt>
                <c:pt idx="135">
                  <c:v>122111128.61125694</c:v>
                </c:pt>
                <c:pt idx="136">
                  <c:v>121511654.29758595</c:v>
                </c:pt>
                <c:pt idx="137">
                  <c:v>120892681.29118115</c:v>
                </c:pt>
                <c:pt idx="138">
                  <c:v>120255283.32853548</c:v>
                </c:pt>
                <c:pt idx="139">
                  <c:v>119600501.59316763</c:v>
                </c:pt>
                <c:pt idx="140">
                  <c:v>118929345.0259871</c:v>
                </c:pt>
                <c:pt idx="141">
                  <c:v>118242790.68728021</c:v>
                </c:pt>
                <c:pt idx="142">
                  <c:v>117541784.16455209</c:v>
                </c:pt>
                <c:pt idx="143">
                  <c:v>116827240.02087943</c:v>
                </c:pt>
                <c:pt idx="144">
                  <c:v>116100042.27881572</c:v>
                </c:pt>
                <c:pt idx="145">
                  <c:v>115361044.93526432</c:v>
                </c:pt>
                <c:pt idx="146">
                  <c:v>114611072.50307992</c:v>
                </c:pt>
                <c:pt idx="147">
                  <c:v>113850920.57549235</c:v>
                </c:pt>
                <c:pt idx="148">
                  <c:v>113081356.40975134</c:v>
                </c:pt>
                <c:pt idx="149">
                  <c:v>112303119.52668537</c:v>
                </c:pt>
                <c:pt idx="150">
                  <c:v>111516922.32313761</c:v>
                </c:pt>
                <c:pt idx="151">
                  <c:v>110723450.69450068</c:v>
                </c:pt>
                <c:pt idx="152">
                  <c:v>109923364.66480675</c:v>
                </c:pt>
                <c:pt idx="153">
                  <c:v>109117299.02205822</c:v>
                </c:pt>
                <c:pt idx="154">
                  <c:v>108305863.95668834</c:v>
                </c:pt>
                <c:pt idx="155">
                  <c:v>107489645.7012381</c:v>
                </c:pt>
                <c:pt idx="156">
                  <c:v>106669207.16951688</c:v>
                </c:pt>
                <c:pt idx="157">
                  <c:v>105845088.5936823</c:v>
                </c:pt>
                <c:pt idx="158">
                  <c:v>105017808.15783125</c:v>
                </c:pt>
                <c:pt idx="159">
                  <c:v>104187862.62684013</c:v>
                </c:pt>
                <c:pt idx="160">
                  <c:v>103355727.96932612</c:v>
                </c:pt>
                <c:pt idx="161">
                  <c:v>102521859.97372721</c:v>
                </c:pt>
                <c:pt idx="162">
                  <c:v>101686694.85661235</c:v>
                </c:pt>
                <c:pt idx="163">
                  <c:v>100850649.8624416</c:v>
                </c:pt>
                <c:pt idx="164">
                  <c:v>100014123.85409304</c:v>
                </c:pt>
                <c:pt idx="165">
                  <c:v>99177497.893562213</c:v>
                </c:pt>
                <c:pt idx="166">
                  <c:v>98341135.812328547</c:v>
                </c:pt>
                <c:pt idx="167">
                  <c:v>97505384.770951003</c:v>
                </c:pt>
                <c:pt idx="168">
                  <c:v>96670575.807534665</c:v>
                </c:pt>
                <c:pt idx="169">
                  <c:v>95837024.374764815</c:v>
                </c:pt>
                <c:pt idx="170">
                  <c:v>95005030.865273789</c:v>
                </c:pt>
                <c:pt idx="171">
                  <c:v>94174881.125147805</c:v>
                </c:pt>
                <c:pt idx="172">
                  <c:v>93346846.955440879</c:v>
                </c:pt>
                <c:pt idx="173">
                  <c:v>92521186.601599306</c:v>
                </c:pt>
                <c:pt idx="174">
                  <c:v>91698145.230743498</c:v>
                </c:pt>
                <c:pt idx="175">
                  <c:v>90877955.396790445</c:v>
                </c:pt>
                <c:pt idx="176">
                  <c:v>90060837.493431821</c:v>
                </c:pt>
                <c:pt idx="177">
                  <c:v>89247000.195011973</c:v>
                </c:pt>
                <c:pt idx="178">
                  <c:v>88436640.885378689</c:v>
                </c:pt>
                <c:pt idx="179">
                  <c:v>87629946.074798912</c:v>
                </c:pt>
                <c:pt idx="180">
                  <c:v>86827091.805058852</c:v>
                </c:pt>
                <c:pt idx="181">
                  <c:v>86028244.042879149</c:v>
                </c:pt>
                <c:pt idx="182">
                  <c:v>85233559.061799288</c:v>
                </c:pt>
                <c:pt idx="183">
                  <c:v>84443183.812693864</c:v>
                </c:pt>
                <c:pt idx="184">
                  <c:v>83657256.283100918</c:v>
                </c:pt>
                <c:pt idx="185">
                  <c:v>82875905.845548645</c:v>
                </c:pt>
                <c:pt idx="186">
                  <c:v>82099253.595080107</c:v>
                </c:pt>
                <c:pt idx="187">
                  <c:v>81327412.676180661</c:v>
                </c:pt>
                <c:pt idx="188">
                  <c:v>80560488.599320441</c:v>
                </c:pt>
                <c:pt idx="189">
                  <c:v>79798579.547329769</c:v>
                </c:pt>
                <c:pt idx="190">
                  <c:v>79041776.671827927</c:v>
                </c:pt>
                <c:pt idx="191">
                  <c:v>78290164.379932165</c:v>
                </c:pt>
                <c:pt idx="192">
                  <c:v>77543820.611471355</c:v>
                </c:pt>
                <c:pt idx="193">
                  <c:v>76802817.106936008</c:v>
                </c:pt>
                <c:pt idx="194">
                  <c:v>76067219.666391253</c:v>
                </c:pt>
                <c:pt idx="195">
                  <c:v>75337088.399584204</c:v>
                </c:pt>
                <c:pt idx="196">
                  <c:v>74612477.96747373</c:v>
                </c:pt>
                <c:pt idx="197">
                  <c:v>73893437.815410748</c:v>
                </c:pt>
                <c:pt idx="198">
                  <c:v>73180012.39819555</c:v>
                </c:pt>
                <c:pt idx="199">
                  <c:v>72472241.397236362</c:v>
                </c:pt>
                <c:pt idx="200">
                  <c:v>71770159.930031419</c:v>
                </c:pt>
                <c:pt idx="201">
                  <c:v>71073798.752193809</c:v>
                </c:pt>
                <c:pt idx="202">
                  <c:v>70383184.452235505</c:v>
                </c:pt>
                <c:pt idx="203">
                  <c:v>69698339.639324248</c:v>
                </c:pt>
                <c:pt idx="204">
                  <c:v>69019283.12422204</c:v>
                </c:pt>
                <c:pt idx="205">
                  <c:v>68346030.09361279</c:v>
                </c:pt>
                <c:pt idx="206">
                  <c:v>67678592.278019875</c:v>
                </c:pt>
                <c:pt idx="207">
                  <c:v>67016978.113513589</c:v>
                </c:pt>
                <c:pt idx="208">
                  <c:v>66361192.897401445</c:v>
                </c:pt>
                <c:pt idx="209">
                  <c:v>65711238.938092455</c:v>
                </c:pt>
                <c:pt idx="210">
                  <c:v>65067115.699321076</c:v>
                </c:pt>
                <c:pt idx="211">
                  <c:v>64428819.938912719</c:v>
                </c:pt>
                <c:pt idx="212">
                  <c:v>63796345.842267916</c:v>
                </c:pt>
                <c:pt idx="213">
                  <c:v>63169685.150738761</c:v>
                </c:pt>
                <c:pt idx="214">
                  <c:v>62548827.285066351</c:v>
                </c:pt>
                <c:pt idx="215">
                  <c:v>61933759.464043491</c:v>
                </c:pt>
                <c:pt idx="216">
                  <c:v>61324466.818563066</c:v>
                </c:pt>
                <c:pt idx="217">
                  <c:v>60720932.501208283</c:v>
                </c:pt>
                <c:pt idx="218">
                  <c:v>60123137.791535601</c:v>
                </c:pt>
                <c:pt idx="219">
                  <c:v>59531062.197199605</c:v>
                </c:pt>
                <c:pt idx="220">
                  <c:v>58944683.551060565</c:v>
                </c:pt>
                <c:pt idx="221">
                  <c:v>58363978.104416847</c:v>
                </c:pt>
                <c:pt idx="222">
                  <c:v>57788920.616494738</c:v>
                </c:pt>
                <c:pt idx="223">
                  <c:v>57219484.440329209</c:v>
                </c:pt>
                <c:pt idx="224">
                  <c:v>56655641.605161108</c:v>
                </c:pt>
                <c:pt idx="225">
                  <c:v>56097362.895475276</c:v>
                </c:pt>
                <c:pt idx="226">
                  <c:v>55544617.926799253</c:v>
                </c:pt>
                <c:pt idx="227">
                  <c:v>54997375.218377948</c:v>
                </c:pt>
                <c:pt idx="228">
                  <c:v>54455602.26283773</c:v>
                </c:pt>
                <c:pt idx="229">
                  <c:v>53919265.592947759</c:v>
                </c:pt>
                <c:pt idx="230">
                  <c:v>53388330.84558472</c:v>
                </c:pt>
                <c:pt idx="231">
                  <c:v>52862762.823002599</c:v>
                </c:pt>
                <c:pt idx="232">
                  <c:v>52342525.551506445</c:v>
                </c:pt>
                <c:pt idx="233">
                  <c:v>51827582.3376256</c:v>
                </c:pt>
                <c:pt idx="234">
                  <c:v>51317895.821878918</c:v>
                </c:pt>
                <c:pt idx="235">
                  <c:v>50813428.030220933</c:v>
                </c:pt>
                <c:pt idx="236">
                  <c:v>50314140.42325601</c:v>
                </c:pt>
                <c:pt idx="237">
                  <c:v>49819993.943303399</c:v>
                </c:pt>
                <c:pt idx="238">
                  <c:v>49330949.05939398</c:v>
                </c:pt>
                <c:pt idx="239">
                  <c:v>48846965.810277186</c:v>
                </c:pt>
                <c:pt idx="240">
                  <c:v>48368003.845512509</c:v>
                </c:pt>
                <c:pt idx="241">
                  <c:v>47894022.464718901</c:v>
                </c:pt>
                <c:pt idx="242">
                  <c:v>47424980.655052491</c:v>
                </c:pt>
                <c:pt idx="243">
                  <c:v>46960837.126979508</c:v>
                </c:pt>
                <c:pt idx="244">
                  <c:v>46501550.34841089</c:v>
                </c:pt>
                <c:pt idx="245">
                  <c:v>46047078.577260889</c:v>
                </c:pt>
                <c:pt idx="246">
                  <c:v>45597379.892491072</c:v>
                </c:pt>
                <c:pt idx="247">
                  <c:v>45152412.223698519</c:v>
                </c:pt>
                <c:pt idx="248">
                  <c:v>44712133.379304387</c:v>
                </c:pt>
                <c:pt idx="249">
                  <c:v>44276501.073398106</c:v>
                </c:pt>
                <c:pt idx="250">
                  <c:v>43845472.951289915</c:v>
                </c:pt>
                <c:pt idx="251">
                  <c:v>43419006.613821939</c:v>
                </c:pt>
                <c:pt idx="252">
                  <c:v>42997059.640487663</c:v>
                </c:pt>
                <c:pt idx="253">
                  <c:v>42579589.61140646</c:v>
                </c:pt>
                <c:pt idx="254">
                  <c:v>42166554.128199078</c:v>
                </c:pt>
                <c:pt idx="255">
                  <c:v>41757910.833807468</c:v>
                </c:pt>
                <c:pt idx="256">
                  <c:v>41353617.431302115</c:v>
                </c:pt>
                <c:pt idx="257">
                  <c:v>40953631.701716423</c:v>
                </c:pt>
              </c:numCache>
            </c:numRef>
          </c:yVal>
          <c:smooth val="1"/>
          <c:extLst>
            <c:ext xmlns:c16="http://schemas.microsoft.com/office/drawing/2014/chart" uri="{C3380CC4-5D6E-409C-BE32-E72D297353CC}">
              <c16:uniqueId val="{00000000-7D74-4F09-9D38-ABAE23B8BC9C}"/>
            </c:ext>
          </c:extLst>
        </c:ser>
        <c:dLbls>
          <c:showLegendKey val="0"/>
          <c:showVal val="0"/>
          <c:showCatName val="0"/>
          <c:showSerName val="0"/>
          <c:showPercent val="0"/>
          <c:showBubbleSize val="0"/>
        </c:dLbls>
        <c:axId val="1455973520"/>
        <c:axId val="1455932640"/>
      </c:scatterChart>
      <c:valAx>
        <c:axId val="1455973520"/>
        <c:scaling>
          <c:orientation val="minMax"/>
          <c:max val="12000"/>
          <c:min val="0"/>
        </c:scaling>
        <c:delete val="0"/>
        <c:axPos val="b"/>
        <c:title>
          <c:tx>
            <c:rich>
              <a:bodyPr/>
              <a:lstStyle/>
              <a:p>
                <a:pPr>
                  <a:defRPr/>
                </a:pPr>
                <a:r>
                  <a:rPr lang="en-AU" sz="1100" b="0">
                    <a:latin typeface="Arial" panose="020B0604020202020204" pitchFamily="34" charset="0"/>
                    <a:cs typeface="Arial" panose="020B0604020202020204" pitchFamily="34" charset="0"/>
                  </a:rPr>
                  <a:t>Wavelength</a:t>
                </a:r>
              </a:p>
            </c:rich>
          </c:tx>
          <c:layout>
            <c:manualLayout>
              <c:xMode val="edge"/>
              <c:yMode val="edge"/>
              <c:x val="0.42178972033547879"/>
              <c:y val="0.75589970501474912"/>
            </c:manualLayout>
          </c:layout>
          <c:overlay val="0"/>
        </c:title>
        <c:numFmt formatCode="General" sourceLinked="1"/>
        <c:majorTickMark val="out"/>
        <c:minorTickMark val="none"/>
        <c:tickLblPos val="nextTo"/>
        <c:txPr>
          <a:bodyPr/>
          <a:lstStyle/>
          <a:p>
            <a:pPr>
              <a:defRPr sz="1800">
                <a:solidFill>
                  <a:schemeClr val="bg1"/>
                </a:solidFill>
              </a:defRPr>
            </a:pPr>
            <a:endParaRPr lang="en-US"/>
          </a:p>
        </c:txPr>
        <c:crossAx val="1455932640"/>
        <c:crosses val="autoZero"/>
        <c:crossBetween val="midCat"/>
      </c:valAx>
      <c:valAx>
        <c:axId val="1455932640"/>
        <c:scaling>
          <c:orientation val="minMax"/>
          <c:max val="220000000.00000003"/>
          <c:min val="0"/>
        </c:scaling>
        <c:delete val="0"/>
        <c:axPos val="l"/>
        <c:title>
          <c:tx>
            <c:rich>
              <a:bodyPr rot="-5400000" vert="horz"/>
              <a:lstStyle/>
              <a:p>
                <a:pPr>
                  <a:defRPr sz="1100" b="0">
                    <a:solidFill>
                      <a:schemeClr val="bg1"/>
                    </a:solidFill>
                    <a:latin typeface="Arial" panose="020B0604020202020204" pitchFamily="34" charset="0"/>
                    <a:cs typeface="Arial" panose="020B0604020202020204" pitchFamily="34" charset="0"/>
                  </a:defRPr>
                </a:pPr>
                <a:r>
                  <a:rPr lang="en-US" sz="1100" b="0">
                    <a:solidFill>
                      <a:sysClr val="windowText" lastClr="000000"/>
                    </a:solidFill>
                    <a:latin typeface="Arial" panose="020B0604020202020204" pitchFamily="34" charset="0"/>
                    <a:cs typeface="Arial" panose="020B0604020202020204" pitchFamily="34" charset="0"/>
                  </a:rPr>
                  <a:t>Intensity</a:t>
                </a:r>
              </a:p>
            </c:rich>
          </c:tx>
          <c:layout>
            <c:manualLayout>
              <c:xMode val="edge"/>
              <c:yMode val="edge"/>
              <c:x val="8.8632838466651889E-3"/>
              <c:y val="0.27838826562608876"/>
            </c:manualLayout>
          </c:layout>
          <c:overlay val="0"/>
        </c:title>
        <c:numFmt formatCode="General" sourceLinked="1"/>
        <c:majorTickMark val="out"/>
        <c:minorTickMark val="none"/>
        <c:tickLblPos val="none"/>
        <c:crossAx val="1455973520"/>
        <c:crosses val="autoZero"/>
        <c:crossBetween val="midCat"/>
      </c:valAx>
      <c:spPr>
        <a:noFill/>
        <a:ln w="25400">
          <a:noFill/>
        </a:ln>
      </c:spPr>
    </c:plotArea>
    <c:plotVisOnly val="1"/>
    <c:dispBlanksAs val="gap"/>
    <c:showDLblsOverMax val="0"/>
  </c:chart>
  <c:spPr>
    <a:noFill/>
    <a:ln>
      <a:noFill/>
    </a:ln>
  </c:sp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25400" cap="rnd">
                <a:solidFill>
                  <a:schemeClr val="tx1"/>
                </a:solidFill>
                <a:prstDash val="sysDot"/>
              </a:ln>
              <a:effectLst/>
            </c:spPr>
            <c:trendlineType val="linear"/>
            <c:dispRSqr val="0"/>
            <c:dispEq val="0"/>
          </c:trendline>
          <c:xVal>
            <c:numRef>
              <c:f>'[Graph data.xlsx]Sheet1'!$A$2:$A$6</c:f>
              <c:numCache>
                <c:formatCode>General</c:formatCode>
                <c:ptCount val="5"/>
                <c:pt idx="0">
                  <c:v>1.2</c:v>
                </c:pt>
                <c:pt idx="1">
                  <c:v>1.5</c:v>
                </c:pt>
                <c:pt idx="2">
                  <c:v>1.9</c:v>
                </c:pt>
                <c:pt idx="3">
                  <c:v>2.5</c:v>
                </c:pt>
                <c:pt idx="4">
                  <c:v>3.5</c:v>
                </c:pt>
              </c:numCache>
            </c:numRef>
          </c:xVal>
          <c:yVal>
            <c:numRef>
              <c:f>'[Graph data.xlsx]Sheet1'!$D$2:$D$6</c:f>
              <c:numCache>
                <c:formatCode>0.0</c:formatCode>
                <c:ptCount val="5"/>
                <c:pt idx="0">
                  <c:v>4.748800000000001</c:v>
                </c:pt>
                <c:pt idx="1">
                  <c:v>5.6000000000000005</c:v>
                </c:pt>
                <c:pt idx="2">
                  <c:v>7.0224000000000011</c:v>
                </c:pt>
                <c:pt idx="3">
                  <c:v>8.9600000000000026</c:v>
                </c:pt>
                <c:pt idx="4">
                  <c:v>12.021333333333336</c:v>
                </c:pt>
              </c:numCache>
            </c:numRef>
          </c:yVal>
          <c:smooth val="0"/>
          <c:extLst>
            <c:ext xmlns:c16="http://schemas.microsoft.com/office/drawing/2014/chart" uri="{C3380CC4-5D6E-409C-BE32-E72D297353CC}">
              <c16:uniqueId val="{00000001-F9D3-41B7-8073-0FEE0E62E626}"/>
            </c:ext>
          </c:extLst>
        </c:ser>
        <c:dLbls>
          <c:showLegendKey val="0"/>
          <c:showVal val="0"/>
          <c:showCatName val="0"/>
          <c:showSerName val="0"/>
          <c:showPercent val="0"/>
          <c:showBubbleSize val="0"/>
        </c:dLbls>
        <c:axId val="1455947200"/>
        <c:axId val="1455972960"/>
      </c:scatterChart>
      <c:valAx>
        <c:axId val="1455947200"/>
        <c:scaling>
          <c:orientation val="minMax"/>
        </c:scaling>
        <c:delete val="0"/>
        <c:axPos val="b"/>
        <c:majorGridlines>
          <c:spPr>
            <a:ln w="9525" cap="flat" cmpd="sng" algn="ctr">
              <a:solidFill>
                <a:schemeClr val="tx1">
                  <a:lumMod val="50000"/>
                  <a:lumOff val="50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sz="1100">
                    <a:latin typeface="Arial" panose="020B0604020202020204" pitchFamily="34" charset="0"/>
                    <a:cs typeface="Arial" panose="020B0604020202020204" pitchFamily="34" charset="0"/>
                  </a:rPr>
                  <a:t>z (m)</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972960"/>
        <c:crosses val="autoZero"/>
        <c:crossBetween val="midCat"/>
      </c:valAx>
      <c:valAx>
        <c:axId val="1455972960"/>
        <c:scaling>
          <c:orientation val="minMax"/>
        </c:scaling>
        <c:delete val="0"/>
        <c:axPos val="l"/>
        <c:majorGridlines>
          <c:spPr>
            <a:ln w="9525" cap="flat" cmpd="sng" algn="ctr">
              <a:solidFill>
                <a:schemeClr val="tx1">
                  <a:lumMod val="50000"/>
                  <a:lumOff val="50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AU" sz="1100">
                    <a:latin typeface="Arial" panose="020B0604020202020204" pitchFamily="34" charset="0"/>
                    <a:cs typeface="Arial" panose="020B0604020202020204" pitchFamily="34" charset="0"/>
                  </a:rPr>
                  <a:t>w (×10</a:t>
                </a:r>
                <a:r>
                  <a:rPr lang="en-AU" sz="1100" baseline="30000">
                    <a:latin typeface="Arial" panose="020B0604020202020204" pitchFamily="34" charset="0"/>
                    <a:cs typeface="Arial" panose="020B0604020202020204" pitchFamily="34" charset="0"/>
                  </a:rPr>
                  <a:t>-3</a:t>
                </a:r>
                <a:r>
                  <a:rPr lang="en-AU" sz="1100" baseline="0">
                    <a:latin typeface="Arial" panose="020B0604020202020204" pitchFamily="34" charset="0"/>
                    <a:cs typeface="Arial" panose="020B0604020202020204" pitchFamily="34" charset="0"/>
                  </a:rPr>
                  <a:t> m)</a:t>
                </a:r>
                <a:endParaRPr lang="en-AU" sz="1100">
                  <a:latin typeface="Arial" panose="020B0604020202020204" pitchFamily="34" charset="0"/>
                  <a:cs typeface="Arial" panose="020B0604020202020204" pitchFamily="34"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0.0" sourceLinked="1"/>
        <c:majorTickMark val="none"/>
        <c:minorTickMark val="none"/>
        <c:tickLblPos val="nextTo"/>
        <c:spPr>
          <a:noFill/>
          <a:ln w="9525" cap="flat" cmpd="sng" algn="ctr">
            <a:solidFill>
              <a:schemeClr val="tx1">
                <a:lumMod val="50000"/>
                <a:lumOff val="50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5947200"/>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8356</cdr:x>
      <cdr:y>0.51836</cdr:y>
    </cdr:from>
    <cdr:to>
      <cdr:x>0.97112</cdr:x>
      <cdr:y>0.51836</cdr:y>
    </cdr:to>
    <cdr:cxnSp macro="">
      <cdr:nvCxnSpPr>
        <cdr:cNvPr id="2" name="Straight Connector 1"/>
        <cdr:cNvCxnSpPr/>
      </cdr:nvCxnSpPr>
      <cdr:spPr>
        <a:xfrm xmlns:a="http://schemas.openxmlformats.org/drawingml/2006/main">
          <a:off x="499730" y="1397280"/>
          <a:ext cx="5307965" cy="0"/>
        </a:xfrm>
        <a:prstGeom xmlns:a="http://schemas.openxmlformats.org/drawingml/2006/main" prst="line">
          <a:avLst/>
        </a:prstGeom>
        <a:ln xmlns:a="http://schemas.openxmlformats.org/drawingml/2006/main" w="15875">
          <a:solidFill>
            <a:schemeClr val="tx1">
              <a:lumMod val="50000"/>
              <a:lumOff val="50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356</cdr:x>
      <cdr:y>0</cdr:y>
    </cdr:from>
    <cdr:to>
      <cdr:x>0.9245</cdr:x>
      <cdr:y>0.64853</cdr:y>
    </cdr:to>
    <cdr:sp macro="" textlink="">
      <cdr:nvSpPr>
        <cdr:cNvPr id="3" name="Freeform: Shape 355"/>
        <cdr:cNvSpPr/>
      </cdr:nvSpPr>
      <cdr:spPr>
        <a:xfrm xmlns:a="http://schemas.openxmlformats.org/drawingml/2006/main">
          <a:off x="499730" y="0"/>
          <a:ext cx="5029200" cy="1748155"/>
        </a:xfrm>
        <a:custGeom xmlns:a="http://schemas.openxmlformats.org/drawingml/2006/main">
          <a:avLst/>
          <a:gdLst>
            <a:gd name="connsiteX0" fmla="*/ 0 w 4855170"/>
            <a:gd name="connsiteY0" fmla="*/ 1748465 h 1748465"/>
            <a:gd name="connsiteX1" fmla="*/ 94512 w 4855170"/>
            <a:gd name="connsiteY1" fmla="*/ 1743739 h 1748465"/>
            <a:gd name="connsiteX2" fmla="*/ 233916 w 4855170"/>
            <a:gd name="connsiteY2" fmla="*/ 1731925 h 1748465"/>
            <a:gd name="connsiteX3" fmla="*/ 333154 w 4855170"/>
            <a:gd name="connsiteY3" fmla="*/ 1729563 h 1748465"/>
            <a:gd name="connsiteX4" fmla="*/ 344967 w 4855170"/>
            <a:gd name="connsiteY4" fmla="*/ 1724837 h 1748465"/>
            <a:gd name="connsiteX5" fmla="*/ 359144 w 4855170"/>
            <a:gd name="connsiteY5" fmla="*/ 1720111 h 1748465"/>
            <a:gd name="connsiteX6" fmla="*/ 366233 w 4855170"/>
            <a:gd name="connsiteY6" fmla="*/ 1715386 h 1748465"/>
            <a:gd name="connsiteX7" fmla="*/ 392223 w 4855170"/>
            <a:gd name="connsiteY7" fmla="*/ 1713023 h 1748465"/>
            <a:gd name="connsiteX8" fmla="*/ 404037 w 4855170"/>
            <a:gd name="connsiteY8" fmla="*/ 1708297 h 1748465"/>
            <a:gd name="connsiteX9" fmla="*/ 411126 w 4855170"/>
            <a:gd name="connsiteY9" fmla="*/ 1698846 h 1748465"/>
            <a:gd name="connsiteX10" fmla="*/ 427665 w 4855170"/>
            <a:gd name="connsiteY10" fmla="*/ 1696484 h 1748465"/>
            <a:gd name="connsiteX11" fmla="*/ 458381 w 4855170"/>
            <a:gd name="connsiteY11" fmla="*/ 1682307 h 1748465"/>
            <a:gd name="connsiteX12" fmla="*/ 465470 w 4855170"/>
            <a:gd name="connsiteY12" fmla="*/ 1679944 h 1748465"/>
            <a:gd name="connsiteX13" fmla="*/ 482009 w 4855170"/>
            <a:gd name="connsiteY13" fmla="*/ 1670493 h 1748465"/>
            <a:gd name="connsiteX14" fmla="*/ 491461 w 4855170"/>
            <a:gd name="connsiteY14" fmla="*/ 1665767 h 1748465"/>
            <a:gd name="connsiteX15" fmla="*/ 498549 w 4855170"/>
            <a:gd name="connsiteY15" fmla="*/ 1658679 h 1748465"/>
            <a:gd name="connsiteX16" fmla="*/ 510363 w 4855170"/>
            <a:gd name="connsiteY16" fmla="*/ 1653953 h 1748465"/>
            <a:gd name="connsiteX17" fmla="*/ 519814 w 4855170"/>
            <a:gd name="connsiteY17" fmla="*/ 1649228 h 1748465"/>
            <a:gd name="connsiteX18" fmla="*/ 543442 w 4855170"/>
            <a:gd name="connsiteY18" fmla="*/ 1625600 h 1748465"/>
            <a:gd name="connsiteX19" fmla="*/ 552893 w 4855170"/>
            <a:gd name="connsiteY19" fmla="*/ 1616149 h 1748465"/>
            <a:gd name="connsiteX20" fmla="*/ 559981 w 4855170"/>
            <a:gd name="connsiteY20" fmla="*/ 1609060 h 1748465"/>
            <a:gd name="connsiteX21" fmla="*/ 569433 w 4855170"/>
            <a:gd name="connsiteY21" fmla="*/ 1604335 h 1748465"/>
            <a:gd name="connsiteX22" fmla="*/ 585972 w 4855170"/>
            <a:gd name="connsiteY22" fmla="*/ 1587795 h 1748465"/>
            <a:gd name="connsiteX23" fmla="*/ 593061 w 4855170"/>
            <a:gd name="connsiteY23" fmla="*/ 1580707 h 1748465"/>
            <a:gd name="connsiteX24" fmla="*/ 607237 w 4855170"/>
            <a:gd name="connsiteY24" fmla="*/ 1566530 h 1748465"/>
            <a:gd name="connsiteX25" fmla="*/ 609600 w 4855170"/>
            <a:gd name="connsiteY25" fmla="*/ 1559442 h 1748465"/>
            <a:gd name="connsiteX26" fmla="*/ 619051 w 4855170"/>
            <a:gd name="connsiteY26" fmla="*/ 1554716 h 1748465"/>
            <a:gd name="connsiteX27" fmla="*/ 626140 w 4855170"/>
            <a:gd name="connsiteY27" fmla="*/ 1542902 h 1748465"/>
            <a:gd name="connsiteX28" fmla="*/ 640316 w 4855170"/>
            <a:gd name="connsiteY28" fmla="*/ 1533451 h 1748465"/>
            <a:gd name="connsiteX29" fmla="*/ 659219 w 4855170"/>
            <a:gd name="connsiteY29" fmla="*/ 1521637 h 1748465"/>
            <a:gd name="connsiteX30" fmla="*/ 663944 w 4855170"/>
            <a:gd name="connsiteY30" fmla="*/ 1514549 h 1748465"/>
            <a:gd name="connsiteX31" fmla="*/ 685209 w 4855170"/>
            <a:gd name="connsiteY31" fmla="*/ 1505097 h 1748465"/>
            <a:gd name="connsiteX32" fmla="*/ 692298 w 4855170"/>
            <a:gd name="connsiteY32" fmla="*/ 1500372 h 1748465"/>
            <a:gd name="connsiteX33" fmla="*/ 713563 w 4855170"/>
            <a:gd name="connsiteY33" fmla="*/ 1488558 h 1748465"/>
            <a:gd name="connsiteX34" fmla="*/ 723014 w 4855170"/>
            <a:gd name="connsiteY34" fmla="*/ 1481470 h 1748465"/>
            <a:gd name="connsiteX35" fmla="*/ 730102 w 4855170"/>
            <a:gd name="connsiteY35" fmla="*/ 1476744 h 1748465"/>
            <a:gd name="connsiteX36" fmla="*/ 739554 w 4855170"/>
            <a:gd name="connsiteY36" fmla="*/ 1467293 h 1748465"/>
            <a:gd name="connsiteX37" fmla="*/ 746642 w 4855170"/>
            <a:gd name="connsiteY37" fmla="*/ 1464930 h 1748465"/>
            <a:gd name="connsiteX38" fmla="*/ 751367 w 4855170"/>
            <a:gd name="connsiteY38" fmla="*/ 1455479 h 1748465"/>
            <a:gd name="connsiteX39" fmla="*/ 772633 w 4855170"/>
            <a:gd name="connsiteY39" fmla="*/ 1443665 h 1748465"/>
            <a:gd name="connsiteX40" fmla="*/ 779721 w 4855170"/>
            <a:gd name="connsiteY40" fmla="*/ 1438939 h 1748465"/>
            <a:gd name="connsiteX41" fmla="*/ 791535 w 4855170"/>
            <a:gd name="connsiteY41" fmla="*/ 1431851 h 1748465"/>
            <a:gd name="connsiteX42" fmla="*/ 812800 w 4855170"/>
            <a:gd name="connsiteY42" fmla="*/ 1415311 h 1748465"/>
            <a:gd name="connsiteX43" fmla="*/ 822251 w 4855170"/>
            <a:gd name="connsiteY43" fmla="*/ 1401135 h 1748465"/>
            <a:gd name="connsiteX44" fmla="*/ 824614 w 4855170"/>
            <a:gd name="connsiteY44" fmla="*/ 1394046 h 1748465"/>
            <a:gd name="connsiteX45" fmla="*/ 834065 w 4855170"/>
            <a:gd name="connsiteY45" fmla="*/ 1384595 h 1748465"/>
            <a:gd name="connsiteX46" fmla="*/ 850605 w 4855170"/>
            <a:gd name="connsiteY46" fmla="*/ 1365693 h 1748465"/>
            <a:gd name="connsiteX47" fmla="*/ 855330 w 4855170"/>
            <a:gd name="connsiteY47" fmla="*/ 1356242 h 1748465"/>
            <a:gd name="connsiteX48" fmla="*/ 857693 w 4855170"/>
            <a:gd name="connsiteY48" fmla="*/ 1344428 h 1748465"/>
            <a:gd name="connsiteX49" fmla="*/ 874233 w 4855170"/>
            <a:gd name="connsiteY49" fmla="*/ 1327888 h 1748465"/>
            <a:gd name="connsiteX50" fmla="*/ 878958 w 4855170"/>
            <a:gd name="connsiteY50" fmla="*/ 1316074 h 1748465"/>
            <a:gd name="connsiteX51" fmla="*/ 904949 w 4855170"/>
            <a:gd name="connsiteY51" fmla="*/ 1285358 h 1748465"/>
            <a:gd name="connsiteX52" fmla="*/ 923851 w 4855170"/>
            <a:gd name="connsiteY52" fmla="*/ 1261730 h 1748465"/>
            <a:gd name="connsiteX53" fmla="*/ 923851 w 4855170"/>
            <a:gd name="connsiteY53" fmla="*/ 1261730 h 1748465"/>
            <a:gd name="connsiteX54" fmla="*/ 938028 w 4855170"/>
            <a:gd name="connsiteY54" fmla="*/ 1240465 h 1748465"/>
            <a:gd name="connsiteX55" fmla="*/ 949842 w 4855170"/>
            <a:gd name="connsiteY55" fmla="*/ 1219200 h 1748465"/>
            <a:gd name="connsiteX56" fmla="*/ 954567 w 4855170"/>
            <a:gd name="connsiteY56" fmla="*/ 1207386 h 1748465"/>
            <a:gd name="connsiteX57" fmla="*/ 956930 w 4855170"/>
            <a:gd name="connsiteY57" fmla="*/ 1200297 h 1748465"/>
            <a:gd name="connsiteX58" fmla="*/ 966381 w 4855170"/>
            <a:gd name="connsiteY58" fmla="*/ 1186121 h 1748465"/>
            <a:gd name="connsiteX59" fmla="*/ 971107 w 4855170"/>
            <a:gd name="connsiteY59" fmla="*/ 1167218 h 1748465"/>
            <a:gd name="connsiteX60" fmla="*/ 982921 w 4855170"/>
            <a:gd name="connsiteY60" fmla="*/ 1145953 h 1748465"/>
            <a:gd name="connsiteX61" fmla="*/ 987647 w 4855170"/>
            <a:gd name="connsiteY61" fmla="*/ 1124688 h 1748465"/>
            <a:gd name="connsiteX62" fmla="*/ 999461 w 4855170"/>
            <a:gd name="connsiteY62" fmla="*/ 1112874 h 1748465"/>
            <a:gd name="connsiteX63" fmla="*/ 1006549 w 4855170"/>
            <a:gd name="connsiteY63" fmla="*/ 1101060 h 1748465"/>
            <a:gd name="connsiteX64" fmla="*/ 1016000 w 4855170"/>
            <a:gd name="connsiteY64" fmla="*/ 1086884 h 1748465"/>
            <a:gd name="connsiteX65" fmla="*/ 1020726 w 4855170"/>
            <a:gd name="connsiteY65" fmla="*/ 1075070 h 1748465"/>
            <a:gd name="connsiteX66" fmla="*/ 1037265 w 4855170"/>
            <a:gd name="connsiteY66" fmla="*/ 1046716 h 1748465"/>
            <a:gd name="connsiteX67" fmla="*/ 1039628 w 4855170"/>
            <a:gd name="connsiteY67" fmla="*/ 1037265 h 1748465"/>
            <a:gd name="connsiteX68" fmla="*/ 1044354 w 4855170"/>
            <a:gd name="connsiteY68" fmla="*/ 1008911 h 1748465"/>
            <a:gd name="connsiteX69" fmla="*/ 1065619 w 4855170"/>
            <a:gd name="connsiteY69" fmla="*/ 980558 h 1748465"/>
            <a:gd name="connsiteX70" fmla="*/ 1077433 w 4855170"/>
            <a:gd name="connsiteY70" fmla="*/ 947479 h 1748465"/>
            <a:gd name="connsiteX71" fmla="*/ 1086884 w 4855170"/>
            <a:gd name="connsiteY71" fmla="*/ 935665 h 1748465"/>
            <a:gd name="connsiteX72" fmla="*/ 1093972 w 4855170"/>
            <a:gd name="connsiteY72" fmla="*/ 909674 h 1748465"/>
            <a:gd name="connsiteX73" fmla="*/ 1103423 w 4855170"/>
            <a:gd name="connsiteY73" fmla="*/ 897860 h 1748465"/>
            <a:gd name="connsiteX74" fmla="*/ 1105786 w 4855170"/>
            <a:gd name="connsiteY74" fmla="*/ 871870 h 1748465"/>
            <a:gd name="connsiteX75" fmla="*/ 1115237 w 4855170"/>
            <a:gd name="connsiteY75" fmla="*/ 860056 h 1748465"/>
            <a:gd name="connsiteX76" fmla="*/ 1119963 w 4855170"/>
            <a:gd name="connsiteY76" fmla="*/ 852967 h 1748465"/>
            <a:gd name="connsiteX77" fmla="*/ 1122326 w 4855170"/>
            <a:gd name="connsiteY77" fmla="*/ 831702 h 1748465"/>
            <a:gd name="connsiteX78" fmla="*/ 1127051 w 4855170"/>
            <a:gd name="connsiteY78" fmla="*/ 822251 h 1748465"/>
            <a:gd name="connsiteX79" fmla="*/ 1136502 w 4855170"/>
            <a:gd name="connsiteY79" fmla="*/ 798623 h 1748465"/>
            <a:gd name="connsiteX80" fmla="*/ 1143591 w 4855170"/>
            <a:gd name="connsiteY80" fmla="*/ 772632 h 1748465"/>
            <a:gd name="connsiteX81" fmla="*/ 1153042 w 4855170"/>
            <a:gd name="connsiteY81" fmla="*/ 760818 h 1748465"/>
            <a:gd name="connsiteX82" fmla="*/ 1160130 w 4855170"/>
            <a:gd name="connsiteY82" fmla="*/ 744279 h 1748465"/>
            <a:gd name="connsiteX83" fmla="*/ 1164856 w 4855170"/>
            <a:gd name="connsiteY83" fmla="*/ 737190 h 1748465"/>
            <a:gd name="connsiteX84" fmla="*/ 1169581 w 4855170"/>
            <a:gd name="connsiteY84" fmla="*/ 727739 h 1748465"/>
            <a:gd name="connsiteX85" fmla="*/ 1176670 w 4855170"/>
            <a:gd name="connsiteY85" fmla="*/ 715925 h 1748465"/>
            <a:gd name="connsiteX86" fmla="*/ 1186121 w 4855170"/>
            <a:gd name="connsiteY86" fmla="*/ 689935 h 1748465"/>
            <a:gd name="connsiteX87" fmla="*/ 1188484 w 4855170"/>
            <a:gd name="connsiteY87" fmla="*/ 678121 h 1748465"/>
            <a:gd name="connsiteX88" fmla="*/ 1197935 w 4855170"/>
            <a:gd name="connsiteY88" fmla="*/ 666307 h 1748465"/>
            <a:gd name="connsiteX89" fmla="*/ 1205023 w 4855170"/>
            <a:gd name="connsiteY89" fmla="*/ 649767 h 1748465"/>
            <a:gd name="connsiteX90" fmla="*/ 1219200 w 4855170"/>
            <a:gd name="connsiteY90" fmla="*/ 628502 h 1748465"/>
            <a:gd name="connsiteX91" fmla="*/ 1231014 w 4855170"/>
            <a:gd name="connsiteY91" fmla="*/ 604874 h 1748465"/>
            <a:gd name="connsiteX92" fmla="*/ 1238102 w 4855170"/>
            <a:gd name="connsiteY92" fmla="*/ 588335 h 1748465"/>
            <a:gd name="connsiteX93" fmla="*/ 1252279 w 4855170"/>
            <a:gd name="connsiteY93" fmla="*/ 567070 h 1748465"/>
            <a:gd name="connsiteX94" fmla="*/ 1254642 w 4855170"/>
            <a:gd name="connsiteY94" fmla="*/ 555256 h 1748465"/>
            <a:gd name="connsiteX95" fmla="*/ 1264093 w 4855170"/>
            <a:gd name="connsiteY95" fmla="*/ 545804 h 1748465"/>
            <a:gd name="connsiteX96" fmla="*/ 1271181 w 4855170"/>
            <a:gd name="connsiteY96" fmla="*/ 533990 h 1748465"/>
            <a:gd name="connsiteX97" fmla="*/ 1275907 w 4855170"/>
            <a:gd name="connsiteY97" fmla="*/ 517451 h 1748465"/>
            <a:gd name="connsiteX98" fmla="*/ 1280633 w 4855170"/>
            <a:gd name="connsiteY98" fmla="*/ 508000 h 1748465"/>
            <a:gd name="connsiteX99" fmla="*/ 1285358 w 4855170"/>
            <a:gd name="connsiteY99" fmla="*/ 484372 h 1748465"/>
            <a:gd name="connsiteX100" fmla="*/ 1287721 w 4855170"/>
            <a:gd name="connsiteY100" fmla="*/ 474921 h 1748465"/>
            <a:gd name="connsiteX101" fmla="*/ 1297172 w 4855170"/>
            <a:gd name="connsiteY101" fmla="*/ 467832 h 1748465"/>
            <a:gd name="connsiteX102" fmla="*/ 1304261 w 4855170"/>
            <a:gd name="connsiteY102" fmla="*/ 446567 h 1748465"/>
            <a:gd name="connsiteX103" fmla="*/ 1308986 w 4855170"/>
            <a:gd name="connsiteY103" fmla="*/ 439479 h 1748465"/>
            <a:gd name="connsiteX104" fmla="*/ 1313712 w 4855170"/>
            <a:gd name="connsiteY104" fmla="*/ 425302 h 1748465"/>
            <a:gd name="connsiteX105" fmla="*/ 1318437 w 4855170"/>
            <a:gd name="connsiteY105" fmla="*/ 418214 h 1748465"/>
            <a:gd name="connsiteX106" fmla="*/ 1334977 w 4855170"/>
            <a:gd name="connsiteY106" fmla="*/ 401674 h 1748465"/>
            <a:gd name="connsiteX107" fmla="*/ 1342065 w 4855170"/>
            <a:gd name="connsiteY107" fmla="*/ 375684 h 1748465"/>
            <a:gd name="connsiteX108" fmla="*/ 1346791 w 4855170"/>
            <a:gd name="connsiteY108" fmla="*/ 368595 h 1748465"/>
            <a:gd name="connsiteX109" fmla="*/ 1353879 w 4855170"/>
            <a:gd name="connsiteY109" fmla="*/ 356781 h 1748465"/>
            <a:gd name="connsiteX110" fmla="*/ 1368056 w 4855170"/>
            <a:gd name="connsiteY110" fmla="*/ 342604 h 1748465"/>
            <a:gd name="connsiteX111" fmla="*/ 1379870 w 4855170"/>
            <a:gd name="connsiteY111" fmla="*/ 326065 h 1748465"/>
            <a:gd name="connsiteX112" fmla="*/ 1391684 w 4855170"/>
            <a:gd name="connsiteY112" fmla="*/ 307163 h 1748465"/>
            <a:gd name="connsiteX113" fmla="*/ 1396409 w 4855170"/>
            <a:gd name="connsiteY113" fmla="*/ 297711 h 1748465"/>
            <a:gd name="connsiteX114" fmla="*/ 1408223 w 4855170"/>
            <a:gd name="connsiteY114" fmla="*/ 285897 h 1748465"/>
            <a:gd name="connsiteX115" fmla="*/ 1417674 w 4855170"/>
            <a:gd name="connsiteY115" fmla="*/ 264632 h 1748465"/>
            <a:gd name="connsiteX116" fmla="*/ 1436577 w 4855170"/>
            <a:gd name="connsiteY116" fmla="*/ 248093 h 1748465"/>
            <a:gd name="connsiteX117" fmla="*/ 1453116 w 4855170"/>
            <a:gd name="connsiteY117" fmla="*/ 226828 h 1748465"/>
            <a:gd name="connsiteX118" fmla="*/ 1457842 w 4855170"/>
            <a:gd name="connsiteY118" fmla="*/ 215014 h 1748465"/>
            <a:gd name="connsiteX119" fmla="*/ 1469656 w 4855170"/>
            <a:gd name="connsiteY119" fmla="*/ 203200 h 1748465"/>
            <a:gd name="connsiteX120" fmla="*/ 1483833 w 4855170"/>
            <a:gd name="connsiteY120" fmla="*/ 181935 h 1748465"/>
            <a:gd name="connsiteX121" fmla="*/ 1490921 w 4855170"/>
            <a:gd name="connsiteY121" fmla="*/ 174846 h 1748465"/>
            <a:gd name="connsiteX122" fmla="*/ 1502735 w 4855170"/>
            <a:gd name="connsiteY122" fmla="*/ 158307 h 1748465"/>
            <a:gd name="connsiteX123" fmla="*/ 1507461 w 4855170"/>
            <a:gd name="connsiteY123" fmla="*/ 144130 h 1748465"/>
            <a:gd name="connsiteX124" fmla="*/ 1512186 w 4855170"/>
            <a:gd name="connsiteY124" fmla="*/ 127590 h 1748465"/>
            <a:gd name="connsiteX125" fmla="*/ 1524000 w 4855170"/>
            <a:gd name="connsiteY125" fmla="*/ 115777 h 1748465"/>
            <a:gd name="connsiteX126" fmla="*/ 1528726 w 4855170"/>
            <a:gd name="connsiteY126" fmla="*/ 108688 h 1748465"/>
            <a:gd name="connsiteX127" fmla="*/ 1533451 w 4855170"/>
            <a:gd name="connsiteY127" fmla="*/ 99237 h 1748465"/>
            <a:gd name="connsiteX128" fmla="*/ 1540540 w 4855170"/>
            <a:gd name="connsiteY128" fmla="*/ 82697 h 1748465"/>
            <a:gd name="connsiteX129" fmla="*/ 1549991 w 4855170"/>
            <a:gd name="connsiteY129" fmla="*/ 70884 h 1748465"/>
            <a:gd name="connsiteX130" fmla="*/ 1573619 w 4855170"/>
            <a:gd name="connsiteY130" fmla="*/ 44893 h 1748465"/>
            <a:gd name="connsiteX131" fmla="*/ 1583070 w 4855170"/>
            <a:gd name="connsiteY131" fmla="*/ 37804 h 1748465"/>
            <a:gd name="connsiteX132" fmla="*/ 1618512 w 4855170"/>
            <a:gd name="connsiteY132" fmla="*/ 25990 h 1748465"/>
            <a:gd name="connsiteX133" fmla="*/ 1627963 w 4855170"/>
            <a:gd name="connsiteY133" fmla="*/ 21265 h 1748465"/>
            <a:gd name="connsiteX134" fmla="*/ 1635051 w 4855170"/>
            <a:gd name="connsiteY134" fmla="*/ 16539 h 1748465"/>
            <a:gd name="connsiteX135" fmla="*/ 1656316 w 4855170"/>
            <a:gd name="connsiteY135" fmla="*/ 9451 h 1748465"/>
            <a:gd name="connsiteX136" fmla="*/ 1694121 w 4855170"/>
            <a:gd name="connsiteY136" fmla="*/ 0 h 1748465"/>
            <a:gd name="connsiteX137" fmla="*/ 1765005 w 4855170"/>
            <a:gd name="connsiteY137" fmla="*/ 2363 h 1748465"/>
            <a:gd name="connsiteX138" fmla="*/ 1776819 w 4855170"/>
            <a:gd name="connsiteY138" fmla="*/ 7088 h 1748465"/>
            <a:gd name="connsiteX139" fmla="*/ 1800447 w 4855170"/>
            <a:gd name="connsiteY139" fmla="*/ 11814 h 1748465"/>
            <a:gd name="connsiteX140" fmla="*/ 1816986 w 4855170"/>
            <a:gd name="connsiteY140" fmla="*/ 18902 h 1748465"/>
            <a:gd name="connsiteX141" fmla="*/ 1838251 w 4855170"/>
            <a:gd name="connsiteY141" fmla="*/ 23628 h 1748465"/>
            <a:gd name="connsiteX142" fmla="*/ 1854791 w 4855170"/>
            <a:gd name="connsiteY142" fmla="*/ 28353 h 1748465"/>
            <a:gd name="connsiteX143" fmla="*/ 1864242 w 4855170"/>
            <a:gd name="connsiteY143" fmla="*/ 30716 h 1748465"/>
            <a:gd name="connsiteX144" fmla="*/ 1876056 w 4855170"/>
            <a:gd name="connsiteY144" fmla="*/ 35442 h 1748465"/>
            <a:gd name="connsiteX145" fmla="*/ 1899684 w 4855170"/>
            <a:gd name="connsiteY145" fmla="*/ 47256 h 1748465"/>
            <a:gd name="connsiteX146" fmla="*/ 1920949 w 4855170"/>
            <a:gd name="connsiteY146" fmla="*/ 51981 h 1748465"/>
            <a:gd name="connsiteX147" fmla="*/ 1930400 w 4855170"/>
            <a:gd name="connsiteY147" fmla="*/ 56707 h 1748465"/>
            <a:gd name="connsiteX148" fmla="*/ 1937488 w 4855170"/>
            <a:gd name="connsiteY148" fmla="*/ 61432 h 1748465"/>
            <a:gd name="connsiteX149" fmla="*/ 1949302 w 4855170"/>
            <a:gd name="connsiteY149" fmla="*/ 63795 h 1748465"/>
            <a:gd name="connsiteX150" fmla="*/ 1958754 w 4855170"/>
            <a:gd name="connsiteY150" fmla="*/ 68521 h 1748465"/>
            <a:gd name="connsiteX151" fmla="*/ 1970567 w 4855170"/>
            <a:gd name="connsiteY151" fmla="*/ 77972 h 1748465"/>
            <a:gd name="connsiteX152" fmla="*/ 1980019 w 4855170"/>
            <a:gd name="connsiteY152" fmla="*/ 80335 h 1748465"/>
            <a:gd name="connsiteX153" fmla="*/ 1987107 w 4855170"/>
            <a:gd name="connsiteY153" fmla="*/ 85060 h 1748465"/>
            <a:gd name="connsiteX154" fmla="*/ 1996558 w 4855170"/>
            <a:gd name="connsiteY154" fmla="*/ 94511 h 1748465"/>
            <a:gd name="connsiteX155" fmla="*/ 2003647 w 4855170"/>
            <a:gd name="connsiteY155" fmla="*/ 96874 h 1748465"/>
            <a:gd name="connsiteX156" fmla="*/ 2013098 w 4855170"/>
            <a:gd name="connsiteY156" fmla="*/ 101600 h 1748465"/>
            <a:gd name="connsiteX157" fmla="*/ 2015461 w 4855170"/>
            <a:gd name="connsiteY157" fmla="*/ 111051 h 1748465"/>
            <a:gd name="connsiteX158" fmla="*/ 2029637 w 4855170"/>
            <a:gd name="connsiteY158" fmla="*/ 118139 h 1748465"/>
            <a:gd name="connsiteX159" fmla="*/ 2036726 w 4855170"/>
            <a:gd name="connsiteY159" fmla="*/ 122865 h 1748465"/>
            <a:gd name="connsiteX160" fmla="*/ 2048540 w 4855170"/>
            <a:gd name="connsiteY160" fmla="*/ 139404 h 1748465"/>
            <a:gd name="connsiteX161" fmla="*/ 2057991 w 4855170"/>
            <a:gd name="connsiteY161" fmla="*/ 144130 h 1748465"/>
            <a:gd name="connsiteX162" fmla="*/ 2065079 w 4855170"/>
            <a:gd name="connsiteY162" fmla="*/ 151218 h 1748465"/>
            <a:gd name="connsiteX163" fmla="*/ 2079256 w 4855170"/>
            <a:gd name="connsiteY163" fmla="*/ 163032 h 1748465"/>
            <a:gd name="connsiteX164" fmla="*/ 2086344 w 4855170"/>
            <a:gd name="connsiteY164" fmla="*/ 172484 h 1748465"/>
            <a:gd name="connsiteX165" fmla="*/ 2107609 w 4855170"/>
            <a:gd name="connsiteY165" fmla="*/ 189023 h 1748465"/>
            <a:gd name="connsiteX166" fmla="*/ 2112335 w 4855170"/>
            <a:gd name="connsiteY166" fmla="*/ 196111 h 1748465"/>
            <a:gd name="connsiteX167" fmla="*/ 2128874 w 4855170"/>
            <a:gd name="connsiteY167" fmla="*/ 217377 h 1748465"/>
            <a:gd name="connsiteX168" fmla="*/ 2131237 w 4855170"/>
            <a:gd name="connsiteY168" fmla="*/ 226828 h 1748465"/>
            <a:gd name="connsiteX169" fmla="*/ 2140688 w 4855170"/>
            <a:gd name="connsiteY169" fmla="*/ 229190 h 1748465"/>
            <a:gd name="connsiteX170" fmla="*/ 2147777 w 4855170"/>
            <a:gd name="connsiteY170" fmla="*/ 250456 h 1748465"/>
            <a:gd name="connsiteX171" fmla="*/ 2157228 w 4855170"/>
            <a:gd name="connsiteY171" fmla="*/ 266995 h 1748465"/>
            <a:gd name="connsiteX172" fmla="*/ 2169042 w 4855170"/>
            <a:gd name="connsiteY172" fmla="*/ 292986 h 1748465"/>
            <a:gd name="connsiteX173" fmla="*/ 2173767 w 4855170"/>
            <a:gd name="connsiteY173" fmla="*/ 300074 h 1748465"/>
            <a:gd name="connsiteX174" fmla="*/ 2178493 w 4855170"/>
            <a:gd name="connsiteY174" fmla="*/ 309525 h 1748465"/>
            <a:gd name="connsiteX175" fmla="*/ 2180856 w 4855170"/>
            <a:gd name="connsiteY175" fmla="*/ 321339 h 1748465"/>
            <a:gd name="connsiteX176" fmla="*/ 2190307 w 4855170"/>
            <a:gd name="connsiteY176" fmla="*/ 342604 h 1748465"/>
            <a:gd name="connsiteX177" fmla="*/ 2195033 w 4855170"/>
            <a:gd name="connsiteY177" fmla="*/ 349693 h 1748465"/>
            <a:gd name="connsiteX178" fmla="*/ 2206847 w 4855170"/>
            <a:gd name="connsiteY178" fmla="*/ 366232 h 1748465"/>
            <a:gd name="connsiteX179" fmla="*/ 2211572 w 4855170"/>
            <a:gd name="connsiteY179" fmla="*/ 375684 h 1748465"/>
            <a:gd name="connsiteX180" fmla="*/ 2213935 w 4855170"/>
            <a:gd name="connsiteY180" fmla="*/ 382772 h 1748465"/>
            <a:gd name="connsiteX181" fmla="*/ 2223386 w 4855170"/>
            <a:gd name="connsiteY181" fmla="*/ 387497 h 1748465"/>
            <a:gd name="connsiteX182" fmla="*/ 2228112 w 4855170"/>
            <a:gd name="connsiteY182" fmla="*/ 394586 h 1748465"/>
            <a:gd name="connsiteX183" fmla="*/ 2230474 w 4855170"/>
            <a:gd name="connsiteY183" fmla="*/ 408763 h 1748465"/>
            <a:gd name="connsiteX184" fmla="*/ 2239926 w 4855170"/>
            <a:gd name="connsiteY184" fmla="*/ 415851 h 1748465"/>
            <a:gd name="connsiteX185" fmla="*/ 2256465 w 4855170"/>
            <a:gd name="connsiteY185" fmla="*/ 444204 h 1748465"/>
            <a:gd name="connsiteX186" fmla="*/ 2263554 w 4855170"/>
            <a:gd name="connsiteY186" fmla="*/ 448930 h 1748465"/>
            <a:gd name="connsiteX187" fmla="*/ 2268279 w 4855170"/>
            <a:gd name="connsiteY187" fmla="*/ 458381 h 1748465"/>
            <a:gd name="connsiteX188" fmla="*/ 2277730 w 4855170"/>
            <a:gd name="connsiteY188" fmla="*/ 465470 h 1748465"/>
            <a:gd name="connsiteX189" fmla="*/ 2289544 w 4855170"/>
            <a:gd name="connsiteY189" fmla="*/ 477284 h 1748465"/>
            <a:gd name="connsiteX190" fmla="*/ 2306084 w 4855170"/>
            <a:gd name="connsiteY190" fmla="*/ 491460 h 1748465"/>
            <a:gd name="connsiteX191" fmla="*/ 2310809 w 4855170"/>
            <a:gd name="connsiteY191" fmla="*/ 498549 h 1748465"/>
            <a:gd name="connsiteX192" fmla="*/ 2327349 w 4855170"/>
            <a:gd name="connsiteY192" fmla="*/ 519814 h 1748465"/>
            <a:gd name="connsiteX193" fmla="*/ 2339163 w 4855170"/>
            <a:gd name="connsiteY193" fmla="*/ 536353 h 1748465"/>
            <a:gd name="connsiteX194" fmla="*/ 2343888 w 4855170"/>
            <a:gd name="connsiteY194" fmla="*/ 543442 h 1748465"/>
            <a:gd name="connsiteX195" fmla="*/ 2360428 w 4855170"/>
            <a:gd name="connsiteY195" fmla="*/ 552893 h 1748465"/>
            <a:gd name="connsiteX196" fmla="*/ 2376967 w 4855170"/>
            <a:gd name="connsiteY196" fmla="*/ 569432 h 1748465"/>
            <a:gd name="connsiteX197" fmla="*/ 2379330 w 4855170"/>
            <a:gd name="connsiteY197" fmla="*/ 576521 h 1748465"/>
            <a:gd name="connsiteX198" fmla="*/ 2395870 w 4855170"/>
            <a:gd name="connsiteY198" fmla="*/ 590697 h 1748465"/>
            <a:gd name="connsiteX199" fmla="*/ 2405321 w 4855170"/>
            <a:gd name="connsiteY199" fmla="*/ 602511 h 1748465"/>
            <a:gd name="connsiteX200" fmla="*/ 2417135 w 4855170"/>
            <a:gd name="connsiteY200" fmla="*/ 609600 h 1748465"/>
            <a:gd name="connsiteX201" fmla="*/ 2426586 w 4855170"/>
            <a:gd name="connsiteY201" fmla="*/ 619051 h 1748465"/>
            <a:gd name="connsiteX202" fmla="*/ 2445488 w 4855170"/>
            <a:gd name="connsiteY202" fmla="*/ 630865 h 1748465"/>
            <a:gd name="connsiteX203" fmla="*/ 2462028 w 4855170"/>
            <a:gd name="connsiteY203" fmla="*/ 642679 h 1748465"/>
            <a:gd name="connsiteX204" fmla="*/ 2478567 w 4855170"/>
            <a:gd name="connsiteY204" fmla="*/ 656856 h 1748465"/>
            <a:gd name="connsiteX205" fmla="*/ 2488019 w 4855170"/>
            <a:gd name="connsiteY205" fmla="*/ 659218 h 1748465"/>
            <a:gd name="connsiteX206" fmla="*/ 2495107 w 4855170"/>
            <a:gd name="connsiteY206" fmla="*/ 663944 h 1748465"/>
            <a:gd name="connsiteX207" fmla="*/ 2499833 w 4855170"/>
            <a:gd name="connsiteY207" fmla="*/ 673395 h 1748465"/>
            <a:gd name="connsiteX208" fmla="*/ 2509284 w 4855170"/>
            <a:gd name="connsiteY208" fmla="*/ 675758 h 1748465"/>
            <a:gd name="connsiteX209" fmla="*/ 2528186 w 4855170"/>
            <a:gd name="connsiteY209" fmla="*/ 689935 h 1748465"/>
            <a:gd name="connsiteX210" fmla="*/ 2544726 w 4855170"/>
            <a:gd name="connsiteY210" fmla="*/ 701749 h 1748465"/>
            <a:gd name="connsiteX211" fmla="*/ 2558902 w 4855170"/>
            <a:gd name="connsiteY211" fmla="*/ 708837 h 1748465"/>
            <a:gd name="connsiteX212" fmla="*/ 2565991 w 4855170"/>
            <a:gd name="connsiteY212" fmla="*/ 713563 h 1748465"/>
            <a:gd name="connsiteX213" fmla="*/ 2577805 w 4855170"/>
            <a:gd name="connsiteY213" fmla="*/ 718288 h 1748465"/>
            <a:gd name="connsiteX214" fmla="*/ 2591981 w 4855170"/>
            <a:gd name="connsiteY214" fmla="*/ 725377 h 1748465"/>
            <a:gd name="connsiteX215" fmla="*/ 2603795 w 4855170"/>
            <a:gd name="connsiteY215" fmla="*/ 739553 h 1748465"/>
            <a:gd name="connsiteX216" fmla="*/ 2610884 w 4855170"/>
            <a:gd name="connsiteY216" fmla="*/ 741916 h 1748465"/>
            <a:gd name="connsiteX217" fmla="*/ 2648688 w 4855170"/>
            <a:gd name="connsiteY217" fmla="*/ 763181 h 1748465"/>
            <a:gd name="connsiteX218" fmla="*/ 2674679 w 4855170"/>
            <a:gd name="connsiteY218" fmla="*/ 784446 h 1748465"/>
            <a:gd name="connsiteX219" fmla="*/ 2691219 w 4855170"/>
            <a:gd name="connsiteY219" fmla="*/ 789172 h 1748465"/>
            <a:gd name="connsiteX220" fmla="*/ 2726661 w 4855170"/>
            <a:gd name="connsiteY220" fmla="*/ 808074 h 1748465"/>
            <a:gd name="connsiteX221" fmla="*/ 2740837 w 4855170"/>
            <a:gd name="connsiteY221" fmla="*/ 812800 h 1748465"/>
            <a:gd name="connsiteX222" fmla="*/ 2769191 w 4855170"/>
            <a:gd name="connsiteY222" fmla="*/ 824614 h 1748465"/>
            <a:gd name="connsiteX223" fmla="*/ 2781005 w 4855170"/>
            <a:gd name="connsiteY223" fmla="*/ 838790 h 1748465"/>
            <a:gd name="connsiteX224" fmla="*/ 2802270 w 4855170"/>
            <a:gd name="connsiteY224" fmla="*/ 850604 h 1748465"/>
            <a:gd name="connsiteX225" fmla="*/ 2818809 w 4855170"/>
            <a:gd name="connsiteY225" fmla="*/ 862418 h 1748465"/>
            <a:gd name="connsiteX226" fmla="*/ 2830623 w 4855170"/>
            <a:gd name="connsiteY226" fmla="*/ 871870 h 1748465"/>
            <a:gd name="connsiteX227" fmla="*/ 2842437 w 4855170"/>
            <a:gd name="connsiteY227" fmla="*/ 874232 h 1748465"/>
            <a:gd name="connsiteX228" fmla="*/ 2863702 w 4855170"/>
            <a:gd name="connsiteY228" fmla="*/ 883684 h 1748465"/>
            <a:gd name="connsiteX229" fmla="*/ 2873154 w 4855170"/>
            <a:gd name="connsiteY229" fmla="*/ 888409 h 1748465"/>
            <a:gd name="connsiteX230" fmla="*/ 2880242 w 4855170"/>
            <a:gd name="connsiteY230" fmla="*/ 890772 h 1748465"/>
            <a:gd name="connsiteX231" fmla="*/ 2892056 w 4855170"/>
            <a:gd name="connsiteY231" fmla="*/ 895497 h 1748465"/>
            <a:gd name="connsiteX232" fmla="*/ 2908595 w 4855170"/>
            <a:gd name="connsiteY232" fmla="*/ 900223 h 1748465"/>
            <a:gd name="connsiteX233" fmla="*/ 2929861 w 4855170"/>
            <a:gd name="connsiteY233" fmla="*/ 907311 h 1748465"/>
            <a:gd name="connsiteX234" fmla="*/ 2951126 w 4855170"/>
            <a:gd name="connsiteY234" fmla="*/ 916763 h 1748465"/>
            <a:gd name="connsiteX235" fmla="*/ 2958214 w 4855170"/>
            <a:gd name="connsiteY235" fmla="*/ 921488 h 1748465"/>
            <a:gd name="connsiteX236" fmla="*/ 2974754 w 4855170"/>
            <a:gd name="connsiteY236" fmla="*/ 923851 h 1748465"/>
            <a:gd name="connsiteX237" fmla="*/ 3000744 w 4855170"/>
            <a:gd name="connsiteY237" fmla="*/ 928577 h 1748465"/>
            <a:gd name="connsiteX238" fmla="*/ 3024372 w 4855170"/>
            <a:gd name="connsiteY238" fmla="*/ 940390 h 1748465"/>
            <a:gd name="connsiteX239" fmla="*/ 3040912 w 4855170"/>
            <a:gd name="connsiteY239" fmla="*/ 949842 h 1748465"/>
            <a:gd name="connsiteX240" fmla="*/ 3055088 w 4855170"/>
            <a:gd name="connsiteY240" fmla="*/ 954567 h 1748465"/>
            <a:gd name="connsiteX241" fmla="*/ 3066902 w 4855170"/>
            <a:gd name="connsiteY241" fmla="*/ 961656 h 1748465"/>
            <a:gd name="connsiteX242" fmla="*/ 3111795 w 4855170"/>
            <a:gd name="connsiteY242" fmla="*/ 966381 h 1748465"/>
            <a:gd name="connsiteX243" fmla="*/ 3123609 w 4855170"/>
            <a:gd name="connsiteY243" fmla="*/ 971107 h 1748465"/>
            <a:gd name="connsiteX244" fmla="*/ 3144874 w 4855170"/>
            <a:gd name="connsiteY244" fmla="*/ 973470 h 1748465"/>
            <a:gd name="connsiteX245" fmla="*/ 3156688 w 4855170"/>
            <a:gd name="connsiteY245" fmla="*/ 982921 h 1748465"/>
            <a:gd name="connsiteX246" fmla="*/ 3189767 w 4855170"/>
            <a:gd name="connsiteY246" fmla="*/ 990009 h 1748465"/>
            <a:gd name="connsiteX247" fmla="*/ 3203944 w 4855170"/>
            <a:gd name="connsiteY247" fmla="*/ 994735 h 1748465"/>
            <a:gd name="connsiteX248" fmla="*/ 3215758 w 4855170"/>
            <a:gd name="connsiteY248" fmla="*/ 999460 h 1748465"/>
            <a:gd name="connsiteX249" fmla="*/ 3260651 w 4855170"/>
            <a:gd name="connsiteY249" fmla="*/ 1006549 h 1748465"/>
            <a:gd name="connsiteX250" fmla="*/ 3305544 w 4855170"/>
            <a:gd name="connsiteY250" fmla="*/ 1016000 h 1748465"/>
            <a:gd name="connsiteX251" fmla="*/ 3348074 w 4855170"/>
            <a:gd name="connsiteY251" fmla="*/ 1027814 h 1748465"/>
            <a:gd name="connsiteX252" fmla="*/ 3369340 w 4855170"/>
            <a:gd name="connsiteY252" fmla="*/ 1037265 h 1748465"/>
            <a:gd name="connsiteX253" fmla="*/ 3421321 w 4855170"/>
            <a:gd name="connsiteY253" fmla="*/ 1044353 h 1748465"/>
            <a:gd name="connsiteX254" fmla="*/ 3470940 w 4855170"/>
            <a:gd name="connsiteY254" fmla="*/ 1056167 h 1748465"/>
            <a:gd name="connsiteX255" fmla="*/ 3496930 w 4855170"/>
            <a:gd name="connsiteY255" fmla="*/ 1060893 h 1748465"/>
            <a:gd name="connsiteX256" fmla="*/ 3508744 w 4855170"/>
            <a:gd name="connsiteY256" fmla="*/ 1065618 h 1748465"/>
            <a:gd name="connsiteX257" fmla="*/ 3551274 w 4855170"/>
            <a:gd name="connsiteY257" fmla="*/ 1070344 h 1748465"/>
            <a:gd name="connsiteX258" fmla="*/ 3563088 w 4855170"/>
            <a:gd name="connsiteY258" fmla="*/ 1072707 h 1748465"/>
            <a:gd name="connsiteX259" fmla="*/ 3584354 w 4855170"/>
            <a:gd name="connsiteY259" fmla="*/ 1082158 h 1748465"/>
            <a:gd name="connsiteX260" fmla="*/ 3591442 w 4855170"/>
            <a:gd name="connsiteY260" fmla="*/ 1086884 h 1748465"/>
            <a:gd name="connsiteX261" fmla="*/ 3617433 w 4855170"/>
            <a:gd name="connsiteY261" fmla="*/ 1089246 h 1748465"/>
            <a:gd name="connsiteX262" fmla="*/ 3641061 w 4855170"/>
            <a:gd name="connsiteY262" fmla="*/ 1098697 h 1748465"/>
            <a:gd name="connsiteX263" fmla="*/ 3650512 w 4855170"/>
            <a:gd name="connsiteY263" fmla="*/ 1103423 h 1748465"/>
            <a:gd name="connsiteX264" fmla="*/ 3662326 w 4855170"/>
            <a:gd name="connsiteY264" fmla="*/ 1105786 h 1748465"/>
            <a:gd name="connsiteX265" fmla="*/ 3690679 w 4855170"/>
            <a:gd name="connsiteY265" fmla="*/ 1110511 h 1748465"/>
            <a:gd name="connsiteX266" fmla="*/ 3723758 w 4855170"/>
            <a:gd name="connsiteY266" fmla="*/ 1122325 h 1748465"/>
            <a:gd name="connsiteX267" fmla="*/ 3745023 w 4855170"/>
            <a:gd name="connsiteY267" fmla="*/ 1131777 h 1748465"/>
            <a:gd name="connsiteX268" fmla="*/ 3768651 w 4855170"/>
            <a:gd name="connsiteY268" fmla="*/ 1143590 h 1748465"/>
            <a:gd name="connsiteX269" fmla="*/ 3827721 w 4855170"/>
            <a:gd name="connsiteY269" fmla="*/ 1148316 h 1748465"/>
            <a:gd name="connsiteX270" fmla="*/ 3877340 w 4855170"/>
            <a:gd name="connsiteY270" fmla="*/ 1160130 h 1748465"/>
            <a:gd name="connsiteX271" fmla="*/ 3889154 w 4855170"/>
            <a:gd name="connsiteY271" fmla="*/ 1164856 h 1748465"/>
            <a:gd name="connsiteX272" fmla="*/ 3917507 w 4855170"/>
            <a:gd name="connsiteY272" fmla="*/ 1171944 h 1748465"/>
            <a:gd name="connsiteX273" fmla="*/ 3938772 w 4855170"/>
            <a:gd name="connsiteY273" fmla="*/ 1181395 h 1748465"/>
            <a:gd name="connsiteX274" fmla="*/ 3993116 w 4855170"/>
            <a:gd name="connsiteY274" fmla="*/ 1193209 h 1748465"/>
            <a:gd name="connsiteX275" fmla="*/ 4026195 w 4855170"/>
            <a:gd name="connsiteY275" fmla="*/ 1202660 h 1748465"/>
            <a:gd name="connsiteX276" fmla="*/ 4047461 w 4855170"/>
            <a:gd name="connsiteY276" fmla="*/ 1209749 h 1748465"/>
            <a:gd name="connsiteX277" fmla="*/ 4087628 w 4855170"/>
            <a:gd name="connsiteY277" fmla="*/ 1221563 h 1748465"/>
            <a:gd name="connsiteX278" fmla="*/ 4099442 w 4855170"/>
            <a:gd name="connsiteY278" fmla="*/ 1226288 h 1748465"/>
            <a:gd name="connsiteX279" fmla="*/ 4108893 w 4855170"/>
            <a:gd name="connsiteY279" fmla="*/ 1231014 h 1748465"/>
            <a:gd name="connsiteX280" fmla="*/ 4153786 w 4855170"/>
            <a:gd name="connsiteY280" fmla="*/ 1238102 h 1748465"/>
            <a:gd name="connsiteX281" fmla="*/ 4175051 w 4855170"/>
            <a:gd name="connsiteY281" fmla="*/ 1247553 h 1748465"/>
            <a:gd name="connsiteX282" fmla="*/ 4182140 w 4855170"/>
            <a:gd name="connsiteY282" fmla="*/ 1252279 h 1748465"/>
            <a:gd name="connsiteX283" fmla="*/ 4203405 w 4855170"/>
            <a:gd name="connsiteY283" fmla="*/ 1259367 h 1748465"/>
            <a:gd name="connsiteX284" fmla="*/ 4224670 w 4855170"/>
            <a:gd name="connsiteY284" fmla="*/ 1271181 h 1748465"/>
            <a:gd name="connsiteX285" fmla="*/ 4231758 w 4855170"/>
            <a:gd name="connsiteY285" fmla="*/ 1275907 h 1748465"/>
            <a:gd name="connsiteX286" fmla="*/ 4257749 w 4855170"/>
            <a:gd name="connsiteY286" fmla="*/ 1280632 h 1748465"/>
            <a:gd name="connsiteX287" fmla="*/ 4274288 w 4855170"/>
            <a:gd name="connsiteY287" fmla="*/ 1285358 h 1748465"/>
            <a:gd name="connsiteX288" fmla="*/ 4373526 w 4855170"/>
            <a:gd name="connsiteY288" fmla="*/ 1297172 h 1748465"/>
            <a:gd name="connsiteX289" fmla="*/ 4413693 w 4855170"/>
            <a:gd name="connsiteY289" fmla="*/ 1304260 h 1748465"/>
            <a:gd name="connsiteX290" fmla="*/ 4468037 w 4855170"/>
            <a:gd name="connsiteY290" fmla="*/ 1313711 h 1748465"/>
            <a:gd name="connsiteX291" fmla="*/ 4496391 w 4855170"/>
            <a:gd name="connsiteY291" fmla="*/ 1318437 h 1748465"/>
            <a:gd name="connsiteX292" fmla="*/ 4633433 w 4855170"/>
            <a:gd name="connsiteY292" fmla="*/ 1325525 h 1748465"/>
            <a:gd name="connsiteX293" fmla="*/ 4725581 w 4855170"/>
            <a:gd name="connsiteY293" fmla="*/ 1337339 h 1748465"/>
            <a:gd name="connsiteX294" fmla="*/ 4770474 w 4855170"/>
            <a:gd name="connsiteY294" fmla="*/ 1346790 h 1748465"/>
            <a:gd name="connsiteX295" fmla="*/ 4831907 w 4855170"/>
            <a:gd name="connsiteY295" fmla="*/ 1344428 h 1748465"/>
            <a:gd name="connsiteX296" fmla="*/ 4848447 w 4855170"/>
            <a:gd name="connsiteY296" fmla="*/ 1339702 h 17484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Lst>
          <a:rect l="l" t="t" r="r" b="b"/>
          <a:pathLst>
            <a:path w="4855170" h="1748465">
              <a:moveTo>
                <a:pt x="0" y="1748465"/>
              </a:moveTo>
              <a:cubicBezTo>
                <a:pt x="36154" y="1726774"/>
                <a:pt x="3068" y="1743739"/>
                <a:pt x="94512" y="1743739"/>
              </a:cubicBezTo>
              <a:cubicBezTo>
                <a:pt x="123070" y="1743739"/>
                <a:pt x="232272" y="1731964"/>
                <a:pt x="233916" y="1731925"/>
              </a:cubicBezTo>
              <a:lnTo>
                <a:pt x="333154" y="1729563"/>
              </a:lnTo>
              <a:cubicBezTo>
                <a:pt x="337092" y="1727988"/>
                <a:pt x="340981" y="1726287"/>
                <a:pt x="344967" y="1724837"/>
              </a:cubicBezTo>
              <a:cubicBezTo>
                <a:pt x="349648" y="1723134"/>
                <a:pt x="354592" y="1722134"/>
                <a:pt x="359144" y="1720111"/>
              </a:cubicBezTo>
              <a:cubicBezTo>
                <a:pt x="361739" y="1718958"/>
                <a:pt x="363456" y="1715981"/>
                <a:pt x="366233" y="1715386"/>
              </a:cubicBezTo>
              <a:cubicBezTo>
                <a:pt x="374739" y="1713563"/>
                <a:pt x="383560" y="1713811"/>
                <a:pt x="392223" y="1713023"/>
              </a:cubicBezTo>
              <a:cubicBezTo>
                <a:pt x="396161" y="1711448"/>
                <a:pt x="400644" y="1710842"/>
                <a:pt x="404037" y="1708297"/>
              </a:cubicBezTo>
              <a:cubicBezTo>
                <a:pt x="407187" y="1705934"/>
                <a:pt x="407604" y="1700607"/>
                <a:pt x="411126" y="1698846"/>
              </a:cubicBezTo>
              <a:cubicBezTo>
                <a:pt x="416107" y="1696356"/>
                <a:pt x="422152" y="1697271"/>
                <a:pt x="427665" y="1696484"/>
              </a:cubicBezTo>
              <a:cubicBezTo>
                <a:pt x="457544" y="1687947"/>
                <a:pt x="431631" y="1697168"/>
                <a:pt x="458381" y="1682307"/>
              </a:cubicBezTo>
              <a:cubicBezTo>
                <a:pt x="460558" y="1681097"/>
                <a:pt x="463181" y="1680925"/>
                <a:pt x="465470" y="1679944"/>
              </a:cubicBezTo>
              <a:cubicBezTo>
                <a:pt x="479747" y="1673825"/>
                <a:pt x="470147" y="1677271"/>
                <a:pt x="482009" y="1670493"/>
              </a:cubicBezTo>
              <a:cubicBezTo>
                <a:pt x="485067" y="1668745"/>
                <a:pt x="488595" y="1667814"/>
                <a:pt x="491461" y="1665767"/>
              </a:cubicBezTo>
              <a:cubicBezTo>
                <a:pt x="494180" y="1663825"/>
                <a:pt x="495716" y="1660450"/>
                <a:pt x="498549" y="1658679"/>
              </a:cubicBezTo>
              <a:cubicBezTo>
                <a:pt x="502146" y="1656431"/>
                <a:pt x="506487" y="1655676"/>
                <a:pt x="510363" y="1653953"/>
              </a:cubicBezTo>
              <a:cubicBezTo>
                <a:pt x="513582" y="1652523"/>
                <a:pt x="516664" y="1650803"/>
                <a:pt x="519814" y="1649228"/>
              </a:cubicBezTo>
              <a:lnTo>
                <a:pt x="543442" y="1625600"/>
              </a:lnTo>
              <a:lnTo>
                <a:pt x="552893" y="1616149"/>
              </a:lnTo>
              <a:cubicBezTo>
                <a:pt x="555256" y="1613786"/>
                <a:pt x="556992" y="1610554"/>
                <a:pt x="559981" y="1609060"/>
              </a:cubicBezTo>
              <a:lnTo>
                <a:pt x="569433" y="1604335"/>
              </a:lnTo>
              <a:lnTo>
                <a:pt x="585972" y="1587795"/>
              </a:lnTo>
              <a:lnTo>
                <a:pt x="593061" y="1580707"/>
              </a:lnTo>
              <a:cubicBezTo>
                <a:pt x="605659" y="1555508"/>
                <a:pt x="588337" y="1585430"/>
                <a:pt x="607237" y="1566530"/>
              </a:cubicBezTo>
              <a:cubicBezTo>
                <a:pt x="608998" y="1564769"/>
                <a:pt x="607839" y="1561203"/>
                <a:pt x="609600" y="1559442"/>
              </a:cubicBezTo>
              <a:cubicBezTo>
                <a:pt x="612091" y="1556951"/>
                <a:pt x="615901" y="1556291"/>
                <a:pt x="619051" y="1554716"/>
              </a:cubicBezTo>
              <a:cubicBezTo>
                <a:pt x="621414" y="1550778"/>
                <a:pt x="622893" y="1546149"/>
                <a:pt x="626140" y="1542902"/>
              </a:cubicBezTo>
              <a:cubicBezTo>
                <a:pt x="630156" y="1538886"/>
                <a:pt x="635833" y="1536938"/>
                <a:pt x="640316" y="1533451"/>
              </a:cubicBezTo>
              <a:cubicBezTo>
                <a:pt x="656336" y="1520991"/>
                <a:pt x="636773" y="1530616"/>
                <a:pt x="659219" y="1521637"/>
              </a:cubicBezTo>
              <a:cubicBezTo>
                <a:pt x="660794" y="1519274"/>
                <a:pt x="661763" y="1516367"/>
                <a:pt x="663944" y="1514549"/>
              </a:cubicBezTo>
              <a:cubicBezTo>
                <a:pt x="667702" y="1511417"/>
                <a:pt x="681548" y="1506927"/>
                <a:pt x="685209" y="1505097"/>
              </a:cubicBezTo>
              <a:cubicBezTo>
                <a:pt x="687749" y="1503827"/>
                <a:pt x="689935" y="1501947"/>
                <a:pt x="692298" y="1500372"/>
              </a:cubicBezTo>
              <a:cubicBezTo>
                <a:pt x="701744" y="1486202"/>
                <a:pt x="691181" y="1498731"/>
                <a:pt x="713563" y="1488558"/>
              </a:cubicBezTo>
              <a:cubicBezTo>
                <a:pt x="717148" y="1486929"/>
                <a:pt x="719810" y="1483759"/>
                <a:pt x="723014" y="1481470"/>
              </a:cubicBezTo>
              <a:cubicBezTo>
                <a:pt x="725325" y="1479819"/>
                <a:pt x="727946" y="1478592"/>
                <a:pt x="730102" y="1476744"/>
              </a:cubicBezTo>
              <a:cubicBezTo>
                <a:pt x="733485" y="1473844"/>
                <a:pt x="735928" y="1469883"/>
                <a:pt x="739554" y="1467293"/>
              </a:cubicBezTo>
              <a:cubicBezTo>
                <a:pt x="741581" y="1465845"/>
                <a:pt x="744279" y="1465718"/>
                <a:pt x="746642" y="1464930"/>
              </a:cubicBezTo>
              <a:cubicBezTo>
                <a:pt x="748217" y="1461780"/>
                <a:pt x="749112" y="1458185"/>
                <a:pt x="751367" y="1455479"/>
              </a:cubicBezTo>
              <a:cubicBezTo>
                <a:pt x="754122" y="1452173"/>
                <a:pt x="772156" y="1443930"/>
                <a:pt x="772633" y="1443665"/>
              </a:cubicBezTo>
              <a:cubicBezTo>
                <a:pt x="775115" y="1442286"/>
                <a:pt x="777313" y="1440444"/>
                <a:pt x="779721" y="1438939"/>
              </a:cubicBezTo>
              <a:cubicBezTo>
                <a:pt x="783615" y="1436505"/>
                <a:pt x="787910" y="1434670"/>
                <a:pt x="791535" y="1431851"/>
              </a:cubicBezTo>
              <a:cubicBezTo>
                <a:pt x="820114" y="1409623"/>
                <a:pt x="780795" y="1434515"/>
                <a:pt x="812800" y="1415311"/>
              </a:cubicBezTo>
              <a:cubicBezTo>
                <a:pt x="815950" y="1410586"/>
                <a:pt x="819493" y="1406100"/>
                <a:pt x="822251" y="1401135"/>
              </a:cubicBezTo>
              <a:cubicBezTo>
                <a:pt x="823461" y="1398958"/>
                <a:pt x="823166" y="1396073"/>
                <a:pt x="824614" y="1394046"/>
              </a:cubicBezTo>
              <a:cubicBezTo>
                <a:pt x="827204" y="1390421"/>
                <a:pt x="831330" y="1388112"/>
                <a:pt x="834065" y="1384595"/>
              </a:cubicBezTo>
              <a:cubicBezTo>
                <a:pt x="849661" y="1364544"/>
                <a:pt x="831923" y="1379704"/>
                <a:pt x="850605" y="1365693"/>
              </a:cubicBezTo>
              <a:cubicBezTo>
                <a:pt x="852180" y="1362543"/>
                <a:pt x="854216" y="1359583"/>
                <a:pt x="855330" y="1356242"/>
              </a:cubicBezTo>
              <a:cubicBezTo>
                <a:pt x="856600" y="1352432"/>
                <a:pt x="855465" y="1347769"/>
                <a:pt x="857693" y="1344428"/>
              </a:cubicBezTo>
              <a:cubicBezTo>
                <a:pt x="862018" y="1337941"/>
                <a:pt x="874233" y="1327888"/>
                <a:pt x="874233" y="1327888"/>
              </a:cubicBezTo>
              <a:cubicBezTo>
                <a:pt x="875808" y="1323950"/>
                <a:pt x="876475" y="1319512"/>
                <a:pt x="878958" y="1316074"/>
              </a:cubicBezTo>
              <a:cubicBezTo>
                <a:pt x="886811" y="1305201"/>
                <a:pt x="904949" y="1285358"/>
                <a:pt x="904949" y="1285358"/>
              </a:cubicBezTo>
              <a:cubicBezTo>
                <a:pt x="909778" y="1270873"/>
                <a:pt x="905551" y="1280031"/>
                <a:pt x="923851" y="1261730"/>
              </a:cubicBezTo>
              <a:lnTo>
                <a:pt x="923851" y="1261730"/>
              </a:lnTo>
              <a:cubicBezTo>
                <a:pt x="930833" y="1247768"/>
                <a:pt x="926377" y="1255029"/>
                <a:pt x="938028" y="1240465"/>
              </a:cubicBezTo>
              <a:cubicBezTo>
                <a:pt x="943545" y="1223915"/>
                <a:pt x="935913" y="1244739"/>
                <a:pt x="949842" y="1219200"/>
              </a:cubicBezTo>
              <a:cubicBezTo>
                <a:pt x="951873" y="1215477"/>
                <a:pt x="953078" y="1211357"/>
                <a:pt x="954567" y="1207386"/>
              </a:cubicBezTo>
              <a:cubicBezTo>
                <a:pt x="955442" y="1205054"/>
                <a:pt x="955720" y="1202474"/>
                <a:pt x="956930" y="1200297"/>
              </a:cubicBezTo>
              <a:cubicBezTo>
                <a:pt x="959688" y="1195332"/>
                <a:pt x="963231" y="1190846"/>
                <a:pt x="966381" y="1186121"/>
              </a:cubicBezTo>
              <a:cubicBezTo>
                <a:pt x="967956" y="1179820"/>
                <a:pt x="968923" y="1173335"/>
                <a:pt x="971107" y="1167218"/>
              </a:cubicBezTo>
              <a:cubicBezTo>
                <a:pt x="974322" y="1158217"/>
                <a:pt x="978029" y="1153290"/>
                <a:pt x="982921" y="1145953"/>
              </a:cubicBezTo>
              <a:cubicBezTo>
                <a:pt x="984496" y="1138865"/>
                <a:pt x="984400" y="1131183"/>
                <a:pt x="987647" y="1124688"/>
              </a:cubicBezTo>
              <a:cubicBezTo>
                <a:pt x="990138" y="1119707"/>
                <a:pt x="995982" y="1117223"/>
                <a:pt x="999461" y="1112874"/>
              </a:cubicBezTo>
              <a:cubicBezTo>
                <a:pt x="1002330" y="1109288"/>
                <a:pt x="1004083" y="1104934"/>
                <a:pt x="1006549" y="1101060"/>
              </a:cubicBezTo>
              <a:cubicBezTo>
                <a:pt x="1009598" y="1096269"/>
                <a:pt x="1013280" y="1091870"/>
                <a:pt x="1016000" y="1086884"/>
              </a:cubicBezTo>
              <a:cubicBezTo>
                <a:pt x="1018031" y="1083161"/>
                <a:pt x="1018742" y="1078819"/>
                <a:pt x="1020726" y="1075070"/>
              </a:cubicBezTo>
              <a:cubicBezTo>
                <a:pt x="1025845" y="1065400"/>
                <a:pt x="1037265" y="1046716"/>
                <a:pt x="1037265" y="1046716"/>
              </a:cubicBezTo>
              <a:cubicBezTo>
                <a:pt x="1038053" y="1043566"/>
                <a:pt x="1039030" y="1040457"/>
                <a:pt x="1039628" y="1037265"/>
              </a:cubicBezTo>
              <a:cubicBezTo>
                <a:pt x="1041394" y="1027847"/>
                <a:pt x="1041469" y="1018048"/>
                <a:pt x="1044354" y="1008911"/>
              </a:cubicBezTo>
              <a:cubicBezTo>
                <a:pt x="1048582" y="995523"/>
                <a:pt x="1056320" y="989857"/>
                <a:pt x="1065619" y="980558"/>
              </a:cubicBezTo>
              <a:cubicBezTo>
                <a:pt x="1068896" y="969088"/>
                <a:pt x="1071324" y="957952"/>
                <a:pt x="1077433" y="947479"/>
              </a:cubicBezTo>
              <a:cubicBezTo>
                <a:pt x="1079974" y="943123"/>
                <a:pt x="1083734" y="939603"/>
                <a:pt x="1086884" y="935665"/>
              </a:cubicBezTo>
              <a:cubicBezTo>
                <a:pt x="1089247" y="927001"/>
                <a:pt x="1090373" y="917901"/>
                <a:pt x="1093972" y="909674"/>
              </a:cubicBezTo>
              <a:cubicBezTo>
                <a:pt x="1095993" y="905054"/>
                <a:pt x="1101919" y="902673"/>
                <a:pt x="1103423" y="897860"/>
              </a:cubicBezTo>
              <a:cubicBezTo>
                <a:pt x="1106018" y="889557"/>
                <a:pt x="1103191" y="880173"/>
                <a:pt x="1105786" y="871870"/>
              </a:cubicBezTo>
              <a:cubicBezTo>
                <a:pt x="1107290" y="867057"/>
                <a:pt x="1112211" y="864090"/>
                <a:pt x="1115237" y="860056"/>
              </a:cubicBezTo>
              <a:cubicBezTo>
                <a:pt x="1116941" y="857784"/>
                <a:pt x="1118388" y="855330"/>
                <a:pt x="1119963" y="852967"/>
              </a:cubicBezTo>
              <a:cubicBezTo>
                <a:pt x="1120751" y="845879"/>
                <a:pt x="1120722" y="838651"/>
                <a:pt x="1122326" y="831702"/>
              </a:cubicBezTo>
              <a:cubicBezTo>
                <a:pt x="1123118" y="828270"/>
                <a:pt x="1125664" y="825488"/>
                <a:pt x="1127051" y="822251"/>
              </a:cubicBezTo>
              <a:cubicBezTo>
                <a:pt x="1130392" y="814454"/>
                <a:pt x="1134838" y="806941"/>
                <a:pt x="1136502" y="798623"/>
              </a:cubicBezTo>
              <a:cubicBezTo>
                <a:pt x="1138061" y="790828"/>
                <a:pt x="1139804" y="779575"/>
                <a:pt x="1143591" y="772632"/>
              </a:cubicBezTo>
              <a:cubicBezTo>
                <a:pt x="1146006" y="768205"/>
                <a:pt x="1150501" y="765174"/>
                <a:pt x="1153042" y="760818"/>
              </a:cubicBezTo>
              <a:cubicBezTo>
                <a:pt x="1156064" y="755637"/>
                <a:pt x="1157448" y="749644"/>
                <a:pt x="1160130" y="744279"/>
              </a:cubicBezTo>
              <a:cubicBezTo>
                <a:pt x="1161400" y="741739"/>
                <a:pt x="1163447" y="739656"/>
                <a:pt x="1164856" y="737190"/>
              </a:cubicBezTo>
              <a:cubicBezTo>
                <a:pt x="1166603" y="734132"/>
                <a:pt x="1167871" y="730818"/>
                <a:pt x="1169581" y="727739"/>
              </a:cubicBezTo>
              <a:cubicBezTo>
                <a:pt x="1171811" y="723724"/>
                <a:pt x="1174616" y="720033"/>
                <a:pt x="1176670" y="715925"/>
              </a:cubicBezTo>
              <a:cubicBezTo>
                <a:pt x="1179203" y="710858"/>
                <a:pt x="1184800" y="694779"/>
                <a:pt x="1186121" y="689935"/>
              </a:cubicBezTo>
              <a:cubicBezTo>
                <a:pt x="1187178" y="686061"/>
                <a:pt x="1186688" y="681713"/>
                <a:pt x="1188484" y="678121"/>
              </a:cubicBezTo>
              <a:cubicBezTo>
                <a:pt x="1190739" y="673610"/>
                <a:pt x="1195138" y="670503"/>
                <a:pt x="1197935" y="666307"/>
              </a:cubicBezTo>
              <a:cubicBezTo>
                <a:pt x="1204210" y="656894"/>
                <a:pt x="1201240" y="658595"/>
                <a:pt x="1205023" y="649767"/>
              </a:cubicBezTo>
              <a:cubicBezTo>
                <a:pt x="1209854" y="638494"/>
                <a:pt x="1210628" y="639218"/>
                <a:pt x="1219200" y="628502"/>
              </a:cubicBezTo>
              <a:cubicBezTo>
                <a:pt x="1223525" y="598233"/>
                <a:pt x="1216115" y="622257"/>
                <a:pt x="1231014" y="604874"/>
              </a:cubicBezTo>
              <a:cubicBezTo>
                <a:pt x="1239518" y="594953"/>
                <a:pt x="1232743" y="597522"/>
                <a:pt x="1238102" y="588335"/>
              </a:cubicBezTo>
              <a:cubicBezTo>
                <a:pt x="1242395" y="580976"/>
                <a:pt x="1252279" y="567070"/>
                <a:pt x="1252279" y="567070"/>
              </a:cubicBezTo>
              <a:cubicBezTo>
                <a:pt x="1253067" y="563132"/>
                <a:pt x="1252692" y="558767"/>
                <a:pt x="1254642" y="555256"/>
              </a:cubicBezTo>
              <a:cubicBezTo>
                <a:pt x="1256806" y="551361"/>
                <a:pt x="1261358" y="549321"/>
                <a:pt x="1264093" y="545804"/>
              </a:cubicBezTo>
              <a:cubicBezTo>
                <a:pt x="1266912" y="542179"/>
                <a:pt x="1268818" y="537928"/>
                <a:pt x="1271181" y="533990"/>
              </a:cubicBezTo>
              <a:cubicBezTo>
                <a:pt x="1272756" y="528477"/>
                <a:pt x="1273947" y="522839"/>
                <a:pt x="1275907" y="517451"/>
              </a:cubicBezTo>
              <a:cubicBezTo>
                <a:pt x="1277111" y="514141"/>
                <a:pt x="1279665" y="511387"/>
                <a:pt x="1280633" y="508000"/>
              </a:cubicBezTo>
              <a:cubicBezTo>
                <a:pt x="1282840" y="500277"/>
                <a:pt x="1283675" y="492226"/>
                <a:pt x="1285358" y="484372"/>
              </a:cubicBezTo>
              <a:cubicBezTo>
                <a:pt x="1286038" y="481197"/>
                <a:pt x="1285834" y="477563"/>
                <a:pt x="1287721" y="474921"/>
              </a:cubicBezTo>
              <a:cubicBezTo>
                <a:pt x="1290010" y="471716"/>
                <a:pt x="1294022" y="470195"/>
                <a:pt x="1297172" y="467832"/>
              </a:cubicBezTo>
              <a:cubicBezTo>
                <a:pt x="1313062" y="436055"/>
                <a:pt x="1290526" y="483195"/>
                <a:pt x="1304261" y="446567"/>
              </a:cubicBezTo>
              <a:cubicBezTo>
                <a:pt x="1305258" y="443908"/>
                <a:pt x="1307833" y="442074"/>
                <a:pt x="1308986" y="439479"/>
              </a:cubicBezTo>
              <a:cubicBezTo>
                <a:pt x="1311009" y="434927"/>
                <a:pt x="1311689" y="429854"/>
                <a:pt x="1313712" y="425302"/>
              </a:cubicBezTo>
              <a:cubicBezTo>
                <a:pt x="1314865" y="422707"/>
                <a:pt x="1316787" y="420525"/>
                <a:pt x="1318437" y="418214"/>
              </a:cubicBezTo>
              <a:cubicBezTo>
                <a:pt x="1326918" y="406341"/>
                <a:pt x="1323347" y="410398"/>
                <a:pt x="1334977" y="401674"/>
              </a:cubicBezTo>
              <a:cubicBezTo>
                <a:pt x="1336998" y="391569"/>
                <a:pt x="1337706" y="385492"/>
                <a:pt x="1342065" y="375684"/>
              </a:cubicBezTo>
              <a:cubicBezTo>
                <a:pt x="1343218" y="373089"/>
                <a:pt x="1345286" y="371003"/>
                <a:pt x="1346791" y="368595"/>
              </a:cubicBezTo>
              <a:cubicBezTo>
                <a:pt x="1349225" y="364701"/>
                <a:pt x="1350971" y="360335"/>
                <a:pt x="1353879" y="356781"/>
              </a:cubicBezTo>
              <a:cubicBezTo>
                <a:pt x="1358111" y="351609"/>
                <a:pt x="1363330" y="347330"/>
                <a:pt x="1368056" y="342604"/>
              </a:cubicBezTo>
              <a:cubicBezTo>
                <a:pt x="1372398" y="329580"/>
                <a:pt x="1367638" y="340336"/>
                <a:pt x="1379870" y="326065"/>
              </a:cubicBezTo>
              <a:cubicBezTo>
                <a:pt x="1382200" y="323347"/>
                <a:pt x="1391128" y="308163"/>
                <a:pt x="1391684" y="307163"/>
              </a:cubicBezTo>
              <a:cubicBezTo>
                <a:pt x="1393395" y="304084"/>
                <a:pt x="1394247" y="300491"/>
                <a:pt x="1396409" y="297711"/>
              </a:cubicBezTo>
              <a:cubicBezTo>
                <a:pt x="1399828" y="293315"/>
                <a:pt x="1404285" y="289835"/>
                <a:pt x="1408223" y="285897"/>
              </a:cubicBezTo>
              <a:cubicBezTo>
                <a:pt x="1409904" y="281695"/>
                <a:pt x="1414668" y="268840"/>
                <a:pt x="1417674" y="264632"/>
              </a:cubicBezTo>
              <a:cubicBezTo>
                <a:pt x="1423416" y="256593"/>
                <a:pt x="1429568" y="255686"/>
                <a:pt x="1436577" y="248093"/>
              </a:cubicBezTo>
              <a:cubicBezTo>
                <a:pt x="1442668" y="241495"/>
                <a:pt x="1449781" y="235165"/>
                <a:pt x="1453116" y="226828"/>
              </a:cubicBezTo>
              <a:cubicBezTo>
                <a:pt x="1454691" y="222890"/>
                <a:pt x="1455410" y="218489"/>
                <a:pt x="1457842" y="215014"/>
              </a:cubicBezTo>
              <a:cubicBezTo>
                <a:pt x="1461036" y="210452"/>
                <a:pt x="1465718" y="207138"/>
                <a:pt x="1469656" y="203200"/>
              </a:cubicBezTo>
              <a:cubicBezTo>
                <a:pt x="1475620" y="191270"/>
                <a:pt x="1473635" y="193590"/>
                <a:pt x="1483833" y="181935"/>
              </a:cubicBezTo>
              <a:cubicBezTo>
                <a:pt x="1486033" y="179420"/>
                <a:pt x="1488979" y="177565"/>
                <a:pt x="1490921" y="174846"/>
              </a:cubicBezTo>
              <a:cubicBezTo>
                <a:pt x="1506467" y="153080"/>
                <a:pt x="1484309" y="176733"/>
                <a:pt x="1502735" y="158307"/>
              </a:cubicBezTo>
              <a:cubicBezTo>
                <a:pt x="1504310" y="153581"/>
                <a:pt x="1505996" y="148891"/>
                <a:pt x="1507461" y="144130"/>
              </a:cubicBezTo>
              <a:cubicBezTo>
                <a:pt x="1509147" y="138650"/>
                <a:pt x="1509297" y="132543"/>
                <a:pt x="1512186" y="127590"/>
              </a:cubicBezTo>
              <a:cubicBezTo>
                <a:pt x="1514992" y="122780"/>
                <a:pt x="1520333" y="119968"/>
                <a:pt x="1524000" y="115777"/>
              </a:cubicBezTo>
              <a:cubicBezTo>
                <a:pt x="1525870" y="113640"/>
                <a:pt x="1527317" y="111154"/>
                <a:pt x="1528726" y="108688"/>
              </a:cubicBezTo>
              <a:cubicBezTo>
                <a:pt x="1530473" y="105630"/>
                <a:pt x="1532064" y="102474"/>
                <a:pt x="1533451" y="99237"/>
              </a:cubicBezTo>
              <a:cubicBezTo>
                <a:pt x="1537230" y="90419"/>
                <a:pt x="1534273" y="92098"/>
                <a:pt x="1540540" y="82697"/>
              </a:cubicBezTo>
              <a:cubicBezTo>
                <a:pt x="1543337" y="78501"/>
                <a:pt x="1546841" y="74822"/>
                <a:pt x="1549991" y="70884"/>
              </a:cubicBezTo>
              <a:cubicBezTo>
                <a:pt x="1554509" y="52811"/>
                <a:pt x="1549853" y="63175"/>
                <a:pt x="1573619" y="44893"/>
              </a:cubicBezTo>
              <a:cubicBezTo>
                <a:pt x="1576740" y="42492"/>
                <a:pt x="1579414" y="39267"/>
                <a:pt x="1583070" y="37804"/>
              </a:cubicBezTo>
              <a:cubicBezTo>
                <a:pt x="1610427" y="26862"/>
                <a:pt x="1598380" y="30017"/>
                <a:pt x="1618512" y="25990"/>
              </a:cubicBezTo>
              <a:cubicBezTo>
                <a:pt x="1621662" y="24415"/>
                <a:pt x="1624905" y="23012"/>
                <a:pt x="1627963" y="21265"/>
              </a:cubicBezTo>
              <a:cubicBezTo>
                <a:pt x="1630429" y="19856"/>
                <a:pt x="1632430" y="17631"/>
                <a:pt x="1635051" y="16539"/>
              </a:cubicBezTo>
              <a:cubicBezTo>
                <a:pt x="1641948" y="13665"/>
                <a:pt x="1649132" y="11504"/>
                <a:pt x="1656316" y="9451"/>
              </a:cubicBezTo>
              <a:cubicBezTo>
                <a:pt x="1679838" y="2730"/>
                <a:pt x="1667259" y="5969"/>
                <a:pt x="1694121" y="0"/>
              </a:cubicBezTo>
              <a:cubicBezTo>
                <a:pt x="1717749" y="788"/>
                <a:pt x="1741450" y="344"/>
                <a:pt x="1765005" y="2363"/>
              </a:cubicBezTo>
              <a:cubicBezTo>
                <a:pt x="1769231" y="2725"/>
                <a:pt x="1772721" y="5995"/>
                <a:pt x="1776819" y="7088"/>
              </a:cubicBezTo>
              <a:cubicBezTo>
                <a:pt x="1784580" y="9158"/>
                <a:pt x="1792571" y="10239"/>
                <a:pt x="1800447" y="11814"/>
              </a:cubicBezTo>
              <a:cubicBezTo>
                <a:pt x="1805960" y="14177"/>
                <a:pt x="1811261" y="17113"/>
                <a:pt x="1816986" y="18902"/>
              </a:cubicBezTo>
              <a:cubicBezTo>
                <a:pt x="1823917" y="21068"/>
                <a:pt x="1831207" y="21867"/>
                <a:pt x="1838251" y="23628"/>
              </a:cubicBezTo>
              <a:cubicBezTo>
                <a:pt x="1843814" y="25019"/>
                <a:pt x="1849259" y="26844"/>
                <a:pt x="1854791" y="28353"/>
              </a:cubicBezTo>
              <a:cubicBezTo>
                <a:pt x="1857924" y="29207"/>
                <a:pt x="1861161" y="29689"/>
                <a:pt x="1864242" y="30716"/>
              </a:cubicBezTo>
              <a:cubicBezTo>
                <a:pt x="1868266" y="32057"/>
                <a:pt x="1872262" y="33545"/>
                <a:pt x="1876056" y="35442"/>
              </a:cubicBezTo>
              <a:cubicBezTo>
                <a:pt x="1893256" y="44042"/>
                <a:pt x="1869717" y="37891"/>
                <a:pt x="1899684" y="47256"/>
              </a:cubicBezTo>
              <a:cubicBezTo>
                <a:pt x="1906615" y="49422"/>
                <a:pt x="1913861" y="50406"/>
                <a:pt x="1920949" y="51981"/>
              </a:cubicBezTo>
              <a:cubicBezTo>
                <a:pt x="1924099" y="53556"/>
                <a:pt x="1927342" y="54959"/>
                <a:pt x="1930400" y="56707"/>
              </a:cubicBezTo>
              <a:cubicBezTo>
                <a:pt x="1932865" y="58116"/>
                <a:pt x="1934829" y="60435"/>
                <a:pt x="1937488" y="61432"/>
              </a:cubicBezTo>
              <a:cubicBezTo>
                <a:pt x="1941248" y="62842"/>
                <a:pt x="1945364" y="63007"/>
                <a:pt x="1949302" y="63795"/>
              </a:cubicBezTo>
              <a:cubicBezTo>
                <a:pt x="1952453" y="65370"/>
                <a:pt x="1955823" y="66567"/>
                <a:pt x="1958754" y="68521"/>
              </a:cubicBezTo>
              <a:cubicBezTo>
                <a:pt x="1962950" y="71318"/>
                <a:pt x="1966159" y="75523"/>
                <a:pt x="1970567" y="77972"/>
              </a:cubicBezTo>
              <a:cubicBezTo>
                <a:pt x="1973406" y="79549"/>
                <a:pt x="1976868" y="79547"/>
                <a:pt x="1980019" y="80335"/>
              </a:cubicBezTo>
              <a:cubicBezTo>
                <a:pt x="1982382" y="81910"/>
                <a:pt x="1984951" y="83212"/>
                <a:pt x="1987107" y="85060"/>
              </a:cubicBezTo>
              <a:cubicBezTo>
                <a:pt x="1990490" y="87959"/>
                <a:pt x="1992933" y="91921"/>
                <a:pt x="1996558" y="94511"/>
              </a:cubicBezTo>
              <a:cubicBezTo>
                <a:pt x="1998585" y="95959"/>
                <a:pt x="2001358" y="95893"/>
                <a:pt x="2003647" y="96874"/>
              </a:cubicBezTo>
              <a:cubicBezTo>
                <a:pt x="2006884" y="98262"/>
                <a:pt x="2009948" y="100025"/>
                <a:pt x="2013098" y="101600"/>
              </a:cubicBezTo>
              <a:cubicBezTo>
                <a:pt x="2013886" y="104750"/>
                <a:pt x="2013165" y="108755"/>
                <a:pt x="2015461" y="111051"/>
              </a:cubicBezTo>
              <a:cubicBezTo>
                <a:pt x="2019197" y="114787"/>
                <a:pt x="2025019" y="115573"/>
                <a:pt x="2029637" y="118139"/>
              </a:cubicBezTo>
              <a:cubicBezTo>
                <a:pt x="2032120" y="119518"/>
                <a:pt x="2034363" y="121290"/>
                <a:pt x="2036726" y="122865"/>
              </a:cubicBezTo>
              <a:cubicBezTo>
                <a:pt x="2038941" y="126188"/>
                <a:pt x="2046257" y="137448"/>
                <a:pt x="2048540" y="139404"/>
              </a:cubicBezTo>
              <a:cubicBezTo>
                <a:pt x="2051214" y="141696"/>
                <a:pt x="2055125" y="142083"/>
                <a:pt x="2057991" y="144130"/>
              </a:cubicBezTo>
              <a:cubicBezTo>
                <a:pt x="2060710" y="146072"/>
                <a:pt x="2062582" y="148998"/>
                <a:pt x="2065079" y="151218"/>
              </a:cubicBezTo>
              <a:cubicBezTo>
                <a:pt x="2069677" y="155305"/>
                <a:pt x="2074906" y="158682"/>
                <a:pt x="2079256" y="163032"/>
              </a:cubicBezTo>
              <a:cubicBezTo>
                <a:pt x="2082041" y="165817"/>
                <a:pt x="2083441" y="169823"/>
                <a:pt x="2086344" y="172484"/>
              </a:cubicBezTo>
              <a:cubicBezTo>
                <a:pt x="2092963" y="178552"/>
                <a:pt x="2102627" y="181552"/>
                <a:pt x="2107609" y="189023"/>
              </a:cubicBezTo>
              <a:cubicBezTo>
                <a:pt x="2109184" y="191386"/>
                <a:pt x="2110631" y="193839"/>
                <a:pt x="2112335" y="196111"/>
              </a:cubicBezTo>
              <a:cubicBezTo>
                <a:pt x="2117723" y="203295"/>
                <a:pt x="2128874" y="217377"/>
                <a:pt x="2128874" y="217377"/>
              </a:cubicBezTo>
              <a:cubicBezTo>
                <a:pt x="2129662" y="220527"/>
                <a:pt x="2128941" y="224532"/>
                <a:pt x="2131237" y="226828"/>
              </a:cubicBezTo>
              <a:cubicBezTo>
                <a:pt x="2133533" y="229124"/>
                <a:pt x="2138826" y="226530"/>
                <a:pt x="2140688" y="229190"/>
              </a:cubicBezTo>
              <a:cubicBezTo>
                <a:pt x="2144973" y="235311"/>
                <a:pt x="2144436" y="243773"/>
                <a:pt x="2147777" y="250456"/>
              </a:cubicBezTo>
              <a:cubicBezTo>
                <a:pt x="2162043" y="278991"/>
                <a:pt x="2143879" y="243638"/>
                <a:pt x="2157228" y="266995"/>
              </a:cubicBezTo>
              <a:cubicBezTo>
                <a:pt x="2163865" y="278609"/>
                <a:pt x="2161880" y="278661"/>
                <a:pt x="2169042" y="292986"/>
              </a:cubicBezTo>
              <a:cubicBezTo>
                <a:pt x="2170312" y="295526"/>
                <a:pt x="2172358" y="297609"/>
                <a:pt x="2173767" y="300074"/>
              </a:cubicBezTo>
              <a:cubicBezTo>
                <a:pt x="2175515" y="303132"/>
                <a:pt x="2176918" y="306375"/>
                <a:pt x="2178493" y="309525"/>
              </a:cubicBezTo>
              <a:cubicBezTo>
                <a:pt x="2179281" y="313463"/>
                <a:pt x="2179702" y="317492"/>
                <a:pt x="2180856" y="321339"/>
              </a:cubicBezTo>
              <a:cubicBezTo>
                <a:pt x="2182456" y="326674"/>
                <a:pt x="2187365" y="337456"/>
                <a:pt x="2190307" y="342604"/>
              </a:cubicBezTo>
              <a:cubicBezTo>
                <a:pt x="2191716" y="345070"/>
                <a:pt x="2193458" y="347330"/>
                <a:pt x="2195033" y="349693"/>
              </a:cubicBezTo>
              <a:cubicBezTo>
                <a:pt x="2199811" y="368810"/>
                <a:pt x="2193025" y="350107"/>
                <a:pt x="2206847" y="366232"/>
              </a:cubicBezTo>
              <a:cubicBezTo>
                <a:pt x="2209139" y="368906"/>
                <a:pt x="2210185" y="372446"/>
                <a:pt x="2211572" y="375684"/>
              </a:cubicBezTo>
              <a:cubicBezTo>
                <a:pt x="2212553" y="377973"/>
                <a:pt x="2212174" y="381011"/>
                <a:pt x="2213935" y="382772"/>
              </a:cubicBezTo>
              <a:cubicBezTo>
                <a:pt x="2216426" y="385262"/>
                <a:pt x="2220236" y="385922"/>
                <a:pt x="2223386" y="387497"/>
              </a:cubicBezTo>
              <a:cubicBezTo>
                <a:pt x="2224961" y="389860"/>
                <a:pt x="2227214" y="391892"/>
                <a:pt x="2228112" y="394586"/>
              </a:cubicBezTo>
              <a:cubicBezTo>
                <a:pt x="2229627" y="399131"/>
                <a:pt x="2228147" y="404575"/>
                <a:pt x="2230474" y="408763"/>
              </a:cubicBezTo>
              <a:cubicBezTo>
                <a:pt x="2232387" y="412206"/>
                <a:pt x="2236775" y="413488"/>
                <a:pt x="2239926" y="415851"/>
              </a:cubicBezTo>
              <a:cubicBezTo>
                <a:pt x="2243435" y="422869"/>
                <a:pt x="2252359" y="441467"/>
                <a:pt x="2256465" y="444204"/>
              </a:cubicBezTo>
              <a:lnTo>
                <a:pt x="2263554" y="448930"/>
              </a:lnTo>
              <a:cubicBezTo>
                <a:pt x="2265129" y="452080"/>
                <a:pt x="2265987" y="455707"/>
                <a:pt x="2268279" y="458381"/>
              </a:cubicBezTo>
              <a:cubicBezTo>
                <a:pt x="2270842" y="461371"/>
                <a:pt x="2275441" y="462265"/>
                <a:pt x="2277730" y="465470"/>
              </a:cubicBezTo>
              <a:cubicBezTo>
                <a:pt x="2288003" y="479852"/>
                <a:pt x="2269821" y="472353"/>
                <a:pt x="2289544" y="477284"/>
              </a:cubicBezTo>
              <a:cubicBezTo>
                <a:pt x="2297905" y="482857"/>
                <a:pt x="2298445" y="482547"/>
                <a:pt x="2306084" y="491460"/>
              </a:cubicBezTo>
              <a:cubicBezTo>
                <a:pt x="2307932" y="493616"/>
                <a:pt x="2309105" y="496277"/>
                <a:pt x="2310809" y="498549"/>
              </a:cubicBezTo>
              <a:cubicBezTo>
                <a:pt x="2316197" y="505733"/>
                <a:pt x="2327349" y="519814"/>
                <a:pt x="2327349" y="519814"/>
              </a:cubicBezTo>
              <a:cubicBezTo>
                <a:pt x="2331691" y="532839"/>
                <a:pt x="2326931" y="522081"/>
                <a:pt x="2339163" y="536353"/>
              </a:cubicBezTo>
              <a:cubicBezTo>
                <a:pt x="2341011" y="538509"/>
                <a:pt x="2341880" y="541434"/>
                <a:pt x="2343888" y="543442"/>
              </a:cubicBezTo>
              <a:cubicBezTo>
                <a:pt x="2347224" y="546778"/>
                <a:pt x="2356727" y="551042"/>
                <a:pt x="2360428" y="552893"/>
              </a:cubicBezTo>
              <a:cubicBezTo>
                <a:pt x="2365775" y="568932"/>
                <a:pt x="2358010" y="550474"/>
                <a:pt x="2376967" y="569432"/>
              </a:cubicBezTo>
              <a:cubicBezTo>
                <a:pt x="2378728" y="571193"/>
                <a:pt x="2377882" y="574494"/>
                <a:pt x="2379330" y="576521"/>
              </a:cubicBezTo>
              <a:cubicBezTo>
                <a:pt x="2393447" y="596285"/>
                <a:pt x="2383380" y="578208"/>
                <a:pt x="2395870" y="590697"/>
              </a:cubicBezTo>
              <a:cubicBezTo>
                <a:pt x="2399436" y="594263"/>
                <a:pt x="2401552" y="599160"/>
                <a:pt x="2405321" y="602511"/>
              </a:cubicBezTo>
              <a:cubicBezTo>
                <a:pt x="2408753" y="605562"/>
                <a:pt x="2413510" y="606780"/>
                <a:pt x="2417135" y="609600"/>
              </a:cubicBezTo>
              <a:cubicBezTo>
                <a:pt x="2420652" y="612335"/>
                <a:pt x="2423203" y="616151"/>
                <a:pt x="2426586" y="619051"/>
              </a:cubicBezTo>
              <a:cubicBezTo>
                <a:pt x="2431062" y="622888"/>
                <a:pt x="2441642" y="627874"/>
                <a:pt x="2445488" y="630865"/>
              </a:cubicBezTo>
              <a:cubicBezTo>
                <a:pt x="2462308" y="643946"/>
                <a:pt x="2447579" y="637862"/>
                <a:pt x="2462028" y="642679"/>
              </a:cubicBezTo>
              <a:cubicBezTo>
                <a:pt x="2466427" y="647078"/>
                <a:pt x="2472272" y="654158"/>
                <a:pt x="2478567" y="656856"/>
              </a:cubicBezTo>
              <a:cubicBezTo>
                <a:pt x="2481552" y="658135"/>
                <a:pt x="2484868" y="658431"/>
                <a:pt x="2488019" y="659218"/>
              </a:cubicBezTo>
              <a:cubicBezTo>
                <a:pt x="2490382" y="660793"/>
                <a:pt x="2493289" y="661762"/>
                <a:pt x="2495107" y="663944"/>
              </a:cubicBezTo>
              <a:cubicBezTo>
                <a:pt x="2497362" y="666650"/>
                <a:pt x="2497127" y="671140"/>
                <a:pt x="2499833" y="673395"/>
              </a:cubicBezTo>
              <a:cubicBezTo>
                <a:pt x="2502328" y="675474"/>
                <a:pt x="2506134" y="674970"/>
                <a:pt x="2509284" y="675758"/>
              </a:cubicBezTo>
              <a:cubicBezTo>
                <a:pt x="2522427" y="693283"/>
                <a:pt x="2508935" y="678705"/>
                <a:pt x="2528186" y="689935"/>
              </a:cubicBezTo>
              <a:cubicBezTo>
                <a:pt x="2534038" y="693349"/>
                <a:pt x="2538956" y="698198"/>
                <a:pt x="2544726" y="701749"/>
              </a:cubicBezTo>
              <a:cubicBezTo>
                <a:pt x="2549225" y="704518"/>
                <a:pt x="2554284" y="706271"/>
                <a:pt x="2558902" y="708837"/>
              </a:cubicBezTo>
              <a:cubicBezTo>
                <a:pt x="2561385" y="710216"/>
                <a:pt x="2563451" y="712293"/>
                <a:pt x="2565991" y="713563"/>
              </a:cubicBezTo>
              <a:cubicBezTo>
                <a:pt x="2569785" y="715460"/>
                <a:pt x="2573944" y="716533"/>
                <a:pt x="2577805" y="718288"/>
              </a:cubicBezTo>
              <a:cubicBezTo>
                <a:pt x="2582615" y="720474"/>
                <a:pt x="2587256" y="723014"/>
                <a:pt x="2591981" y="725377"/>
              </a:cubicBezTo>
              <a:cubicBezTo>
                <a:pt x="2595919" y="730102"/>
                <a:pt x="2599166" y="735503"/>
                <a:pt x="2603795" y="739553"/>
              </a:cubicBezTo>
              <a:cubicBezTo>
                <a:pt x="2605670" y="741193"/>
                <a:pt x="2608732" y="740661"/>
                <a:pt x="2610884" y="741916"/>
              </a:cubicBezTo>
              <a:cubicBezTo>
                <a:pt x="2651278" y="765479"/>
                <a:pt x="2614365" y="748471"/>
                <a:pt x="2648688" y="763181"/>
              </a:cubicBezTo>
              <a:cubicBezTo>
                <a:pt x="2657492" y="771985"/>
                <a:pt x="2663033" y="779071"/>
                <a:pt x="2674679" y="784446"/>
              </a:cubicBezTo>
              <a:cubicBezTo>
                <a:pt x="2679885" y="786849"/>
                <a:pt x="2685706" y="787597"/>
                <a:pt x="2691219" y="789172"/>
              </a:cubicBezTo>
              <a:cubicBezTo>
                <a:pt x="2705020" y="797452"/>
                <a:pt x="2709593" y="800606"/>
                <a:pt x="2726661" y="808074"/>
              </a:cubicBezTo>
              <a:cubicBezTo>
                <a:pt x="2731224" y="810071"/>
                <a:pt x="2736314" y="810713"/>
                <a:pt x="2740837" y="812800"/>
              </a:cubicBezTo>
              <a:cubicBezTo>
                <a:pt x="2769276" y="825926"/>
                <a:pt x="2745830" y="819941"/>
                <a:pt x="2769191" y="824614"/>
              </a:cubicBezTo>
              <a:cubicBezTo>
                <a:pt x="2773129" y="829339"/>
                <a:pt x="2776433" y="834675"/>
                <a:pt x="2781005" y="838790"/>
              </a:cubicBezTo>
              <a:cubicBezTo>
                <a:pt x="2788110" y="845184"/>
                <a:pt x="2794639" y="845748"/>
                <a:pt x="2802270" y="850604"/>
              </a:cubicBezTo>
              <a:cubicBezTo>
                <a:pt x="2807986" y="854241"/>
                <a:pt x="2813389" y="858353"/>
                <a:pt x="2818809" y="862418"/>
              </a:cubicBezTo>
              <a:cubicBezTo>
                <a:pt x="2822844" y="865444"/>
                <a:pt x="2826112" y="869615"/>
                <a:pt x="2830623" y="871870"/>
              </a:cubicBezTo>
              <a:cubicBezTo>
                <a:pt x="2834215" y="873666"/>
                <a:pt x="2838499" y="873445"/>
                <a:pt x="2842437" y="874232"/>
              </a:cubicBezTo>
              <a:cubicBezTo>
                <a:pt x="2865675" y="885852"/>
                <a:pt x="2836584" y="871632"/>
                <a:pt x="2863702" y="883684"/>
              </a:cubicBezTo>
              <a:cubicBezTo>
                <a:pt x="2866921" y="885115"/>
                <a:pt x="2869916" y="887022"/>
                <a:pt x="2873154" y="888409"/>
              </a:cubicBezTo>
              <a:cubicBezTo>
                <a:pt x="2875443" y="889390"/>
                <a:pt x="2877910" y="889898"/>
                <a:pt x="2880242" y="890772"/>
              </a:cubicBezTo>
              <a:cubicBezTo>
                <a:pt x="2884213" y="892261"/>
                <a:pt x="2888032" y="894156"/>
                <a:pt x="2892056" y="895497"/>
              </a:cubicBezTo>
              <a:cubicBezTo>
                <a:pt x="2897495" y="897310"/>
                <a:pt x="2903207" y="898263"/>
                <a:pt x="2908595" y="900223"/>
              </a:cubicBezTo>
              <a:cubicBezTo>
                <a:pt x="2932500" y="908917"/>
                <a:pt x="2902210" y="901783"/>
                <a:pt x="2929861" y="907311"/>
              </a:cubicBezTo>
              <a:cubicBezTo>
                <a:pt x="2936949" y="910462"/>
                <a:pt x="2944188" y="913294"/>
                <a:pt x="2951126" y="916763"/>
              </a:cubicBezTo>
              <a:cubicBezTo>
                <a:pt x="2953666" y="918033"/>
                <a:pt x="2955494" y="920672"/>
                <a:pt x="2958214" y="921488"/>
              </a:cubicBezTo>
              <a:cubicBezTo>
                <a:pt x="2963548" y="923088"/>
                <a:pt x="2969260" y="922935"/>
                <a:pt x="2974754" y="923851"/>
              </a:cubicBezTo>
              <a:cubicBezTo>
                <a:pt x="2983440" y="925299"/>
                <a:pt x="2992081" y="927002"/>
                <a:pt x="3000744" y="928577"/>
              </a:cubicBezTo>
              <a:cubicBezTo>
                <a:pt x="3016714" y="939222"/>
                <a:pt x="2997006" y="926706"/>
                <a:pt x="3024372" y="940390"/>
              </a:cubicBezTo>
              <a:cubicBezTo>
                <a:pt x="3030052" y="943230"/>
                <a:pt x="3035146" y="947181"/>
                <a:pt x="3040912" y="949842"/>
              </a:cubicBezTo>
              <a:cubicBezTo>
                <a:pt x="3045434" y="951929"/>
                <a:pt x="3050554" y="952506"/>
                <a:pt x="3055088" y="954567"/>
              </a:cubicBezTo>
              <a:cubicBezTo>
                <a:pt x="3059269" y="956467"/>
                <a:pt x="3062406" y="960719"/>
                <a:pt x="3066902" y="961656"/>
              </a:cubicBezTo>
              <a:cubicBezTo>
                <a:pt x="3081633" y="964725"/>
                <a:pt x="3096831" y="964806"/>
                <a:pt x="3111795" y="966381"/>
              </a:cubicBezTo>
              <a:cubicBezTo>
                <a:pt x="3115733" y="967956"/>
                <a:pt x="3119462" y="970218"/>
                <a:pt x="3123609" y="971107"/>
              </a:cubicBezTo>
              <a:cubicBezTo>
                <a:pt x="3130583" y="972601"/>
                <a:pt x="3138158" y="971071"/>
                <a:pt x="3144874" y="973470"/>
              </a:cubicBezTo>
              <a:cubicBezTo>
                <a:pt x="3149623" y="975166"/>
                <a:pt x="3152177" y="980666"/>
                <a:pt x="3156688" y="982921"/>
              </a:cubicBezTo>
              <a:cubicBezTo>
                <a:pt x="3165443" y="987298"/>
                <a:pt x="3180313" y="988658"/>
                <a:pt x="3189767" y="990009"/>
              </a:cubicBezTo>
              <a:cubicBezTo>
                <a:pt x="3194493" y="991584"/>
                <a:pt x="3199263" y="993033"/>
                <a:pt x="3203944" y="994735"/>
              </a:cubicBezTo>
              <a:cubicBezTo>
                <a:pt x="3207930" y="996184"/>
                <a:pt x="3211660" y="998367"/>
                <a:pt x="3215758" y="999460"/>
              </a:cubicBezTo>
              <a:cubicBezTo>
                <a:pt x="3248434" y="1008174"/>
                <a:pt x="3229578" y="1001000"/>
                <a:pt x="3260651" y="1006549"/>
              </a:cubicBezTo>
              <a:cubicBezTo>
                <a:pt x="3275705" y="1009237"/>
                <a:pt x="3290685" y="1012386"/>
                <a:pt x="3305544" y="1016000"/>
              </a:cubicBezTo>
              <a:cubicBezTo>
                <a:pt x="3319841" y="1019478"/>
                <a:pt x="3334629" y="1021839"/>
                <a:pt x="3348074" y="1027814"/>
              </a:cubicBezTo>
              <a:cubicBezTo>
                <a:pt x="3355163" y="1030964"/>
                <a:pt x="3361773" y="1035556"/>
                <a:pt x="3369340" y="1037265"/>
              </a:cubicBezTo>
              <a:cubicBezTo>
                <a:pt x="3386398" y="1041117"/>
                <a:pt x="3403994" y="1041990"/>
                <a:pt x="3421321" y="1044353"/>
              </a:cubicBezTo>
              <a:cubicBezTo>
                <a:pt x="3445429" y="1051241"/>
                <a:pt x="3438694" y="1049718"/>
                <a:pt x="3470940" y="1056167"/>
              </a:cubicBezTo>
              <a:cubicBezTo>
                <a:pt x="3479574" y="1057894"/>
                <a:pt x="3496930" y="1060893"/>
                <a:pt x="3496930" y="1060893"/>
              </a:cubicBezTo>
              <a:cubicBezTo>
                <a:pt x="3500868" y="1062468"/>
                <a:pt x="3504565" y="1064891"/>
                <a:pt x="3508744" y="1065618"/>
              </a:cubicBezTo>
              <a:cubicBezTo>
                <a:pt x="3522797" y="1068062"/>
                <a:pt x="3537130" y="1068499"/>
                <a:pt x="3551274" y="1070344"/>
              </a:cubicBezTo>
              <a:cubicBezTo>
                <a:pt x="3555256" y="1070863"/>
                <a:pt x="3559241" y="1071553"/>
                <a:pt x="3563088" y="1072707"/>
              </a:cubicBezTo>
              <a:cubicBezTo>
                <a:pt x="3568420" y="1074307"/>
                <a:pt x="3579208" y="1079218"/>
                <a:pt x="3584354" y="1082158"/>
              </a:cubicBezTo>
              <a:cubicBezTo>
                <a:pt x="3586820" y="1083567"/>
                <a:pt x="3588665" y="1086289"/>
                <a:pt x="3591442" y="1086884"/>
              </a:cubicBezTo>
              <a:cubicBezTo>
                <a:pt x="3599948" y="1088707"/>
                <a:pt x="3608769" y="1088459"/>
                <a:pt x="3617433" y="1089246"/>
              </a:cubicBezTo>
              <a:cubicBezTo>
                <a:pt x="3625309" y="1092396"/>
                <a:pt x="3633264" y="1095355"/>
                <a:pt x="3641061" y="1098697"/>
              </a:cubicBezTo>
              <a:cubicBezTo>
                <a:pt x="3644298" y="1100085"/>
                <a:pt x="3647171" y="1102309"/>
                <a:pt x="3650512" y="1103423"/>
              </a:cubicBezTo>
              <a:cubicBezTo>
                <a:pt x="3654322" y="1104693"/>
                <a:pt x="3658371" y="1105088"/>
                <a:pt x="3662326" y="1105786"/>
              </a:cubicBezTo>
              <a:lnTo>
                <a:pt x="3690679" y="1110511"/>
              </a:lnTo>
              <a:cubicBezTo>
                <a:pt x="3729109" y="1132473"/>
                <a:pt x="3685975" y="1110518"/>
                <a:pt x="3723758" y="1122325"/>
              </a:cubicBezTo>
              <a:cubicBezTo>
                <a:pt x="3731162" y="1124639"/>
                <a:pt x="3738085" y="1128308"/>
                <a:pt x="3745023" y="1131777"/>
              </a:cubicBezTo>
              <a:cubicBezTo>
                <a:pt x="3752027" y="1135279"/>
                <a:pt x="3760374" y="1142486"/>
                <a:pt x="3768651" y="1143590"/>
              </a:cubicBezTo>
              <a:cubicBezTo>
                <a:pt x="3788231" y="1146201"/>
                <a:pt x="3808031" y="1146741"/>
                <a:pt x="3827721" y="1148316"/>
              </a:cubicBezTo>
              <a:cubicBezTo>
                <a:pt x="3861022" y="1162587"/>
                <a:pt x="3826210" y="1149365"/>
                <a:pt x="3877340" y="1160130"/>
              </a:cubicBezTo>
              <a:cubicBezTo>
                <a:pt x="3881490" y="1161004"/>
                <a:pt x="3885130" y="1163515"/>
                <a:pt x="3889154" y="1164856"/>
              </a:cubicBezTo>
              <a:cubicBezTo>
                <a:pt x="3902264" y="1169226"/>
                <a:pt x="3905178" y="1169478"/>
                <a:pt x="3917507" y="1171944"/>
              </a:cubicBezTo>
              <a:cubicBezTo>
                <a:pt x="3924595" y="1175094"/>
                <a:pt x="3931451" y="1178832"/>
                <a:pt x="3938772" y="1181395"/>
              </a:cubicBezTo>
              <a:cubicBezTo>
                <a:pt x="3969928" y="1192300"/>
                <a:pt x="3960256" y="1185626"/>
                <a:pt x="3993116" y="1193209"/>
              </a:cubicBezTo>
              <a:cubicBezTo>
                <a:pt x="4004290" y="1195787"/>
                <a:pt x="4015316" y="1199033"/>
                <a:pt x="4026195" y="1202660"/>
              </a:cubicBezTo>
              <a:cubicBezTo>
                <a:pt x="4033284" y="1205023"/>
                <a:pt x="4040313" y="1207573"/>
                <a:pt x="4047461" y="1209749"/>
              </a:cubicBezTo>
              <a:cubicBezTo>
                <a:pt x="4060812" y="1213813"/>
                <a:pt x="4074560" y="1216663"/>
                <a:pt x="4087628" y="1221563"/>
              </a:cubicBezTo>
              <a:cubicBezTo>
                <a:pt x="4091599" y="1223052"/>
                <a:pt x="4095566" y="1224565"/>
                <a:pt x="4099442" y="1226288"/>
              </a:cubicBezTo>
              <a:cubicBezTo>
                <a:pt x="4102661" y="1227719"/>
                <a:pt x="4105451" y="1230266"/>
                <a:pt x="4108893" y="1231014"/>
              </a:cubicBezTo>
              <a:cubicBezTo>
                <a:pt x="4123697" y="1234232"/>
                <a:pt x="4138822" y="1235739"/>
                <a:pt x="4153786" y="1238102"/>
              </a:cubicBezTo>
              <a:cubicBezTo>
                <a:pt x="4160874" y="1241252"/>
                <a:pt x="4168113" y="1244084"/>
                <a:pt x="4175051" y="1247553"/>
              </a:cubicBezTo>
              <a:cubicBezTo>
                <a:pt x="4177591" y="1248823"/>
                <a:pt x="4179518" y="1251187"/>
                <a:pt x="4182140" y="1252279"/>
              </a:cubicBezTo>
              <a:cubicBezTo>
                <a:pt x="4189037" y="1255153"/>
                <a:pt x="4196431" y="1256685"/>
                <a:pt x="4203405" y="1259367"/>
              </a:cubicBezTo>
              <a:cubicBezTo>
                <a:pt x="4209267" y="1261622"/>
                <a:pt x="4219870" y="1268181"/>
                <a:pt x="4224670" y="1271181"/>
              </a:cubicBezTo>
              <a:cubicBezTo>
                <a:pt x="4227078" y="1272686"/>
                <a:pt x="4229028" y="1275127"/>
                <a:pt x="4231758" y="1275907"/>
              </a:cubicBezTo>
              <a:cubicBezTo>
                <a:pt x="4240225" y="1278326"/>
                <a:pt x="4249153" y="1278722"/>
                <a:pt x="4257749" y="1280632"/>
              </a:cubicBezTo>
              <a:cubicBezTo>
                <a:pt x="4263346" y="1281876"/>
                <a:pt x="4268603" y="1284610"/>
                <a:pt x="4274288" y="1285358"/>
              </a:cubicBezTo>
              <a:cubicBezTo>
                <a:pt x="4413111" y="1303624"/>
                <a:pt x="4303007" y="1284349"/>
                <a:pt x="4373526" y="1297172"/>
              </a:cubicBezTo>
              <a:cubicBezTo>
                <a:pt x="4390918" y="1308766"/>
                <a:pt x="4373478" y="1298825"/>
                <a:pt x="4413693" y="1304260"/>
              </a:cubicBezTo>
              <a:cubicBezTo>
                <a:pt x="4431914" y="1306722"/>
                <a:pt x="4449915" y="1310604"/>
                <a:pt x="4468037" y="1313711"/>
              </a:cubicBezTo>
              <a:cubicBezTo>
                <a:pt x="4477481" y="1315330"/>
                <a:pt x="4486834" y="1317754"/>
                <a:pt x="4496391" y="1318437"/>
              </a:cubicBezTo>
              <a:cubicBezTo>
                <a:pt x="4564072" y="1323272"/>
                <a:pt x="4518427" y="1320298"/>
                <a:pt x="4633433" y="1325525"/>
              </a:cubicBezTo>
              <a:cubicBezTo>
                <a:pt x="4664149" y="1329463"/>
                <a:pt x="4695215" y="1331265"/>
                <a:pt x="4725581" y="1337339"/>
              </a:cubicBezTo>
              <a:cubicBezTo>
                <a:pt x="4756329" y="1343489"/>
                <a:pt x="4741368" y="1340323"/>
                <a:pt x="4770474" y="1346790"/>
              </a:cubicBezTo>
              <a:cubicBezTo>
                <a:pt x="4790952" y="1346003"/>
                <a:pt x="4811509" y="1346402"/>
                <a:pt x="4831907" y="1344428"/>
              </a:cubicBezTo>
              <a:cubicBezTo>
                <a:pt x="4886792" y="1339117"/>
                <a:pt x="4824026" y="1339702"/>
                <a:pt x="4848447" y="1339702"/>
              </a:cubicBezTo>
            </a:path>
          </a:pathLst>
        </a:custGeom>
        <a:noFill xmlns:a="http://schemas.openxmlformats.org/drawingml/2006/main"/>
        <a:ln xmlns:a="http://schemas.openxmlformats.org/drawingml/2006/main" w="15875">
          <a:solidFill>
            <a:schemeClr val="tx1"/>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Pages>
  <Words>5116</Words>
  <Characters>2916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ademic Associates</dc:creator>
  <cp:keywords/>
  <dc:description/>
  <cp:lastModifiedBy>TAYLOR Lance [Willetton Senior High School]</cp:lastModifiedBy>
  <cp:revision>30</cp:revision>
  <cp:lastPrinted>2019-02-21T04:01:00Z</cp:lastPrinted>
  <dcterms:created xsi:type="dcterms:W3CDTF">2019-08-31T09:23:00Z</dcterms:created>
  <dcterms:modified xsi:type="dcterms:W3CDTF">2019-10-17T05:16:00Z</dcterms:modified>
</cp:coreProperties>
</file>